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A9A7AA" w14:textId="77777777" w:rsidR="00A01FC4" w:rsidRPr="00D43C40" w:rsidRDefault="00A01FC4" w:rsidP="00A01FC4">
      <w:pPr>
        <w:autoSpaceDE w:val="0"/>
        <w:autoSpaceDN w:val="0"/>
        <w:spacing w:after="0" w:line="240" w:lineRule="auto"/>
        <w:jc w:val="center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 w:rsidRPr="00D43C40">
        <w:rPr>
          <w:rFonts w:ascii="Times New Roman" w:hAnsi="Times New Roman" w:cs="Times New Roman"/>
          <w:noProof/>
          <w:sz w:val="24"/>
          <w:szCs w:val="24"/>
          <w:lang w:bidi="ar-SA"/>
        </w:rPr>
        <w:drawing>
          <wp:anchor distT="0" distB="0" distL="114300" distR="114300" simplePos="0" relativeHeight="251671552" behindDoc="0" locked="0" layoutInCell="1" allowOverlap="1" wp14:anchorId="1EA268A0" wp14:editId="563B893A">
            <wp:simplePos x="0" y="0"/>
            <wp:positionH relativeFrom="column">
              <wp:posOffset>2574925</wp:posOffset>
            </wp:positionH>
            <wp:positionV relativeFrom="paragraph">
              <wp:posOffset>-128600</wp:posOffset>
            </wp:positionV>
            <wp:extent cx="370840" cy="308610"/>
            <wp:effectExtent l="0" t="0" r="0" b="0"/>
            <wp:wrapNone/>
            <wp:docPr id="1" name="Picture 1" descr="Description: C:\Users\admin\Pictures\AU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:\Users\admin\Pictures\AU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" cy="308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43C40">
        <w:rPr>
          <w:rFonts w:ascii="Times New Roman" w:hAnsi="Times New Roman" w:cs="Times New Roman"/>
          <w:b/>
          <w:bCs/>
          <w:sz w:val="24"/>
          <w:szCs w:val="24"/>
        </w:rPr>
        <w:t xml:space="preserve">ANNAMALAI         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</w:t>
      </w:r>
      <w:r w:rsidRPr="00D43C40">
        <w:rPr>
          <w:rFonts w:ascii="Times New Roman" w:hAnsi="Times New Roman" w:cs="Times New Roman"/>
          <w:b/>
          <w:bCs/>
          <w:sz w:val="24"/>
          <w:szCs w:val="24"/>
        </w:rPr>
        <w:t>UNIVERSITY</w:t>
      </w:r>
    </w:p>
    <w:p w14:paraId="1291D2B1" w14:textId="77777777" w:rsidR="00A01FC4" w:rsidRPr="00D43C40" w:rsidRDefault="00A01FC4" w:rsidP="00A01FC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3C40">
        <w:rPr>
          <w:rFonts w:ascii="Times New Roman" w:hAnsi="Times New Roman" w:cs="Times New Roman"/>
          <w:b/>
          <w:sz w:val="24"/>
          <w:szCs w:val="24"/>
        </w:rPr>
        <w:t>218 - B.Sc. Psychology</w:t>
      </w:r>
    </w:p>
    <w:p w14:paraId="3F0C3EB8" w14:textId="77777777" w:rsidR="003F147C" w:rsidRDefault="003F147C" w:rsidP="003F147C">
      <w:pPr>
        <w:spacing w:after="0" w:line="240" w:lineRule="auto"/>
        <w:jc w:val="center"/>
        <w:rPr>
          <w:rFonts w:ascii="Bookman Old Style" w:hAnsi="Bookman Old Style"/>
          <w:sz w:val="21"/>
          <w:szCs w:val="21"/>
        </w:rPr>
      </w:pPr>
      <w:r>
        <w:rPr>
          <w:rFonts w:ascii="Bookman Old Style" w:hAnsi="Bookman Old Style"/>
          <w:sz w:val="21"/>
          <w:szCs w:val="21"/>
        </w:rPr>
        <w:t>Programme Structure and Scheme of Examination (under CBCS)</w:t>
      </w:r>
    </w:p>
    <w:p w14:paraId="37650413" w14:textId="53CEDD7A" w:rsidR="00A01FC4" w:rsidRDefault="003F147C" w:rsidP="003F147C">
      <w:pPr>
        <w:spacing w:after="0" w:line="240" w:lineRule="auto"/>
        <w:jc w:val="center"/>
        <w:rPr>
          <w:rFonts w:ascii="Bookman Old Style" w:hAnsi="Bookman Old Style"/>
          <w:sz w:val="23"/>
          <w:szCs w:val="19"/>
        </w:rPr>
      </w:pPr>
      <w:r>
        <w:rPr>
          <w:rFonts w:ascii="Bookman Old Style" w:hAnsi="Bookman Old Style"/>
          <w:sz w:val="21"/>
          <w:szCs w:val="21"/>
        </w:rPr>
        <w:t xml:space="preserve">(Applicable to the candidates admitted in Affiliated Colleges </w:t>
      </w:r>
      <w:r>
        <w:rPr>
          <w:rFonts w:ascii="Bookman Old Style" w:hAnsi="Bookman Old Style"/>
          <w:sz w:val="21"/>
          <w:szCs w:val="21"/>
        </w:rPr>
        <w:br/>
        <w:t>in the academic year 2022 -2023 ONLY)</w:t>
      </w:r>
    </w:p>
    <w:p w14:paraId="7610607F" w14:textId="77777777" w:rsidR="000B0D24" w:rsidRPr="00D43C40" w:rsidRDefault="000B0D24" w:rsidP="000B0D2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W w:w="99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1467"/>
        <w:gridCol w:w="533"/>
        <w:gridCol w:w="1836"/>
        <w:gridCol w:w="2551"/>
        <w:gridCol w:w="787"/>
        <w:gridCol w:w="818"/>
        <w:gridCol w:w="561"/>
        <w:gridCol w:w="630"/>
        <w:gridCol w:w="782"/>
      </w:tblGrid>
      <w:tr w:rsidR="00A01FC4" w:rsidRPr="008E6CB6" w14:paraId="48D82F19" w14:textId="77777777" w:rsidTr="008A12B0">
        <w:trPr>
          <w:trHeight w:val="376"/>
          <w:jc w:val="center"/>
        </w:trPr>
        <w:tc>
          <w:tcPr>
            <w:tcW w:w="1467" w:type="dxa"/>
            <w:vMerge w:val="restart"/>
            <w:vAlign w:val="center"/>
          </w:tcPr>
          <w:p w14:paraId="395A25D8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12" w:after="0"/>
              <w:ind w:left="9" w:firstLine="9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ourse Code</w:t>
            </w:r>
          </w:p>
        </w:tc>
        <w:tc>
          <w:tcPr>
            <w:tcW w:w="533" w:type="dxa"/>
            <w:vMerge w:val="restart"/>
            <w:vAlign w:val="center"/>
          </w:tcPr>
          <w:p w14:paraId="526A9A3F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12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Part</w:t>
            </w:r>
          </w:p>
        </w:tc>
        <w:tc>
          <w:tcPr>
            <w:tcW w:w="4387" w:type="dxa"/>
            <w:gridSpan w:val="2"/>
            <w:vMerge w:val="restart"/>
            <w:vAlign w:val="center"/>
          </w:tcPr>
          <w:p w14:paraId="5EAC475D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12"/>
              <w:ind w:right="24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Study Components &amp; Course Title</w:t>
            </w:r>
          </w:p>
        </w:tc>
        <w:tc>
          <w:tcPr>
            <w:tcW w:w="787" w:type="dxa"/>
            <w:vMerge w:val="restart"/>
          </w:tcPr>
          <w:p w14:paraId="123AAAE2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1" w:line="208" w:lineRule="auto"/>
              <w:ind w:left="51" w:right="41" w:hanging="2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Hours/Week</w:t>
            </w:r>
          </w:p>
        </w:tc>
        <w:tc>
          <w:tcPr>
            <w:tcW w:w="818" w:type="dxa"/>
            <w:vMerge w:val="restart"/>
          </w:tcPr>
          <w:p w14:paraId="6FBA4962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12"/>
              <w:ind w:left="49" w:right="15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redit</w:t>
            </w:r>
          </w:p>
        </w:tc>
        <w:tc>
          <w:tcPr>
            <w:tcW w:w="1973" w:type="dxa"/>
            <w:gridSpan w:val="3"/>
          </w:tcPr>
          <w:p w14:paraId="589E3806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12"/>
              <w:ind w:left="17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Maximum Marks</w:t>
            </w:r>
          </w:p>
        </w:tc>
      </w:tr>
      <w:tr w:rsidR="00A01FC4" w:rsidRPr="008E6CB6" w14:paraId="61E6A9F3" w14:textId="77777777" w:rsidTr="008A12B0">
        <w:trPr>
          <w:trHeight w:val="340"/>
          <w:jc w:val="center"/>
        </w:trPr>
        <w:tc>
          <w:tcPr>
            <w:tcW w:w="1467" w:type="dxa"/>
            <w:vMerge/>
            <w:vAlign w:val="center"/>
          </w:tcPr>
          <w:p w14:paraId="2893A1A8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533" w:type="dxa"/>
            <w:vMerge/>
            <w:vAlign w:val="center"/>
          </w:tcPr>
          <w:p w14:paraId="42AD8020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4387" w:type="dxa"/>
            <w:gridSpan w:val="2"/>
            <w:vMerge/>
            <w:vAlign w:val="center"/>
          </w:tcPr>
          <w:p w14:paraId="15191A27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787" w:type="dxa"/>
            <w:vMerge/>
          </w:tcPr>
          <w:p w14:paraId="7F0D0B6D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818" w:type="dxa"/>
            <w:vMerge/>
          </w:tcPr>
          <w:p w14:paraId="327C5CD2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561" w:type="dxa"/>
            <w:vAlign w:val="center"/>
          </w:tcPr>
          <w:p w14:paraId="6801A074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0" w:lineRule="auto"/>
              <w:ind w:left="59" w:right="19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IA</w:t>
            </w:r>
          </w:p>
        </w:tc>
        <w:tc>
          <w:tcPr>
            <w:tcW w:w="630" w:type="dxa"/>
            <w:vAlign w:val="center"/>
          </w:tcPr>
          <w:p w14:paraId="21757CE0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0" w:lineRule="auto"/>
              <w:ind w:left="38" w:right="36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ESE</w:t>
            </w:r>
          </w:p>
        </w:tc>
        <w:tc>
          <w:tcPr>
            <w:tcW w:w="782" w:type="dxa"/>
            <w:tcBorders>
              <w:top w:val="nil"/>
            </w:tcBorders>
            <w:vAlign w:val="center"/>
          </w:tcPr>
          <w:p w14:paraId="33446515" w14:textId="77777777" w:rsidR="00A01FC4" w:rsidRPr="008E6CB6" w:rsidRDefault="00A01FC4" w:rsidP="008A12B0">
            <w:pPr>
              <w:ind w:right="8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b/>
                <w:sz w:val="20"/>
                <w:szCs w:val="20"/>
              </w:rPr>
              <w:t>Total</w:t>
            </w:r>
          </w:p>
        </w:tc>
      </w:tr>
      <w:tr w:rsidR="00A01FC4" w:rsidRPr="008E6CB6" w14:paraId="6BFF41E8" w14:textId="77777777" w:rsidTr="008A12B0">
        <w:trPr>
          <w:trHeight w:val="245"/>
          <w:jc w:val="center"/>
        </w:trPr>
        <w:tc>
          <w:tcPr>
            <w:tcW w:w="1467" w:type="dxa"/>
          </w:tcPr>
          <w:p w14:paraId="6912A884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33" w:type="dxa"/>
            <w:vAlign w:val="center"/>
          </w:tcPr>
          <w:p w14:paraId="0BD7B69C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87" w:type="dxa"/>
            <w:gridSpan w:val="2"/>
          </w:tcPr>
          <w:p w14:paraId="6D852C4D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SEMESTER – I</w:t>
            </w:r>
          </w:p>
        </w:tc>
        <w:tc>
          <w:tcPr>
            <w:tcW w:w="787" w:type="dxa"/>
          </w:tcPr>
          <w:p w14:paraId="29017791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18" w:type="dxa"/>
          </w:tcPr>
          <w:p w14:paraId="3854B73D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61" w:type="dxa"/>
          </w:tcPr>
          <w:p w14:paraId="25067687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</w:tcPr>
          <w:p w14:paraId="03FDEAF2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82" w:type="dxa"/>
          </w:tcPr>
          <w:p w14:paraId="3F2AE77B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A01FC4" w:rsidRPr="001A68AC" w14:paraId="1C9281F9" w14:textId="77777777" w:rsidTr="008A12B0">
        <w:trPr>
          <w:trHeight w:val="245"/>
          <w:jc w:val="center"/>
        </w:trPr>
        <w:tc>
          <w:tcPr>
            <w:tcW w:w="1467" w:type="dxa"/>
          </w:tcPr>
          <w:p w14:paraId="3A905486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2UTAML11</w:t>
            </w:r>
          </w:p>
        </w:tc>
        <w:tc>
          <w:tcPr>
            <w:tcW w:w="533" w:type="dxa"/>
            <w:vAlign w:val="center"/>
          </w:tcPr>
          <w:p w14:paraId="4E075A3E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I</w:t>
            </w:r>
          </w:p>
        </w:tc>
        <w:tc>
          <w:tcPr>
            <w:tcW w:w="4387" w:type="dxa"/>
            <w:gridSpan w:val="2"/>
          </w:tcPr>
          <w:p w14:paraId="0B1DD3E5" w14:textId="153623F5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Language Course - </w:t>
            </w:r>
            <w:proofErr w:type="gramStart"/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I :</w:t>
            </w:r>
            <w:proofErr w:type="gramEnd"/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 Tamil</w:t>
            </w:r>
            <w:r w:rsidR="00756672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 - I</w:t>
            </w:r>
          </w:p>
        </w:tc>
        <w:tc>
          <w:tcPr>
            <w:tcW w:w="787" w:type="dxa"/>
          </w:tcPr>
          <w:p w14:paraId="1256A3BA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5</w:t>
            </w:r>
          </w:p>
        </w:tc>
        <w:tc>
          <w:tcPr>
            <w:tcW w:w="818" w:type="dxa"/>
          </w:tcPr>
          <w:p w14:paraId="20D3DE81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561" w:type="dxa"/>
          </w:tcPr>
          <w:p w14:paraId="7B0BBCB9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5</w:t>
            </w:r>
          </w:p>
        </w:tc>
        <w:tc>
          <w:tcPr>
            <w:tcW w:w="630" w:type="dxa"/>
          </w:tcPr>
          <w:p w14:paraId="0C53F873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2" w:type="dxa"/>
          </w:tcPr>
          <w:p w14:paraId="0C6F1558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100</w:t>
            </w:r>
          </w:p>
        </w:tc>
      </w:tr>
      <w:tr w:rsidR="00A01FC4" w:rsidRPr="001A68AC" w14:paraId="769F0363" w14:textId="77777777" w:rsidTr="008A12B0">
        <w:trPr>
          <w:trHeight w:val="288"/>
          <w:jc w:val="center"/>
        </w:trPr>
        <w:tc>
          <w:tcPr>
            <w:tcW w:w="1467" w:type="dxa"/>
          </w:tcPr>
          <w:p w14:paraId="3B90FF5B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2UENGL12</w:t>
            </w:r>
          </w:p>
        </w:tc>
        <w:tc>
          <w:tcPr>
            <w:tcW w:w="533" w:type="dxa"/>
            <w:vAlign w:val="center"/>
          </w:tcPr>
          <w:p w14:paraId="44A10DFD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II</w:t>
            </w:r>
          </w:p>
        </w:tc>
        <w:tc>
          <w:tcPr>
            <w:tcW w:w="4387" w:type="dxa"/>
            <w:gridSpan w:val="2"/>
          </w:tcPr>
          <w:p w14:paraId="71A28B22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English Course - </w:t>
            </w:r>
            <w:proofErr w:type="gramStart"/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I :</w:t>
            </w:r>
            <w:proofErr w:type="gramEnd"/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 Communicative English I</w:t>
            </w:r>
          </w:p>
        </w:tc>
        <w:tc>
          <w:tcPr>
            <w:tcW w:w="787" w:type="dxa"/>
          </w:tcPr>
          <w:p w14:paraId="03C08A98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5</w:t>
            </w:r>
          </w:p>
        </w:tc>
        <w:tc>
          <w:tcPr>
            <w:tcW w:w="818" w:type="dxa"/>
          </w:tcPr>
          <w:p w14:paraId="0C91AAC9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561" w:type="dxa"/>
          </w:tcPr>
          <w:p w14:paraId="4B519206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5</w:t>
            </w:r>
          </w:p>
        </w:tc>
        <w:tc>
          <w:tcPr>
            <w:tcW w:w="630" w:type="dxa"/>
          </w:tcPr>
          <w:p w14:paraId="135BC214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2" w:type="dxa"/>
          </w:tcPr>
          <w:p w14:paraId="42314132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100</w:t>
            </w:r>
          </w:p>
        </w:tc>
      </w:tr>
      <w:tr w:rsidR="00A01FC4" w:rsidRPr="008E6CB6" w14:paraId="2D3A4806" w14:textId="77777777" w:rsidTr="008A12B0">
        <w:trPr>
          <w:trHeight w:val="288"/>
          <w:jc w:val="center"/>
        </w:trPr>
        <w:tc>
          <w:tcPr>
            <w:tcW w:w="1467" w:type="dxa"/>
          </w:tcPr>
          <w:p w14:paraId="4D51E034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UPSYC13</w:t>
            </w:r>
          </w:p>
        </w:tc>
        <w:tc>
          <w:tcPr>
            <w:tcW w:w="533" w:type="dxa"/>
            <w:vMerge w:val="restart"/>
            <w:vAlign w:val="center"/>
          </w:tcPr>
          <w:p w14:paraId="591312D1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II</w:t>
            </w:r>
          </w:p>
          <w:p w14:paraId="4BC5B34B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87" w:type="dxa"/>
            <w:gridSpan w:val="2"/>
          </w:tcPr>
          <w:p w14:paraId="7A7C1624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Core Course - </w:t>
            </w:r>
            <w:proofErr w:type="gramStart"/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 :</w:t>
            </w:r>
            <w:proofErr w:type="gramEnd"/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8E6CB6">
              <w:rPr>
                <w:rFonts w:ascii="Times New Roman" w:eastAsia="Arial" w:hAnsi="Times New Roman" w:cs="Times New Roman"/>
                <w:sz w:val="20"/>
                <w:szCs w:val="20"/>
              </w:rPr>
              <w:t>General Psychology I</w:t>
            </w:r>
          </w:p>
        </w:tc>
        <w:tc>
          <w:tcPr>
            <w:tcW w:w="787" w:type="dxa"/>
          </w:tcPr>
          <w:p w14:paraId="056A5160" w14:textId="7F07CE14" w:rsidR="00A01FC4" w:rsidRPr="008E6CB6" w:rsidRDefault="00D40C9A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818" w:type="dxa"/>
          </w:tcPr>
          <w:p w14:paraId="5AC091BC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61" w:type="dxa"/>
          </w:tcPr>
          <w:p w14:paraId="28A3CC8A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630" w:type="dxa"/>
          </w:tcPr>
          <w:p w14:paraId="2EEA8B8C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2" w:type="dxa"/>
          </w:tcPr>
          <w:p w14:paraId="76F84349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</w:tr>
      <w:tr w:rsidR="00A01FC4" w:rsidRPr="008E6CB6" w14:paraId="16A849B6" w14:textId="77777777" w:rsidTr="008A12B0">
        <w:trPr>
          <w:trHeight w:val="288"/>
          <w:jc w:val="center"/>
        </w:trPr>
        <w:tc>
          <w:tcPr>
            <w:tcW w:w="1467" w:type="dxa"/>
          </w:tcPr>
          <w:p w14:paraId="2FE9D570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UPSYC14</w:t>
            </w:r>
          </w:p>
        </w:tc>
        <w:tc>
          <w:tcPr>
            <w:tcW w:w="533" w:type="dxa"/>
            <w:vMerge/>
            <w:vAlign w:val="center"/>
          </w:tcPr>
          <w:p w14:paraId="38ADF990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87" w:type="dxa"/>
            <w:gridSpan w:val="2"/>
          </w:tcPr>
          <w:p w14:paraId="054BD4EB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Core Course - </w:t>
            </w:r>
            <w:proofErr w:type="gramStart"/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I :</w:t>
            </w:r>
            <w:proofErr w:type="gramEnd"/>
            <w:r w:rsidRPr="008E6CB6">
              <w:rPr>
                <w:rFonts w:ascii="Times New Roman" w:eastAsia="Arial" w:hAnsi="Times New Roman" w:cs="Times New Roman"/>
                <w:sz w:val="20"/>
                <w:szCs w:val="20"/>
              </w:rPr>
              <w:t xml:space="preserve"> Lifespan Psychology I</w:t>
            </w:r>
          </w:p>
        </w:tc>
        <w:tc>
          <w:tcPr>
            <w:tcW w:w="787" w:type="dxa"/>
          </w:tcPr>
          <w:p w14:paraId="4933F969" w14:textId="7FA3897F" w:rsidR="00A01FC4" w:rsidRPr="008E6CB6" w:rsidRDefault="00D40C9A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818" w:type="dxa"/>
          </w:tcPr>
          <w:p w14:paraId="69F41A44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61" w:type="dxa"/>
          </w:tcPr>
          <w:p w14:paraId="54A09CD6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630" w:type="dxa"/>
          </w:tcPr>
          <w:p w14:paraId="30AD9A6E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2" w:type="dxa"/>
          </w:tcPr>
          <w:p w14:paraId="0F0A3BE4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</w:tr>
      <w:tr w:rsidR="00A01FC4" w:rsidRPr="008E6CB6" w14:paraId="1DD60CF2" w14:textId="77777777" w:rsidTr="008A12B0">
        <w:trPr>
          <w:trHeight w:val="288"/>
          <w:jc w:val="center"/>
        </w:trPr>
        <w:tc>
          <w:tcPr>
            <w:tcW w:w="1467" w:type="dxa"/>
          </w:tcPr>
          <w:p w14:paraId="51208137" w14:textId="438999F6" w:rsidR="00A01FC4" w:rsidRPr="008E6CB6" w:rsidRDefault="00A01FC4" w:rsidP="008A12B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UPSYA</w:t>
            </w:r>
            <w:r w:rsidR="007F1FC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</w:t>
            </w:r>
          </w:p>
        </w:tc>
        <w:tc>
          <w:tcPr>
            <w:tcW w:w="533" w:type="dxa"/>
            <w:vMerge/>
            <w:vAlign w:val="center"/>
          </w:tcPr>
          <w:p w14:paraId="6709FA5D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87" w:type="dxa"/>
            <w:gridSpan w:val="2"/>
          </w:tcPr>
          <w:p w14:paraId="04D6A465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llied - </w:t>
            </w:r>
            <w:proofErr w:type="gramStart"/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 :</w:t>
            </w:r>
            <w:proofErr w:type="gramEnd"/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Paper – 1 : </w:t>
            </w:r>
            <w:r w:rsidRPr="008E6CB6">
              <w:rPr>
                <w:rFonts w:ascii="Times New Roman" w:eastAsia="Arial" w:hAnsi="Times New Roman" w:cs="Times New Roman"/>
                <w:sz w:val="20"/>
                <w:szCs w:val="20"/>
              </w:rPr>
              <w:t>Medical Sociology</w:t>
            </w:r>
          </w:p>
        </w:tc>
        <w:tc>
          <w:tcPr>
            <w:tcW w:w="787" w:type="dxa"/>
          </w:tcPr>
          <w:p w14:paraId="396D6BAB" w14:textId="5FE8C641" w:rsidR="00A01FC4" w:rsidRPr="008E6CB6" w:rsidRDefault="00D40C9A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818" w:type="dxa"/>
          </w:tcPr>
          <w:p w14:paraId="35C842B5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61" w:type="dxa"/>
          </w:tcPr>
          <w:p w14:paraId="5EB3ED72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630" w:type="dxa"/>
          </w:tcPr>
          <w:p w14:paraId="37A92A7F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2" w:type="dxa"/>
          </w:tcPr>
          <w:p w14:paraId="6FD01C2E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</w:tr>
      <w:tr w:rsidR="00A01FC4" w:rsidRPr="001A68AC" w14:paraId="2175FD56" w14:textId="77777777" w:rsidTr="008A12B0">
        <w:trPr>
          <w:trHeight w:val="288"/>
          <w:jc w:val="center"/>
        </w:trPr>
        <w:tc>
          <w:tcPr>
            <w:tcW w:w="1467" w:type="dxa"/>
          </w:tcPr>
          <w:p w14:paraId="37BB59AF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2UENVS18</w:t>
            </w:r>
          </w:p>
        </w:tc>
        <w:tc>
          <w:tcPr>
            <w:tcW w:w="533" w:type="dxa"/>
            <w:vAlign w:val="center"/>
          </w:tcPr>
          <w:p w14:paraId="296C6A23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IV</w:t>
            </w:r>
          </w:p>
        </w:tc>
        <w:tc>
          <w:tcPr>
            <w:tcW w:w="4387" w:type="dxa"/>
            <w:gridSpan w:val="2"/>
          </w:tcPr>
          <w:p w14:paraId="3F309935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Environmental Studies</w:t>
            </w:r>
          </w:p>
        </w:tc>
        <w:tc>
          <w:tcPr>
            <w:tcW w:w="787" w:type="dxa"/>
          </w:tcPr>
          <w:p w14:paraId="46724D96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818" w:type="dxa"/>
          </w:tcPr>
          <w:p w14:paraId="2A174A56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561" w:type="dxa"/>
          </w:tcPr>
          <w:p w14:paraId="5A8B8CB9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5</w:t>
            </w:r>
          </w:p>
        </w:tc>
        <w:tc>
          <w:tcPr>
            <w:tcW w:w="630" w:type="dxa"/>
          </w:tcPr>
          <w:p w14:paraId="36A279FD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2" w:type="dxa"/>
          </w:tcPr>
          <w:p w14:paraId="122E9E27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100</w:t>
            </w:r>
          </w:p>
        </w:tc>
      </w:tr>
      <w:tr w:rsidR="00A01FC4" w:rsidRPr="008E6CB6" w14:paraId="2FA0D170" w14:textId="77777777" w:rsidTr="008A12B0">
        <w:trPr>
          <w:trHeight w:val="295"/>
          <w:jc w:val="center"/>
        </w:trPr>
        <w:tc>
          <w:tcPr>
            <w:tcW w:w="1467" w:type="dxa"/>
          </w:tcPr>
          <w:p w14:paraId="46848470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4920" w:type="dxa"/>
            <w:gridSpan w:val="3"/>
            <w:vAlign w:val="center"/>
          </w:tcPr>
          <w:p w14:paraId="64D99F5E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right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787" w:type="dxa"/>
            <w:vAlign w:val="center"/>
          </w:tcPr>
          <w:p w14:paraId="0BC3BB75" w14:textId="76197293" w:rsidR="00A01FC4" w:rsidRPr="008E6CB6" w:rsidRDefault="005D5D93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30</w:t>
            </w:r>
          </w:p>
        </w:tc>
        <w:tc>
          <w:tcPr>
            <w:tcW w:w="818" w:type="dxa"/>
            <w:vAlign w:val="center"/>
          </w:tcPr>
          <w:p w14:paraId="6EFB36F7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20</w:t>
            </w:r>
          </w:p>
        </w:tc>
        <w:tc>
          <w:tcPr>
            <w:tcW w:w="561" w:type="dxa"/>
            <w:vAlign w:val="center"/>
          </w:tcPr>
          <w:p w14:paraId="36789C2A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4C0BC99B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782" w:type="dxa"/>
            <w:vAlign w:val="center"/>
          </w:tcPr>
          <w:p w14:paraId="7B420AAF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600</w:t>
            </w:r>
          </w:p>
        </w:tc>
      </w:tr>
      <w:tr w:rsidR="00A01FC4" w:rsidRPr="008E6CB6" w14:paraId="4BD57909" w14:textId="77777777" w:rsidTr="008A12B0">
        <w:trPr>
          <w:trHeight w:val="288"/>
          <w:jc w:val="center"/>
        </w:trPr>
        <w:tc>
          <w:tcPr>
            <w:tcW w:w="1467" w:type="dxa"/>
          </w:tcPr>
          <w:p w14:paraId="478F84E3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33" w:type="dxa"/>
            <w:vAlign w:val="center"/>
          </w:tcPr>
          <w:p w14:paraId="67E9D214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87" w:type="dxa"/>
            <w:gridSpan w:val="2"/>
          </w:tcPr>
          <w:p w14:paraId="102D2C66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SEMESTER – II</w:t>
            </w:r>
          </w:p>
        </w:tc>
        <w:tc>
          <w:tcPr>
            <w:tcW w:w="787" w:type="dxa"/>
          </w:tcPr>
          <w:p w14:paraId="300D0472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18" w:type="dxa"/>
          </w:tcPr>
          <w:p w14:paraId="7E705683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61" w:type="dxa"/>
          </w:tcPr>
          <w:p w14:paraId="36B3DC45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</w:tcPr>
          <w:p w14:paraId="2D16267F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82" w:type="dxa"/>
          </w:tcPr>
          <w:p w14:paraId="45CFB166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A01FC4" w:rsidRPr="001A68AC" w14:paraId="558187B6" w14:textId="77777777" w:rsidTr="008A12B0">
        <w:trPr>
          <w:trHeight w:val="288"/>
          <w:jc w:val="center"/>
        </w:trPr>
        <w:tc>
          <w:tcPr>
            <w:tcW w:w="1467" w:type="dxa"/>
          </w:tcPr>
          <w:p w14:paraId="57912616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2UTAML21</w:t>
            </w:r>
          </w:p>
        </w:tc>
        <w:tc>
          <w:tcPr>
            <w:tcW w:w="533" w:type="dxa"/>
            <w:vAlign w:val="center"/>
          </w:tcPr>
          <w:p w14:paraId="766EEF55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I</w:t>
            </w:r>
          </w:p>
        </w:tc>
        <w:tc>
          <w:tcPr>
            <w:tcW w:w="4387" w:type="dxa"/>
            <w:gridSpan w:val="2"/>
          </w:tcPr>
          <w:p w14:paraId="18E08BD0" w14:textId="43A9828B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Language Course - </w:t>
            </w:r>
            <w:proofErr w:type="gramStart"/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II :</w:t>
            </w:r>
            <w:proofErr w:type="gramEnd"/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 Tamil </w:t>
            </w:r>
            <w:r w:rsidR="00756672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-II</w:t>
            </w:r>
          </w:p>
        </w:tc>
        <w:tc>
          <w:tcPr>
            <w:tcW w:w="787" w:type="dxa"/>
          </w:tcPr>
          <w:p w14:paraId="79606ED2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5</w:t>
            </w:r>
          </w:p>
        </w:tc>
        <w:tc>
          <w:tcPr>
            <w:tcW w:w="818" w:type="dxa"/>
          </w:tcPr>
          <w:p w14:paraId="03885A57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561" w:type="dxa"/>
          </w:tcPr>
          <w:p w14:paraId="20FE6C63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5</w:t>
            </w:r>
          </w:p>
        </w:tc>
        <w:tc>
          <w:tcPr>
            <w:tcW w:w="630" w:type="dxa"/>
          </w:tcPr>
          <w:p w14:paraId="5B90CEF5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2" w:type="dxa"/>
          </w:tcPr>
          <w:p w14:paraId="5D60614C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100</w:t>
            </w:r>
          </w:p>
        </w:tc>
      </w:tr>
      <w:tr w:rsidR="00A01FC4" w:rsidRPr="001A68AC" w14:paraId="5181172E" w14:textId="77777777" w:rsidTr="008A12B0">
        <w:trPr>
          <w:trHeight w:val="288"/>
          <w:jc w:val="center"/>
        </w:trPr>
        <w:tc>
          <w:tcPr>
            <w:tcW w:w="1467" w:type="dxa"/>
          </w:tcPr>
          <w:p w14:paraId="6540288E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2UENGL22</w:t>
            </w:r>
          </w:p>
        </w:tc>
        <w:tc>
          <w:tcPr>
            <w:tcW w:w="533" w:type="dxa"/>
            <w:vAlign w:val="center"/>
          </w:tcPr>
          <w:p w14:paraId="6960CED0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II</w:t>
            </w:r>
          </w:p>
        </w:tc>
        <w:tc>
          <w:tcPr>
            <w:tcW w:w="4387" w:type="dxa"/>
            <w:gridSpan w:val="2"/>
          </w:tcPr>
          <w:p w14:paraId="41EAEBBC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English Course - </w:t>
            </w:r>
            <w:proofErr w:type="gramStart"/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II :</w:t>
            </w:r>
            <w:proofErr w:type="gramEnd"/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 Communicative English II</w:t>
            </w:r>
          </w:p>
        </w:tc>
        <w:tc>
          <w:tcPr>
            <w:tcW w:w="787" w:type="dxa"/>
          </w:tcPr>
          <w:p w14:paraId="6C6273E5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5</w:t>
            </w:r>
          </w:p>
        </w:tc>
        <w:tc>
          <w:tcPr>
            <w:tcW w:w="818" w:type="dxa"/>
          </w:tcPr>
          <w:p w14:paraId="180507EA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561" w:type="dxa"/>
          </w:tcPr>
          <w:p w14:paraId="140D48E5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5</w:t>
            </w:r>
          </w:p>
        </w:tc>
        <w:tc>
          <w:tcPr>
            <w:tcW w:w="630" w:type="dxa"/>
          </w:tcPr>
          <w:p w14:paraId="5CB22519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2" w:type="dxa"/>
          </w:tcPr>
          <w:p w14:paraId="39461ADB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100</w:t>
            </w:r>
          </w:p>
        </w:tc>
      </w:tr>
      <w:tr w:rsidR="00A01FC4" w:rsidRPr="001A68AC" w14:paraId="093CF406" w14:textId="77777777" w:rsidTr="008A12B0">
        <w:trPr>
          <w:trHeight w:val="288"/>
          <w:jc w:val="center"/>
        </w:trPr>
        <w:tc>
          <w:tcPr>
            <w:tcW w:w="1467" w:type="dxa"/>
          </w:tcPr>
          <w:p w14:paraId="60630E75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2UPSYC23</w:t>
            </w:r>
          </w:p>
        </w:tc>
        <w:tc>
          <w:tcPr>
            <w:tcW w:w="533" w:type="dxa"/>
            <w:vMerge w:val="restart"/>
            <w:vAlign w:val="center"/>
          </w:tcPr>
          <w:p w14:paraId="532E9B09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III</w:t>
            </w:r>
          </w:p>
        </w:tc>
        <w:tc>
          <w:tcPr>
            <w:tcW w:w="4387" w:type="dxa"/>
            <w:gridSpan w:val="2"/>
          </w:tcPr>
          <w:p w14:paraId="3DFE7DC3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Core Course – </w:t>
            </w:r>
            <w:proofErr w:type="gramStart"/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III :</w:t>
            </w:r>
            <w:proofErr w:type="gramEnd"/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 </w:t>
            </w:r>
            <w:r w:rsidRPr="001A68AC">
              <w:rPr>
                <w:rFonts w:ascii="Times New Roman" w:eastAsia="Arial" w:hAnsi="Times New Roman" w:cs="Times New Roman"/>
                <w:bCs/>
                <w:sz w:val="20"/>
                <w:szCs w:val="20"/>
              </w:rPr>
              <w:t>General Psychology II</w:t>
            </w:r>
          </w:p>
        </w:tc>
        <w:tc>
          <w:tcPr>
            <w:tcW w:w="787" w:type="dxa"/>
          </w:tcPr>
          <w:p w14:paraId="672B8558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4</w:t>
            </w:r>
          </w:p>
        </w:tc>
        <w:tc>
          <w:tcPr>
            <w:tcW w:w="818" w:type="dxa"/>
          </w:tcPr>
          <w:p w14:paraId="0BA76334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4</w:t>
            </w:r>
          </w:p>
        </w:tc>
        <w:tc>
          <w:tcPr>
            <w:tcW w:w="561" w:type="dxa"/>
          </w:tcPr>
          <w:p w14:paraId="2F957A63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5</w:t>
            </w:r>
          </w:p>
        </w:tc>
        <w:tc>
          <w:tcPr>
            <w:tcW w:w="630" w:type="dxa"/>
          </w:tcPr>
          <w:p w14:paraId="14850029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2" w:type="dxa"/>
          </w:tcPr>
          <w:p w14:paraId="4D63D05A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100</w:t>
            </w:r>
          </w:p>
        </w:tc>
      </w:tr>
      <w:tr w:rsidR="00A01FC4" w:rsidRPr="001A68AC" w14:paraId="328D3F6C" w14:textId="77777777" w:rsidTr="008A12B0">
        <w:trPr>
          <w:trHeight w:val="288"/>
          <w:jc w:val="center"/>
        </w:trPr>
        <w:tc>
          <w:tcPr>
            <w:tcW w:w="1467" w:type="dxa"/>
          </w:tcPr>
          <w:p w14:paraId="026A502B" w14:textId="77777777" w:rsidR="00A01FC4" w:rsidRPr="001A68AC" w:rsidRDefault="00A01FC4" w:rsidP="008A12B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sz w:val="20"/>
                <w:szCs w:val="20"/>
              </w:rPr>
              <w:t>22UPSYC24</w:t>
            </w:r>
          </w:p>
        </w:tc>
        <w:tc>
          <w:tcPr>
            <w:tcW w:w="533" w:type="dxa"/>
            <w:vMerge/>
            <w:vAlign w:val="center"/>
          </w:tcPr>
          <w:p w14:paraId="439227C2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4387" w:type="dxa"/>
            <w:gridSpan w:val="2"/>
          </w:tcPr>
          <w:p w14:paraId="590C28C6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Core Course– </w:t>
            </w:r>
            <w:proofErr w:type="gramStart"/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IV :</w:t>
            </w:r>
            <w:proofErr w:type="gramEnd"/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 </w:t>
            </w:r>
            <w:r w:rsidRPr="001A68AC">
              <w:rPr>
                <w:rFonts w:ascii="Times New Roman" w:eastAsia="Arial" w:hAnsi="Times New Roman" w:cs="Times New Roman"/>
                <w:bCs/>
                <w:sz w:val="20"/>
                <w:szCs w:val="20"/>
              </w:rPr>
              <w:t>Lifespan Psychology II</w:t>
            </w:r>
          </w:p>
        </w:tc>
        <w:tc>
          <w:tcPr>
            <w:tcW w:w="787" w:type="dxa"/>
          </w:tcPr>
          <w:p w14:paraId="428528F8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818" w:type="dxa"/>
          </w:tcPr>
          <w:p w14:paraId="0981814C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4</w:t>
            </w:r>
          </w:p>
        </w:tc>
        <w:tc>
          <w:tcPr>
            <w:tcW w:w="561" w:type="dxa"/>
          </w:tcPr>
          <w:p w14:paraId="4849F3DC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5</w:t>
            </w:r>
          </w:p>
        </w:tc>
        <w:tc>
          <w:tcPr>
            <w:tcW w:w="630" w:type="dxa"/>
          </w:tcPr>
          <w:p w14:paraId="581D220D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2" w:type="dxa"/>
          </w:tcPr>
          <w:p w14:paraId="70B03279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100</w:t>
            </w:r>
          </w:p>
        </w:tc>
      </w:tr>
      <w:tr w:rsidR="00A01FC4" w:rsidRPr="001A68AC" w14:paraId="103EF9AD" w14:textId="77777777" w:rsidTr="008A12B0">
        <w:trPr>
          <w:trHeight w:val="288"/>
          <w:jc w:val="center"/>
        </w:trPr>
        <w:tc>
          <w:tcPr>
            <w:tcW w:w="1467" w:type="dxa"/>
          </w:tcPr>
          <w:p w14:paraId="6FC6E8A0" w14:textId="77777777" w:rsidR="00A01FC4" w:rsidRPr="001A68AC" w:rsidRDefault="00A01FC4" w:rsidP="008A12B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2UPSYC25</w:t>
            </w:r>
          </w:p>
        </w:tc>
        <w:tc>
          <w:tcPr>
            <w:tcW w:w="533" w:type="dxa"/>
            <w:vMerge/>
            <w:vAlign w:val="center"/>
          </w:tcPr>
          <w:p w14:paraId="3CD72C86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4387" w:type="dxa"/>
            <w:gridSpan w:val="2"/>
          </w:tcPr>
          <w:p w14:paraId="25D3E7D3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Core Course– </w:t>
            </w:r>
            <w:proofErr w:type="gramStart"/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V :</w:t>
            </w:r>
            <w:proofErr w:type="gramEnd"/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 Theories Of Counselling</w:t>
            </w:r>
          </w:p>
        </w:tc>
        <w:tc>
          <w:tcPr>
            <w:tcW w:w="787" w:type="dxa"/>
          </w:tcPr>
          <w:p w14:paraId="4D7146A5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818" w:type="dxa"/>
          </w:tcPr>
          <w:p w14:paraId="0DAFFC3D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4</w:t>
            </w:r>
          </w:p>
        </w:tc>
        <w:tc>
          <w:tcPr>
            <w:tcW w:w="561" w:type="dxa"/>
          </w:tcPr>
          <w:p w14:paraId="336C70E6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5</w:t>
            </w:r>
          </w:p>
        </w:tc>
        <w:tc>
          <w:tcPr>
            <w:tcW w:w="630" w:type="dxa"/>
          </w:tcPr>
          <w:p w14:paraId="6233FEFF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2" w:type="dxa"/>
          </w:tcPr>
          <w:p w14:paraId="7FCA5580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100</w:t>
            </w:r>
          </w:p>
        </w:tc>
      </w:tr>
      <w:tr w:rsidR="00A01FC4" w:rsidRPr="001A68AC" w14:paraId="69B67443" w14:textId="77777777" w:rsidTr="008A12B0">
        <w:trPr>
          <w:trHeight w:val="288"/>
          <w:jc w:val="center"/>
        </w:trPr>
        <w:tc>
          <w:tcPr>
            <w:tcW w:w="1467" w:type="dxa"/>
          </w:tcPr>
          <w:p w14:paraId="5AFD2428" w14:textId="0880CB9B" w:rsidR="00A01FC4" w:rsidRPr="001A68AC" w:rsidRDefault="00A01FC4" w:rsidP="008A12B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2UPSYA</w:t>
            </w:r>
            <w:r w:rsidR="007F1FC5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02</w:t>
            </w:r>
          </w:p>
        </w:tc>
        <w:tc>
          <w:tcPr>
            <w:tcW w:w="533" w:type="dxa"/>
            <w:vMerge/>
            <w:vAlign w:val="center"/>
          </w:tcPr>
          <w:p w14:paraId="3C610938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4387" w:type="dxa"/>
            <w:gridSpan w:val="2"/>
          </w:tcPr>
          <w:p w14:paraId="71AB7864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Allied – </w:t>
            </w:r>
            <w:proofErr w:type="gramStart"/>
            <w:r w:rsidRPr="001A68AC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I :</w:t>
            </w:r>
            <w:proofErr w:type="gramEnd"/>
            <w:r w:rsidRPr="001A68AC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Paper -2 : </w:t>
            </w:r>
            <w:r w:rsidRPr="001A68AC">
              <w:rPr>
                <w:rFonts w:ascii="Times New Roman" w:eastAsia="Arial" w:hAnsi="Times New Roman" w:cs="Times New Roman"/>
                <w:bCs/>
                <w:color w:val="000000" w:themeColor="text1"/>
                <w:sz w:val="20"/>
                <w:szCs w:val="20"/>
              </w:rPr>
              <w:t>Biopsychology I</w:t>
            </w:r>
          </w:p>
        </w:tc>
        <w:tc>
          <w:tcPr>
            <w:tcW w:w="787" w:type="dxa"/>
          </w:tcPr>
          <w:p w14:paraId="5A36865E" w14:textId="4918974A" w:rsidR="00A01FC4" w:rsidRPr="001A68AC" w:rsidRDefault="003221D8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818" w:type="dxa"/>
          </w:tcPr>
          <w:p w14:paraId="78CDAFAB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561" w:type="dxa"/>
          </w:tcPr>
          <w:p w14:paraId="05D92611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5</w:t>
            </w:r>
          </w:p>
        </w:tc>
        <w:tc>
          <w:tcPr>
            <w:tcW w:w="630" w:type="dxa"/>
          </w:tcPr>
          <w:p w14:paraId="7695FFDD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2" w:type="dxa"/>
          </w:tcPr>
          <w:p w14:paraId="7385A922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100</w:t>
            </w:r>
          </w:p>
        </w:tc>
      </w:tr>
      <w:tr w:rsidR="00A01FC4" w:rsidRPr="001A68AC" w14:paraId="2D9AFB09" w14:textId="77777777" w:rsidTr="008A12B0">
        <w:trPr>
          <w:trHeight w:val="244"/>
          <w:jc w:val="center"/>
        </w:trPr>
        <w:tc>
          <w:tcPr>
            <w:tcW w:w="1467" w:type="dxa"/>
            <w:vMerge w:val="restart"/>
          </w:tcPr>
          <w:p w14:paraId="1797125F" w14:textId="06D430A2" w:rsidR="00A01FC4" w:rsidRPr="001A68AC" w:rsidRDefault="00A01FC4" w:rsidP="008A12B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sz w:val="20"/>
                <w:szCs w:val="20"/>
              </w:rPr>
              <w:t>22UPSYE2</w:t>
            </w:r>
            <w:r w:rsidR="007F1FC5">
              <w:rPr>
                <w:rFonts w:ascii="Times New Roman" w:hAnsi="Times New Roman" w:cs="Times New Roman"/>
                <w:bCs/>
                <w:sz w:val="20"/>
                <w:szCs w:val="20"/>
              </w:rPr>
              <w:t>6</w:t>
            </w:r>
          </w:p>
        </w:tc>
        <w:tc>
          <w:tcPr>
            <w:tcW w:w="533" w:type="dxa"/>
            <w:vMerge w:val="restart"/>
            <w:vAlign w:val="center"/>
          </w:tcPr>
          <w:p w14:paraId="19A88CCC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836" w:type="dxa"/>
            <w:vMerge w:val="restart"/>
          </w:tcPr>
          <w:p w14:paraId="722E301E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Internal Elective – </w:t>
            </w:r>
            <w:proofErr w:type="gramStart"/>
            <w:r w:rsidRPr="001A68AC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I :</w:t>
            </w:r>
            <w:proofErr w:type="gramEnd"/>
            <w:r w:rsidRPr="001A68AC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551" w:type="dxa"/>
          </w:tcPr>
          <w:p w14:paraId="70F8F012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Introduction to Counselling </w:t>
            </w:r>
          </w:p>
        </w:tc>
        <w:tc>
          <w:tcPr>
            <w:tcW w:w="787" w:type="dxa"/>
            <w:vMerge w:val="restart"/>
          </w:tcPr>
          <w:p w14:paraId="191EE870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818" w:type="dxa"/>
            <w:vMerge w:val="restart"/>
          </w:tcPr>
          <w:p w14:paraId="51C7DAF1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561" w:type="dxa"/>
            <w:vMerge w:val="restart"/>
          </w:tcPr>
          <w:p w14:paraId="7B27299C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5</w:t>
            </w:r>
          </w:p>
        </w:tc>
        <w:tc>
          <w:tcPr>
            <w:tcW w:w="630" w:type="dxa"/>
            <w:vMerge w:val="restart"/>
          </w:tcPr>
          <w:p w14:paraId="2874529D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2" w:type="dxa"/>
            <w:vMerge w:val="restart"/>
          </w:tcPr>
          <w:p w14:paraId="11921E24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100</w:t>
            </w:r>
          </w:p>
        </w:tc>
      </w:tr>
      <w:tr w:rsidR="00A01FC4" w:rsidRPr="001A68AC" w14:paraId="24B925CB" w14:textId="77777777" w:rsidTr="008A12B0">
        <w:trPr>
          <w:trHeight w:val="243"/>
          <w:jc w:val="center"/>
        </w:trPr>
        <w:tc>
          <w:tcPr>
            <w:tcW w:w="1467" w:type="dxa"/>
            <w:vMerge/>
          </w:tcPr>
          <w:p w14:paraId="2D9D4556" w14:textId="77777777" w:rsidR="00A01FC4" w:rsidRPr="001A68AC" w:rsidRDefault="00A01FC4" w:rsidP="008A12B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533" w:type="dxa"/>
            <w:vMerge/>
            <w:vAlign w:val="center"/>
          </w:tcPr>
          <w:p w14:paraId="0579CF82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836" w:type="dxa"/>
            <w:vMerge/>
          </w:tcPr>
          <w:p w14:paraId="2D1A6AD8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551" w:type="dxa"/>
          </w:tcPr>
          <w:p w14:paraId="6981B848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Health Psychology</w:t>
            </w:r>
          </w:p>
        </w:tc>
        <w:tc>
          <w:tcPr>
            <w:tcW w:w="787" w:type="dxa"/>
            <w:vMerge/>
          </w:tcPr>
          <w:p w14:paraId="30879DDD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8" w:type="dxa"/>
            <w:vMerge/>
          </w:tcPr>
          <w:p w14:paraId="5DBFFCDA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61" w:type="dxa"/>
            <w:vMerge/>
          </w:tcPr>
          <w:p w14:paraId="295421AC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vMerge/>
          </w:tcPr>
          <w:p w14:paraId="1B9C7B3C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782" w:type="dxa"/>
            <w:vMerge/>
          </w:tcPr>
          <w:p w14:paraId="5D3065AA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</w:p>
        </w:tc>
      </w:tr>
      <w:tr w:rsidR="00A01FC4" w:rsidRPr="001A68AC" w14:paraId="1C06F22A" w14:textId="77777777" w:rsidTr="008A12B0">
        <w:trPr>
          <w:trHeight w:val="288"/>
          <w:jc w:val="center"/>
        </w:trPr>
        <w:tc>
          <w:tcPr>
            <w:tcW w:w="1467" w:type="dxa"/>
          </w:tcPr>
          <w:p w14:paraId="6DEB99F6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2UVALE27</w:t>
            </w:r>
          </w:p>
        </w:tc>
        <w:tc>
          <w:tcPr>
            <w:tcW w:w="533" w:type="dxa"/>
            <w:vMerge w:val="restart"/>
            <w:vAlign w:val="center"/>
          </w:tcPr>
          <w:p w14:paraId="027E5B92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IV</w:t>
            </w:r>
          </w:p>
        </w:tc>
        <w:tc>
          <w:tcPr>
            <w:tcW w:w="4387" w:type="dxa"/>
            <w:gridSpan w:val="2"/>
          </w:tcPr>
          <w:p w14:paraId="448BA46A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Value Education</w:t>
            </w:r>
          </w:p>
        </w:tc>
        <w:tc>
          <w:tcPr>
            <w:tcW w:w="787" w:type="dxa"/>
          </w:tcPr>
          <w:p w14:paraId="3C2F4F13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18" w:type="dxa"/>
          </w:tcPr>
          <w:p w14:paraId="7DF97134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561" w:type="dxa"/>
          </w:tcPr>
          <w:p w14:paraId="6578C7E8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5</w:t>
            </w:r>
          </w:p>
        </w:tc>
        <w:tc>
          <w:tcPr>
            <w:tcW w:w="630" w:type="dxa"/>
          </w:tcPr>
          <w:p w14:paraId="6599FE66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2" w:type="dxa"/>
          </w:tcPr>
          <w:p w14:paraId="5FC17734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100</w:t>
            </w:r>
          </w:p>
        </w:tc>
      </w:tr>
      <w:tr w:rsidR="00A01FC4" w:rsidRPr="001A68AC" w14:paraId="493EBACD" w14:textId="77777777" w:rsidTr="008A12B0">
        <w:trPr>
          <w:trHeight w:val="288"/>
          <w:jc w:val="center"/>
        </w:trPr>
        <w:tc>
          <w:tcPr>
            <w:tcW w:w="1467" w:type="dxa"/>
          </w:tcPr>
          <w:p w14:paraId="5184FACA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2USOFS28</w:t>
            </w:r>
          </w:p>
        </w:tc>
        <w:tc>
          <w:tcPr>
            <w:tcW w:w="533" w:type="dxa"/>
            <w:vMerge/>
            <w:vAlign w:val="center"/>
          </w:tcPr>
          <w:p w14:paraId="759606CC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4387" w:type="dxa"/>
            <w:gridSpan w:val="2"/>
          </w:tcPr>
          <w:p w14:paraId="178FC423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Soft Skill</w:t>
            </w:r>
          </w:p>
        </w:tc>
        <w:tc>
          <w:tcPr>
            <w:tcW w:w="787" w:type="dxa"/>
          </w:tcPr>
          <w:p w14:paraId="0164284B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18" w:type="dxa"/>
          </w:tcPr>
          <w:p w14:paraId="7A6A73D9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561" w:type="dxa"/>
          </w:tcPr>
          <w:p w14:paraId="60EB4B49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5</w:t>
            </w:r>
          </w:p>
        </w:tc>
        <w:tc>
          <w:tcPr>
            <w:tcW w:w="630" w:type="dxa"/>
          </w:tcPr>
          <w:p w14:paraId="3DB413D9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2" w:type="dxa"/>
          </w:tcPr>
          <w:p w14:paraId="406A4DFD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100</w:t>
            </w:r>
          </w:p>
        </w:tc>
      </w:tr>
      <w:tr w:rsidR="00A01FC4" w:rsidRPr="001A68AC" w14:paraId="680623F4" w14:textId="77777777" w:rsidTr="008A12B0">
        <w:trPr>
          <w:trHeight w:val="288"/>
          <w:jc w:val="center"/>
        </w:trPr>
        <w:tc>
          <w:tcPr>
            <w:tcW w:w="1467" w:type="dxa"/>
          </w:tcPr>
          <w:p w14:paraId="069126CA" w14:textId="11AEE436" w:rsidR="00A01FC4" w:rsidRPr="001A68AC" w:rsidRDefault="0079095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2UNMSD01</w:t>
            </w:r>
          </w:p>
        </w:tc>
        <w:tc>
          <w:tcPr>
            <w:tcW w:w="533" w:type="dxa"/>
            <w:vAlign w:val="center"/>
          </w:tcPr>
          <w:p w14:paraId="0989BE78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4387" w:type="dxa"/>
            <w:gridSpan w:val="2"/>
          </w:tcPr>
          <w:p w14:paraId="045CC615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Skill Development Course – I Effective English</w:t>
            </w:r>
          </w:p>
        </w:tc>
        <w:tc>
          <w:tcPr>
            <w:tcW w:w="787" w:type="dxa"/>
          </w:tcPr>
          <w:p w14:paraId="7627C7DA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8" w:type="dxa"/>
          </w:tcPr>
          <w:p w14:paraId="6F2AE72F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highlight w:val="lightGray"/>
              </w:rPr>
              <w:t>2</w:t>
            </w:r>
          </w:p>
        </w:tc>
        <w:tc>
          <w:tcPr>
            <w:tcW w:w="561" w:type="dxa"/>
          </w:tcPr>
          <w:p w14:paraId="5BF3F2FA" w14:textId="5310F0E0" w:rsidR="00A01FC4" w:rsidRPr="001A68AC" w:rsidRDefault="00A87703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5</w:t>
            </w:r>
          </w:p>
        </w:tc>
        <w:tc>
          <w:tcPr>
            <w:tcW w:w="630" w:type="dxa"/>
          </w:tcPr>
          <w:p w14:paraId="38BD593B" w14:textId="2A79B5B9" w:rsidR="00A01FC4" w:rsidRPr="001A68AC" w:rsidRDefault="00A87703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2" w:type="dxa"/>
          </w:tcPr>
          <w:p w14:paraId="5315024D" w14:textId="59F6F207" w:rsidR="00A01FC4" w:rsidRPr="001A68AC" w:rsidRDefault="00A87703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100</w:t>
            </w:r>
          </w:p>
        </w:tc>
      </w:tr>
      <w:tr w:rsidR="00A01FC4" w:rsidRPr="008E6CB6" w14:paraId="5E1F7F9A" w14:textId="77777777" w:rsidTr="008A12B0">
        <w:trPr>
          <w:trHeight w:val="299"/>
          <w:jc w:val="center"/>
        </w:trPr>
        <w:tc>
          <w:tcPr>
            <w:tcW w:w="1467" w:type="dxa"/>
          </w:tcPr>
          <w:p w14:paraId="4E9E3BA1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4920" w:type="dxa"/>
            <w:gridSpan w:val="3"/>
          </w:tcPr>
          <w:p w14:paraId="27627039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right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787" w:type="dxa"/>
          </w:tcPr>
          <w:p w14:paraId="0678014B" w14:textId="012C779B" w:rsidR="00A01FC4" w:rsidRPr="008E6CB6" w:rsidRDefault="00A87703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30</w:t>
            </w:r>
          </w:p>
        </w:tc>
        <w:tc>
          <w:tcPr>
            <w:tcW w:w="818" w:type="dxa"/>
          </w:tcPr>
          <w:p w14:paraId="44D651C5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 xml:space="preserve"> 2</w:t>
            </w:r>
            <w: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8</w:t>
            </w:r>
          </w:p>
        </w:tc>
        <w:tc>
          <w:tcPr>
            <w:tcW w:w="561" w:type="dxa"/>
          </w:tcPr>
          <w:p w14:paraId="6D0BBCE5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</w:tcPr>
          <w:p w14:paraId="765A7E38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782" w:type="dxa"/>
          </w:tcPr>
          <w:p w14:paraId="08A9333E" w14:textId="410E7B66" w:rsidR="00A01FC4" w:rsidRPr="008E6CB6" w:rsidRDefault="007648B0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900</w:t>
            </w:r>
          </w:p>
        </w:tc>
      </w:tr>
    </w:tbl>
    <w:p w14:paraId="41D7DA65" w14:textId="77777777" w:rsidR="0089739B" w:rsidRDefault="0089739B">
      <w:r>
        <w:br w:type="page"/>
      </w:r>
    </w:p>
    <w:tbl>
      <w:tblPr>
        <w:tblW w:w="99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1467"/>
        <w:gridCol w:w="756"/>
        <w:gridCol w:w="1613"/>
        <w:gridCol w:w="304"/>
        <w:gridCol w:w="2247"/>
        <w:gridCol w:w="787"/>
        <w:gridCol w:w="818"/>
        <w:gridCol w:w="547"/>
        <w:gridCol w:w="644"/>
        <w:gridCol w:w="782"/>
      </w:tblGrid>
      <w:tr w:rsidR="00A01FC4" w:rsidRPr="008E6CB6" w14:paraId="36C06379" w14:textId="77777777" w:rsidTr="004142FF">
        <w:trPr>
          <w:trHeight w:val="288"/>
          <w:jc w:val="center"/>
        </w:trPr>
        <w:tc>
          <w:tcPr>
            <w:tcW w:w="1467" w:type="dxa"/>
          </w:tcPr>
          <w:p w14:paraId="796F2BFB" w14:textId="52C3EFEB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6" w:type="dxa"/>
          </w:tcPr>
          <w:p w14:paraId="38F731BF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164" w:type="dxa"/>
            <w:gridSpan w:val="3"/>
          </w:tcPr>
          <w:p w14:paraId="7E3C4613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SEMESTER – III</w:t>
            </w:r>
          </w:p>
        </w:tc>
        <w:tc>
          <w:tcPr>
            <w:tcW w:w="787" w:type="dxa"/>
          </w:tcPr>
          <w:p w14:paraId="69593100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18" w:type="dxa"/>
          </w:tcPr>
          <w:p w14:paraId="1DB9AEA2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47" w:type="dxa"/>
          </w:tcPr>
          <w:p w14:paraId="776D4A53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44" w:type="dxa"/>
          </w:tcPr>
          <w:p w14:paraId="36C94B50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82" w:type="dxa"/>
          </w:tcPr>
          <w:p w14:paraId="635B0AF6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A01FC4" w:rsidRPr="001A68AC" w14:paraId="2BFC332A" w14:textId="77777777" w:rsidTr="004142FF">
        <w:trPr>
          <w:trHeight w:val="288"/>
          <w:jc w:val="center"/>
        </w:trPr>
        <w:tc>
          <w:tcPr>
            <w:tcW w:w="1467" w:type="dxa"/>
          </w:tcPr>
          <w:p w14:paraId="0DB4E636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2UTAML31</w:t>
            </w:r>
          </w:p>
        </w:tc>
        <w:tc>
          <w:tcPr>
            <w:tcW w:w="756" w:type="dxa"/>
          </w:tcPr>
          <w:p w14:paraId="6FF06381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9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I</w:t>
            </w:r>
          </w:p>
        </w:tc>
        <w:tc>
          <w:tcPr>
            <w:tcW w:w="4164" w:type="dxa"/>
            <w:gridSpan w:val="3"/>
          </w:tcPr>
          <w:p w14:paraId="74264D69" w14:textId="737FBBB6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Language Course – </w:t>
            </w:r>
            <w:proofErr w:type="gramStart"/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III :</w:t>
            </w:r>
            <w:proofErr w:type="gramEnd"/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 Tamil </w:t>
            </w:r>
            <w:r w:rsidR="00756672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-III</w:t>
            </w:r>
          </w:p>
        </w:tc>
        <w:tc>
          <w:tcPr>
            <w:tcW w:w="787" w:type="dxa"/>
          </w:tcPr>
          <w:p w14:paraId="7C74B797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5</w:t>
            </w:r>
          </w:p>
        </w:tc>
        <w:tc>
          <w:tcPr>
            <w:tcW w:w="818" w:type="dxa"/>
          </w:tcPr>
          <w:p w14:paraId="24B42533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547" w:type="dxa"/>
          </w:tcPr>
          <w:p w14:paraId="2E03ED6B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5</w:t>
            </w:r>
          </w:p>
        </w:tc>
        <w:tc>
          <w:tcPr>
            <w:tcW w:w="644" w:type="dxa"/>
          </w:tcPr>
          <w:p w14:paraId="67B7FE2E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2" w:type="dxa"/>
          </w:tcPr>
          <w:p w14:paraId="189F2286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100</w:t>
            </w:r>
          </w:p>
        </w:tc>
      </w:tr>
      <w:tr w:rsidR="00A01FC4" w:rsidRPr="001A68AC" w14:paraId="296D6254" w14:textId="77777777" w:rsidTr="009A2921">
        <w:trPr>
          <w:trHeight w:val="528"/>
          <w:jc w:val="center"/>
        </w:trPr>
        <w:tc>
          <w:tcPr>
            <w:tcW w:w="1467" w:type="dxa"/>
          </w:tcPr>
          <w:p w14:paraId="0543ACDA" w14:textId="77777777" w:rsidR="00A01FC4" w:rsidRPr="001A68AC" w:rsidRDefault="00A01FC4" w:rsidP="009A29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2UENGL32</w:t>
            </w:r>
          </w:p>
        </w:tc>
        <w:tc>
          <w:tcPr>
            <w:tcW w:w="756" w:type="dxa"/>
          </w:tcPr>
          <w:p w14:paraId="104ACB77" w14:textId="5515FC55" w:rsidR="00A01FC4" w:rsidRPr="001A68AC" w:rsidRDefault="00A01FC4" w:rsidP="009A29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209" w:right="203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I</w:t>
            </w:r>
            <w:r w:rsidR="004142FF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I</w:t>
            </w:r>
          </w:p>
        </w:tc>
        <w:tc>
          <w:tcPr>
            <w:tcW w:w="4164" w:type="dxa"/>
            <w:gridSpan w:val="3"/>
          </w:tcPr>
          <w:p w14:paraId="206C4469" w14:textId="3CC8550A" w:rsidR="00A01FC4" w:rsidRPr="001A68AC" w:rsidRDefault="00A01FC4" w:rsidP="009A2921">
            <w:pPr>
              <w:spacing w:after="0" w:line="240" w:lineRule="auto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English Course – </w:t>
            </w:r>
            <w:proofErr w:type="gramStart"/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III :</w:t>
            </w:r>
            <w:proofErr w:type="gramEnd"/>
            <w:r w:rsidR="00D0485A" w:rsidRPr="002B5CA5">
              <w:rPr>
                <w:sz w:val="21"/>
                <w:szCs w:val="21"/>
              </w:rPr>
              <w:t xml:space="preserve"> English Through Literature-I</w:t>
            </w:r>
          </w:p>
        </w:tc>
        <w:tc>
          <w:tcPr>
            <w:tcW w:w="787" w:type="dxa"/>
          </w:tcPr>
          <w:p w14:paraId="7489421D" w14:textId="77777777" w:rsidR="00A01FC4" w:rsidRPr="001A68AC" w:rsidRDefault="00A01FC4" w:rsidP="009A29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5</w:t>
            </w:r>
          </w:p>
        </w:tc>
        <w:tc>
          <w:tcPr>
            <w:tcW w:w="818" w:type="dxa"/>
          </w:tcPr>
          <w:p w14:paraId="50BA47CC" w14:textId="77777777" w:rsidR="00A01FC4" w:rsidRPr="001A68AC" w:rsidRDefault="00A01FC4" w:rsidP="009A29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547" w:type="dxa"/>
          </w:tcPr>
          <w:p w14:paraId="1561414B" w14:textId="77777777" w:rsidR="00A01FC4" w:rsidRPr="001A68AC" w:rsidRDefault="00A01FC4" w:rsidP="009A29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5</w:t>
            </w:r>
          </w:p>
        </w:tc>
        <w:tc>
          <w:tcPr>
            <w:tcW w:w="644" w:type="dxa"/>
          </w:tcPr>
          <w:p w14:paraId="4F12881A" w14:textId="77777777" w:rsidR="00A01FC4" w:rsidRPr="001A68AC" w:rsidRDefault="00A01FC4" w:rsidP="009A29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2" w:type="dxa"/>
          </w:tcPr>
          <w:p w14:paraId="14FC2D95" w14:textId="77777777" w:rsidR="00A01FC4" w:rsidRPr="001A68AC" w:rsidRDefault="00A01FC4" w:rsidP="009A29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100</w:t>
            </w:r>
          </w:p>
        </w:tc>
      </w:tr>
      <w:tr w:rsidR="00A01FC4" w:rsidRPr="001A68AC" w14:paraId="33D7377F" w14:textId="77777777" w:rsidTr="004142FF">
        <w:trPr>
          <w:trHeight w:val="288"/>
          <w:jc w:val="center"/>
        </w:trPr>
        <w:tc>
          <w:tcPr>
            <w:tcW w:w="1467" w:type="dxa"/>
          </w:tcPr>
          <w:p w14:paraId="64620901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2UPSYC33</w:t>
            </w:r>
          </w:p>
        </w:tc>
        <w:tc>
          <w:tcPr>
            <w:tcW w:w="756" w:type="dxa"/>
            <w:vMerge w:val="restart"/>
            <w:vAlign w:val="center"/>
          </w:tcPr>
          <w:p w14:paraId="20005910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5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III</w:t>
            </w:r>
          </w:p>
        </w:tc>
        <w:tc>
          <w:tcPr>
            <w:tcW w:w="4164" w:type="dxa"/>
            <w:gridSpan w:val="3"/>
          </w:tcPr>
          <w:p w14:paraId="48656B4A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Core Course – </w:t>
            </w:r>
            <w:proofErr w:type="gramStart"/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VI :</w:t>
            </w:r>
            <w:proofErr w:type="gramEnd"/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 </w:t>
            </w:r>
            <w:r w:rsidRPr="001A68AC">
              <w:rPr>
                <w:rFonts w:ascii="Times New Roman" w:eastAsia="Arial" w:hAnsi="Times New Roman" w:cs="Times New Roman"/>
                <w:bCs/>
                <w:sz w:val="20"/>
                <w:szCs w:val="20"/>
              </w:rPr>
              <w:t>Cognitive Psychology-I</w:t>
            </w:r>
          </w:p>
        </w:tc>
        <w:tc>
          <w:tcPr>
            <w:tcW w:w="787" w:type="dxa"/>
          </w:tcPr>
          <w:p w14:paraId="75D1E3BA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5</w:t>
            </w:r>
          </w:p>
        </w:tc>
        <w:tc>
          <w:tcPr>
            <w:tcW w:w="818" w:type="dxa"/>
          </w:tcPr>
          <w:p w14:paraId="101A3B5A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4</w:t>
            </w:r>
          </w:p>
        </w:tc>
        <w:tc>
          <w:tcPr>
            <w:tcW w:w="547" w:type="dxa"/>
          </w:tcPr>
          <w:p w14:paraId="5963AB02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5</w:t>
            </w:r>
          </w:p>
        </w:tc>
        <w:tc>
          <w:tcPr>
            <w:tcW w:w="644" w:type="dxa"/>
          </w:tcPr>
          <w:p w14:paraId="5FA45839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2" w:type="dxa"/>
          </w:tcPr>
          <w:p w14:paraId="3ED95D25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100</w:t>
            </w:r>
          </w:p>
        </w:tc>
      </w:tr>
      <w:tr w:rsidR="00A01FC4" w:rsidRPr="001A68AC" w14:paraId="375DEC4F" w14:textId="77777777" w:rsidTr="004142FF">
        <w:trPr>
          <w:trHeight w:val="288"/>
          <w:jc w:val="center"/>
        </w:trPr>
        <w:tc>
          <w:tcPr>
            <w:tcW w:w="1467" w:type="dxa"/>
            <w:tcBorders>
              <w:top w:val="nil"/>
            </w:tcBorders>
          </w:tcPr>
          <w:p w14:paraId="6278E1EB" w14:textId="77777777" w:rsidR="00A01FC4" w:rsidRPr="001A68AC" w:rsidRDefault="00A01FC4" w:rsidP="008A12B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sz w:val="20"/>
                <w:szCs w:val="20"/>
              </w:rPr>
              <w:t>22UPSYP34</w:t>
            </w:r>
          </w:p>
        </w:tc>
        <w:tc>
          <w:tcPr>
            <w:tcW w:w="756" w:type="dxa"/>
            <w:vMerge/>
            <w:vAlign w:val="center"/>
          </w:tcPr>
          <w:p w14:paraId="527FEBF5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4164" w:type="dxa"/>
            <w:gridSpan w:val="3"/>
          </w:tcPr>
          <w:p w14:paraId="108BEBF3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Core Practical – </w:t>
            </w:r>
            <w:proofErr w:type="gramStart"/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I :</w:t>
            </w:r>
            <w:proofErr w:type="gramEnd"/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 Experimental Psychology I</w:t>
            </w:r>
          </w:p>
        </w:tc>
        <w:tc>
          <w:tcPr>
            <w:tcW w:w="787" w:type="dxa"/>
          </w:tcPr>
          <w:p w14:paraId="62E789DD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818" w:type="dxa"/>
          </w:tcPr>
          <w:p w14:paraId="67A0D327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547" w:type="dxa"/>
          </w:tcPr>
          <w:p w14:paraId="1FD16047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644" w:type="dxa"/>
          </w:tcPr>
          <w:p w14:paraId="3E6746DB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82" w:type="dxa"/>
          </w:tcPr>
          <w:p w14:paraId="1B1608D7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-</w:t>
            </w:r>
          </w:p>
        </w:tc>
      </w:tr>
      <w:tr w:rsidR="00A01FC4" w:rsidRPr="001A68AC" w14:paraId="192180E4" w14:textId="77777777" w:rsidTr="004142FF">
        <w:trPr>
          <w:trHeight w:val="288"/>
          <w:jc w:val="center"/>
        </w:trPr>
        <w:tc>
          <w:tcPr>
            <w:tcW w:w="1467" w:type="dxa"/>
            <w:tcBorders>
              <w:top w:val="nil"/>
            </w:tcBorders>
          </w:tcPr>
          <w:p w14:paraId="293F6220" w14:textId="14183699" w:rsidR="00A01FC4" w:rsidRPr="001A68AC" w:rsidRDefault="00A01FC4" w:rsidP="008A12B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2UPSY</w:t>
            </w:r>
            <w:r w:rsidR="004142FF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A03</w:t>
            </w:r>
          </w:p>
        </w:tc>
        <w:tc>
          <w:tcPr>
            <w:tcW w:w="756" w:type="dxa"/>
            <w:vMerge/>
            <w:vAlign w:val="center"/>
          </w:tcPr>
          <w:p w14:paraId="7FA42DC7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4164" w:type="dxa"/>
            <w:gridSpan w:val="3"/>
          </w:tcPr>
          <w:p w14:paraId="587D286C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Allied - </w:t>
            </w:r>
            <w:proofErr w:type="gramStart"/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II :</w:t>
            </w:r>
            <w:proofErr w:type="gramEnd"/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 Paper -1 </w:t>
            </w:r>
            <w:r w:rsidRPr="001A68AC">
              <w:rPr>
                <w:rFonts w:ascii="Times New Roman" w:eastAsia="Arial" w:hAnsi="Times New Roman" w:cs="Times New Roman"/>
                <w:bCs/>
                <w:sz w:val="20"/>
                <w:szCs w:val="20"/>
              </w:rPr>
              <w:t>Biopsychology II</w:t>
            </w:r>
          </w:p>
        </w:tc>
        <w:tc>
          <w:tcPr>
            <w:tcW w:w="787" w:type="dxa"/>
          </w:tcPr>
          <w:p w14:paraId="54849E43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5</w:t>
            </w:r>
          </w:p>
        </w:tc>
        <w:tc>
          <w:tcPr>
            <w:tcW w:w="818" w:type="dxa"/>
          </w:tcPr>
          <w:p w14:paraId="7EB840CF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547" w:type="dxa"/>
          </w:tcPr>
          <w:p w14:paraId="7D9B488C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5</w:t>
            </w:r>
          </w:p>
        </w:tc>
        <w:tc>
          <w:tcPr>
            <w:tcW w:w="644" w:type="dxa"/>
          </w:tcPr>
          <w:p w14:paraId="493B0CBC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2" w:type="dxa"/>
          </w:tcPr>
          <w:p w14:paraId="79645518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100</w:t>
            </w:r>
          </w:p>
        </w:tc>
      </w:tr>
      <w:tr w:rsidR="00A01FC4" w:rsidRPr="001A68AC" w14:paraId="42F5665C" w14:textId="77777777" w:rsidTr="004142FF">
        <w:trPr>
          <w:trHeight w:val="99"/>
          <w:jc w:val="center"/>
        </w:trPr>
        <w:tc>
          <w:tcPr>
            <w:tcW w:w="1467" w:type="dxa"/>
            <w:vMerge w:val="restart"/>
            <w:tcBorders>
              <w:top w:val="nil"/>
            </w:tcBorders>
          </w:tcPr>
          <w:p w14:paraId="355A7861" w14:textId="77777777" w:rsidR="00A01FC4" w:rsidRPr="001A68AC" w:rsidRDefault="00A01FC4" w:rsidP="008A12B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2UPSYE36</w:t>
            </w:r>
          </w:p>
        </w:tc>
        <w:tc>
          <w:tcPr>
            <w:tcW w:w="756" w:type="dxa"/>
            <w:vMerge/>
            <w:vAlign w:val="center"/>
          </w:tcPr>
          <w:p w14:paraId="6AC8FB00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613" w:type="dxa"/>
            <w:vMerge w:val="restart"/>
          </w:tcPr>
          <w:p w14:paraId="3B522011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Internal Elective – </w:t>
            </w:r>
            <w:proofErr w:type="gramStart"/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II :</w:t>
            </w:r>
            <w:proofErr w:type="gramEnd"/>
          </w:p>
        </w:tc>
        <w:tc>
          <w:tcPr>
            <w:tcW w:w="2551" w:type="dxa"/>
            <w:gridSpan w:val="2"/>
          </w:tcPr>
          <w:p w14:paraId="58A509C3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Guidance and Counselling</w:t>
            </w:r>
          </w:p>
        </w:tc>
        <w:tc>
          <w:tcPr>
            <w:tcW w:w="787" w:type="dxa"/>
            <w:vMerge w:val="restart"/>
          </w:tcPr>
          <w:p w14:paraId="4E7452A8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818" w:type="dxa"/>
            <w:vMerge w:val="restart"/>
          </w:tcPr>
          <w:p w14:paraId="5F93E88C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547" w:type="dxa"/>
            <w:vMerge w:val="restart"/>
          </w:tcPr>
          <w:p w14:paraId="484D23D1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5</w:t>
            </w:r>
          </w:p>
        </w:tc>
        <w:tc>
          <w:tcPr>
            <w:tcW w:w="644" w:type="dxa"/>
            <w:vMerge w:val="restart"/>
          </w:tcPr>
          <w:p w14:paraId="5263E46A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2" w:type="dxa"/>
            <w:vMerge w:val="restart"/>
          </w:tcPr>
          <w:p w14:paraId="5D3E8807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100</w:t>
            </w:r>
          </w:p>
        </w:tc>
      </w:tr>
      <w:tr w:rsidR="00A01FC4" w:rsidRPr="001A68AC" w14:paraId="524867BC" w14:textId="77777777" w:rsidTr="004142FF">
        <w:trPr>
          <w:trHeight w:val="98"/>
          <w:jc w:val="center"/>
        </w:trPr>
        <w:tc>
          <w:tcPr>
            <w:tcW w:w="1467" w:type="dxa"/>
            <w:vMerge/>
          </w:tcPr>
          <w:p w14:paraId="5B64ADE3" w14:textId="77777777" w:rsidR="00A01FC4" w:rsidRPr="001A68AC" w:rsidRDefault="00A01FC4" w:rsidP="008A12B0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756" w:type="dxa"/>
            <w:vMerge/>
            <w:vAlign w:val="center"/>
          </w:tcPr>
          <w:p w14:paraId="406FCED5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613" w:type="dxa"/>
            <w:vMerge/>
          </w:tcPr>
          <w:p w14:paraId="1C5E9467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2551" w:type="dxa"/>
            <w:gridSpan w:val="2"/>
          </w:tcPr>
          <w:p w14:paraId="736FF0C8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Rehabilitation Psychology</w:t>
            </w:r>
          </w:p>
        </w:tc>
        <w:tc>
          <w:tcPr>
            <w:tcW w:w="787" w:type="dxa"/>
            <w:vMerge/>
          </w:tcPr>
          <w:p w14:paraId="28751FCB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818" w:type="dxa"/>
            <w:vMerge/>
          </w:tcPr>
          <w:p w14:paraId="30518165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547" w:type="dxa"/>
            <w:vMerge/>
          </w:tcPr>
          <w:p w14:paraId="41DDC094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644" w:type="dxa"/>
            <w:vMerge/>
          </w:tcPr>
          <w:p w14:paraId="7331D324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782" w:type="dxa"/>
            <w:vMerge/>
          </w:tcPr>
          <w:p w14:paraId="597E0310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</w:p>
        </w:tc>
      </w:tr>
      <w:tr w:rsidR="00A01FC4" w:rsidRPr="001A68AC" w14:paraId="12595282" w14:textId="77777777" w:rsidTr="004142FF">
        <w:trPr>
          <w:trHeight w:val="288"/>
          <w:jc w:val="center"/>
        </w:trPr>
        <w:tc>
          <w:tcPr>
            <w:tcW w:w="1467" w:type="dxa"/>
            <w:tcBorders>
              <w:top w:val="nil"/>
            </w:tcBorders>
          </w:tcPr>
          <w:p w14:paraId="3EC078DB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2UPSYN37</w:t>
            </w:r>
          </w:p>
        </w:tc>
        <w:tc>
          <w:tcPr>
            <w:tcW w:w="756" w:type="dxa"/>
            <w:vMerge w:val="restart"/>
            <w:vAlign w:val="center"/>
          </w:tcPr>
          <w:p w14:paraId="78E93010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IV</w:t>
            </w:r>
          </w:p>
        </w:tc>
        <w:tc>
          <w:tcPr>
            <w:tcW w:w="4164" w:type="dxa"/>
            <w:gridSpan w:val="3"/>
          </w:tcPr>
          <w:p w14:paraId="24E5D318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Non-Major Elective – </w:t>
            </w:r>
            <w:proofErr w:type="gramStart"/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I :</w:t>
            </w:r>
            <w:proofErr w:type="gramEnd"/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 Stress Management</w:t>
            </w:r>
          </w:p>
        </w:tc>
        <w:tc>
          <w:tcPr>
            <w:tcW w:w="787" w:type="dxa"/>
          </w:tcPr>
          <w:p w14:paraId="1FE00E2C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818" w:type="dxa"/>
          </w:tcPr>
          <w:p w14:paraId="718C6847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547" w:type="dxa"/>
          </w:tcPr>
          <w:p w14:paraId="328951C6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5</w:t>
            </w:r>
          </w:p>
        </w:tc>
        <w:tc>
          <w:tcPr>
            <w:tcW w:w="644" w:type="dxa"/>
          </w:tcPr>
          <w:p w14:paraId="5912D4A5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2" w:type="dxa"/>
          </w:tcPr>
          <w:p w14:paraId="4274B53A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100</w:t>
            </w:r>
          </w:p>
        </w:tc>
      </w:tr>
      <w:tr w:rsidR="00A01FC4" w:rsidRPr="008E6CB6" w14:paraId="0F1C075C" w14:textId="77777777" w:rsidTr="004142FF">
        <w:trPr>
          <w:trHeight w:val="288"/>
          <w:jc w:val="center"/>
        </w:trPr>
        <w:tc>
          <w:tcPr>
            <w:tcW w:w="1467" w:type="dxa"/>
            <w:tcBorders>
              <w:top w:val="nil"/>
            </w:tcBorders>
          </w:tcPr>
          <w:p w14:paraId="07BEEFF1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UPSYS38</w:t>
            </w:r>
          </w:p>
        </w:tc>
        <w:tc>
          <w:tcPr>
            <w:tcW w:w="756" w:type="dxa"/>
            <w:vMerge/>
            <w:vAlign w:val="center"/>
          </w:tcPr>
          <w:p w14:paraId="43079232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164" w:type="dxa"/>
            <w:gridSpan w:val="3"/>
          </w:tcPr>
          <w:p w14:paraId="148050FF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kill Based Subject – </w:t>
            </w:r>
            <w:proofErr w:type="gramStart"/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 :</w:t>
            </w:r>
            <w:proofErr w:type="gramEnd"/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Personality Development</w:t>
            </w:r>
          </w:p>
        </w:tc>
        <w:tc>
          <w:tcPr>
            <w:tcW w:w="787" w:type="dxa"/>
          </w:tcPr>
          <w:p w14:paraId="19B00F65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818" w:type="dxa"/>
          </w:tcPr>
          <w:p w14:paraId="124B577B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47" w:type="dxa"/>
          </w:tcPr>
          <w:p w14:paraId="6F67CF97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644" w:type="dxa"/>
          </w:tcPr>
          <w:p w14:paraId="7C93BFC0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2" w:type="dxa"/>
          </w:tcPr>
          <w:p w14:paraId="4B30182B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</w:tr>
      <w:tr w:rsidR="00A01FC4" w:rsidRPr="008E6CB6" w14:paraId="6C5807E7" w14:textId="77777777" w:rsidTr="004142FF">
        <w:trPr>
          <w:trHeight w:val="288"/>
          <w:jc w:val="center"/>
        </w:trPr>
        <w:tc>
          <w:tcPr>
            <w:tcW w:w="1467" w:type="dxa"/>
            <w:tcBorders>
              <w:top w:val="nil"/>
            </w:tcBorders>
          </w:tcPr>
          <w:p w14:paraId="415310D0" w14:textId="77777777" w:rsidR="00A01FC4" w:rsidRPr="008E6CB6" w:rsidRDefault="00A01FC4" w:rsidP="008A12B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56" w:type="dxa"/>
            <w:tcBorders>
              <w:top w:val="nil"/>
            </w:tcBorders>
          </w:tcPr>
          <w:p w14:paraId="2AB8E4D7" w14:textId="77777777" w:rsidR="00A01FC4" w:rsidRPr="008E6CB6" w:rsidRDefault="00A01FC4" w:rsidP="008A12B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64" w:type="dxa"/>
            <w:gridSpan w:val="3"/>
          </w:tcPr>
          <w:p w14:paraId="122FC774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right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787" w:type="dxa"/>
          </w:tcPr>
          <w:p w14:paraId="4E035B39" w14:textId="45FB8089" w:rsidR="00A01FC4" w:rsidRPr="008E6CB6" w:rsidRDefault="00223C23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30</w:t>
            </w:r>
          </w:p>
        </w:tc>
        <w:tc>
          <w:tcPr>
            <w:tcW w:w="818" w:type="dxa"/>
          </w:tcPr>
          <w:p w14:paraId="71CF6861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0</w:t>
            </w:r>
          </w:p>
        </w:tc>
        <w:tc>
          <w:tcPr>
            <w:tcW w:w="547" w:type="dxa"/>
          </w:tcPr>
          <w:p w14:paraId="3CE446CD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644" w:type="dxa"/>
          </w:tcPr>
          <w:p w14:paraId="1C7D002A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782" w:type="dxa"/>
          </w:tcPr>
          <w:p w14:paraId="027C0EFF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700</w:t>
            </w:r>
          </w:p>
        </w:tc>
      </w:tr>
      <w:tr w:rsidR="00A01FC4" w:rsidRPr="008E6CB6" w14:paraId="5091C662" w14:textId="77777777" w:rsidTr="004142FF">
        <w:trPr>
          <w:trHeight w:val="288"/>
          <w:jc w:val="center"/>
        </w:trPr>
        <w:tc>
          <w:tcPr>
            <w:tcW w:w="1467" w:type="dxa"/>
            <w:tcBorders>
              <w:top w:val="nil"/>
            </w:tcBorders>
          </w:tcPr>
          <w:p w14:paraId="52402859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4" w:lineRule="auto"/>
              <w:ind w:left="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6" w:type="dxa"/>
            <w:tcBorders>
              <w:top w:val="nil"/>
            </w:tcBorders>
          </w:tcPr>
          <w:p w14:paraId="0258D16D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4" w:lineRule="auto"/>
              <w:ind w:left="9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164" w:type="dxa"/>
            <w:gridSpan w:val="3"/>
          </w:tcPr>
          <w:p w14:paraId="2466F613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SEMESTER – IV</w:t>
            </w:r>
          </w:p>
        </w:tc>
        <w:tc>
          <w:tcPr>
            <w:tcW w:w="787" w:type="dxa"/>
          </w:tcPr>
          <w:p w14:paraId="1CFB0894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18" w:type="dxa"/>
          </w:tcPr>
          <w:p w14:paraId="6584DFCB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47" w:type="dxa"/>
          </w:tcPr>
          <w:p w14:paraId="358A5A45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44" w:type="dxa"/>
          </w:tcPr>
          <w:p w14:paraId="17B5D5A5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82" w:type="dxa"/>
          </w:tcPr>
          <w:p w14:paraId="35D1E6D8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A01FC4" w:rsidRPr="001A68AC" w14:paraId="11DDEDAC" w14:textId="77777777" w:rsidTr="004142FF">
        <w:trPr>
          <w:trHeight w:val="288"/>
          <w:jc w:val="center"/>
        </w:trPr>
        <w:tc>
          <w:tcPr>
            <w:tcW w:w="1467" w:type="dxa"/>
            <w:tcBorders>
              <w:top w:val="nil"/>
            </w:tcBorders>
          </w:tcPr>
          <w:p w14:paraId="0374763F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2UTAML41</w:t>
            </w:r>
          </w:p>
        </w:tc>
        <w:tc>
          <w:tcPr>
            <w:tcW w:w="756" w:type="dxa"/>
            <w:tcBorders>
              <w:top w:val="nil"/>
            </w:tcBorders>
          </w:tcPr>
          <w:p w14:paraId="25E8FDCB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4" w:lineRule="auto"/>
              <w:ind w:left="9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I</w:t>
            </w:r>
          </w:p>
        </w:tc>
        <w:tc>
          <w:tcPr>
            <w:tcW w:w="4164" w:type="dxa"/>
            <w:gridSpan w:val="3"/>
          </w:tcPr>
          <w:p w14:paraId="765D2358" w14:textId="6FCA212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Language Course - IV: Tamil </w:t>
            </w:r>
            <w:r w:rsidR="00756672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-IV </w:t>
            </w:r>
          </w:p>
        </w:tc>
        <w:tc>
          <w:tcPr>
            <w:tcW w:w="787" w:type="dxa"/>
          </w:tcPr>
          <w:p w14:paraId="6E21D58F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5</w:t>
            </w:r>
          </w:p>
        </w:tc>
        <w:tc>
          <w:tcPr>
            <w:tcW w:w="818" w:type="dxa"/>
          </w:tcPr>
          <w:p w14:paraId="230AD30D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547" w:type="dxa"/>
          </w:tcPr>
          <w:p w14:paraId="714F5630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5</w:t>
            </w:r>
          </w:p>
        </w:tc>
        <w:tc>
          <w:tcPr>
            <w:tcW w:w="644" w:type="dxa"/>
          </w:tcPr>
          <w:p w14:paraId="0BAA5FAF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2" w:type="dxa"/>
          </w:tcPr>
          <w:p w14:paraId="222573F3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100</w:t>
            </w:r>
          </w:p>
        </w:tc>
      </w:tr>
      <w:tr w:rsidR="00A01FC4" w:rsidRPr="001A68AC" w14:paraId="3080ABA4" w14:textId="77777777" w:rsidTr="004142FF">
        <w:trPr>
          <w:trHeight w:val="288"/>
          <w:jc w:val="center"/>
        </w:trPr>
        <w:tc>
          <w:tcPr>
            <w:tcW w:w="1467" w:type="dxa"/>
            <w:tcBorders>
              <w:top w:val="nil"/>
            </w:tcBorders>
          </w:tcPr>
          <w:p w14:paraId="09F3A266" w14:textId="77777777" w:rsidR="00A01FC4" w:rsidRPr="001A68AC" w:rsidRDefault="00A01FC4" w:rsidP="009A29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2UENGL42</w:t>
            </w:r>
          </w:p>
        </w:tc>
        <w:tc>
          <w:tcPr>
            <w:tcW w:w="756" w:type="dxa"/>
            <w:tcBorders>
              <w:top w:val="nil"/>
            </w:tcBorders>
          </w:tcPr>
          <w:p w14:paraId="62A9DE65" w14:textId="70CE6C41" w:rsidR="00A01FC4" w:rsidRPr="001A68AC" w:rsidRDefault="00A01FC4" w:rsidP="009A29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209" w:right="203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I</w:t>
            </w:r>
            <w:r w:rsidR="00A84435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I</w:t>
            </w:r>
          </w:p>
        </w:tc>
        <w:tc>
          <w:tcPr>
            <w:tcW w:w="4164" w:type="dxa"/>
            <w:gridSpan w:val="3"/>
          </w:tcPr>
          <w:p w14:paraId="29C5C380" w14:textId="584B9C51" w:rsidR="00A01FC4" w:rsidRPr="001A68AC" w:rsidRDefault="00A01FC4" w:rsidP="009A2921">
            <w:pPr>
              <w:spacing w:after="0" w:line="240" w:lineRule="auto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English Course – </w:t>
            </w:r>
            <w:proofErr w:type="gramStart"/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IV :</w:t>
            </w:r>
            <w:proofErr w:type="gramEnd"/>
            <w:r w:rsidR="00D0485A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 </w:t>
            </w:r>
            <w:r w:rsidR="00D0485A" w:rsidRPr="002B5CA5">
              <w:rPr>
                <w:sz w:val="21"/>
                <w:szCs w:val="21"/>
              </w:rPr>
              <w:t>English Through Literature-</w:t>
            </w:r>
            <w:r w:rsidR="00D0485A">
              <w:rPr>
                <w:sz w:val="21"/>
                <w:szCs w:val="21"/>
              </w:rPr>
              <w:t>II</w:t>
            </w:r>
          </w:p>
        </w:tc>
        <w:tc>
          <w:tcPr>
            <w:tcW w:w="787" w:type="dxa"/>
          </w:tcPr>
          <w:p w14:paraId="22E9D42D" w14:textId="77777777" w:rsidR="00A01FC4" w:rsidRPr="001A68AC" w:rsidRDefault="00A01FC4" w:rsidP="009A29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5</w:t>
            </w:r>
          </w:p>
        </w:tc>
        <w:tc>
          <w:tcPr>
            <w:tcW w:w="818" w:type="dxa"/>
          </w:tcPr>
          <w:p w14:paraId="7F7D918B" w14:textId="77777777" w:rsidR="00A01FC4" w:rsidRPr="001A68AC" w:rsidRDefault="00A01FC4" w:rsidP="009A29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547" w:type="dxa"/>
          </w:tcPr>
          <w:p w14:paraId="0F45817A" w14:textId="77777777" w:rsidR="00A01FC4" w:rsidRPr="001A68AC" w:rsidRDefault="00A01FC4" w:rsidP="009A29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5</w:t>
            </w:r>
          </w:p>
        </w:tc>
        <w:tc>
          <w:tcPr>
            <w:tcW w:w="644" w:type="dxa"/>
          </w:tcPr>
          <w:p w14:paraId="7884E216" w14:textId="77777777" w:rsidR="00A01FC4" w:rsidRPr="001A68AC" w:rsidRDefault="00A01FC4" w:rsidP="009A29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2" w:type="dxa"/>
          </w:tcPr>
          <w:p w14:paraId="1CE24BBF" w14:textId="77777777" w:rsidR="00A01FC4" w:rsidRPr="001A68AC" w:rsidRDefault="00A01FC4" w:rsidP="009A29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100</w:t>
            </w:r>
          </w:p>
        </w:tc>
      </w:tr>
      <w:tr w:rsidR="00A01FC4" w:rsidRPr="001A68AC" w14:paraId="421A8921" w14:textId="77777777" w:rsidTr="004142FF">
        <w:trPr>
          <w:trHeight w:val="288"/>
          <w:jc w:val="center"/>
        </w:trPr>
        <w:tc>
          <w:tcPr>
            <w:tcW w:w="1467" w:type="dxa"/>
            <w:tcBorders>
              <w:top w:val="nil"/>
              <w:bottom w:val="single" w:sz="4" w:space="0" w:color="000000"/>
            </w:tcBorders>
          </w:tcPr>
          <w:p w14:paraId="53457078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2UPSYC43</w:t>
            </w:r>
          </w:p>
        </w:tc>
        <w:tc>
          <w:tcPr>
            <w:tcW w:w="756" w:type="dxa"/>
            <w:vMerge w:val="restart"/>
            <w:tcBorders>
              <w:top w:val="nil"/>
            </w:tcBorders>
            <w:vAlign w:val="center"/>
          </w:tcPr>
          <w:p w14:paraId="29F886C8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4" w:lineRule="auto"/>
              <w:ind w:left="5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III</w:t>
            </w:r>
          </w:p>
        </w:tc>
        <w:tc>
          <w:tcPr>
            <w:tcW w:w="4164" w:type="dxa"/>
            <w:gridSpan w:val="3"/>
          </w:tcPr>
          <w:p w14:paraId="3E5782AB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Core Course – </w:t>
            </w:r>
            <w:proofErr w:type="gramStart"/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VII :</w:t>
            </w:r>
            <w:proofErr w:type="gramEnd"/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 xml:space="preserve"> </w:t>
            </w:r>
            <w:r w:rsidRPr="001A68AC">
              <w:rPr>
                <w:rFonts w:ascii="Times New Roman" w:eastAsia="Arial" w:hAnsi="Times New Roman" w:cs="Times New Roman"/>
                <w:bCs/>
                <w:sz w:val="20"/>
                <w:szCs w:val="20"/>
              </w:rPr>
              <w:t>Cognitive Psychology-II</w:t>
            </w:r>
          </w:p>
        </w:tc>
        <w:tc>
          <w:tcPr>
            <w:tcW w:w="787" w:type="dxa"/>
          </w:tcPr>
          <w:p w14:paraId="3E3CB60F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5</w:t>
            </w:r>
          </w:p>
        </w:tc>
        <w:tc>
          <w:tcPr>
            <w:tcW w:w="818" w:type="dxa"/>
          </w:tcPr>
          <w:p w14:paraId="3A21326B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4</w:t>
            </w:r>
          </w:p>
        </w:tc>
        <w:tc>
          <w:tcPr>
            <w:tcW w:w="547" w:type="dxa"/>
          </w:tcPr>
          <w:p w14:paraId="26980BF6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5</w:t>
            </w:r>
          </w:p>
        </w:tc>
        <w:tc>
          <w:tcPr>
            <w:tcW w:w="644" w:type="dxa"/>
          </w:tcPr>
          <w:p w14:paraId="320FB515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2" w:type="dxa"/>
          </w:tcPr>
          <w:p w14:paraId="1FA2C2DE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100</w:t>
            </w:r>
          </w:p>
        </w:tc>
      </w:tr>
      <w:tr w:rsidR="00A01FC4" w:rsidRPr="001A68AC" w14:paraId="7EE77BB1" w14:textId="77777777" w:rsidTr="004142FF">
        <w:trPr>
          <w:trHeight w:val="288"/>
          <w:jc w:val="center"/>
        </w:trPr>
        <w:tc>
          <w:tcPr>
            <w:tcW w:w="1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F0B7F99" w14:textId="77777777" w:rsidR="00A01FC4" w:rsidRPr="001A68AC" w:rsidRDefault="00A01FC4" w:rsidP="008A12B0">
            <w:pPr>
              <w:spacing w:after="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sz w:val="20"/>
                <w:szCs w:val="20"/>
              </w:rPr>
              <w:t>22UPSYP44</w:t>
            </w:r>
          </w:p>
        </w:tc>
        <w:tc>
          <w:tcPr>
            <w:tcW w:w="756" w:type="dxa"/>
            <w:vMerge/>
            <w:tcBorders>
              <w:top w:val="nil"/>
            </w:tcBorders>
            <w:vAlign w:val="center"/>
          </w:tcPr>
          <w:p w14:paraId="472AC46F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4164" w:type="dxa"/>
            <w:gridSpan w:val="3"/>
          </w:tcPr>
          <w:p w14:paraId="4EBEA479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Core Practical – </w:t>
            </w:r>
            <w:proofErr w:type="gramStart"/>
            <w:r w:rsidRPr="001A68AC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II :</w:t>
            </w:r>
            <w:proofErr w:type="gramEnd"/>
            <w:r w:rsidRPr="001A68AC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Experimental Psychology I</w:t>
            </w:r>
          </w:p>
        </w:tc>
        <w:tc>
          <w:tcPr>
            <w:tcW w:w="787" w:type="dxa"/>
          </w:tcPr>
          <w:p w14:paraId="02B8A11C" w14:textId="0BFADFD4" w:rsidR="00A01FC4" w:rsidRPr="001A68AC" w:rsidRDefault="00223C23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818" w:type="dxa"/>
          </w:tcPr>
          <w:p w14:paraId="000958E9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547" w:type="dxa"/>
          </w:tcPr>
          <w:p w14:paraId="01A49CCC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40</w:t>
            </w:r>
          </w:p>
        </w:tc>
        <w:tc>
          <w:tcPr>
            <w:tcW w:w="644" w:type="dxa"/>
          </w:tcPr>
          <w:p w14:paraId="231FE06C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60</w:t>
            </w:r>
          </w:p>
        </w:tc>
        <w:tc>
          <w:tcPr>
            <w:tcW w:w="782" w:type="dxa"/>
          </w:tcPr>
          <w:p w14:paraId="18F15F73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100</w:t>
            </w:r>
          </w:p>
        </w:tc>
      </w:tr>
      <w:tr w:rsidR="00A01FC4" w:rsidRPr="001A68AC" w14:paraId="505231AF" w14:textId="77777777" w:rsidTr="004142FF">
        <w:trPr>
          <w:trHeight w:val="288"/>
          <w:jc w:val="center"/>
        </w:trPr>
        <w:tc>
          <w:tcPr>
            <w:tcW w:w="1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18128FE" w14:textId="77777777" w:rsidR="00A01FC4" w:rsidRPr="001A68AC" w:rsidRDefault="00A01FC4" w:rsidP="008A12B0">
            <w:pPr>
              <w:spacing w:after="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2UPSYC45</w:t>
            </w:r>
          </w:p>
        </w:tc>
        <w:tc>
          <w:tcPr>
            <w:tcW w:w="756" w:type="dxa"/>
            <w:vMerge/>
            <w:tcBorders>
              <w:top w:val="nil"/>
            </w:tcBorders>
            <w:vAlign w:val="center"/>
          </w:tcPr>
          <w:p w14:paraId="230E5D22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4164" w:type="dxa"/>
            <w:gridSpan w:val="3"/>
          </w:tcPr>
          <w:p w14:paraId="7917B86A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Core Course – VIII:  Criminal Psychology</w:t>
            </w:r>
          </w:p>
        </w:tc>
        <w:tc>
          <w:tcPr>
            <w:tcW w:w="787" w:type="dxa"/>
          </w:tcPr>
          <w:p w14:paraId="1E0ABD43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818" w:type="dxa"/>
          </w:tcPr>
          <w:p w14:paraId="1D0B6578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547" w:type="dxa"/>
          </w:tcPr>
          <w:p w14:paraId="594073ED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5</w:t>
            </w:r>
          </w:p>
        </w:tc>
        <w:tc>
          <w:tcPr>
            <w:tcW w:w="644" w:type="dxa"/>
          </w:tcPr>
          <w:p w14:paraId="18AC21F1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2" w:type="dxa"/>
          </w:tcPr>
          <w:p w14:paraId="1E9EE209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100</w:t>
            </w:r>
          </w:p>
        </w:tc>
      </w:tr>
      <w:tr w:rsidR="00A01FC4" w:rsidRPr="001A68AC" w14:paraId="5C210580" w14:textId="77777777" w:rsidTr="004142FF">
        <w:trPr>
          <w:trHeight w:val="288"/>
          <w:jc w:val="center"/>
        </w:trPr>
        <w:tc>
          <w:tcPr>
            <w:tcW w:w="1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C48EC2C" w14:textId="78AF3D82" w:rsidR="00A01FC4" w:rsidRPr="001A68AC" w:rsidRDefault="00A01FC4" w:rsidP="008A12B0">
            <w:pPr>
              <w:spacing w:after="0"/>
              <w:jc w:val="center"/>
              <w:rPr>
                <w:rFonts w:ascii="Times New Roman" w:hAnsi="Times New Roman" w:cs="Times New Roman"/>
                <w:bCs/>
                <w:color w:val="FF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2UPSYA</w:t>
            </w:r>
            <w:r w:rsidR="00771616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0</w:t>
            </w: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4</w:t>
            </w:r>
          </w:p>
        </w:tc>
        <w:tc>
          <w:tcPr>
            <w:tcW w:w="756" w:type="dxa"/>
            <w:vMerge/>
            <w:tcBorders>
              <w:top w:val="nil"/>
            </w:tcBorders>
            <w:vAlign w:val="center"/>
          </w:tcPr>
          <w:p w14:paraId="14995FE1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cs="Times New Roman"/>
                <w:bCs/>
                <w:color w:val="FF0000"/>
                <w:sz w:val="20"/>
                <w:szCs w:val="20"/>
              </w:rPr>
            </w:pPr>
          </w:p>
        </w:tc>
        <w:tc>
          <w:tcPr>
            <w:tcW w:w="4164" w:type="dxa"/>
            <w:gridSpan w:val="3"/>
          </w:tcPr>
          <w:p w14:paraId="5AFFF302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proofErr w:type="gramStart"/>
            <w:r w:rsidRPr="001A68AC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Allied  –</w:t>
            </w:r>
            <w:proofErr w:type="gramEnd"/>
            <w:r w:rsidRPr="001A68AC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II : Paper – 2: Psychological Statistics</w:t>
            </w:r>
          </w:p>
        </w:tc>
        <w:tc>
          <w:tcPr>
            <w:tcW w:w="787" w:type="dxa"/>
          </w:tcPr>
          <w:p w14:paraId="281A7D61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818" w:type="dxa"/>
          </w:tcPr>
          <w:p w14:paraId="1B48AA10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547" w:type="dxa"/>
          </w:tcPr>
          <w:p w14:paraId="4DB0E7A7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5</w:t>
            </w:r>
          </w:p>
        </w:tc>
        <w:tc>
          <w:tcPr>
            <w:tcW w:w="644" w:type="dxa"/>
          </w:tcPr>
          <w:p w14:paraId="16B3C238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2" w:type="dxa"/>
          </w:tcPr>
          <w:p w14:paraId="092E9BF0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100</w:t>
            </w:r>
          </w:p>
        </w:tc>
      </w:tr>
      <w:tr w:rsidR="00A01FC4" w:rsidRPr="001A68AC" w14:paraId="2F00201B" w14:textId="77777777" w:rsidTr="004142FF">
        <w:trPr>
          <w:trHeight w:val="288"/>
          <w:jc w:val="center"/>
        </w:trPr>
        <w:tc>
          <w:tcPr>
            <w:tcW w:w="1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9DCEBFE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2UPSYN47</w:t>
            </w:r>
          </w:p>
        </w:tc>
        <w:tc>
          <w:tcPr>
            <w:tcW w:w="756" w:type="dxa"/>
            <w:vMerge w:val="restart"/>
            <w:tcBorders>
              <w:top w:val="nil"/>
            </w:tcBorders>
            <w:vAlign w:val="center"/>
          </w:tcPr>
          <w:p w14:paraId="2B567014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IV</w:t>
            </w:r>
          </w:p>
        </w:tc>
        <w:tc>
          <w:tcPr>
            <w:tcW w:w="4164" w:type="dxa"/>
            <w:gridSpan w:val="3"/>
          </w:tcPr>
          <w:p w14:paraId="2E166C09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Non-Major Elective – </w:t>
            </w:r>
            <w:proofErr w:type="gramStart"/>
            <w:r w:rsidRPr="001A68AC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II :</w:t>
            </w:r>
            <w:proofErr w:type="gramEnd"/>
            <w:r w:rsidRPr="001A68AC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Human Resource Management</w:t>
            </w:r>
          </w:p>
        </w:tc>
        <w:tc>
          <w:tcPr>
            <w:tcW w:w="787" w:type="dxa"/>
          </w:tcPr>
          <w:p w14:paraId="2D3B54A9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18" w:type="dxa"/>
          </w:tcPr>
          <w:p w14:paraId="582BA47F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547" w:type="dxa"/>
          </w:tcPr>
          <w:p w14:paraId="1D527275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5</w:t>
            </w:r>
          </w:p>
        </w:tc>
        <w:tc>
          <w:tcPr>
            <w:tcW w:w="644" w:type="dxa"/>
          </w:tcPr>
          <w:p w14:paraId="7EFDAF91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2" w:type="dxa"/>
          </w:tcPr>
          <w:p w14:paraId="65454F4D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100</w:t>
            </w:r>
          </w:p>
        </w:tc>
      </w:tr>
      <w:tr w:rsidR="00A01FC4" w:rsidRPr="001A68AC" w14:paraId="62D223D4" w14:textId="77777777" w:rsidTr="004142FF">
        <w:trPr>
          <w:trHeight w:val="288"/>
          <w:jc w:val="center"/>
        </w:trPr>
        <w:tc>
          <w:tcPr>
            <w:tcW w:w="1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2DC6B33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2UPSYS48</w:t>
            </w:r>
          </w:p>
        </w:tc>
        <w:tc>
          <w:tcPr>
            <w:tcW w:w="756" w:type="dxa"/>
            <w:vMerge/>
            <w:tcBorders>
              <w:bottom w:val="single" w:sz="4" w:space="0" w:color="000000"/>
            </w:tcBorders>
            <w:vAlign w:val="center"/>
          </w:tcPr>
          <w:p w14:paraId="4D0950A1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4164" w:type="dxa"/>
            <w:gridSpan w:val="3"/>
          </w:tcPr>
          <w:p w14:paraId="796706CD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Skill Based Subject – </w:t>
            </w:r>
            <w:proofErr w:type="gramStart"/>
            <w:r w:rsidRPr="001A68AC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II :</w:t>
            </w:r>
            <w:proofErr w:type="gramEnd"/>
            <w:r w:rsidRPr="001A68AC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Consumer Behaviour</w:t>
            </w:r>
          </w:p>
        </w:tc>
        <w:tc>
          <w:tcPr>
            <w:tcW w:w="787" w:type="dxa"/>
          </w:tcPr>
          <w:p w14:paraId="007CF045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18" w:type="dxa"/>
          </w:tcPr>
          <w:p w14:paraId="541A3C0A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547" w:type="dxa"/>
          </w:tcPr>
          <w:p w14:paraId="0D7E3596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5</w:t>
            </w:r>
          </w:p>
        </w:tc>
        <w:tc>
          <w:tcPr>
            <w:tcW w:w="644" w:type="dxa"/>
          </w:tcPr>
          <w:p w14:paraId="3DDA744A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2" w:type="dxa"/>
          </w:tcPr>
          <w:p w14:paraId="00AC0896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100</w:t>
            </w:r>
          </w:p>
        </w:tc>
      </w:tr>
      <w:tr w:rsidR="00A01FC4" w:rsidRPr="001A68AC" w14:paraId="71370D51" w14:textId="77777777" w:rsidTr="004142FF">
        <w:trPr>
          <w:trHeight w:val="288"/>
          <w:jc w:val="center"/>
        </w:trPr>
        <w:tc>
          <w:tcPr>
            <w:tcW w:w="1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2B564D8" w14:textId="1F14D804" w:rsidR="00A01FC4" w:rsidRPr="001A68AC" w:rsidRDefault="00140E7F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2UNMSD02</w:t>
            </w:r>
          </w:p>
        </w:tc>
        <w:tc>
          <w:tcPr>
            <w:tcW w:w="756" w:type="dxa"/>
            <w:tcBorders>
              <w:bottom w:val="single" w:sz="4" w:space="0" w:color="000000"/>
            </w:tcBorders>
            <w:vAlign w:val="center"/>
          </w:tcPr>
          <w:p w14:paraId="73EA75D4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4164" w:type="dxa"/>
            <w:gridSpan w:val="3"/>
          </w:tcPr>
          <w:p w14:paraId="04B72B2C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Skill Development Course – II</w:t>
            </w:r>
          </w:p>
          <w:p w14:paraId="01FFF2DB" w14:textId="2C32123A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Microsoft office </w:t>
            </w:r>
            <w:r w:rsidR="00255310" w:rsidRPr="0025531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Essentials</w:t>
            </w:r>
          </w:p>
        </w:tc>
        <w:tc>
          <w:tcPr>
            <w:tcW w:w="787" w:type="dxa"/>
          </w:tcPr>
          <w:p w14:paraId="5314740E" w14:textId="1078BF34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18" w:type="dxa"/>
          </w:tcPr>
          <w:p w14:paraId="52B51547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547" w:type="dxa"/>
          </w:tcPr>
          <w:p w14:paraId="07FE2D9F" w14:textId="104E261A" w:rsidR="00A01FC4" w:rsidRPr="001A68AC" w:rsidRDefault="00C4089E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5</w:t>
            </w:r>
          </w:p>
        </w:tc>
        <w:tc>
          <w:tcPr>
            <w:tcW w:w="644" w:type="dxa"/>
          </w:tcPr>
          <w:p w14:paraId="3D28E4A9" w14:textId="42000896" w:rsidR="00A01FC4" w:rsidRPr="001A68AC" w:rsidRDefault="00C4089E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2" w:type="dxa"/>
          </w:tcPr>
          <w:p w14:paraId="64D8EE33" w14:textId="6E27A08E" w:rsidR="00A01FC4" w:rsidRPr="001A68AC" w:rsidRDefault="006F643F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100</w:t>
            </w:r>
          </w:p>
        </w:tc>
      </w:tr>
      <w:tr w:rsidR="00A01FC4" w:rsidRPr="008E6CB6" w14:paraId="3B8E1DCF" w14:textId="77777777" w:rsidTr="004142FF">
        <w:trPr>
          <w:trHeight w:val="288"/>
          <w:jc w:val="center"/>
        </w:trPr>
        <w:tc>
          <w:tcPr>
            <w:tcW w:w="1467" w:type="dxa"/>
            <w:tcBorders>
              <w:top w:val="single" w:sz="4" w:space="0" w:color="000000"/>
            </w:tcBorders>
          </w:tcPr>
          <w:p w14:paraId="6806C0C1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6" w:type="dxa"/>
            <w:tcBorders>
              <w:top w:val="single" w:sz="4" w:space="0" w:color="000000"/>
            </w:tcBorders>
            <w:vAlign w:val="center"/>
          </w:tcPr>
          <w:p w14:paraId="661D8E58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164" w:type="dxa"/>
            <w:gridSpan w:val="3"/>
          </w:tcPr>
          <w:p w14:paraId="16EAA4D5" w14:textId="77777777" w:rsidR="00A01FC4" w:rsidRPr="000F760D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87" w:type="dxa"/>
          </w:tcPr>
          <w:p w14:paraId="42C23135" w14:textId="1156A1B8" w:rsidR="00A01FC4" w:rsidRPr="000F760D" w:rsidRDefault="00223C23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818" w:type="dxa"/>
          </w:tcPr>
          <w:p w14:paraId="2EE69014" w14:textId="77777777" w:rsidR="00A01FC4" w:rsidRPr="000F760D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F760D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26</w:t>
            </w:r>
          </w:p>
        </w:tc>
        <w:tc>
          <w:tcPr>
            <w:tcW w:w="547" w:type="dxa"/>
          </w:tcPr>
          <w:p w14:paraId="5E32103A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644" w:type="dxa"/>
          </w:tcPr>
          <w:p w14:paraId="41A56D6B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782" w:type="dxa"/>
          </w:tcPr>
          <w:p w14:paraId="02636E61" w14:textId="366695E4" w:rsidR="00A01FC4" w:rsidRPr="008E6CB6" w:rsidRDefault="00C4089E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900</w:t>
            </w:r>
          </w:p>
        </w:tc>
      </w:tr>
      <w:tr w:rsidR="00A01FC4" w:rsidRPr="008E6CB6" w14:paraId="16075DCA" w14:textId="77777777" w:rsidTr="004142FF">
        <w:trPr>
          <w:trHeight w:val="288"/>
          <w:jc w:val="center"/>
        </w:trPr>
        <w:tc>
          <w:tcPr>
            <w:tcW w:w="1467" w:type="dxa"/>
            <w:tcBorders>
              <w:top w:val="single" w:sz="4" w:space="0" w:color="000000"/>
            </w:tcBorders>
          </w:tcPr>
          <w:p w14:paraId="561A6C3C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6" w:type="dxa"/>
            <w:tcBorders>
              <w:top w:val="single" w:sz="4" w:space="0" w:color="000000"/>
            </w:tcBorders>
            <w:vAlign w:val="center"/>
          </w:tcPr>
          <w:p w14:paraId="4EB72911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164" w:type="dxa"/>
            <w:gridSpan w:val="3"/>
          </w:tcPr>
          <w:p w14:paraId="63AF40E6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SEMESTER – V</w:t>
            </w:r>
          </w:p>
        </w:tc>
        <w:tc>
          <w:tcPr>
            <w:tcW w:w="787" w:type="dxa"/>
          </w:tcPr>
          <w:p w14:paraId="55599B95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818" w:type="dxa"/>
          </w:tcPr>
          <w:p w14:paraId="69B28FC6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547" w:type="dxa"/>
          </w:tcPr>
          <w:p w14:paraId="0242874F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644" w:type="dxa"/>
          </w:tcPr>
          <w:p w14:paraId="4D4D9626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782" w:type="dxa"/>
          </w:tcPr>
          <w:p w14:paraId="34860F57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A01FC4" w:rsidRPr="008E6CB6" w14:paraId="6EC2A2C3" w14:textId="77777777" w:rsidTr="004142FF">
        <w:trPr>
          <w:trHeight w:val="151"/>
          <w:jc w:val="center"/>
        </w:trPr>
        <w:tc>
          <w:tcPr>
            <w:tcW w:w="14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A5D86A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UPSYC51</w:t>
            </w:r>
          </w:p>
        </w:tc>
        <w:tc>
          <w:tcPr>
            <w:tcW w:w="756" w:type="dxa"/>
            <w:vMerge w:val="restart"/>
            <w:tcBorders>
              <w:top w:val="nil"/>
              <w:left w:val="single" w:sz="4" w:space="0" w:color="000000"/>
              <w:right w:val="single" w:sz="4" w:space="0" w:color="000000"/>
            </w:tcBorders>
            <w:vAlign w:val="center"/>
          </w:tcPr>
          <w:p w14:paraId="50EC3214" w14:textId="77777777" w:rsidR="00A01FC4" w:rsidRPr="008E6CB6" w:rsidRDefault="00A01FC4" w:rsidP="008A12B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sz w:val="20"/>
                <w:szCs w:val="20"/>
              </w:rPr>
              <w:t>III</w:t>
            </w:r>
          </w:p>
        </w:tc>
        <w:tc>
          <w:tcPr>
            <w:tcW w:w="4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4A111F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Core Course – </w:t>
            </w:r>
            <w:proofErr w:type="gramStart"/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X :</w:t>
            </w:r>
            <w:proofErr w:type="gramEnd"/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8E6CB6">
              <w:rPr>
                <w:rFonts w:ascii="Times New Roman" w:eastAsia="Arial" w:hAnsi="Times New Roman" w:cs="Times New Roman"/>
                <w:sz w:val="20"/>
                <w:szCs w:val="20"/>
              </w:rPr>
              <w:t>Social Psychology-I</w:t>
            </w:r>
          </w:p>
        </w:tc>
        <w:tc>
          <w:tcPr>
            <w:tcW w:w="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7F7C4D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D045A1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BF90C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5E06BF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58882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</w:tr>
      <w:tr w:rsidR="00A01FC4" w:rsidRPr="008E6CB6" w14:paraId="78150C76" w14:textId="77777777" w:rsidTr="004142FF">
        <w:trPr>
          <w:trHeight w:val="288"/>
          <w:jc w:val="center"/>
        </w:trPr>
        <w:tc>
          <w:tcPr>
            <w:tcW w:w="14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EB143E" w14:textId="77777777" w:rsidR="00A01FC4" w:rsidRPr="008E6CB6" w:rsidRDefault="00A01FC4" w:rsidP="008A12B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sz w:val="20"/>
                <w:szCs w:val="20"/>
              </w:rPr>
              <w:t>22UPSYC52</w:t>
            </w:r>
          </w:p>
        </w:tc>
        <w:tc>
          <w:tcPr>
            <w:tcW w:w="756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4745CAC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141DA2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Core Course – </w:t>
            </w:r>
            <w:proofErr w:type="gramStart"/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X :</w:t>
            </w:r>
            <w:proofErr w:type="gramEnd"/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8E6CB6">
              <w:rPr>
                <w:rFonts w:ascii="Times New Roman" w:eastAsia="Arial" w:hAnsi="Times New Roman" w:cs="Times New Roman"/>
                <w:sz w:val="20"/>
                <w:szCs w:val="20"/>
              </w:rPr>
              <w:t>Psychopathology I</w:t>
            </w:r>
          </w:p>
        </w:tc>
        <w:tc>
          <w:tcPr>
            <w:tcW w:w="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C19FF4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220DC8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77B010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AA30B4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1B2987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</w:tr>
      <w:tr w:rsidR="00A01FC4" w:rsidRPr="008E6CB6" w14:paraId="0FFDF7C7" w14:textId="77777777" w:rsidTr="004142FF">
        <w:trPr>
          <w:trHeight w:val="288"/>
          <w:jc w:val="center"/>
        </w:trPr>
        <w:tc>
          <w:tcPr>
            <w:tcW w:w="14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8C04B3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UPSYC53</w:t>
            </w:r>
          </w:p>
        </w:tc>
        <w:tc>
          <w:tcPr>
            <w:tcW w:w="756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89D2E5A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081F0A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Core Course – </w:t>
            </w:r>
            <w:proofErr w:type="gramStart"/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XI :</w:t>
            </w:r>
            <w:proofErr w:type="gramEnd"/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8E6CB6">
              <w:rPr>
                <w:rFonts w:ascii="Times New Roman" w:eastAsia="Arial" w:hAnsi="Times New Roman" w:cs="Times New Roman"/>
                <w:sz w:val="20"/>
                <w:szCs w:val="20"/>
              </w:rPr>
              <w:t>Positive Psychology I</w:t>
            </w:r>
          </w:p>
        </w:tc>
        <w:tc>
          <w:tcPr>
            <w:tcW w:w="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9BB580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8EB46F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ACE45C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C175B1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CB9BA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</w:tr>
      <w:tr w:rsidR="00A01FC4" w:rsidRPr="008E6CB6" w14:paraId="368C3D93" w14:textId="77777777" w:rsidTr="004142FF">
        <w:trPr>
          <w:trHeight w:val="288"/>
          <w:jc w:val="center"/>
        </w:trPr>
        <w:tc>
          <w:tcPr>
            <w:tcW w:w="14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1753A7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UPSYC54</w:t>
            </w:r>
          </w:p>
        </w:tc>
        <w:tc>
          <w:tcPr>
            <w:tcW w:w="756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2F0F6A6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331500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Core Course – </w:t>
            </w:r>
            <w:proofErr w:type="gramStart"/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XII :</w:t>
            </w:r>
            <w:proofErr w:type="gramEnd"/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Organizational Behaviour </w:t>
            </w:r>
          </w:p>
        </w:tc>
        <w:tc>
          <w:tcPr>
            <w:tcW w:w="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B95A8B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D37385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0373E2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17247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9EB15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</w:tr>
      <w:tr w:rsidR="00A01FC4" w:rsidRPr="008E6CB6" w14:paraId="2888E459" w14:textId="77777777" w:rsidTr="004142FF">
        <w:trPr>
          <w:trHeight w:val="288"/>
          <w:jc w:val="center"/>
        </w:trPr>
        <w:tc>
          <w:tcPr>
            <w:tcW w:w="14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30C0A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UPSYP55</w:t>
            </w:r>
          </w:p>
        </w:tc>
        <w:tc>
          <w:tcPr>
            <w:tcW w:w="756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491BB18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C34AED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Core Practical – </w:t>
            </w:r>
            <w:proofErr w:type="gramStart"/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II :</w:t>
            </w:r>
            <w:proofErr w:type="gramEnd"/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Experimental Psychology II</w:t>
            </w:r>
          </w:p>
        </w:tc>
        <w:tc>
          <w:tcPr>
            <w:tcW w:w="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1E63AE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E2CE2B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C3E29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B96C28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771C63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A01FC4" w:rsidRPr="008E6CB6" w14:paraId="7B2472CF" w14:textId="77777777" w:rsidTr="004142FF">
        <w:trPr>
          <w:trHeight w:val="192"/>
          <w:jc w:val="center"/>
        </w:trPr>
        <w:tc>
          <w:tcPr>
            <w:tcW w:w="1467" w:type="dxa"/>
            <w:vMerge w:val="restart"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26ACF0C4" w14:textId="77777777" w:rsidR="00A01FC4" w:rsidRPr="008E6CB6" w:rsidRDefault="00A01FC4" w:rsidP="008A12B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UPSYE58</w:t>
            </w:r>
          </w:p>
        </w:tc>
        <w:tc>
          <w:tcPr>
            <w:tcW w:w="756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39D5F27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7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7582DBD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Internal Elective – </w:t>
            </w:r>
            <w:proofErr w:type="gramStart"/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II :</w:t>
            </w:r>
            <w:proofErr w:type="gramEnd"/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DF8BF1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eastAsia="Arial" w:hAnsi="Times New Roman" w:cs="Times New Roman"/>
                <w:sz w:val="20"/>
                <w:szCs w:val="20"/>
              </w:rPr>
              <w:t>Theories of Personality</w:t>
            </w:r>
          </w:p>
        </w:tc>
        <w:tc>
          <w:tcPr>
            <w:tcW w:w="78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708860C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81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D0B70F8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4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AF9C88A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64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B8F2615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DB4C633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</w:tr>
      <w:tr w:rsidR="00A01FC4" w:rsidRPr="008E6CB6" w14:paraId="29CD2E20" w14:textId="77777777" w:rsidTr="004142FF">
        <w:trPr>
          <w:trHeight w:val="191"/>
          <w:jc w:val="center"/>
        </w:trPr>
        <w:tc>
          <w:tcPr>
            <w:tcW w:w="146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5558B3" w14:textId="77777777" w:rsidR="00A01FC4" w:rsidRPr="008E6CB6" w:rsidRDefault="00A01FC4" w:rsidP="008A12B0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56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5389B47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7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A9BAE1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72F32D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8E6CB6">
              <w:rPr>
                <w:rFonts w:ascii="Times New Roman" w:eastAsia="Arial" w:hAnsi="Times New Roman" w:cs="Times New Roman"/>
                <w:sz w:val="20"/>
                <w:szCs w:val="20"/>
              </w:rPr>
              <w:t>Substance use and Counselling</w:t>
            </w:r>
          </w:p>
        </w:tc>
        <w:tc>
          <w:tcPr>
            <w:tcW w:w="78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E7C9FB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1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3C8AB5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4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A22A95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4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484E06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8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E6295A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A01FC4" w:rsidRPr="008E6CB6" w14:paraId="16A0C57A" w14:textId="77777777" w:rsidTr="004142FF">
        <w:trPr>
          <w:trHeight w:val="288"/>
          <w:jc w:val="center"/>
        </w:trPr>
        <w:tc>
          <w:tcPr>
            <w:tcW w:w="14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6F3F97" w14:textId="77777777" w:rsidR="00A01FC4" w:rsidRPr="008E6CB6" w:rsidRDefault="00A01FC4" w:rsidP="008A12B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sz w:val="20"/>
                <w:szCs w:val="20"/>
              </w:rPr>
              <w:t>22UPSYS59</w:t>
            </w:r>
          </w:p>
        </w:tc>
        <w:tc>
          <w:tcPr>
            <w:tcW w:w="756" w:type="dxa"/>
            <w:vMerge w:val="restart"/>
            <w:tcBorders>
              <w:top w:val="nil"/>
              <w:left w:val="single" w:sz="4" w:space="0" w:color="000000"/>
              <w:right w:val="single" w:sz="4" w:space="0" w:color="000000"/>
            </w:tcBorders>
            <w:vAlign w:val="center"/>
          </w:tcPr>
          <w:p w14:paraId="29E76603" w14:textId="77777777" w:rsidR="00A01FC4" w:rsidRPr="008E6CB6" w:rsidRDefault="00A01FC4" w:rsidP="008A12B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sz w:val="20"/>
                <w:szCs w:val="20"/>
              </w:rPr>
              <w:t>IV</w:t>
            </w:r>
          </w:p>
        </w:tc>
        <w:tc>
          <w:tcPr>
            <w:tcW w:w="4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4158FB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kill Based Subject – </w:t>
            </w:r>
            <w:proofErr w:type="gramStart"/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II :</w:t>
            </w:r>
            <w:proofErr w:type="gramEnd"/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Psycho diagnostics</w:t>
            </w:r>
          </w:p>
        </w:tc>
        <w:tc>
          <w:tcPr>
            <w:tcW w:w="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FF717F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B1E695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E7CCFB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AF6D68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051FC6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</w:tr>
      <w:tr w:rsidR="00A01FC4" w:rsidRPr="008E6CB6" w14:paraId="078B99D8" w14:textId="77777777" w:rsidTr="004142FF">
        <w:trPr>
          <w:trHeight w:val="288"/>
          <w:jc w:val="center"/>
        </w:trPr>
        <w:tc>
          <w:tcPr>
            <w:tcW w:w="14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C484EE" w14:textId="77777777" w:rsidR="00A01FC4" w:rsidRPr="008E6CB6" w:rsidRDefault="00A01FC4" w:rsidP="008A12B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b/>
                <w:sz w:val="20"/>
                <w:szCs w:val="20"/>
              </w:rPr>
              <w:t>22UGENS57</w:t>
            </w:r>
          </w:p>
        </w:tc>
        <w:tc>
          <w:tcPr>
            <w:tcW w:w="75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2C6D5B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6C4688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Gender Studies</w:t>
            </w:r>
          </w:p>
        </w:tc>
        <w:tc>
          <w:tcPr>
            <w:tcW w:w="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DA764C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F8FF7F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6EACB1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E3B806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17A116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</w:tr>
      <w:tr w:rsidR="00A01FC4" w:rsidRPr="008E6CB6" w14:paraId="02DA75A2" w14:textId="77777777" w:rsidTr="004142FF">
        <w:trPr>
          <w:trHeight w:val="288"/>
          <w:jc w:val="center"/>
        </w:trPr>
        <w:tc>
          <w:tcPr>
            <w:tcW w:w="14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99A693" w14:textId="77777777" w:rsidR="00A01FC4" w:rsidRPr="008E6CB6" w:rsidRDefault="00A01FC4" w:rsidP="008A12B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5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98043B" w14:textId="77777777" w:rsidR="00A01FC4" w:rsidRPr="008E6CB6" w:rsidRDefault="00A01FC4" w:rsidP="008A12B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E7396E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right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92FD51" w14:textId="22167F75" w:rsidR="00A01FC4" w:rsidRPr="008E6CB6" w:rsidRDefault="00BB208B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30</w:t>
            </w:r>
          </w:p>
        </w:tc>
        <w:tc>
          <w:tcPr>
            <w:tcW w:w="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0CC36D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22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B1EC82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CB351B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12CA4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700</w:t>
            </w:r>
          </w:p>
        </w:tc>
      </w:tr>
    </w:tbl>
    <w:p w14:paraId="3A23D618" w14:textId="77777777" w:rsidR="0089739B" w:rsidRDefault="0089739B">
      <w:r>
        <w:br w:type="page"/>
      </w:r>
    </w:p>
    <w:tbl>
      <w:tblPr>
        <w:tblW w:w="99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1467"/>
        <w:gridCol w:w="533"/>
        <w:gridCol w:w="2140"/>
        <w:gridCol w:w="2247"/>
        <w:gridCol w:w="787"/>
        <w:gridCol w:w="818"/>
        <w:gridCol w:w="547"/>
        <w:gridCol w:w="644"/>
        <w:gridCol w:w="782"/>
      </w:tblGrid>
      <w:tr w:rsidR="00A01FC4" w:rsidRPr="008E6CB6" w14:paraId="0A34BEDD" w14:textId="77777777" w:rsidTr="00A25A47">
        <w:trPr>
          <w:trHeight w:val="288"/>
          <w:jc w:val="center"/>
        </w:trPr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F8A9E" w14:textId="50146998" w:rsidR="00A01FC4" w:rsidRPr="008E6CB6" w:rsidRDefault="00A01FC4" w:rsidP="008A12B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57CCF" w14:textId="77777777" w:rsidR="00A01FC4" w:rsidRPr="008E6CB6" w:rsidRDefault="00A01FC4" w:rsidP="008A12B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1DE86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SEMESTER – VI</w:t>
            </w:r>
          </w:p>
        </w:tc>
        <w:tc>
          <w:tcPr>
            <w:tcW w:w="78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262A5E8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8365FD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EC50EF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E9D03F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E6B830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A01FC4" w:rsidRPr="008E6CB6" w14:paraId="7C0AFEE6" w14:textId="77777777" w:rsidTr="00A25A47">
        <w:trPr>
          <w:trHeight w:val="288"/>
          <w:jc w:val="center"/>
        </w:trPr>
        <w:tc>
          <w:tcPr>
            <w:tcW w:w="146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8AEB52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UPSYC61</w:t>
            </w:r>
          </w:p>
        </w:tc>
        <w:tc>
          <w:tcPr>
            <w:tcW w:w="533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007263C3" w14:textId="77777777" w:rsidR="00A01FC4" w:rsidRPr="008E6CB6" w:rsidRDefault="00A01FC4" w:rsidP="008A12B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sz w:val="20"/>
                <w:szCs w:val="20"/>
              </w:rPr>
              <w:t>III</w:t>
            </w:r>
          </w:p>
        </w:tc>
        <w:tc>
          <w:tcPr>
            <w:tcW w:w="4387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69E171" w14:textId="77777777" w:rsidR="00A01FC4" w:rsidRPr="008E6CB6" w:rsidRDefault="00A01FC4" w:rsidP="008A12B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Core Course – </w:t>
            </w:r>
            <w:proofErr w:type="gramStart"/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XIII :</w:t>
            </w:r>
            <w:proofErr w:type="gramEnd"/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8E6CB6">
              <w:rPr>
                <w:rFonts w:ascii="Times New Roman" w:eastAsia="Arial" w:hAnsi="Times New Roman" w:cs="Times New Roman"/>
                <w:sz w:val="20"/>
                <w:szCs w:val="20"/>
              </w:rPr>
              <w:t>Social Psychology-II</w:t>
            </w:r>
          </w:p>
        </w:tc>
        <w:tc>
          <w:tcPr>
            <w:tcW w:w="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FA8F55" w14:textId="69C1CD67" w:rsidR="00A01FC4" w:rsidRPr="008E6CB6" w:rsidRDefault="00143B38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5988AB" w14:textId="381ACB1F" w:rsidR="00A01FC4" w:rsidRPr="008E6CB6" w:rsidRDefault="00143B38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DCEB54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3CBBDF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00495B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</w:tr>
      <w:tr w:rsidR="00A01FC4" w:rsidRPr="008E6CB6" w14:paraId="7BC838CF" w14:textId="77777777" w:rsidTr="008A12B0">
        <w:trPr>
          <w:trHeight w:val="288"/>
          <w:jc w:val="center"/>
        </w:trPr>
        <w:tc>
          <w:tcPr>
            <w:tcW w:w="14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E1AB66" w14:textId="77777777" w:rsidR="00A01FC4" w:rsidRPr="008E6CB6" w:rsidRDefault="00A01FC4" w:rsidP="008A12B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sz w:val="20"/>
                <w:szCs w:val="20"/>
              </w:rPr>
              <w:t>22UPSYC62</w:t>
            </w:r>
          </w:p>
        </w:tc>
        <w:tc>
          <w:tcPr>
            <w:tcW w:w="533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8794CFD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8B2CB9" w14:textId="77777777" w:rsidR="00A01FC4" w:rsidRPr="008E6CB6" w:rsidRDefault="00A01FC4" w:rsidP="008A12B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Core Course – </w:t>
            </w:r>
            <w:proofErr w:type="gramStart"/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XIV :</w:t>
            </w:r>
            <w:proofErr w:type="gramEnd"/>
            <w:r w:rsidRPr="008E6CB6">
              <w:rPr>
                <w:rFonts w:ascii="Times New Roman" w:eastAsia="Arial" w:hAnsi="Times New Roman" w:cs="Times New Roman"/>
                <w:sz w:val="20"/>
                <w:szCs w:val="20"/>
              </w:rPr>
              <w:t xml:space="preserve"> Psychopathology II</w:t>
            </w:r>
          </w:p>
        </w:tc>
        <w:tc>
          <w:tcPr>
            <w:tcW w:w="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3F927E" w14:textId="547E8DFC" w:rsidR="00A01FC4" w:rsidRPr="008E6CB6" w:rsidRDefault="00143B38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E3CB15" w14:textId="7AAF49B3" w:rsidR="00A01FC4" w:rsidRPr="008E6CB6" w:rsidRDefault="00143B38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F2C044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C6D02A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2C9E77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</w:tr>
      <w:tr w:rsidR="00A01FC4" w:rsidRPr="008E6CB6" w14:paraId="44D8B166" w14:textId="77777777" w:rsidTr="008A12B0">
        <w:trPr>
          <w:trHeight w:val="288"/>
          <w:jc w:val="center"/>
        </w:trPr>
        <w:tc>
          <w:tcPr>
            <w:tcW w:w="14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384786" w14:textId="77777777" w:rsidR="00A01FC4" w:rsidRPr="008E6CB6" w:rsidRDefault="00A01FC4" w:rsidP="008A12B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sz w:val="20"/>
                <w:szCs w:val="20"/>
              </w:rPr>
              <w:t>22UPSYC63</w:t>
            </w:r>
          </w:p>
        </w:tc>
        <w:tc>
          <w:tcPr>
            <w:tcW w:w="533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91CAFED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96058A" w14:textId="77777777" w:rsidR="00A01FC4" w:rsidRPr="008E6CB6" w:rsidRDefault="00A01FC4" w:rsidP="008A12B0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Core Course – </w:t>
            </w:r>
            <w:proofErr w:type="gramStart"/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XV :</w:t>
            </w:r>
            <w:proofErr w:type="gramEnd"/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8E6CB6">
              <w:rPr>
                <w:rFonts w:ascii="Times New Roman" w:eastAsia="Arial" w:hAnsi="Times New Roman" w:cs="Times New Roman"/>
                <w:sz w:val="20"/>
                <w:szCs w:val="20"/>
              </w:rPr>
              <w:t>Positive Psychology II</w:t>
            </w:r>
          </w:p>
        </w:tc>
        <w:tc>
          <w:tcPr>
            <w:tcW w:w="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5F754B" w14:textId="2F3BDE9D" w:rsidR="00A01FC4" w:rsidRPr="008E6CB6" w:rsidRDefault="0018357A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23A952" w14:textId="441D3B22" w:rsidR="00A01FC4" w:rsidRPr="008E6CB6" w:rsidRDefault="0018357A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2377EA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BC5700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272BD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bookmarkStart w:id="0" w:name="_GoBack"/>
        <w:bookmarkEnd w:id="0"/>
      </w:tr>
      <w:tr w:rsidR="00A01FC4" w:rsidRPr="008E6CB6" w14:paraId="36B15B72" w14:textId="77777777" w:rsidTr="008A12B0">
        <w:trPr>
          <w:trHeight w:val="288"/>
          <w:jc w:val="center"/>
        </w:trPr>
        <w:tc>
          <w:tcPr>
            <w:tcW w:w="14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1A6FE5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UPSYP64</w:t>
            </w:r>
          </w:p>
        </w:tc>
        <w:tc>
          <w:tcPr>
            <w:tcW w:w="533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94375DD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0D78AC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Core Practical – </w:t>
            </w:r>
            <w:proofErr w:type="gramStart"/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II :</w:t>
            </w:r>
            <w:proofErr w:type="gramEnd"/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Experimental Psychology II</w:t>
            </w:r>
          </w:p>
        </w:tc>
        <w:tc>
          <w:tcPr>
            <w:tcW w:w="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B5312" w14:textId="27B7AD3D" w:rsidR="00A01FC4" w:rsidRPr="008E6CB6" w:rsidRDefault="00E17577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0ECBA9" w14:textId="1157DC11" w:rsidR="00A01FC4" w:rsidRPr="008E6CB6" w:rsidRDefault="00E17577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A7B802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B059C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230632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</w:tr>
      <w:tr w:rsidR="00A01FC4" w:rsidRPr="008E6CB6" w14:paraId="1B50B8C3" w14:textId="77777777" w:rsidTr="008A12B0">
        <w:trPr>
          <w:trHeight w:val="99"/>
          <w:jc w:val="center"/>
        </w:trPr>
        <w:tc>
          <w:tcPr>
            <w:tcW w:w="1467" w:type="dxa"/>
            <w:vMerge w:val="restart"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4D0DEF7E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UPSYE6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33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AA98EC4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14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5D6AE73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Internal Elective – </w:t>
            </w:r>
            <w:proofErr w:type="gramStart"/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V :</w:t>
            </w:r>
            <w:proofErr w:type="gramEnd"/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EF42EC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eastAsia="Arial" w:hAnsi="Times New Roman" w:cs="Times New Roman"/>
                <w:sz w:val="20"/>
                <w:szCs w:val="20"/>
              </w:rPr>
              <w:t>School Counselling</w:t>
            </w:r>
          </w:p>
        </w:tc>
        <w:tc>
          <w:tcPr>
            <w:tcW w:w="78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0E74D13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81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484969D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4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D92CE2A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64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3FC05E3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67AAD22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</w:tr>
      <w:tr w:rsidR="00A01FC4" w:rsidRPr="008E6CB6" w14:paraId="7E57D1C5" w14:textId="77777777" w:rsidTr="008A12B0">
        <w:trPr>
          <w:trHeight w:val="98"/>
          <w:jc w:val="center"/>
        </w:trPr>
        <w:tc>
          <w:tcPr>
            <w:tcW w:w="146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CCC84A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33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52C823F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14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8D69AF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1C0AED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eastAsia="Arial" w:hAnsi="Times New Roman" w:cs="Times New Roman"/>
                <w:sz w:val="20"/>
                <w:szCs w:val="20"/>
              </w:rPr>
              <w:t>Forensic Psychology</w:t>
            </w:r>
          </w:p>
        </w:tc>
        <w:tc>
          <w:tcPr>
            <w:tcW w:w="78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DBDEB4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1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FB9538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4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983DEB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4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8C192B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8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AE6B51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A01FC4" w:rsidRPr="008E6CB6" w14:paraId="51A4C92B" w14:textId="77777777" w:rsidTr="008A12B0">
        <w:trPr>
          <w:trHeight w:val="288"/>
          <w:jc w:val="center"/>
        </w:trPr>
        <w:tc>
          <w:tcPr>
            <w:tcW w:w="14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17807C" w14:textId="77777777" w:rsidR="00A01FC4" w:rsidRPr="008E6CB6" w:rsidRDefault="00A01FC4" w:rsidP="008A12B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sz w:val="20"/>
                <w:szCs w:val="20"/>
              </w:rPr>
              <w:t>22UPSYS68</w:t>
            </w:r>
          </w:p>
        </w:tc>
        <w:tc>
          <w:tcPr>
            <w:tcW w:w="533" w:type="dxa"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42A8C9B9" w14:textId="77777777" w:rsidR="00A01FC4" w:rsidRPr="008E6CB6" w:rsidRDefault="00A01FC4" w:rsidP="008A12B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sz w:val="20"/>
                <w:szCs w:val="20"/>
              </w:rPr>
              <w:t>IV</w:t>
            </w:r>
          </w:p>
        </w:tc>
        <w:tc>
          <w:tcPr>
            <w:tcW w:w="43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4F8C48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kill Based Subject – </w:t>
            </w:r>
            <w:proofErr w:type="gramStart"/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V :</w:t>
            </w:r>
            <w:proofErr w:type="gramEnd"/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Experiential Learning</w:t>
            </w:r>
          </w:p>
        </w:tc>
        <w:tc>
          <w:tcPr>
            <w:tcW w:w="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C58A55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58D976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9B6400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582F90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257FCD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</w:tr>
      <w:tr w:rsidR="00A01FC4" w:rsidRPr="001A68AC" w14:paraId="0C2906BA" w14:textId="77777777" w:rsidTr="008A12B0">
        <w:trPr>
          <w:trHeight w:val="288"/>
          <w:jc w:val="center"/>
        </w:trPr>
        <w:tc>
          <w:tcPr>
            <w:tcW w:w="14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C64D77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sz w:val="20"/>
                <w:szCs w:val="20"/>
              </w:rPr>
              <w:t>22UEXTA67</w:t>
            </w:r>
          </w:p>
        </w:tc>
        <w:tc>
          <w:tcPr>
            <w:tcW w:w="53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9695B7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V</w:t>
            </w:r>
          </w:p>
        </w:tc>
        <w:tc>
          <w:tcPr>
            <w:tcW w:w="43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FA4BE6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Extension Activities</w:t>
            </w:r>
          </w:p>
        </w:tc>
        <w:tc>
          <w:tcPr>
            <w:tcW w:w="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3E75CB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39D246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44A5FD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100</w:t>
            </w:r>
          </w:p>
        </w:tc>
        <w:tc>
          <w:tcPr>
            <w:tcW w:w="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A0BD98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962C2A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100</w:t>
            </w:r>
          </w:p>
        </w:tc>
      </w:tr>
      <w:tr w:rsidR="00A01FC4" w:rsidRPr="001A68AC" w14:paraId="032A36EF" w14:textId="77777777" w:rsidTr="008A12B0">
        <w:trPr>
          <w:trHeight w:val="288"/>
          <w:jc w:val="center"/>
        </w:trPr>
        <w:tc>
          <w:tcPr>
            <w:tcW w:w="14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F3BB47" w14:textId="19751738" w:rsidR="00A01FC4" w:rsidRPr="001A68AC" w:rsidRDefault="00140E7F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FF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22UNMSD03</w:t>
            </w:r>
          </w:p>
        </w:tc>
        <w:tc>
          <w:tcPr>
            <w:tcW w:w="53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464FD" w14:textId="46871724" w:rsidR="00A01FC4" w:rsidRPr="001A68AC" w:rsidRDefault="0016206B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FF0000"/>
                <w:sz w:val="20"/>
                <w:szCs w:val="20"/>
              </w:rPr>
            </w:pPr>
            <w:r w:rsidRPr="0016206B">
              <w:rPr>
                <w:rFonts w:ascii="Times New Roman" w:hAnsi="Times New Roman" w:cs="Times New Roman"/>
                <w:bCs/>
                <w:sz w:val="20"/>
                <w:szCs w:val="20"/>
              </w:rPr>
              <w:t>IV</w:t>
            </w:r>
          </w:p>
        </w:tc>
        <w:tc>
          <w:tcPr>
            <w:tcW w:w="43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B1413A" w14:textId="2D23175B" w:rsidR="00A01FC4" w:rsidRPr="001A68AC" w:rsidRDefault="001E36B9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1E36B9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Employability Readiness (</w:t>
            </w:r>
            <w:proofErr w:type="spellStart"/>
            <w:r w:rsidRPr="001E36B9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Naandi</w:t>
            </w:r>
            <w:proofErr w:type="spellEnd"/>
            <w:r w:rsidRPr="001E36B9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/</w:t>
            </w:r>
            <w:proofErr w:type="spellStart"/>
            <w:r w:rsidRPr="001E36B9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Unnati</w:t>
            </w:r>
            <w:proofErr w:type="spellEnd"/>
            <w:r w:rsidRPr="001E36B9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/IBM Skills</w:t>
            </w:r>
            <w:r w:rsidR="0016206B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1E36B9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build)</w:t>
            </w:r>
          </w:p>
        </w:tc>
        <w:tc>
          <w:tcPr>
            <w:tcW w:w="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1FF616" w14:textId="77777777" w:rsidR="00A01FC4" w:rsidRPr="001A68AC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FF0000"/>
                <w:sz w:val="20"/>
                <w:szCs w:val="20"/>
              </w:rPr>
            </w:pPr>
          </w:p>
        </w:tc>
        <w:tc>
          <w:tcPr>
            <w:tcW w:w="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305D52" w14:textId="2B55E41F" w:rsidR="00A01FC4" w:rsidRPr="001A68AC" w:rsidRDefault="00D34CAE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color w:val="FF0000"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78D686" w14:textId="5CA43198" w:rsidR="00A01FC4" w:rsidRPr="001A68AC" w:rsidRDefault="00D34CAE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sz w:val="20"/>
                <w:szCs w:val="20"/>
              </w:rPr>
              <w:t>25</w:t>
            </w:r>
          </w:p>
        </w:tc>
        <w:tc>
          <w:tcPr>
            <w:tcW w:w="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CAB450" w14:textId="48FD5915" w:rsidR="00A01FC4" w:rsidRPr="001A68AC" w:rsidRDefault="00D34CAE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sz w:val="20"/>
                <w:szCs w:val="20"/>
              </w:rPr>
              <w:t>75</w:t>
            </w:r>
          </w:p>
        </w:tc>
        <w:tc>
          <w:tcPr>
            <w:tcW w:w="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742E8B" w14:textId="0D40B14F" w:rsidR="00A01FC4" w:rsidRPr="001A68AC" w:rsidRDefault="00D34CAE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A68AC">
              <w:rPr>
                <w:rFonts w:ascii="Times New Roman" w:hAnsi="Times New Roman" w:cs="Times New Roman"/>
                <w:bCs/>
                <w:sz w:val="20"/>
                <w:szCs w:val="20"/>
              </w:rPr>
              <w:t>100</w:t>
            </w:r>
          </w:p>
        </w:tc>
      </w:tr>
      <w:tr w:rsidR="00A01FC4" w:rsidRPr="008E6CB6" w14:paraId="36C91D55" w14:textId="77777777" w:rsidTr="008A12B0">
        <w:trPr>
          <w:trHeight w:val="288"/>
          <w:jc w:val="center"/>
        </w:trPr>
        <w:tc>
          <w:tcPr>
            <w:tcW w:w="14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8A174A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3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AC28A9" w14:textId="77777777" w:rsidR="00A01FC4" w:rsidRPr="008E6CB6" w:rsidRDefault="00A01FC4" w:rsidP="008A12B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A09D65" w14:textId="77777777" w:rsidR="00A01FC4" w:rsidRPr="00402B0A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right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02B0A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Total</w:t>
            </w:r>
          </w:p>
        </w:tc>
        <w:tc>
          <w:tcPr>
            <w:tcW w:w="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C31D9E" w14:textId="2E60B32D" w:rsidR="00A01FC4" w:rsidRPr="008E6CB6" w:rsidRDefault="007C3831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30</w:t>
            </w:r>
          </w:p>
        </w:tc>
        <w:tc>
          <w:tcPr>
            <w:tcW w:w="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542A9D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4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F3984F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26EF47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B67C3E" w14:textId="239233F6" w:rsidR="00A01FC4" w:rsidRPr="008E6CB6" w:rsidRDefault="002B6126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8</w:t>
            </w:r>
            <w:r w:rsidR="00A01FC4" w:rsidRPr="008E6CB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00</w:t>
            </w:r>
          </w:p>
        </w:tc>
      </w:tr>
      <w:tr w:rsidR="00A01FC4" w:rsidRPr="008E6CB6" w14:paraId="4C02B339" w14:textId="77777777" w:rsidTr="008A12B0">
        <w:trPr>
          <w:trHeight w:val="288"/>
          <w:jc w:val="center"/>
        </w:trPr>
        <w:tc>
          <w:tcPr>
            <w:tcW w:w="14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77124E" w14:textId="77777777" w:rsidR="00A01FC4" w:rsidRPr="008E6CB6" w:rsidRDefault="00A01FC4" w:rsidP="008A12B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3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061EAA" w14:textId="77777777" w:rsidR="00A01FC4" w:rsidRPr="008E6CB6" w:rsidRDefault="00A01FC4" w:rsidP="008A12B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D341EB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right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9485E6" w14:textId="3C77818E" w:rsidR="00A01FC4" w:rsidRPr="008E6CB6" w:rsidRDefault="00390A0D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80</w:t>
            </w:r>
          </w:p>
        </w:tc>
        <w:tc>
          <w:tcPr>
            <w:tcW w:w="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E1A4DD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40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EAA19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045A5" w14:textId="77777777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C8623" w14:textId="0E847302" w:rsidR="00A01FC4" w:rsidRPr="008E6CB6" w:rsidRDefault="00A01FC4" w:rsidP="008A12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6CB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4</w:t>
            </w:r>
            <w:r w:rsidR="00C326B1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6</w:t>
            </w:r>
            <w:r w:rsidRPr="008E6CB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00</w:t>
            </w:r>
          </w:p>
        </w:tc>
      </w:tr>
    </w:tbl>
    <w:p w14:paraId="493DD824" w14:textId="24772AA9" w:rsidR="006373A2" w:rsidRPr="00337F42" w:rsidRDefault="006373A2" w:rsidP="006373A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Internal Elective Courses</w:t>
      </w:r>
    </w:p>
    <w:tbl>
      <w:tblPr>
        <w:tblW w:w="937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208"/>
        <w:gridCol w:w="2835"/>
        <w:gridCol w:w="4327"/>
      </w:tblGrid>
      <w:tr w:rsidR="006373A2" w:rsidRPr="00337F42" w14:paraId="0251FC0A" w14:textId="77777777" w:rsidTr="00D82BF8">
        <w:trPr>
          <w:trHeight w:val="288"/>
          <w:jc w:val="center"/>
        </w:trPr>
        <w:tc>
          <w:tcPr>
            <w:tcW w:w="2208" w:type="dxa"/>
          </w:tcPr>
          <w:p w14:paraId="6499AD40" w14:textId="16493305" w:rsidR="006373A2" w:rsidRPr="00337F42" w:rsidRDefault="006373A2" w:rsidP="000A01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22UPSYE2</w:t>
            </w:r>
            <w:r w:rsidR="006A21D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721F44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</w:tc>
        <w:tc>
          <w:tcPr>
            <w:tcW w:w="2835" w:type="dxa"/>
            <w:vMerge w:val="restart"/>
            <w:vAlign w:val="center"/>
          </w:tcPr>
          <w:p w14:paraId="769857B9" w14:textId="1BD6A43B" w:rsidR="006373A2" w:rsidRPr="00337F42" w:rsidRDefault="006373A2" w:rsidP="000A01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 xml:space="preserve">Internal Elective - I </w:t>
            </w:r>
          </w:p>
        </w:tc>
        <w:tc>
          <w:tcPr>
            <w:tcW w:w="4327" w:type="dxa"/>
          </w:tcPr>
          <w:p w14:paraId="4D6A4E7D" w14:textId="77777777" w:rsidR="006373A2" w:rsidRPr="00337F42" w:rsidRDefault="006373A2" w:rsidP="000A01D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 xml:space="preserve">Introduction to </w:t>
            </w:r>
            <w:proofErr w:type="spellStart"/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Counseling</w:t>
            </w:r>
            <w:proofErr w:type="spellEnd"/>
            <w:r w:rsidRPr="00337F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373A2" w:rsidRPr="00337F42" w14:paraId="530B08E6" w14:textId="77777777" w:rsidTr="00D82BF8">
        <w:trPr>
          <w:trHeight w:val="288"/>
          <w:jc w:val="center"/>
        </w:trPr>
        <w:tc>
          <w:tcPr>
            <w:tcW w:w="2208" w:type="dxa"/>
          </w:tcPr>
          <w:p w14:paraId="1E3EAAF5" w14:textId="07F2E0FA" w:rsidR="006373A2" w:rsidRPr="00337F42" w:rsidRDefault="00721F44" w:rsidP="000A01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22UPSYE2</w:t>
            </w:r>
            <w:r w:rsidR="006A21D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2</w:t>
            </w:r>
          </w:p>
        </w:tc>
        <w:tc>
          <w:tcPr>
            <w:tcW w:w="2835" w:type="dxa"/>
            <w:vMerge/>
            <w:vAlign w:val="center"/>
          </w:tcPr>
          <w:p w14:paraId="653129A2" w14:textId="77777777" w:rsidR="006373A2" w:rsidRPr="00337F42" w:rsidRDefault="006373A2" w:rsidP="000A01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27" w:type="dxa"/>
          </w:tcPr>
          <w:p w14:paraId="2A171846" w14:textId="77777777" w:rsidR="006373A2" w:rsidRPr="00337F42" w:rsidRDefault="006373A2" w:rsidP="000A01D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Health Psychology</w:t>
            </w:r>
          </w:p>
        </w:tc>
      </w:tr>
      <w:tr w:rsidR="006373A2" w:rsidRPr="00337F42" w14:paraId="10064A02" w14:textId="77777777" w:rsidTr="00D82BF8">
        <w:trPr>
          <w:trHeight w:val="288"/>
          <w:jc w:val="center"/>
        </w:trPr>
        <w:tc>
          <w:tcPr>
            <w:tcW w:w="2208" w:type="dxa"/>
          </w:tcPr>
          <w:p w14:paraId="39C18CD6" w14:textId="370F4C5E" w:rsidR="006373A2" w:rsidRPr="00337F42" w:rsidRDefault="006373A2" w:rsidP="000A01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22UPSYE36</w:t>
            </w:r>
            <w:r w:rsidR="00721F44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</w:tc>
        <w:tc>
          <w:tcPr>
            <w:tcW w:w="2835" w:type="dxa"/>
            <w:vMerge w:val="restart"/>
            <w:vAlign w:val="center"/>
          </w:tcPr>
          <w:p w14:paraId="5144C8DB" w14:textId="14673EE8" w:rsidR="006373A2" w:rsidRPr="00337F42" w:rsidRDefault="006373A2" w:rsidP="000A01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 xml:space="preserve">Internal Elective - II </w:t>
            </w:r>
          </w:p>
        </w:tc>
        <w:tc>
          <w:tcPr>
            <w:tcW w:w="4327" w:type="dxa"/>
          </w:tcPr>
          <w:p w14:paraId="56DA4E9A" w14:textId="77777777" w:rsidR="006373A2" w:rsidRPr="00337F42" w:rsidRDefault="006373A2" w:rsidP="000A01D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Guidance and Counselling</w:t>
            </w:r>
          </w:p>
        </w:tc>
      </w:tr>
      <w:tr w:rsidR="006373A2" w:rsidRPr="00337F42" w14:paraId="167D586D" w14:textId="77777777" w:rsidTr="00D82BF8">
        <w:trPr>
          <w:trHeight w:val="288"/>
          <w:jc w:val="center"/>
        </w:trPr>
        <w:tc>
          <w:tcPr>
            <w:tcW w:w="2208" w:type="dxa"/>
          </w:tcPr>
          <w:p w14:paraId="5C51DCF5" w14:textId="0626F1D5" w:rsidR="006373A2" w:rsidRPr="00337F42" w:rsidRDefault="00721F44" w:rsidP="000A01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22UPSYE3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2</w:t>
            </w:r>
          </w:p>
        </w:tc>
        <w:tc>
          <w:tcPr>
            <w:tcW w:w="2835" w:type="dxa"/>
            <w:vMerge/>
            <w:vAlign w:val="center"/>
          </w:tcPr>
          <w:p w14:paraId="4B967F9D" w14:textId="77777777" w:rsidR="006373A2" w:rsidRPr="00337F42" w:rsidRDefault="006373A2" w:rsidP="000A01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27" w:type="dxa"/>
          </w:tcPr>
          <w:p w14:paraId="67AA975A" w14:textId="77777777" w:rsidR="006373A2" w:rsidRPr="00337F42" w:rsidRDefault="006373A2" w:rsidP="000A01D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Rehabilitation Psychology</w:t>
            </w:r>
          </w:p>
        </w:tc>
      </w:tr>
      <w:tr w:rsidR="006373A2" w:rsidRPr="00337F42" w14:paraId="688964A8" w14:textId="77777777" w:rsidTr="00D82BF8">
        <w:trPr>
          <w:trHeight w:val="288"/>
          <w:jc w:val="center"/>
        </w:trPr>
        <w:tc>
          <w:tcPr>
            <w:tcW w:w="2208" w:type="dxa"/>
          </w:tcPr>
          <w:p w14:paraId="5B131147" w14:textId="7BF89201" w:rsidR="006373A2" w:rsidRPr="00337F42" w:rsidRDefault="006373A2" w:rsidP="000A01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22UPSYE58</w:t>
            </w:r>
            <w:r w:rsidR="00721F44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</w:tc>
        <w:tc>
          <w:tcPr>
            <w:tcW w:w="2835" w:type="dxa"/>
            <w:vMerge w:val="restart"/>
            <w:vAlign w:val="center"/>
          </w:tcPr>
          <w:p w14:paraId="058ABECB" w14:textId="57E50B18" w:rsidR="006373A2" w:rsidRPr="00337F42" w:rsidRDefault="006373A2" w:rsidP="000A01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 xml:space="preserve">Internal Elective - III </w:t>
            </w:r>
          </w:p>
        </w:tc>
        <w:tc>
          <w:tcPr>
            <w:tcW w:w="4327" w:type="dxa"/>
          </w:tcPr>
          <w:p w14:paraId="36C617BC" w14:textId="77777777" w:rsidR="006373A2" w:rsidRPr="00337F42" w:rsidRDefault="006373A2" w:rsidP="000A01D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Theories of Personality</w:t>
            </w:r>
          </w:p>
        </w:tc>
      </w:tr>
      <w:tr w:rsidR="006373A2" w:rsidRPr="00337F42" w14:paraId="73F93B9D" w14:textId="77777777" w:rsidTr="00D82BF8">
        <w:trPr>
          <w:trHeight w:val="288"/>
          <w:jc w:val="center"/>
        </w:trPr>
        <w:tc>
          <w:tcPr>
            <w:tcW w:w="2208" w:type="dxa"/>
          </w:tcPr>
          <w:p w14:paraId="79E7674E" w14:textId="0100FDFF" w:rsidR="006373A2" w:rsidRPr="00337F42" w:rsidRDefault="00721F44" w:rsidP="000A01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22UPSYE5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2</w:t>
            </w:r>
          </w:p>
        </w:tc>
        <w:tc>
          <w:tcPr>
            <w:tcW w:w="2835" w:type="dxa"/>
            <w:vMerge/>
            <w:vAlign w:val="center"/>
          </w:tcPr>
          <w:p w14:paraId="3D731937" w14:textId="77777777" w:rsidR="006373A2" w:rsidRPr="00337F42" w:rsidRDefault="006373A2" w:rsidP="000A01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27" w:type="dxa"/>
          </w:tcPr>
          <w:p w14:paraId="039B32D1" w14:textId="77777777" w:rsidR="006373A2" w:rsidRPr="00337F42" w:rsidRDefault="006373A2" w:rsidP="000A01D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Substance use and Counselling</w:t>
            </w:r>
          </w:p>
        </w:tc>
      </w:tr>
      <w:tr w:rsidR="006373A2" w:rsidRPr="00337F42" w14:paraId="6C57612E" w14:textId="77777777" w:rsidTr="00D82BF8">
        <w:trPr>
          <w:trHeight w:val="288"/>
          <w:jc w:val="center"/>
        </w:trPr>
        <w:tc>
          <w:tcPr>
            <w:tcW w:w="2208" w:type="dxa"/>
          </w:tcPr>
          <w:p w14:paraId="35476550" w14:textId="5182E0BA" w:rsidR="006373A2" w:rsidRPr="00337F42" w:rsidRDefault="006373A2" w:rsidP="000A01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22UPSYE66</w:t>
            </w:r>
            <w:r w:rsidR="00721F44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</w:tc>
        <w:tc>
          <w:tcPr>
            <w:tcW w:w="2835" w:type="dxa"/>
            <w:vMerge w:val="restart"/>
            <w:vAlign w:val="center"/>
          </w:tcPr>
          <w:p w14:paraId="0F068A01" w14:textId="08E77622" w:rsidR="006373A2" w:rsidRPr="00337F42" w:rsidRDefault="006373A2" w:rsidP="000A01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 xml:space="preserve">Internal Elective - IV </w:t>
            </w:r>
          </w:p>
        </w:tc>
        <w:tc>
          <w:tcPr>
            <w:tcW w:w="4327" w:type="dxa"/>
          </w:tcPr>
          <w:p w14:paraId="08E8F6F9" w14:textId="77777777" w:rsidR="006373A2" w:rsidRPr="00337F42" w:rsidRDefault="006373A2" w:rsidP="000A01D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School Counselling</w:t>
            </w:r>
          </w:p>
        </w:tc>
      </w:tr>
      <w:tr w:rsidR="006373A2" w:rsidRPr="00337F42" w14:paraId="172CE201" w14:textId="77777777" w:rsidTr="00721F44">
        <w:trPr>
          <w:trHeight w:val="288"/>
          <w:jc w:val="center"/>
        </w:trPr>
        <w:tc>
          <w:tcPr>
            <w:tcW w:w="2208" w:type="dxa"/>
          </w:tcPr>
          <w:p w14:paraId="6F3820C9" w14:textId="5B996EEF" w:rsidR="006373A2" w:rsidRPr="00337F42" w:rsidRDefault="00721F44" w:rsidP="000A01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22UPSYE6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2</w:t>
            </w:r>
          </w:p>
        </w:tc>
        <w:tc>
          <w:tcPr>
            <w:tcW w:w="2835" w:type="dxa"/>
            <w:vMerge/>
          </w:tcPr>
          <w:p w14:paraId="574EC19E" w14:textId="77777777" w:rsidR="006373A2" w:rsidRPr="00337F42" w:rsidRDefault="006373A2" w:rsidP="000A01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27" w:type="dxa"/>
          </w:tcPr>
          <w:p w14:paraId="0366BB52" w14:textId="77777777" w:rsidR="006373A2" w:rsidRPr="00337F42" w:rsidRDefault="006373A2" w:rsidP="000A01D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Forensic Psychology</w:t>
            </w:r>
          </w:p>
        </w:tc>
      </w:tr>
    </w:tbl>
    <w:p w14:paraId="321C0589" w14:textId="77777777" w:rsidR="000A01DC" w:rsidRDefault="000A01DC" w:rsidP="006373A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8250084" w14:textId="3F476C8C" w:rsidR="006373A2" w:rsidRPr="00337F42" w:rsidRDefault="006373A2" w:rsidP="006373A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 xml:space="preserve">Allied Courses </w:t>
      </w:r>
    </w:p>
    <w:tbl>
      <w:tblPr>
        <w:tblW w:w="788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55"/>
        <w:gridCol w:w="1245"/>
        <w:gridCol w:w="5080"/>
      </w:tblGrid>
      <w:tr w:rsidR="006373A2" w:rsidRPr="00337F42" w14:paraId="41426BB8" w14:textId="77777777" w:rsidTr="002A3128">
        <w:trPr>
          <w:trHeight w:val="237"/>
          <w:jc w:val="center"/>
        </w:trPr>
        <w:tc>
          <w:tcPr>
            <w:tcW w:w="1555" w:type="dxa"/>
          </w:tcPr>
          <w:p w14:paraId="3E91C0E4" w14:textId="77777777" w:rsidR="006373A2" w:rsidRPr="00337F42" w:rsidRDefault="006373A2" w:rsidP="000A01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22UPSYA15</w:t>
            </w:r>
          </w:p>
        </w:tc>
        <w:tc>
          <w:tcPr>
            <w:tcW w:w="1245" w:type="dxa"/>
          </w:tcPr>
          <w:p w14:paraId="78A1B321" w14:textId="77777777" w:rsidR="006373A2" w:rsidRPr="00337F42" w:rsidRDefault="006373A2" w:rsidP="000A01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Theory</w:t>
            </w:r>
          </w:p>
        </w:tc>
        <w:tc>
          <w:tcPr>
            <w:tcW w:w="5080" w:type="dxa"/>
          </w:tcPr>
          <w:p w14:paraId="6E62040D" w14:textId="77777777" w:rsidR="006373A2" w:rsidRPr="00337F42" w:rsidRDefault="006373A2" w:rsidP="000A01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Medical Sociology</w:t>
            </w:r>
          </w:p>
        </w:tc>
      </w:tr>
      <w:tr w:rsidR="006373A2" w:rsidRPr="00337F42" w14:paraId="5695D901" w14:textId="77777777" w:rsidTr="002A3128">
        <w:trPr>
          <w:trHeight w:val="237"/>
          <w:jc w:val="center"/>
        </w:trPr>
        <w:tc>
          <w:tcPr>
            <w:tcW w:w="1555" w:type="dxa"/>
          </w:tcPr>
          <w:p w14:paraId="2C2B5B92" w14:textId="6547A4F3" w:rsidR="006373A2" w:rsidRPr="00337F42" w:rsidRDefault="007F1FC5" w:rsidP="000A01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F1FC5">
              <w:rPr>
                <w:rFonts w:ascii="Times New Roman" w:hAnsi="Times New Roman" w:cs="Times New Roman"/>
                <w:sz w:val="24"/>
                <w:szCs w:val="24"/>
              </w:rPr>
              <w:t>22UPSYC35</w:t>
            </w:r>
          </w:p>
        </w:tc>
        <w:tc>
          <w:tcPr>
            <w:tcW w:w="1245" w:type="dxa"/>
          </w:tcPr>
          <w:p w14:paraId="1664AED5" w14:textId="77777777" w:rsidR="006373A2" w:rsidRPr="00337F42" w:rsidRDefault="006373A2" w:rsidP="000A01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Theory</w:t>
            </w:r>
          </w:p>
        </w:tc>
        <w:tc>
          <w:tcPr>
            <w:tcW w:w="5080" w:type="dxa"/>
          </w:tcPr>
          <w:p w14:paraId="2F93DD19" w14:textId="77777777" w:rsidR="006373A2" w:rsidRPr="00337F42" w:rsidRDefault="006373A2" w:rsidP="000A01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Biopsychology I</w:t>
            </w:r>
          </w:p>
        </w:tc>
      </w:tr>
      <w:tr w:rsidR="006373A2" w:rsidRPr="00337F42" w14:paraId="5D539775" w14:textId="77777777" w:rsidTr="002A3128">
        <w:trPr>
          <w:trHeight w:val="237"/>
          <w:jc w:val="center"/>
        </w:trPr>
        <w:tc>
          <w:tcPr>
            <w:tcW w:w="1555" w:type="dxa"/>
          </w:tcPr>
          <w:p w14:paraId="4DB2DBCC" w14:textId="77777777" w:rsidR="006373A2" w:rsidRPr="00337F42" w:rsidRDefault="006373A2" w:rsidP="000A01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22UPSYA35</w:t>
            </w:r>
          </w:p>
        </w:tc>
        <w:tc>
          <w:tcPr>
            <w:tcW w:w="1245" w:type="dxa"/>
          </w:tcPr>
          <w:p w14:paraId="61A6F22E" w14:textId="77777777" w:rsidR="006373A2" w:rsidRPr="00337F42" w:rsidRDefault="006373A2" w:rsidP="000A01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Theory</w:t>
            </w:r>
          </w:p>
        </w:tc>
        <w:tc>
          <w:tcPr>
            <w:tcW w:w="5080" w:type="dxa"/>
          </w:tcPr>
          <w:p w14:paraId="5CA5BD14" w14:textId="77777777" w:rsidR="006373A2" w:rsidRPr="00337F42" w:rsidRDefault="006373A2" w:rsidP="000A01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Biopsychology II</w:t>
            </w:r>
          </w:p>
        </w:tc>
      </w:tr>
      <w:tr w:rsidR="006373A2" w:rsidRPr="00337F42" w14:paraId="24CFE7A6" w14:textId="77777777" w:rsidTr="002A3128">
        <w:trPr>
          <w:trHeight w:val="237"/>
          <w:jc w:val="center"/>
        </w:trPr>
        <w:tc>
          <w:tcPr>
            <w:tcW w:w="1555" w:type="dxa"/>
          </w:tcPr>
          <w:p w14:paraId="6AE6529F" w14:textId="77777777" w:rsidR="006373A2" w:rsidRPr="00337F42" w:rsidRDefault="006373A2" w:rsidP="000A01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22UPSYA46</w:t>
            </w:r>
          </w:p>
        </w:tc>
        <w:tc>
          <w:tcPr>
            <w:tcW w:w="1245" w:type="dxa"/>
          </w:tcPr>
          <w:p w14:paraId="20FC85EA" w14:textId="77777777" w:rsidR="006373A2" w:rsidRPr="00337F42" w:rsidRDefault="006373A2" w:rsidP="000A01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 xml:space="preserve">Theory </w:t>
            </w:r>
          </w:p>
        </w:tc>
        <w:tc>
          <w:tcPr>
            <w:tcW w:w="5080" w:type="dxa"/>
          </w:tcPr>
          <w:p w14:paraId="12AA2812" w14:textId="77777777" w:rsidR="006373A2" w:rsidRPr="00337F42" w:rsidRDefault="006373A2" w:rsidP="000A01D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Psychological Statistics</w:t>
            </w:r>
          </w:p>
        </w:tc>
      </w:tr>
    </w:tbl>
    <w:p w14:paraId="0C130275" w14:textId="77777777" w:rsidR="000A01DC" w:rsidRDefault="000A01DC" w:rsidP="006373A2">
      <w:pPr>
        <w:spacing w:after="0" w:line="312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5256071" w14:textId="06BFEDD0" w:rsidR="006373A2" w:rsidRPr="00337F42" w:rsidRDefault="006373A2" w:rsidP="006373A2">
      <w:pPr>
        <w:spacing w:after="0" w:line="312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Non</w:t>
      </w:r>
      <w:r w:rsidR="00D51C48">
        <w:rPr>
          <w:rFonts w:ascii="Times New Roman" w:hAnsi="Times New Roman" w:cs="Times New Roman"/>
          <w:b/>
          <w:sz w:val="24"/>
          <w:szCs w:val="24"/>
        </w:rPr>
        <w:t>-</w:t>
      </w:r>
      <w:r w:rsidRPr="00337F42">
        <w:rPr>
          <w:rFonts w:ascii="Times New Roman" w:hAnsi="Times New Roman" w:cs="Times New Roman"/>
          <w:b/>
          <w:sz w:val="24"/>
          <w:szCs w:val="24"/>
        </w:rPr>
        <w:t>Major Elective Courses (NME)</w:t>
      </w:r>
    </w:p>
    <w:p w14:paraId="45F1B999" w14:textId="77777777" w:rsidR="006373A2" w:rsidRPr="00337F42" w:rsidRDefault="006373A2" w:rsidP="006373A2">
      <w:pPr>
        <w:spacing w:after="0" w:line="312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(Department of Psychology offers the following NME to </w:t>
      </w:r>
      <w:proofErr w:type="gramStart"/>
      <w:r w:rsidRPr="00337F42">
        <w:rPr>
          <w:rFonts w:ascii="Times New Roman" w:hAnsi="Times New Roman" w:cs="Times New Roman"/>
          <w:sz w:val="24"/>
          <w:szCs w:val="24"/>
        </w:rPr>
        <w:t>other</w:t>
      </w:r>
      <w:proofErr w:type="gramEnd"/>
      <w:r w:rsidRPr="00337F42">
        <w:rPr>
          <w:rFonts w:ascii="Times New Roman" w:hAnsi="Times New Roman" w:cs="Times New Roman"/>
          <w:sz w:val="24"/>
          <w:szCs w:val="24"/>
        </w:rPr>
        <w:t xml:space="preserve"> Department)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56"/>
        <w:gridCol w:w="5707"/>
      </w:tblGrid>
      <w:tr w:rsidR="006373A2" w:rsidRPr="00337F42" w14:paraId="433D8545" w14:textId="77777777" w:rsidTr="000A01DC">
        <w:trPr>
          <w:jc w:val="center"/>
        </w:trPr>
        <w:tc>
          <w:tcPr>
            <w:tcW w:w="2056" w:type="dxa"/>
            <w:shd w:val="clear" w:color="auto" w:fill="auto"/>
          </w:tcPr>
          <w:p w14:paraId="656A07A9" w14:textId="77777777" w:rsidR="006373A2" w:rsidRPr="00337F42" w:rsidRDefault="006373A2" w:rsidP="008A12B0">
            <w:pPr>
              <w:spacing w:after="0"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22UPSYN37</w:t>
            </w:r>
          </w:p>
        </w:tc>
        <w:tc>
          <w:tcPr>
            <w:tcW w:w="5707" w:type="dxa"/>
            <w:shd w:val="clear" w:color="auto" w:fill="auto"/>
          </w:tcPr>
          <w:p w14:paraId="2FB4B982" w14:textId="77777777" w:rsidR="006373A2" w:rsidRPr="00337F42" w:rsidRDefault="006373A2" w:rsidP="007D530C">
            <w:pPr>
              <w:spacing w:after="0"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Stress Management</w:t>
            </w:r>
          </w:p>
        </w:tc>
      </w:tr>
      <w:tr w:rsidR="006373A2" w:rsidRPr="00337F42" w14:paraId="7F2D28F4" w14:textId="77777777" w:rsidTr="000A01DC">
        <w:trPr>
          <w:jc w:val="center"/>
        </w:trPr>
        <w:tc>
          <w:tcPr>
            <w:tcW w:w="2056" w:type="dxa"/>
            <w:shd w:val="clear" w:color="auto" w:fill="auto"/>
          </w:tcPr>
          <w:p w14:paraId="2A2E8820" w14:textId="77777777" w:rsidR="006373A2" w:rsidRPr="00337F42" w:rsidRDefault="006373A2" w:rsidP="008A12B0">
            <w:pPr>
              <w:spacing w:after="0"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22UPSYN47</w:t>
            </w:r>
          </w:p>
        </w:tc>
        <w:tc>
          <w:tcPr>
            <w:tcW w:w="5707" w:type="dxa"/>
            <w:shd w:val="clear" w:color="auto" w:fill="auto"/>
          </w:tcPr>
          <w:p w14:paraId="56290838" w14:textId="77777777" w:rsidR="006373A2" w:rsidRPr="00337F42" w:rsidRDefault="006373A2" w:rsidP="007D530C">
            <w:pPr>
              <w:spacing w:after="0"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Human Resource Management</w:t>
            </w:r>
          </w:p>
        </w:tc>
      </w:tr>
    </w:tbl>
    <w:p w14:paraId="2091586B" w14:textId="2132589A" w:rsidR="002A3128" w:rsidRDefault="002A3128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237DE1D1" w14:textId="2E060439" w:rsidR="006373A2" w:rsidRPr="00337F42" w:rsidRDefault="00C87145" w:rsidP="006373A2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Credit Distribution</w:t>
      </w:r>
    </w:p>
    <w:tbl>
      <w:tblPr>
        <w:tblpPr w:leftFromText="180" w:rightFromText="180" w:horzAnchor="margin" w:tblpY="65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101"/>
        <w:gridCol w:w="2299"/>
        <w:gridCol w:w="956"/>
        <w:gridCol w:w="984"/>
        <w:gridCol w:w="1322"/>
        <w:gridCol w:w="998"/>
        <w:gridCol w:w="1196"/>
      </w:tblGrid>
      <w:tr w:rsidR="006373A2" w:rsidRPr="0093274D" w14:paraId="34805615" w14:textId="77777777" w:rsidTr="00C87145">
        <w:tc>
          <w:tcPr>
            <w:tcW w:w="1101" w:type="dxa"/>
            <w:shd w:val="clear" w:color="auto" w:fill="auto"/>
          </w:tcPr>
          <w:p w14:paraId="02F9C3A3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Part</w:t>
            </w:r>
          </w:p>
        </w:tc>
        <w:tc>
          <w:tcPr>
            <w:tcW w:w="2299" w:type="dxa"/>
            <w:shd w:val="clear" w:color="auto" w:fill="auto"/>
          </w:tcPr>
          <w:p w14:paraId="42D2F19F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Study Components</w:t>
            </w:r>
          </w:p>
        </w:tc>
        <w:tc>
          <w:tcPr>
            <w:tcW w:w="956" w:type="dxa"/>
            <w:shd w:val="clear" w:color="auto" w:fill="auto"/>
          </w:tcPr>
          <w:p w14:paraId="318C3D74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Papers</w:t>
            </w:r>
          </w:p>
        </w:tc>
        <w:tc>
          <w:tcPr>
            <w:tcW w:w="984" w:type="dxa"/>
            <w:shd w:val="clear" w:color="auto" w:fill="auto"/>
          </w:tcPr>
          <w:p w14:paraId="6C1E49B4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Credits</w:t>
            </w:r>
          </w:p>
        </w:tc>
        <w:tc>
          <w:tcPr>
            <w:tcW w:w="1322" w:type="dxa"/>
            <w:shd w:val="clear" w:color="auto" w:fill="auto"/>
          </w:tcPr>
          <w:p w14:paraId="60FE71EE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Total Credits</w:t>
            </w:r>
          </w:p>
        </w:tc>
        <w:tc>
          <w:tcPr>
            <w:tcW w:w="998" w:type="dxa"/>
            <w:shd w:val="clear" w:color="auto" w:fill="auto"/>
          </w:tcPr>
          <w:p w14:paraId="1C6594E6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Marks</w:t>
            </w:r>
          </w:p>
        </w:tc>
        <w:tc>
          <w:tcPr>
            <w:tcW w:w="1196" w:type="dxa"/>
            <w:shd w:val="clear" w:color="auto" w:fill="auto"/>
          </w:tcPr>
          <w:p w14:paraId="000E0271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Total Marks</w:t>
            </w:r>
          </w:p>
        </w:tc>
      </w:tr>
      <w:tr w:rsidR="006373A2" w:rsidRPr="0093274D" w14:paraId="165426B3" w14:textId="77777777" w:rsidTr="00C87145">
        <w:tc>
          <w:tcPr>
            <w:tcW w:w="1101" w:type="dxa"/>
            <w:shd w:val="clear" w:color="auto" w:fill="auto"/>
          </w:tcPr>
          <w:p w14:paraId="3A7343D7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Part-I</w:t>
            </w:r>
          </w:p>
        </w:tc>
        <w:tc>
          <w:tcPr>
            <w:tcW w:w="2299" w:type="dxa"/>
            <w:shd w:val="clear" w:color="auto" w:fill="auto"/>
          </w:tcPr>
          <w:p w14:paraId="72FE58E8" w14:textId="77777777" w:rsidR="006373A2" w:rsidRPr="0093274D" w:rsidRDefault="006373A2" w:rsidP="001A5864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Language Course</w:t>
            </w:r>
          </w:p>
        </w:tc>
        <w:tc>
          <w:tcPr>
            <w:tcW w:w="956" w:type="dxa"/>
            <w:shd w:val="clear" w:color="auto" w:fill="auto"/>
          </w:tcPr>
          <w:p w14:paraId="22A5B944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984" w:type="dxa"/>
            <w:shd w:val="clear" w:color="auto" w:fill="auto"/>
          </w:tcPr>
          <w:p w14:paraId="4AC11848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1322" w:type="dxa"/>
            <w:shd w:val="clear" w:color="auto" w:fill="auto"/>
          </w:tcPr>
          <w:p w14:paraId="6CCD4CEF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12</w:t>
            </w:r>
          </w:p>
        </w:tc>
        <w:tc>
          <w:tcPr>
            <w:tcW w:w="998" w:type="dxa"/>
            <w:shd w:val="clear" w:color="auto" w:fill="auto"/>
          </w:tcPr>
          <w:p w14:paraId="1B0D514E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100</w:t>
            </w:r>
          </w:p>
        </w:tc>
        <w:tc>
          <w:tcPr>
            <w:tcW w:w="1196" w:type="dxa"/>
            <w:shd w:val="clear" w:color="auto" w:fill="auto"/>
          </w:tcPr>
          <w:p w14:paraId="68F4E723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400</w:t>
            </w:r>
          </w:p>
        </w:tc>
      </w:tr>
      <w:tr w:rsidR="006373A2" w:rsidRPr="0093274D" w14:paraId="6C6FCFE9" w14:textId="77777777" w:rsidTr="00C87145">
        <w:tc>
          <w:tcPr>
            <w:tcW w:w="1101" w:type="dxa"/>
            <w:shd w:val="clear" w:color="auto" w:fill="auto"/>
          </w:tcPr>
          <w:p w14:paraId="355D539B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Part-II</w:t>
            </w:r>
          </w:p>
        </w:tc>
        <w:tc>
          <w:tcPr>
            <w:tcW w:w="2299" w:type="dxa"/>
            <w:shd w:val="clear" w:color="auto" w:fill="auto"/>
          </w:tcPr>
          <w:p w14:paraId="585D2C16" w14:textId="77777777" w:rsidR="006373A2" w:rsidRPr="0093274D" w:rsidRDefault="006373A2" w:rsidP="001A5864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 Communicative English</w:t>
            </w:r>
          </w:p>
        </w:tc>
        <w:tc>
          <w:tcPr>
            <w:tcW w:w="956" w:type="dxa"/>
            <w:shd w:val="clear" w:color="auto" w:fill="auto"/>
          </w:tcPr>
          <w:p w14:paraId="09712C7A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984" w:type="dxa"/>
            <w:shd w:val="clear" w:color="auto" w:fill="auto"/>
          </w:tcPr>
          <w:p w14:paraId="55C3E7AF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1322" w:type="dxa"/>
            <w:shd w:val="clear" w:color="auto" w:fill="auto"/>
          </w:tcPr>
          <w:p w14:paraId="579C1A96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12</w:t>
            </w:r>
          </w:p>
        </w:tc>
        <w:tc>
          <w:tcPr>
            <w:tcW w:w="998" w:type="dxa"/>
            <w:shd w:val="clear" w:color="auto" w:fill="auto"/>
          </w:tcPr>
          <w:p w14:paraId="1AB4C98E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100</w:t>
            </w:r>
          </w:p>
        </w:tc>
        <w:tc>
          <w:tcPr>
            <w:tcW w:w="1196" w:type="dxa"/>
            <w:shd w:val="clear" w:color="auto" w:fill="auto"/>
          </w:tcPr>
          <w:p w14:paraId="24A516FE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400</w:t>
            </w:r>
          </w:p>
        </w:tc>
      </w:tr>
      <w:tr w:rsidR="006373A2" w:rsidRPr="0093274D" w14:paraId="7F38061D" w14:textId="77777777" w:rsidTr="00C87145">
        <w:tc>
          <w:tcPr>
            <w:tcW w:w="1101" w:type="dxa"/>
            <w:shd w:val="clear" w:color="auto" w:fill="auto"/>
          </w:tcPr>
          <w:p w14:paraId="1887FBFB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Part-III</w:t>
            </w:r>
          </w:p>
        </w:tc>
        <w:tc>
          <w:tcPr>
            <w:tcW w:w="2299" w:type="dxa"/>
            <w:shd w:val="clear" w:color="auto" w:fill="auto"/>
          </w:tcPr>
          <w:p w14:paraId="33DA9A09" w14:textId="77777777" w:rsidR="006373A2" w:rsidRPr="0093274D" w:rsidRDefault="006373A2" w:rsidP="001A58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Core Course </w:t>
            </w:r>
          </w:p>
        </w:tc>
        <w:tc>
          <w:tcPr>
            <w:tcW w:w="956" w:type="dxa"/>
            <w:shd w:val="clear" w:color="auto" w:fill="auto"/>
          </w:tcPr>
          <w:p w14:paraId="64541A8B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15</w:t>
            </w:r>
          </w:p>
        </w:tc>
        <w:tc>
          <w:tcPr>
            <w:tcW w:w="984" w:type="dxa"/>
            <w:shd w:val="clear" w:color="auto" w:fill="auto"/>
          </w:tcPr>
          <w:p w14:paraId="098B2715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4-5</w:t>
            </w:r>
          </w:p>
        </w:tc>
        <w:tc>
          <w:tcPr>
            <w:tcW w:w="1322" w:type="dxa"/>
            <w:shd w:val="clear" w:color="auto" w:fill="auto"/>
          </w:tcPr>
          <w:p w14:paraId="3A670946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62</w:t>
            </w:r>
          </w:p>
        </w:tc>
        <w:tc>
          <w:tcPr>
            <w:tcW w:w="998" w:type="dxa"/>
            <w:shd w:val="clear" w:color="auto" w:fill="auto"/>
          </w:tcPr>
          <w:p w14:paraId="1DDBA88F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100</w:t>
            </w:r>
          </w:p>
        </w:tc>
        <w:tc>
          <w:tcPr>
            <w:tcW w:w="1196" w:type="dxa"/>
            <w:shd w:val="clear" w:color="auto" w:fill="auto"/>
          </w:tcPr>
          <w:p w14:paraId="0EDE3F88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1600</w:t>
            </w:r>
          </w:p>
        </w:tc>
      </w:tr>
      <w:tr w:rsidR="006373A2" w:rsidRPr="0093274D" w14:paraId="49E8E725" w14:textId="77777777" w:rsidTr="00C87145">
        <w:tc>
          <w:tcPr>
            <w:tcW w:w="1101" w:type="dxa"/>
            <w:shd w:val="clear" w:color="auto" w:fill="auto"/>
          </w:tcPr>
          <w:p w14:paraId="234F9234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299" w:type="dxa"/>
            <w:shd w:val="clear" w:color="auto" w:fill="auto"/>
          </w:tcPr>
          <w:p w14:paraId="3EA89E8C" w14:textId="77777777" w:rsidR="006373A2" w:rsidRPr="0093274D" w:rsidRDefault="006373A2" w:rsidP="001A58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Core Practical </w:t>
            </w:r>
          </w:p>
        </w:tc>
        <w:tc>
          <w:tcPr>
            <w:tcW w:w="956" w:type="dxa"/>
            <w:shd w:val="clear" w:color="auto" w:fill="auto"/>
          </w:tcPr>
          <w:p w14:paraId="65D7298A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984" w:type="dxa"/>
            <w:shd w:val="clear" w:color="auto" w:fill="auto"/>
          </w:tcPr>
          <w:p w14:paraId="0A617452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1322" w:type="dxa"/>
            <w:shd w:val="clear" w:color="auto" w:fill="auto"/>
          </w:tcPr>
          <w:p w14:paraId="57B81174" w14:textId="77777777" w:rsidR="006373A2" w:rsidRPr="0093274D" w:rsidRDefault="006373A2" w:rsidP="001A5864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     8</w:t>
            </w:r>
          </w:p>
        </w:tc>
        <w:tc>
          <w:tcPr>
            <w:tcW w:w="998" w:type="dxa"/>
            <w:shd w:val="clear" w:color="auto" w:fill="auto"/>
          </w:tcPr>
          <w:p w14:paraId="4B827AAA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100</w:t>
            </w:r>
          </w:p>
        </w:tc>
        <w:tc>
          <w:tcPr>
            <w:tcW w:w="1196" w:type="dxa"/>
            <w:shd w:val="clear" w:color="auto" w:fill="auto"/>
          </w:tcPr>
          <w:p w14:paraId="67A89855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200</w:t>
            </w:r>
          </w:p>
        </w:tc>
      </w:tr>
      <w:tr w:rsidR="006373A2" w:rsidRPr="0093274D" w14:paraId="116656FA" w14:textId="77777777" w:rsidTr="00C87145">
        <w:tc>
          <w:tcPr>
            <w:tcW w:w="1101" w:type="dxa"/>
            <w:shd w:val="clear" w:color="auto" w:fill="auto"/>
          </w:tcPr>
          <w:p w14:paraId="06F8505C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299" w:type="dxa"/>
            <w:shd w:val="clear" w:color="auto" w:fill="auto"/>
          </w:tcPr>
          <w:p w14:paraId="7F2F8BB2" w14:textId="77777777" w:rsidR="006373A2" w:rsidRPr="0093274D" w:rsidRDefault="006373A2" w:rsidP="001A5864">
            <w:pPr>
              <w:spacing w:after="0" w:line="240" w:lineRule="auto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Allied Courses</w:t>
            </w:r>
          </w:p>
        </w:tc>
        <w:tc>
          <w:tcPr>
            <w:tcW w:w="956" w:type="dxa"/>
            <w:shd w:val="clear" w:color="auto" w:fill="auto"/>
          </w:tcPr>
          <w:p w14:paraId="5E0F274B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984" w:type="dxa"/>
            <w:shd w:val="clear" w:color="auto" w:fill="auto"/>
          </w:tcPr>
          <w:p w14:paraId="06635D5D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1322" w:type="dxa"/>
            <w:shd w:val="clear" w:color="auto" w:fill="auto"/>
          </w:tcPr>
          <w:p w14:paraId="2D016897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16</w:t>
            </w:r>
          </w:p>
        </w:tc>
        <w:tc>
          <w:tcPr>
            <w:tcW w:w="998" w:type="dxa"/>
            <w:shd w:val="clear" w:color="auto" w:fill="auto"/>
          </w:tcPr>
          <w:p w14:paraId="2A163E5A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100</w:t>
            </w:r>
          </w:p>
        </w:tc>
        <w:tc>
          <w:tcPr>
            <w:tcW w:w="1196" w:type="dxa"/>
            <w:shd w:val="clear" w:color="auto" w:fill="auto"/>
          </w:tcPr>
          <w:p w14:paraId="3262BFD7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400</w:t>
            </w:r>
          </w:p>
        </w:tc>
      </w:tr>
      <w:tr w:rsidR="006373A2" w:rsidRPr="0093274D" w14:paraId="13AE4546" w14:textId="77777777" w:rsidTr="00C87145">
        <w:tc>
          <w:tcPr>
            <w:tcW w:w="1101" w:type="dxa"/>
            <w:shd w:val="clear" w:color="auto" w:fill="auto"/>
          </w:tcPr>
          <w:p w14:paraId="1E236D52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299" w:type="dxa"/>
            <w:shd w:val="clear" w:color="auto" w:fill="auto"/>
          </w:tcPr>
          <w:p w14:paraId="5025949E" w14:textId="77777777" w:rsidR="006373A2" w:rsidRPr="0093274D" w:rsidRDefault="006373A2" w:rsidP="001A5864">
            <w:pPr>
              <w:spacing w:after="0" w:line="240" w:lineRule="auto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Internal Elective</w:t>
            </w:r>
          </w:p>
        </w:tc>
        <w:tc>
          <w:tcPr>
            <w:tcW w:w="956" w:type="dxa"/>
            <w:shd w:val="clear" w:color="auto" w:fill="auto"/>
          </w:tcPr>
          <w:p w14:paraId="4CC34338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984" w:type="dxa"/>
            <w:shd w:val="clear" w:color="auto" w:fill="auto"/>
          </w:tcPr>
          <w:p w14:paraId="79F6A2AB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1322" w:type="dxa"/>
            <w:shd w:val="clear" w:color="auto" w:fill="auto"/>
          </w:tcPr>
          <w:p w14:paraId="05CB6679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12</w:t>
            </w:r>
          </w:p>
        </w:tc>
        <w:tc>
          <w:tcPr>
            <w:tcW w:w="998" w:type="dxa"/>
            <w:shd w:val="clear" w:color="auto" w:fill="auto"/>
          </w:tcPr>
          <w:p w14:paraId="6726D63E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100</w:t>
            </w:r>
          </w:p>
        </w:tc>
        <w:tc>
          <w:tcPr>
            <w:tcW w:w="1196" w:type="dxa"/>
            <w:shd w:val="clear" w:color="auto" w:fill="auto"/>
          </w:tcPr>
          <w:p w14:paraId="57F601C2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400</w:t>
            </w:r>
          </w:p>
        </w:tc>
      </w:tr>
      <w:tr w:rsidR="006373A2" w:rsidRPr="0093274D" w14:paraId="12556E06" w14:textId="77777777" w:rsidTr="00C87145">
        <w:tc>
          <w:tcPr>
            <w:tcW w:w="1101" w:type="dxa"/>
            <w:shd w:val="clear" w:color="auto" w:fill="auto"/>
          </w:tcPr>
          <w:p w14:paraId="1FA44115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Part-IV</w:t>
            </w:r>
          </w:p>
        </w:tc>
        <w:tc>
          <w:tcPr>
            <w:tcW w:w="2299" w:type="dxa"/>
            <w:shd w:val="clear" w:color="auto" w:fill="auto"/>
          </w:tcPr>
          <w:p w14:paraId="7B61945F" w14:textId="77777777" w:rsidR="006373A2" w:rsidRPr="0093274D" w:rsidRDefault="006373A2" w:rsidP="001A5864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Environmental Studies</w:t>
            </w:r>
          </w:p>
        </w:tc>
        <w:tc>
          <w:tcPr>
            <w:tcW w:w="956" w:type="dxa"/>
            <w:shd w:val="clear" w:color="auto" w:fill="auto"/>
          </w:tcPr>
          <w:p w14:paraId="6986073B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984" w:type="dxa"/>
            <w:shd w:val="clear" w:color="auto" w:fill="auto"/>
          </w:tcPr>
          <w:p w14:paraId="55D0530D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1322" w:type="dxa"/>
            <w:shd w:val="clear" w:color="auto" w:fill="auto"/>
          </w:tcPr>
          <w:p w14:paraId="340EF3CA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998" w:type="dxa"/>
            <w:shd w:val="clear" w:color="auto" w:fill="auto"/>
          </w:tcPr>
          <w:p w14:paraId="3CAB4C99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100</w:t>
            </w:r>
          </w:p>
        </w:tc>
        <w:tc>
          <w:tcPr>
            <w:tcW w:w="1196" w:type="dxa"/>
            <w:shd w:val="clear" w:color="auto" w:fill="auto"/>
          </w:tcPr>
          <w:p w14:paraId="12A6569D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100</w:t>
            </w:r>
          </w:p>
        </w:tc>
      </w:tr>
      <w:tr w:rsidR="006373A2" w:rsidRPr="0093274D" w14:paraId="523E8564" w14:textId="77777777" w:rsidTr="00C87145">
        <w:tc>
          <w:tcPr>
            <w:tcW w:w="1101" w:type="dxa"/>
            <w:shd w:val="clear" w:color="auto" w:fill="auto"/>
          </w:tcPr>
          <w:p w14:paraId="726A9D5D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299" w:type="dxa"/>
            <w:shd w:val="clear" w:color="auto" w:fill="auto"/>
          </w:tcPr>
          <w:p w14:paraId="7F23FA08" w14:textId="77777777" w:rsidR="006373A2" w:rsidRPr="0093274D" w:rsidRDefault="006373A2" w:rsidP="001A58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Value Education</w:t>
            </w:r>
          </w:p>
        </w:tc>
        <w:tc>
          <w:tcPr>
            <w:tcW w:w="956" w:type="dxa"/>
            <w:shd w:val="clear" w:color="auto" w:fill="auto"/>
          </w:tcPr>
          <w:p w14:paraId="223C11D9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984" w:type="dxa"/>
            <w:shd w:val="clear" w:color="auto" w:fill="auto"/>
          </w:tcPr>
          <w:p w14:paraId="75857EEE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1322" w:type="dxa"/>
            <w:shd w:val="clear" w:color="auto" w:fill="auto"/>
          </w:tcPr>
          <w:p w14:paraId="1D636D25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998" w:type="dxa"/>
            <w:shd w:val="clear" w:color="auto" w:fill="auto"/>
          </w:tcPr>
          <w:p w14:paraId="0A5EE183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100</w:t>
            </w:r>
          </w:p>
        </w:tc>
        <w:tc>
          <w:tcPr>
            <w:tcW w:w="1196" w:type="dxa"/>
            <w:shd w:val="clear" w:color="auto" w:fill="auto"/>
          </w:tcPr>
          <w:p w14:paraId="74FE137C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100</w:t>
            </w:r>
          </w:p>
        </w:tc>
      </w:tr>
      <w:tr w:rsidR="006373A2" w:rsidRPr="0093274D" w14:paraId="39C21902" w14:textId="77777777" w:rsidTr="00C87145">
        <w:tc>
          <w:tcPr>
            <w:tcW w:w="1101" w:type="dxa"/>
            <w:shd w:val="clear" w:color="auto" w:fill="auto"/>
          </w:tcPr>
          <w:p w14:paraId="43902538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299" w:type="dxa"/>
            <w:shd w:val="clear" w:color="auto" w:fill="auto"/>
          </w:tcPr>
          <w:p w14:paraId="0BF0B1A9" w14:textId="77777777" w:rsidR="006373A2" w:rsidRPr="0093274D" w:rsidRDefault="006373A2" w:rsidP="001A58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Soft Skill</w:t>
            </w:r>
          </w:p>
        </w:tc>
        <w:tc>
          <w:tcPr>
            <w:tcW w:w="956" w:type="dxa"/>
            <w:shd w:val="clear" w:color="auto" w:fill="auto"/>
          </w:tcPr>
          <w:p w14:paraId="2BDC4B7B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984" w:type="dxa"/>
            <w:shd w:val="clear" w:color="auto" w:fill="auto"/>
          </w:tcPr>
          <w:p w14:paraId="3D48722B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1322" w:type="dxa"/>
            <w:shd w:val="clear" w:color="auto" w:fill="auto"/>
          </w:tcPr>
          <w:p w14:paraId="1F50B636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998" w:type="dxa"/>
            <w:shd w:val="clear" w:color="auto" w:fill="auto"/>
          </w:tcPr>
          <w:p w14:paraId="766B003E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100</w:t>
            </w:r>
          </w:p>
        </w:tc>
        <w:tc>
          <w:tcPr>
            <w:tcW w:w="1196" w:type="dxa"/>
            <w:shd w:val="clear" w:color="auto" w:fill="auto"/>
          </w:tcPr>
          <w:p w14:paraId="01F5476F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100</w:t>
            </w:r>
          </w:p>
        </w:tc>
      </w:tr>
      <w:tr w:rsidR="006373A2" w:rsidRPr="0093274D" w14:paraId="01D11234" w14:textId="77777777" w:rsidTr="00C87145">
        <w:tc>
          <w:tcPr>
            <w:tcW w:w="1101" w:type="dxa"/>
            <w:shd w:val="clear" w:color="auto" w:fill="auto"/>
          </w:tcPr>
          <w:p w14:paraId="66463798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299" w:type="dxa"/>
            <w:shd w:val="clear" w:color="auto" w:fill="auto"/>
          </w:tcPr>
          <w:p w14:paraId="2ECFB935" w14:textId="77777777" w:rsidR="006373A2" w:rsidRPr="0093274D" w:rsidRDefault="006373A2" w:rsidP="001A5864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Gender Studies</w:t>
            </w:r>
          </w:p>
        </w:tc>
        <w:tc>
          <w:tcPr>
            <w:tcW w:w="956" w:type="dxa"/>
            <w:shd w:val="clear" w:color="auto" w:fill="auto"/>
          </w:tcPr>
          <w:p w14:paraId="7200EAD0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984" w:type="dxa"/>
            <w:shd w:val="clear" w:color="auto" w:fill="auto"/>
          </w:tcPr>
          <w:p w14:paraId="283D0F1F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1322" w:type="dxa"/>
            <w:shd w:val="clear" w:color="auto" w:fill="auto"/>
          </w:tcPr>
          <w:p w14:paraId="4979DEEB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998" w:type="dxa"/>
            <w:shd w:val="clear" w:color="auto" w:fill="auto"/>
          </w:tcPr>
          <w:p w14:paraId="6369C239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100</w:t>
            </w:r>
          </w:p>
        </w:tc>
        <w:tc>
          <w:tcPr>
            <w:tcW w:w="1196" w:type="dxa"/>
            <w:shd w:val="clear" w:color="auto" w:fill="auto"/>
          </w:tcPr>
          <w:p w14:paraId="6B4CF147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100</w:t>
            </w:r>
          </w:p>
        </w:tc>
      </w:tr>
      <w:tr w:rsidR="006373A2" w:rsidRPr="0093274D" w14:paraId="33160A2B" w14:textId="77777777" w:rsidTr="00C87145">
        <w:tc>
          <w:tcPr>
            <w:tcW w:w="1101" w:type="dxa"/>
            <w:shd w:val="clear" w:color="auto" w:fill="auto"/>
          </w:tcPr>
          <w:p w14:paraId="4CB40D76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299" w:type="dxa"/>
            <w:shd w:val="clear" w:color="auto" w:fill="auto"/>
          </w:tcPr>
          <w:p w14:paraId="32754708" w14:textId="77777777" w:rsidR="006373A2" w:rsidRPr="0093274D" w:rsidRDefault="006373A2" w:rsidP="001A5864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Non-Major Elective</w:t>
            </w:r>
          </w:p>
        </w:tc>
        <w:tc>
          <w:tcPr>
            <w:tcW w:w="956" w:type="dxa"/>
            <w:shd w:val="clear" w:color="auto" w:fill="auto"/>
          </w:tcPr>
          <w:p w14:paraId="5832BC3F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984" w:type="dxa"/>
            <w:shd w:val="clear" w:color="auto" w:fill="auto"/>
          </w:tcPr>
          <w:p w14:paraId="2D6C9B86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1322" w:type="dxa"/>
            <w:shd w:val="clear" w:color="auto" w:fill="auto"/>
          </w:tcPr>
          <w:p w14:paraId="3A9726F7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998" w:type="dxa"/>
            <w:shd w:val="clear" w:color="auto" w:fill="auto"/>
          </w:tcPr>
          <w:p w14:paraId="53BEAFEA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100</w:t>
            </w:r>
          </w:p>
        </w:tc>
        <w:tc>
          <w:tcPr>
            <w:tcW w:w="1196" w:type="dxa"/>
            <w:shd w:val="clear" w:color="auto" w:fill="auto"/>
          </w:tcPr>
          <w:p w14:paraId="556F8A36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200</w:t>
            </w:r>
          </w:p>
        </w:tc>
      </w:tr>
      <w:tr w:rsidR="006373A2" w:rsidRPr="0093274D" w14:paraId="38A42B3D" w14:textId="77777777" w:rsidTr="00C87145">
        <w:tc>
          <w:tcPr>
            <w:tcW w:w="1101" w:type="dxa"/>
            <w:shd w:val="clear" w:color="auto" w:fill="auto"/>
          </w:tcPr>
          <w:p w14:paraId="6F90D136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299" w:type="dxa"/>
            <w:shd w:val="clear" w:color="auto" w:fill="auto"/>
          </w:tcPr>
          <w:p w14:paraId="21B6EA4C" w14:textId="77777777" w:rsidR="006373A2" w:rsidRPr="0093274D" w:rsidRDefault="006373A2" w:rsidP="001A5864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Skilled based courses</w:t>
            </w:r>
          </w:p>
        </w:tc>
        <w:tc>
          <w:tcPr>
            <w:tcW w:w="956" w:type="dxa"/>
            <w:shd w:val="clear" w:color="auto" w:fill="auto"/>
          </w:tcPr>
          <w:p w14:paraId="01472BD2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984" w:type="dxa"/>
            <w:shd w:val="clear" w:color="auto" w:fill="auto"/>
          </w:tcPr>
          <w:p w14:paraId="2268D256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1322" w:type="dxa"/>
            <w:shd w:val="clear" w:color="auto" w:fill="auto"/>
          </w:tcPr>
          <w:p w14:paraId="2A59E5D1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8</w:t>
            </w:r>
          </w:p>
        </w:tc>
        <w:tc>
          <w:tcPr>
            <w:tcW w:w="998" w:type="dxa"/>
            <w:shd w:val="clear" w:color="auto" w:fill="auto"/>
          </w:tcPr>
          <w:p w14:paraId="55D24739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100</w:t>
            </w:r>
          </w:p>
        </w:tc>
        <w:tc>
          <w:tcPr>
            <w:tcW w:w="1196" w:type="dxa"/>
            <w:shd w:val="clear" w:color="auto" w:fill="auto"/>
          </w:tcPr>
          <w:p w14:paraId="7F03320D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400</w:t>
            </w:r>
          </w:p>
        </w:tc>
      </w:tr>
      <w:tr w:rsidR="006373A2" w:rsidRPr="0093274D" w14:paraId="1469E248" w14:textId="77777777" w:rsidTr="00C87145">
        <w:tc>
          <w:tcPr>
            <w:tcW w:w="1101" w:type="dxa"/>
            <w:shd w:val="clear" w:color="auto" w:fill="auto"/>
          </w:tcPr>
          <w:p w14:paraId="0D1B8939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Part-V</w:t>
            </w:r>
          </w:p>
        </w:tc>
        <w:tc>
          <w:tcPr>
            <w:tcW w:w="2299" w:type="dxa"/>
            <w:shd w:val="clear" w:color="auto" w:fill="auto"/>
          </w:tcPr>
          <w:p w14:paraId="746BFCD0" w14:textId="77777777" w:rsidR="006373A2" w:rsidRPr="0093274D" w:rsidRDefault="006373A2" w:rsidP="001A5864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Extension Activities</w:t>
            </w:r>
          </w:p>
        </w:tc>
        <w:tc>
          <w:tcPr>
            <w:tcW w:w="956" w:type="dxa"/>
            <w:shd w:val="clear" w:color="auto" w:fill="auto"/>
          </w:tcPr>
          <w:p w14:paraId="6DCE9EBC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984" w:type="dxa"/>
            <w:shd w:val="clear" w:color="auto" w:fill="auto"/>
          </w:tcPr>
          <w:p w14:paraId="2AAC9725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1322" w:type="dxa"/>
            <w:shd w:val="clear" w:color="auto" w:fill="auto"/>
          </w:tcPr>
          <w:p w14:paraId="3A2F423B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998" w:type="dxa"/>
            <w:shd w:val="clear" w:color="auto" w:fill="auto"/>
          </w:tcPr>
          <w:p w14:paraId="420C9877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100</w:t>
            </w:r>
          </w:p>
        </w:tc>
        <w:tc>
          <w:tcPr>
            <w:tcW w:w="1196" w:type="dxa"/>
            <w:shd w:val="clear" w:color="auto" w:fill="auto"/>
          </w:tcPr>
          <w:p w14:paraId="7841EE8F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100</w:t>
            </w:r>
          </w:p>
        </w:tc>
      </w:tr>
      <w:tr w:rsidR="007D5854" w:rsidRPr="0093274D" w14:paraId="09498F1F" w14:textId="77777777" w:rsidTr="00C87145">
        <w:tc>
          <w:tcPr>
            <w:tcW w:w="1101" w:type="dxa"/>
            <w:shd w:val="clear" w:color="auto" w:fill="auto"/>
          </w:tcPr>
          <w:p w14:paraId="52646DD4" w14:textId="77777777" w:rsidR="007D5854" w:rsidRPr="0093274D" w:rsidRDefault="007D5854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299" w:type="dxa"/>
            <w:shd w:val="clear" w:color="auto" w:fill="auto"/>
          </w:tcPr>
          <w:p w14:paraId="71D63D2C" w14:textId="00116FF0" w:rsidR="007D5854" w:rsidRPr="0093274D" w:rsidRDefault="007D5854" w:rsidP="001A5864">
            <w:pPr>
              <w:spacing w:after="0" w:line="240" w:lineRule="auto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Naan </w:t>
            </w:r>
            <w:proofErr w:type="spellStart"/>
            <w:r w:rsidRPr="0093274D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Mudhalvan</w:t>
            </w:r>
            <w:proofErr w:type="spellEnd"/>
            <w:r w:rsidRPr="0093274D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 course</w:t>
            </w:r>
          </w:p>
        </w:tc>
        <w:tc>
          <w:tcPr>
            <w:tcW w:w="956" w:type="dxa"/>
            <w:shd w:val="clear" w:color="auto" w:fill="auto"/>
          </w:tcPr>
          <w:p w14:paraId="42F5B50C" w14:textId="77777777" w:rsidR="007D5854" w:rsidRPr="0093274D" w:rsidRDefault="007D5854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984" w:type="dxa"/>
            <w:shd w:val="clear" w:color="auto" w:fill="auto"/>
          </w:tcPr>
          <w:p w14:paraId="672F7522" w14:textId="77777777" w:rsidR="007D5854" w:rsidRPr="0093274D" w:rsidRDefault="007D5854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322" w:type="dxa"/>
            <w:shd w:val="clear" w:color="auto" w:fill="auto"/>
          </w:tcPr>
          <w:p w14:paraId="22AD8926" w14:textId="77777777" w:rsidR="007D5854" w:rsidRPr="0093274D" w:rsidRDefault="007D5854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998" w:type="dxa"/>
            <w:shd w:val="clear" w:color="auto" w:fill="auto"/>
          </w:tcPr>
          <w:p w14:paraId="76732A94" w14:textId="77777777" w:rsidR="007D5854" w:rsidRPr="0093274D" w:rsidRDefault="007D5854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196" w:type="dxa"/>
            <w:shd w:val="clear" w:color="auto" w:fill="auto"/>
          </w:tcPr>
          <w:p w14:paraId="3B355D50" w14:textId="4626F041" w:rsidR="007D5854" w:rsidRPr="0093274D" w:rsidRDefault="007D5854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300</w:t>
            </w:r>
          </w:p>
        </w:tc>
      </w:tr>
      <w:tr w:rsidR="006373A2" w:rsidRPr="0093274D" w14:paraId="5CC5D198" w14:textId="77777777" w:rsidTr="00C87145">
        <w:tc>
          <w:tcPr>
            <w:tcW w:w="1101" w:type="dxa"/>
            <w:shd w:val="clear" w:color="auto" w:fill="auto"/>
          </w:tcPr>
          <w:p w14:paraId="3D1AA139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299" w:type="dxa"/>
            <w:shd w:val="clear" w:color="auto" w:fill="auto"/>
          </w:tcPr>
          <w:p w14:paraId="41A7E2F8" w14:textId="77777777" w:rsidR="006373A2" w:rsidRPr="0093274D" w:rsidRDefault="006373A2" w:rsidP="001A5864">
            <w:pPr>
              <w:spacing w:after="0" w:line="240" w:lineRule="auto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956" w:type="dxa"/>
            <w:shd w:val="clear" w:color="auto" w:fill="auto"/>
          </w:tcPr>
          <w:p w14:paraId="60BB2713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984" w:type="dxa"/>
            <w:shd w:val="clear" w:color="auto" w:fill="auto"/>
          </w:tcPr>
          <w:p w14:paraId="06D6DBB9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322" w:type="dxa"/>
            <w:shd w:val="clear" w:color="auto" w:fill="auto"/>
          </w:tcPr>
          <w:p w14:paraId="7BB7F72F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140</w:t>
            </w:r>
          </w:p>
        </w:tc>
        <w:tc>
          <w:tcPr>
            <w:tcW w:w="998" w:type="dxa"/>
            <w:shd w:val="clear" w:color="auto" w:fill="auto"/>
          </w:tcPr>
          <w:p w14:paraId="5B92C201" w14:textId="77777777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196" w:type="dxa"/>
            <w:shd w:val="clear" w:color="auto" w:fill="auto"/>
          </w:tcPr>
          <w:p w14:paraId="28298AFD" w14:textId="2E68D6DE" w:rsidR="006373A2" w:rsidRPr="0093274D" w:rsidRDefault="006373A2" w:rsidP="001A586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  <w:r w:rsidR="007D5854"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8</w:t>
            </w:r>
            <w:r w:rsidRPr="0093274D">
              <w:rPr>
                <w:rFonts w:ascii="Times New Roman" w:hAnsi="Times New Roman" w:cs="Times New Roman"/>
                <w:bCs/>
                <w:sz w:val="24"/>
                <w:szCs w:val="24"/>
              </w:rPr>
              <w:t>00</w:t>
            </w:r>
          </w:p>
        </w:tc>
      </w:tr>
    </w:tbl>
    <w:p w14:paraId="2C068B36" w14:textId="77777777" w:rsidR="006373A2" w:rsidRPr="00337F42" w:rsidRDefault="006373A2" w:rsidP="006373A2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2176C0A" w14:textId="200E969B" w:rsidR="001A5864" w:rsidRDefault="001A5864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6AB48735" w14:textId="77777777" w:rsidR="006373A2" w:rsidRPr="00337F42" w:rsidRDefault="006373A2" w:rsidP="006373A2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08"/>
        <w:gridCol w:w="4770"/>
        <w:gridCol w:w="2178"/>
      </w:tblGrid>
      <w:tr w:rsidR="0089739B" w:rsidRPr="00D43C40" w14:paraId="403602AD" w14:textId="77777777" w:rsidTr="008A12B0">
        <w:trPr>
          <w:trHeight w:val="980"/>
        </w:trPr>
        <w:tc>
          <w:tcPr>
            <w:tcW w:w="1908" w:type="dxa"/>
            <w:vAlign w:val="center"/>
          </w:tcPr>
          <w:p w14:paraId="52AF9C64" w14:textId="77777777" w:rsidR="0089739B" w:rsidRDefault="0089739B" w:rsidP="008A12B0">
            <w:pPr>
              <w:pStyle w:val="F5"/>
              <w:spacing w:line="276" w:lineRule="auto"/>
              <w:contextualSpacing/>
              <w:jc w:val="center"/>
              <w:rPr>
                <w:rFonts w:eastAsia="Arial"/>
              </w:rPr>
            </w:pPr>
            <w:bookmarkStart w:id="1" w:name="_Hlk109248778"/>
            <w:r w:rsidRPr="00D43C40">
              <w:t>SEMESTER</w:t>
            </w:r>
            <w:r>
              <w:t>:</w:t>
            </w:r>
            <w:r w:rsidRPr="00D43C40">
              <w:t xml:space="preserve"> I</w:t>
            </w:r>
            <w:r w:rsidRPr="00D43C40">
              <w:rPr>
                <w:rFonts w:eastAsia="Arial"/>
              </w:rPr>
              <w:t xml:space="preserve"> CORE</w:t>
            </w:r>
            <w:r>
              <w:rPr>
                <w:rFonts w:eastAsia="Arial"/>
              </w:rPr>
              <w:t xml:space="preserve">: </w:t>
            </w:r>
            <w:r w:rsidRPr="00D43C40">
              <w:rPr>
                <w:rFonts w:eastAsia="Arial"/>
              </w:rPr>
              <w:t>I</w:t>
            </w:r>
          </w:p>
          <w:p w14:paraId="360F7F95" w14:textId="77777777" w:rsidR="0089739B" w:rsidRPr="00D43C40" w:rsidRDefault="0089739B" w:rsidP="008A12B0">
            <w:pPr>
              <w:pStyle w:val="F5"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eastAsia="Arial"/>
              </w:rPr>
              <w:t>PART: III</w:t>
            </w:r>
          </w:p>
        </w:tc>
        <w:tc>
          <w:tcPr>
            <w:tcW w:w="4770" w:type="dxa"/>
            <w:vAlign w:val="center"/>
          </w:tcPr>
          <w:p w14:paraId="0B9E51CC" w14:textId="77777777" w:rsidR="0089739B" w:rsidRPr="00D43C40" w:rsidRDefault="0089739B" w:rsidP="008A12B0">
            <w:pPr>
              <w:pStyle w:val="F5"/>
              <w:spacing w:line="276" w:lineRule="auto"/>
              <w:contextualSpacing/>
              <w:jc w:val="center"/>
            </w:pPr>
            <w:r w:rsidRPr="00D43C40">
              <w:rPr>
                <w:color w:val="000000"/>
              </w:rPr>
              <w:t>22UPSYC13</w:t>
            </w:r>
            <w:r>
              <w:rPr>
                <w:color w:val="000000"/>
              </w:rPr>
              <w:t xml:space="preserve">: </w:t>
            </w:r>
            <w:r w:rsidRPr="00D43C40">
              <w:rPr>
                <w:rFonts w:eastAsia="Arial"/>
              </w:rPr>
              <w:t>GENERAL PSYCHOLOGY</w:t>
            </w:r>
            <w:r>
              <w:rPr>
                <w:rFonts w:eastAsia="Arial"/>
              </w:rPr>
              <w:t xml:space="preserve"> </w:t>
            </w:r>
            <w:r w:rsidRPr="00D43C40">
              <w:rPr>
                <w:rFonts w:eastAsia="Arial"/>
              </w:rPr>
              <w:t>I</w:t>
            </w:r>
          </w:p>
        </w:tc>
        <w:tc>
          <w:tcPr>
            <w:tcW w:w="2178" w:type="dxa"/>
            <w:vAlign w:val="center"/>
          </w:tcPr>
          <w:p w14:paraId="53B4AA58" w14:textId="77777777" w:rsidR="0089739B" w:rsidRDefault="0089739B" w:rsidP="008A12B0">
            <w:pPr>
              <w:pStyle w:val="F5"/>
              <w:spacing w:line="276" w:lineRule="auto"/>
              <w:contextualSpacing/>
              <w:jc w:val="center"/>
            </w:pPr>
            <w:r>
              <w:t>CREDITS: 4</w:t>
            </w:r>
          </w:p>
          <w:p w14:paraId="54F7C464" w14:textId="19848E39" w:rsidR="0089739B" w:rsidRPr="00D43C40" w:rsidRDefault="0089739B" w:rsidP="008A12B0">
            <w:pPr>
              <w:pStyle w:val="F5"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t>HOURS: 5</w:t>
            </w:r>
            <w:r w:rsidR="0028071C">
              <w:t>/W</w:t>
            </w:r>
          </w:p>
        </w:tc>
      </w:tr>
      <w:bookmarkEnd w:id="1"/>
    </w:tbl>
    <w:p w14:paraId="73117239" w14:textId="77777777" w:rsidR="0089739B" w:rsidRPr="00D43C40" w:rsidRDefault="0089739B" w:rsidP="0089739B">
      <w:pPr>
        <w:rPr>
          <w:b/>
        </w:rPr>
      </w:pPr>
    </w:p>
    <w:p w14:paraId="7F57EA91" w14:textId="77777777" w:rsidR="0089739B" w:rsidRPr="00D43C40" w:rsidRDefault="0089739B" w:rsidP="0089739B">
      <w:pPr>
        <w:pStyle w:val="F5"/>
      </w:pPr>
      <w:r>
        <w:t>COURSE</w:t>
      </w:r>
      <w:r w:rsidRPr="00D43C40">
        <w:t xml:space="preserve"> OBJECTIVES</w:t>
      </w:r>
    </w:p>
    <w:p w14:paraId="6ACEB23C" w14:textId="77777777" w:rsidR="0089739B" w:rsidRPr="00D43C40" w:rsidRDefault="0089739B" w:rsidP="0089739B">
      <w:pPr>
        <w:pStyle w:val="BodyF2"/>
        <w:ind w:firstLine="0"/>
      </w:pPr>
      <w:r w:rsidRPr="00D43C40">
        <w:t>To enable the student to understand</w:t>
      </w:r>
    </w:p>
    <w:p w14:paraId="1698A7DA" w14:textId="77777777" w:rsidR="0089739B" w:rsidRPr="00D43C40" w:rsidRDefault="0089739B" w:rsidP="000E219A">
      <w:pPr>
        <w:pStyle w:val="BodyF2"/>
        <w:numPr>
          <w:ilvl w:val="1"/>
          <w:numId w:val="47"/>
        </w:numPr>
        <w:ind w:hanging="1080"/>
      </w:pPr>
      <w:r w:rsidRPr="00D43C40">
        <w:t>The definition, approaches, careers and methods of Psychology</w:t>
      </w:r>
    </w:p>
    <w:p w14:paraId="796C1A01" w14:textId="77777777" w:rsidR="0089739B" w:rsidRPr="00D43C40" w:rsidRDefault="0089739B" w:rsidP="000E219A">
      <w:pPr>
        <w:pStyle w:val="BodyF2"/>
        <w:numPr>
          <w:ilvl w:val="1"/>
          <w:numId w:val="47"/>
        </w:numPr>
        <w:ind w:hanging="1080"/>
      </w:pPr>
      <w:r w:rsidRPr="00D43C40">
        <w:t>The structure and functions of brain and nervous system</w:t>
      </w:r>
    </w:p>
    <w:p w14:paraId="432E80F7" w14:textId="77777777" w:rsidR="0089739B" w:rsidRPr="00D43C40" w:rsidRDefault="0089739B" w:rsidP="000E219A">
      <w:pPr>
        <w:pStyle w:val="BodyF2"/>
        <w:numPr>
          <w:ilvl w:val="1"/>
          <w:numId w:val="47"/>
        </w:numPr>
        <w:ind w:hanging="1080"/>
      </w:pPr>
      <w:r w:rsidRPr="00D43C40">
        <w:t>The structure and functions of the sense organs</w:t>
      </w:r>
    </w:p>
    <w:p w14:paraId="6A164D15" w14:textId="77777777" w:rsidR="0089739B" w:rsidRPr="00D43C40" w:rsidRDefault="0089739B" w:rsidP="000E219A">
      <w:pPr>
        <w:pStyle w:val="BodyF2"/>
        <w:numPr>
          <w:ilvl w:val="1"/>
          <w:numId w:val="47"/>
        </w:numPr>
        <w:ind w:hanging="1080"/>
      </w:pPr>
      <w:r w:rsidRPr="00D43C40">
        <w:t>The processes of perception and consciousness</w:t>
      </w:r>
    </w:p>
    <w:p w14:paraId="74981829" w14:textId="77777777" w:rsidR="0089739B" w:rsidRPr="00D43C40" w:rsidRDefault="0089739B" w:rsidP="000E219A">
      <w:pPr>
        <w:pStyle w:val="BodyF2"/>
        <w:numPr>
          <w:ilvl w:val="1"/>
          <w:numId w:val="47"/>
        </w:numPr>
        <w:ind w:hanging="1080"/>
      </w:pPr>
      <w:r w:rsidRPr="00D43C40">
        <w:t>The concept of consciousness, sleep and dreams</w:t>
      </w:r>
    </w:p>
    <w:p w14:paraId="09E3CE90" w14:textId="77777777" w:rsidR="0089739B" w:rsidRDefault="0089739B" w:rsidP="0089739B">
      <w:pPr>
        <w:pStyle w:val="F5"/>
      </w:pPr>
    </w:p>
    <w:p w14:paraId="037832EC" w14:textId="77777777" w:rsidR="0089739B" w:rsidRPr="00D43C40" w:rsidRDefault="0089739B" w:rsidP="0089739B">
      <w:pPr>
        <w:pStyle w:val="F5"/>
      </w:pPr>
      <w:r w:rsidRPr="00D43C40">
        <w:t>Unit–I: Introduction</w:t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  <w:t>Hours: 12</w:t>
      </w:r>
    </w:p>
    <w:p w14:paraId="35463B96" w14:textId="77777777" w:rsidR="0089739B" w:rsidRPr="00D43C40" w:rsidRDefault="0089739B" w:rsidP="0089739B">
      <w:pPr>
        <w:pStyle w:val="BodyF2"/>
      </w:pPr>
      <w:r w:rsidRPr="00D43C40">
        <w:t>Define Psychology – Modern Approaches to Psychology – Cultural Diversity: Discrimination in Psychology – Previous Approaches – Learning from History – Careers in Psychology – Research Areas in Psychology – Applying / Exploring Study Skills. - Methods of Science – Case Study: Testimonials – Survey – Correlation – Decisions about Doing Research – Experiments Scientific Method: Applying / Exploring Human Subjects and Animal Research.</w:t>
      </w:r>
    </w:p>
    <w:p w14:paraId="6268B7A4" w14:textId="77777777" w:rsidR="0089739B" w:rsidRPr="00D43C40" w:rsidRDefault="0089739B" w:rsidP="0089739B">
      <w:pPr>
        <w:pStyle w:val="F5"/>
      </w:pPr>
      <w:r w:rsidRPr="00D43C40">
        <w:t>Unit–II: Brain</w:t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  <w:t>Hours: 12</w:t>
      </w:r>
    </w:p>
    <w:p w14:paraId="6659F9B9" w14:textId="77777777" w:rsidR="0089739B" w:rsidRPr="00D43C40" w:rsidRDefault="0089739B" w:rsidP="0089739B">
      <w:pPr>
        <w:pStyle w:val="BodyF2"/>
      </w:pPr>
      <w:r w:rsidRPr="00D43C40">
        <w:t>The Big Picture: The Human Brain – Development of Neurons - Neuron Structure and Function – Relax Response – Axon Structure and Function – Neurotransmitters Receptors – Neurons, Nerves and Nervous System – Applying / Exploring: Brain Transplant –</w:t>
      </w:r>
      <w:r w:rsidRPr="00D43C40">
        <w:tab/>
        <w:t>New Treatment for Parkinson’s Disease.</w:t>
      </w:r>
    </w:p>
    <w:p w14:paraId="24CE24AC" w14:textId="77777777" w:rsidR="0089739B" w:rsidRPr="00D43C40" w:rsidRDefault="0089739B" w:rsidP="0089739B">
      <w:pPr>
        <w:pStyle w:val="F5"/>
      </w:pPr>
      <w:r w:rsidRPr="00D43C40">
        <w:t>Unit–III: Nervous System</w:t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  <w:t>Hours: 14</w:t>
      </w:r>
    </w:p>
    <w:p w14:paraId="136194A2" w14:textId="77777777" w:rsidR="0089739B" w:rsidRPr="00D43C40" w:rsidRDefault="0089739B" w:rsidP="0089739B">
      <w:pPr>
        <w:pStyle w:val="BodyF2"/>
        <w:rPr>
          <w:rFonts w:ascii="Times New Roman" w:hAnsi="Times New Roman"/>
          <w:sz w:val="24"/>
          <w:szCs w:val="24"/>
        </w:rPr>
      </w:pPr>
      <w:r w:rsidRPr="00A925CD">
        <w:rPr>
          <w:rStyle w:val="BodyF2Char"/>
        </w:rPr>
        <w:t xml:space="preserve">Central </w:t>
      </w:r>
      <w:proofErr w:type="gramStart"/>
      <w:r w:rsidRPr="00A925CD">
        <w:rPr>
          <w:rStyle w:val="BodyF2Char"/>
        </w:rPr>
        <w:t>And</w:t>
      </w:r>
      <w:proofErr w:type="gramEnd"/>
      <w:r w:rsidRPr="00A925CD">
        <w:rPr>
          <w:rStyle w:val="BodyF2Char"/>
        </w:rPr>
        <w:t xml:space="preserve"> Peripheral Nervous Systems – The Human Brain Cultural Diversity: Racial Myths about Brain Size – The Master Control Centre: The Brain – Techniques Studying the Living Brain Inside The Fore Brain – The Endocrine System –Organization of the Brain – Applying / Exploring Split – Brain Research. Vision: Stimulus: Light Waves – Structure </w:t>
      </w:r>
      <w:proofErr w:type="gramStart"/>
      <w:r w:rsidRPr="00A925CD">
        <w:rPr>
          <w:rStyle w:val="BodyF2Char"/>
        </w:rPr>
        <w:t>And</w:t>
      </w:r>
      <w:proofErr w:type="gramEnd"/>
      <w:r w:rsidRPr="00A925CD">
        <w:rPr>
          <w:rStyle w:val="BodyF2Char"/>
        </w:rPr>
        <w:t xml:space="preserve"> Function of the Eye - The Retina: A Miniature </w:t>
      </w:r>
      <w:r w:rsidRPr="00A925CD">
        <w:rPr>
          <w:rStyle w:val="BodyF2Char"/>
        </w:rPr>
        <w:tab/>
        <w:t xml:space="preserve">Computer – The Visual Pathway: Eye to Brain – </w:t>
      </w:r>
      <w:proofErr w:type="spellStart"/>
      <w:r w:rsidRPr="00A925CD">
        <w:rPr>
          <w:rStyle w:val="BodyF2Char"/>
        </w:rPr>
        <w:t>Colour</w:t>
      </w:r>
      <w:proofErr w:type="spellEnd"/>
      <w:r w:rsidRPr="00A925CD">
        <w:rPr>
          <w:rStyle w:val="BodyF2Char"/>
        </w:rPr>
        <w:t xml:space="preserve"> Vision – Applying / Exploring: Visual Experiences</w:t>
      </w:r>
      <w:r w:rsidRPr="00D43C40">
        <w:rPr>
          <w:rFonts w:ascii="Times New Roman" w:hAnsi="Times New Roman"/>
          <w:sz w:val="24"/>
          <w:szCs w:val="24"/>
        </w:rPr>
        <w:t>.</w:t>
      </w:r>
    </w:p>
    <w:p w14:paraId="218FBC88" w14:textId="77777777" w:rsidR="0089739B" w:rsidRPr="00D43C40" w:rsidRDefault="0089739B" w:rsidP="0089739B">
      <w:pPr>
        <w:pStyle w:val="F5"/>
      </w:pPr>
      <w:r w:rsidRPr="00D43C40">
        <w:t>Unit–IV: Hearing and other Senses</w:t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  <w:t>Hours: 12</w:t>
      </w:r>
    </w:p>
    <w:p w14:paraId="2240714B" w14:textId="77777777" w:rsidR="0089739B" w:rsidRPr="00D43C40" w:rsidRDefault="0089739B" w:rsidP="0089739B">
      <w:pPr>
        <w:pStyle w:val="BodyF2"/>
      </w:pPr>
      <w:r w:rsidRPr="00D43C40">
        <w:t>Hearing – Structure and Function of the Ear – Direction, Loudness and Pitch – Vestibular System – Chemical Sense: Taste – Cultural Diversity: Different Tastes – Chemical Sense: Smell – Sense of Touch Applying / Exploring: The Experience of Pain. Basic Perceptual Processes-Perceptual Threshold – Sensation Visas Perception – Principles of Perceptual Organization – Depth Perception Perceptual Constancies – Illusions: Fooling our Perception –</w:t>
      </w:r>
      <w:r>
        <w:t xml:space="preserve"> Applying /Exploring: Creating </w:t>
      </w:r>
      <w:r w:rsidRPr="00D43C40">
        <w:t>Perceptual Experiences.</w:t>
      </w:r>
    </w:p>
    <w:p w14:paraId="1D471374" w14:textId="77777777" w:rsidR="0089739B" w:rsidRPr="00D43C40" w:rsidRDefault="0089739B" w:rsidP="0089739B">
      <w:pPr>
        <w:pStyle w:val="F5"/>
      </w:pPr>
      <w:r>
        <w:br w:type="page"/>
      </w:r>
      <w:r w:rsidRPr="00D43C40">
        <w:lastRenderedPageBreak/>
        <w:t>Unit–V: Influences on Perception</w:t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  <w:t>Hours: 10</w:t>
      </w:r>
    </w:p>
    <w:p w14:paraId="4AC20E60" w14:textId="77777777" w:rsidR="0089739B" w:rsidRPr="00D43C40" w:rsidRDefault="0089739B" w:rsidP="0089739B">
      <w:pPr>
        <w:pStyle w:val="BodyF2"/>
      </w:pPr>
      <w:r w:rsidRPr="00D43C40">
        <w:t xml:space="preserve">Studying Heredity and Experience Effects of Restricted Experiences – Learning Influences – Perceptual Sets – Cultural Diversity: Culture and Perception – Applying /Exploring Extrasensory Perception. - consciousness, Sleep and Dreams -    The Continuum of Consciousness – Rhythms of Seeping and Waking – The Word of Dreams – Applying / Exploring: Sleep Problems and Treatment - Attention –Motor </w:t>
      </w:r>
      <w:proofErr w:type="gramStart"/>
      <w:r w:rsidRPr="00D43C40">
        <w:t>skills</w:t>
      </w:r>
      <w:proofErr w:type="gramEnd"/>
      <w:r w:rsidRPr="00D43C40">
        <w:t>-Motivation-Memory-Personality tests-IQ tests.</w:t>
      </w:r>
    </w:p>
    <w:p w14:paraId="11AE4C6C" w14:textId="77777777" w:rsidR="0089739B" w:rsidRDefault="0089739B" w:rsidP="0089739B">
      <w:pPr>
        <w:pStyle w:val="F5"/>
      </w:pPr>
    </w:p>
    <w:p w14:paraId="66B69303" w14:textId="77777777" w:rsidR="0089739B" w:rsidRPr="00D43C40" w:rsidRDefault="0089739B" w:rsidP="0089739B">
      <w:pPr>
        <w:pStyle w:val="F5"/>
      </w:pPr>
      <w:r w:rsidRPr="00D43C40">
        <w:t>COURSE OUTCOMES</w:t>
      </w:r>
    </w:p>
    <w:p w14:paraId="0532DABF" w14:textId="77777777" w:rsidR="0089739B" w:rsidRPr="00D43C40" w:rsidRDefault="0089739B" w:rsidP="000E219A">
      <w:pPr>
        <w:pStyle w:val="BodyF2"/>
        <w:numPr>
          <w:ilvl w:val="0"/>
          <w:numId w:val="48"/>
        </w:numPr>
      </w:pPr>
      <w:r w:rsidRPr="00D43C40">
        <w:t>The students define Psychology &amp; explain its various approaches and methods</w:t>
      </w:r>
    </w:p>
    <w:p w14:paraId="0AFE8025" w14:textId="77777777" w:rsidR="0089739B" w:rsidRPr="00D43C40" w:rsidRDefault="0089739B" w:rsidP="000E219A">
      <w:pPr>
        <w:pStyle w:val="BodyF2"/>
        <w:numPr>
          <w:ilvl w:val="0"/>
          <w:numId w:val="48"/>
        </w:numPr>
      </w:pPr>
      <w:r w:rsidRPr="00D43C40">
        <w:t>The students understand the structure and functions of human brain &amp;nervous system</w:t>
      </w:r>
    </w:p>
    <w:p w14:paraId="6086CC1A" w14:textId="77777777" w:rsidR="0089739B" w:rsidRPr="00D43C40" w:rsidRDefault="0089739B" w:rsidP="000E219A">
      <w:pPr>
        <w:pStyle w:val="BodyF2"/>
        <w:numPr>
          <w:ilvl w:val="0"/>
          <w:numId w:val="48"/>
        </w:numPr>
      </w:pPr>
      <w:r w:rsidRPr="00D43C40">
        <w:t>The students explain the structure and function of the sense organs</w:t>
      </w:r>
    </w:p>
    <w:p w14:paraId="2E50F848" w14:textId="77777777" w:rsidR="0089739B" w:rsidRPr="00D43C40" w:rsidRDefault="0089739B" w:rsidP="000E219A">
      <w:pPr>
        <w:pStyle w:val="BodyF2"/>
        <w:numPr>
          <w:ilvl w:val="0"/>
          <w:numId w:val="48"/>
        </w:numPr>
      </w:pPr>
      <w:r w:rsidRPr="00D43C40">
        <w:t>The students describe the basic perceptual process</w:t>
      </w:r>
    </w:p>
    <w:p w14:paraId="7351BF24" w14:textId="77777777" w:rsidR="0089739B" w:rsidRPr="00D43C40" w:rsidRDefault="0089739B" w:rsidP="000E219A">
      <w:pPr>
        <w:pStyle w:val="BodyF2"/>
        <w:numPr>
          <w:ilvl w:val="0"/>
          <w:numId w:val="48"/>
        </w:numPr>
      </w:pPr>
      <w:r w:rsidRPr="00D43C40">
        <w:t>The students describe the concepts of consciousness, sleep and dream</w:t>
      </w:r>
    </w:p>
    <w:p w14:paraId="221EB1E1" w14:textId="77777777" w:rsidR="0089739B" w:rsidRDefault="0089739B" w:rsidP="0089739B">
      <w:pPr>
        <w:pStyle w:val="F5"/>
      </w:pPr>
    </w:p>
    <w:p w14:paraId="0E9ACA80" w14:textId="77777777" w:rsidR="0089739B" w:rsidRPr="00D43C40" w:rsidRDefault="0089739B" w:rsidP="0089739B">
      <w:pPr>
        <w:pStyle w:val="F5"/>
      </w:pPr>
      <w:r w:rsidRPr="00D43C40">
        <w:t>Text Books</w:t>
      </w:r>
    </w:p>
    <w:p w14:paraId="63574818" w14:textId="77777777" w:rsidR="0089739B" w:rsidRPr="00D43C40" w:rsidRDefault="0089739B" w:rsidP="000E219A">
      <w:pPr>
        <w:pStyle w:val="BodyF2"/>
        <w:numPr>
          <w:ilvl w:val="0"/>
          <w:numId w:val="49"/>
        </w:numPr>
        <w:rPr>
          <w:b/>
        </w:rPr>
      </w:pPr>
      <w:r w:rsidRPr="00D43C40">
        <w:t xml:space="preserve">Morgan and King, Kalat, J.W. (1996). </w:t>
      </w:r>
      <w:r w:rsidRPr="00D43C40">
        <w:rPr>
          <w:i/>
          <w:iCs/>
        </w:rPr>
        <w:t>Introduction to Psychology</w:t>
      </w:r>
      <w:r w:rsidRPr="00D43C40">
        <w:t xml:space="preserve"> (4th Ed) New York: Brooks/Cole Publishing Company.</w:t>
      </w:r>
    </w:p>
    <w:p w14:paraId="2675B862" w14:textId="77777777" w:rsidR="0089739B" w:rsidRPr="00D43C40" w:rsidRDefault="0089739B" w:rsidP="000E219A">
      <w:pPr>
        <w:pStyle w:val="BodyF2"/>
        <w:numPr>
          <w:ilvl w:val="0"/>
          <w:numId w:val="49"/>
        </w:numPr>
      </w:pPr>
      <w:r w:rsidRPr="00D43C40">
        <w:t xml:space="preserve">Rod </w:t>
      </w:r>
      <w:proofErr w:type="spellStart"/>
      <w:proofErr w:type="gramStart"/>
      <w:r w:rsidRPr="00D43C40">
        <w:t>Plotnik</w:t>
      </w:r>
      <w:proofErr w:type="spellEnd"/>
      <w:r w:rsidRPr="00D43C40">
        <w:t>.(</w:t>
      </w:r>
      <w:proofErr w:type="gramEnd"/>
      <w:r w:rsidRPr="00D43C40">
        <w:t xml:space="preserve">1993). </w:t>
      </w:r>
      <w:r w:rsidRPr="00D43C40">
        <w:rPr>
          <w:i/>
          <w:iCs/>
        </w:rPr>
        <w:t>Introduction to Psychology</w:t>
      </w:r>
      <w:r w:rsidRPr="00D43C40">
        <w:t>, Brooks/Cole Publishing Company Pacific Grove, California.3rd Edition.</w:t>
      </w:r>
    </w:p>
    <w:p w14:paraId="0D2F3E27" w14:textId="77777777" w:rsidR="0089739B" w:rsidRPr="00D43C40" w:rsidRDefault="0089739B" w:rsidP="0089739B">
      <w:pPr>
        <w:pStyle w:val="F5"/>
      </w:pPr>
      <w:r>
        <w:t>Supplementary Readings</w:t>
      </w:r>
    </w:p>
    <w:p w14:paraId="68701AA2" w14:textId="77777777" w:rsidR="0089739B" w:rsidRPr="00D43C40" w:rsidRDefault="0089739B" w:rsidP="000E219A">
      <w:pPr>
        <w:pStyle w:val="BodyF2"/>
        <w:numPr>
          <w:ilvl w:val="0"/>
          <w:numId w:val="50"/>
        </w:numPr>
      </w:pPr>
      <w:proofErr w:type="spellStart"/>
      <w:r w:rsidRPr="00D43C40">
        <w:t>Rajamanickam</w:t>
      </w:r>
      <w:proofErr w:type="spellEnd"/>
      <w:r w:rsidRPr="00D43C40">
        <w:t xml:space="preserve">, M. (2000). </w:t>
      </w:r>
      <w:r w:rsidRPr="00D43C40">
        <w:rPr>
          <w:i/>
          <w:iCs/>
        </w:rPr>
        <w:t>Modern General Psychology</w:t>
      </w:r>
      <w:r w:rsidRPr="00D43C40">
        <w:t>. Agra: H.P. Bhargava Book House.</w:t>
      </w:r>
    </w:p>
    <w:p w14:paraId="2FBAA918" w14:textId="77777777" w:rsidR="0089739B" w:rsidRPr="00D43C40" w:rsidRDefault="0089739B" w:rsidP="000E219A">
      <w:pPr>
        <w:pStyle w:val="BodyF2"/>
        <w:numPr>
          <w:ilvl w:val="0"/>
          <w:numId w:val="50"/>
        </w:numPr>
      </w:pPr>
      <w:proofErr w:type="spellStart"/>
      <w:proofErr w:type="gramStart"/>
      <w:r w:rsidRPr="00D43C40">
        <w:t>Benjamin,L.T</w:t>
      </w:r>
      <w:proofErr w:type="spellEnd"/>
      <w:r w:rsidRPr="00D43C40">
        <w:t>.</w:t>
      </w:r>
      <w:proofErr w:type="gramEnd"/>
      <w:r w:rsidRPr="00D43C40">
        <w:t>, Hopkins, J R., National R., (1987).</w:t>
      </w:r>
      <w:r w:rsidRPr="00D43C40">
        <w:rPr>
          <w:i/>
          <w:iCs/>
        </w:rPr>
        <w:t>Psychology,</w:t>
      </w:r>
      <w:r w:rsidRPr="00D43C40">
        <w:t xml:space="preserve"> New York: Macmillan Publishing Company.</w:t>
      </w:r>
    </w:p>
    <w:p w14:paraId="26F5DB4E" w14:textId="77777777" w:rsidR="0089739B" w:rsidRPr="00D43C40" w:rsidRDefault="0089739B" w:rsidP="000E219A">
      <w:pPr>
        <w:pStyle w:val="BodyF2"/>
        <w:numPr>
          <w:ilvl w:val="0"/>
          <w:numId w:val="50"/>
        </w:numPr>
      </w:pPr>
      <w:r w:rsidRPr="00D43C40">
        <w:t>Wade, C., &amp;</w:t>
      </w:r>
      <w:proofErr w:type="spellStart"/>
      <w:proofErr w:type="gramStart"/>
      <w:r w:rsidRPr="00D43C40">
        <w:t>Tavaris</w:t>
      </w:r>
      <w:proofErr w:type="spellEnd"/>
      <w:r w:rsidRPr="00D43C40">
        <w:t xml:space="preserve"> .</w:t>
      </w:r>
      <w:proofErr w:type="gramEnd"/>
      <w:r w:rsidRPr="00D43C40">
        <w:t>C., (1987 ).</w:t>
      </w:r>
      <w:r w:rsidRPr="00D43C40">
        <w:rPr>
          <w:i/>
          <w:iCs/>
        </w:rPr>
        <w:t>Psychology</w:t>
      </w:r>
      <w:r w:rsidRPr="00D43C40">
        <w:t xml:space="preserve"> New York </w:t>
      </w:r>
      <w:proofErr w:type="spellStart"/>
      <w:r w:rsidRPr="00D43C40">
        <w:t>Happer</w:t>
      </w:r>
      <w:proofErr w:type="spellEnd"/>
      <w:r w:rsidRPr="00D43C40">
        <w:t>&amp; Row Publishers Inc.</w:t>
      </w:r>
    </w:p>
    <w:p w14:paraId="40EB1428" w14:textId="77777777" w:rsidR="0089739B" w:rsidRDefault="0089739B" w:rsidP="0089739B">
      <w:pPr>
        <w:pStyle w:val="F5"/>
      </w:pPr>
    </w:p>
    <w:p w14:paraId="15710DB0" w14:textId="77777777" w:rsidR="0089739B" w:rsidRDefault="0089739B" w:rsidP="0089739B">
      <w:pPr>
        <w:pStyle w:val="F5"/>
      </w:pPr>
      <w:r w:rsidRPr="00D43C40">
        <w:t>OUTCOME MAPPING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95"/>
        <w:gridCol w:w="1291"/>
        <w:gridCol w:w="1291"/>
        <w:gridCol w:w="1291"/>
        <w:gridCol w:w="1291"/>
        <w:gridCol w:w="1291"/>
      </w:tblGrid>
      <w:tr w:rsidR="0089739B" w:rsidRPr="00D43C40" w14:paraId="60BED729" w14:textId="77777777" w:rsidTr="008A12B0">
        <w:trPr>
          <w:trHeight w:val="422"/>
        </w:trPr>
        <w:tc>
          <w:tcPr>
            <w:tcW w:w="1269" w:type="pct"/>
            <w:vAlign w:val="center"/>
          </w:tcPr>
          <w:p w14:paraId="2D26D388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Course</w:t>
            </w:r>
          </w:p>
        </w:tc>
        <w:tc>
          <w:tcPr>
            <w:tcW w:w="746" w:type="pct"/>
            <w:vAlign w:val="center"/>
          </w:tcPr>
          <w:p w14:paraId="458DE3E5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PO1</w:t>
            </w:r>
          </w:p>
        </w:tc>
        <w:tc>
          <w:tcPr>
            <w:tcW w:w="746" w:type="pct"/>
            <w:vAlign w:val="center"/>
          </w:tcPr>
          <w:p w14:paraId="6F6C99B6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PO2</w:t>
            </w:r>
          </w:p>
        </w:tc>
        <w:tc>
          <w:tcPr>
            <w:tcW w:w="746" w:type="pct"/>
            <w:vAlign w:val="center"/>
          </w:tcPr>
          <w:p w14:paraId="3451CCEF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PO3</w:t>
            </w:r>
          </w:p>
        </w:tc>
        <w:tc>
          <w:tcPr>
            <w:tcW w:w="746" w:type="pct"/>
            <w:vAlign w:val="center"/>
          </w:tcPr>
          <w:p w14:paraId="412FC35E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PO4</w:t>
            </w:r>
          </w:p>
        </w:tc>
        <w:tc>
          <w:tcPr>
            <w:tcW w:w="746" w:type="pct"/>
            <w:vAlign w:val="center"/>
          </w:tcPr>
          <w:p w14:paraId="6066BF1E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PO5</w:t>
            </w:r>
          </w:p>
        </w:tc>
      </w:tr>
      <w:tr w:rsidR="0089739B" w:rsidRPr="00D43C40" w14:paraId="196E20C5" w14:textId="77777777" w:rsidTr="008A12B0">
        <w:trPr>
          <w:trHeight w:val="355"/>
        </w:trPr>
        <w:tc>
          <w:tcPr>
            <w:tcW w:w="1269" w:type="pct"/>
            <w:vAlign w:val="center"/>
          </w:tcPr>
          <w:p w14:paraId="14512400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CO1</w:t>
            </w:r>
          </w:p>
        </w:tc>
        <w:tc>
          <w:tcPr>
            <w:tcW w:w="746" w:type="pct"/>
            <w:vAlign w:val="center"/>
          </w:tcPr>
          <w:p w14:paraId="07DEE141" w14:textId="77777777" w:rsidR="0089739B" w:rsidRPr="00AA4EAB" w:rsidRDefault="0089739B" w:rsidP="008A12B0">
            <w:pPr>
              <w:pStyle w:val="F5"/>
              <w:jc w:val="center"/>
            </w:pPr>
            <w:r w:rsidRPr="00AA4EAB">
              <w:t>3</w:t>
            </w:r>
          </w:p>
        </w:tc>
        <w:tc>
          <w:tcPr>
            <w:tcW w:w="746" w:type="pct"/>
            <w:vAlign w:val="center"/>
          </w:tcPr>
          <w:p w14:paraId="0C743882" w14:textId="77777777" w:rsidR="0089739B" w:rsidRPr="00AA4EAB" w:rsidRDefault="0089739B" w:rsidP="008A12B0">
            <w:pPr>
              <w:pStyle w:val="F5"/>
              <w:jc w:val="center"/>
            </w:pPr>
            <w:r w:rsidRPr="00AA4EAB">
              <w:t>2</w:t>
            </w:r>
          </w:p>
        </w:tc>
        <w:tc>
          <w:tcPr>
            <w:tcW w:w="746" w:type="pct"/>
            <w:vAlign w:val="center"/>
          </w:tcPr>
          <w:p w14:paraId="61A8880D" w14:textId="77777777" w:rsidR="0089739B" w:rsidRPr="00AA4EAB" w:rsidRDefault="0089739B" w:rsidP="008A12B0">
            <w:pPr>
              <w:pStyle w:val="F5"/>
              <w:jc w:val="center"/>
            </w:pPr>
          </w:p>
        </w:tc>
        <w:tc>
          <w:tcPr>
            <w:tcW w:w="746" w:type="pct"/>
            <w:vAlign w:val="center"/>
          </w:tcPr>
          <w:p w14:paraId="197836BD" w14:textId="77777777" w:rsidR="0089739B" w:rsidRPr="00AA4EAB" w:rsidRDefault="0089739B" w:rsidP="008A12B0">
            <w:pPr>
              <w:pStyle w:val="F5"/>
              <w:jc w:val="center"/>
            </w:pPr>
            <w:r w:rsidRPr="00AA4EAB">
              <w:t>3</w:t>
            </w:r>
          </w:p>
        </w:tc>
        <w:tc>
          <w:tcPr>
            <w:tcW w:w="746" w:type="pct"/>
            <w:vAlign w:val="center"/>
          </w:tcPr>
          <w:p w14:paraId="33D8A63C" w14:textId="77777777" w:rsidR="0089739B" w:rsidRPr="00AA4EAB" w:rsidRDefault="0089739B" w:rsidP="008A12B0">
            <w:pPr>
              <w:pStyle w:val="F5"/>
              <w:jc w:val="center"/>
            </w:pPr>
            <w:r w:rsidRPr="00AA4EAB">
              <w:t>2</w:t>
            </w:r>
          </w:p>
        </w:tc>
      </w:tr>
      <w:tr w:rsidR="0089739B" w:rsidRPr="00D43C40" w14:paraId="4B1BA8C6" w14:textId="77777777" w:rsidTr="008A12B0">
        <w:trPr>
          <w:trHeight w:val="350"/>
        </w:trPr>
        <w:tc>
          <w:tcPr>
            <w:tcW w:w="1269" w:type="pct"/>
            <w:vAlign w:val="center"/>
          </w:tcPr>
          <w:p w14:paraId="30EBD84B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CO2</w:t>
            </w:r>
          </w:p>
        </w:tc>
        <w:tc>
          <w:tcPr>
            <w:tcW w:w="746" w:type="pct"/>
            <w:vAlign w:val="center"/>
          </w:tcPr>
          <w:p w14:paraId="62D58DF6" w14:textId="77777777" w:rsidR="0089739B" w:rsidRPr="00AA4EAB" w:rsidRDefault="0089739B" w:rsidP="008A12B0">
            <w:pPr>
              <w:pStyle w:val="F5"/>
              <w:jc w:val="center"/>
            </w:pPr>
          </w:p>
        </w:tc>
        <w:tc>
          <w:tcPr>
            <w:tcW w:w="746" w:type="pct"/>
            <w:vAlign w:val="center"/>
          </w:tcPr>
          <w:p w14:paraId="35B3F29B" w14:textId="77777777" w:rsidR="0089739B" w:rsidRPr="00AA4EAB" w:rsidRDefault="0089739B" w:rsidP="008A12B0">
            <w:pPr>
              <w:pStyle w:val="F5"/>
              <w:jc w:val="center"/>
            </w:pPr>
          </w:p>
        </w:tc>
        <w:tc>
          <w:tcPr>
            <w:tcW w:w="746" w:type="pct"/>
            <w:vAlign w:val="center"/>
          </w:tcPr>
          <w:p w14:paraId="536EEEC9" w14:textId="77777777" w:rsidR="0089739B" w:rsidRPr="00AA4EAB" w:rsidRDefault="0089739B" w:rsidP="008A12B0">
            <w:pPr>
              <w:pStyle w:val="F5"/>
              <w:jc w:val="center"/>
            </w:pPr>
            <w:r w:rsidRPr="00AA4EAB">
              <w:t>3</w:t>
            </w:r>
          </w:p>
        </w:tc>
        <w:tc>
          <w:tcPr>
            <w:tcW w:w="746" w:type="pct"/>
            <w:vAlign w:val="center"/>
          </w:tcPr>
          <w:p w14:paraId="61CB83FD" w14:textId="77777777" w:rsidR="0089739B" w:rsidRPr="00AA4EAB" w:rsidRDefault="0089739B" w:rsidP="008A12B0">
            <w:pPr>
              <w:pStyle w:val="F5"/>
              <w:jc w:val="center"/>
            </w:pPr>
          </w:p>
        </w:tc>
        <w:tc>
          <w:tcPr>
            <w:tcW w:w="746" w:type="pct"/>
            <w:vAlign w:val="center"/>
          </w:tcPr>
          <w:p w14:paraId="57935B1F" w14:textId="77777777" w:rsidR="0089739B" w:rsidRPr="00AA4EAB" w:rsidRDefault="0089739B" w:rsidP="008A12B0">
            <w:pPr>
              <w:pStyle w:val="F5"/>
              <w:jc w:val="center"/>
            </w:pPr>
          </w:p>
        </w:tc>
      </w:tr>
      <w:tr w:rsidR="0089739B" w:rsidRPr="00D43C40" w14:paraId="237D0B7B" w14:textId="77777777" w:rsidTr="008A12B0">
        <w:trPr>
          <w:trHeight w:val="355"/>
        </w:trPr>
        <w:tc>
          <w:tcPr>
            <w:tcW w:w="1269" w:type="pct"/>
            <w:vAlign w:val="center"/>
          </w:tcPr>
          <w:p w14:paraId="7F269F13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CO3</w:t>
            </w:r>
          </w:p>
        </w:tc>
        <w:tc>
          <w:tcPr>
            <w:tcW w:w="746" w:type="pct"/>
            <w:vAlign w:val="center"/>
          </w:tcPr>
          <w:p w14:paraId="07B1925E" w14:textId="77777777" w:rsidR="0089739B" w:rsidRPr="00AA4EAB" w:rsidRDefault="0089739B" w:rsidP="008A12B0">
            <w:pPr>
              <w:pStyle w:val="F5"/>
              <w:jc w:val="center"/>
            </w:pPr>
          </w:p>
        </w:tc>
        <w:tc>
          <w:tcPr>
            <w:tcW w:w="746" w:type="pct"/>
            <w:vAlign w:val="center"/>
          </w:tcPr>
          <w:p w14:paraId="4248DA5E" w14:textId="77777777" w:rsidR="0089739B" w:rsidRPr="00AA4EAB" w:rsidRDefault="0089739B" w:rsidP="008A12B0">
            <w:pPr>
              <w:pStyle w:val="F5"/>
              <w:jc w:val="center"/>
            </w:pPr>
            <w:r w:rsidRPr="00AA4EAB">
              <w:t>3</w:t>
            </w:r>
          </w:p>
        </w:tc>
        <w:tc>
          <w:tcPr>
            <w:tcW w:w="746" w:type="pct"/>
            <w:vAlign w:val="center"/>
          </w:tcPr>
          <w:p w14:paraId="7FEE2727" w14:textId="77777777" w:rsidR="0089739B" w:rsidRPr="00AA4EAB" w:rsidRDefault="0089739B" w:rsidP="008A12B0">
            <w:pPr>
              <w:pStyle w:val="F5"/>
              <w:jc w:val="center"/>
            </w:pPr>
          </w:p>
        </w:tc>
        <w:tc>
          <w:tcPr>
            <w:tcW w:w="746" w:type="pct"/>
            <w:vAlign w:val="center"/>
          </w:tcPr>
          <w:p w14:paraId="6E610FA8" w14:textId="77777777" w:rsidR="0089739B" w:rsidRPr="00AA4EAB" w:rsidRDefault="0089739B" w:rsidP="008A12B0">
            <w:pPr>
              <w:pStyle w:val="F5"/>
              <w:jc w:val="center"/>
            </w:pPr>
          </w:p>
        </w:tc>
        <w:tc>
          <w:tcPr>
            <w:tcW w:w="746" w:type="pct"/>
            <w:vAlign w:val="center"/>
          </w:tcPr>
          <w:p w14:paraId="1CA2900D" w14:textId="77777777" w:rsidR="0089739B" w:rsidRPr="00AA4EAB" w:rsidRDefault="0089739B" w:rsidP="008A12B0">
            <w:pPr>
              <w:pStyle w:val="F5"/>
              <w:jc w:val="center"/>
            </w:pPr>
            <w:r w:rsidRPr="00AA4EAB">
              <w:t>3</w:t>
            </w:r>
          </w:p>
        </w:tc>
      </w:tr>
      <w:tr w:rsidR="0089739B" w:rsidRPr="00D43C40" w14:paraId="5D0DF2C0" w14:textId="77777777" w:rsidTr="008A12B0">
        <w:trPr>
          <w:trHeight w:val="354"/>
        </w:trPr>
        <w:tc>
          <w:tcPr>
            <w:tcW w:w="1269" w:type="pct"/>
            <w:vAlign w:val="center"/>
          </w:tcPr>
          <w:p w14:paraId="0F2E2F79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CO4</w:t>
            </w:r>
          </w:p>
        </w:tc>
        <w:tc>
          <w:tcPr>
            <w:tcW w:w="746" w:type="pct"/>
            <w:vAlign w:val="center"/>
          </w:tcPr>
          <w:p w14:paraId="79DFFADD" w14:textId="77777777" w:rsidR="0089739B" w:rsidRPr="00AA4EAB" w:rsidRDefault="0089739B" w:rsidP="008A12B0">
            <w:pPr>
              <w:pStyle w:val="F5"/>
              <w:jc w:val="center"/>
            </w:pPr>
            <w:r w:rsidRPr="00AA4EAB">
              <w:t>3</w:t>
            </w:r>
          </w:p>
        </w:tc>
        <w:tc>
          <w:tcPr>
            <w:tcW w:w="746" w:type="pct"/>
            <w:vAlign w:val="center"/>
          </w:tcPr>
          <w:p w14:paraId="20A7DC2F" w14:textId="77777777" w:rsidR="0089739B" w:rsidRPr="00AA4EAB" w:rsidRDefault="0089739B" w:rsidP="008A12B0">
            <w:pPr>
              <w:pStyle w:val="F5"/>
              <w:jc w:val="center"/>
            </w:pPr>
          </w:p>
        </w:tc>
        <w:tc>
          <w:tcPr>
            <w:tcW w:w="746" w:type="pct"/>
            <w:vAlign w:val="center"/>
          </w:tcPr>
          <w:p w14:paraId="62B6C021" w14:textId="77777777" w:rsidR="0089739B" w:rsidRPr="00AA4EAB" w:rsidRDefault="0089739B" w:rsidP="008A12B0">
            <w:pPr>
              <w:pStyle w:val="F5"/>
              <w:jc w:val="center"/>
            </w:pPr>
          </w:p>
        </w:tc>
        <w:tc>
          <w:tcPr>
            <w:tcW w:w="746" w:type="pct"/>
            <w:vAlign w:val="center"/>
          </w:tcPr>
          <w:p w14:paraId="17F58FA7" w14:textId="77777777" w:rsidR="0089739B" w:rsidRPr="00AA4EAB" w:rsidRDefault="0089739B" w:rsidP="008A12B0">
            <w:pPr>
              <w:pStyle w:val="F5"/>
              <w:jc w:val="center"/>
            </w:pPr>
            <w:r w:rsidRPr="00AA4EAB">
              <w:t>3</w:t>
            </w:r>
          </w:p>
        </w:tc>
        <w:tc>
          <w:tcPr>
            <w:tcW w:w="746" w:type="pct"/>
            <w:vAlign w:val="center"/>
          </w:tcPr>
          <w:p w14:paraId="4294AF18" w14:textId="77777777" w:rsidR="0089739B" w:rsidRPr="00AA4EAB" w:rsidRDefault="0089739B" w:rsidP="008A12B0">
            <w:pPr>
              <w:pStyle w:val="F5"/>
              <w:jc w:val="center"/>
            </w:pPr>
          </w:p>
        </w:tc>
      </w:tr>
      <w:tr w:rsidR="0089739B" w:rsidRPr="00D43C40" w14:paraId="7330E62C" w14:textId="77777777" w:rsidTr="008A12B0">
        <w:trPr>
          <w:trHeight w:val="355"/>
        </w:trPr>
        <w:tc>
          <w:tcPr>
            <w:tcW w:w="1269" w:type="pct"/>
            <w:vAlign w:val="center"/>
          </w:tcPr>
          <w:p w14:paraId="7B269114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CO5</w:t>
            </w:r>
          </w:p>
        </w:tc>
        <w:tc>
          <w:tcPr>
            <w:tcW w:w="746" w:type="pct"/>
            <w:vAlign w:val="center"/>
          </w:tcPr>
          <w:p w14:paraId="1198AA99" w14:textId="77777777" w:rsidR="0089739B" w:rsidRPr="00AA4EAB" w:rsidRDefault="0089739B" w:rsidP="008A12B0">
            <w:pPr>
              <w:pStyle w:val="F5"/>
              <w:jc w:val="center"/>
            </w:pPr>
            <w:r w:rsidRPr="00AA4EAB">
              <w:t>3</w:t>
            </w:r>
          </w:p>
        </w:tc>
        <w:tc>
          <w:tcPr>
            <w:tcW w:w="746" w:type="pct"/>
            <w:vAlign w:val="center"/>
          </w:tcPr>
          <w:p w14:paraId="28D56CA6" w14:textId="77777777" w:rsidR="0089739B" w:rsidRPr="00AA4EAB" w:rsidRDefault="0089739B" w:rsidP="008A12B0">
            <w:pPr>
              <w:pStyle w:val="F5"/>
              <w:jc w:val="center"/>
            </w:pPr>
            <w:r w:rsidRPr="00AA4EAB">
              <w:t>2</w:t>
            </w:r>
          </w:p>
        </w:tc>
        <w:tc>
          <w:tcPr>
            <w:tcW w:w="746" w:type="pct"/>
            <w:vAlign w:val="center"/>
          </w:tcPr>
          <w:p w14:paraId="1EB5F792" w14:textId="77777777" w:rsidR="0089739B" w:rsidRPr="00AA4EAB" w:rsidRDefault="0089739B" w:rsidP="008A12B0">
            <w:pPr>
              <w:pStyle w:val="F5"/>
              <w:jc w:val="center"/>
            </w:pPr>
            <w:r w:rsidRPr="00AA4EAB">
              <w:t>3</w:t>
            </w:r>
          </w:p>
        </w:tc>
        <w:tc>
          <w:tcPr>
            <w:tcW w:w="746" w:type="pct"/>
            <w:vAlign w:val="center"/>
          </w:tcPr>
          <w:p w14:paraId="45E758A8" w14:textId="77777777" w:rsidR="0089739B" w:rsidRPr="00AA4EAB" w:rsidRDefault="0089739B" w:rsidP="008A12B0">
            <w:pPr>
              <w:pStyle w:val="F5"/>
              <w:jc w:val="center"/>
            </w:pPr>
          </w:p>
        </w:tc>
        <w:tc>
          <w:tcPr>
            <w:tcW w:w="746" w:type="pct"/>
            <w:vAlign w:val="center"/>
          </w:tcPr>
          <w:p w14:paraId="5740FCD9" w14:textId="77777777" w:rsidR="0089739B" w:rsidRPr="00AA4EAB" w:rsidRDefault="0089739B" w:rsidP="008A12B0">
            <w:pPr>
              <w:pStyle w:val="F5"/>
              <w:jc w:val="center"/>
            </w:pPr>
            <w:r w:rsidRPr="00AA4EAB">
              <w:t>3</w:t>
            </w:r>
          </w:p>
        </w:tc>
      </w:tr>
    </w:tbl>
    <w:p w14:paraId="35FB21EB" w14:textId="77777777" w:rsidR="0089739B" w:rsidRDefault="0089739B" w:rsidP="0089739B">
      <w:pPr>
        <w:spacing w:line="312" w:lineRule="auto"/>
        <w:rPr>
          <w:b/>
        </w:rPr>
      </w:pPr>
    </w:p>
    <w:p w14:paraId="7E50F8A1" w14:textId="77777777" w:rsidR="0089739B" w:rsidRDefault="0089739B" w:rsidP="0089739B">
      <w:pPr>
        <w:spacing w:line="312" w:lineRule="auto"/>
        <w:rPr>
          <w:b/>
        </w:rPr>
      </w:pPr>
    </w:p>
    <w:p w14:paraId="035F248A" w14:textId="77777777" w:rsidR="0089739B" w:rsidRDefault="0089739B" w:rsidP="0089739B">
      <w:pPr>
        <w:spacing w:line="312" w:lineRule="auto"/>
        <w:rPr>
          <w:b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08"/>
        <w:gridCol w:w="4770"/>
        <w:gridCol w:w="2178"/>
      </w:tblGrid>
      <w:tr w:rsidR="0089739B" w:rsidRPr="00D43C40" w14:paraId="169A2BC9" w14:textId="77777777" w:rsidTr="008A12B0">
        <w:trPr>
          <w:trHeight w:val="980"/>
        </w:trPr>
        <w:tc>
          <w:tcPr>
            <w:tcW w:w="1908" w:type="dxa"/>
            <w:vAlign w:val="center"/>
          </w:tcPr>
          <w:p w14:paraId="36932C72" w14:textId="77777777" w:rsidR="0089739B" w:rsidRDefault="0089739B" w:rsidP="008A12B0">
            <w:pPr>
              <w:pStyle w:val="F5"/>
              <w:spacing w:line="276" w:lineRule="auto"/>
              <w:contextualSpacing/>
              <w:jc w:val="center"/>
              <w:rPr>
                <w:rFonts w:eastAsia="Arial"/>
              </w:rPr>
            </w:pPr>
            <w:r w:rsidRPr="00D43C40">
              <w:lastRenderedPageBreak/>
              <w:t>SEMESTER</w:t>
            </w:r>
            <w:r>
              <w:t>:</w:t>
            </w:r>
            <w:r w:rsidRPr="00D43C40">
              <w:t xml:space="preserve"> I</w:t>
            </w:r>
            <w:r w:rsidRPr="00D43C40">
              <w:rPr>
                <w:rFonts w:eastAsia="Arial"/>
              </w:rPr>
              <w:t xml:space="preserve"> CORE</w:t>
            </w:r>
            <w:r>
              <w:rPr>
                <w:rFonts w:eastAsia="Arial"/>
              </w:rPr>
              <w:t>: I</w:t>
            </w:r>
            <w:r w:rsidRPr="00D43C40">
              <w:rPr>
                <w:rFonts w:eastAsia="Arial"/>
              </w:rPr>
              <w:t>I</w:t>
            </w:r>
          </w:p>
          <w:p w14:paraId="471CE017" w14:textId="77777777" w:rsidR="0089739B" w:rsidRPr="00D43C40" w:rsidRDefault="0089739B" w:rsidP="008A12B0">
            <w:pPr>
              <w:pStyle w:val="F5"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eastAsia="Arial"/>
              </w:rPr>
              <w:t>PART: III</w:t>
            </w:r>
          </w:p>
        </w:tc>
        <w:tc>
          <w:tcPr>
            <w:tcW w:w="4770" w:type="dxa"/>
            <w:vAlign w:val="center"/>
          </w:tcPr>
          <w:p w14:paraId="39CDA18E" w14:textId="77777777" w:rsidR="0089739B" w:rsidRPr="00D43C40" w:rsidRDefault="0089739B" w:rsidP="008A12B0">
            <w:pPr>
              <w:pStyle w:val="F5"/>
              <w:spacing w:line="276" w:lineRule="auto"/>
              <w:contextualSpacing/>
              <w:jc w:val="center"/>
            </w:pPr>
            <w:r w:rsidRPr="00D43C40">
              <w:rPr>
                <w:color w:val="000000"/>
              </w:rPr>
              <w:t>22UPSYC1</w:t>
            </w:r>
            <w:r>
              <w:rPr>
                <w:color w:val="000000"/>
              </w:rPr>
              <w:t xml:space="preserve">4: </w:t>
            </w:r>
            <w:r w:rsidRPr="00AA4EAB">
              <w:rPr>
                <w:rFonts w:eastAsia="Arial"/>
              </w:rPr>
              <w:t xml:space="preserve">LIFESPAN PSYCHOLOGY </w:t>
            </w:r>
            <w:r>
              <w:rPr>
                <w:rFonts w:eastAsia="Arial"/>
              </w:rPr>
              <w:t>I</w:t>
            </w:r>
          </w:p>
        </w:tc>
        <w:tc>
          <w:tcPr>
            <w:tcW w:w="2178" w:type="dxa"/>
            <w:vAlign w:val="center"/>
          </w:tcPr>
          <w:p w14:paraId="20BB9E34" w14:textId="77777777" w:rsidR="0089739B" w:rsidRDefault="0089739B" w:rsidP="008A12B0">
            <w:pPr>
              <w:pStyle w:val="F5"/>
              <w:spacing w:line="276" w:lineRule="auto"/>
              <w:contextualSpacing/>
              <w:jc w:val="center"/>
            </w:pPr>
            <w:r>
              <w:t>CREDITS: 4</w:t>
            </w:r>
          </w:p>
          <w:p w14:paraId="58B0EDA8" w14:textId="1F704A25" w:rsidR="0089739B" w:rsidRPr="00D43C40" w:rsidRDefault="0089739B" w:rsidP="008A12B0">
            <w:pPr>
              <w:pStyle w:val="F5"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t>HOURS: 5</w:t>
            </w:r>
            <w:r w:rsidR="00A52BEA">
              <w:t>/W</w:t>
            </w:r>
          </w:p>
        </w:tc>
      </w:tr>
    </w:tbl>
    <w:p w14:paraId="338E8B1F" w14:textId="77777777" w:rsidR="0089739B" w:rsidRPr="00D43C40" w:rsidRDefault="0089739B" w:rsidP="0089739B">
      <w:pPr>
        <w:jc w:val="both"/>
        <w:rPr>
          <w:b/>
        </w:rPr>
      </w:pPr>
    </w:p>
    <w:p w14:paraId="7E7BFA93" w14:textId="77777777" w:rsidR="0089739B" w:rsidRDefault="0089739B" w:rsidP="0089739B">
      <w:pPr>
        <w:pStyle w:val="F5"/>
      </w:pPr>
      <w:r>
        <w:t>COURSE</w:t>
      </w:r>
      <w:r w:rsidRPr="00D43C40">
        <w:t xml:space="preserve"> OBJECTIVES</w:t>
      </w:r>
    </w:p>
    <w:p w14:paraId="7548E331" w14:textId="77777777" w:rsidR="0089739B" w:rsidRPr="00D43C40" w:rsidRDefault="0089739B" w:rsidP="0089739B">
      <w:pPr>
        <w:pStyle w:val="BodyF2"/>
        <w:ind w:firstLine="0"/>
      </w:pPr>
      <w:r w:rsidRPr="00D43C40">
        <w:t>To enable the student to understand</w:t>
      </w:r>
      <w:r>
        <w:t xml:space="preserve"> the</w:t>
      </w:r>
    </w:p>
    <w:p w14:paraId="0840D081" w14:textId="77777777" w:rsidR="0089739B" w:rsidRPr="00D43C40" w:rsidRDefault="0089739B" w:rsidP="000E219A">
      <w:pPr>
        <w:pStyle w:val="BodyF2"/>
        <w:numPr>
          <w:ilvl w:val="0"/>
          <w:numId w:val="51"/>
        </w:numPr>
      </w:pPr>
      <w:r w:rsidRPr="00D43C40">
        <w:t>different approaches and various methods in human development</w:t>
      </w:r>
    </w:p>
    <w:p w14:paraId="398BA886" w14:textId="77777777" w:rsidR="0089739B" w:rsidRPr="00D43C40" w:rsidRDefault="0089739B" w:rsidP="000E219A">
      <w:pPr>
        <w:pStyle w:val="BodyF2"/>
        <w:numPr>
          <w:ilvl w:val="0"/>
          <w:numId w:val="51"/>
        </w:numPr>
      </w:pPr>
      <w:r w:rsidRPr="00D43C40">
        <w:t>various stages of human development</w:t>
      </w:r>
    </w:p>
    <w:p w14:paraId="3DCCF758" w14:textId="77777777" w:rsidR="0089739B" w:rsidRPr="00D43C40" w:rsidRDefault="0089739B" w:rsidP="000E219A">
      <w:pPr>
        <w:pStyle w:val="BodyF2"/>
        <w:numPr>
          <w:ilvl w:val="0"/>
          <w:numId w:val="51"/>
        </w:numPr>
      </w:pPr>
      <w:r w:rsidRPr="00D43C40">
        <w:t>principles and patterns of physical, intellec</w:t>
      </w:r>
      <w:r>
        <w:t xml:space="preserve">tual, social and personality </w:t>
      </w:r>
      <w:r w:rsidRPr="00D43C40">
        <w:t>development in early childhood</w:t>
      </w:r>
    </w:p>
    <w:p w14:paraId="7B39BC90" w14:textId="77777777" w:rsidR="0089739B" w:rsidRPr="00D43C40" w:rsidRDefault="0089739B" w:rsidP="000E219A">
      <w:pPr>
        <w:pStyle w:val="BodyF2"/>
        <w:numPr>
          <w:ilvl w:val="0"/>
          <w:numId w:val="51"/>
        </w:numPr>
      </w:pPr>
      <w:r w:rsidRPr="00D43C40">
        <w:t>principles and pattern of physical, intellec</w:t>
      </w:r>
      <w:r>
        <w:t xml:space="preserve">tual, social and personality </w:t>
      </w:r>
      <w:r w:rsidRPr="00D43C40">
        <w:t>development in middle childhood</w:t>
      </w:r>
    </w:p>
    <w:p w14:paraId="7103D918" w14:textId="77777777" w:rsidR="0089739B" w:rsidRDefault="0089739B" w:rsidP="000E219A">
      <w:pPr>
        <w:pStyle w:val="BodyF2"/>
        <w:numPr>
          <w:ilvl w:val="0"/>
          <w:numId w:val="51"/>
        </w:numPr>
      </w:pPr>
      <w:r>
        <w:t>p</w:t>
      </w:r>
      <w:r w:rsidRPr="00D43C40">
        <w:t>rinciples and pattern of physical, intellec</w:t>
      </w:r>
      <w:r>
        <w:t xml:space="preserve">tual, social and personality </w:t>
      </w:r>
      <w:r w:rsidRPr="00D43C40">
        <w:t>development in adolescence</w:t>
      </w:r>
    </w:p>
    <w:p w14:paraId="3BAC666E" w14:textId="77777777" w:rsidR="0089739B" w:rsidRPr="00D43C40" w:rsidRDefault="0089739B" w:rsidP="0089739B">
      <w:pPr>
        <w:pStyle w:val="BodyF2"/>
        <w:ind w:left="720" w:firstLine="0"/>
      </w:pPr>
    </w:p>
    <w:p w14:paraId="5FE25569" w14:textId="77777777" w:rsidR="0089739B" w:rsidRPr="00D43C40" w:rsidRDefault="0089739B" w:rsidP="0089739B">
      <w:pPr>
        <w:pStyle w:val="F5"/>
      </w:pPr>
      <w:r w:rsidRPr="00D43C40">
        <w:t>Unit–I: Human Development</w:t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  <w:t>Hours: 12</w:t>
      </w:r>
    </w:p>
    <w:p w14:paraId="08F399FB" w14:textId="77777777" w:rsidR="0089739B" w:rsidRPr="00D43C40" w:rsidRDefault="0089739B" w:rsidP="0089739B">
      <w:pPr>
        <w:pStyle w:val="BodyF2"/>
      </w:pPr>
      <w:r w:rsidRPr="00D43C40">
        <w:t xml:space="preserve">Meaning of Human Development – Early Approaches – Human Development Today </w:t>
      </w:r>
      <w:r w:rsidRPr="00D43C40">
        <w:tab/>
        <w:t>–Influences on Development–Timing of Influences - Theoretical Perspectives – Psychoanalytic - Learning – Cognitive – Evolutionary – Contextual Approaches – Research Methods – Methods of Data Collection Basic Research Designs – Ethics in Research.</w:t>
      </w:r>
    </w:p>
    <w:p w14:paraId="0466D6D4" w14:textId="77777777" w:rsidR="0089739B" w:rsidRPr="00D43C40" w:rsidRDefault="0089739B" w:rsidP="0089739B">
      <w:pPr>
        <w:pStyle w:val="F5"/>
      </w:pPr>
      <w:r w:rsidRPr="00D43C40">
        <w:t>Unit–II: Conception To Birth</w:t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  <w:t>Hours: 14</w:t>
      </w:r>
    </w:p>
    <w:p w14:paraId="784C2FAB" w14:textId="77777777" w:rsidR="0089739B" w:rsidRPr="00D43C40" w:rsidRDefault="0089739B" w:rsidP="0089739B">
      <w:pPr>
        <w:pStyle w:val="BodyF2"/>
      </w:pPr>
      <w:r w:rsidRPr="00D43C40">
        <w:t xml:space="preserve">Conceiving New Life – Heredity and Environment – Prenatal Development – Birth </w:t>
      </w:r>
      <w:r w:rsidRPr="00D43C40">
        <w:tab/>
        <w:t xml:space="preserve">Process. Infancy and Toddler Hood: New Born Baby – Survival and Health- Early </w:t>
      </w:r>
      <w:r w:rsidRPr="00D43C40">
        <w:tab/>
        <w:t xml:space="preserve">Physical Development–Cognitive Development–Classic Approaches–Newer Approaches – Language Development – Foundations of Psychosocial Development – Developmental Issues in Infancy </w:t>
      </w:r>
      <w:proofErr w:type="gramStart"/>
      <w:r w:rsidRPr="00D43C40">
        <w:t>And</w:t>
      </w:r>
      <w:proofErr w:type="gramEnd"/>
      <w:r w:rsidRPr="00D43C40">
        <w:t xml:space="preserve"> Toddlerhood – Contact with other Children- Children of Working Parents.</w:t>
      </w:r>
    </w:p>
    <w:p w14:paraId="1DCDBD37" w14:textId="77777777" w:rsidR="0089739B" w:rsidRPr="00D43C40" w:rsidRDefault="0089739B" w:rsidP="0089739B">
      <w:pPr>
        <w:pStyle w:val="F5"/>
      </w:pPr>
      <w:r w:rsidRPr="00D43C40">
        <w:t>Unit–III: Early Childhood</w:t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  <w:t>Hours: 12</w:t>
      </w:r>
    </w:p>
    <w:p w14:paraId="78E0B7D3" w14:textId="77777777" w:rsidR="0089739B" w:rsidRPr="00D43C40" w:rsidRDefault="0089739B" w:rsidP="0089739B">
      <w:pPr>
        <w:pStyle w:val="BodyF2"/>
      </w:pPr>
      <w:r w:rsidRPr="00D43C40">
        <w:tab/>
        <w:t xml:space="preserve">Aspects of Physical Development – Bodily Growth and Change – Nutrition Sleep </w:t>
      </w:r>
      <w:r w:rsidRPr="00D43C40">
        <w:tab/>
        <w:t xml:space="preserve">Pattern and Problems – Motor Skills – Health and Safety – Cognitive Development – </w:t>
      </w:r>
      <w:r w:rsidRPr="00D43C40">
        <w:tab/>
        <w:t xml:space="preserve">Language and other Cognitive Abilities – Early Child Hood Education – Psychosocial </w:t>
      </w:r>
      <w:r w:rsidRPr="00D43C40">
        <w:tab/>
        <w:t xml:space="preserve">Development in Early Child Hood – Developing Self- Parenting – Relationship with </w:t>
      </w:r>
      <w:r w:rsidRPr="00D43C40">
        <w:tab/>
        <w:t>Other Children.</w:t>
      </w:r>
    </w:p>
    <w:p w14:paraId="5FF9197A" w14:textId="77777777" w:rsidR="0089739B" w:rsidRPr="00D43C40" w:rsidRDefault="0089739B" w:rsidP="0089739B">
      <w:pPr>
        <w:pStyle w:val="F5"/>
      </w:pPr>
      <w:r w:rsidRPr="00D43C40">
        <w:t>Unit–IV: Middle Childhood</w:t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  <w:t>Hours: 10</w:t>
      </w:r>
    </w:p>
    <w:p w14:paraId="72535906" w14:textId="77777777" w:rsidR="0089739B" w:rsidRPr="00D43C40" w:rsidRDefault="0089739B" w:rsidP="0089739B">
      <w:pPr>
        <w:pStyle w:val="BodyF2"/>
      </w:pPr>
      <w:r w:rsidRPr="00D43C40">
        <w:tab/>
        <w:t>Aspects of Physical Development – Healthy and Safety – Cognitive Development – Language and Literacy – Child in School – Psychosocial Development- Child in Family –Child in Peer Group – Mental Health.</w:t>
      </w:r>
    </w:p>
    <w:p w14:paraId="028B371D" w14:textId="77777777" w:rsidR="0089739B" w:rsidRPr="00D43C40" w:rsidRDefault="0089739B" w:rsidP="0089739B">
      <w:pPr>
        <w:pStyle w:val="F5"/>
      </w:pPr>
      <w:r>
        <w:br w:type="page"/>
      </w:r>
      <w:r w:rsidRPr="00D43C40">
        <w:lastRenderedPageBreak/>
        <w:t>Unit–V: Adolescence</w:t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  <w:t>Hours: 12</w:t>
      </w:r>
    </w:p>
    <w:p w14:paraId="31CE17CC" w14:textId="77777777" w:rsidR="0089739B" w:rsidRPr="00D43C40" w:rsidRDefault="0089739B" w:rsidP="0089739B">
      <w:pPr>
        <w:pStyle w:val="BodyF2"/>
        <w:rPr>
          <w:b/>
        </w:rPr>
      </w:pPr>
      <w:r w:rsidRPr="00D43C40">
        <w:t xml:space="preserve">Physical Development–Puberty–Physical and Mental Health – Cognitive Development </w:t>
      </w:r>
      <w:r w:rsidRPr="00D43C40">
        <w:tab/>
        <w:t xml:space="preserve">–Aspects of Cognitive Maturation – Educational and Vocational Issues–Psychosocial Development – Search for Identity – Sexuality – Relationships with </w:t>
      </w:r>
      <w:r w:rsidRPr="00D43C40">
        <w:tab/>
        <w:t>Family Peers and Adult Society.</w:t>
      </w:r>
    </w:p>
    <w:p w14:paraId="4A73B2CB" w14:textId="77777777" w:rsidR="0089739B" w:rsidRDefault="0089739B" w:rsidP="0089739B">
      <w:pPr>
        <w:pStyle w:val="F5"/>
      </w:pPr>
    </w:p>
    <w:p w14:paraId="539F03BD" w14:textId="77777777" w:rsidR="0089739B" w:rsidRPr="00D43C40" w:rsidRDefault="0089739B" w:rsidP="0089739B">
      <w:pPr>
        <w:pStyle w:val="F5"/>
      </w:pPr>
      <w:r w:rsidRPr="00D43C40">
        <w:t>COURSE OUTCOMES</w:t>
      </w:r>
    </w:p>
    <w:p w14:paraId="165F5C61" w14:textId="77777777" w:rsidR="0089739B" w:rsidRPr="00D43C40" w:rsidRDefault="0089739B" w:rsidP="000E219A">
      <w:pPr>
        <w:pStyle w:val="BodyF2"/>
        <w:numPr>
          <w:ilvl w:val="0"/>
          <w:numId w:val="52"/>
        </w:numPr>
      </w:pPr>
      <w:r w:rsidRPr="00D43C40">
        <w:t>The students understand the concept of human development</w:t>
      </w:r>
    </w:p>
    <w:p w14:paraId="6367AC3C" w14:textId="77777777" w:rsidR="0089739B" w:rsidRPr="00D43C40" w:rsidRDefault="0089739B" w:rsidP="000E219A">
      <w:pPr>
        <w:pStyle w:val="BodyF2"/>
        <w:numPr>
          <w:ilvl w:val="0"/>
          <w:numId w:val="52"/>
        </w:numPr>
      </w:pPr>
      <w:r w:rsidRPr="00D43C40">
        <w:t>The student will know about the various stages of human development</w:t>
      </w:r>
    </w:p>
    <w:p w14:paraId="1B476014" w14:textId="77777777" w:rsidR="0089739B" w:rsidRPr="00D43C40" w:rsidRDefault="0089739B" w:rsidP="000E219A">
      <w:pPr>
        <w:pStyle w:val="BodyF2"/>
        <w:numPr>
          <w:ilvl w:val="0"/>
          <w:numId w:val="52"/>
        </w:numPr>
      </w:pPr>
      <w:r w:rsidRPr="00D43C40">
        <w:t>The students explore the principles and patterns of physical, intellectual, social and personality development    in early childhood</w:t>
      </w:r>
    </w:p>
    <w:p w14:paraId="1C3D906C" w14:textId="77777777" w:rsidR="0089739B" w:rsidRPr="00D43C40" w:rsidRDefault="0089739B" w:rsidP="000E219A">
      <w:pPr>
        <w:pStyle w:val="BodyF2"/>
        <w:numPr>
          <w:ilvl w:val="0"/>
          <w:numId w:val="52"/>
        </w:numPr>
      </w:pPr>
      <w:r w:rsidRPr="00D43C40">
        <w:t>The students learn the principles and pattern of physical, intellectual, social and personality development in middle-childhood</w:t>
      </w:r>
    </w:p>
    <w:p w14:paraId="00DA38B5" w14:textId="77777777" w:rsidR="0089739B" w:rsidRPr="00D43C40" w:rsidRDefault="0089739B" w:rsidP="000E219A">
      <w:pPr>
        <w:pStyle w:val="BodyF2"/>
        <w:numPr>
          <w:ilvl w:val="0"/>
          <w:numId w:val="52"/>
        </w:numPr>
      </w:pPr>
      <w:r w:rsidRPr="00D43C40">
        <w:t xml:space="preserve">The students acknowledge the principles and pattern of physical, intellectual, </w:t>
      </w:r>
      <w:r w:rsidRPr="00D43C40">
        <w:tab/>
        <w:t>social and personality development in adolescence</w:t>
      </w:r>
    </w:p>
    <w:p w14:paraId="4EBE3771" w14:textId="77777777" w:rsidR="0089739B" w:rsidRDefault="0089739B" w:rsidP="0089739B">
      <w:pPr>
        <w:pStyle w:val="F5"/>
      </w:pPr>
    </w:p>
    <w:p w14:paraId="7261D306" w14:textId="77777777" w:rsidR="0089739B" w:rsidRPr="00D43C40" w:rsidRDefault="0089739B" w:rsidP="0089739B">
      <w:pPr>
        <w:pStyle w:val="F5"/>
      </w:pPr>
      <w:r w:rsidRPr="00D43C40">
        <w:t>Text Books</w:t>
      </w:r>
    </w:p>
    <w:p w14:paraId="2DE984D7" w14:textId="77777777" w:rsidR="0089739B" w:rsidRPr="00D43C40" w:rsidRDefault="0089739B" w:rsidP="000E219A">
      <w:pPr>
        <w:pStyle w:val="BodyF2"/>
        <w:numPr>
          <w:ilvl w:val="0"/>
          <w:numId w:val="53"/>
        </w:numPr>
        <w:rPr>
          <w:b/>
        </w:rPr>
      </w:pPr>
      <w:r w:rsidRPr="00D43C40">
        <w:t xml:space="preserve">Papalia, D. E., and </w:t>
      </w:r>
      <w:proofErr w:type="spellStart"/>
      <w:r w:rsidRPr="00D43C40">
        <w:t>Olds</w:t>
      </w:r>
      <w:proofErr w:type="spellEnd"/>
      <w:r w:rsidRPr="00D43C40">
        <w:t xml:space="preserve">, </w:t>
      </w:r>
      <w:proofErr w:type="gramStart"/>
      <w:r w:rsidRPr="00D43C40">
        <w:t>S.D.(</w:t>
      </w:r>
      <w:proofErr w:type="gramEnd"/>
      <w:r w:rsidRPr="00D43C40">
        <w:t>2004)</w:t>
      </w:r>
      <w:r w:rsidRPr="00D43C40">
        <w:rPr>
          <w:i/>
          <w:iCs/>
        </w:rPr>
        <w:t>Human Development</w:t>
      </w:r>
      <w:r w:rsidRPr="00D43C40">
        <w:t xml:space="preserve"> (9th </w:t>
      </w:r>
      <w:proofErr w:type="spellStart"/>
      <w:r w:rsidRPr="00D43C40">
        <w:t>Edn</w:t>
      </w:r>
      <w:proofErr w:type="spellEnd"/>
      <w:r w:rsidRPr="00D43C40">
        <w:t xml:space="preserve">.) New Delhi: Tata McGraw Hill publishing Co., </w:t>
      </w:r>
      <w:proofErr w:type="gramStart"/>
      <w:r w:rsidRPr="00D43C40">
        <w:t>Ltd.,.</w:t>
      </w:r>
      <w:proofErr w:type="gramEnd"/>
    </w:p>
    <w:p w14:paraId="729A0917" w14:textId="77777777" w:rsidR="0089739B" w:rsidRPr="00D43C40" w:rsidRDefault="0089739B" w:rsidP="000E219A">
      <w:pPr>
        <w:pStyle w:val="BodyF2"/>
        <w:numPr>
          <w:ilvl w:val="0"/>
          <w:numId w:val="53"/>
        </w:numPr>
        <w:rPr>
          <w:b/>
        </w:rPr>
      </w:pPr>
      <w:proofErr w:type="spellStart"/>
      <w:r w:rsidRPr="00D43C40">
        <w:t>Ambron</w:t>
      </w:r>
      <w:proofErr w:type="spellEnd"/>
      <w:r w:rsidRPr="00D43C40">
        <w:t>&amp; Brodzinsky</w:t>
      </w:r>
      <w:r w:rsidRPr="00D43C40">
        <w:rPr>
          <w:i/>
          <w:iCs/>
        </w:rPr>
        <w:t xml:space="preserve">, Life Span Human </w:t>
      </w:r>
      <w:proofErr w:type="spellStart"/>
      <w:r w:rsidRPr="00D43C40">
        <w:rPr>
          <w:i/>
          <w:iCs/>
        </w:rPr>
        <w:t>Development</w:t>
      </w:r>
      <w:r w:rsidRPr="00D43C40">
        <w:t>New</w:t>
      </w:r>
      <w:proofErr w:type="spellEnd"/>
      <w:r w:rsidRPr="00D43C40">
        <w:t xml:space="preserve"> York: Holt </w:t>
      </w:r>
      <w:proofErr w:type="spellStart"/>
      <w:r w:rsidRPr="00D43C40">
        <w:t>Rinhart</w:t>
      </w:r>
      <w:proofErr w:type="spellEnd"/>
      <w:r w:rsidRPr="00D43C40">
        <w:t xml:space="preserve"> Winston. </w:t>
      </w:r>
    </w:p>
    <w:p w14:paraId="1A5BA128" w14:textId="77777777" w:rsidR="0089739B" w:rsidRPr="00D43C40" w:rsidRDefault="0089739B" w:rsidP="0089739B">
      <w:pPr>
        <w:pStyle w:val="F5"/>
      </w:pPr>
      <w:r>
        <w:t>Supplementary Readings</w:t>
      </w:r>
    </w:p>
    <w:p w14:paraId="4842414A" w14:textId="77777777" w:rsidR="0089739B" w:rsidRPr="00D43C40" w:rsidRDefault="0089739B" w:rsidP="000E219A">
      <w:pPr>
        <w:pStyle w:val="BodyF2"/>
        <w:numPr>
          <w:ilvl w:val="0"/>
          <w:numId w:val="54"/>
        </w:numPr>
      </w:pPr>
      <w:proofErr w:type="spellStart"/>
      <w:proofErr w:type="gramStart"/>
      <w:r w:rsidRPr="00D43C40">
        <w:t>Schiamberg,L</w:t>
      </w:r>
      <w:proofErr w:type="spellEnd"/>
      <w:proofErr w:type="gramEnd"/>
      <w:r w:rsidRPr="00D43C40">
        <w:t xml:space="preserve"> (1984). B. </w:t>
      </w:r>
      <w:r w:rsidRPr="00D43C40">
        <w:rPr>
          <w:i/>
          <w:iCs/>
        </w:rPr>
        <w:t>Human Development</w:t>
      </w:r>
      <w:r w:rsidRPr="00D43C40">
        <w:t xml:space="preserve"> (2nd </w:t>
      </w:r>
      <w:proofErr w:type="spellStart"/>
      <w:r w:rsidRPr="00D43C40">
        <w:t>Edn</w:t>
      </w:r>
      <w:proofErr w:type="spellEnd"/>
      <w:r w:rsidRPr="00D43C40">
        <w:t xml:space="preserve">. New York: Macmillan publishing </w:t>
      </w:r>
      <w:proofErr w:type="gramStart"/>
      <w:r w:rsidRPr="00D43C40">
        <w:t>Co.,.</w:t>
      </w:r>
      <w:proofErr w:type="gramEnd"/>
    </w:p>
    <w:p w14:paraId="30CF91D8" w14:textId="77777777" w:rsidR="0089739B" w:rsidRPr="00D43C40" w:rsidRDefault="0089739B" w:rsidP="000E219A">
      <w:pPr>
        <w:pStyle w:val="BodyF2"/>
        <w:numPr>
          <w:ilvl w:val="0"/>
          <w:numId w:val="54"/>
        </w:numPr>
      </w:pPr>
      <w:r w:rsidRPr="00D43C40">
        <w:t xml:space="preserve">Hurlock, E. </w:t>
      </w:r>
      <w:proofErr w:type="gramStart"/>
      <w:r w:rsidRPr="00D43C40">
        <w:t>B  (</w:t>
      </w:r>
      <w:proofErr w:type="gramEnd"/>
      <w:r w:rsidRPr="00D43C40">
        <w:t xml:space="preserve">1976). </w:t>
      </w:r>
      <w:r w:rsidRPr="00D43C40">
        <w:rPr>
          <w:i/>
          <w:iCs/>
        </w:rPr>
        <w:t>Child Development</w:t>
      </w:r>
      <w:r w:rsidRPr="00D43C40">
        <w:t xml:space="preserve"> (4th </w:t>
      </w:r>
      <w:proofErr w:type="spellStart"/>
      <w:r w:rsidRPr="00D43C40">
        <w:t>Edn</w:t>
      </w:r>
      <w:proofErr w:type="spellEnd"/>
      <w:r w:rsidRPr="00D43C40">
        <w:t xml:space="preserve">.). New Delhi: Tata McGraw Hill Co. Ltd., </w:t>
      </w:r>
    </w:p>
    <w:p w14:paraId="261ADCC5" w14:textId="77777777" w:rsidR="0089739B" w:rsidRPr="00D43C40" w:rsidRDefault="0089739B" w:rsidP="0089739B">
      <w:pPr>
        <w:spacing w:before="26"/>
        <w:rPr>
          <w:b/>
        </w:rPr>
      </w:pPr>
    </w:p>
    <w:p w14:paraId="6F94281D" w14:textId="77777777" w:rsidR="0089739B" w:rsidRDefault="0089739B" w:rsidP="0089739B">
      <w:pPr>
        <w:pStyle w:val="F5"/>
      </w:pPr>
      <w:r w:rsidRPr="00D43C40">
        <w:t>OUTCOME MAPPING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88"/>
        <w:gridCol w:w="1324"/>
        <w:gridCol w:w="1326"/>
        <w:gridCol w:w="1466"/>
        <w:gridCol w:w="1323"/>
        <w:gridCol w:w="1323"/>
      </w:tblGrid>
      <w:tr w:rsidR="0089739B" w:rsidRPr="00D43C40" w14:paraId="4EEE9EB8" w14:textId="77777777" w:rsidTr="008A12B0">
        <w:trPr>
          <w:trHeight w:val="573"/>
        </w:trPr>
        <w:tc>
          <w:tcPr>
            <w:tcW w:w="1091" w:type="pct"/>
            <w:vAlign w:val="center"/>
          </w:tcPr>
          <w:p w14:paraId="21D3C35E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Course</w:t>
            </w:r>
          </w:p>
        </w:tc>
        <w:tc>
          <w:tcPr>
            <w:tcW w:w="765" w:type="pct"/>
            <w:vAlign w:val="center"/>
          </w:tcPr>
          <w:p w14:paraId="53FAB71A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PO1</w:t>
            </w:r>
          </w:p>
        </w:tc>
        <w:tc>
          <w:tcPr>
            <w:tcW w:w="766" w:type="pct"/>
            <w:vAlign w:val="center"/>
          </w:tcPr>
          <w:p w14:paraId="544F4500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PO2</w:t>
            </w:r>
          </w:p>
        </w:tc>
        <w:tc>
          <w:tcPr>
            <w:tcW w:w="847" w:type="pct"/>
            <w:vAlign w:val="center"/>
          </w:tcPr>
          <w:p w14:paraId="0016E1B4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PO3</w:t>
            </w:r>
          </w:p>
        </w:tc>
        <w:tc>
          <w:tcPr>
            <w:tcW w:w="765" w:type="pct"/>
            <w:vAlign w:val="center"/>
          </w:tcPr>
          <w:p w14:paraId="08DD5B8F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PO4</w:t>
            </w:r>
          </w:p>
        </w:tc>
        <w:tc>
          <w:tcPr>
            <w:tcW w:w="765" w:type="pct"/>
            <w:vAlign w:val="center"/>
          </w:tcPr>
          <w:p w14:paraId="2F0E3406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PO5</w:t>
            </w:r>
          </w:p>
        </w:tc>
      </w:tr>
      <w:tr w:rsidR="0089739B" w:rsidRPr="00D43C40" w14:paraId="4A46F28B" w14:textId="77777777" w:rsidTr="008A12B0">
        <w:trPr>
          <w:trHeight w:val="283"/>
        </w:trPr>
        <w:tc>
          <w:tcPr>
            <w:tcW w:w="1091" w:type="pct"/>
            <w:vAlign w:val="center"/>
          </w:tcPr>
          <w:p w14:paraId="334BC69F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CO1</w:t>
            </w:r>
          </w:p>
        </w:tc>
        <w:tc>
          <w:tcPr>
            <w:tcW w:w="765" w:type="pct"/>
            <w:vAlign w:val="center"/>
          </w:tcPr>
          <w:p w14:paraId="7D0F8A10" w14:textId="77777777" w:rsidR="0089739B" w:rsidRPr="00FD59E5" w:rsidRDefault="0089739B" w:rsidP="008A12B0">
            <w:pPr>
              <w:pStyle w:val="F5"/>
              <w:jc w:val="center"/>
              <w:rPr>
                <w:b w:val="0"/>
              </w:rPr>
            </w:pPr>
            <w:r w:rsidRPr="00FD59E5">
              <w:rPr>
                <w:b w:val="0"/>
              </w:rPr>
              <w:t>3</w:t>
            </w:r>
          </w:p>
        </w:tc>
        <w:tc>
          <w:tcPr>
            <w:tcW w:w="766" w:type="pct"/>
            <w:vAlign w:val="center"/>
          </w:tcPr>
          <w:p w14:paraId="583092E1" w14:textId="77777777" w:rsidR="0089739B" w:rsidRPr="00FD59E5" w:rsidRDefault="0089739B" w:rsidP="008A12B0">
            <w:pPr>
              <w:pStyle w:val="F5"/>
              <w:jc w:val="center"/>
              <w:rPr>
                <w:b w:val="0"/>
              </w:rPr>
            </w:pPr>
          </w:p>
        </w:tc>
        <w:tc>
          <w:tcPr>
            <w:tcW w:w="847" w:type="pct"/>
            <w:vAlign w:val="center"/>
          </w:tcPr>
          <w:p w14:paraId="5A7FA05F" w14:textId="77777777" w:rsidR="0089739B" w:rsidRPr="00FD59E5" w:rsidRDefault="0089739B" w:rsidP="008A12B0">
            <w:pPr>
              <w:pStyle w:val="F5"/>
              <w:jc w:val="center"/>
              <w:rPr>
                <w:b w:val="0"/>
              </w:rPr>
            </w:pPr>
            <w:r w:rsidRPr="00FD59E5">
              <w:rPr>
                <w:b w:val="0"/>
              </w:rPr>
              <w:t>3</w:t>
            </w:r>
          </w:p>
        </w:tc>
        <w:tc>
          <w:tcPr>
            <w:tcW w:w="765" w:type="pct"/>
            <w:vAlign w:val="center"/>
          </w:tcPr>
          <w:p w14:paraId="6D384628" w14:textId="77777777" w:rsidR="0089739B" w:rsidRPr="00FD59E5" w:rsidRDefault="0089739B" w:rsidP="008A12B0">
            <w:pPr>
              <w:pStyle w:val="F5"/>
              <w:jc w:val="center"/>
              <w:rPr>
                <w:b w:val="0"/>
              </w:rPr>
            </w:pPr>
          </w:p>
        </w:tc>
        <w:tc>
          <w:tcPr>
            <w:tcW w:w="765" w:type="pct"/>
            <w:vAlign w:val="center"/>
          </w:tcPr>
          <w:p w14:paraId="22E87115" w14:textId="77777777" w:rsidR="0089739B" w:rsidRPr="00FD59E5" w:rsidRDefault="0089739B" w:rsidP="008A12B0">
            <w:pPr>
              <w:pStyle w:val="F5"/>
              <w:jc w:val="center"/>
              <w:rPr>
                <w:b w:val="0"/>
              </w:rPr>
            </w:pPr>
            <w:r w:rsidRPr="00FD59E5">
              <w:rPr>
                <w:b w:val="0"/>
              </w:rPr>
              <w:t>2</w:t>
            </w:r>
          </w:p>
        </w:tc>
      </w:tr>
      <w:tr w:rsidR="0089739B" w:rsidRPr="00D43C40" w14:paraId="5F6D83DB" w14:textId="77777777" w:rsidTr="008A12B0">
        <w:trPr>
          <w:trHeight w:val="290"/>
        </w:trPr>
        <w:tc>
          <w:tcPr>
            <w:tcW w:w="1091" w:type="pct"/>
            <w:vAlign w:val="center"/>
          </w:tcPr>
          <w:p w14:paraId="1ED39604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CO2</w:t>
            </w:r>
          </w:p>
        </w:tc>
        <w:tc>
          <w:tcPr>
            <w:tcW w:w="765" w:type="pct"/>
            <w:vAlign w:val="center"/>
          </w:tcPr>
          <w:p w14:paraId="362ED0ED" w14:textId="77777777" w:rsidR="0089739B" w:rsidRPr="00FD59E5" w:rsidRDefault="0089739B" w:rsidP="008A12B0">
            <w:pPr>
              <w:pStyle w:val="F5"/>
              <w:jc w:val="center"/>
              <w:rPr>
                <w:b w:val="0"/>
              </w:rPr>
            </w:pPr>
          </w:p>
        </w:tc>
        <w:tc>
          <w:tcPr>
            <w:tcW w:w="766" w:type="pct"/>
            <w:vAlign w:val="center"/>
          </w:tcPr>
          <w:p w14:paraId="3D11D3CA" w14:textId="77777777" w:rsidR="0089739B" w:rsidRPr="00FD59E5" w:rsidRDefault="0089739B" w:rsidP="008A12B0">
            <w:pPr>
              <w:pStyle w:val="F5"/>
              <w:jc w:val="center"/>
              <w:rPr>
                <w:b w:val="0"/>
              </w:rPr>
            </w:pPr>
            <w:r w:rsidRPr="00FD59E5">
              <w:rPr>
                <w:b w:val="0"/>
              </w:rPr>
              <w:t>3</w:t>
            </w:r>
          </w:p>
        </w:tc>
        <w:tc>
          <w:tcPr>
            <w:tcW w:w="847" w:type="pct"/>
            <w:vAlign w:val="center"/>
          </w:tcPr>
          <w:p w14:paraId="6FF6AEFE" w14:textId="77777777" w:rsidR="0089739B" w:rsidRPr="00FD59E5" w:rsidRDefault="0089739B" w:rsidP="008A12B0">
            <w:pPr>
              <w:pStyle w:val="F5"/>
              <w:jc w:val="center"/>
              <w:rPr>
                <w:b w:val="0"/>
              </w:rPr>
            </w:pPr>
          </w:p>
        </w:tc>
        <w:tc>
          <w:tcPr>
            <w:tcW w:w="765" w:type="pct"/>
            <w:vAlign w:val="center"/>
          </w:tcPr>
          <w:p w14:paraId="65A43278" w14:textId="77777777" w:rsidR="0089739B" w:rsidRPr="00FD59E5" w:rsidRDefault="0089739B" w:rsidP="008A12B0">
            <w:pPr>
              <w:pStyle w:val="F5"/>
              <w:jc w:val="center"/>
              <w:rPr>
                <w:b w:val="0"/>
              </w:rPr>
            </w:pPr>
            <w:r w:rsidRPr="00FD59E5">
              <w:rPr>
                <w:b w:val="0"/>
              </w:rPr>
              <w:t>3</w:t>
            </w:r>
          </w:p>
        </w:tc>
        <w:tc>
          <w:tcPr>
            <w:tcW w:w="765" w:type="pct"/>
            <w:vAlign w:val="center"/>
          </w:tcPr>
          <w:p w14:paraId="67310A85" w14:textId="77777777" w:rsidR="0089739B" w:rsidRPr="00FD59E5" w:rsidRDefault="0089739B" w:rsidP="008A12B0">
            <w:pPr>
              <w:pStyle w:val="F5"/>
              <w:jc w:val="center"/>
              <w:rPr>
                <w:b w:val="0"/>
              </w:rPr>
            </w:pPr>
          </w:p>
        </w:tc>
      </w:tr>
      <w:tr w:rsidR="0089739B" w:rsidRPr="00D43C40" w14:paraId="5C39BF17" w14:textId="77777777" w:rsidTr="008A12B0">
        <w:trPr>
          <w:trHeight w:val="290"/>
        </w:trPr>
        <w:tc>
          <w:tcPr>
            <w:tcW w:w="1091" w:type="pct"/>
            <w:vAlign w:val="center"/>
          </w:tcPr>
          <w:p w14:paraId="076845D9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CO3</w:t>
            </w:r>
          </w:p>
        </w:tc>
        <w:tc>
          <w:tcPr>
            <w:tcW w:w="765" w:type="pct"/>
            <w:vAlign w:val="center"/>
          </w:tcPr>
          <w:p w14:paraId="464C4EC7" w14:textId="77777777" w:rsidR="0089739B" w:rsidRPr="00FD59E5" w:rsidRDefault="0089739B" w:rsidP="008A12B0">
            <w:pPr>
              <w:pStyle w:val="F5"/>
              <w:jc w:val="center"/>
              <w:rPr>
                <w:b w:val="0"/>
              </w:rPr>
            </w:pPr>
            <w:r w:rsidRPr="00FD59E5">
              <w:rPr>
                <w:b w:val="0"/>
              </w:rPr>
              <w:t>3</w:t>
            </w:r>
          </w:p>
        </w:tc>
        <w:tc>
          <w:tcPr>
            <w:tcW w:w="766" w:type="pct"/>
            <w:vAlign w:val="center"/>
          </w:tcPr>
          <w:p w14:paraId="787703ED" w14:textId="77777777" w:rsidR="0089739B" w:rsidRPr="00FD59E5" w:rsidRDefault="0089739B" w:rsidP="008A12B0">
            <w:pPr>
              <w:pStyle w:val="F5"/>
              <w:jc w:val="center"/>
              <w:rPr>
                <w:b w:val="0"/>
              </w:rPr>
            </w:pPr>
          </w:p>
        </w:tc>
        <w:tc>
          <w:tcPr>
            <w:tcW w:w="847" w:type="pct"/>
            <w:vAlign w:val="center"/>
          </w:tcPr>
          <w:p w14:paraId="08DEA0EC" w14:textId="77777777" w:rsidR="0089739B" w:rsidRPr="00FD59E5" w:rsidRDefault="0089739B" w:rsidP="008A12B0">
            <w:pPr>
              <w:pStyle w:val="F5"/>
              <w:jc w:val="center"/>
              <w:rPr>
                <w:b w:val="0"/>
              </w:rPr>
            </w:pPr>
            <w:r w:rsidRPr="00FD59E5">
              <w:rPr>
                <w:b w:val="0"/>
              </w:rPr>
              <w:t>3</w:t>
            </w:r>
          </w:p>
        </w:tc>
        <w:tc>
          <w:tcPr>
            <w:tcW w:w="765" w:type="pct"/>
            <w:vAlign w:val="center"/>
          </w:tcPr>
          <w:p w14:paraId="5FD04118" w14:textId="77777777" w:rsidR="0089739B" w:rsidRPr="00FD59E5" w:rsidRDefault="0089739B" w:rsidP="008A12B0">
            <w:pPr>
              <w:pStyle w:val="F5"/>
              <w:jc w:val="center"/>
              <w:rPr>
                <w:b w:val="0"/>
              </w:rPr>
            </w:pPr>
          </w:p>
        </w:tc>
        <w:tc>
          <w:tcPr>
            <w:tcW w:w="765" w:type="pct"/>
            <w:vAlign w:val="center"/>
          </w:tcPr>
          <w:p w14:paraId="535E1ADF" w14:textId="77777777" w:rsidR="0089739B" w:rsidRPr="00FD59E5" w:rsidRDefault="0089739B" w:rsidP="008A12B0">
            <w:pPr>
              <w:pStyle w:val="F5"/>
              <w:jc w:val="center"/>
              <w:rPr>
                <w:b w:val="0"/>
              </w:rPr>
            </w:pPr>
            <w:r w:rsidRPr="00FD59E5">
              <w:rPr>
                <w:b w:val="0"/>
              </w:rPr>
              <w:t>3</w:t>
            </w:r>
          </w:p>
        </w:tc>
      </w:tr>
      <w:tr w:rsidR="0089739B" w:rsidRPr="00D43C40" w14:paraId="586E613C" w14:textId="77777777" w:rsidTr="008A12B0">
        <w:trPr>
          <w:trHeight w:val="283"/>
        </w:trPr>
        <w:tc>
          <w:tcPr>
            <w:tcW w:w="1091" w:type="pct"/>
            <w:vAlign w:val="center"/>
          </w:tcPr>
          <w:p w14:paraId="2E64CCA5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CO4</w:t>
            </w:r>
          </w:p>
        </w:tc>
        <w:tc>
          <w:tcPr>
            <w:tcW w:w="765" w:type="pct"/>
            <w:vAlign w:val="center"/>
          </w:tcPr>
          <w:p w14:paraId="6C0B9002" w14:textId="77777777" w:rsidR="0089739B" w:rsidRPr="00FD59E5" w:rsidRDefault="0089739B" w:rsidP="008A12B0">
            <w:pPr>
              <w:pStyle w:val="F5"/>
              <w:jc w:val="center"/>
              <w:rPr>
                <w:b w:val="0"/>
              </w:rPr>
            </w:pPr>
          </w:p>
        </w:tc>
        <w:tc>
          <w:tcPr>
            <w:tcW w:w="766" w:type="pct"/>
            <w:vAlign w:val="center"/>
          </w:tcPr>
          <w:p w14:paraId="12A0942A" w14:textId="77777777" w:rsidR="0089739B" w:rsidRPr="00FD59E5" w:rsidRDefault="0089739B" w:rsidP="008A12B0">
            <w:pPr>
              <w:pStyle w:val="F5"/>
              <w:jc w:val="center"/>
              <w:rPr>
                <w:b w:val="0"/>
              </w:rPr>
            </w:pPr>
            <w:r w:rsidRPr="00FD59E5">
              <w:rPr>
                <w:b w:val="0"/>
              </w:rPr>
              <w:t>3</w:t>
            </w:r>
          </w:p>
        </w:tc>
        <w:tc>
          <w:tcPr>
            <w:tcW w:w="847" w:type="pct"/>
            <w:vAlign w:val="center"/>
          </w:tcPr>
          <w:p w14:paraId="3560D76A" w14:textId="77777777" w:rsidR="0089739B" w:rsidRPr="00FD59E5" w:rsidRDefault="0089739B" w:rsidP="008A12B0">
            <w:pPr>
              <w:pStyle w:val="F5"/>
              <w:jc w:val="center"/>
              <w:rPr>
                <w:b w:val="0"/>
              </w:rPr>
            </w:pPr>
          </w:p>
        </w:tc>
        <w:tc>
          <w:tcPr>
            <w:tcW w:w="765" w:type="pct"/>
            <w:vAlign w:val="center"/>
          </w:tcPr>
          <w:p w14:paraId="5F34D446" w14:textId="77777777" w:rsidR="0089739B" w:rsidRPr="00FD59E5" w:rsidRDefault="0089739B" w:rsidP="008A12B0">
            <w:pPr>
              <w:pStyle w:val="F5"/>
              <w:jc w:val="center"/>
              <w:rPr>
                <w:b w:val="0"/>
              </w:rPr>
            </w:pPr>
            <w:r w:rsidRPr="00FD59E5">
              <w:rPr>
                <w:b w:val="0"/>
              </w:rPr>
              <w:t>3</w:t>
            </w:r>
          </w:p>
        </w:tc>
        <w:tc>
          <w:tcPr>
            <w:tcW w:w="765" w:type="pct"/>
            <w:vAlign w:val="center"/>
          </w:tcPr>
          <w:p w14:paraId="08C0684F" w14:textId="77777777" w:rsidR="0089739B" w:rsidRPr="00FD59E5" w:rsidRDefault="0089739B" w:rsidP="008A12B0">
            <w:pPr>
              <w:pStyle w:val="F5"/>
              <w:jc w:val="center"/>
              <w:rPr>
                <w:b w:val="0"/>
              </w:rPr>
            </w:pPr>
          </w:p>
        </w:tc>
      </w:tr>
      <w:tr w:rsidR="0089739B" w:rsidRPr="00D43C40" w14:paraId="6473E3D8" w14:textId="77777777" w:rsidTr="008A12B0">
        <w:trPr>
          <w:trHeight w:val="290"/>
        </w:trPr>
        <w:tc>
          <w:tcPr>
            <w:tcW w:w="1091" w:type="pct"/>
            <w:vAlign w:val="center"/>
          </w:tcPr>
          <w:p w14:paraId="1D952007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CO5</w:t>
            </w:r>
          </w:p>
        </w:tc>
        <w:tc>
          <w:tcPr>
            <w:tcW w:w="765" w:type="pct"/>
            <w:vAlign w:val="center"/>
          </w:tcPr>
          <w:p w14:paraId="7CFA6F3A" w14:textId="77777777" w:rsidR="0089739B" w:rsidRPr="00FD59E5" w:rsidRDefault="0089739B" w:rsidP="008A12B0">
            <w:pPr>
              <w:pStyle w:val="F5"/>
              <w:jc w:val="center"/>
              <w:rPr>
                <w:b w:val="0"/>
              </w:rPr>
            </w:pPr>
            <w:r w:rsidRPr="00FD59E5">
              <w:rPr>
                <w:b w:val="0"/>
              </w:rPr>
              <w:t>3</w:t>
            </w:r>
          </w:p>
        </w:tc>
        <w:tc>
          <w:tcPr>
            <w:tcW w:w="766" w:type="pct"/>
            <w:vAlign w:val="center"/>
          </w:tcPr>
          <w:p w14:paraId="2E89F73D" w14:textId="77777777" w:rsidR="0089739B" w:rsidRPr="00FD59E5" w:rsidRDefault="0089739B" w:rsidP="008A12B0">
            <w:pPr>
              <w:pStyle w:val="F5"/>
              <w:jc w:val="center"/>
              <w:rPr>
                <w:b w:val="0"/>
              </w:rPr>
            </w:pPr>
            <w:r w:rsidRPr="00FD59E5">
              <w:rPr>
                <w:b w:val="0"/>
              </w:rPr>
              <w:t>2</w:t>
            </w:r>
          </w:p>
        </w:tc>
        <w:tc>
          <w:tcPr>
            <w:tcW w:w="847" w:type="pct"/>
            <w:vAlign w:val="center"/>
          </w:tcPr>
          <w:p w14:paraId="7DDE99AD" w14:textId="77777777" w:rsidR="0089739B" w:rsidRPr="00FD59E5" w:rsidRDefault="0089739B" w:rsidP="008A12B0">
            <w:pPr>
              <w:pStyle w:val="F5"/>
              <w:jc w:val="center"/>
              <w:rPr>
                <w:b w:val="0"/>
              </w:rPr>
            </w:pPr>
            <w:r w:rsidRPr="00FD59E5">
              <w:rPr>
                <w:b w:val="0"/>
              </w:rPr>
              <w:t>3</w:t>
            </w:r>
          </w:p>
        </w:tc>
        <w:tc>
          <w:tcPr>
            <w:tcW w:w="765" w:type="pct"/>
            <w:vAlign w:val="center"/>
          </w:tcPr>
          <w:p w14:paraId="5FBA7CBA" w14:textId="77777777" w:rsidR="0089739B" w:rsidRPr="00FD59E5" w:rsidRDefault="0089739B" w:rsidP="008A12B0">
            <w:pPr>
              <w:pStyle w:val="F5"/>
              <w:jc w:val="center"/>
              <w:rPr>
                <w:b w:val="0"/>
              </w:rPr>
            </w:pPr>
          </w:p>
        </w:tc>
        <w:tc>
          <w:tcPr>
            <w:tcW w:w="765" w:type="pct"/>
            <w:vAlign w:val="center"/>
          </w:tcPr>
          <w:p w14:paraId="104FE794" w14:textId="77777777" w:rsidR="0089739B" w:rsidRPr="00FD59E5" w:rsidRDefault="0089739B" w:rsidP="008A12B0">
            <w:pPr>
              <w:pStyle w:val="F5"/>
              <w:jc w:val="center"/>
              <w:rPr>
                <w:b w:val="0"/>
              </w:rPr>
            </w:pPr>
            <w:r w:rsidRPr="00FD59E5">
              <w:rPr>
                <w:b w:val="0"/>
              </w:rPr>
              <w:t>2</w:t>
            </w:r>
          </w:p>
        </w:tc>
      </w:tr>
    </w:tbl>
    <w:p w14:paraId="4CF8AF75" w14:textId="77777777" w:rsidR="0089739B" w:rsidRPr="00D43C40" w:rsidRDefault="0089739B" w:rsidP="0089739B">
      <w:pPr>
        <w:spacing w:line="312" w:lineRule="auto"/>
        <w:jc w:val="both"/>
        <w:rPr>
          <w:b/>
        </w:rPr>
      </w:pPr>
    </w:p>
    <w:p w14:paraId="7B6FFB1C" w14:textId="77777777" w:rsidR="0089739B" w:rsidRPr="00D43C40" w:rsidRDefault="0089739B" w:rsidP="0089739B">
      <w:pPr>
        <w:spacing w:line="312" w:lineRule="auto"/>
        <w:jc w:val="both"/>
        <w:rPr>
          <w:b/>
        </w:rPr>
      </w:pPr>
    </w:p>
    <w:p w14:paraId="120158B0" w14:textId="77777777" w:rsidR="0089739B" w:rsidRPr="00D43C40" w:rsidRDefault="0089739B" w:rsidP="0089739B">
      <w:pPr>
        <w:spacing w:line="312" w:lineRule="auto"/>
        <w:jc w:val="both"/>
        <w:rPr>
          <w:b/>
        </w:rPr>
      </w:pPr>
    </w:p>
    <w:p w14:paraId="58B4009F" w14:textId="3625243C" w:rsidR="00C13784" w:rsidRDefault="00C13784">
      <w:pPr>
        <w:spacing w:after="160" w:line="259" w:lineRule="auto"/>
        <w:rPr>
          <w:b/>
        </w:rPr>
      </w:pPr>
      <w:r>
        <w:rPr>
          <w:b/>
        </w:rPr>
        <w:br w:type="page"/>
      </w:r>
    </w:p>
    <w:p w14:paraId="2C691E9F" w14:textId="77777777" w:rsidR="00020A6D" w:rsidRDefault="00020A6D" w:rsidP="00C13784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08"/>
        <w:gridCol w:w="4770"/>
        <w:gridCol w:w="2178"/>
      </w:tblGrid>
      <w:tr w:rsidR="00020A6D" w:rsidRPr="00D43C40" w14:paraId="28827D30" w14:textId="77777777" w:rsidTr="00AE02C8">
        <w:trPr>
          <w:trHeight w:val="980"/>
        </w:trPr>
        <w:tc>
          <w:tcPr>
            <w:tcW w:w="1908" w:type="dxa"/>
            <w:vAlign w:val="center"/>
          </w:tcPr>
          <w:p w14:paraId="5064A1B3" w14:textId="31095721" w:rsidR="00020A6D" w:rsidRDefault="00020A6D" w:rsidP="00AE02C8">
            <w:pPr>
              <w:pStyle w:val="F5"/>
              <w:spacing w:line="276" w:lineRule="auto"/>
              <w:contextualSpacing/>
              <w:jc w:val="center"/>
              <w:rPr>
                <w:rFonts w:eastAsia="Arial"/>
              </w:rPr>
            </w:pPr>
            <w:r w:rsidRPr="00D43C40">
              <w:t>SEMESTER</w:t>
            </w:r>
            <w:r>
              <w:t>:</w:t>
            </w:r>
            <w:r w:rsidRPr="00D43C40">
              <w:t xml:space="preserve"> I</w:t>
            </w:r>
            <w:r w:rsidRPr="00D43C40">
              <w:rPr>
                <w:rFonts w:eastAsia="Arial"/>
              </w:rPr>
              <w:t xml:space="preserve"> </w:t>
            </w:r>
          </w:p>
          <w:p w14:paraId="64135C26" w14:textId="77777777" w:rsidR="00020A6D" w:rsidRDefault="00020A6D" w:rsidP="00AE02C8">
            <w:pPr>
              <w:pStyle w:val="F5"/>
              <w:spacing w:line="276" w:lineRule="auto"/>
              <w:contextualSpacing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PART: III</w:t>
            </w:r>
          </w:p>
          <w:p w14:paraId="3F9C2093" w14:textId="2D052192" w:rsidR="00020A6D" w:rsidRPr="00D43C40" w:rsidRDefault="00020A6D" w:rsidP="00AE02C8">
            <w:pPr>
              <w:pStyle w:val="F5"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LIED I</w:t>
            </w:r>
          </w:p>
        </w:tc>
        <w:tc>
          <w:tcPr>
            <w:tcW w:w="4770" w:type="dxa"/>
            <w:vAlign w:val="center"/>
          </w:tcPr>
          <w:p w14:paraId="639A8B5B" w14:textId="438AB8D8" w:rsidR="00020A6D" w:rsidRPr="00D43C40" w:rsidRDefault="00020A6D" w:rsidP="00AE02C8">
            <w:pPr>
              <w:pStyle w:val="F5"/>
              <w:spacing w:line="276" w:lineRule="auto"/>
              <w:contextualSpacing/>
              <w:jc w:val="center"/>
            </w:pPr>
            <w:r w:rsidRPr="00337F42">
              <w:rPr>
                <w:rFonts w:ascii="Times New Roman" w:hAnsi="Times New Roman"/>
                <w:sz w:val="24"/>
                <w:szCs w:val="24"/>
              </w:rPr>
              <w:br w:type="page"/>
            </w:r>
            <w:r w:rsidRPr="00337F42">
              <w:rPr>
                <w:rFonts w:ascii="Times New Roman" w:hAnsi="Times New Roman"/>
                <w:color w:val="000000"/>
                <w:sz w:val="24"/>
                <w:szCs w:val="24"/>
              </w:rPr>
              <w:t>22UPSYA15</w:t>
            </w:r>
            <w:r>
              <w:rPr>
                <w:color w:val="000000"/>
              </w:rPr>
              <w:t xml:space="preserve">: </w:t>
            </w:r>
            <w:r w:rsidRPr="00337F42">
              <w:rPr>
                <w:rFonts w:ascii="Times New Roman" w:hAnsi="Times New Roman"/>
                <w:sz w:val="24"/>
                <w:szCs w:val="24"/>
              </w:rPr>
              <w:t>MEDICAL SOCIOLOGY</w:t>
            </w:r>
          </w:p>
        </w:tc>
        <w:tc>
          <w:tcPr>
            <w:tcW w:w="2178" w:type="dxa"/>
            <w:vAlign w:val="center"/>
          </w:tcPr>
          <w:p w14:paraId="3AE107BD" w14:textId="77777777" w:rsidR="00020A6D" w:rsidRDefault="00020A6D" w:rsidP="00AE02C8">
            <w:pPr>
              <w:pStyle w:val="F5"/>
              <w:spacing w:line="276" w:lineRule="auto"/>
              <w:contextualSpacing/>
              <w:jc w:val="center"/>
            </w:pPr>
            <w:r>
              <w:t>CREDITS: 4</w:t>
            </w:r>
          </w:p>
          <w:p w14:paraId="65F2A3CB" w14:textId="77777777" w:rsidR="00020A6D" w:rsidRPr="00D43C40" w:rsidRDefault="00020A6D" w:rsidP="00AE02C8">
            <w:pPr>
              <w:pStyle w:val="F5"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t>HOURS: 5/W</w:t>
            </w:r>
          </w:p>
        </w:tc>
      </w:tr>
    </w:tbl>
    <w:p w14:paraId="4172138B" w14:textId="77777777" w:rsidR="00020A6D" w:rsidRDefault="00020A6D" w:rsidP="00C13784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</w:p>
    <w:p w14:paraId="0C7CBD61" w14:textId="57C87D0C" w:rsidR="00C13784" w:rsidRDefault="00CA73D4" w:rsidP="00C13784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13784" w:rsidRPr="00337F42">
        <w:rPr>
          <w:rFonts w:ascii="Times New Roman" w:hAnsi="Times New Roman" w:cs="Times New Roman"/>
          <w:b/>
          <w:sz w:val="24"/>
          <w:szCs w:val="24"/>
        </w:rPr>
        <w:t>Learning Objectives:</w:t>
      </w:r>
    </w:p>
    <w:p w14:paraId="0E59BAFD" w14:textId="236738E8" w:rsidR="00C13784" w:rsidRDefault="00C13784" w:rsidP="00C13784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To enable the student to understand</w:t>
      </w:r>
    </w:p>
    <w:p w14:paraId="666E95F5" w14:textId="49FEE137" w:rsidR="00C13784" w:rsidRPr="00337F42" w:rsidRDefault="00C13784" w:rsidP="00C13784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1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 The nature and scope of medical sociology</w:t>
      </w:r>
    </w:p>
    <w:p w14:paraId="3B7BB54A" w14:textId="77777777" w:rsidR="00C13784" w:rsidRPr="00337F42" w:rsidRDefault="00C13784" w:rsidP="00C13784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2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 The relationship between health and social environment </w:t>
      </w:r>
    </w:p>
    <w:p w14:paraId="13E6B732" w14:textId="77777777" w:rsidR="00C13784" w:rsidRPr="00337F42" w:rsidRDefault="00C13784" w:rsidP="00C13784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3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 To know the medical social services in hospital</w:t>
      </w:r>
    </w:p>
    <w:p w14:paraId="150EAE71" w14:textId="77777777" w:rsidR="00C13784" w:rsidRPr="00337F42" w:rsidRDefault="00C13784" w:rsidP="00C13784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4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 The role of health professionals in health care providing systems</w:t>
      </w:r>
    </w:p>
    <w:p w14:paraId="6F46DE25" w14:textId="77777777" w:rsidR="00C13784" w:rsidRPr="00337F42" w:rsidRDefault="00C13784" w:rsidP="00C1378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CC51B05" w14:textId="5212D904" w:rsidR="00C13784" w:rsidRPr="00337F42" w:rsidRDefault="00C13784" w:rsidP="00C13784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–I: Medical Sociology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3</w:t>
      </w:r>
    </w:p>
    <w:p w14:paraId="00AA3FC0" w14:textId="77777777" w:rsidR="00C13784" w:rsidRPr="00337F42" w:rsidRDefault="00C13784" w:rsidP="00C13784">
      <w:pPr>
        <w:spacing w:after="0" w:line="312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Medical Sociology – Nature and Scope, Relationship between medicine and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sociology; Social epidemiology, Development of epidemiological measures, age, sex, </w:t>
      </w:r>
      <w:r w:rsidRPr="00337F42">
        <w:rPr>
          <w:rFonts w:ascii="Times New Roman" w:hAnsi="Times New Roman" w:cs="Times New Roman"/>
          <w:sz w:val="24"/>
          <w:szCs w:val="24"/>
        </w:rPr>
        <w:tab/>
        <w:t>race and social class.</w:t>
      </w:r>
    </w:p>
    <w:p w14:paraId="1E5C4D51" w14:textId="381C46B8" w:rsidR="00C13784" w:rsidRPr="00337F42" w:rsidRDefault="00C13784" w:rsidP="00C13784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 xml:space="preserve">Unit–II: </w:t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The interaction of mind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2</w:t>
      </w:r>
    </w:p>
    <w:p w14:paraId="560EE87A" w14:textId="77777777" w:rsidR="00C13784" w:rsidRPr="00337F42" w:rsidRDefault="00C13784" w:rsidP="00C13784">
      <w:pPr>
        <w:spacing w:after="0" w:line="312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The interaction of mind, body and society – Stress – Psycho physiological medicine,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Social factors and stress, Socio demographic variables in the process of seeking </w:t>
      </w:r>
      <w:r w:rsidRPr="00337F42">
        <w:rPr>
          <w:rFonts w:ascii="Times New Roman" w:hAnsi="Times New Roman" w:cs="Times New Roman"/>
          <w:sz w:val="24"/>
          <w:szCs w:val="24"/>
        </w:rPr>
        <w:tab/>
        <w:t>medical care.</w:t>
      </w:r>
    </w:p>
    <w:p w14:paraId="14F983AD" w14:textId="2FD1D9A3" w:rsidR="00C13784" w:rsidRPr="00337F42" w:rsidRDefault="00C13784" w:rsidP="00C13784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 xml:space="preserve">Unit–III: </w:t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Approach to Deviance</w:t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 xml:space="preserve">Hours: </w:t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12</w:t>
      </w:r>
    </w:p>
    <w:p w14:paraId="433D3C7E" w14:textId="3C013CEE" w:rsidR="00C13784" w:rsidRPr="00337F42" w:rsidRDefault="00861AA3" w:rsidP="00861AA3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13784" w:rsidRPr="00337F42">
        <w:rPr>
          <w:rFonts w:ascii="Times New Roman" w:hAnsi="Times New Roman" w:cs="Times New Roman"/>
          <w:sz w:val="24"/>
          <w:szCs w:val="24"/>
        </w:rPr>
        <w:t>The sick role – Illness as deviance, functional approach to deviance, the sick role, labelling theory.</w:t>
      </w:r>
    </w:p>
    <w:p w14:paraId="1F4693E7" w14:textId="2096FF0F" w:rsidR="00C13784" w:rsidRPr="00337F42" w:rsidRDefault="00C13784" w:rsidP="00C13784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–IV: S</w:t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ocial institution</w:t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>Hours: 1</w:t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1</w:t>
      </w:r>
    </w:p>
    <w:p w14:paraId="71A4CE7F" w14:textId="09121B11" w:rsidR="00C13784" w:rsidRPr="00337F42" w:rsidRDefault="00861AA3" w:rsidP="00861AA3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13784" w:rsidRPr="00337F42">
        <w:rPr>
          <w:rFonts w:ascii="Times New Roman" w:hAnsi="Times New Roman" w:cs="Times New Roman"/>
          <w:sz w:val="24"/>
          <w:szCs w:val="24"/>
        </w:rPr>
        <w:t>The physician in a changing society – nursing – Past, present and future trends, other health practitioners, the hospital as a social institution, health care: a right or a privilege.</w:t>
      </w:r>
    </w:p>
    <w:p w14:paraId="5A92C636" w14:textId="5BC3A8CE" w:rsidR="00C13784" w:rsidRPr="00337F42" w:rsidRDefault="00C13784" w:rsidP="00C13784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–V:</w:t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 xml:space="preserve"> Medical social services in hospital</w:t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 xml:space="preserve">Hours: </w:t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12</w:t>
      </w:r>
    </w:p>
    <w:p w14:paraId="4BCAEAFF" w14:textId="77777777" w:rsidR="00C13784" w:rsidRPr="00337F42" w:rsidRDefault="00C13784" w:rsidP="00C13784">
      <w:pPr>
        <w:spacing w:after="0" w:line="312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Medical social services in hospital – Medical social work in paediatrics, skin and STD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(sexually transmitted Disease). Psychiatry and Tuberculosis divisions: Health policy </w:t>
      </w:r>
      <w:r w:rsidRPr="00337F42">
        <w:rPr>
          <w:rFonts w:ascii="Times New Roman" w:hAnsi="Times New Roman" w:cs="Times New Roman"/>
          <w:sz w:val="24"/>
          <w:szCs w:val="24"/>
        </w:rPr>
        <w:tab/>
        <w:t>of government of India.</w:t>
      </w:r>
    </w:p>
    <w:p w14:paraId="42A60942" w14:textId="77777777" w:rsidR="00C13784" w:rsidRPr="00337F42" w:rsidRDefault="00C13784" w:rsidP="00C13784">
      <w:pPr>
        <w:spacing w:after="0" w:line="312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1AC5F591" w14:textId="77777777" w:rsidR="009646C0" w:rsidRDefault="009646C0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6BE13E5" w14:textId="50990E49" w:rsidR="00C13784" w:rsidRPr="00337F42" w:rsidRDefault="00C13784" w:rsidP="00C13784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lastRenderedPageBreak/>
        <w:t>Course Outcomes:</w:t>
      </w:r>
    </w:p>
    <w:p w14:paraId="750E401C" w14:textId="77777777" w:rsidR="00C13784" w:rsidRPr="00337F42" w:rsidRDefault="00C13784" w:rsidP="00C1378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1</w:t>
      </w:r>
      <w:r w:rsidRPr="00337F42">
        <w:rPr>
          <w:rFonts w:ascii="Times New Roman" w:hAnsi="Times New Roman" w:cs="Times New Roman"/>
          <w:b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students understand the nature and scope of medical sociology</w:t>
      </w:r>
    </w:p>
    <w:p w14:paraId="3EBE5F31" w14:textId="77777777" w:rsidR="00C13784" w:rsidRPr="00337F42" w:rsidRDefault="00C13784" w:rsidP="00C1378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2</w:t>
      </w:r>
      <w:r w:rsidRPr="00337F42">
        <w:rPr>
          <w:rFonts w:ascii="Times New Roman" w:hAnsi="Times New Roman" w:cs="Times New Roman"/>
          <w:b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students acknowledge the interaction between mind, body and society</w:t>
      </w:r>
    </w:p>
    <w:p w14:paraId="2856BFBB" w14:textId="16A5200A" w:rsidR="00C13784" w:rsidRPr="00337F42" w:rsidRDefault="00C13784" w:rsidP="00C13784">
      <w:pPr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3</w:t>
      </w:r>
      <w:r w:rsidRPr="00337F42">
        <w:rPr>
          <w:rFonts w:ascii="Times New Roman" w:hAnsi="Times New Roman" w:cs="Times New Roman"/>
          <w:b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The students practically contribute towards the medical- social services in </w:t>
      </w:r>
      <w:r w:rsidR="00861AA3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sz w:val="24"/>
          <w:szCs w:val="24"/>
        </w:rPr>
        <w:t>hospitals</w:t>
      </w:r>
    </w:p>
    <w:p w14:paraId="2306361D" w14:textId="77777777" w:rsidR="00C13784" w:rsidRPr="00337F42" w:rsidRDefault="00C13784" w:rsidP="00C1378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4</w:t>
      </w:r>
      <w:r w:rsidRPr="00337F42">
        <w:rPr>
          <w:rFonts w:ascii="Times New Roman" w:hAnsi="Times New Roman" w:cs="Times New Roman"/>
          <w:b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students become aware of the Indian health policy</w:t>
      </w:r>
    </w:p>
    <w:p w14:paraId="4056AD75" w14:textId="77777777" w:rsidR="00C13784" w:rsidRPr="00337F42" w:rsidRDefault="00C13784" w:rsidP="00C13784">
      <w:pPr>
        <w:spacing w:after="0" w:line="312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0D484734" w14:textId="77777777" w:rsidR="00C13784" w:rsidRPr="00337F42" w:rsidRDefault="00C13784" w:rsidP="00C13784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Text Books:</w:t>
      </w:r>
    </w:p>
    <w:p w14:paraId="28E04EFD" w14:textId="77777777" w:rsidR="00C13784" w:rsidRPr="00337F42" w:rsidRDefault="00C13784" w:rsidP="000E219A">
      <w:pPr>
        <w:pStyle w:val="ListParagraph"/>
        <w:numPr>
          <w:ilvl w:val="0"/>
          <w:numId w:val="5"/>
        </w:num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37F42">
        <w:rPr>
          <w:rFonts w:ascii="Times New Roman" w:hAnsi="Times New Roman" w:cs="Times New Roman"/>
          <w:sz w:val="24"/>
          <w:szCs w:val="24"/>
        </w:rPr>
        <w:t>Coceraham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 xml:space="preserve">, William. </w:t>
      </w:r>
      <w:r w:rsidRPr="00337F42">
        <w:rPr>
          <w:rFonts w:ascii="Times New Roman" w:hAnsi="Times New Roman" w:cs="Times New Roman"/>
          <w:i/>
          <w:iCs/>
          <w:sz w:val="24"/>
          <w:szCs w:val="24"/>
        </w:rPr>
        <w:t>Medical Sociology</w:t>
      </w:r>
      <w:r w:rsidRPr="00337F42">
        <w:rPr>
          <w:rFonts w:ascii="Times New Roman" w:hAnsi="Times New Roman" w:cs="Times New Roman"/>
          <w:sz w:val="24"/>
          <w:szCs w:val="24"/>
        </w:rPr>
        <w:t xml:space="preserve">. New Jersey: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Prentics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 xml:space="preserve"> Hal, 1982.</w:t>
      </w:r>
    </w:p>
    <w:p w14:paraId="4043031F" w14:textId="77777777" w:rsidR="00C13784" w:rsidRPr="00337F42" w:rsidRDefault="00C13784" w:rsidP="000E219A">
      <w:pPr>
        <w:pStyle w:val="ListParagraph"/>
        <w:numPr>
          <w:ilvl w:val="0"/>
          <w:numId w:val="5"/>
        </w:num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37F42">
        <w:rPr>
          <w:rFonts w:ascii="Times New Roman" w:hAnsi="Times New Roman" w:cs="Times New Roman"/>
          <w:sz w:val="24"/>
          <w:szCs w:val="24"/>
        </w:rPr>
        <w:t>Giriraj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Gupta.</w:t>
      </w:r>
      <w:r w:rsidRPr="00337F42">
        <w:rPr>
          <w:rFonts w:ascii="Times New Roman" w:hAnsi="Times New Roman" w:cs="Times New Roman"/>
          <w:i/>
          <w:iCs/>
          <w:sz w:val="24"/>
          <w:szCs w:val="24"/>
        </w:rPr>
        <w:t>The</w:t>
      </w:r>
      <w:proofErr w:type="spellEnd"/>
      <w:r w:rsidRPr="00337F42">
        <w:rPr>
          <w:rFonts w:ascii="Times New Roman" w:hAnsi="Times New Roman" w:cs="Times New Roman"/>
          <w:i/>
          <w:iCs/>
          <w:sz w:val="24"/>
          <w:szCs w:val="24"/>
        </w:rPr>
        <w:t xml:space="preserve"> social and Cultural context medicine in India,</w:t>
      </w:r>
      <w:r w:rsidRPr="00337F42">
        <w:rPr>
          <w:rFonts w:ascii="Times New Roman" w:hAnsi="Times New Roman" w:cs="Times New Roman"/>
          <w:sz w:val="24"/>
          <w:szCs w:val="24"/>
        </w:rPr>
        <w:t xml:space="preserve"> New Delhi: Vikas publishing </w:t>
      </w:r>
      <w:proofErr w:type="gramStart"/>
      <w:r w:rsidRPr="00337F42">
        <w:rPr>
          <w:rFonts w:ascii="Times New Roman" w:hAnsi="Times New Roman" w:cs="Times New Roman"/>
          <w:sz w:val="24"/>
          <w:szCs w:val="24"/>
        </w:rPr>
        <w:t>House  Ltd.</w:t>
      </w:r>
      <w:proofErr w:type="gramEnd"/>
      <w:r w:rsidRPr="00337F42">
        <w:rPr>
          <w:rFonts w:ascii="Times New Roman" w:hAnsi="Times New Roman" w:cs="Times New Roman"/>
          <w:sz w:val="24"/>
          <w:szCs w:val="24"/>
        </w:rPr>
        <w:t>, 1981.</w:t>
      </w:r>
    </w:p>
    <w:p w14:paraId="65DB937A" w14:textId="77777777" w:rsidR="00C13784" w:rsidRPr="00337F42" w:rsidRDefault="00C13784" w:rsidP="00C13784">
      <w:pPr>
        <w:tabs>
          <w:tab w:val="left" w:pos="2649"/>
        </w:tabs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Reference Books:</w:t>
      </w:r>
    </w:p>
    <w:p w14:paraId="33B599A5" w14:textId="77777777" w:rsidR="00C13784" w:rsidRPr="00337F42" w:rsidRDefault="00C13784" w:rsidP="000E219A">
      <w:pPr>
        <w:pStyle w:val="ListParagraph"/>
        <w:numPr>
          <w:ilvl w:val="0"/>
          <w:numId w:val="35"/>
        </w:num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337F42">
        <w:rPr>
          <w:rFonts w:ascii="Times New Roman" w:hAnsi="Times New Roman" w:cs="Times New Roman"/>
          <w:sz w:val="24"/>
          <w:szCs w:val="24"/>
        </w:rPr>
        <w:t>Coe,Redney</w:t>
      </w:r>
      <w:proofErr w:type="spellEnd"/>
      <w:proofErr w:type="gramEnd"/>
      <w:r w:rsidRPr="00337F42">
        <w:rPr>
          <w:rFonts w:ascii="Times New Roman" w:hAnsi="Times New Roman" w:cs="Times New Roman"/>
          <w:sz w:val="24"/>
          <w:szCs w:val="24"/>
        </w:rPr>
        <w:t xml:space="preserve">. </w:t>
      </w:r>
      <w:r w:rsidRPr="00337F42">
        <w:rPr>
          <w:rFonts w:ascii="Times New Roman" w:hAnsi="Times New Roman" w:cs="Times New Roman"/>
          <w:i/>
          <w:iCs/>
          <w:sz w:val="24"/>
          <w:szCs w:val="24"/>
        </w:rPr>
        <w:t>Sociology of Medicine</w:t>
      </w:r>
      <w:r w:rsidRPr="00337F42">
        <w:rPr>
          <w:rFonts w:ascii="Times New Roman" w:hAnsi="Times New Roman" w:cs="Times New Roman"/>
          <w:sz w:val="24"/>
          <w:szCs w:val="24"/>
        </w:rPr>
        <w:t>. New York: McGraw Hill, 1970.</w:t>
      </w:r>
    </w:p>
    <w:p w14:paraId="58D41F1D" w14:textId="77777777" w:rsidR="00C13784" w:rsidRPr="00337F42" w:rsidRDefault="00C13784" w:rsidP="000E219A">
      <w:pPr>
        <w:pStyle w:val="ListParagraph"/>
        <w:numPr>
          <w:ilvl w:val="0"/>
          <w:numId w:val="35"/>
        </w:num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Freeman, </w:t>
      </w:r>
      <w:proofErr w:type="spellStart"/>
      <w:proofErr w:type="gramStart"/>
      <w:r w:rsidRPr="00337F42">
        <w:rPr>
          <w:rFonts w:ascii="Times New Roman" w:hAnsi="Times New Roman" w:cs="Times New Roman"/>
          <w:sz w:val="24"/>
          <w:szCs w:val="24"/>
        </w:rPr>
        <w:t>H.</w:t>
      </w:r>
      <w:r w:rsidRPr="00337F42">
        <w:rPr>
          <w:rFonts w:ascii="Times New Roman" w:hAnsi="Times New Roman" w:cs="Times New Roman"/>
          <w:i/>
          <w:iCs/>
          <w:sz w:val="24"/>
          <w:szCs w:val="24"/>
        </w:rPr>
        <w:t>Handbook</w:t>
      </w:r>
      <w:proofErr w:type="spellEnd"/>
      <w:proofErr w:type="gramEnd"/>
      <w:r w:rsidRPr="00337F42">
        <w:rPr>
          <w:rFonts w:ascii="Times New Roman" w:hAnsi="Times New Roman" w:cs="Times New Roman"/>
          <w:i/>
          <w:iCs/>
          <w:sz w:val="24"/>
          <w:szCs w:val="24"/>
        </w:rPr>
        <w:t xml:space="preserve"> of Medical Sociology</w:t>
      </w:r>
      <w:r w:rsidRPr="00337F42">
        <w:rPr>
          <w:rFonts w:ascii="Times New Roman" w:hAnsi="Times New Roman" w:cs="Times New Roman"/>
          <w:sz w:val="24"/>
          <w:szCs w:val="24"/>
        </w:rPr>
        <w:t xml:space="preserve">. Englewood Cliffs: Prentice Hal, 1963. </w:t>
      </w:r>
    </w:p>
    <w:p w14:paraId="5CBA8302" w14:textId="77777777" w:rsidR="00C13784" w:rsidRPr="00337F42" w:rsidRDefault="00C13784" w:rsidP="000E219A">
      <w:pPr>
        <w:pStyle w:val="ListParagraph"/>
        <w:numPr>
          <w:ilvl w:val="0"/>
          <w:numId w:val="35"/>
        </w:num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Goel,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S.</w:t>
      </w:r>
      <w:proofErr w:type="gramStart"/>
      <w:r w:rsidRPr="00337F42">
        <w:rPr>
          <w:rFonts w:ascii="Times New Roman" w:hAnsi="Times New Roman" w:cs="Times New Roman"/>
          <w:sz w:val="24"/>
          <w:szCs w:val="24"/>
        </w:rPr>
        <w:t>L.</w:t>
      </w:r>
      <w:r w:rsidRPr="00337F42">
        <w:rPr>
          <w:rFonts w:ascii="Times New Roman" w:hAnsi="Times New Roman" w:cs="Times New Roman"/>
          <w:i/>
          <w:iCs/>
          <w:sz w:val="24"/>
          <w:szCs w:val="24"/>
        </w:rPr>
        <w:t>Health</w:t>
      </w:r>
      <w:proofErr w:type="spellEnd"/>
      <w:proofErr w:type="gramEnd"/>
      <w:r w:rsidRPr="00337F42">
        <w:rPr>
          <w:rFonts w:ascii="Times New Roman" w:hAnsi="Times New Roman" w:cs="Times New Roman"/>
          <w:i/>
          <w:iCs/>
          <w:sz w:val="24"/>
          <w:szCs w:val="24"/>
        </w:rPr>
        <w:t xml:space="preserve"> care Administration policy making and </w:t>
      </w:r>
      <w:proofErr w:type="spellStart"/>
      <w:r w:rsidRPr="00337F42">
        <w:rPr>
          <w:rFonts w:ascii="Times New Roman" w:hAnsi="Times New Roman" w:cs="Times New Roman"/>
          <w:i/>
          <w:iCs/>
          <w:sz w:val="24"/>
          <w:szCs w:val="24"/>
        </w:rPr>
        <w:t>planning</w:t>
      </w:r>
      <w:r w:rsidRPr="00337F42">
        <w:rPr>
          <w:rFonts w:ascii="Times New Roman" w:hAnsi="Times New Roman" w:cs="Times New Roman"/>
          <w:sz w:val="24"/>
          <w:szCs w:val="24"/>
        </w:rPr>
        <w:t>.New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 xml:space="preserve"> Delhi: Sterling Publishers Private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Limted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>, 1981.</w:t>
      </w:r>
    </w:p>
    <w:p w14:paraId="7A40DE02" w14:textId="77777777" w:rsidR="00C13784" w:rsidRPr="00337F42" w:rsidRDefault="00C13784" w:rsidP="000E219A">
      <w:pPr>
        <w:pStyle w:val="ListParagraph"/>
        <w:numPr>
          <w:ilvl w:val="0"/>
          <w:numId w:val="35"/>
        </w:num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Johan Bond, Senga Bond. </w:t>
      </w:r>
      <w:r w:rsidRPr="00337F42">
        <w:rPr>
          <w:rFonts w:ascii="Times New Roman" w:hAnsi="Times New Roman" w:cs="Times New Roman"/>
          <w:i/>
          <w:iCs/>
          <w:sz w:val="24"/>
          <w:szCs w:val="24"/>
        </w:rPr>
        <w:t>Sociology and Health Care</w:t>
      </w:r>
      <w:r w:rsidRPr="00337F42">
        <w:rPr>
          <w:rFonts w:ascii="Times New Roman" w:hAnsi="Times New Roman" w:cs="Times New Roman"/>
          <w:sz w:val="24"/>
          <w:szCs w:val="24"/>
        </w:rPr>
        <w:t xml:space="preserve">. New Delhi: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Churchil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 xml:space="preserve"> living Store, 1994.</w:t>
      </w:r>
    </w:p>
    <w:p w14:paraId="2591DD5A" w14:textId="77777777" w:rsidR="00C13784" w:rsidRPr="00337F42" w:rsidRDefault="00C13784" w:rsidP="000E219A">
      <w:pPr>
        <w:pStyle w:val="ListParagraph"/>
        <w:numPr>
          <w:ilvl w:val="0"/>
          <w:numId w:val="35"/>
        </w:num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37F42">
        <w:rPr>
          <w:rFonts w:ascii="Times New Roman" w:hAnsi="Times New Roman" w:cs="Times New Roman"/>
          <w:sz w:val="24"/>
          <w:szCs w:val="24"/>
        </w:rPr>
        <w:t>Ommen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 xml:space="preserve">, T.K </w:t>
      </w:r>
      <w:r w:rsidRPr="00337F42">
        <w:rPr>
          <w:rFonts w:ascii="Times New Roman" w:hAnsi="Times New Roman" w:cs="Times New Roman"/>
          <w:i/>
          <w:iCs/>
          <w:sz w:val="24"/>
          <w:szCs w:val="24"/>
        </w:rPr>
        <w:t>Doctors and Nurses</w:t>
      </w:r>
      <w:r w:rsidRPr="00337F42">
        <w:rPr>
          <w:rFonts w:ascii="Times New Roman" w:hAnsi="Times New Roman" w:cs="Times New Roman"/>
          <w:sz w:val="24"/>
          <w:szCs w:val="24"/>
        </w:rPr>
        <w:t xml:space="preserve">. New Delhi: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Macmillam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>, co.,1978</w:t>
      </w:r>
    </w:p>
    <w:p w14:paraId="67E58B74" w14:textId="77777777" w:rsidR="00C13784" w:rsidRPr="00337F42" w:rsidRDefault="00C13784" w:rsidP="00C13784">
      <w:pPr>
        <w:spacing w:before="26"/>
        <w:rPr>
          <w:rFonts w:ascii="Times New Roman" w:hAnsi="Times New Roman" w:cs="Times New Roman"/>
          <w:sz w:val="24"/>
          <w:szCs w:val="24"/>
        </w:rPr>
      </w:pPr>
    </w:p>
    <w:p w14:paraId="6C23BF19" w14:textId="77777777" w:rsidR="00C13784" w:rsidRPr="00337F42" w:rsidRDefault="00C13784" w:rsidP="00C13784">
      <w:pPr>
        <w:spacing w:before="26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Outcome Mapping</w:t>
      </w:r>
    </w:p>
    <w:tbl>
      <w:tblPr>
        <w:tblW w:w="0" w:type="auto"/>
        <w:tblInd w:w="10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63"/>
        <w:gridCol w:w="731"/>
        <w:gridCol w:w="732"/>
        <w:gridCol w:w="731"/>
        <w:gridCol w:w="731"/>
        <w:gridCol w:w="731"/>
      </w:tblGrid>
      <w:tr w:rsidR="00C13784" w:rsidRPr="00337F42" w14:paraId="471CCC90" w14:textId="77777777" w:rsidTr="00217C02">
        <w:trPr>
          <w:trHeight w:val="547"/>
        </w:trPr>
        <w:tc>
          <w:tcPr>
            <w:tcW w:w="0" w:type="auto"/>
            <w:vAlign w:val="center"/>
          </w:tcPr>
          <w:p w14:paraId="326719BE" w14:textId="77777777" w:rsidR="00C13784" w:rsidRPr="00337F42" w:rsidRDefault="00C13784" w:rsidP="00217C02">
            <w:pPr>
              <w:pStyle w:val="TableParagraph"/>
              <w:ind w:left="360" w:right="99" w:hanging="235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pacing w:val="-1"/>
                <w:sz w:val="24"/>
                <w:szCs w:val="24"/>
              </w:rPr>
              <w:t>Cours</w:t>
            </w:r>
            <w:r w:rsidRPr="00337F42">
              <w:rPr>
                <w:b/>
                <w:sz w:val="24"/>
                <w:szCs w:val="24"/>
              </w:rPr>
              <w:t>e</w:t>
            </w:r>
          </w:p>
        </w:tc>
        <w:tc>
          <w:tcPr>
            <w:tcW w:w="0" w:type="auto"/>
            <w:vAlign w:val="center"/>
          </w:tcPr>
          <w:p w14:paraId="38536B03" w14:textId="77777777" w:rsidR="00C13784" w:rsidRPr="00337F42" w:rsidRDefault="00C13784" w:rsidP="00217C02">
            <w:pPr>
              <w:pStyle w:val="TableParagraph"/>
              <w:ind w:left="230" w:right="117" w:hanging="80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1</w:t>
            </w:r>
          </w:p>
        </w:tc>
        <w:tc>
          <w:tcPr>
            <w:tcW w:w="0" w:type="auto"/>
            <w:vAlign w:val="center"/>
          </w:tcPr>
          <w:p w14:paraId="733D1586" w14:textId="77777777" w:rsidR="00C13784" w:rsidRPr="00337F42" w:rsidRDefault="00C13784" w:rsidP="00217C02">
            <w:pPr>
              <w:pStyle w:val="TableParagraph"/>
              <w:ind w:left="231" w:right="118" w:hanging="8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2</w:t>
            </w:r>
          </w:p>
        </w:tc>
        <w:tc>
          <w:tcPr>
            <w:tcW w:w="0" w:type="auto"/>
            <w:vAlign w:val="center"/>
          </w:tcPr>
          <w:p w14:paraId="096FA1CE" w14:textId="77777777" w:rsidR="00C13784" w:rsidRPr="00337F42" w:rsidRDefault="00C13784" w:rsidP="00217C02">
            <w:pPr>
              <w:pStyle w:val="TableParagraph"/>
              <w:ind w:left="230" w:right="117" w:hanging="80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3</w:t>
            </w:r>
          </w:p>
        </w:tc>
        <w:tc>
          <w:tcPr>
            <w:tcW w:w="0" w:type="auto"/>
            <w:vAlign w:val="center"/>
          </w:tcPr>
          <w:p w14:paraId="1A9F1383" w14:textId="77777777" w:rsidR="00C13784" w:rsidRPr="00337F42" w:rsidRDefault="00C13784" w:rsidP="00217C02">
            <w:pPr>
              <w:pStyle w:val="TableParagraph"/>
              <w:ind w:left="230" w:right="117" w:hanging="80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4</w:t>
            </w:r>
          </w:p>
        </w:tc>
        <w:tc>
          <w:tcPr>
            <w:tcW w:w="0" w:type="auto"/>
            <w:vAlign w:val="center"/>
          </w:tcPr>
          <w:p w14:paraId="63BC3A7E" w14:textId="77777777" w:rsidR="00C13784" w:rsidRPr="00337F42" w:rsidRDefault="00C13784" w:rsidP="00217C02">
            <w:pPr>
              <w:pStyle w:val="TableParagraph"/>
              <w:ind w:left="230" w:right="117" w:hanging="80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5</w:t>
            </w:r>
          </w:p>
        </w:tc>
      </w:tr>
      <w:tr w:rsidR="00C13784" w:rsidRPr="00337F42" w14:paraId="6B65095C" w14:textId="77777777" w:rsidTr="008A12B0">
        <w:trPr>
          <w:trHeight w:val="476"/>
        </w:trPr>
        <w:tc>
          <w:tcPr>
            <w:tcW w:w="0" w:type="auto"/>
            <w:vAlign w:val="center"/>
          </w:tcPr>
          <w:p w14:paraId="36E09385" w14:textId="77777777" w:rsidR="00C13784" w:rsidRPr="00337F42" w:rsidRDefault="00C13784" w:rsidP="00217C02">
            <w:pPr>
              <w:pStyle w:val="TableParagraph"/>
              <w:ind w:left="102" w:right="84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CO1</w:t>
            </w:r>
          </w:p>
        </w:tc>
        <w:tc>
          <w:tcPr>
            <w:tcW w:w="0" w:type="auto"/>
            <w:vAlign w:val="center"/>
          </w:tcPr>
          <w:p w14:paraId="60881BAC" w14:textId="77777777" w:rsidR="00C13784" w:rsidRPr="00337F42" w:rsidRDefault="00C13784" w:rsidP="00217C02">
            <w:pPr>
              <w:pStyle w:val="TableParagraph"/>
              <w:ind w:left="235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609A84D3" w14:textId="77777777" w:rsidR="00C13784" w:rsidRPr="00337F42" w:rsidRDefault="00C13784" w:rsidP="00217C02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22E68FB6" w14:textId="77777777" w:rsidR="00C13784" w:rsidRPr="00337F42" w:rsidRDefault="00C13784" w:rsidP="00217C02">
            <w:pPr>
              <w:pStyle w:val="TableParagraph"/>
              <w:ind w:right="216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0223F2AB" w14:textId="77777777" w:rsidR="00C13784" w:rsidRPr="00337F42" w:rsidRDefault="00C13784" w:rsidP="00217C02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38212A6A" w14:textId="77777777" w:rsidR="00C13784" w:rsidRPr="00337F42" w:rsidRDefault="00C13784" w:rsidP="00217C02">
            <w:pPr>
              <w:pStyle w:val="TableParagraph"/>
              <w:ind w:left="17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</w:tr>
      <w:tr w:rsidR="00C13784" w:rsidRPr="00337F42" w14:paraId="751953D2" w14:textId="77777777" w:rsidTr="008A12B0">
        <w:trPr>
          <w:trHeight w:val="481"/>
        </w:trPr>
        <w:tc>
          <w:tcPr>
            <w:tcW w:w="0" w:type="auto"/>
            <w:vAlign w:val="center"/>
          </w:tcPr>
          <w:p w14:paraId="1E251200" w14:textId="77777777" w:rsidR="00C13784" w:rsidRPr="00337F42" w:rsidRDefault="00C13784" w:rsidP="00217C02">
            <w:pPr>
              <w:pStyle w:val="TableParagraph"/>
              <w:ind w:left="102" w:right="84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CO2</w:t>
            </w:r>
          </w:p>
        </w:tc>
        <w:tc>
          <w:tcPr>
            <w:tcW w:w="0" w:type="auto"/>
            <w:vAlign w:val="center"/>
          </w:tcPr>
          <w:p w14:paraId="0F303BFB" w14:textId="77777777" w:rsidR="00C13784" w:rsidRPr="00337F42" w:rsidRDefault="00C13784" w:rsidP="00217C02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4879C594" w14:textId="77777777" w:rsidR="00C13784" w:rsidRPr="00337F42" w:rsidRDefault="00C13784" w:rsidP="00217C02">
            <w:pPr>
              <w:pStyle w:val="TableParagraph"/>
              <w:ind w:left="1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029D9DDB" w14:textId="77777777" w:rsidR="00C13784" w:rsidRPr="00337F42" w:rsidRDefault="00C13784" w:rsidP="00217C02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73BD7AED" w14:textId="77777777" w:rsidR="00C13784" w:rsidRPr="00337F42" w:rsidRDefault="00C13784" w:rsidP="00217C02">
            <w:pPr>
              <w:pStyle w:val="TableParagraph"/>
              <w:ind w:left="17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4721C1EC" w14:textId="77777777" w:rsidR="00C13784" w:rsidRPr="00337F42" w:rsidRDefault="00C13784" w:rsidP="00217C02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C13784" w:rsidRPr="00337F42" w14:paraId="2C00B93C" w14:textId="77777777" w:rsidTr="008A12B0">
        <w:trPr>
          <w:trHeight w:val="476"/>
        </w:trPr>
        <w:tc>
          <w:tcPr>
            <w:tcW w:w="0" w:type="auto"/>
            <w:vAlign w:val="center"/>
          </w:tcPr>
          <w:p w14:paraId="67B19E5E" w14:textId="77777777" w:rsidR="00C13784" w:rsidRPr="00337F42" w:rsidRDefault="00C13784" w:rsidP="00217C02">
            <w:pPr>
              <w:pStyle w:val="TableParagraph"/>
              <w:ind w:left="102" w:right="84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CO3</w:t>
            </w:r>
          </w:p>
        </w:tc>
        <w:tc>
          <w:tcPr>
            <w:tcW w:w="0" w:type="auto"/>
            <w:vAlign w:val="center"/>
          </w:tcPr>
          <w:p w14:paraId="24155863" w14:textId="77777777" w:rsidR="00C13784" w:rsidRPr="00337F42" w:rsidRDefault="00C13784" w:rsidP="00217C02">
            <w:pPr>
              <w:pStyle w:val="TableParagraph"/>
              <w:ind w:left="235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61EC9871" w14:textId="77777777" w:rsidR="00C13784" w:rsidRPr="00337F42" w:rsidRDefault="00C13784" w:rsidP="00217C02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4CA11605" w14:textId="77777777" w:rsidR="00C13784" w:rsidRPr="00337F42" w:rsidRDefault="00C13784" w:rsidP="00217C02">
            <w:pPr>
              <w:pStyle w:val="TableParagraph"/>
              <w:ind w:right="216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5AD69807" w14:textId="77777777" w:rsidR="00C13784" w:rsidRPr="00337F42" w:rsidRDefault="00C13784" w:rsidP="00217C02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7593390E" w14:textId="77777777" w:rsidR="00C13784" w:rsidRPr="00337F42" w:rsidRDefault="00C13784" w:rsidP="00217C02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C13784" w:rsidRPr="00337F42" w14:paraId="46A18043" w14:textId="77777777" w:rsidTr="008A12B0">
        <w:trPr>
          <w:trHeight w:val="481"/>
        </w:trPr>
        <w:tc>
          <w:tcPr>
            <w:tcW w:w="0" w:type="auto"/>
            <w:vAlign w:val="center"/>
          </w:tcPr>
          <w:p w14:paraId="32CF030C" w14:textId="77777777" w:rsidR="00C13784" w:rsidRPr="00337F42" w:rsidRDefault="00C13784" w:rsidP="00217C02">
            <w:pPr>
              <w:pStyle w:val="TableParagraph"/>
              <w:ind w:left="102" w:right="84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CO4</w:t>
            </w:r>
          </w:p>
        </w:tc>
        <w:tc>
          <w:tcPr>
            <w:tcW w:w="0" w:type="auto"/>
            <w:vAlign w:val="center"/>
          </w:tcPr>
          <w:p w14:paraId="4AB4AB71" w14:textId="77777777" w:rsidR="00C13784" w:rsidRPr="00337F42" w:rsidRDefault="00C13784" w:rsidP="00217C02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1021DDDA" w14:textId="77777777" w:rsidR="00C13784" w:rsidRPr="00337F42" w:rsidRDefault="00C13784" w:rsidP="00217C02">
            <w:pPr>
              <w:pStyle w:val="TableParagraph"/>
              <w:ind w:left="1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7E48B8D3" w14:textId="77777777" w:rsidR="00C13784" w:rsidRPr="00337F42" w:rsidRDefault="00C13784" w:rsidP="00217C02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46E7858A" w14:textId="77777777" w:rsidR="00C13784" w:rsidRPr="00337F42" w:rsidRDefault="00C13784" w:rsidP="00217C02">
            <w:pPr>
              <w:pStyle w:val="TableParagraph"/>
              <w:ind w:left="17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3AFAE7F5" w14:textId="77777777" w:rsidR="00C13784" w:rsidRPr="00337F42" w:rsidRDefault="00C13784" w:rsidP="00217C02">
            <w:pPr>
              <w:pStyle w:val="TableParagraph"/>
              <w:ind w:left="17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</w:tr>
      <w:tr w:rsidR="00C13784" w:rsidRPr="00337F42" w14:paraId="4B06B875" w14:textId="77777777" w:rsidTr="008A12B0">
        <w:trPr>
          <w:trHeight w:val="480"/>
        </w:trPr>
        <w:tc>
          <w:tcPr>
            <w:tcW w:w="0" w:type="auto"/>
            <w:vAlign w:val="center"/>
          </w:tcPr>
          <w:p w14:paraId="3CC27783" w14:textId="77777777" w:rsidR="00C13784" w:rsidRPr="00337F42" w:rsidRDefault="00C13784" w:rsidP="00217C02">
            <w:pPr>
              <w:pStyle w:val="TableParagraph"/>
              <w:ind w:left="102" w:right="91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CO5</w:t>
            </w:r>
          </w:p>
        </w:tc>
        <w:tc>
          <w:tcPr>
            <w:tcW w:w="0" w:type="auto"/>
            <w:vAlign w:val="center"/>
          </w:tcPr>
          <w:p w14:paraId="0B6FA905" w14:textId="77777777" w:rsidR="00C13784" w:rsidRPr="00337F42" w:rsidRDefault="00C13784" w:rsidP="00217C02">
            <w:pPr>
              <w:pStyle w:val="TableParagraph"/>
              <w:ind w:left="235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55B3E2C8" w14:textId="77777777" w:rsidR="00C13784" w:rsidRPr="00337F42" w:rsidRDefault="00C13784" w:rsidP="00217C02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710FF4CF" w14:textId="77777777" w:rsidR="00C13784" w:rsidRPr="00337F42" w:rsidRDefault="00C13784" w:rsidP="00217C02">
            <w:pPr>
              <w:pStyle w:val="TableParagraph"/>
              <w:ind w:right="216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0C2FA775" w14:textId="77777777" w:rsidR="00C13784" w:rsidRPr="00337F42" w:rsidRDefault="00C13784" w:rsidP="00217C02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1B37E988" w14:textId="77777777" w:rsidR="00C13784" w:rsidRPr="00337F42" w:rsidRDefault="00C13784" w:rsidP="00217C02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</w:tbl>
    <w:p w14:paraId="5BDF473B" w14:textId="77777777" w:rsidR="00C13784" w:rsidRPr="00337F42" w:rsidRDefault="00C13784" w:rsidP="00C13784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FBC7D66" w14:textId="77777777" w:rsidR="00C13784" w:rsidRPr="00337F42" w:rsidRDefault="00C13784" w:rsidP="00C1378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8B6BCE" w14:textId="77777777" w:rsidR="00CA73D4" w:rsidRDefault="00CA73D4">
      <w:pPr>
        <w:spacing w:after="160" w:line="259" w:lineRule="auto"/>
        <w:rPr>
          <w:b/>
        </w:rPr>
      </w:pPr>
      <w:r>
        <w:rPr>
          <w:b/>
        </w:rPr>
        <w:br w:type="page"/>
      </w:r>
    </w:p>
    <w:tbl>
      <w:tblPr>
        <w:tblW w:w="891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A0" w:firstRow="1" w:lastRow="0" w:firstColumn="1" w:lastColumn="0" w:noHBand="1" w:noVBand="1"/>
      </w:tblPr>
      <w:tblGrid>
        <w:gridCol w:w="1875"/>
        <w:gridCol w:w="4615"/>
        <w:gridCol w:w="2420"/>
      </w:tblGrid>
      <w:tr w:rsidR="00CA73D4" w:rsidRPr="00C72DBC" w14:paraId="7ACDCD2F" w14:textId="77777777" w:rsidTr="008A12B0">
        <w:trPr>
          <w:trHeight w:val="1025"/>
        </w:trPr>
        <w:tc>
          <w:tcPr>
            <w:tcW w:w="1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B37AD5" w14:textId="77777777" w:rsidR="00CA73D4" w:rsidRPr="00F362A2" w:rsidRDefault="00CA73D4" w:rsidP="008A12B0">
            <w:pPr>
              <w:pStyle w:val="F5"/>
              <w:spacing w:line="276" w:lineRule="auto"/>
              <w:jc w:val="center"/>
            </w:pPr>
            <w:r w:rsidRPr="00F362A2">
              <w:lastRenderedPageBreak/>
              <w:t>SEMESTER: I</w:t>
            </w:r>
          </w:p>
          <w:p w14:paraId="217BEB50" w14:textId="77777777" w:rsidR="00CA73D4" w:rsidRPr="00F362A2" w:rsidRDefault="00CA73D4" w:rsidP="008A12B0">
            <w:pPr>
              <w:pStyle w:val="F5"/>
              <w:spacing w:line="276" w:lineRule="auto"/>
              <w:jc w:val="center"/>
            </w:pPr>
            <w:r w:rsidRPr="00F362A2">
              <w:t>PART: IV</w:t>
            </w:r>
          </w:p>
        </w:tc>
        <w:tc>
          <w:tcPr>
            <w:tcW w:w="4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FF1CCD" w14:textId="77777777" w:rsidR="00CA73D4" w:rsidRPr="00F362A2" w:rsidRDefault="00CA73D4" w:rsidP="008A12B0">
            <w:pPr>
              <w:pStyle w:val="F5"/>
              <w:spacing w:line="276" w:lineRule="auto"/>
              <w:jc w:val="center"/>
            </w:pPr>
            <w:r w:rsidRPr="00F362A2">
              <w:t>22UENVS 18</w:t>
            </w:r>
            <w:r>
              <w:t xml:space="preserve">: </w:t>
            </w:r>
            <w:r w:rsidRPr="00F362A2">
              <w:t>ENVIRONMENTAL STUDIES</w:t>
            </w:r>
          </w:p>
        </w:tc>
        <w:tc>
          <w:tcPr>
            <w:tcW w:w="2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00BBEA" w14:textId="77777777" w:rsidR="00CA73D4" w:rsidRPr="00F362A2" w:rsidRDefault="00CA73D4" w:rsidP="008A12B0">
            <w:pPr>
              <w:pStyle w:val="F5"/>
              <w:spacing w:line="276" w:lineRule="auto"/>
              <w:jc w:val="center"/>
            </w:pPr>
            <w:r w:rsidRPr="00F362A2">
              <w:t>CREDIT: 2</w:t>
            </w:r>
          </w:p>
          <w:p w14:paraId="2635D8E0" w14:textId="77777777" w:rsidR="00CA73D4" w:rsidRPr="00F362A2" w:rsidRDefault="00CA73D4" w:rsidP="008A12B0">
            <w:pPr>
              <w:pStyle w:val="F5"/>
              <w:spacing w:line="276" w:lineRule="auto"/>
              <w:jc w:val="center"/>
            </w:pPr>
            <w:r w:rsidRPr="00F362A2">
              <w:t>HOURS: 2</w:t>
            </w:r>
          </w:p>
        </w:tc>
      </w:tr>
    </w:tbl>
    <w:p w14:paraId="44456CAD" w14:textId="77777777" w:rsidR="00CA73D4" w:rsidRDefault="00CA73D4" w:rsidP="00CA73D4">
      <w:pPr>
        <w:pStyle w:val="F5"/>
      </w:pPr>
    </w:p>
    <w:p w14:paraId="3666F234" w14:textId="77777777" w:rsidR="00CA73D4" w:rsidRPr="00C72DBC" w:rsidRDefault="00CA73D4" w:rsidP="00CA73D4">
      <w:pPr>
        <w:pStyle w:val="F5"/>
      </w:pPr>
      <w:r w:rsidRPr="00C72DBC">
        <w:t xml:space="preserve">COURSE OBJECTIVES </w:t>
      </w:r>
    </w:p>
    <w:p w14:paraId="26668810" w14:textId="77777777" w:rsidR="00CA73D4" w:rsidRPr="00C72DBC" w:rsidRDefault="00CA73D4" w:rsidP="000E219A">
      <w:pPr>
        <w:pStyle w:val="BullF70"/>
        <w:numPr>
          <w:ilvl w:val="0"/>
          <w:numId w:val="67"/>
        </w:numPr>
      </w:pPr>
      <w:r w:rsidRPr="00C72DBC">
        <w:t xml:space="preserve">To gain knowledge about the importance of environmental sciences and natural resources. </w:t>
      </w:r>
    </w:p>
    <w:p w14:paraId="467E991E" w14:textId="77777777" w:rsidR="00CA73D4" w:rsidRPr="00C72DBC" w:rsidRDefault="00CA73D4" w:rsidP="000E219A">
      <w:pPr>
        <w:pStyle w:val="BullF70"/>
      </w:pPr>
      <w:r w:rsidRPr="00C72DBC">
        <w:t xml:space="preserve">To learn the concept, structure and function of ecosystem and the importance of biodiversity.  </w:t>
      </w:r>
    </w:p>
    <w:p w14:paraId="01C4DC6F" w14:textId="77777777" w:rsidR="00CA73D4" w:rsidRPr="00C72DBC" w:rsidRDefault="00CA73D4" w:rsidP="000E219A">
      <w:pPr>
        <w:pStyle w:val="BullF70"/>
      </w:pPr>
      <w:r w:rsidRPr="00C72DBC">
        <w:t xml:space="preserve">To understand and gain knowledge about environmental pollution and management. </w:t>
      </w:r>
    </w:p>
    <w:p w14:paraId="78493B34" w14:textId="77777777" w:rsidR="00CA73D4" w:rsidRPr="00C72DBC" w:rsidRDefault="00CA73D4" w:rsidP="000E219A">
      <w:pPr>
        <w:pStyle w:val="BullF70"/>
      </w:pPr>
      <w:r w:rsidRPr="00C72DBC">
        <w:t xml:space="preserve">To impart knowledge about social issues and human population. </w:t>
      </w:r>
    </w:p>
    <w:p w14:paraId="2C713287" w14:textId="77777777" w:rsidR="00CA73D4" w:rsidRPr="00C72DBC" w:rsidRDefault="00CA73D4" w:rsidP="000E219A">
      <w:pPr>
        <w:pStyle w:val="BullF70"/>
      </w:pPr>
      <w:r w:rsidRPr="00C72DBC">
        <w:t xml:space="preserve">To acquire the skills for identifying and solving pollution problem. </w:t>
      </w:r>
    </w:p>
    <w:p w14:paraId="0DAC4089" w14:textId="77777777" w:rsidR="00CA73D4" w:rsidRDefault="00CA73D4" w:rsidP="00CA73D4">
      <w:pPr>
        <w:pStyle w:val="F5"/>
      </w:pPr>
    </w:p>
    <w:p w14:paraId="243472EE" w14:textId="7800554C" w:rsidR="00CA73D4" w:rsidRPr="00C72DBC" w:rsidRDefault="00CA73D4" w:rsidP="00CA73D4">
      <w:pPr>
        <w:pStyle w:val="F5"/>
      </w:pPr>
      <w:r w:rsidRPr="00C72DBC">
        <w:t>UNIT - I:INTRODUCTION</w:t>
      </w:r>
      <w:r>
        <w:t xml:space="preserve"> </w:t>
      </w:r>
      <w:r w:rsidRPr="00C72DBC">
        <w:t>TO</w:t>
      </w:r>
      <w:r>
        <w:t xml:space="preserve"> </w:t>
      </w:r>
      <w:r w:rsidRPr="00C72DBC">
        <w:t>ENVIRONMENTAL</w:t>
      </w:r>
      <w:r>
        <w:t xml:space="preserve"> </w:t>
      </w:r>
      <w:r w:rsidRPr="00C72DBC">
        <w:t>SCIENCES:</w:t>
      </w:r>
      <w:r>
        <w:t xml:space="preserve"> </w:t>
      </w:r>
      <w:r w:rsidRPr="00C72DBC">
        <w:t>NATURAL</w:t>
      </w:r>
      <w:r>
        <w:t xml:space="preserve"> </w:t>
      </w:r>
      <w:r w:rsidRPr="00C72DBC">
        <w:t>RESOURCES:</w:t>
      </w:r>
    </w:p>
    <w:p w14:paraId="0B29DFEB" w14:textId="77777777" w:rsidR="00CA73D4" w:rsidRPr="00C72DBC" w:rsidRDefault="00CA73D4" w:rsidP="00CA73D4">
      <w:pPr>
        <w:pStyle w:val="BodyF2"/>
      </w:pPr>
      <w:r w:rsidRPr="00C72DBC">
        <w:t>Environmental</w:t>
      </w:r>
      <w:r>
        <w:t xml:space="preserve"> </w:t>
      </w:r>
      <w:r w:rsidRPr="00C72DBC">
        <w:t>Sciences</w:t>
      </w:r>
      <w:r>
        <w:t xml:space="preserve"> – </w:t>
      </w:r>
      <w:r w:rsidRPr="00C72DBC">
        <w:t>Relevance</w:t>
      </w:r>
      <w:r>
        <w:t xml:space="preserve"> – </w:t>
      </w:r>
      <w:r w:rsidRPr="00C72DBC">
        <w:t>Significance</w:t>
      </w:r>
      <w:r>
        <w:t xml:space="preserve"> – </w:t>
      </w:r>
      <w:r w:rsidRPr="00C72DBC">
        <w:t>Public</w:t>
      </w:r>
      <w:r>
        <w:t xml:space="preserve"> </w:t>
      </w:r>
      <w:r w:rsidRPr="00C72DBC">
        <w:t>awareness</w:t>
      </w:r>
      <w:r>
        <w:t xml:space="preserve"> – </w:t>
      </w:r>
      <w:r w:rsidRPr="00C72DBC">
        <w:t>Forest</w:t>
      </w:r>
      <w:r>
        <w:t xml:space="preserve"> </w:t>
      </w:r>
      <w:r w:rsidRPr="00C72DBC">
        <w:t>resources</w:t>
      </w:r>
      <w:r>
        <w:t xml:space="preserve"> – </w:t>
      </w:r>
      <w:r w:rsidRPr="00C72DBC">
        <w:t>Water</w:t>
      </w:r>
      <w:r>
        <w:t xml:space="preserve"> </w:t>
      </w:r>
      <w:r w:rsidRPr="00C72DBC">
        <w:t>resources</w:t>
      </w:r>
      <w:r>
        <w:t xml:space="preserve"> – </w:t>
      </w:r>
      <w:r w:rsidRPr="00C72DBC">
        <w:t>Mineral</w:t>
      </w:r>
      <w:r>
        <w:t xml:space="preserve"> </w:t>
      </w:r>
      <w:r w:rsidRPr="00C72DBC">
        <w:t>resources</w:t>
      </w:r>
      <w:r>
        <w:t xml:space="preserve"> – </w:t>
      </w:r>
      <w:r w:rsidRPr="00C72DBC">
        <w:t>Food</w:t>
      </w:r>
      <w:r>
        <w:t xml:space="preserve"> </w:t>
      </w:r>
      <w:r w:rsidRPr="00C72DBC">
        <w:t>resources</w:t>
      </w:r>
      <w:r>
        <w:t xml:space="preserve"> – </w:t>
      </w:r>
      <w:r w:rsidRPr="00C72DBC">
        <w:t>conflicts</w:t>
      </w:r>
      <w:r>
        <w:t xml:space="preserve"> </w:t>
      </w:r>
      <w:r w:rsidRPr="00C72DBC">
        <w:t>over</w:t>
      </w:r>
      <w:r>
        <w:t xml:space="preserve"> </w:t>
      </w:r>
      <w:r w:rsidRPr="00C72DBC">
        <w:t>resource sharing - Exploitation - Land use pattern - Environmental impact - fertilizer -</w:t>
      </w:r>
      <w:proofErr w:type="spellStart"/>
      <w:r w:rsidRPr="00C72DBC">
        <w:t>PesticideProblems-casestudies</w:t>
      </w:r>
      <w:proofErr w:type="spellEnd"/>
      <w:r w:rsidRPr="00C72DBC">
        <w:t>.</w:t>
      </w:r>
    </w:p>
    <w:p w14:paraId="607FEA79" w14:textId="77777777" w:rsidR="00CA73D4" w:rsidRPr="00C72DBC" w:rsidRDefault="00CA73D4" w:rsidP="00CA73D4">
      <w:pPr>
        <w:pStyle w:val="F5"/>
      </w:pPr>
      <w:r w:rsidRPr="00C72DBC">
        <w:t>UNIT - II:ECOSYSTEM,</w:t>
      </w:r>
      <w:r>
        <w:t xml:space="preserve"> </w:t>
      </w:r>
      <w:r w:rsidRPr="00C72DBC">
        <w:t>BIODIVERSITY</w:t>
      </w:r>
      <w:r>
        <w:t xml:space="preserve"> </w:t>
      </w:r>
      <w:r w:rsidRPr="00C72DBC">
        <w:t>AND</w:t>
      </w:r>
      <w:r>
        <w:t xml:space="preserve"> </w:t>
      </w:r>
      <w:r w:rsidRPr="00C72DBC">
        <w:t>ITS</w:t>
      </w:r>
      <w:r>
        <w:t xml:space="preserve"> </w:t>
      </w:r>
      <w:r w:rsidRPr="00C72DBC">
        <w:t>CONSERVATION:</w:t>
      </w:r>
    </w:p>
    <w:p w14:paraId="26531553" w14:textId="77777777" w:rsidR="00CA73D4" w:rsidRPr="00C72DBC" w:rsidRDefault="00CA73D4" w:rsidP="00CA73D4">
      <w:pPr>
        <w:pStyle w:val="BodyF2"/>
      </w:pPr>
      <w:r w:rsidRPr="00C72DBC">
        <w:t>Ecosyst</w:t>
      </w:r>
      <w:r>
        <w:t xml:space="preserve">em – concept – structure and function </w:t>
      </w:r>
      <w:r w:rsidRPr="00C72DBC">
        <w:t>producers,</w:t>
      </w:r>
      <w:r>
        <w:t xml:space="preserve"> </w:t>
      </w:r>
      <w:r w:rsidRPr="00C72DBC">
        <w:t>consumers</w:t>
      </w:r>
      <w:r>
        <w:t xml:space="preserve"> </w:t>
      </w:r>
      <w:r w:rsidRPr="00C72DBC">
        <w:t>and</w:t>
      </w:r>
      <w:r>
        <w:t xml:space="preserve"> </w:t>
      </w:r>
      <w:r w:rsidRPr="00C72DBC">
        <w:t>decomposers - Food chain - Food web - Ecological pyramids - Energy flow - Forest,</w:t>
      </w:r>
      <w:r>
        <w:t xml:space="preserve"> </w:t>
      </w:r>
      <w:r w:rsidRPr="00C72DBC">
        <w:t>Grassland,</w:t>
      </w:r>
      <w:r>
        <w:t xml:space="preserve"> </w:t>
      </w:r>
      <w:r w:rsidRPr="00C72DBC">
        <w:t>desert</w:t>
      </w:r>
      <w:r>
        <w:t xml:space="preserve"> </w:t>
      </w:r>
      <w:r w:rsidRPr="00C72DBC">
        <w:t>and</w:t>
      </w:r>
      <w:r>
        <w:t xml:space="preserve"> </w:t>
      </w:r>
      <w:proofErr w:type="spellStart"/>
      <w:r w:rsidRPr="00C72DBC">
        <w:t>aquaticeco</w:t>
      </w:r>
      <w:proofErr w:type="spellEnd"/>
      <w:r>
        <w:t xml:space="preserve"> </w:t>
      </w:r>
      <w:r w:rsidRPr="00C72DBC">
        <w:t>system.</w:t>
      </w:r>
    </w:p>
    <w:p w14:paraId="5C65E42C" w14:textId="77777777" w:rsidR="00CA73D4" w:rsidRPr="00C72DBC" w:rsidRDefault="00CA73D4" w:rsidP="00CA73D4">
      <w:pPr>
        <w:pStyle w:val="BodyF2"/>
      </w:pPr>
      <w:r w:rsidRPr="00C72DBC">
        <w:t xml:space="preserve">Biodiversity - Definition - genetic, species and ecosystem diversity - Values and uses </w:t>
      </w:r>
      <w:proofErr w:type="spellStart"/>
      <w:r w:rsidRPr="00C72DBC">
        <w:t>ofbiodiversity</w:t>
      </w:r>
      <w:proofErr w:type="spellEnd"/>
      <w:r w:rsidRPr="00C72DBC">
        <w:t xml:space="preserve"> - biodiversity at global, national (India) and local levels - Hotspots, </w:t>
      </w:r>
      <w:proofErr w:type="spellStart"/>
      <w:r w:rsidRPr="00C72DBC">
        <w:t>threatstobiodiversity-conservationofbiodiversity-Insitu</w:t>
      </w:r>
      <w:proofErr w:type="spellEnd"/>
      <w:r w:rsidRPr="00C72DBC">
        <w:t xml:space="preserve"> &amp;</w:t>
      </w:r>
      <w:proofErr w:type="spellStart"/>
      <w:r w:rsidRPr="00C72DBC">
        <w:t>Exsitu</w:t>
      </w:r>
      <w:proofErr w:type="spellEnd"/>
      <w:r w:rsidRPr="00C72DBC">
        <w:t>.</w:t>
      </w:r>
    </w:p>
    <w:p w14:paraId="4BEF4FB7" w14:textId="77777777" w:rsidR="00CA73D4" w:rsidRPr="00C72DBC" w:rsidRDefault="00CA73D4" w:rsidP="00CA73D4">
      <w:pPr>
        <w:pStyle w:val="F5"/>
      </w:pPr>
      <w:r w:rsidRPr="00C72DBC">
        <w:t>UNIT - III:ENVIRONMENTALPOLLUTIONANDMANAGEMENT</w:t>
      </w:r>
    </w:p>
    <w:p w14:paraId="36D1F041" w14:textId="77777777" w:rsidR="00CA73D4" w:rsidRPr="00C72DBC" w:rsidRDefault="00CA73D4" w:rsidP="00CA73D4">
      <w:pPr>
        <w:pStyle w:val="BodyF2"/>
      </w:pPr>
      <w:r w:rsidRPr="00C72DBC">
        <w:t>Environmental</w:t>
      </w:r>
      <w:r>
        <w:t xml:space="preserve"> </w:t>
      </w:r>
      <w:r w:rsidRPr="00C72DBC">
        <w:t>Pollution</w:t>
      </w:r>
      <w:r>
        <w:t xml:space="preserve"> – </w:t>
      </w:r>
      <w:r w:rsidRPr="00C72DBC">
        <w:t>Causes</w:t>
      </w:r>
      <w:r>
        <w:t xml:space="preserve"> – </w:t>
      </w:r>
      <w:r w:rsidRPr="00C72DBC">
        <w:t>Effects</w:t>
      </w:r>
      <w:r>
        <w:t xml:space="preserve"> </w:t>
      </w:r>
      <w:r w:rsidRPr="00C72DBC">
        <w:t>and</w:t>
      </w:r>
      <w:r>
        <w:t xml:space="preserve"> </w:t>
      </w:r>
      <w:r w:rsidRPr="00C72DBC">
        <w:t>control</w:t>
      </w:r>
      <w:r>
        <w:t xml:space="preserve"> </w:t>
      </w:r>
      <w:r w:rsidRPr="00C72DBC">
        <w:t>measures</w:t>
      </w:r>
      <w:r>
        <w:t xml:space="preserve"> </w:t>
      </w:r>
      <w:r w:rsidRPr="00C72DBC">
        <w:t>of</w:t>
      </w:r>
      <w:r>
        <w:t xml:space="preserve"> </w:t>
      </w:r>
      <w:r w:rsidRPr="00C72DBC">
        <w:t>Air,</w:t>
      </w:r>
      <w:r>
        <w:t xml:space="preserve"> </w:t>
      </w:r>
      <w:r w:rsidRPr="00C72DBC">
        <w:t>Water,</w:t>
      </w:r>
      <w:r>
        <w:t xml:space="preserve"> </w:t>
      </w:r>
      <w:r w:rsidRPr="00C72DBC">
        <w:t>Marine,</w:t>
      </w:r>
      <w:r>
        <w:t xml:space="preserve"> </w:t>
      </w:r>
      <w:r w:rsidRPr="00C72DBC">
        <w:t>soil,</w:t>
      </w:r>
      <w:r>
        <w:t xml:space="preserve"> </w:t>
      </w:r>
      <w:proofErr w:type="spellStart"/>
      <w:r w:rsidRPr="00C72DBC">
        <w:t>solidwaste</w:t>
      </w:r>
      <w:proofErr w:type="spellEnd"/>
      <w:r w:rsidRPr="00C72DBC">
        <w:t>,</w:t>
      </w:r>
      <w:r>
        <w:t xml:space="preserve"> </w:t>
      </w:r>
      <w:r w:rsidRPr="00C72DBC">
        <w:t>Thermal,</w:t>
      </w:r>
      <w:r>
        <w:t xml:space="preserve"> </w:t>
      </w:r>
      <w:r w:rsidRPr="00C72DBC">
        <w:t>Nuclear</w:t>
      </w:r>
      <w:r>
        <w:t xml:space="preserve"> </w:t>
      </w:r>
      <w:r w:rsidRPr="00C72DBC">
        <w:t>pollution</w:t>
      </w:r>
      <w:r>
        <w:t xml:space="preserve"> </w:t>
      </w:r>
      <w:r w:rsidRPr="00C72DBC">
        <w:t>and</w:t>
      </w:r>
      <w:r>
        <w:t xml:space="preserve"> </w:t>
      </w:r>
      <w:r w:rsidRPr="00C72DBC">
        <w:t>Disaster</w:t>
      </w:r>
      <w:r>
        <w:t xml:space="preserve"> </w:t>
      </w:r>
      <w:r w:rsidRPr="00C72DBC">
        <w:t>Management</w:t>
      </w:r>
      <w:r>
        <w:t xml:space="preserve"> </w:t>
      </w:r>
      <w:r w:rsidRPr="00C72DBC">
        <w:t>-</w:t>
      </w:r>
      <w:r>
        <w:t xml:space="preserve"> </w:t>
      </w:r>
      <w:r w:rsidRPr="00C72DBC">
        <w:t xml:space="preserve">Floods, Earth quake, Cyclone and </w:t>
      </w:r>
      <w:proofErr w:type="spellStart"/>
      <w:r w:rsidRPr="00C72DBC">
        <w:t xml:space="preserve">Land </w:t>
      </w:r>
      <w:proofErr w:type="gramStart"/>
      <w:r w:rsidRPr="00C72DBC">
        <w:t>slides</w:t>
      </w:r>
      <w:proofErr w:type="spellEnd"/>
      <w:r w:rsidRPr="00C72DBC">
        <w:t>.Role</w:t>
      </w:r>
      <w:proofErr w:type="gramEnd"/>
      <w:r w:rsidRPr="00C72DBC">
        <w:t xml:space="preserve"> of individuals in prevention </w:t>
      </w:r>
      <w:proofErr w:type="spellStart"/>
      <w:r w:rsidRPr="00C72DBC">
        <w:t>ofpollution-pollutioncasestudies</w:t>
      </w:r>
      <w:proofErr w:type="spellEnd"/>
      <w:r w:rsidRPr="00C72DBC">
        <w:t>.</w:t>
      </w:r>
    </w:p>
    <w:p w14:paraId="2EFAC01C" w14:textId="77777777" w:rsidR="00CA73D4" w:rsidRPr="00C72DBC" w:rsidRDefault="00CA73D4" w:rsidP="00CA73D4">
      <w:pPr>
        <w:pStyle w:val="F5"/>
      </w:pPr>
      <w:r w:rsidRPr="00C72DBC">
        <w:t>UNIT - IV:SOCIALISSUES-HUMANPOPULATION</w:t>
      </w:r>
    </w:p>
    <w:p w14:paraId="64A8CB7C" w14:textId="77777777" w:rsidR="00CA73D4" w:rsidRPr="00C72DBC" w:rsidRDefault="00CA73D4" w:rsidP="00CA73D4">
      <w:pPr>
        <w:pStyle w:val="BodyF2"/>
        <w:rPr>
          <w:sz w:val="24"/>
          <w:szCs w:val="24"/>
        </w:rPr>
      </w:pPr>
      <w:r w:rsidRPr="00C72DBC">
        <w:t xml:space="preserve">Urban issues - Energy - water conservation - Environmental Ethics - Global warming -Resettlement and Rehabilitation issues - Environmental legislations - </w:t>
      </w:r>
      <w:proofErr w:type="spellStart"/>
      <w:r w:rsidRPr="00C72DBC">
        <w:t>Environmentalproduction</w:t>
      </w:r>
      <w:proofErr w:type="spellEnd"/>
      <w:r w:rsidRPr="00C72DBC">
        <w:t xml:space="preserve"> Act. 1986 - Air, Water, Wildlife and forest conservation Act </w:t>
      </w:r>
      <w:r>
        <w:t>–</w:t>
      </w:r>
      <w:r w:rsidRPr="00C72DBC">
        <w:t xml:space="preserve"> Population</w:t>
      </w:r>
      <w:r>
        <w:t xml:space="preserve"> </w:t>
      </w:r>
      <w:r w:rsidRPr="00C72DBC">
        <w:t>growth</w:t>
      </w:r>
      <w:r>
        <w:t xml:space="preserve"> </w:t>
      </w:r>
      <w:r w:rsidRPr="00C72DBC">
        <w:t>and</w:t>
      </w:r>
      <w:r>
        <w:t xml:space="preserve"> </w:t>
      </w:r>
      <w:r w:rsidRPr="00C72DBC">
        <w:t>Explosion</w:t>
      </w:r>
      <w:r>
        <w:t xml:space="preserve"> – </w:t>
      </w:r>
      <w:r w:rsidRPr="00C72DBC">
        <w:t>Human</w:t>
      </w:r>
      <w:r>
        <w:t xml:space="preserve"> </w:t>
      </w:r>
      <w:r w:rsidRPr="00C72DBC">
        <w:t>rights</w:t>
      </w:r>
      <w:r>
        <w:t xml:space="preserve"> </w:t>
      </w:r>
      <w:r w:rsidRPr="00C72DBC">
        <w:t>and</w:t>
      </w:r>
      <w:r>
        <w:t xml:space="preserve"> </w:t>
      </w:r>
      <w:r w:rsidRPr="00C72DBC">
        <w:t>Value</w:t>
      </w:r>
      <w:r>
        <w:t xml:space="preserve"> </w:t>
      </w:r>
      <w:r w:rsidRPr="00C72DBC">
        <w:t>Education</w:t>
      </w:r>
      <w:r>
        <w:t xml:space="preserve"> – </w:t>
      </w:r>
      <w:r w:rsidRPr="00C72DBC">
        <w:t>Environmental</w:t>
      </w:r>
      <w:r>
        <w:t xml:space="preserve"> </w:t>
      </w:r>
      <w:r w:rsidRPr="00C72DBC">
        <w:t>Health-</w:t>
      </w:r>
      <w:r>
        <w:t xml:space="preserve"> </w:t>
      </w:r>
      <w:r w:rsidRPr="008070B4">
        <w:t>HIV/AIDS – Role of IT in Environment and Human Health – Women and child welfare – Public awareness – Case studies</w:t>
      </w:r>
      <w:r w:rsidRPr="00C72DBC">
        <w:rPr>
          <w:sz w:val="24"/>
          <w:szCs w:val="24"/>
        </w:rPr>
        <w:t>.</w:t>
      </w:r>
    </w:p>
    <w:p w14:paraId="3A9341AB" w14:textId="77777777" w:rsidR="00CA73D4" w:rsidRDefault="00CA73D4" w:rsidP="00CA73D4">
      <w:pPr>
        <w:pStyle w:val="F5"/>
      </w:pPr>
    </w:p>
    <w:p w14:paraId="53B22E90" w14:textId="77777777" w:rsidR="00CA73D4" w:rsidRDefault="00CA73D4" w:rsidP="00CA73D4">
      <w:pPr>
        <w:pStyle w:val="F5"/>
      </w:pPr>
    </w:p>
    <w:p w14:paraId="75B1336F" w14:textId="77777777" w:rsidR="00CA73D4" w:rsidRDefault="00CA73D4" w:rsidP="00CA73D4">
      <w:pPr>
        <w:pStyle w:val="F5"/>
      </w:pPr>
    </w:p>
    <w:p w14:paraId="2A0F2376" w14:textId="77777777" w:rsidR="00CA73D4" w:rsidRDefault="00CA73D4" w:rsidP="00CA73D4">
      <w:pPr>
        <w:pStyle w:val="F5"/>
      </w:pPr>
    </w:p>
    <w:p w14:paraId="21D01C58" w14:textId="77777777" w:rsidR="00CA73D4" w:rsidRDefault="00CA73D4" w:rsidP="00CA73D4">
      <w:pPr>
        <w:pStyle w:val="F5"/>
      </w:pPr>
    </w:p>
    <w:p w14:paraId="47DC1178" w14:textId="77777777" w:rsidR="00CA73D4" w:rsidRDefault="00CA73D4" w:rsidP="00CA73D4">
      <w:pPr>
        <w:pStyle w:val="F5"/>
      </w:pPr>
    </w:p>
    <w:p w14:paraId="6096F698" w14:textId="77777777" w:rsidR="00CA73D4" w:rsidRDefault="00CA73D4" w:rsidP="00CA73D4">
      <w:pPr>
        <w:pStyle w:val="F5"/>
      </w:pPr>
    </w:p>
    <w:p w14:paraId="1A7F026F" w14:textId="77777777" w:rsidR="00CA73D4" w:rsidRPr="00C72DBC" w:rsidRDefault="00CA73D4" w:rsidP="00CA73D4">
      <w:pPr>
        <w:pStyle w:val="F5"/>
      </w:pPr>
      <w:r w:rsidRPr="00C72DBC">
        <w:t xml:space="preserve">COURSE OUTCOMES </w:t>
      </w:r>
    </w:p>
    <w:p w14:paraId="158D0E4E" w14:textId="77777777" w:rsidR="00CA73D4" w:rsidRPr="00C72DBC" w:rsidRDefault="00CA73D4" w:rsidP="00CA73D4">
      <w:pPr>
        <w:pStyle w:val="BodyF2"/>
      </w:pPr>
      <w:r w:rsidRPr="00C72DBC">
        <w:t>After completion of this course, students will be able to gain knowledge in</w:t>
      </w:r>
    </w:p>
    <w:p w14:paraId="5F6A7FBB" w14:textId="77777777" w:rsidR="00CA73D4" w:rsidRPr="00C72DBC" w:rsidRDefault="00CA73D4" w:rsidP="000E219A">
      <w:pPr>
        <w:pStyle w:val="BullF70"/>
        <w:numPr>
          <w:ilvl w:val="0"/>
          <w:numId w:val="73"/>
        </w:numPr>
      </w:pPr>
      <w:r w:rsidRPr="00C72DBC">
        <w:t xml:space="preserve">The scope and importance of environmental science and natural resources.  </w:t>
      </w:r>
    </w:p>
    <w:p w14:paraId="13B30805" w14:textId="77777777" w:rsidR="00CA73D4" w:rsidRPr="00C72DBC" w:rsidRDefault="00CA73D4" w:rsidP="000E219A">
      <w:pPr>
        <w:pStyle w:val="BullF70"/>
      </w:pPr>
      <w:r w:rsidRPr="00C72DBC">
        <w:t xml:space="preserve">The structure and functions of Ecosystem and biodiversity and its conservation. </w:t>
      </w:r>
    </w:p>
    <w:p w14:paraId="56476E8C" w14:textId="77777777" w:rsidR="00CA73D4" w:rsidRPr="00C72DBC" w:rsidRDefault="00CA73D4" w:rsidP="000E219A">
      <w:pPr>
        <w:pStyle w:val="BullF70"/>
      </w:pPr>
      <w:r w:rsidRPr="00C72DBC">
        <w:t xml:space="preserve">The problem of environmental pollution and its management. </w:t>
      </w:r>
    </w:p>
    <w:p w14:paraId="0D68DCAF" w14:textId="77777777" w:rsidR="00CA73D4" w:rsidRPr="00C72DBC" w:rsidRDefault="00CA73D4" w:rsidP="000E219A">
      <w:pPr>
        <w:pStyle w:val="BullF70"/>
      </w:pPr>
      <w:r w:rsidRPr="00C72DBC">
        <w:t xml:space="preserve">The social issues and human population.  </w:t>
      </w:r>
    </w:p>
    <w:p w14:paraId="0AE6E7AA" w14:textId="77777777" w:rsidR="00CA73D4" w:rsidRPr="00C72DBC" w:rsidRDefault="00CA73D4" w:rsidP="000E219A">
      <w:pPr>
        <w:pStyle w:val="BullF70"/>
      </w:pPr>
      <w:r w:rsidRPr="00C72DBC">
        <w:t xml:space="preserve">They will identify and solve the pollution problem. </w:t>
      </w:r>
    </w:p>
    <w:p w14:paraId="5752202D" w14:textId="77777777" w:rsidR="00CA73D4" w:rsidRDefault="00CA73D4" w:rsidP="00CA73D4">
      <w:pPr>
        <w:pStyle w:val="F5"/>
      </w:pPr>
    </w:p>
    <w:p w14:paraId="04A939C4" w14:textId="77777777" w:rsidR="00CA73D4" w:rsidRPr="00C72DBC" w:rsidRDefault="00CA73D4" w:rsidP="00CA73D4">
      <w:pPr>
        <w:pStyle w:val="F5"/>
      </w:pPr>
      <w:r w:rsidRPr="00C72DBC">
        <w:t>Text</w:t>
      </w:r>
      <w:r>
        <w:t xml:space="preserve"> </w:t>
      </w:r>
      <w:r w:rsidRPr="00C72DBC">
        <w:t>Books</w:t>
      </w:r>
    </w:p>
    <w:p w14:paraId="6B19B864" w14:textId="77777777" w:rsidR="00CA73D4" w:rsidRPr="00C72DBC" w:rsidRDefault="00CA73D4" w:rsidP="000E219A">
      <w:pPr>
        <w:pStyle w:val="BullF70"/>
        <w:numPr>
          <w:ilvl w:val="0"/>
          <w:numId w:val="74"/>
        </w:numPr>
      </w:pPr>
      <w:proofErr w:type="spellStart"/>
      <w:proofErr w:type="gramStart"/>
      <w:r w:rsidRPr="00684347">
        <w:rPr>
          <w:w w:val="115"/>
        </w:rPr>
        <w:t>Agarwal,K.C</w:t>
      </w:r>
      <w:proofErr w:type="spellEnd"/>
      <w:r w:rsidRPr="00684347">
        <w:rPr>
          <w:w w:val="115"/>
        </w:rPr>
        <w:t>.</w:t>
      </w:r>
      <w:proofErr w:type="gramEnd"/>
      <w:r w:rsidRPr="00684347">
        <w:rPr>
          <w:spacing w:val="-5"/>
          <w:w w:val="115"/>
        </w:rPr>
        <w:t xml:space="preserve"> (</w:t>
      </w:r>
      <w:r w:rsidRPr="00684347">
        <w:rPr>
          <w:w w:val="115"/>
        </w:rPr>
        <w:t xml:space="preserve">2008). </w:t>
      </w:r>
      <w:proofErr w:type="spellStart"/>
      <w:r w:rsidRPr="00684347">
        <w:rPr>
          <w:i/>
          <w:w w:val="115"/>
        </w:rPr>
        <w:t>Environmental</w:t>
      </w:r>
      <w:r w:rsidRPr="00684347">
        <w:rPr>
          <w:i/>
          <w:spacing w:val="-3"/>
          <w:w w:val="115"/>
        </w:rPr>
        <w:t>Biology</w:t>
      </w:r>
      <w:proofErr w:type="spellEnd"/>
      <w:r w:rsidRPr="00684347">
        <w:rPr>
          <w:spacing w:val="-3"/>
          <w:w w:val="115"/>
        </w:rPr>
        <w:t xml:space="preserve">, </w:t>
      </w:r>
      <w:proofErr w:type="spellStart"/>
      <w:proofErr w:type="gramStart"/>
      <w:r w:rsidRPr="00684347">
        <w:rPr>
          <w:spacing w:val="-3"/>
          <w:w w:val="115"/>
        </w:rPr>
        <w:t>NidiPubl.Ltd.Bikaner</w:t>
      </w:r>
      <w:proofErr w:type="spellEnd"/>
      <w:proofErr w:type="gramEnd"/>
      <w:r w:rsidRPr="00684347">
        <w:rPr>
          <w:spacing w:val="-3"/>
          <w:w w:val="115"/>
        </w:rPr>
        <w:t>.</w:t>
      </w:r>
    </w:p>
    <w:p w14:paraId="54C3CA44" w14:textId="77777777" w:rsidR="00CA73D4" w:rsidRPr="00C72DBC" w:rsidRDefault="00CA73D4" w:rsidP="000E219A">
      <w:pPr>
        <w:pStyle w:val="BullF70"/>
      </w:pPr>
      <w:proofErr w:type="spellStart"/>
      <w:r w:rsidRPr="00C72DBC">
        <w:t>Bharucha</w:t>
      </w:r>
      <w:proofErr w:type="spellEnd"/>
      <w:r w:rsidRPr="00C72DBC">
        <w:t xml:space="preserve"> </w:t>
      </w:r>
      <w:proofErr w:type="spellStart"/>
      <w:r w:rsidRPr="00C72DBC">
        <w:t>Erach</w:t>
      </w:r>
      <w:proofErr w:type="spellEnd"/>
      <w:r w:rsidRPr="00C72DBC">
        <w:t>, (2004).</w:t>
      </w:r>
      <w:r w:rsidRPr="00C72DBC">
        <w:rPr>
          <w:i/>
          <w:iCs/>
        </w:rPr>
        <w:t xml:space="preserve"> Textbook for Environmental Studies, </w:t>
      </w:r>
      <w:r w:rsidRPr="00C72DBC">
        <w:t>UGC.</w:t>
      </w:r>
    </w:p>
    <w:p w14:paraId="763368F1" w14:textId="77777777" w:rsidR="00CA73D4" w:rsidRPr="00C72DBC" w:rsidRDefault="00CA73D4" w:rsidP="000E219A">
      <w:pPr>
        <w:pStyle w:val="BullF70"/>
      </w:pPr>
      <w:proofErr w:type="spellStart"/>
      <w:r w:rsidRPr="00C72DBC">
        <w:t>Odum</w:t>
      </w:r>
      <w:proofErr w:type="spellEnd"/>
      <w:r w:rsidRPr="00C72DBC">
        <w:t xml:space="preserve">, E.P., </w:t>
      </w:r>
      <w:proofErr w:type="spellStart"/>
      <w:r w:rsidRPr="00C72DBC">
        <w:t>Odum</w:t>
      </w:r>
      <w:proofErr w:type="spellEnd"/>
      <w:r w:rsidRPr="00C72DBC">
        <w:t xml:space="preserve">, H.T. &amp; Andrews, J. (1971).  </w:t>
      </w:r>
      <w:r w:rsidRPr="00C72DBC">
        <w:rPr>
          <w:i/>
          <w:iCs/>
        </w:rPr>
        <w:t>Fundamentals of Ecology</w:t>
      </w:r>
      <w:r w:rsidRPr="00C72DBC">
        <w:t xml:space="preserve">. Philadelphia: Saunders. </w:t>
      </w:r>
    </w:p>
    <w:p w14:paraId="2D4DE861" w14:textId="77777777" w:rsidR="00CA73D4" w:rsidRPr="00C72DBC" w:rsidRDefault="00CA73D4" w:rsidP="000E219A">
      <w:pPr>
        <w:pStyle w:val="BullF70"/>
      </w:pPr>
      <w:proofErr w:type="spellStart"/>
      <w:r w:rsidRPr="00C72DBC">
        <w:t>Brusseau</w:t>
      </w:r>
      <w:proofErr w:type="spellEnd"/>
      <w:r w:rsidRPr="00C72DBC">
        <w:t xml:space="preserve">, M.L., Pepper, I.L., and Gerba, C. (2019).  </w:t>
      </w:r>
      <w:r w:rsidRPr="00C72DBC">
        <w:rPr>
          <w:i/>
          <w:iCs/>
        </w:rPr>
        <w:t>Environmental and Pollution Science</w:t>
      </w:r>
      <w:r w:rsidRPr="00C72DBC">
        <w:t xml:space="preserve">. Academic Press, USA. </w:t>
      </w:r>
    </w:p>
    <w:p w14:paraId="20D88A69" w14:textId="77777777" w:rsidR="00CA73D4" w:rsidRPr="00C72DBC" w:rsidRDefault="00CA73D4" w:rsidP="000E219A">
      <w:pPr>
        <w:pStyle w:val="BullF70"/>
      </w:pPr>
      <w:r w:rsidRPr="00C72DBC">
        <w:t xml:space="preserve">Primack R.B. (2014).  </w:t>
      </w:r>
      <w:r w:rsidRPr="00C72DBC">
        <w:rPr>
          <w:i/>
          <w:iCs/>
        </w:rPr>
        <w:t>Essentials of Conservation Biology</w:t>
      </w:r>
      <w:r w:rsidRPr="00C72DBC">
        <w:t xml:space="preserve">, Oxford University Press, USA. </w:t>
      </w:r>
    </w:p>
    <w:p w14:paraId="2E42A853" w14:textId="77777777" w:rsidR="00CA73D4" w:rsidRPr="00C72DBC" w:rsidRDefault="00CA73D4" w:rsidP="000E219A">
      <w:pPr>
        <w:pStyle w:val="BullF70"/>
      </w:pPr>
      <w:r w:rsidRPr="00C72DBC">
        <w:t xml:space="preserve">Raven, P.H, </w:t>
      </w:r>
      <w:proofErr w:type="spellStart"/>
      <w:r w:rsidRPr="00C72DBC">
        <w:t>Hassenzahl</w:t>
      </w:r>
      <w:proofErr w:type="spellEnd"/>
      <w:r w:rsidRPr="00C72DBC">
        <w:t xml:space="preserve">, D.M., Hager M.C, Gift N.Y, and Berg L.R. (2015).  </w:t>
      </w:r>
      <w:r w:rsidRPr="00C72DBC">
        <w:rPr>
          <w:i/>
          <w:iCs/>
        </w:rPr>
        <w:t>Environment</w:t>
      </w:r>
      <w:r w:rsidRPr="00C72DBC">
        <w:t>, (9</w:t>
      </w:r>
      <w:r w:rsidRPr="00C72DBC">
        <w:rPr>
          <w:vertAlign w:val="superscript"/>
        </w:rPr>
        <w:t>th</w:t>
      </w:r>
      <w:r w:rsidRPr="00C72DBC">
        <w:t xml:space="preserve"> Ed.), Wiley Publishing, USA. </w:t>
      </w:r>
    </w:p>
    <w:p w14:paraId="4E404B3F" w14:textId="77777777" w:rsidR="00CA73D4" w:rsidRPr="00C72DBC" w:rsidRDefault="00CA73D4" w:rsidP="000E219A">
      <w:pPr>
        <w:pStyle w:val="BullF70"/>
      </w:pPr>
      <w:proofErr w:type="spellStart"/>
      <w:r w:rsidRPr="00C72DBC">
        <w:t>Rosencranz</w:t>
      </w:r>
      <w:proofErr w:type="spellEnd"/>
      <w:r w:rsidRPr="00C72DBC">
        <w:t xml:space="preserve">, A., Divan, S., and Noble M.L. 2002. Environmental Law and Policy in India: Cases, Material &amp; Statutes. Oxford University Press. </w:t>
      </w:r>
    </w:p>
    <w:p w14:paraId="13939A96" w14:textId="77777777" w:rsidR="00CA73D4" w:rsidRPr="00C72DBC" w:rsidRDefault="00CA73D4" w:rsidP="000E219A">
      <w:pPr>
        <w:pStyle w:val="BullF70"/>
      </w:pPr>
      <w:proofErr w:type="spellStart"/>
      <w:r w:rsidRPr="00C72DBC">
        <w:t>Schmidtz</w:t>
      </w:r>
      <w:proofErr w:type="spellEnd"/>
      <w:r w:rsidRPr="00C72DBC">
        <w:t xml:space="preserve">, D., Shahar, D.C. 2018. Environmental Ethics: What Really Matters, What Really Works 3rd Edition, Oxford University Press, USA. </w:t>
      </w:r>
    </w:p>
    <w:p w14:paraId="209E3925" w14:textId="77777777" w:rsidR="00CA73D4" w:rsidRPr="00C72DBC" w:rsidRDefault="00CA73D4" w:rsidP="000E219A">
      <w:pPr>
        <w:pStyle w:val="BullF70"/>
      </w:pPr>
      <w:proofErr w:type="spellStart"/>
      <w:proofErr w:type="gramStart"/>
      <w:r w:rsidRPr="00C72DBC">
        <w:t>Sengupta,R</w:t>
      </w:r>
      <w:proofErr w:type="spellEnd"/>
      <w:r w:rsidRPr="00C72DBC">
        <w:t>.</w:t>
      </w:r>
      <w:proofErr w:type="gramEnd"/>
      <w:r w:rsidRPr="00C72DBC">
        <w:t xml:space="preserve">(Ed.) 2013. Ecological Limits and Economic Development. Oxford University Press, New Delhi, India. </w:t>
      </w:r>
    </w:p>
    <w:p w14:paraId="7103134F" w14:textId="77777777" w:rsidR="00CA73D4" w:rsidRPr="00C72DBC" w:rsidRDefault="00CA73D4" w:rsidP="000E219A">
      <w:pPr>
        <w:pStyle w:val="BullF70"/>
      </w:pPr>
      <w:r w:rsidRPr="00C72DBC">
        <w:t xml:space="preserve">Singh, J.S., Singh, S.P. and Gupta, S.R. 2017. Ecology, Environmental Science and Conservation. S. Chand Publishing, New Delhi. </w:t>
      </w:r>
    </w:p>
    <w:p w14:paraId="1E08B9DC" w14:textId="77777777" w:rsidR="00CA73D4" w:rsidRPr="00C72DBC" w:rsidRDefault="00CA73D4" w:rsidP="000E219A">
      <w:pPr>
        <w:pStyle w:val="BullF70"/>
      </w:pPr>
      <w:proofErr w:type="spellStart"/>
      <w:r w:rsidRPr="00C72DBC">
        <w:t>Stuetz</w:t>
      </w:r>
      <w:proofErr w:type="spellEnd"/>
      <w:r w:rsidRPr="00C72DBC">
        <w:t xml:space="preserve"> R.M., and Stephenson T. (Eds.) (2009). </w:t>
      </w:r>
      <w:r w:rsidRPr="00C72DBC">
        <w:rPr>
          <w:i/>
          <w:iCs/>
        </w:rPr>
        <w:t>Principles of Water and Wastewater Treatment Processes (Water and Wastewater Process Technologies).</w:t>
      </w:r>
      <w:r w:rsidRPr="00C72DBC">
        <w:t xml:space="preserve"> IWA Publishing, London, UK. </w:t>
      </w:r>
    </w:p>
    <w:p w14:paraId="4FCEDFA6" w14:textId="77777777" w:rsidR="00CA73D4" w:rsidRPr="00C72DBC" w:rsidRDefault="00CA73D4" w:rsidP="000E219A">
      <w:pPr>
        <w:pStyle w:val="BullF70"/>
      </w:pPr>
      <w:r w:rsidRPr="00C72DBC">
        <w:t xml:space="preserve">Sodhi, N.S., Gibson, L. and Raven, P.H. (Eds). (2013).  </w:t>
      </w:r>
      <w:r w:rsidRPr="00C72DBC">
        <w:rPr>
          <w:i/>
          <w:iCs/>
        </w:rPr>
        <w:t>Conservation Biology: Voices from the Tropic</w:t>
      </w:r>
      <w:r w:rsidRPr="00C72DBC">
        <w:t xml:space="preserve">s. John Wiley &amp; Sons. </w:t>
      </w:r>
    </w:p>
    <w:p w14:paraId="4E66BC05" w14:textId="77777777" w:rsidR="00CA73D4" w:rsidRPr="00C72DBC" w:rsidRDefault="00CA73D4" w:rsidP="000E219A">
      <w:pPr>
        <w:pStyle w:val="BullF70"/>
      </w:pPr>
      <w:r w:rsidRPr="00C72DBC">
        <w:t xml:space="preserve">Thapar, V. (1998). </w:t>
      </w:r>
      <w:r w:rsidRPr="00C72DBC">
        <w:rPr>
          <w:i/>
          <w:iCs/>
        </w:rPr>
        <w:t>Land of the Tiger: A Natural History of the Indian Subcontinent</w:t>
      </w:r>
      <w:r w:rsidRPr="00C72DBC">
        <w:t xml:space="preserve">. University of California Press, USA. </w:t>
      </w:r>
    </w:p>
    <w:p w14:paraId="5647E80D" w14:textId="77777777" w:rsidR="00CA73D4" w:rsidRPr="00C72DBC" w:rsidRDefault="00CA73D4" w:rsidP="000E219A">
      <w:pPr>
        <w:pStyle w:val="BullF70"/>
      </w:pPr>
      <w:r w:rsidRPr="00C72DBC">
        <w:t xml:space="preserve">Warren, C.E. (1971).  </w:t>
      </w:r>
      <w:r w:rsidRPr="00C72DBC">
        <w:rPr>
          <w:i/>
          <w:iCs/>
        </w:rPr>
        <w:t>Biology and Water Pollution Control</w:t>
      </w:r>
      <w:r w:rsidRPr="00C72DBC">
        <w:t xml:space="preserve">. WB Saunders. </w:t>
      </w:r>
    </w:p>
    <w:p w14:paraId="1F9E2B91" w14:textId="77777777" w:rsidR="00CA73D4" w:rsidRDefault="00CA73D4" w:rsidP="000E219A">
      <w:pPr>
        <w:pStyle w:val="BullF70"/>
      </w:pPr>
      <w:r w:rsidRPr="00C72DBC">
        <w:t xml:space="preserve">Wilson, E.O. (2006).  </w:t>
      </w:r>
      <w:r w:rsidRPr="00C72DBC">
        <w:rPr>
          <w:i/>
          <w:iCs/>
        </w:rPr>
        <w:t>The Creation: An Appeal to Save Life on Earth</w:t>
      </w:r>
      <w:r w:rsidRPr="00C72DBC">
        <w:t xml:space="preserve">. W.W. Norton &amp; Company, </w:t>
      </w:r>
      <w:proofErr w:type="spellStart"/>
      <w:r w:rsidRPr="00C72DBC">
        <w:t>NewYork</w:t>
      </w:r>
      <w:proofErr w:type="spellEnd"/>
      <w:r w:rsidRPr="00C72DBC">
        <w:t xml:space="preserve">, USA. </w:t>
      </w:r>
    </w:p>
    <w:p w14:paraId="11FA2249" w14:textId="77777777" w:rsidR="00CA73D4" w:rsidRPr="00C72DBC" w:rsidRDefault="00CA73D4" w:rsidP="000E219A">
      <w:pPr>
        <w:pStyle w:val="BullF70"/>
      </w:pPr>
      <w:r w:rsidRPr="00C72DBC">
        <w:t xml:space="preserve">World Commission on Environment and Development. (1987). </w:t>
      </w:r>
      <w:r w:rsidRPr="00C72DBC">
        <w:rPr>
          <w:i/>
          <w:iCs/>
        </w:rPr>
        <w:t>Our Common Future</w:t>
      </w:r>
      <w:r w:rsidRPr="00C72DBC">
        <w:t>. Oxford University Press, USA.</w:t>
      </w:r>
    </w:p>
    <w:p w14:paraId="4401FE5F" w14:textId="77777777" w:rsidR="00CA73D4" w:rsidRDefault="00CA73D4" w:rsidP="00CA73D4">
      <w:pPr>
        <w:pStyle w:val="F5"/>
      </w:pPr>
    </w:p>
    <w:p w14:paraId="48D5B857" w14:textId="77777777" w:rsidR="00940E7B" w:rsidRDefault="00940E7B">
      <w:pPr>
        <w:spacing w:after="160" w:line="259" w:lineRule="auto"/>
        <w:rPr>
          <w:rFonts w:ascii="Arial" w:hAnsi="Arial" w:cs="Times New Roman"/>
          <w:b/>
          <w:bCs/>
          <w:noProof/>
          <w:sz w:val="21"/>
          <w:szCs w:val="21"/>
          <w:lang w:val="en-US" w:eastAsia="en-US" w:bidi="ar-SA"/>
        </w:rPr>
      </w:pPr>
      <w:r>
        <w:br w:type="page"/>
      </w:r>
    </w:p>
    <w:p w14:paraId="1B8850AA" w14:textId="2889C84B" w:rsidR="00CA73D4" w:rsidRPr="0084029B" w:rsidRDefault="00CA73D4" w:rsidP="00CA73D4">
      <w:pPr>
        <w:pStyle w:val="F5"/>
        <w:rPr>
          <w:szCs w:val="24"/>
        </w:rPr>
      </w:pPr>
      <w:r>
        <w:lastRenderedPageBreak/>
        <w:t>Supplementary Readings</w:t>
      </w:r>
    </w:p>
    <w:p w14:paraId="578B4E8A" w14:textId="77777777" w:rsidR="00CA73D4" w:rsidRPr="00C72DBC" w:rsidRDefault="00CA73D4" w:rsidP="000E219A">
      <w:pPr>
        <w:pStyle w:val="BullF70"/>
        <w:numPr>
          <w:ilvl w:val="0"/>
          <w:numId w:val="75"/>
        </w:numPr>
      </w:pPr>
      <w:proofErr w:type="spellStart"/>
      <w:proofErr w:type="gramStart"/>
      <w:r w:rsidRPr="00C72DBC">
        <w:t>Kumarasamy,K.</w:t>
      </w:r>
      <w:proofErr w:type="gramEnd"/>
      <w:r w:rsidRPr="00C72DBC">
        <w:t>,A</w:t>
      </w:r>
      <w:proofErr w:type="spellEnd"/>
      <w:r w:rsidRPr="00C72DBC">
        <w:t xml:space="preserve">. </w:t>
      </w:r>
      <w:proofErr w:type="spellStart"/>
      <w:r w:rsidRPr="00C72DBC">
        <w:t>Alagappa</w:t>
      </w:r>
      <w:proofErr w:type="spellEnd"/>
      <w:r>
        <w:t xml:space="preserve"> </w:t>
      </w:r>
      <w:r w:rsidRPr="00C72DBC">
        <w:t>Moses</w:t>
      </w:r>
      <w:r w:rsidRPr="00684347">
        <w:rPr>
          <w:spacing w:val="3"/>
        </w:rPr>
        <w:t xml:space="preserve"> and </w:t>
      </w:r>
      <w:proofErr w:type="spellStart"/>
      <w:r w:rsidRPr="00C72DBC">
        <w:t>M.Vasanthy</w:t>
      </w:r>
      <w:proofErr w:type="spellEnd"/>
      <w:r w:rsidRPr="00C72DBC">
        <w:t>,</w:t>
      </w:r>
      <w:r w:rsidRPr="00684347">
        <w:rPr>
          <w:spacing w:val="1"/>
        </w:rPr>
        <w:t xml:space="preserve"> (</w:t>
      </w:r>
      <w:r w:rsidRPr="00C72DBC">
        <w:t xml:space="preserve">2004).  </w:t>
      </w:r>
      <w:r w:rsidRPr="00684347">
        <w:rPr>
          <w:i/>
          <w:iCs/>
        </w:rPr>
        <w:t>Environmental Studies</w:t>
      </w:r>
      <w:r w:rsidRPr="00C72DBC">
        <w:t>,</w:t>
      </w:r>
      <w:r>
        <w:t xml:space="preserve"> </w:t>
      </w:r>
      <w:proofErr w:type="spellStart"/>
      <w:r w:rsidRPr="00C72DBC">
        <w:t>Bharathidsan</w:t>
      </w:r>
      <w:proofErr w:type="spellEnd"/>
      <w:r>
        <w:t xml:space="preserve"> </w:t>
      </w:r>
      <w:r w:rsidRPr="00C72DBC">
        <w:t>University</w:t>
      </w:r>
      <w:r>
        <w:t xml:space="preserve"> </w:t>
      </w:r>
      <w:r w:rsidRPr="00C72DBC">
        <w:t>Pub,1,</w:t>
      </w:r>
      <w:r>
        <w:t xml:space="preserve"> </w:t>
      </w:r>
      <w:r w:rsidRPr="00C72DBC">
        <w:t>Trichy</w:t>
      </w:r>
      <w:r>
        <w:t>.</w:t>
      </w:r>
    </w:p>
    <w:p w14:paraId="1650FA99" w14:textId="77777777" w:rsidR="00CA73D4" w:rsidRPr="00C72DBC" w:rsidRDefault="00CA73D4" w:rsidP="000E219A">
      <w:pPr>
        <w:pStyle w:val="BullF70"/>
        <w:numPr>
          <w:ilvl w:val="0"/>
          <w:numId w:val="67"/>
        </w:numPr>
      </w:pPr>
      <w:proofErr w:type="spellStart"/>
      <w:r w:rsidRPr="00C72DBC">
        <w:t>Rajamannar</w:t>
      </w:r>
      <w:proofErr w:type="spellEnd"/>
      <w:r w:rsidRPr="00C72DBC">
        <w:t>,</w:t>
      </w:r>
      <w:r w:rsidRPr="0084029B">
        <w:rPr>
          <w:spacing w:val="2"/>
        </w:rPr>
        <w:t xml:space="preserve"> (</w:t>
      </w:r>
      <w:r w:rsidRPr="00C72DBC">
        <w:t xml:space="preserve">2004).  </w:t>
      </w:r>
      <w:proofErr w:type="spellStart"/>
      <w:r w:rsidRPr="0084029B">
        <w:rPr>
          <w:i/>
          <w:iCs/>
        </w:rPr>
        <w:t>Environemntal</w:t>
      </w:r>
      <w:proofErr w:type="spellEnd"/>
      <w:r>
        <w:rPr>
          <w:i/>
          <w:iCs/>
        </w:rPr>
        <w:t xml:space="preserve"> </w:t>
      </w:r>
      <w:r w:rsidRPr="0084029B">
        <w:rPr>
          <w:i/>
          <w:iCs/>
        </w:rPr>
        <w:t>Studies</w:t>
      </w:r>
      <w:r w:rsidRPr="00C72DBC">
        <w:t>,</w:t>
      </w:r>
      <w:r>
        <w:t xml:space="preserve"> </w:t>
      </w:r>
      <w:r w:rsidRPr="00C72DBC">
        <w:t>EVR</w:t>
      </w:r>
      <w:r>
        <w:t xml:space="preserve"> </w:t>
      </w:r>
      <w:r w:rsidRPr="00C72DBC">
        <w:t>College</w:t>
      </w:r>
      <w:r>
        <w:t xml:space="preserve"> </w:t>
      </w:r>
      <w:r w:rsidRPr="00C72DBC">
        <w:t>Pub,</w:t>
      </w:r>
      <w:r>
        <w:t xml:space="preserve"> </w:t>
      </w:r>
      <w:r w:rsidRPr="00C72DBC">
        <w:t>Trichy</w:t>
      </w:r>
      <w:r>
        <w:t>.</w:t>
      </w:r>
    </w:p>
    <w:p w14:paraId="3BAA79BA" w14:textId="77777777" w:rsidR="00CA73D4" w:rsidRPr="00C72DBC" w:rsidRDefault="00CA73D4" w:rsidP="000E219A">
      <w:pPr>
        <w:pStyle w:val="BullF70"/>
        <w:numPr>
          <w:ilvl w:val="0"/>
          <w:numId w:val="67"/>
        </w:numPr>
      </w:pPr>
      <w:proofErr w:type="spellStart"/>
      <w:proofErr w:type="gramStart"/>
      <w:r w:rsidRPr="00C72DBC">
        <w:t>Kalavathy,S</w:t>
      </w:r>
      <w:proofErr w:type="spellEnd"/>
      <w:r w:rsidRPr="00C72DBC">
        <w:t>.</w:t>
      </w:r>
      <w:proofErr w:type="gramEnd"/>
      <w:r>
        <w:t xml:space="preserve"> </w:t>
      </w:r>
      <w:r w:rsidRPr="00C72DBC">
        <w:t>(ED.)</w:t>
      </w:r>
      <w:r w:rsidRPr="0084029B">
        <w:rPr>
          <w:spacing w:val="11"/>
        </w:rPr>
        <w:t xml:space="preserve"> (</w:t>
      </w:r>
      <w:r w:rsidRPr="00C72DBC">
        <w:t xml:space="preserve">2004).  </w:t>
      </w:r>
      <w:r w:rsidRPr="0084029B">
        <w:rPr>
          <w:i/>
          <w:iCs/>
        </w:rPr>
        <w:t>Environmental</w:t>
      </w:r>
      <w:r>
        <w:rPr>
          <w:i/>
          <w:iCs/>
        </w:rPr>
        <w:t xml:space="preserve"> </w:t>
      </w:r>
      <w:r w:rsidRPr="0084029B">
        <w:rPr>
          <w:i/>
          <w:iCs/>
        </w:rPr>
        <w:t>Studies</w:t>
      </w:r>
      <w:r w:rsidRPr="00C72DBC">
        <w:t>,</w:t>
      </w:r>
      <w:r>
        <w:t xml:space="preserve"> </w:t>
      </w:r>
      <w:r w:rsidRPr="00C72DBC">
        <w:t>Bishop</w:t>
      </w:r>
      <w:r>
        <w:t xml:space="preserve"> </w:t>
      </w:r>
      <w:r w:rsidRPr="00C72DBC">
        <w:t>Heber</w:t>
      </w:r>
      <w:r>
        <w:t xml:space="preserve"> </w:t>
      </w:r>
      <w:r w:rsidRPr="00C72DBC">
        <w:t>College</w:t>
      </w:r>
      <w:r>
        <w:t xml:space="preserve"> </w:t>
      </w:r>
      <w:r w:rsidRPr="00C72DBC">
        <w:t>Pub.,</w:t>
      </w:r>
      <w:r>
        <w:t xml:space="preserve"> </w:t>
      </w:r>
      <w:r w:rsidRPr="00C72DBC">
        <w:t>Trichy.</w:t>
      </w:r>
    </w:p>
    <w:p w14:paraId="160CAC9D" w14:textId="77777777" w:rsidR="00CA73D4" w:rsidRDefault="00CA73D4" w:rsidP="00CA73D4">
      <w:pPr>
        <w:pStyle w:val="F5"/>
      </w:pPr>
    </w:p>
    <w:p w14:paraId="7F46C6EB" w14:textId="77777777" w:rsidR="00CA73D4" w:rsidRPr="00A36945" w:rsidRDefault="00CA73D4" w:rsidP="00CA73D4">
      <w:pPr>
        <w:pStyle w:val="F5"/>
        <w:rPr>
          <w:sz w:val="24"/>
          <w:szCs w:val="24"/>
        </w:rPr>
      </w:pPr>
      <w:r w:rsidRPr="00A36945">
        <w:t>OUTCOME MAPPING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92"/>
        <w:gridCol w:w="1473"/>
        <w:gridCol w:w="1473"/>
        <w:gridCol w:w="1474"/>
        <w:gridCol w:w="1472"/>
        <w:gridCol w:w="1472"/>
      </w:tblGrid>
      <w:tr w:rsidR="00CA73D4" w:rsidRPr="00C72DBC" w14:paraId="46A80DFB" w14:textId="77777777" w:rsidTr="008A12B0">
        <w:tc>
          <w:tcPr>
            <w:tcW w:w="1540" w:type="dxa"/>
            <w:vAlign w:val="center"/>
          </w:tcPr>
          <w:p w14:paraId="594A14F0" w14:textId="77777777" w:rsidR="00CA73D4" w:rsidRPr="00F362A2" w:rsidRDefault="00CA73D4" w:rsidP="008A12B0">
            <w:pPr>
              <w:pStyle w:val="F5"/>
              <w:spacing w:line="276" w:lineRule="auto"/>
              <w:jc w:val="center"/>
            </w:pPr>
            <w:r w:rsidRPr="00F362A2">
              <w:t>CO/PO</w:t>
            </w:r>
          </w:p>
        </w:tc>
        <w:tc>
          <w:tcPr>
            <w:tcW w:w="1540" w:type="dxa"/>
            <w:vAlign w:val="center"/>
          </w:tcPr>
          <w:p w14:paraId="0A1226DD" w14:textId="77777777" w:rsidR="00CA73D4" w:rsidRPr="00F362A2" w:rsidRDefault="00CA73D4" w:rsidP="008A12B0">
            <w:pPr>
              <w:pStyle w:val="F5"/>
              <w:spacing w:line="276" w:lineRule="auto"/>
              <w:jc w:val="center"/>
            </w:pPr>
            <w:r w:rsidRPr="00F362A2">
              <w:t>PO1</w:t>
            </w:r>
          </w:p>
        </w:tc>
        <w:tc>
          <w:tcPr>
            <w:tcW w:w="1540" w:type="dxa"/>
            <w:vAlign w:val="center"/>
          </w:tcPr>
          <w:p w14:paraId="7569A06F" w14:textId="77777777" w:rsidR="00CA73D4" w:rsidRPr="00F362A2" w:rsidRDefault="00CA73D4" w:rsidP="008A12B0">
            <w:pPr>
              <w:pStyle w:val="F5"/>
              <w:spacing w:line="276" w:lineRule="auto"/>
              <w:jc w:val="center"/>
            </w:pPr>
            <w:r w:rsidRPr="00F362A2">
              <w:t>PO2</w:t>
            </w:r>
          </w:p>
        </w:tc>
        <w:tc>
          <w:tcPr>
            <w:tcW w:w="1541" w:type="dxa"/>
            <w:vAlign w:val="center"/>
          </w:tcPr>
          <w:p w14:paraId="703CAC58" w14:textId="77777777" w:rsidR="00CA73D4" w:rsidRPr="00F362A2" w:rsidRDefault="00CA73D4" w:rsidP="008A12B0">
            <w:pPr>
              <w:pStyle w:val="F5"/>
              <w:spacing w:line="276" w:lineRule="auto"/>
              <w:jc w:val="center"/>
            </w:pPr>
            <w:r w:rsidRPr="00F362A2">
              <w:t>PO3</w:t>
            </w:r>
          </w:p>
        </w:tc>
        <w:tc>
          <w:tcPr>
            <w:tcW w:w="1541" w:type="dxa"/>
            <w:vAlign w:val="center"/>
          </w:tcPr>
          <w:p w14:paraId="62ACAD12" w14:textId="77777777" w:rsidR="00CA73D4" w:rsidRPr="00F362A2" w:rsidRDefault="00CA73D4" w:rsidP="008A12B0">
            <w:pPr>
              <w:pStyle w:val="F5"/>
              <w:spacing w:line="276" w:lineRule="auto"/>
              <w:jc w:val="center"/>
            </w:pPr>
            <w:r w:rsidRPr="00F362A2">
              <w:rPr>
                <w:w w:val="95"/>
              </w:rPr>
              <w:t>PO4</w:t>
            </w:r>
          </w:p>
        </w:tc>
        <w:tc>
          <w:tcPr>
            <w:tcW w:w="1541" w:type="dxa"/>
            <w:vAlign w:val="center"/>
          </w:tcPr>
          <w:p w14:paraId="1578642F" w14:textId="77777777" w:rsidR="00CA73D4" w:rsidRPr="00F362A2" w:rsidRDefault="00CA73D4" w:rsidP="008A12B0">
            <w:pPr>
              <w:pStyle w:val="F5"/>
              <w:spacing w:line="276" w:lineRule="auto"/>
              <w:jc w:val="center"/>
            </w:pPr>
            <w:r w:rsidRPr="00F362A2">
              <w:rPr>
                <w:w w:val="95"/>
              </w:rPr>
              <w:t>PO5</w:t>
            </w:r>
          </w:p>
        </w:tc>
      </w:tr>
      <w:tr w:rsidR="00CA73D4" w:rsidRPr="00C72DBC" w14:paraId="7C3701A9" w14:textId="77777777" w:rsidTr="008A12B0">
        <w:tc>
          <w:tcPr>
            <w:tcW w:w="1540" w:type="dxa"/>
            <w:vAlign w:val="center"/>
          </w:tcPr>
          <w:p w14:paraId="382D24C9" w14:textId="77777777" w:rsidR="00CA73D4" w:rsidRPr="00F362A2" w:rsidRDefault="00CA73D4" w:rsidP="008A12B0">
            <w:pPr>
              <w:pStyle w:val="F5"/>
              <w:spacing w:line="276" w:lineRule="auto"/>
              <w:jc w:val="center"/>
            </w:pPr>
            <w:r w:rsidRPr="00F362A2">
              <w:rPr>
                <w:w w:val="95"/>
              </w:rPr>
              <w:t>CO1</w:t>
            </w:r>
          </w:p>
        </w:tc>
        <w:tc>
          <w:tcPr>
            <w:tcW w:w="1540" w:type="dxa"/>
            <w:vAlign w:val="center"/>
          </w:tcPr>
          <w:p w14:paraId="36E8FB40" w14:textId="77777777" w:rsidR="00CA73D4" w:rsidRPr="00F362A2" w:rsidRDefault="00CA73D4" w:rsidP="008A12B0">
            <w:pPr>
              <w:pStyle w:val="F5"/>
              <w:spacing w:line="276" w:lineRule="auto"/>
              <w:jc w:val="center"/>
            </w:pPr>
            <w:r w:rsidRPr="00F362A2">
              <w:t>3</w:t>
            </w:r>
          </w:p>
        </w:tc>
        <w:tc>
          <w:tcPr>
            <w:tcW w:w="1540" w:type="dxa"/>
            <w:vAlign w:val="center"/>
          </w:tcPr>
          <w:p w14:paraId="22FBA3FD" w14:textId="77777777" w:rsidR="00CA73D4" w:rsidRPr="00F362A2" w:rsidRDefault="00CA73D4" w:rsidP="008A12B0">
            <w:pPr>
              <w:pStyle w:val="F5"/>
              <w:spacing w:line="276" w:lineRule="auto"/>
              <w:jc w:val="center"/>
            </w:pPr>
            <w:r w:rsidRPr="00F362A2">
              <w:t>3</w:t>
            </w:r>
          </w:p>
        </w:tc>
        <w:tc>
          <w:tcPr>
            <w:tcW w:w="1541" w:type="dxa"/>
            <w:vAlign w:val="center"/>
          </w:tcPr>
          <w:p w14:paraId="2ACEDD4E" w14:textId="77777777" w:rsidR="00CA73D4" w:rsidRPr="00F362A2" w:rsidRDefault="00CA73D4" w:rsidP="008A12B0">
            <w:pPr>
              <w:pStyle w:val="F5"/>
              <w:spacing w:line="276" w:lineRule="auto"/>
              <w:jc w:val="center"/>
            </w:pPr>
            <w:r w:rsidRPr="00F362A2">
              <w:t>3</w:t>
            </w:r>
          </w:p>
        </w:tc>
        <w:tc>
          <w:tcPr>
            <w:tcW w:w="1541" w:type="dxa"/>
            <w:vAlign w:val="center"/>
          </w:tcPr>
          <w:p w14:paraId="5D0CBC3F" w14:textId="77777777" w:rsidR="00CA73D4" w:rsidRPr="00F362A2" w:rsidRDefault="00CA73D4" w:rsidP="008A12B0">
            <w:pPr>
              <w:pStyle w:val="F5"/>
              <w:spacing w:line="276" w:lineRule="auto"/>
              <w:jc w:val="center"/>
            </w:pPr>
            <w:r w:rsidRPr="00F362A2">
              <w:t>3</w:t>
            </w:r>
          </w:p>
        </w:tc>
        <w:tc>
          <w:tcPr>
            <w:tcW w:w="1541" w:type="dxa"/>
            <w:vAlign w:val="center"/>
          </w:tcPr>
          <w:p w14:paraId="4C9E9E98" w14:textId="77777777" w:rsidR="00CA73D4" w:rsidRPr="00F362A2" w:rsidRDefault="00CA73D4" w:rsidP="008A12B0">
            <w:pPr>
              <w:pStyle w:val="F5"/>
              <w:spacing w:line="276" w:lineRule="auto"/>
              <w:jc w:val="center"/>
            </w:pPr>
            <w:r w:rsidRPr="00F362A2">
              <w:t>3</w:t>
            </w:r>
          </w:p>
        </w:tc>
      </w:tr>
      <w:tr w:rsidR="00CA73D4" w:rsidRPr="00C72DBC" w14:paraId="688545FC" w14:textId="77777777" w:rsidTr="008A12B0">
        <w:tc>
          <w:tcPr>
            <w:tcW w:w="1540" w:type="dxa"/>
            <w:vAlign w:val="center"/>
          </w:tcPr>
          <w:p w14:paraId="6547A56E" w14:textId="77777777" w:rsidR="00CA73D4" w:rsidRPr="00F362A2" w:rsidRDefault="00CA73D4" w:rsidP="008A12B0">
            <w:pPr>
              <w:pStyle w:val="F5"/>
              <w:spacing w:line="276" w:lineRule="auto"/>
              <w:jc w:val="center"/>
            </w:pPr>
            <w:r w:rsidRPr="00F362A2">
              <w:rPr>
                <w:w w:val="95"/>
              </w:rPr>
              <w:t>CO2</w:t>
            </w:r>
          </w:p>
        </w:tc>
        <w:tc>
          <w:tcPr>
            <w:tcW w:w="1540" w:type="dxa"/>
            <w:vAlign w:val="center"/>
          </w:tcPr>
          <w:p w14:paraId="08A262AD" w14:textId="77777777" w:rsidR="00CA73D4" w:rsidRPr="00F362A2" w:rsidRDefault="00CA73D4" w:rsidP="008A12B0">
            <w:pPr>
              <w:pStyle w:val="F5"/>
              <w:spacing w:line="276" w:lineRule="auto"/>
              <w:jc w:val="center"/>
            </w:pPr>
            <w:r w:rsidRPr="00F362A2">
              <w:t>3</w:t>
            </w:r>
          </w:p>
        </w:tc>
        <w:tc>
          <w:tcPr>
            <w:tcW w:w="1540" w:type="dxa"/>
            <w:vAlign w:val="center"/>
          </w:tcPr>
          <w:p w14:paraId="58B04809" w14:textId="77777777" w:rsidR="00CA73D4" w:rsidRPr="00F362A2" w:rsidRDefault="00CA73D4" w:rsidP="008A12B0">
            <w:pPr>
              <w:pStyle w:val="F5"/>
              <w:spacing w:line="276" w:lineRule="auto"/>
              <w:jc w:val="center"/>
            </w:pPr>
            <w:r w:rsidRPr="00F362A2">
              <w:t>2</w:t>
            </w:r>
          </w:p>
        </w:tc>
        <w:tc>
          <w:tcPr>
            <w:tcW w:w="1541" w:type="dxa"/>
            <w:vAlign w:val="center"/>
          </w:tcPr>
          <w:p w14:paraId="7DC85C27" w14:textId="77777777" w:rsidR="00CA73D4" w:rsidRPr="00F362A2" w:rsidRDefault="00CA73D4" w:rsidP="008A12B0">
            <w:pPr>
              <w:pStyle w:val="F5"/>
              <w:spacing w:line="276" w:lineRule="auto"/>
              <w:jc w:val="center"/>
            </w:pPr>
            <w:r w:rsidRPr="00F362A2">
              <w:t>3</w:t>
            </w:r>
          </w:p>
        </w:tc>
        <w:tc>
          <w:tcPr>
            <w:tcW w:w="1541" w:type="dxa"/>
            <w:vAlign w:val="center"/>
          </w:tcPr>
          <w:p w14:paraId="0A845109" w14:textId="77777777" w:rsidR="00CA73D4" w:rsidRPr="00F362A2" w:rsidRDefault="00CA73D4" w:rsidP="008A12B0">
            <w:pPr>
              <w:pStyle w:val="F5"/>
              <w:spacing w:line="276" w:lineRule="auto"/>
              <w:jc w:val="center"/>
            </w:pPr>
            <w:r w:rsidRPr="00F362A2">
              <w:t>3</w:t>
            </w:r>
          </w:p>
        </w:tc>
        <w:tc>
          <w:tcPr>
            <w:tcW w:w="1541" w:type="dxa"/>
            <w:vAlign w:val="center"/>
          </w:tcPr>
          <w:p w14:paraId="11258C55" w14:textId="77777777" w:rsidR="00CA73D4" w:rsidRPr="00F362A2" w:rsidRDefault="00CA73D4" w:rsidP="008A12B0">
            <w:pPr>
              <w:pStyle w:val="F5"/>
              <w:spacing w:line="276" w:lineRule="auto"/>
              <w:jc w:val="center"/>
            </w:pPr>
            <w:r w:rsidRPr="00F362A2">
              <w:t>3</w:t>
            </w:r>
          </w:p>
        </w:tc>
      </w:tr>
      <w:tr w:rsidR="00CA73D4" w:rsidRPr="00C72DBC" w14:paraId="67076BAF" w14:textId="77777777" w:rsidTr="008A12B0">
        <w:tc>
          <w:tcPr>
            <w:tcW w:w="1540" w:type="dxa"/>
            <w:vAlign w:val="center"/>
          </w:tcPr>
          <w:p w14:paraId="5BDABBB9" w14:textId="77777777" w:rsidR="00CA73D4" w:rsidRPr="00F362A2" w:rsidRDefault="00CA73D4" w:rsidP="008A12B0">
            <w:pPr>
              <w:pStyle w:val="F5"/>
              <w:spacing w:line="276" w:lineRule="auto"/>
              <w:jc w:val="center"/>
            </w:pPr>
            <w:r w:rsidRPr="00F362A2">
              <w:rPr>
                <w:w w:val="95"/>
              </w:rPr>
              <w:t>CO3</w:t>
            </w:r>
          </w:p>
        </w:tc>
        <w:tc>
          <w:tcPr>
            <w:tcW w:w="1540" w:type="dxa"/>
            <w:vAlign w:val="center"/>
          </w:tcPr>
          <w:p w14:paraId="7160869D" w14:textId="77777777" w:rsidR="00CA73D4" w:rsidRPr="00F362A2" w:rsidRDefault="00CA73D4" w:rsidP="008A12B0">
            <w:pPr>
              <w:pStyle w:val="F5"/>
              <w:spacing w:line="276" w:lineRule="auto"/>
              <w:jc w:val="center"/>
            </w:pPr>
            <w:r w:rsidRPr="00F362A2">
              <w:t>2</w:t>
            </w:r>
          </w:p>
        </w:tc>
        <w:tc>
          <w:tcPr>
            <w:tcW w:w="1540" w:type="dxa"/>
            <w:vAlign w:val="center"/>
          </w:tcPr>
          <w:p w14:paraId="1F193025" w14:textId="77777777" w:rsidR="00CA73D4" w:rsidRPr="00F362A2" w:rsidRDefault="00CA73D4" w:rsidP="008A12B0">
            <w:pPr>
              <w:pStyle w:val="F5"/>
              <w:spacing w:line="276" w:lineRule="auto"/>
              <w:jc w:val="center"/>
            </w:pPr>
            <w:r w:rsidRPr="00F362A2">
              <w:t>3</w:t>
            </w:r>
          </w:p>
        </w:tc>
        <w:tc>
          <w:tcPr>
            <w:tcW w:w="1541" w:type="dxa"/>
            <w:vAlign w:val="center"/>
          </w:tcPr>
          <w:p w14:paraId="2458BFB4" w14:textId="77777777" w:rsidR="00CA73D4" w:rsidRPr="00F362A2" w:rsidRDefault="00CA73D4" w:rsidP="008A12B0">
            <w:pPr>
              <w:pStyle w:val="F5"/>
              <w:spacing w:line="276" w:lineRule="auto"/>
              <w:jc w:val="center"/>
            </w:pPr>
            <w:r w:rsidRPr="00F362A2">
              <w:t>3</w:t>
            </w:r>
          </w:p>
        </w:tc>
        <w:tc>
          <w:tcPr>
            <w:tcW w:w="1541" w:type="dxa"/>
            <w:vAlign w:val="center"/>
          </w:tcPr>
          <w:p w14:paraId="7BBF2212" w14:textId="77777777" w:rsidR="00CA73D4" w:rsidRPr="00F362A2" w:rsidRDefault="00CA73D4" w:rsidP="008A12B0">
            <w:pPr>
              <w:pStyle w:val="F5"/>
              <w:spacing w:line="276" w:lineRule="auto"/>
              <w:jc w:val="center"/>
            </w:pPr>
            <w:r w:rsidRPr="00F362A2">
              <w:t>2</w:t>
            </w:r>
          </w:p>
        </w:tc>
        <w:tc>
          <w:tcPr>
            <w:tcW w:w="1541" w:type="dxa"/>
            <w:vAlign w:val="center"/>
          </w:tcPr>
          <w:p w14:paraId="6E8B09E4" w14:textId="77777777" w:rsidR="00CA73D4" w:rsidRPr="00F362A2" w:rsidRDefault="00CA73D4" w:rsidP="008A12B0">
            <w:pPr>
              <w:pStyle w:val="F5"/>
              <w:spacing w:line="276" w:lineRule="auto"/>
              <w:jc w:val="center"/>
            </w:pPr>
            <w:r w:rsidRPr="00F362A2">
              <w:t>3</w:t>
            </w:r>
          </w:p>
        </w:tc>
      </w:tr>
      <w:tr w:rsidR="00CA73D4" w:rsidRPr="00C72DBC" w14:paraId="61F2B8E1" w14:textId="77777777" w:rsidTr="008A12B0">
        <w:tc>
          <w:tcPr>
            <w:tcW w:w="1540" w:type="dxa"/>
            <w:vAlign w:val="center"/>
          </w:tcPr>
          <w:p w14:paraId="22BAFC28" w14:textId="77777777" w:rsidR="00CA73D4" w:rsidRPr="00F362A2" w:rsidRDefault="00CA73D4" w:rsidP="008A12B0">
            <w:pPr>
              <w:pStyle w:val="F5"/>
              <w:spacing w:line="276" w:lineRule="auto"/>
              <w:jc w:val="center"/>
            </w:pPr>
            <w:r w:rsidRPr="00F362A2">
              <w:rPr>
                <w:w w:val="95"/>
              </w:rPr>
              <w:t>CO4</w:t>
            </w:r>
          </w:p>
        </w:tc>
        <w:tc>
          <w:tcPr>
            <w:tcW w:w="1540" w:type="dxa"/>
            <w:vAlign w:val="center"/>
          </w:tcPr>
          <w:p w14:paraId="7A684D5D" w14:textId="77777777" w:rsidR="00CA73D4" w:rsidRPr="00F362A2" w:rsidRDefault="00CA73D4" w:rsidP="008A12B0">
            <w:pPr>
              <w:pStyle w:val="F5"/>
              <w:spacing w:line="276" w:lineRule="auto"/>
              <w:jc w:val="center"/>
            </w:pPr>
            <w:r w:rsidRPr="00F362A2">
              <w:t>3</w:t>
            </w:r>
          </w:p>
        </w:tc>
        <w:tc>
          <w:tcPr>
            <w:tcW w:w="1540" w:type="dxa"/>
            <w:vAlign w:val="center"/>
          </w:tcPr>
          <w:p w14:paraId="0E6CE9E4" w14:textId="77777777" w:rsidR="00CA73D4" w:rsidRPr="00F362A2" w:rsidRDefault="00CA73D4" w:rsidP="008A12B0">
            <w:pPr>
              <w:pStyle w:val="F5"/>
              <w:spacing w:line="276" w:lineRule="auto"/>
              <w:jc w:val="center"/>
            </w:pPr>
            <w:r w:rsidRPr="00F362A2">
              <w:t>3</w:t>
            </w:r>
          </w:p>
        </w:tc>
        <w:tc>
          <w:tcPr>
            <w:tcW w:w="1541" w:type="dxa"/>
            <w:vAlign w:val="center"/>
          </w:tcPr>
          <w:p w14:paraId="0355821C" w14:textId="77777777" w:rsidR="00CA73D4" w:rsidRPr="00F362A2" w:rsidRDefault="00CA73D4" w:rsidP="008A12B0">
            <w:pPr>
              <w:pStyle w:val="F5"/>
              <w:spacing w:line="276" w:lineRule="auto"/>
              <w:jc w:val="center"/>
            </w:pPr>
            <w:r w:rsidRPr="00F362A2">
              <w:t>3</w:t>
            </w:r>
          </w:p>
        </w:tc>
        <w:tc>
          <w:tcPr>
            <w:tcW w:w="1541" w:type="dxa"/>
            <w:vAlign w:val="center"/>
          </w:tcPr>
          <w:p w14:paraId="026D1B15" w14:textId="77777777" w:rsidR="00CA73D4" w:rsidRPr="00F362A2" w:rsidRDefault="00CA73D4" w:rsidP="008A12B0">
            <w:pPr>
              <w:pStyle w:val="F5"/>
              <w:spacing w:line="276" w:lineRule="auto"/>
              <w:jc w:val="center"/>
            </w:pPr>
            <w:r w:rsidRPr="00F362A2">
              <w:t>3</w:t>
            </w:r>
          </w:p>
        </w:tc>
        <w:tc>
          <w:tcPr>
            <w:tcW w:w="1541" w:type="dxa"/>
            <w:vAlign w:val="center"/>
          </w:tcPr>
          <w:p w14:paraId="2EB49CDE" w14:textId="77777777" w:rsidR="00CA73D4" w:rsidRPr="00F362A2" w:rsidRDefault="00CA73D4" w:rsidP="008A12B0">
            <w:pPr>
              <w:pStyle w:val="F5"/>
              <w:spacing w:line="276" w:lineRule="auto"/>
              <w:jc w:val="center"/>
            </w:pPr>
            <w:r w:rsidRPr="00F362A2">
              <w:t>3</w:t>
            </w:r>
          </w:p>
        </w:tc>
      </w:tr>
      <w:tr w:rsidR="00CA73D4" w:rsidRPr="00C72DBC" w14:paraId="455BCEE4" w14:textId="77777777" w:rsidTr="008A12B0">
        <w:tc>
          <w:tcPr>
            <w:tcW w:w="1540" w:type="dxa"/>
            <w:vAlign w:val="center"/>
          </w:tcPr>
          <w:p w14:paraId="37AB847A" w14:textId="77777777" w:rsidR="00CA73D4" w:rsidRPr="00F362A2" w:rsidRDefault="00CA73D4" w:rsidP="008A12B0">
            <w:pPr>
              <w:pStyle w:val="F5"/>
              <w:spacing w:line="276" w:lineRule="auto"/>
              <w:jc w:val="center"/>
              <w:rPr>
                <w:w w:val="95"/>
              </w:rPr>
            </w:pPr>
            <w:r w:rsidRPr="00F362A2">
              <w:rPr>
                <w:w w:val="95"/>
              </w:rPr>
              <w:t>CO5</w:t>
            </w:r>
          </w:p>
        </w:tc>
        <w:tc>
          <w:tcPr>
            <w:tcW w:w="1540" w:type="dxa"/>
            <w:vAlign w:val="center"/>
          </w:tcPr>
          <w:p w14:paraId="4A061602" w14:textId="77777777" w:rsidR="00CA73D4" w:rsidRPr="00F362A2" w:rsidRDefault="00CA73D4" w:rsidP="008A12B0">
            <w:pPr>
              <w:pStyle w:val="F5"/>
              <w:spacing w:line="276" w:lineRule="auto"/>
              <w:jc w:val="center"/>
            </w:pPr>
            <w:r w:rsidRPr="00F362A2">
              <w:t>3</w:t>
            </w:r>
          </w:p>
        </w:tc>
        <w:tc>
          <w:tcPr>
            <w:tcW w:w="1540" w:type="dxa"/>
            <w:vAlign w:val="center"/>
          </w:tcPr>
          <w:p w14:paraId="668734D3" w14:textId="77777777" w:rsidR="00CA73D4" w:rsidRPr="00F362A2" w:rsidRDefault="00CA73D4" w:rsidP="008A12B0">
            <w:pPr>
              <w:pStyle w:val="F5"/>
              <w:spacing w:line="276" w:lineRule="auto"/>
              <w:jc w:val="center"/>
            </w:pPr>
            <w:r w:rsidRPr="00F362A2">
              <w:t>3</w:t>
            </w:r>
          </w:p>
        </w:tc>
        <w:tc>
          <w:tcPr>
            <w:tcW w:w="1541" w:type="dxa"/>
            <w:vAlign w:val="center"/>
          </w:tcPr>
          <w:p w14:paraId="6C026448" w14:textId="77777777" w:rsidR="00CA73D4" w:rsidRPr="00F362A2" w:rsidRDefault="00CA73D4" w:rsidP="008A12B0">
            <w:pPr>
              <w:pStyle w:val="F5"/>
              <w:spacing w:line="276" w:lineRule="auto"/>
              <w:jc w:val="center"/>
            </w:pPr>
            <w:r w:rsidRPr="00F362A2">
              <w:t>2</w:t>
            </w:r>
          </w:p>
        </w:tc>
        <w:tc>
          <w:tcPr>
            <w:tcW w:w="1541" w:type="dxa"/>
            <w:vAlign w:val="center"/>
          </w:tcPr>
          <w:p w14:paraId="32CE11FF" w14:textId="77777777" w:rsidR="00CA73D4" w:rsidRPr="00F362A2" w:rsidRDefault="00CA73D4" w:rsidP="008A12B0">
            <w:pPr>
              <w:pStyle w:val="F5"/>
              <w:spacing w:line="276" w:lineRule="auto"/>
              <w:jc w:val="center"/>
            </w:pPr>
            <w:r w:rsidRPr="00F362A2">
              <w:t>3</w:t>
            </w:r>
          </w:p>
        </w:tc>
        <w:tc>
          <w:tcPr>
            <w:tcW w:w="1541" w:type="dxa"/>
            <w:vAlign w:val="center"/>
          </w:tcPr>
          <w:p w14:paraId="26953696" w14:textId="77777777" w:rsidR="00CA73D4" w:rsidRPr="00F362A2" w:rsidRDefault="00CA73D4" w:rsidP="008A12B0">
            <w:pPr>
              <w:pStyle w:val="F5"/>
              <w:spacing w:line="276" w:lineRule="auto"/>
              <w:jc w:val="center"/>
            </w:pPr>
            <w:r w:rsidRPr="00F362A2">
              <w:t>3</w:t>
            </w:r>
          </w:p>
        </w:tc>
      </w:tr>
    </w:tbl>
    <w:p w14:paraId="6E1CD5B8" w14:textId="77777777" w:rsidR="00CA73D4" w:rsidRPr="00C72DBC" w:rsidRDefault="00CA73D4" w:rsidP="00CA73D4">
      <w:pPr>
        <w:spacing w:before="120" w:after="120"/>
        <w:jc w:val="both"/>
      </w:pPr>
    </w:p>
    <w:p w14:paraId="49EBD156" w14:textId="42032ABD" w:rsidR="00850B3F" w:rsidRDefault="00850B3F">
      <w:pPr>
        <w:spacing w:after="160" w:line="259" w:lineRule="auto"/>
        <w:rPr>
          <w:b/>
        </w:rPr>
      </w:pPr>
      <w:r>
        <w:rPr>
          <w:b/>
        </w:rPr>
        <w:br w:type="page"/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08"/>
        <w:gridCol w:w="4770"/>
        <w:gridCol w:w="2178"/>
      </w:tblGrid>
      <w:tr w:rsidR="0089739B" w:rsidRPr="00D43C40" w14:paraId="255F866E" w14:textId="77777777" w:rsidTr="008A12B0">
        <w:trPr>
          <w:trHeight w:val="980"/>
        </w:trPr>
        <w:tc>
          <w:tcPr>
            <w:tcW w:w="1908" w:type="dxa"/>
            <w:vAlign w:val="center"/>
          </w:tcPr>
          <w:p w14:paraId="26F2BB9D" w14:textId="77777777" w:rsidR="0089739B" w:rsidRDefault="0089739B" w:rsidP="008A12B0">
            <w:pPr>
              <w:pStyle w:val="F5"/>
              <w:spacing w:line="276" w:lineRule="auto"/>
              <w:contextualSpacing/>
              <w:jc w:val="center"/>
              <w:rPr>
                <w:rFonts w:eastAsia="Arial"/>
              </w:rPr>
            </w:pPr>
            <w:r w:rsidRPr="00D43C40">
              <w:lastRenderedPageBreak/>
              <w:t>SEMESTER</w:t>
            </w:r>
            <w:r>
              <w:t>:</w:t>
            </w:r>
            <w:r w:rsidRPr="00D43C40">
              <w:t xml:space="preserve"> I</w:t>
            </w:r>
            <w:r>
              <w:t>I</w:t>
            </w:r>
            <w:r w:rsidRPr="00D43C40">
              <w:rPr>
                <w:rFonts w:eastAsia="Arial"/>
              </w:rPr>
              <w:t xml:space="preserve"> CORE</w:t>
            </w:r>
            <w:r>
              <w:rPr>
                <w:rFonts w:eastAsia="Arial"/>
              </w:rPr>
              <w:t>: I</w:t>
            </w:r>
            <w:r w:rsidRPr="00D43C40">
              <w:rPr>
                <w:rFonts w:eastAsia="Arial"/>
              </w:rPr>
              <w:t>I</w:t>
            </w:r>
            <w:r>
              <w:rPr>
                <w:rFonts w:eastAsia="Arial"/>
              </w:rPr>
              <w:t>I</w:t>
            </w:r>
          </w:p>
          <w:p w14:paraId="49142F5B" w14:textId="77777777" w:rsidR="0089739B" w:rsidRPr="00D43C40" w:rsidRDefault="0089739B" w:rsidP="008A12B0">
            <w:pPr>
              <w:pStyle w:val="F5"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eastAsia="Arial"/>
              </w:rPr>
              <w:t>PART: III</w:t>
            </w:r>
          </w:p>
        </w:tc>
        <w:tc>
          <w:tcPr>
            <w:tcW w:w="4770" w:type="dxa"/>
            <w:vAlign w:val="center"/>
          </w:tcPr>
          <w:p w14:paraId="26698E2D" w14:textId="77777777" w:rsidR="0089739B" w:rsidRPr="00D43C40" w:rsidRDefault="0089739B" w:rsidP="008A12B0">
            <w:pPr>
              <w:pStyle w:val="F5"/>
              <w:spacing w:line="276" w:lineRule="auto"/>
              <w:contextualSpacing/>
              <w:jc w:val="center"/>
            </w:pPr>
            <w:r w:rsidRPr="00D43C40">
              <w:rPr>
                <w:color w:val="000000"/>
              </w:rPr>
              <w:t>22UPSYC</w:t>
            </w:r>
            <w:r>
              <w:rPr>
                <w:color w:val="000000"/>
              </w:rPr>
              <w:t xml:space="preserve">23: </w:t>
            </w:r>
            <w:r w:rsidRPr="00FD59E5">
              <w:rPr>
                <w:rFonts w:eastAsia="Arial"/>
              </w:rPr>
              <w:t>GENERAL</w:t>
            </w:r>
            <w:r w:rsidRPr="00AA4EAB">
              <w:rPr>
                <w:rFonts w:eastAsia="Arial"/>
              </w:rPr>
              <w:t xml:space="preserve"> PSYCHOLOGY </w:t>
            </w:r>
            <w:r>
              <w:rPr>
                <w:rFonts w:eastAsia="Arial"/>
              </w:rPr>
              <w:t>II</w:t>
            </w:r>
          </w:p>
        </w:tc>
        <w:tc>
          <w:tcPr>
            <w:tcW w:w="2178" w:type="dxa"/>
            <w:vAlign w:val="center"/>
          </w:tcPr>
          <w:p w14:paraId="3A801F34" w14:textId="77777777" w:rsidR="0089739B" w:rsidRDefault="0089739B" w:rsidP="008A12B0">
            <w:pPr>
              <w:pStyle w:val="F5"/>
              <w:spacing w:line="276" w:lineRule="auto"/>
              <w:contextualSpacing/>
              <w:jc w:val="center"/>
            </w:pPr>
            <w:r>
              <w:t>CREDITS: 4</w:t>
            </w:r>
          </w:p>
          <w:p w14:paraId="6039D2F9" w14:textId="284F0455" w:rsidR="0089739B" w:rsidRPr="00D43C40" w:rsidRDefault="0089739B" w:rsidP="008A12B0">
            <w:pPr>
              <w:pStyle w:val="F5"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t>HOURS: 4</w:t>
            </w:r>
            <w:r w:rsidR="005F40E3">
              <w:t>/W</w:t>
            </w:r>
          </w:p>
        </w:tc>
      </w:tr>
    </w:tbl>
    <w:p w14:paraId="5CB4F9FC" w14:textId="77777777" w:rsidR="0089739B" w:rsidRPr="00D43C40" w:rsidRDefault="0089739B" w:rsidP="0089739B">
      <w:pPr>
        <w:rPr>
          <w:b/>
        </w:rPr>
      </w:pPr>
    </w:p>
    <w:p w14:paraId="25E71217" w14:textId="77777777" w:rsidR="0089739B" w:rsidRDefault="0089739B" w:rsidP="0089739B">
      <w:pPr>
        <w:pStyle w:val="F5"/>
        <w:spacing w:line="276" w:lineRule="auto"/>
        <w:contextualSpacing/>
      </w:pPr>
      <w:r>
        <w:t>COURSE</w:t>
      </w:r>
      <w:r w:rsidRPr="00D43C40">
        <w:t xml:space="preserve"> OBJECTIVES</w:t>
      </w:r>
    </w:p>
    <w:p w14:paraId="2CADB228" w14:textId="77777777" w:rsidR="0089739B" w:rsidRPr="00D43C40" w:rsidRDefault="0089739B" w:rsidP="0089739B">
      <w:pPr>
        <w:pStyle w:val="BodyF2"/>
        <w:spacing w:after="0" w:line="276" w:lineRule="auto"/>
        <w:ind w:firstLine="0"/>
        <w:contextualSpacing/>
      </w:pPr>
      <w:r w:rsidRPr="00D43C40">
        <w:t xml:space="preserve">To enable the student to understand </w:t>
      </w:r>
    </w:p>
    <w:p w14:paraId="1E986C0B" w14:textId="77777777" w:rsidR="0089739B" w:rsidRDefault="0089739B" w:rsidP="000E219A">
      <w:pPr>
        <w:pStyle w:val="BodyF2"/>
        <w:numPr>
          <w:ilvl w:val="0"/>
          <w:numId w:val="55"/>
        </w:numPr>
        <w:spacing w:after="0" w:line="276" w:lineRule="auto"/>
        <w:contextualSpacing/>
      </w:pPr>
      <w:r w:rsidRPr="00D43C40">
        <w:t xml:space="preserve">The types of motives and emotions </w:t>
      </w:r>
    </w:p>
    <w:p w14:paraId="5875AEB9" w14:textId="77777777" w:rsidR="0089739B" w:rsidRPr="00D43C40" w:rsidRDefault="0089739B" w:rsidP="000E219A">
      <w:pPr>
        <w:pStyle w:val="BodyF2"/>
        <w:numPr>
          <w:ilvl w:val="0"/>
          <w:numId w:val="55"/>
        </w:numPr>
        <w:spacing w:after="0" w:line="276" w:lineRule="auto"/>
        <w:contextualSpacing/>
      </w:pPr>
      <w:r w:rsidRPr="00D43C40">
        <w:t>The different types of Learning</w:t>
      </w:r>
    </w:p>
    <w:p w14:paraId="35BCC90C" w14:textId="77777777" w:rsidR="0089739B" w:rsidRPr="00D43C40" w:rsidRDefault="0089739B" w:rsidP="000E219A">
      <w:pPr>
        <w:pStyle w:val="BodyF2"/>
        <w:numPr>
          <w:ilvl w:val="0"/>
          <w:numId w:val="55"/>
        </w:numPr>
        <w:spacing w:after="0" w:line="276" w:lineRule="auto"/>
        <w:contextualSpacing/>
      </w:pPr>
      <w:r w:rsidRPr="00D43C40">
        <w:t>Various types of memory and forgetting</w:t>
      </w:r>
    </w:p>
    <w:p w14:paraId="2679A308" w14:textId="77777777" w:rsidR="0089739B" w:rsidRPr="00D43C40" w:rsidRDefault="0089739B" w:rsidP="000E219A">
      <w:pPr>
        <w:pStyle w:val="BodyF2"/>
        <w:numPr>
          <w:ilvl w:val="0"/>
          <w:numId w:val="55"/>
        </w:numPr>
        <w:spacing w:after="0" w:line="276" w:lineRule="auto"/>
        <w:contextualSpacing/>
      </w:pPr>
      <w:r w:rsidRPr="00D43C40">
        <w:t>The meaning of intelligence</w:t>
      </w:r>
    </w:p>
    <w:p w14:paraId="2370434C" w14:textId="77777777" w:rsidR="0089739B" w:rsidRPr="00D43C40" w:rsidRDefault="0089739B" w:rsidP="000E219A">
      <w:pPr>
        <w:pStyle w:val="BodyF2"/>
        <w:numPr>
          <w:ilvl w:val="0"/>
          <w:numId w:val="55"/>
        </w:numPr>
        <w:spacing w:after="0" w:line="276" w:lineRule="auto"/>
        <w:contextualSpacing/>
      </w:pPr>
      <w:r w:rsidRPr="00D43C40">
        <w:t>The various personality theories and assessments</w:t>
      </w:r>
    </w:p>
    <w:p w14:paraId="24D288D6" w14:textId="77777777" w:rsidR="0089739B" w:rsidRDefault="0089739B" w:rsidP="0089739B">
      <w:pPr>
        <w:pStyle w:val="F5"/>
        <w:spacing w:line="276" w:lineRule="auto"/>
        <w:contextualSpacing/>
      </w:pPr>
    </w:p>
    <w:p w14:paraId="3BD8457F" w14:textId="77777777" w:rsidR="0089739B" w:rsidRPr="00D43C40" w:rsidRDefault="0089739B" w:rsidP="0089739B">
      <w:pPr>
        <w:pStyle w:val="F5"/>
        <w:spacing w:line="276" w:lineRule="auto"/>
        <w:contextualSpacing/>
      </w:pPr>
      <w:r w:rsidRPr="00D43C40">
        <w:t>Unit–I: Motivation</w:t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  <w:t>Hours: 14</w:t>
      </w:r>
    </w:p>
    <w:p w14:paraId="72EEE51C" w14:textId="77777777" w:rsidR="0089739B" w:rsidRPr="00D43C40" w:rsidRDefault="0089739B" w:rsidP="0089739B">
      <w:pPr>
        <w:pStyle w:val="BodyF2"/>
        <w:spacing w:after="0" w:line="276" w:lineRule="auto"/>
        <w:contextualSpacing/>
      </w:pPr>
      <w:r w:rsidRPr="00D43C40">
        <w:t xml:space="preserve">Motivation: Approaches to motivation Biological and Social needs – Hunger – Body </w:t>
      </w:r>
      <w:r w:rsidRPr="00D43C40">
        <w:tab/>
        <w:t xml:space="preserve">weight – Sexual </w:t>
      </w:r>
      <w:proofErr w:type="spellStart"/>
      <w:r w:rsidRPr="00D43C40">
        <w:t>behaviour</w:t>
      </w:r>
      <w:proofErr w:type="spellEnd"/>
      <w:r w:rsidRPr="00D43C40">
        <w:t xml:space="preserve"> – Achievement – I</w:t>
      </w:r>
      <w:r>
        <w:t xml:space="preserve">ntrinsic motivation – Applying </w:t>
      </w:r>
      <w:r w:rsidRPr="00D43C40">
        <w:t xml:space="preserve">exploring: Eating problems. Emotion - Basic </w:t>
      </w:r>
      <w:r>
        <w:t xml:space="preserve">Emotions-Peripheral theories – </w:t>
      </w:r>
      <w:r w:rsidRPr="00D43C40">
        <w:t xml:space="preserve">Cognitive Appraisal theory – Happiness – Functions </w:t>
      </w:r>
      <w:r>
        <w:t xml:space="preserve">of Emotions – Cultural </w:t>
      </w:r>
      <w:r w:rsidRPr="00D43C40">
        <w:t>Diversity: Expressions and intensity of Emotions</w:t>
      </w:r>
      <w:r>
        <w:t xml:space="preserve"> – Applying Exploring: The Lie </w:t>
      </w:r>
      <w:r w:rsidRPr="00D43C40">
        <w:t>Detector Test.</w:t>
      </w:r>
    </w:p>
    <w:p w14:paraId="51D86A6B" w14:textId="77777777" w:rsidR="0089739B" w:rsidRPr="00D43C40" w:rsidRDefault="0089739B" w:rsidP="0089739B">
      <w:pPr>
        <w:pStyle w:val="F5"/>
        <w:spacing w:line="276" w:lineRule="auto"/>
        <w:contextualSpacing/>
      </w:pPr>
      <w:r w:rsidRPr="00D43C40">
        <w:t>Unit–II: Learning Classical Conditioning</w:t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  <w:t>Hours: 12</w:t>
      </w:r>
    </w:p>
    <w:p w14:paraId="76775F76" w14:textId="77777777" w:rsidR="0089739B" w:rsidRPr="00D43C40" w:rsidRDefault="0089739B" w:rsidP="0089739B">
      <w:pPr>
        <w:pStyle w:val="BodyF2"/>
        <w:spacing w:after="0" w:line="276" w:lineRule="auto"/>
        <w:contextualSpacing/>
      </w:pPr>
      <w:r w:rsidRPr="00D43C40">
        <w:t>Three approaches to learning – establishing clas</w:t>
      </w:r>
      <w:r>
        <w:t xml:space="preserve">sical conditioning – classical </w:t>
      </w:r>
      <w:r w:rsidRPr="00D43C40">
        <w:t>conditioning: An example – other conditioning conc</w:t>
      </w:r>
      <w:r>
        <w:t xml:space="preserve">epts – classical conditioning: </w:t>
      </w:r>
      <w:r w:rsidRPr="00D43C40">
        <w:t>Two explanations – Classical conditioning all aro</w:t>
      </w:r>
      <w:r>
        <w:t xml:space="preserve">und us – Applying / exploring: </w:t>
      </w:r>
      <w:r w:rsidRPr="00D43C40">
        <w:t>Chemotherapy and Conditioned nausea.</w:t>
      </w:r>
    </w:p>
    <w:p w14:paraId="5C9634D7" w14:textId="77777777" w:rsidR="0089739B" w:rsidRPr="00D43C40" w:rsidRDefault="0089739B" w:rsidP="0089739B">
      <w:pPr>
        <w:pStyle w:val="BodyF2"/>
        <w:spacing w:after="0" w:line="276" w:lineRule="auto"/>
        <w:contextualSpacing/>
      </w:pPr>
      <w:r w:rsidRPr="00D43C40">
        <w:t>Operant Conditioning and Cognitive Learning - Operant conditioning – A closer look at reinforces schedules of reinforcement – examples of operant conditioning – other conditioning terms – cognitive learning – Biological factors in learning cultural diversity: Eastern teacher, Western teacher, Western researcher</w:t>
      </w:r>
      <w:r>
        <w:t xml:space="preserve"> applying / </w:t>
      </w:r>
      <w:r w:rsidRPr="00D43C40">
        <w:t>Exploring Applications of Operant Conditioning.</w:t>
      </w:r>
    </w:p>
    <w:p w14:paraId="0976096E" w14:textId="77777777" w:rsidR="0089739B" w:rsidRPr="00D43C40" w:rsidRDefault="0089739B" w:rsidP="0089739B">
      <w:pPr>
        <w:pStyle w:val="F5"/>
        <w:spacing w:line="276" w:lineRule="auto"/>
        <w:contextualSpacing/>
      </w:pPr>
      <w:r w:rsidRPr="00D43C40">
        <w:t>Unit–III: Memory</w:t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  <w:t>Hours: 10</w:t>
      </w:r>
    </w:p>
    <w:p w14:paraId="105474F7" w14:textId="77777777" w:rsidR="0089739B" w:rsidRPr="00D43C40" w:rsidRDefault="0089739B" w:rsidP="0089739B">
      <w:pPr>
        <w:pStyle w:val="BodyF2"/>
        <w:spacing w:after="0" w:line="276" w:lineRule="auto"/>
        <w:contextualSpacing/>
      </w:pPr>
      <w:r w:rsidRPr="00D43C40">
        <w:t>Three Kind of memory – Sensory memory recordi</w:t>
      </w:r>
      <w:r>
        <w:t xml:space="preserve">ng – Short-term memory working </w:t>
      </w:r>
      <w:r w:rsidRPr="00D43C40">
        <w:t>– Long – term memory storing – Encoding Trans</w:t>
      </w:r>
      <w:r>
        <w:t xml:space="preserve">ferring information – Applying </w:t>
      </w:r>
      <w:r w:rsidRPr="00D43C40">
        <w:t>exploring: Unusual memory abilities. Remem</w:t>
      </w:r>
      <w:r>
        <w:t xml:space="preserve">bering and Forgetting: Ways to </w:t>
      </w:r>
      <w:r w:rsidRPr="00D43C40">
        <w:t>remember – How memory is organized – Lasting mem</w:t>
      </w:r>
      <w:r>
        <w:t xml:space="preserve">ories – Reasons for forgetting </w:t>
      </w:r>
      <w:r w:rsidRPr="00D43C40">
        <w:t>the Biological Base of memory – Mnemonics: Memorizations methods.</w:t>
      </w:r>
    </w:p>
    <w:p w14:paraId="1317DD75" w14:textId="77777777" w:rsidR="0089739B" w:rsidRDefault="0089739B" w:rsidP="0089739B">
      <w:pPr>
        <w:pStyle w:val="F5"/>
        <w:spacing w:line="276" w:lineRule="auto"/>
        <w:contextualSpacing/>
      </w:pPr>
      <w:r w:rsidRPr="00D43C40">
        <w:t>Unit–IV: Intelligence</w:t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  <w:t>Hours: 12</w:t>
      </w:r>
    </w:p>
    <w:p w14:paraId="15978E0D" w14:textId="77777777" w:rsidR="0089739B" w:rsidRPr="00D43C40" w:rsidRDefault="0089739B" w:rsidP="0089739B">
      <w:pPr>
        <w:pStyle w:val="BodyF2"/>
        <w:spacing w:after="0" w:line="276" w:lineRule="auto"/>
        <w:contextualSpacing/>
      </w:pPr>
      <w:r w:rsidRPr="00D43C40">
        <w:t xml:space="preserve">Approaches to defining intelligence – Measuring intelligence – Widely used 1Q tests </w:t>
      </w:r>
      <w:r w:rsidRPr="00D43C40">
        <w:tab/>
        <w:t xml:space="preserve">– Distribution of 1Q scores – Problems with 1Q test- Cultural Diversity 1Q tests and </w:t>
      </w:r>
      <w:r w:rsidRPr="00D43C40">
        <w:tab/>
        <w:t xml:space="preserve">immigration – The Nature – Nature Question – Applying Exploring: Intervention </w:t>
      </w:r>
      <w:r w:rsidRPr="00D43C40">
        <w:tab/>
        <w:t>programs - Thought and Language - Concept</w:t>
      </w:r>
      <w:r>
        <w:t xml:space="preserve">s – Forming concepts – Solving </w:t>
      </w:r>
      <w:r w:rsidRPr="00D43C40">
        <w:t>problems–Thinking creatively – Language Basi</w:t>
      </w:r>
      <w:r>
        <w:t xml:space="preserve">c rules – Acquiring language – </w:t>
      </w:r>
      <w:r w:rsidRPr="00D43C40">
        <w:t>Language stages – Language and thought – Appl</w:t>
      </w:r>
      <w:r>
        <w:t xml:space="preserve">ying exploring Do animals have </w:t>
      </w:r>
      <w:r w:rsidRPr="00D43C40">
        <w:t>Language?</w:t>
      </w:r>
    </w:p>
    <w:p w14:paraId="72313334" w14:textId="77777777" w:rsidR="0089739B" w:rsidRDefault="0089739B" w:rsidP="0089739B">
      <w:pPr>
        <w:pStyle w:val="F5"/>
        <w:spacing w:line="276" w:lineRule="auto"/>
        <w:contextualSpacing/>
      </w:pPr>
      <w:r>
        <w:br w:type="page"/>
      </w:r>
      <w:r w:rsidRPr="00D43C40">
        <w:lastRenderedPageBreak/>
        <w:t>Unit–V: Personality</w:t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  <w:t>Hours: 12</w:t>
      </w:r>
    </w:p>
    <w:p w14:paraId="648651B7" w14:textId="77777777" w:rsidR="0089739B" w:rsidRPr="00D43C40" w:rsidRDefault="0089739B" w:rsidP="0089739B">
      <w:pPr>
        <w:pStyle w:val="BodyF2"/>
        <w:spacing w:after="0" w:line="276" w:lineRule="auto"/>
        <w:contextualSpacing/>
      </w:pPr>
      <w:r w:rsidRPr="00D43C40">
        <w:t xml:space="preserve">Personality – Definition, meaning- Theories- </w:t>
      </w:r>
      <w:r>
        <w:t xml:space="preserve">Freud’s Psychodynamic theory – </w:t>
      </w:r>
      <w:r w:rsidRPr="00D43C40">
        <w:t>Divisions of the mind – Development of Personality – Freud’s followers – Humanistic theories –Social Learning theory – Trait Theory – Four theories of Personality Applying exploring: Measuring traits- Assessment of personality</w:t>
      </w:r>
      <w:r>
        <w:t>.</w:t>
      </w:r>
    </w:p>
    <w:p w14:paraId="0FF9D531" w14:textId="77777777" w:rsidR="0089739B" w:rsidRDefault="0089739B" w:rsidP="0089739B">
      <w:pPr>
        <w:pStyle w:val="F5"/>
        <w:spacing w:line="276" w:lineRule="auto"/>
        <w:contextualSpacing/>
      </w:pPr>
    </w:p>
    <w:p w14:paraId="7E746801" w14:textId="77777777" w:rsidR="0089739B" w:rsidRDefault="0089739B" w:rsidP="0089739B">
      <w:pPr>
        <w:pStyle w:val="F5"/>
        <w:spacing w:line="276" w:lineRule="auto"/>
        <w:contextualSpacing/>
      </w:pPr>
      <w:r w:rsidRPr="00D43C40">
        <w:t>COURSE OUTCOMES</w:t>
      </w:r>
    </w:p>
    <w:p w14:paraId="52C6D8D6" w14:textId="77777777" w:rsidR="0089739B" w:rsidRPr="00D43C40" w:rsidRDefault="0089739B" w:rsidP="000E219A">
      <w:pPr>
        <w:pStyle w:val="BodyF2"/>
        <w:numPr>
          <w:ilvl w:val="0"/>
          <w:numId w:val="56"/>
        </w:numPr>
        <w:spacing w:after="0" w:line="276" w:lineRule="auto"/>
        <w:contextualSpacing/>
      </w:pPr>
      <w:r w:rsidRPr="00D43C40">
        <w:t xml:space="preserve">The students understand the concepts of motivation and emotion. </w:t>
      </w:r>
    </w:p>
    <w:p w14:paraId="317967EE" w14:textId="77777777" w:rsidR="0089739B" w:rsidRPr="00D43C40" w:rsidRDefault="0089739B" w:rsidP="000E219A">
      <w:pPr>
        <w:pStyle w:val="BodyF2"/>
        <w:numPr>
          <w:ilvl w:val="0"/>
          <w:numId w:val="56"/>
        </w:numPr>
        <w:spacing w:after="0" w:line="276" w:lineRule="auto"/>
        <w:contextualSpacing/>
      </w:pPr>
      <w:r w:rsidRPr="00D43C40">
        <w:t>The students personalize the concept of learning and theories of learning.</w:t>
      </w:r>
    </w:p>
    <w:p w14:paraId="1994D54D" w14:textId="77777777" w:rsidR="0089739B" w:rsidRPr="00D43C40" w:rsidRDefault="0089739B" w:rsidP="000E219A">
      <w:pPr>
        <w:pStyle w:val="BodyF2"/>
        <w:numPr>
          <w:ilvl w:val="0"/>
          <w:numId w:val="56"/>
        </w:numPr>
        <w:spacing w:after="0" w:line="276" w:lineRule="auto"/>
        <w:contextualSpacing/>
      </w:pPr>
      <w:r w:rsidRPr="00D43C40">
        <w:t xml:space="preserve">The students become aware of the different kinds of memory and forgetting. </w:t>
      </w:r>
    </w:p>
    <w:p w14:paraId="7DC7BB84" w14:textId="77777777" w:rsidR="0089739B" w:rsidRPr="00D43C40" w:rsidRDefault="0089739B" w:rsidP="000E219A">
      <w:pPr>
        <w:pStyle w:val="BodyF2"/>
        <w:numPr>
          <w:ilvl w:val="0"/>
          <w:numId w:val="56"/>
        </w:numPr>
        <w:spacing w:after="0" w:line="276" w:lineRule="auto"/>
        <w:contextualSpacing/>
      </w:pPr>
      <w:r w:rsidRPr="00D43C40">
        <w:t>The students understand the concept of intelli</w:t>
      </w:r>
      <w:r>
        <w:t xml:space="preserve">gence and acquire the skill to </w:t>
      </w:r>
      <w:r w:rsidRPr="00D43C40">
        <w:t>administer the IQ Tests.</w:t>
      </w:r>
    </w:p>
    <w:p w14:paraId="7271C145" w14:textId="77777777" w:rsidR="0089739B" w:rsidRPr="00D43C40" w:rsidRDefault="0089739B" w:rsidP="000E219A">
      <w:pPr>
        <w:pStyle w:val="BodyF2"/>
        <w:numPr>
          <w:ilvl w:val="0"/>
          <w:numId w:val="56"/>
        </w:numPr>
        <w:spacing w:after="0" w:line="276" w:lineRule="auto"/>
        <w:contextualSpacing/>
      </w:pPr>
      <w:r w:rsidRPr="00D43C40">
        <w:t>The students explain the various personality theories and assessments</w:t>
      </w:r>
    </w:p>
    <w:p w14:paraId="111059E6" w14:textId="77777777" w:rsidR="0089739B" w:rsidRDefault="0089739B" w:rsidP="0089739B">
      <w:pPr>
        <w:pStyle w:val="F5"/>
        <w:spacing w:line="276" w:lineRule="auto"/>
        <w:contextualSpacing/>
      </w:pPr>
    </w:p>
    <w:p w14:paraId="3B557A56" w14:textId="77777777" w:rsidR="0089739B" w:rsidRPr="00D43C40" w:rsidRDefault="0089739B" w:rsidP="0089739B">
      <w:pPr>
        <w:pStyle w:val="F5"/>
        <w:spacing w:line="276" w:lineRule="auto"/>
        <w:contextualSpacing/>
      </w:pPr>
      <w:r w:rsidRPr="00D43C40">
        <w:t>Text Books</w:t>
      </w:r>
    </w:p>
    <w:p w14:paraId="59430E68" w14:textId="77777777" w:rsidR="0089739B" w:rsidRPr="00D43C40" w:rsidRDefault="0089739B" w:rsidP="000E219A">
      <w:pPr>
        <w:pStyle w:val="BodyF2"/>
        <w:numPr>
          <w:ilvl w:val="0"/>
          <w:numId w:val="57"/>
        </w:numPr>
        <w:spacing w:after="0" w:line="276" w:lineRule="auto"/>
        <w:contextualSpacing/>
      </w:pPr>
      <w:r w:rsidRPr="00D43C40">
        <w:t xml:space="preserve">Morgan and King, Kalat, J.W. (1996). </w:t>
      </w:r>
      <w:r w:rsidRPr="00D43C40">
        <w:rPr>
          <w:i/>
          <w:iCs/>
        </w:rPr>
        <w:t>Introduction to Psychology</w:t>
      </w:r>
      <w:r w:rsidRPr="00D43C40">
        <w:t xml:space="preserve"> (4th Ed) New York: Brooks/</w:t>
      </w:r>
      <w:proofErr w:type="spellStart"/>
      <w:r w:rsidRPr="00D43C40">
        <w:t>Cole.Publishing</w:t>
      </w:r>
      <w:proofErr w:type="spellEnd"/>
      <w:r w:rsidRPr="00D43C40">
        <w:t xml:space="preserve"> Company.</w:t>
      </w:r>
    </w:p>
    <w:p w14:paraId="7C8C8B76" w14:textId="77777777" w:rsidR="0089739B" w:rsidRPr="00D43C40" w:rsidRDefault="0089739B" w:rsidP="000E219A">
      <w:pPr>
        <w:pStyle w:val="BodyF2"/>
        <w:numPr>
          <w:ilvl w:val="0"/>
          <w:numId w:val="57"/>
        </w:numPr>
        <w:spacing w:after="0" w:line="276" w:lineRule="auto"/>
        <w:contextualSpacing/>
      </w:pPr>
      <w:r w:rsidRPr="00D43C40">
        <w:t xml:space="preserve">Rod </w:t>
      </w:r>
      <w:proofErr w:type="spellStart"/>
      <w:r w:rsidRPr="00D43C40">
        <w:t>Plotnik</w:t>
      </w:r>
      <w:proofErr w:type="spellEnd"/>
      <w:r w:rsidRPr="00D43C40">
        <w:t xml:space="preserve">. (1993). </w:t>
      </w:r>
      <w:r w:rsidRPr="00D43C40">
        <w:rPr>
          <w:i/>
          <w:iCs/>
        </w:rPr>
        <w:t>Introduction to Psychology</w:t>
      </w:r>
      <w:r w:rsidRPr="00D43C40">
        <w:t>, Brooks/Cole Publishing Company, Pacific Grove, California. 3rd Edition.</w:t>
      </w:r>
    </w:p>
    <w:p w14:paraId="36CF2C59" w14:textId="77777777" w:rsidR="0089739B" w:rsidRPr="00D43C40" w:rsidRDefault="0089739B" w:rsidP="0089739B">
      <w:pPr>
        <w:pStyle w:val="F5"/>
        <w:spacing w:line="276" w:lineRule="auto"/>
        <w:contextualSpacing/>
      </w:pPr>
      <w:r>
        <w:t>Supplementary Readings</w:t>
      </w:r>
    </w:p>
    <w:p w14:paraId="44E51D2F" w14:textId="77777777" w:rsidR="0089739B" w:rsidRPr="00D43C40" w:rsidRDefault="0089739B" w:rsidP="000E219A">
      <w:pPr>
        <w:pStyle w:val="BodyF2"/>
        <w:numPr>
          <w:ilvl w:val="0"/>
          <w:numId w:val="58"/>
        </w:numPr>
        <w:spacing w:after="0" w:line="276" w:lineRule="auto"/>
        <w:contextualSpacing/>
      </w:pPr>
      <w:proofErr w:type="spellStart"/>
      <w:r w:rsidRPr="00D43C40">
        <w:t>Rajamanickam</w:t>
      </w:r>
      <w:proofErr w:type="spellEnd"/>
      <w:r w:rsidRPr="00D43C40">
        <w:t xml:space="preserve">, M. (2000). </w:t>
      </w:r>
      <w:r w:rsidRPr="00D43C40">
        <w:rPr>
          <w:i/>
          <w:iCs/>
        </w:rPr>
        <w:t>Modern General Psychology</w:t>
      </w:r>
      <w:r w:rsidRPr="00D43C40">
        <w:t>. Agra: H.P. Bhargava Book House.</w:t>
      </w:r>
    </w:p>
    <w:p w14:paraId="249D7F86" w14:textId="77777777" w:rsidR="0089739B" w:rsidRPr="00D43C40" w:rsidRDefault="0089739B" w:rsidP="000E219A">
      <w:pPr>
        <w:pStyle w:val="BodyF2"/>
        <w:numPr>
          <w:ilvl w:val="0"/>
          <w:numId w:val="58"/>
        </w:numPr>
        <w:spacing w:after="0" w:line="276" w:lineRule="auto"/>
        <w:contextualSpacing/>
      </w:pPr>
      <w:proofErr w:type="gramStart"/>
      <w:r w:rsidRPr="00D43C40">
        <w:t>Benjamin,L.T.</w:t>
      </w:r>
      <w:proofErr w:type="gramEnd"/>
      <w:r w:rsidRPr="00D43C40">
        <w:t>,</w:t>
      </w:r>
      <w:proofErr w:type="spellStart"/>
      <w:r w:rsidRPr="00D43C40">
        <w:t>Hopkings</w:t>
      </w:r>
      <w:proofErr w:type="spellEnd"/>
      <w:r w:rsidRPr="00D43C40">
        <w:t xml:space="preserve">, .J.R., Nation, .J.R. (1987). </w:t>
      </w:r>
      <w:r w:rsidRPr="00D43C40">
        <w:rPr>
          <w:i/>
          <w:iCs/>
        </w:rPr>
        <w:t>Psychology,</w:t>
      </w:r>
      <w:r w:rsidRPr="00D43C40">
        <w:t xml:space="preserve"> New York: </w:t>
      </w:r>
      <w:proofErr w:type="spellStart"/>
      <w:r w:rsidRPr="00D43C40">
        <w:t>MacmillanPublishingCompany</w:t>
      </w:r>
      <w:proofErr w:type="spellEnd"/>
      <w:r w:rsidRPr="00D43C40">
        <w:t>.</w:t>
      </w:r>
    </w:p>
    <w:p w14:paraId="4931FD4A" w14:textId="77777777" w:rsidR="0089739B" w:rsidRPr="00D43C40" w:rsidRDefault="0089739B" w:rsidP="000E219A">
      <w:pPr>
        <w:pStyle w:val="BodyF2"/>
        <w:numPr>
          <w:ilvl w:val="0"/>
          <w:numId w:val="58"/>
        </w:numPr>
        <w:spacing w:after="0" w:line="276" w:lineRule="auto"/>
        <w:contextualSpacing/>
      </w:pPr>
      <w:r w:rsidRPr="00D43C40">
        <w:t>Wade, C.&amp;</w:t>
      </w:r>
      <w:proofErr w:type="spellStart"/>
      <w:r w:rsidRPr="00D43C40">
        <w:t>Tavris</w:t>
      </w:r>
      <w:proofErr w:type="spellEnd"/>
      <w:r w:rsidRPr="00D43C40">
        <w:t xml:space="preserve">. C., (1987). </w:t>
      </w:r>
      <w:r w:rsidRPr="00D43C40">
        <w:rPr>
          <w:i/>
          <w:iCs/>
        </w:rPr>
        <w:t>Psychology</w:t>
      </w:r>
      <w:r w:rsidRPr="00D43C40">
        <w:t>, New York: Harper and Row Publishers Inc.</w:t>
      </w:r>
    </w:p>
    <w:p w14:paraId="1DCECFE9" w14:textId="77777777" w:rsidR="0089739B" w:rsidRDefault="0089739B" w:rsidP="0089739B">
      <w:pPr>
        <w:pStyle w:val="F5"/>
        <w:spacing w:line="276" w:lineRule="auto"/>
        <w:contextualSpacing/>
      </w:pPr>
    </w:p>
    <w:p w14:paraId="220AD0D3" w14:textId="77777777" w:rsidR="0089739B" w:rsidRDefault="0089739B" w:rsidP="0089739B">
      <w:pPr>
        <w:pStyle w:val="F5"/>
        <w:spacing w:line="276" w:lineRule="auto"/>
        <w:contextualSpacing/>
      </w:pPr>
      <w:r w:rsidRPr="00D43C40">
        <w:t>OUTCOME MAPPING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20"/>
        <w:gridCol w:w="1346"/>
        <w:gridCol w:w="1348"/>
        <w:gridCol w:w="1346"/>
        <w:gridCol w:w="1346"/>
        <w:gridCol w:w="1344"/>
      </w:tblGrid>
      <w:tr w:rsidR="0089739B" w:rsidRPr="00D43C40" w14:paraId="559D3241" w14:textId="77777777" w:rsidTr="008A12B0">
        <w:trPr>
          <w:trHeight w:val="727"/>
        </w:trPr>
        <w:tc>
          <w:tcPr>
            <w:tcW w:w="1110" w:type="pct"/>
            <w:vAlign w:val="center"/>
          </w:tcPr>
          <w:p w14:paraId="13F9E474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Course</w:t>
            </w:r>
          </w:p>
        </w:tc>
        <w:tc>
          <w:tcPr>
            <w:tcW w:w="778" w:type="pct"/>
            <w:vAlign w:val="center"/>
          </w:tcPr>
          <w:p w14:paraId="74BDF9A6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PO1</w:t>
            </w:r>
          </w:p>
        </w:tc>
        <w:tc>
          <w:tcPr>
            <w:tcW w:w="779" w:type="pct"/>
            <w:vAlign w:val="center"/>
          </w:tcPr>
          <w:p w14:paraId="371F4865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PO2</w:t>
            </w:r>
          </w:p>
        </w:tc>
        <w:tc>
          <w:tcPr>
            <w:tcW w:w="778" w:type="pct"/>
            <w:vAlign w:val="center"/>
          </w:tcPr>
          <w:p w14:paraId="46292488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PO3</w:t>
            </w:r>
          </w:p>
        </w:tc>
        <w:tc>
          <w:tcPr>
            <w:tcW w:w="778" w:type="pct"/>
            <w:vAlign w:val="center"/>
          </w:tcPr>
          <w:p w14:paraId="336B4714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PO4</w:t>
            </w:r>
          </w:p>
        </w:tc>
        <w:tc>
          <w:tcPr>
            <w:tcW w:w="777" w:type="pct"/>
            <w:vAlign w:val="center"/>
          </w:tcPr>
          <w:p w14:paraId="3592A3A8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PO5</w:t>
            </w:r>
          </w:p>
        </w:tc>
      </w:tr>
      <w:tr w:rsidR="0089739B" w:rsidRPr="00D43C40" w14:paraId="19F05EC5" w14:textId="77777777" w:rsidTr="008A12B0">
        <w:trPr>
          <w:trHeight w:val="425"/>
        </w:trPr>
        <w:tc>
          <w:tcPr>
            <w:tcW w:w="1110" w:type="pct"/>
            <w:vAlign w:val="center"/>
          </w:tcPr>
          <w:p w14:paraId="0A9DD9BC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CO1</w:t>
            </w:r>
          </w:p>
        </w:tc>
        <w:tc>
          <w:tcPr>
            <w:tcW w:w="778" w:type="pct"/>
            <w:vAlign w:val="center"/>
          </w:tcPr>
          <w:p w14:paraId="64B6A6E9" w14:textId="77777777" w:rsidR="0089739B" w:rsidRPr="006429BD" w:rsidRDefault="0089739B" w:rsidP="008A12B0">
            <w:pPr>
              <w:pStyle w:val="F5"/>
              <w:jc w:val="center"/>
            </w:pPr>
            <w:r w:rsidRPr="006429BD">
              <w:t>2</w:t>
            </w:r>
          </w:p>
        </w:tc>
        <w:tc>
          <w:tcPr>
            <w:tcW w:w="779" w:type="pct"/>
            <w:vAlign w:val="center"/>
          </w:tcPr>
          <w:p w14:paraId="4E2E1987" w14:textId="77777777" w:rsidR="0089739B" w:rsidRPr="006429BD" w:rsidRDefault="0089739B" w:rsidP="008A12B0">
            <w:pPr>
              <w:pStyle w:val="F5"/>
              <w:jc w:val="center"/>
            </w:pPr>
          </w:p>
        </w:tc>
        <w:tc>
          <w:tcPr>
            <w:tcW w:w="778" w:type="pct"/>
            <w:vAlign w:val="center"/>
          </w:tcPr>
          <w:p w14:paraId="59962490" w14:textId="77777777" w:rsidR="0089739B" w:rsidRPr="006429BD" w:rsidRDefault="0089739B" w:rsidP="008A12B0">
            <w:pPr>
              <w:pStyle w:val="F5"/>
              <w:jc w:val="center"/>
            </w:pPr>
          </w:p>
        </w:tc>
        <w:tc>
          <w:tcPr>
            <w:tcW w:w="778" w:type="pct"/>
            <w:vAlign w:val="center"/>
          </w:tcPr>
          <w:p w14:paraId="70057DF4" w14:textId="77777777" w:rsidR="0089739B" w:rsidRPr="006429BD" w:rsidRDefault="0089739B" w:rsidP="008A12B0">
            <w:pPr>
              <w:pStyle w:val="F5"/>
              <w:jc w:val="center"/>
            </w:pPr>
            <w:r w:rsidRPr="006429BD">
              <w:t>2</w:t>
            </w:r>
          </w:p>
        </w:tc>
        <w:tc>
          <w:tcPr>
            <w:tcW w:w="777" w:type="pct"/>
            <w:vAlign w:val="center"/>
          </w:tcPr>
          <w:p w14:paraId="1DBDEB16" w14:textId="77777777" w:rsidR="0089739B" w:rsidRPr="006429BD" w:rsidRDefault="0089739B" w:rsidP="008A12B0">
            <w:pPr>
              <w:pStyle w:val="F5"/>
              <w:jc w:val="center"/>
            </w:pPr>
          </w:p>
        </w:tc>
      </w:tr>
      <w:tr w:rsidR="0089739B" w:rsidRPr="00D43C40" w14:paraId="480DA8F1" w14:textId="77777777" w:rsidTr="008A12B0">
        <w:trPr>
          <w:trHeight w:val="425"/>
        </w:trPr>
        <w:tc>
          <w:tcPr>
            <w:tcW w:w="1110" w:type="pct"/>
            <w:vAlign w:val="center"/>
          </w:tcPr>
          <w:p w14:paraId="357072C0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CO2</w:t>
            </w:r>
          </w:p>
        </w:tc>
        <w:tc>
          <w:tcPr>
            <w:tcW w:w="778" w:type="pct"/>
            <w:vAlign w:val="center"/>
          </w:tcPr>
          <w:p w14:paraId="35EEF8A8" w14:textId="77777777" w:rsidR="0089739B" w:rsidRPr="006429BD" w:rsidRDefault="0089739B" w:rsidP="008A12B0">
            <w:pPr>
              <w:pStyle w:val="F5"/>
              <w:jc w:val="center"/>
            </w:pPr>
          </w:p>
        </w:tc>
        <w:tc>
          <w:tcPr>
            <w:tcW w:w="779" w:type="pct"/>
            <w:vAlign w:val="center"/>
          </w:tcPr>
          <w:p w14:paraId="2BC614C2" w14:textId="77777777" w:rsidR="0089739B" w:rsidRPr="006429BD" w:rsidRDefault="0089739B" w:rsidP="008A12B0">
            <w:pPr>
              <w:pStyle w:val="F5"/>
              <w:jc w:val="center"/>
            </w:pPr>
            <w:r w:rsidRPr="006429BD">
              <w:t>3</w:t>
            </w:r>
          </w:p>
        </w:tc>
        <w:tc>
          <w:tcPr>
            <w:tcW w:w="778" w:type="pct"/>
            <w:vAlign w:val="center"/>
          </w:tcPr>
          <w:p w14:paraId="69171424" w14:textId="77777777" w:rsidR="0089739B" w:rsidRPr="006429BD" w:rsidRDefault="0089739B" w:rsidP="008A12B0">
            <w:pPr>
              <w:pStyle w:val="F5"/>
              <w:jc w:val="center"/>
            </w:pPr>
            <w:r w:rsidRPr="006429BD">
              <w:t>3</w:t>
            </w:r>
          </w:p>
        </w:tc>
        <w:tc>
          <w:tcPr>
            <w:tcW w:w="778" w:type="pct"/>
            <w:vAlign w:val="center"/>
          </w:tcPr>
          <w:p w14:paraId="356C95BA" w14:textId="77777777" w:rsidR="0089739B" w:rsidRPr="006429BD" w:rsidRDefault="0089739B" w:rsidP="008A12B0">
            <w:pPr>
              <w:pStyle w:val="F5"/>
              <w:jc w:val="center"/>
            </w:pPr>
          </w:p>
        </w:tc>
        <w:tc>
          <w:tcPr>
            <w:tcW w:w="777" w:type="pct"/>
            <w:vAlign w:val="center"/>
          </w:tcPr>
          <w:p w14:paraId="21B8C296" w14:textId="77777777" w:rsidR="0089739B" w:rsidRPr="006429BD" w:rsidRDefault="0089739B" w:rsidP="008A12B0">
            <w:pPr>
              <w:pStyle w:val="F5"/>
              <w:jc w:val="center"/>
            </w:pPr>
            <w:r w:rsidRPr="006429BD">
              <w:t>3</w:t>
            </w:r>
          </w:p>
        </w:tc>
      </w:tr>
      <w:tr w:rsidR="0089739B" w:rsidRPr="00D43C40" w14:paraId="7DB05BC0" w14:textId="77777777" w:rsidTr="008A12B0">
        <w:trPr>
          <w:trHeight w:val="430"/>
        </w:trPr>
        <w:tc>
          <w:tcPr>
            <w:tcW w:w="1110" w:type="pct"/>
            <w:vAlign w:val="center"/>
          </w:tcPr>
          <w:p w14:paraId="4F170515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CO3</w:t>
            </w:r>
          </w:p>
        </w:tc>
        <w:tc>
          <w:tcPr>
            <w:tcW w:w="778" w:type="pct"/>
            <w:vAlign w:val="center"/>
          </w:tcPr>
          <w:p w14:paraId="412AE72C" w14:textId="77777777" w:rsidR="0089739B" w:rsidRPr="006429BD" w:rsidRDefault="0089739B" w:rsidP="008A12B0">
            <w:pPr>
              <w:pStyle w:val="F5"/>
              <w:jc w:val="center"/>
            </w:pPr>
          </w:p>
        </w:tc>
        <w:tc>
          <w:tcPr>
            <w:tcW w:w="779" w:type="pct"/>
            <w:vAlign w:val="center"/>
          </w:tcPr>
          <w:p w14:paraId="25F35615" w14:textId="77777777" w:rsidR="0089739B" w:rsidRPr="006429BD" w:rsidRDefault="0089739B" w:rsidP="008A12B0">
            <w:pPr>
              <w:pStyle w:val="F5"/>
              <w:jc w:val="center"/>
            </w:pPr>
            <w:r w:rsidRPr="006429BD">
              <w:t>3</w:t>
            </w:r>
          </w:p>
        </w:tc>
        <w:tc>
          <w:tcPr>
            <w:tcW w:w="778" w:type="pct"/>
            <w:vAlign w:val="center"/>
          </w:tcPr>
          <w:p w14:paraId="033A27F8" w14:textId="77777777" w:rsidR="0089739B" w:rsidRPr="006429BD" w:rsidRDefault="0089739B" w:rsidP="008A12B0">
            <w:pPr>
              <w:pStyle w:val="F5"/>
              <w:jc w:val="center"/>
            </w:pPr>
          </w:p>
        </w:tc>
        <w:tc>
          <w:tcPr>
            <w:tcW w:w="778" w:type="pct"/>
            <w:vAlign w:val="center"/>
          </w:tcPr>
          <w:p w14:paraId="691BFB61" w14:textId="77777777" w:rsidR="0089739B" w:rsidRPr="006429BD" w:rsidRDefault="0089739B" w:rsidP="008A12B0">
            <w:pPr>
              <w:pStyle w:val="F5"/>
              <w:jc w:val="center"/>
            </w:pPr>
            <w:r w:rsidRPr="006429BD">
              <w:t>3</w:t>
            </w:r>
          </w:p>
        </w:tc>
        <w:tc>
          <w:tcPr>
            <w:tcW w:w="777" w:type="pct"/>
            <w:vAlign w:val="center"/>
          </w:tcPr>
          <w:p w14:paraId="7187B179" w14:textId="77777777" w:rsidR="0089739B" w:rsidRPr="006429BD" w:rsidRDefault="0089739B" w:rsidP="008A12B0">
            <w:pPr>
              <w:pStyle w:val="F5"/>
              <w:jc w:val="center"/>
            </w:pPr>
          </w:p>
        </w:tc>
      </w:tr>
      <w:tr w:rsidR="0089739B" w:rsidRPr="00D43C40" w14:paraId="22AE6A3E" w14:textId="77777777" w:rsidTr="008A12B0">
        <w:trPr>
          <w:trHeight w:val="425"/>
        </w:trPr>
        <w:tc>
          <w:tcPr>
            <w:tcW w:w="1110" w:type="pct"/>
            <w:vAlign w:val="center"/>
          </w:tcPr>
          <w:p w14:paraId="71BCCB0F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CO4</w:t>
            </w:r>
          </w:p>
        </w:tc>
        <w:tc>
          <w:tcPr>
            <w:tcW w:w="778" w:type="pct"/>
            <w:vAlign w:val="center"/>
          </w:tcPr>
          <w:p w14:paraId="72C6F775" w14:textId="77777777" w:rsidR="0089739B" w:rsidRPr="006429BD" w:rsidRDefault="0089739B" w:rsidP="008A12B0">
            <w:pPr>
              <w:pStyle w:val="F5"/>
              <w:jc w:val="center"/>
            </w:pPr>
          </w:p>
        </w:tc>
        <w:tc>
          <w:tcPr>
            <w:tcW w:w="779" w:type="pct"/>
            <w:vAlign w:val="center"/>
          </w:tcPr>
          <w:p w14:paraId="56102AD4" w14:textId="77777777" w:rsidR="0089739B" w:rsidRPr="006429BD" w:rsidRDefault="0089739B" w:rsidP="008A12B0">
            <w:pPr>
              <w:pStyle w:val="F5"/>
              <w:jc w:val="center"/>
            </w:pPr>
            <w:r w:rsidRPr="006429BD">
              <w:t>3</w:t>
            </w:r>
          </w:p>
        </w:tc>
        <w:tc>
          <w:tcPr>
            <w:tcW w:w="778" w:type="pct"/>
            <w:vAlign w:val="center"/>
          </w:tcPr>
          <w:p w14:paraId="4547F370" w14:textId="77777777" w:rsidR="0089739B" w:rsidRPr="006429BD" w:rsidRDefault="0089739B" w:rsidP="008A12B0">
            <w:pPr>
              <w:pStyle w:val="F5"/>
              <w:jc w:val="center"/>
            </w:pPr>
            <w:r w:rsidRPr="006429BD">
              <w:t>3</w:t>
            </w:r>
          </w:p>
        </w:tc>
        <w:tc>
          <w:tcPr>
            <w:tcW w:w="778" w:type="pct"/>
            <w:vAlign w:val="center"/>
          </w:tcPr>
          <w:p w14:paraId="7452E328" w14:textId="77777777" w:rsidR="0089739B" w:rsidRPr="006429BD" w:rsidRDefault="0089739B" w:rsidP="008A12B0">
            <w:pPr>
              <w:pStyle w:val="F5"/>
              <w:jc w:val="center"/>
            </w:pPr>
          </w:p>
        </w:tc>
        <w:tc>
          <w:tcPr>
            <w:tcW w:w="777" w:type="pct"/>
            <w:vAlign w:val="center"/>
          </w:tcPr>
          <w:p w14:paraId="2AE15CB6" w14:textId="77777777" w:rsidR="0089739B" w:rsidRPr="006429BD" w:rsidRDefault="0089739B" w:rsidP="008A12B0">
            <w:pPr>
              <w:pStyle w:val="F5"/>
              <w:jc w:val="center"/>
            </w:pPr>
            <w:r w:rsidRPr="006429BD">
              <w:t>3</w:t>
            </w:r>
          </w:p>
        </w:tc>
      </w:tr>
      <w:tr w:rsidR="0089739B" w:rsidRPr="00D43C40" w14:paraId="43AD95DE" w14:textId="77777777" w:rsidTr="008A12B0">
        <w:trPr>
          <w:trHeight w:val="425"/>
        </w:trPr>
        <w:tc>
          <w:tcPr>
            <w:tcW w:w="1110" w:type="pct"/>
            <w:vAlign w:val="center"/>
          </w:tcPr>
          <w:p w14:paraId="182E81E0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CO5</w:t>
            </w:r>
          </w:p>
        </w:tc>
        <w:tc>
          <w:tcPr>
            <w:tcW w:w="778" w:type="pct"/>
            <w:vAlign w:val="center"/>
          </w:tcPr>
          <w:p w14:paraId="4B392E70" w14:textId="77777777" w:rsidR="0089739B" w:rsidRPr="006429BD" w:rsidRDefault="0089739B" w:rsidP="008A12B0">
            <w:pPr>
              <w:pStyle w:val="F5"/>
              <w:jc w:val="center"/>
            </w:pPr>
            <w:r w:rsidRPr="006429BD">
              <w:t>3</w:t>
            </w:r>
          </w:p>
        </w:tc>
        <w:tc>
          <w:tcPr>
            <w:tcW w:w="779" w:type="pct"/>
            <w:vAlign w:val="center"/>
          </w:tcPr>
          <w:p w14:paraId="6BB76423" w14:textId="77777777" w:rsidR="0089739B" w:rsidRPr="006429BD" w:rsidRDefault="0089739B" w:rsidP="008A12B0">
            <w:pPr>
              <w:pStyle w:val="F5"/>
              <w:jc w:val="center"/>
            </w:pPr>
          </w:p>
        </w:tc>
        <w:tc>
          <w:tcPr>
            <w:tcW w:w="778" w:type="pct"/>
            <w:vAlign w:val="center"/>
          </w:tcPr>
          <w:p w14:paraId="758990AB" w14:textId="77777777" w:rsidR="0089739B" w:rsidRPr="006429BD" w:rsidRDefault="0089739B" w:rsidP="008A12B0">
            <w:pPr>
              <w:pStyle w:val="F5"/>
              <w:jc w:val="center"/>
            </w:pPr>
          </w:p>
        </w:tc>
        <w:tc>
          <w:tcPr>
            <w:tcW w:w="778" w:type="pct"/>
            <w:vAlign w:val="center"/>
          </w:tcPr>
          <w:p w14:paraId="397FD700" w14:textId="77777777" w:rsidR="0089739B" w:rsidRPr="006429BD" w:rsidRDefault="0089739B" w:rsidP="008A12B0">
            <w:pPr>
              <w:pStyle w:val="F5"/>
              <w:jc w:val="center"/>
            </w:pPr>
            <w:r w:rsidRPr="006429BD">
              <w:t>3</w:t>
            </w:r>
          </w:p>
        </w:tc>
        <w:tc>
          <w:tcPr>
            <w:tcW w:w="777" w:type="pct"/>
            <w:vAlign w:val="center"/>
          </w:tcPr>
          <w:p w14:paraId="7867DD9C" w14:textId="77777777" w:rsidR="0089739B" w:rsidRPr="006429BD" w:rsidRDefault="0089739B" w:rsidP="008A12B0">
            <w:pPr>
              <w:pStyle w:val="F5"/>
              <w:jc w:val="center"/>
            </w:pPr>
          </w:p>
        </w:tc>
      </w:tr>
    </w:tbl>
    <w:p w14:paraId="755B4A93" w14:textId="77777777" w:rsidR="0089739B" w:rsidRPr="00D43C40" w:rsidRDefault="0089739B" w:rsidP="0089739B"/>
    <w:p w14:paraId="4A48DCF1" w14:textId="77777777" w:rsidR="0089739B" w:rsidRPr="00D43C40" w:rsidRDefault="0089739B" w:rsidP="0089739B"/>
    <w:p w14:paraId="6850E6FC" w14:textId="77777777" w:rsidR="0089739B" w:rsidRPr="00D43C40" w:rsidRDefault="0089739B" w:rsidP="0089739B"/>
    <w:p w14:paraId="02BA3ECC" w14:textId="77777777" w:rsidR="0089739B" w:rsidRDefault="0089739B" w:rsidP="0089739B">
      <w:pPr>
        <w:tabs>
          <w:tab w:val="center" w:pos="4680"/>
        </w:tabs>
        <w:spacing w:after="60" w:line="300" w:lineRule="auto"/>
        <w:rPr>
          <w:b/>
        </w:rPr>
        <w:sectPr w:rsidR="0089739B" w:rsidSect="00A46D74">
          <w:headerReference w:type="even" r:id="rId9"/>
          <w:headerReference w:type="default" r:id="rId10"/>
          <w:footerReference w:type="default" r:id="rId11"/>
          <w:headerReference w:type="first" r:id="rId12"/>
          <w:footerReference w:type="first" r:id="rId13"/>
          <w:pgSz w:w="12240" w:h="15840" w:code="1"/>
          <w:pgMar w:top="1440" w:right="1800" w:bottom="1440" w:left="1800" w:header="720" w:footer="720" w:gutter="0"/>
          <w:pgNumType w:start="1"/>
          <w:cols w:space="720"/>
          <w:titlePg/>
          <w:docGrid w:linePitch="360"/>
        </w:sectPr>
      </w:pPr>
    </w:p>
    <w:tbl>
      <w:tblPr>
        <w:tblW w:w="0" w:type="auto"/>
        <w:tblInd w:w="3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00"/>
        <w:gridCol w:w="4103"/>
        <w:gridCol w:w="1967"/>
      </w:tblGrid>
      <w:tr w:rsidR="0089739B" w:rsidRPr="00D43C40" w14:paraId="76D782E4" w14:textId="77777777" w:rsidTr="009646C0">
        <w:trPr>
          <w:trHeight w:val="980"/>
        </w:trPr>
        <w:tc>
          <w:tcPr>
            <w:tcW w:w="2400" w:type="dxa"/>
            <w:vAlign w:val="center"/>
          </w:tcPr>
          <w:p w14:paraId="7D51F266" w14:textId="77777777" w:rsidR="009646C0" w:rsidRDefault="0089739B" w:rsidP="008A12B0">
            <w:pPr>
              <w:pStyle w:val="F5"/>
              <w:spacing w:line="276" w:lineRule="auto"/>
              <w:contextualSpacing/>
              <w:jc w:val="center"/>
              <w:rPr>
                <w:rFonts w:eastAsia="Arial"/>
              </w:rPr>
            </w:pPr>
            <w:r w:rsidRPr="00D43C40">
              <w:lastRenderedPageBreak/>
              <w:t>SEMESTER</w:t>
            </w:r>
            <w:r>
              <w:t>:</w:t>
            </w:r>
            <w:r w:rsidRPr="00D43C40">
              <w:t xml:space="preserve"> I</w:t>
            </w:r>
            <w:r>
              <w:t>I</w:t>
            </w:r>
            <w:r w:rsidRPr="00D43C40">
              <w:rPr>
                <w:rFonts w:eastAsia="Arial"/>
              </w:rPr>
              <w:t xml:space="preserve"> </w:t>
            </w:r>
          </w:p>
          <w:p w14:paraId="4B22D64A" w14:textId="165CB329" w:rsidR="0089739B" w:rsidRDefault="0089739B" w:rsidP="008A12B0">
            <w:pPr>
              <w:pStyle w:val="F5"/>
              <w:spacing w:line="276" w:lineRule="auto"/>
              <w:contextualSpacing/>
              <w:jc w:val="center"/>
              <w:rPr>
                <w:rFonts w:eastAsia="Arial"/>
              </w:rPr>
            </w:pPr>
            <w:r w:rsidRPr="00D43C40">
              <w:rPr>
                <w:rFonts w:eastAsia="Arial"/>
              </w:rPr>
              <w:t>CORE</w:t>
            </w:r>
            <w:r>
              <w:rPr>
                <w:rFonts w:eastAsia="Arial"/>
              </w:rPr>
              <w:t xml:space="preserve">: </w:t>
            </w:r>
            <w:r w:rsidRPr="00D43C40">
              <w:rPr>
                <w:rFonts w:eastAsia="Arial"/>
              </w:rPr>
              <w:t>I</w:t>
            </w:r>
            <w:r>
              <w:rPr>
                <w:rFonts w:eastAsia="Arial"/>
              </w:rPr>
              <w:t>V</w:t>
            </w:r>
          </w:p>
          <w:p w14:paraId="1283A80E" w14:textId="77777777" w:rsidR="0089739B" w:rsidRPr="00D43C40" w:rsidRDefault="0089739B" w:rsidP="008A12B0">
            <w:pPr>
              <w:pStyle w:val="F5"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eastAsia="Arial"/>
              </w:rPr>
              <w:t>PART: III</w:t>
            </w:r>
          </w:p>
        </w:tc>
        <w:tc>
          <w:tcPr>
            <w:tcW w:w="4103" w:type="dxa"/>
            <w:vAlign w:val="center"/>
          </w:tcPr>
          <w:p w14:paraId="5FD2EC63" w14:textId="77777777" w:rsidR="0089739B" w:rsidRPr="00D43C40" w:rsidRDefault="0089739B" w:rsidP="008A12B0">
            <w:pPr>
              <w:pStyle w:val="F5"/>
              <w:spacing w:line="276" w:lineRule="auto"/>
              <w:contextualSpacing/>
              <w:jc w:val="center"/>
            </w:pPr>
            <w:r>
              <w:rPr>
                <w:color w:val="000000"/>
              </w:rPr>
              <w:t xml:space="preserve">22UPSYC24: </w:t>
            </w:r>
            <w:r w:rsidRPr="001C0FF1">
              <w:rPr>
                <w:rFonts w:eastAsia="Arial"/>
              </w:rPr>
              <w:t>LIFESPAN</w:t>
            </w:r>
            <w:r w:rsidRPr="00D43C40">
              <w:rPr>
                <w:rFonts w:eastAsia="Arial"/>
              </w:rPr>
              <w:t xml:space="preserve"> PSYCHOLOGY</w:t>
            </w:r>
            <w:r>
              <w:rPr>
                <w:rFonts w:eastAsia="Arial"/>
              </w:rPr>
              <w:t xml:space="preserve"> </w:t>
            </w:r>
            <w:r w:rsidRPr="00D43C40">
              <w:rPr>
                <w:rFonts w:eastAsia="Arial"/>
              </w:rPr>
              <w:t>I</w:t>
            </w:r>
            <w:r>
              <w:rPr>
                <w:rFonts w:eastAsia="Arial"/>
              </w:rPr>
              <w:t>I</w:t>
            </w:r>
          </w:p>
        </w:tc>
        <w:tc>
          <w:tcPr>
            <w:tcW w:w="1967" w:type="dxa"/>
            <w:vAlign w:val="center"/>
          </w:tcPr>
          <w:p w14:paraId="39C380DC" w14:textId="77777777" w:rsidR="0089739B" w:rsidRDefault="0089739B" w:rsidP="008A12B0">
            <w:pPr>
              <w:pStyle w:val="F5"/>
              <w:spacing w:line="276" w:lineRule="auto"/>
              <w:contextualSpacing/>
              <w:jc w:val="center"/>
            </w:pPr>
            <w:r>
              <w:t>CREDITS: 4</w:t>
            </w:r>
          </w:p>
          <w:p w14:paraId="1C334B2B" w14:textId="372EEC98" w:rsidR="0089739B" w:rsidRPr="00D43C40" w:rsidRDefault="0089739B" w:rsidP="008A12B0">
            <w:pPr>
              <w:pStyle w:val="F5"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t>HOURS: 3</w:t>
            </w:r>
            <w:r w:rsidR="005F40E3">
              <w:t>/W</w:t>
            </w:r>
          </w:p>
        </w:tc>
      </w:tr>
    </w:tbl>
    <w:p w14:paraId="44C54F9A" w14:textId="77777777" w:rsidR="0089739B" w:rsidRDefault="0089739B" w:rsidP="0089739B">
      <w:pPr>
        <w:pStyle w:val="F5"/>
      </w:pPr>
    </w:p>
    <w:p w14:paraId="608B9AA3" w14:textId="77777777" w:rsidR="0089739B" w:rsidRDefault="0089739B" w:rsidP="0089739B">
      <w:pPr>
        <w:pStyle w:val="F5"/>
      </w:pPr>
      <w:r>
        <w:t>COURSE OBJECTIVES</w:t>
      </w:r>
    </w:p>
    <w:p w14:paraId="66B85B4B" w14:textId="77777777" w:rsidR="0089739B" w:rsidRPr="00D43C40" w:rsidRDefault="0089739B" w:rsidP="0089739B">
      <w:pPr>
        <w:pStyle w:val="BodyF2"/>
        <w:ind w:firstLine="0"/>
      </w:pPr>
      <w:r w:rsidRPr="00D43C40">
        <w:t>To enable the student to understand</w:t>
      </w:r>
    </w:p>
    <w:p w14:paraId="499344A8" w14:textId="77777777" w:rsidR="0089739B" w:rsidRPr="00D43C40" w:rsidRDefault="0089739B" w:rsidP="000E219A">
      <w:pPr>
        <w:pStyle w:val="BodyF2"/>
        <w:numPr>
          <w:ilvl w:val="0"/>
          <w:numId w:val="59"/>
        </w:numPr>
      </w:pPr>
      <w:r w:rsidRPr="00D43C40">
        <w:t>The physical and psychosocial development in young adulthood</w:t>
      </w:r>
    </w:p>
    <w:p w14:paraId="31BDB6E6" w14:textId="77777777" w:rsidR="0089739B" w:rsidRPr="00D43C40" w:rsidRDefault="0089739B" w:rsidP="000E219A">
      <w:pPr>
        <w:pStyle w:val="BodyF2"/>
        <w:numPr>
          <w:ilvl w:val="0"/>
          <w:numId w:val="59"/>
        </w:numPr>
      </w:pPr>
      <w:r w:rsidRPr="00D43C40">
        <w:t>The principles and patterns of physical, intelle</w:t>
      </w:r>
      <w:r>
        <w:t xml:space="preserve">ctual, social and personality </w:t>
      </w:r>
      <w:r w:rsidRPr="00D43C40">
        <w:t>development in the middle adulthood.</w:t>
      </w:r>
    </w:p>
    <w:p w14:paraId="561E7589" w14:textId="77777777" w:rsidR="0089739B" w:rsidRPr="00D43C40" w:rsidRDefault="0089739B" w:rsidP="000E219A">
      <w:pPr>
        <w:pStyle w:val="BodyF2"/>
        <w:numPr>
          <w:ilvl w:val="0"/>
          <w:numId w:val="59"/>
        </w:numPr>
      </w:pPr>
      <w:r w:rsidRPr="00D43C40">
        <w:t>The psychosocial development of middle adulthood</w:t>
      </w:r>
    </w:p>
    <w:p w14:paraId="698FFCC2" w14:textId="77777777" w:rsidR="0089739B" w:rsidRPr="00D43C40" w:rsidRDefault="0089739B" w:rsidP="000E219A">
      <w:pPr>
        <w:pStyle w:val="BodyF2"/>
        <w:numPr>
          <w:ilvl w:val="0"/>
          <w:numId w:val="59"/>
        </w:numPr>
      </w:pPr>
      <w:r w:rsidRPr="00D43C40">
        <w:t>The principles and patterns of physical, intelle</w:t>
      </w:r>
      <w:r>
        <w:t>ctual, social and personality d</w:t>
      </w:r>
      <w:r w:rsidRPr="00D43C40">
        <w:t>evelopment in late adulthood</w:t>
      </w:r>
    </w:p>
    <w:p w14:paraId="53E07F35" w14:textId="77777777" w:rsidR="0089739B" w:rsidRPr="00D43C40" w:rsidRDefault="0089739B" w:rsidP="000E219A">
      <w:pPr>
        <w:pStyle w:val="BodyF2"/>
        <w:numPr>
          <w:ilvl w:val="0"/>
          <w:numId w:val="59"/>
        </w:numPr>
      </w:pPr>
      <w:r w:rsidRPr="00D43C40">
        <w:t>The psychological issues and purpose of life and death</w:t>
      </w:r>
    </w:p>
    <w:p w14:paraId="667D0133" w14:textId="77777777" w:rsidR="0089739B" w:rsidRPr="00D43C40" w:rsidRDefault="0089739B" w:rsidP="0089739B">
      <w:pPr>
        <w:jc w:val="both"/>
      </w:pPr>
    </w:p>
    <w:p w14:paraId="64A3DF69" w14:textId="77777777" w:rsidR="0089739B" w:rsidRPr="00D43C40" w:rsidRDefault="0089739B" w:rsidP="0089739B">
      <w:pPr>
        <w:pStyle w:val="F5"/>
        <w:spacing w:line="276" w:lineRule="auto"/>
        <w:contextualSpacing/>
      </w:pPr>
      <w:r w:rsidRPr="00D43C40">
        <w:t>Unit–I: Young Adulthood</w:t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</w:r>
      <w:r>
        <w:tab/>
      </w:r>
      <w:r>
        <w:tab/>
      </w:r>
      <w:r w:rsidRPr="00D43C40">
        <w:t>Hours: 13</w:t>
      </w:r>
    </w:p>
    <w:p w14:paraId="7DBEAFD5" w14:textId="77777777" w:rsidR="0089739B" w:rsidRPr="00D43C40" w:rsidRDefault="0089739B" w:rsidP="0089739B">
      <w:pPr>
        <w:pStyle w:val="BodyF2"/>
      </w:pPr>
      <w:r w:rsidRPr="00D43C40">
        <w:tab/>
        <w:t xml:space="preserve">Physical development – Health and Physical condition – Sexual and reproductive </w:t>
      </w:r>
      <w:r w:rsidRPr="00D43C40">
        <w:tab/>
        <w:t xml:space="preserve">issues – Cognitive development – Perspectives on adult cognition - Moral </w:t>
      </w:r>
      <w:r w:rsidRPr="00D43C40">
        <w:tab/>
        <w:t>development – Education and wok – Psychoso</w:t>
      </w:r>
      <w:r>
        <w:t xml:space="preserve">cial development – Personality </w:t>
      </w:r>
      <w:r w:rsidRPr="00D43C40">
        <w:t xml:space="preserve">development </w:t>
      </w:r>
      <w:r w:rsidRPr="00D43C40">
        <w:tab/>
        <w:t>four views Foundations of intimate relationships – parenthood.</w:t>
      </w:r>
    </w:p>
    <w:p w14:paraId="176C85C7" w14:textId="77777777" w:rsidR="0089739B" w:rsidRPr="00D43C40" w:rsidRDefault="0089739B" w:rsidP="0089739B">
      <w:pPr>
        <w:pStyle w:val="F5"/>
      </w:pPr>
      <w:r w:rsidRPr="00D43C40">
        <w:t xml:space="preserve">Unit–II: Middle Adulthood: Physical and Cognitive Development </w:t>
      </w:r>
      <w:r w:rsidRPr="00D43C40">
        <w:tab/>
      </w:r>
      <w:r w:rsidRPr="00D43C40">
        <w:tab/>
        <w:t>Hours: 12</w:t>
      </w:r>
    </w:p>
    <w:p w14:paraId="3954DF76" w14:textId="77777777" w:rsidR="0089739B" w:rsidRPr="00D43C40" w:rsidRDefault="0089739B" w:rsidP="0089739B">
      <w:pPr>
        <w:pStyle w:val="BodyF2"/>
      </w:pPr>
      <w:r w:rsidRPr="00D43C40">
        <w:t xml:space="preserve">Physical development – Physical changes – </w:t>
      </w:r>
      <w:r>
        <w:t xml:space="preserve">Health Cognitive development – </w:t>
      </w:r>
      <w:r w:rsidRPr="00D43C40">
        <w:t>Measuring cognitive abilities – Distinctiveness of adul</w:t>
      </w:r>
      <w:r>
        <w:t xml:space="preserve">t cognition –creativity – work </w:t>
      </w:r>
      <w:r w:rsidRPr="00D43C40">
        <w:t xml:space="preserve">and education. Middle Adulthood </w:t>
      </w:r>
    </w:p>
    <w:p w14:paraId="080D863D" w14:textId="77777777" w:rsidR="0089739B" w:rsidRPr="00D43C40" w:rsidRDefault="0089739B" w:rsidP="0089739B">
      <w:pPr>
        <w:pStyle w:val="F5"/>
      </w:pPr>
      <w:r w:rsidRPr="00D43C40">
        <w:t xml:space="preserve">Unit–III: Middle Adulthood: Psychosocial Development </w:t>
      </w:r>
      <w:r w:rsidRPr="00D43C40">
        <w:tab/>
      </w:r>
      <w:r w:rsidRPr="00D43C40">
        <w:tab/>
      </w:r>
      <w:r w:rsidRPr="00D43C40">
        <w:tab/>
        <w:t>Hours: 12</w:t>
      </w:r>
    </w:p>
    <w:p w14:paraId="09E399DF" w14:textId="77777777" w:rsidR="0089739B" w:rsidRPr="00D43C40" w:rsidRDefault="0089739B" w:rsidP="0089739B">
      <w:pPr>
        <w:pStyle w:val="BodyF2"/>
      </w:pPr>
      <w:r w:rsidRPr="00D43C40">
        <w:t>Change at midlife: Classic theoretical approaches – Th</w:t>
      </w:r>
      <w:r>
        <w:t xml:space="preserve">e self at midlife – Changes in </w:t>
      </w:r>
      <w:r w:rsidRPr="00D43C40">
        <w:t>relationships- Consensual relationships- Relatio</w:t>
      </w:r>
      <w:r>
        <w:t xml:space="preserve">nship with maturing children – </w:t>
      </w:r>
      <w:r w:rsidRPr="00D43C40">
        <w:t>Other Kinship ties.</w:t>
      </w:r>
    </w:p>
    <w:p w14:paraId="7B92ACF7" w14:textId="77777777" w:rsidR="0089739B" w:rsidRPr="00D43C40" w:rsidRDefault="0089739B" w:rsidP="0089739B">
      <w:pPr>
        <w:pStyle w:val="F5"/>
      </w:pPr>
      <w:r w:rsidRPr="00D43C40">
        <w:t>Unit–IV: Late Adulthood</w:t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  <w:t>Hours: 13</w:t>
      </w:r>
    </w:p>
    <w:p w14:paraId="45027F55" w14:textId="77777777" w:rsidR="0089739B" w:rsidRPr="00D43C40" w:rsidRDefault="0089739B" w:rsidP="0089739B">
      <w:pPr>
        <w:pStyle w:val="BodyF2"/>
      </w:pPr>
      <w:r w:rsidRPr="00E0752A">
        <w:rPr>
          <w:rStyle w:val="BodyF2Char"/>
        </w:rPr>
        <w:t>Old age today – Physical development – Longevity and aging – Physical changes –</w:t>
      </w:r>
      <w:r>
        <w:rPr>
          <w:rStyle w:val="BodyF2Char"/>
        </w:rPr>
        <w:t xml:space="preserve"> </w:t>
      </w:r>
      <w:r w:rsidRPr="00E0752A">
        <w:rPr>
          <w:rStyle w:val="BodyF2Char"/>
        </w:rPr>
        <w:t>Physical and mental health – Aspects of cognit</w:t>
      </w:r>
      <w:r>
        <w:rPr>
          <w:rStyle w:val="BodyF2Char"/>
        </w:rPr>
        <w:t xml:space="preserve">ive development – Psychosocial </w:t>
      </w:r>
      <w:r w:rsidRPr="00E0752A">
        <w:rPr>
          <w:rStyle w:val="BodyF2Char"/>
        </w:rPr>
        <w:t>development theory and research – lifestyle and social issues – Personal relationships in late life</w:t>
      </w:r>
      <w:r w:rsidRPr="00D43C40">
        <w:t>.</w:t>
      </w:r>
    </w:p>
    <w:p w14:paraId="0BDBC69C" w14:textId="77777777" w:rsidR="0089739B" w:rsidRPr="00D43C40" w:rsidRDefault="0089739B" w:rsidP="0089739B">
      <w:pPr>
        <w:pStyle w:val="F5"/>
      </w:pPr>
      <w:r w:rsidRPr="00D43C40">
        <w:t>Unit–V: Death &amp; Bereavement</w:t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</w:r>
      <w:r w:rsidRPr="00D43C40">
        <w:tab/>
        <w:t>Hours: 10</w:t>
      </w:r>
    </w:p>
    <w:p w14:paraId="095F0346" w14:textId="77777777" w:rsidR="0089739B" w:rsidRPr="00D43C40" w:rsidRDefault="0089739B" w:rsidP="0089739B">
      <w:pPr>
        <w:pStyle w:val="BodyF2"/>
        <w:rPr>
          <w:b/>
        </w:rPr>
      </w:pPr>
      <w:r w:rsidRPr="00D43C40">
        <w:t>The many faces of death – Psychological issues – Special losses – Medical, Legal and ethical issues – Finding meaning and purpose in life and death.</w:t>
      </w:r>
    </w:p>
    <w:p w14:paraId="1D0D5B8A" w14:textId="77777777" w:rsidR="0089739B" w:rsidRDefault="0089739B" w:rsidP="0089739B">
      <w:pPr>
        <w:pStyle w:val="F5"/>
      </w:pPr>
    </w:p>
    <w:p w14:paraId="247D7F12" w14:textId="77777777" w:rsidR="0089739B" w:rsidRPr="00D43C40" w:rsidRDefault="0089739B" w:rsidP="0089739B">
      <w:pPr>
        <w:pStyle w:val="F5"/>
      </w:pPr>
      <w:r w:rsidRPr="00D43C40">
        <w:t>COURSE OUTCOMES</w:t>
      </w:r>
    </w:p>
    <w:p w14:paraId="7D80A961" w14:textId="77777777" w:rsidR="0089739B" w:rsidRPr="00E0752A" w:rsidRDefault="0089739B" w:rsidP="000E219A">
      <w:pPr>
        <w:pStyle w:val="BodyF2"/>
        <w:numPr>
          <w:ilvl w:val="0"/>
          <w:numId w:val="62"/>
        </w:numPr>
      </w:pPr>
      <w:r w:rsidRPr="00E0752A">
        <w:t>The students understand the young adulthood development</w:t>
      </w:r>
    </w:p>
    <w:p w14:paraId="4BEEF841" w14:textId="77777777" w:rsidR="0089739B" w:rsidRPr="00E0752A" w:rsidRDefault="0089739B" w:rsidP="000E219A">
      <w:pPr>
        <w:pStyle w:val="BodyF2"/>
        <w:numPr>
          <w:ilvl w:val="0"/>
          <w:numId w:val="62"/>
        </w:numPr>
      </w:pPr>
      <w:r w:rsidRPr="00E0752A">
        <w:t>The students demonstrate middle adulthood development</w:t>
      </w:r>
    </w:p>
    <w:p w14:paraId="29B6C5EF" w14:textId="77777777" w:rsidR="0089739B" w:rsidRPr="00E0752A" w:rsidRDefault="0089739B" w:rsidP="000E219A">
      <w:pPr>
        <w:pStyle w:val="BodyF2"/>
        <w:numPr>
          <w:ilvl w:val="0"/>
          <w:numId w:val="62"/>
        </w:numPr>
      </w:pPr>
      <w:r w:rsidRPr="00E0752A">
        <w:t>The students acknowledge about psychosocial development</w:t>
      </w:r>
    </w:p>
    <w:p w14:paraId="63D42003" w14:textId="77777777" w:rsidR="0089739B" w:rsidRPr="00E0752A" w:rsidRDefault="0089739B" w:rsidP="000E219A">
      <w:pPr>
        <w:pStyle w:val="BodyF2"/>
        <w:numPr>
          <w:ilvl w:val="0"/>
          <w:numId w:val="62"/>
        </w:numPr>
      </w:pPr>
      <w:r w:rsidRPr="00E0752A">
        <w:t>The students imbibe importance of late adulthood changes</w:t>
      </w:r>
    </w:p>
    <w:p w14:paraId="5BDD0A26" w14:textId="77777777" w:rsidR="0089739B" w:rsidRPr="00E0752A" w:rsidRDefault="0089739B" w:rsidP="000E219A">
      <w:pPr>
        <w:pStyle w:val="BodyF2"/>
        <w:numPr>
          <w:ilvl w:val="0"/>
          <w:numId w:val="62"/>
        </w:numPr>
        <w:rPr>
          <w:b/>
        </w:rPr>
      </w:pPr>
      <w:r w:rsidRPr="00E0752A">
        <w:t xml:space="preserve">The student </w:t>
      </w:r>
      <w:proofErr w:type="gramStart"/>
      <w:r w:rsidRPr="00E0752A">
        <w:t>personalize</w:t>
      </w:r>
      <w:proofErr w:type="gramEnd"/>
      <w:r w:rsidRPr="00E0752A">
        <w:t xml:space="preserve"> the knowledge about death and bereavement</w:t>
      </w:r>
    </w:p>
    <w:p w14:paraId="1975B467" w14:textId="77777777" w:rsidR="00684347" w:rsidRDefault="00684347" w:rsidP="0089739B">
      <w:pPr>
        <w:pStyle w:val="F5"/>
      </w:pPr>
    </w:p>
    <w:p w14:paraId="5396A02E" w14:textId="77777777" w:rsidR="00684347" w:rsidRDefault="00684347" w:rsidP="0089739B">
      <w:pPr>
        <w:pStyle w:val="F5"/>
      </w:pPr>
    </w:p>
    <w:p w14:paraId="7C0D9B19" w14:textId="77777777" w:rsidR="0089739B" w:rsidRPr="00D43C40" w:rsidRDefault="0089739B" w:rsidP="0089739B">
      <w:pPr>
        <w:pStyle w:val="F5"/>
      </w:pPr>
      <w:r w:rsidRPr="00D43C40">
        <w:t>Text Books</w:t>
      </w:r>
    </w:p>
    <w:p w14:paraId="3103FB54" w14:textId="77777777" w:rsidR="0089739B" w:rsidRPr="00D43C40" w:rsidRDefault="0089739B" w:rsidP="000E219A">
      <w:pPr>
        <w:pStyle w:val="BodyF2"/>
        <w:numPr>
          <w:ilvl w:val="0"/>
          <w:numId w:val="61"/>
        </w:numPr>
      </w:pPr>
      <w:r w:rsidRPr="00D43C40">
        <w:t xml:space="preserve">Papalia, D. E., &amp; </w:t>
      </w:r>
      <w:proofErr w:type="spellStart"/>
      <w:r w:rsidRPr="00D43C40">
        <w:t>Olds</w:t>
      </w:r>
      <w:proofErr w:type="spellEnd"/>
      <w:r w:rsidRPr="00D43C40">
        <w:t xml:space="preserve">, </w:t>
      </w:r>
      <w:proofErr w:type="gramStart"/>
      <w:r w:rsidRPr="00D43C40">
        <w:t>S.D.(</w:t>
      </w:r>
      <w:proofErr w:type="gramEnd"/>
      <w:r w:rsidRPr="00D43C40">
        <w:t xml:space="preserve">2004). </w:t>
      </w:r>
      <w:r w:rsidRPr="00D43C40">
        <w:rPr>
          <w:i/>
          <w:iCs/>
        </w:rPr>
        <w:t>Human Development</w:t>
      </w:r>
      <w:r w:rsidRPr="00D43C40">
        <w:t xml:space="preserve"> (9th </w:t>
      </w:r>
      <w:proofErr w:type="spellStart"/>
      <w:r w:rsidRPr="00D43C40">
        <w:t>Edn</w:t>
      </w:r>
      <w:proofErr w:type="spellEnd"/>
      <w:r w:rsidRPr="00D43C40">
        <w:t xml:space="preserve">.) New Delhi: Tata McGraw Hill </w:t>
      </w:r>
      <w:proofErr w:type="spellStart"/>
      <w:r w:rsidRPr="00D43C40">
        <w:t>Publishingco</w:t>
      </w:r>
      <w:proofErr w:type="spellEnd"/>
      <w:r w:rsidRPr="00D43C40">
        <w:t xml:space="preserve">., Ltd., </w:t>
      </w:r>
    </w:p>
    <w:p w14:paraId="00CD9911" w14:textId="77777777" w:rsidR="0089739B" w:rsidRPr="00D43C40" w:rsidRDefault="0089739B" w:rsidP="000E219A">
      <w:pPr>
        <w:pStyle w:val="BodyF2"/>
        <w:numPr>
          <w:ilvl w:val="0"/>
          <w:numId w:val="61"/>
        </w:numPr>
      </w:pPr>
      <w:proofErr w:type="spellStart"/>
      <w:r w:rsidRPr="00D43C40">
        <w:t>Ambron</w:t>
      </w:r>
      <w:proofErr w:type="spellEnd"/>
      <w:r w:rsidRPr="00D43C40">
        <w:t xml:space="preserve">&amp; Brodzinsky, </w:t>
      </w:r>
      <w:r w:rsidRPr="00D43C40">
        <w:rPr>
          <w:i/>
          <w:iCs/>
        </w:rPr>
        <w:t>Life Span Human Development</w:t>
      </w:r>
      <w:r w:rsidRPr="00D43C40">
        <w:t xml:space="preserve"> New York: Holt </w:t>
      </w:r>
      <w:proofErr w:type="spellStart"/>
      <w:r w:rsidRPr="00D43C40">
        <w:t>Rinhart</w:t>
      </w:r>
      <w:proofErr w:type="spellEnd"/>
      <w:r w:rsidRPr="00D43C40">
        <w:t xml:space="preserve"> Winston. </w:t>
      </w:r>
    </w:p>
    <w:p w14:paraId="6A75C297" w14:textId="77777777" w:rsidR="0089739B" w:rsidRPr="00D43C40" w:rsidRDefault="0089739B" w:rsidP="0089739B">
      <w:pPr>
        <w:pStyle w:val="F5"/>
      </w:pPr>
      <w:r>
        <w:t>Supplementary Readings</w:t>
      </w:r>
    </w:p>
    <w:p w14:paraId="42B71B82" w14:textId="77777777" w:rsidR="0089739B" w:rsidRPr="00D43C40" w:rsidRDefault="0089739B" w:rsidP="000E219A">
      <w:pPr>
        <w:pStyle w:val="BodyF2"/>
        <w:numPr>
          <w:ilvl w:val="0"/>
          <w:numId w:val="60"/>
        </w:numPr>
      </w:pPr>
      <w:proofErr w:type="spellStart"/>
      <w:r w:rsidRPr="00D43C40">
        <w:t>Schiamberg</w:t>
      </w:r>
      <w:proofErr w:type="spellEnd"/>
      <w:r w:rsidRPr="00D43C40">
        <w:t xml:space="preserve">, L. B. </w:t>
      </w:r>
      <w:r w:rsidRPr="00D43C40">
        <w:rPr>
          <w:i/>
          <w:iCs/>
        </w:rPr>
        <w:t>Human Development</w:t>
      </w:r>
      <w:r w:rsidRPr="00D43C40">
        <w:t xml:space="preserve"> (2nd </w:t>
      </w:r>
      <w:proofErr w:type="spellStart"/>
      <w:r w:rsidRPr="00D43C40">
        <w:t>Edn</w:t>
      </w:r>
      <w:proofErr w:type="spellEnd"/>
      <w:r w:rsidRPr="00D43C40">
        <w:t>. New York: Macmillan publishing Co., 1984.</w:t>
      </w:r>
    </w:p>
    <w:p w14:paraId="05A72AD0" w14:textId="77777777" w:rsidR="0089739B" w:rsidRPr="00D43C40" w:rsidRDefault="0089739B" w:rsidP="000E219A">
      <w:pPr>
        <w:pStyle w:val="BodyF2"/>
        <w:numPr>
          <w:ilvl w:val="0"/>
          <w:numId w:val="60"/>
        </w:numPr>
      </w:pPr>
      <w:r w:rsidRPr="00D43C40">
        <w:t>Hurlock, E. B</w:t>
      </w:r>
      <w:r w:rsidRPr="00D43C40">
        <w:rPr>
          <w:i/>
          <w:iCs/>
        </w:rPr>
        <w:t>. Child Development</w:t>
      </w:r>
      <w:r w:rsidRPr="00D43C40">
        <w:t xml:space="preserve"> (4th </w:t>
      </w:r>
      <w:proofErr w:type="spellStart"/>
      <w:r w:rsidRPr="00D43C40">
        <w:t>Edn</w:t>
      </w:r>
      <w:proofErr w:type="spellEnd"/>
      <w:r w:rsidRPr="00D43C40">
        <w:t>.). New Delhi: Tata McGraw Hill Co. Ltd., 1976</w:t>
      </w:r>
    </w:p>
    <w:p w14:paraId="79222635" w14:textId="77777777" w:rsidR="0089739B" w:rsidRDefault="0089739B" w:rsidP="0089739B">
      <w:pPr>
        <w:pStyle w:val="F5"/>
      </w:pPr>
    </w:p>
    <w:p w14:paraId="2E20A562" w14:textId="77777777" w:rsidR="0089739B" w:rsidRPr="00D43C40" w:rsidRDefault="0089739B" w:rsidP="0089739B">
      <w:pPr>
        <w:pStyle w:val="F5"/>
      </w:pPr>
      <w:r w:rsidRPr="00D43C40">
        <w:t>OUTCOME MAPPING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21"/>
        <w:gridCol w:w="1347"/>
        <w:gridCol w:w="1349"/>
        <w:gridCol w:w="1347"/>
        <w:gridCol w:w="1347"/>
        <w:gridCol w:w="1345"/>
      </w:tblGrid>
      <w:tr w:rsidR="0089739B" w:rsidRPr="00D43C40" w14:paraId="2A46FC1F" w14:textId="77777777" w:rsidTr="008A12B0">
        <w:trPr>
          <w:trHeight w:val="706"/>
        </w:trPr>
        <w:tc>
          <w:tcPr>
            <w:tcW w:w="1110" w:type="pct"/>
            <w:vAlign w:val="center"/>
          </w:tcPr>
          <w:p w14:paraId="35756A42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Course</w:t>
            </w:r>
          </w:p>
        </w:tc>
        <w:tc>
          <w:tcPr>
            <w:tcW w:w="778" w:type="pct"/>
            <w:vAlign w:val="center"/>
          </w:tcPr>
          <w:p w14:paraId="747A2EA7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PO1</w:t>
            </w:r>
          </w:p>
        </w:tc>
        <w:tc>
          <w:tcPr>
            <w:tcW w:w="779" w:type="pct"/>
            <w:vAlign w:val="center"/>
          </w:tcPr>
          <w:p w14:paraId="0E5CC437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PO2</w:t>
            </w:r>
          </w:p>
        </w:tc>
        <w:tc>
          <w:tcPr>
            <w:tcW w:w="778" w:type="pct"/>
            <w:vAlign w:val="center"/>
          </w:tcPr>
          <w:p w14:paraId="17E03C16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PO3</w:t>
            </w:r>
          </w:p>
        </w:tc>
        <w:tc>
          <w:tcPr>
            <w:tcW w:w="778" w:type="pct"/>
            <w:vAlign w:val="center"/>
          </w:tcPr>
          <w:p w14:paraId="106DE41F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PO4</w:t>
            </w:r>
          </w:p>
        </w:tc>
        <w:tc>
          <w:tcPr>
            <w:tcW w:w="778" w:type="pct"/>
            <w:vAlign w:val="center"/>
          </w:tcPr>
          <w:p w14:paraId="62D541B7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PO5</w:t>
            </w:r>
          </w:p>
        </w:tc>
      </w:tr>
      <w:tr w:rsidR="0089739B" w:rsidRPr="00D43C40" w14:paraId="036ABD7D" w14:textId="77777777" w:rsidTr="008A12B0">
        <w:trPr>
          <w:trHeight w:val="421"/>
        </w:trPr>
        <w:tc>
          <w:tcPr>
            <w:tcW w:w="1110" w:type="pct"/>
            <w:vAlign w:val="center"/>
          </w:tcPr>
          <w:p w14:paraId="004307A9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CO1</w:t>
            </w:r>
          </w:p>
        </w:tc>
        <w:tc>
          <w:tcPr>
            <w:tcW w:w="778" w:type="pct"/>
            <w:vAlign w:val="center"/>
          </w:tcPr>
          <w:p w14:paraId="26897C11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3</w:t>
            </w:r>
          </w:p>
        </w:tc>
        <w:tc>
          <w:tcPr>
            <w:tcW w:w="779" w:type="pct"/>
            <w:vAlign w:val="center"/>
          </w:tcPr>
          <w:p w14:paraId="03696F53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2</w:t>
            </w:r>
          </w:p>
        </w:tc>
        <w:tc>
          <w:tcPr>
            <w:tcW w:w="778" w:type="pct"/>
            <w:vAlign w:val="center"/>
          </w:tcPr>
          <w:p w14:paraId="7EE0682A" w14:textId="77777777" w:rsidR="0089739B" w:rsidRPr="00D43C40" w:rsidRDefault="0089739B" w:rsidP="008A12B0">
            <w:pPr>
              <w:pStyle w:val="F5"/>
              <w:jc w:val="center"/>
            </w:pPr>
          </w:p>
        </w:tc>
        <w:tc>
          <w:tcPr>
            <w:tcW w:w="778" w:type="pct"/>
            <w:vAlign w:val="center"/>
          </w:tcPr>
          <w:p w14:paraId="02090920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3</w:t>
            </w:r>
          </w:p>
        </w:tc>
        <w:tc>
          <w:tcPr>
            <w:tcW w:w="778" w:type="pct"/>
            <w:vAlign w:val="center"/>
          </w:tcPr>
          <w:p w14:paraId="2FAFB976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2</w:t>
            </w:r>
          </w:p>
        </w:tc>
      </w:tr>
      <w:tr w:rsidR="0089739B" w:rsidRPr="00D43C40" w14:paraId="227000E8" w14:textId="77777777" w:rsidTr="008A12B0">
        <w:trPr>
          <w:trHeight w:val="414"/>
        </w:trPr>
        <w:tc>
          <w:tcPr>
            <w:tcW w:w="1110" w:type="pct"/>
            <w:vAlign w:val="center"/>
          </w:tcPr>
          <w:p w14:paraId="30F411D1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CO2</w:t>
            </w:r>
          </w:p>
        </w:tc>
        <w:tc>
          <w:tcPr>
            <w:tcW w:w="778" w:type="pct"/>
            <w:vAlign w:val="center"/>
          </w:tcPr>
          <w:p w14:paraId="1E5C5B9D" w14:textId="77777777" w:rsidR="0089739B" w:rsidRPr="00D43C40" w:rsidRDefault="0089739B" w:rsidP="008A12B0">
            <w:pPr>
              <w:pStyle w:val="F5"/>
              <w:jc w:val="center"/>
            </w:pPr>
          </w:p>
        </w:tc>
        <w:tc>
          <w:tcPr>
            <w:tcW w:w="779" w:type="pct"/>
            <w:vAlign w:val="center"/>
          </w:tcPr>
          <w:p w14:paraId="583363F6" w14:textId="77777777" w:rsidR="0089739B" w:rsidRPr="00D43C40" w:rsidRDefault="0089739B" w:rsidP="008A12B0">
            <w:pPr>
              <w:pStyle w:val="F5"/>
              <w:jc w:val="center"/>
            </w:pPr>
          </w:p>
        </w:tc>
        <w:tc>
          <w:tcPr>
            <w:tcW w:w="778" w:type="pct"/>
            <w:vAlign w:val="center"/>
          </w:tcPr>
          <w:p w14:paraId="468EAA9C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3</w:t>
            </w:r>
          </w:p>
        </w:tc>
        <w:tc>
          <w:tcPr>
            <w:tcW w:w="778" w:type="pct"/>
            <w:vAlign w:val="center"/>
          </w:tcPr>
          <w:p w14:paraId="6A33FF22" w14:textId="77777777" w:rsidR="0089739B" w:rsidRPr="00D43C40" w:rsidRDefault="0089739B" w:rsidP="008A12B0">
            <w:pPr>
              <w:pStyle w:val="F5"/>
              <w:jc w:val="center"/>
            </w:pPr>
          </w:p>
        </w:tc>
        <w:tc>
          <w:tcPr>
            <w:tcW w:w="778" w:type="pct"/>
            <w:vAlign w:val="center"/>
          </w:tcPr>
          <w:p w14:paraId="67CF9ABC" w14:textId="77777777" w:rsidR="0089739B" w:rsidRPr="00D43C40" w:rsidRDefault="0089739B" w:rsidP="008A12B0">
            <w:pPr>
              <w:pStyle w:val="F5"/>
              <w:jc w:val="center"/>
            </w:pPr>
          </w:p>
        </w:tc>
      </w:tr>
      <w:tr w:rsidR="0089739B" w:rsidRPr="00D43C40" w14:paraId="355C5D48" w14:textId="77777777" w:rsidTr="008A12B0">
        <w:trPr>
          <w:trHeight w:val="414"/>
        </w:trPr>
        <w:tc>
          <w:tcPr>
            <w:tcW w:w="1110" w:type="pct"/>
            <w:vAlign w:val="center"/>
          </w:tcPr>
          <w:p w14:paraId="3DDF7942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CO3</w:t>
            </w:r>
          </w:p>
        </w:tc>
        <w:tc>
          <w:tcPr>
            <w:tcW w:w="778" w:type="pct"/>
            <w:vAlign w:val="center"/>
          </w:tcPr>
          <w:p w14:paraId="413B9C90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2</w:t>
            </w:r>
          </w:p>
        </w:tc>
        <w:tc>
          <w:tcPr>
            <w:tcW w:w="779" w:type="pct"/>
            <w:vAlign w:val="center"/>
          </w:tcPr>
          <w:p w14:paraId="26F21402" w14:textId="77777777" w:rsidR="0089739B" w:rsidRPr="00D43C40" w:rsidRDefault="0089739B" w:rsidP="008A12B0">
            <w:pPr>
              <w:pStyle w:val="F5"/>
              <w:jc w:val="center"/>
            </w:pPr>
          </w:p>
        </w:tc>
        <w:tc>
          <w:tcPr>
            <w:tcW w:w="778" w:type="pct"/>
            <w:vAlign w:val="center"/>
          </w:tcPr>
          <w:p w14:paraId="2FF66672" w14:textId="77777777" w:rsidR="0089739B" w:rsidRPr="00D43C40" w:rsidRDefault="0089739B" w:rsidP="008A12B0">
            <w:pPr>
              <w:pStyle w:val="F5"/>
              <w:jc w:val="center"/>
            </w:pPr>
          </w:p>
        </w:tc>
        <w:tc>
          <w:tcPr>
            <w:tcW w:w="778" w:type="pct"/>
            <w:vAlign w:val="center"/>
          </w:tcPr>
          <w:p w14:paraId="1AC4F577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3</w:t>
            </w:r>
          </w:p>
        </w:tc>
        <w:tc>
          <w:tcPr>
            <w:tcW w:w="778" w:type="pct"/>
            <w:vAlign w:val="center"/>
          </w:tcPr>
          <w:p w14:paraId="110985BD" w14:textId="77777777" w:rsidR="0089739B" w:rsidRPr="00D43C40" w:rsidRDefault="0089739B" w:rsidP="008A12B0">
            <w:pPr>
              <w:pStyle w:val="F5"/>
              <w:jc w:val="center"/>
            </w:pPr>
          </w:p>
        </w:tc>
      </w:tr>
      <w:tr w:rsidR="0089739B" w:rsidRPr="00D43C40" w14:paraId="77852460" w14:textId="77777777" w:rsidTr="008A12B0">
        <w:trPr>
          <w:trHeight w:val="414"/>
        </w:trPr>
        <w:tc>
          <w:tcPr>
            <w:tcW w:w="1110" w:type="pct"/>
            <w:vAlign w:val="center"/>
          </w:tcPr>
          <w:p w14:paraId="337360C8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CO4</w:t>
            </w:r>
          </w:p>
        </w:tc>
        <w:tc>
          <w:tcPr>
            <w:tcW w:w="778" w:type="pct"/>
            <w:vAlign w:val="center"/>
          </w:tcPr>
          <w:p w14:paraId="6C54B963" w14:textId="77777777" w:rsidR="0089739B" w:rsidRPr="00D43C40" w:rsidRDefault="0089739B" w:rsidP="008A12B0">
            <w:pPr>
              <w:pStyle w:val="F5"/>
              <w:jc w:val="center"/>
            </w:pPr>
          </w:p>
        </w:tc>
        <w:tc>
          <w:tcPr>
            <w:tcW w:w="779" w:type="pct"/>
            <w:vAlign w:val="center"/>
          </w:tcPr>
          <w:p w14:paraId="0958F7EA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3</w:t>
            </w:r>
          </w:p>
        </w:tc>
        <w:tc>
          <w:tcPr>
            <w:tcW w:w="778" w:type="pct"/>
            <w:vAlign w:val="center"/>
          </w:tcPr>
          <w:p w14:paraId="352B83AE" w14:textId="77777777" w:rsidR="0089739B" w:rsidRPr="00D43C40" w:rsidRDefault="0089739B" w:rsidP="008A12B0">
            <w:pPr>
              <w:pStyle w:val="F5"/>
              <w:jc w:val="center"/>
            </w:pPr>
          </w:p>
        </w:tc>
        <w:tc>
          <w:tcPr>
            <w:tcW w:w="778" w:type="pct"/>
            <w:vAlign w:val="center"/>
          </w:tcPr>
          <w:p w14:paraId="6167827A" w14:textId="77777777" w:rsidR="0089739B" w:rsidRPr="00D43C40" w:rsidRDefault="0089739B" w:rsidP="008A12B0">
            <w:pPr>
              <w:pStyle w:val="F5"/>
              <w:jc w:val="center"/>
            </w:pPr>
          </w:p>
        </w:tc>
        <w:tc>
          <w:tcPr>
            <w:tcW w:w="778" w:type="pct"/>
            <w:vAlign w:val="center"/>
          </w:tcPr>
          <w:p w14:paraId="5B055B1C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3</w:t>
            </w:r>
          </w:p>
        </w:tc>
      </w:tr>
      <w:tr w:rsidR="0089739B" w:rsidRPr="00D43C40" w14:paraId="45F78233" w14:textId="77777777" w:rsidTr="008A12B0">
        <w:trPr>
          <w:trHeight w:val="414"/>
        </w:trPr>
        <w:tc>
          <w:tcPr>
            <w:tcW w:w="1110" w:type="pct"/>
            <w:vAlign w:val="center"/>
          </w:tcPr>
          <w:p w14:paraId="49D16398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CO5</w:t>
            </w:r>
          </w:p>
        </w:tc>
        <w:tc>
          <w:tcPr>
            <w:tcW w:w="778" w:type="pct"/>
            <w:vAlign w:val="center"/>
          </w:tcPr>
          <w:p w14:paraId="00E6ADA4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2</w:t>
            </w:r>
          </w:p>
        </w:tc>
        <w:tc>
          <w:tcPr>
            <w:tcW w:w="779" w:type="pct"/>
            <w:vAlign w:val="center"/>
          </w:tcPr>
          <w:p w14:paraId="2CA023E0" w14:textId="77777777" w:rsidR="0089739B" w:rsidRPr="00D43C40" w:rsidRDefault="0089739B" w:rsidP="008A12B0">
            <w:pPr>
              <w:pStyle w:val="F5"/>
              <w:jc w:val="center"/>
            </w:pPr>
          </w:p>
        </w:tc>
        <w:tc>
          <w:tcPr>
            <w:tcW w:w="778" w:type="pct"/>
            <w:vAlign w:val="center"/>
          </w:tcPr>
          <w:p w14:paraId="168D242B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2</w:t>
            </w:r>
          </w:p>
        </w:tc>
        <w:tc>
          <w:tcPr>
            <w:tcW w:w="778" w:type="pct"/>
            <w:vAlign w:val="center"/>
          </w:tcPr>
          <w:p w14:paraId="3FB131CB" w14:textId="77777777" w:rsidR="0089739B" w:rsidRPr="00D43C40" w:rsidRDefault="0089739B" w:rsidP="008A12B0">
            <w:pPr>
              <w:pStyle w:val="F5"/>
              <w:jc w:val="center"/>
            </w:pPr>
          </w:p>
        </w:tc>
        <w:tc>
          <w:tcPr>
            <w:tcW w:w="778" w:type="pct"/>
            <w:vAlign w:val="center"/>
          </w:tcPr>
          <w:p w14:paraId="0BD0025E" w14:textId="77777777" w:rsidR="0089739B" w:rsidRPr="00D43C40" w:rsidRDefault="0089739B" w:rsidP="008A12B0">
            <w:pPr>
              <w:pStyle w:val="F5"/>
              <w:jc w:val="center"/>
            </w:pPr>
          </w:p>
        </w:tc>
      </w:tr>
    </w:tbl>
    <w:p w14:paraId="434AC541" w14:textId="77777777" w:rsidR="0089739B" w:rsidRPr="00D43C40" w:rsidRDefault="0089739B" w:rsidP="0089739B">
      <w:pPr>
        <w:spacing w:line="312" w:lineRule="auto"/>
      </w:pPr>
    </w:p>
    <w:p w14:paraId="267E2994" w14:textId="77777777" w:rsidR="0089739B" w:rsidRPr="00D43C40" w:rsidRDefault="0089739B" w:rsidP="0089739B">
      <w:pPr>
        <w:spacing w:line="312" w:lineRule="auto"/>
      </w:pPr>
    </w:p>
    <w:p w14:paraId="510DD9DF" w14:textId="77777777" w:rsidR="0089739B" w:rsidRPr="00D43C40" w:rsidRDefault="0089739B" w:rsidP="0089739B">
      <w:pPr>
        <w:spacing w:line="312" w:lineRule="auto"/>
      </w:pPr>
    </w:p>
    <w:p w14:paraId="1B6C2851" w14:textId="77777777" w:rsidR="0089739B" w:rsidRPr="00D43C40" w:rsidRDefault="0089739B" w:rsidP="0089739B">
      <w:pPr>
        <w:spacing w:line="312" w:lineRule="auto"/>
      </w:pPr>
    </w:p>
    <w:p w14:paraId="1F5358E9" w14:textId="77777777" w:rsidR="0089739B" w:rsidRPr="00D43C40" w:rsidRDefault="0089739B" w:rsidP="0089739B">
      <w:pPr>
        <w:spacing w:line="312" w:lineRule="auto"/>
      </w:pPr>
    </w:p>
    <w:p w14:paraId="5B869FEF" w14:textId="77777777" w:rsidR="0089739B" w:rsidRDefault="0089739B" w:rsidP="0089739B">
      <w:pPr>
        <w:spacing w:line="312" w:lineRule="auto"/>
      </w:pPr>
    </w:p>
    <w:p w14:paraId="56B283FE" w14:textId="77777777" w:rsidR="0089739B" w:rsidRDefault="0089739B" w:rsidP="0089739B">
      <w:pPr>
        <w:spacing w:line="312" w:lineRule="auto"/>
      </w:pPr>
    </w:p>
    <w:p w14:paraId="197E7DE5" w14:textId="77777777" w:rsidR="0089739B" w:rsidRDefault="0089739B" w:rsidP="0089739B">
      <w:pPr>
        <w:spacing w:line="312" w:lineRule="auto"/>
      </w:pPr>
    </w:p>
    <w:p w14:paraId="24B06CC5" w14:textId="77777777" w:rsidR="0089739B" w:rsidRDefault="0089739B" w:rsidP="0089739B">
      <w:pPr>
        <w:spacing w:line="312" w:lineRule="auto"/>
      </w:pPr>
    </w:p>
    <w:p w14:paraId="1F498C59" w14:textId="77777777" w:rsidR="0089739B" w:rsidRDefault="0089739B" w:rsidP="0089739B">
      <w:pPr>
        <w:spacing w:line="312" w:lineRule="auto"/>
      </w:pPr>
    </w:p>
    <w:p w14:paraId="6399F072" w14:textId="77777777" w:rsidR="0089739B" w:rsidRDefault="0089739B" w:rsidP="0089739B">
      <w:pPr>
        <w:spacing w:line="312" w:lineRule="auto"/>
      </w:pPr>
    </w:p>
    <w:p w14:paraId="23AA3582" w14:textId="77777777" w:rsidR="0089739B" w:rsidRDefault="0089739B" w:rsidP="0089739B">
      <w:pPr>
        <w:spacing w:line="312" w:lineRule="auto"/>
      </w:pPr>
    </w:p>
    <w:tbl>
      <w:tblPr>
        <w:tblpPr w:leftFromText="180" w:rightFromText="180" w:vertAnchor="text" w:horzAnchor="margin" w:tblpXSpec="center" w:tblpY="420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08"/>
        <w:gridCol w:w="4770"/>
        <w:gridCol w:w="2178"/>
      </w:tblGrid>
      <w:tr w:rsidR="002A5339" w:rsidRPr="00D43C40" w14:paraId="41A4CA8A" w14:textId="77777777" w:rsidTr="002A5339">
        <w:trPr>
          <w:trHeight w:val="980"/>
        </w:trPr>
        <w:tc>
          <w:tcPr>
            <w:tcW w:w="1908" w:type="dxa"/>
            <w:vAlign w:val="center"/>
          </w:tcPr>
          <w:p w14:paraId="796E0EA8" w14:textId="77777777" w:rsidR="002A5339" w:rsidRDefault="002A5339" w:rsidP="002A5339">
            <w:pPr>
              <w:pStyle w:val="F5"/>
              <w:spacing w:line="276" w:lineRule="auto"/>
              <w:contextualSpacing/>
              <w:jc w:val="center"/>
              <w:rPr>
                <w:rFonts w:eastAsia="Arial"/>
              </w:rPr>
            </w:pPr>
            <w:r w:rsidRPr="00D43C40">
              <w:t>SEMESTER</w:t>
            </w:r>
            <w:r>
              <w:t>:</w:t>
            </w:r>
            <w:r w:rsidRPr="00D43C40">
              <w:t xml:space="preserve"> I</w:t>
            </w:r>
            <w:r>
              <w:t>I</w:t>
            </w:r>
            <w:r w:rsidRPr="00D43C40">
              <w:rPr>
                <w:rFonts w:eastAsia="Arial"/>
              </w:rPr>
              <w:t xml:space="preserve"> CORE</w:t>
            </w:r>
            <w:r>
              <w:rPr>
                <w:rFonts w:eastAsia="Arial"/>
              </w:rPr>
              <w:t>: V</w:t>
            </w:r>
          </w:p>
          <w:p w14:paraId="0E3531B4" w14:textId="77777777" w:rsidR="002A5339" w:rsidRPr="00D43C40" w:rsidRDefault="002A5339" w:rsidP="002A5339">
            <w:pPr>
              <w:pStyle w:val="F5"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eastAsia="Arial"/>
              </w:rPr>
              <w:t>PART: III</w:t>
            </w:r>
          </w:p>
        </w:tc>
        <w:tc>
          <w:tcPr>
            <w:tcW w:w="4770" w:type="dxa"/>
            <w:vAlign w:val="center"/>
          </w:tcPr>
          <w:p w14:paraId="29C084CF" w14:textId="77777777" w:rsidR="002A5339" w:rsidRPr="00D43C40" w:rsidRDefault="002A5339" w:rsidP="002A5339">
            <w:pPr>
              <w:pStyle w:val="F5"/>
              <w:spacing w:line="276" w:lineRule="auto"/>
              <w:contextualSpacing/>
              <w:jc w:val="center"/>
            </w:pPr>
            <w:r>
              <w:rPr>
                <w:color w:val="000000"/>
              </w:rPr>
              <w:t xml:space="preserve">22UPSYC25: </w:t>
            </w:r>
            <w:r w:rsidRPr="002D2148">
              <w:rPr>
                <w:color w:val="000000"/>
              </w:rPr>
              <w:t>THEORIES OF COUNSELING</w:t>
            </w:r>
          </w:p>
        </w:tc>
        <w:tc>
          <w:tcPr>
            <w:tcW w:w="2178" w:type="dxa"/>
            <w:vAlign w:val="center"/>
          </w:tcPr>
          <w:p w14:paraId="59B3B870" w14:textId="77777777" w:rsidR="002A5339" w:rsidRDefault="002A5339" w:rsidP="002A5339">
            <w:pPr>
              <w:pStyle w:val="F5"/>
              <w:spacing w:line="276" w:lineRule="auto"/>
              <w:contextualSpacing/>
              <w:jc w:val="center"/>
            </w:pPr>
            <w:r>
              <w:t>CREDITS: 4</w:t>
            </w:r>
          </w:p>
          <w:p w14:paraId="5EB78637" w14:textId="14BA9D74" w:rsidR="002A5339" w:rsidRPr="00D43C40" w:rsidRDefault="002A5339" w:rsidP="002A5339">
            <w:pPr>
              <w:pStyle w:val="F5"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t>HOURS: 3</w:t>
            </w:r>
            <w:r w:rsidR="00A9471D">
              <w:t>/W</w:t>
            </w:r>
          </w:p>
        </w:tc>
      </w:tr>
    </w:tbl>
    <w:p w14:paraId="0EA31F44" w14:textId="77777777" w:rsidR="0089739B" w:rsidRDefault="0089739B" w:rsidP="0089739B">
      <w:pPr>
        <w:spacing w:line="312" w:lineRule="auto"/>
      </w:pPr>
    </w:p>
    <w:p w14:paraId="0B8EB0EF" w14:textId="77777777" w:rsidR="0089739B" w:rsidRPr="002D2148" w:rsidRDefault="0089739B" w:rsidP="0089739B">
      <w:pPr>
        <w:pStyle w:val="F5"/>
      </w:pPr>
      <w:r>
        <w:t>COURSE OBJECTIVES</w:t>
      </w:r>
    </w:p>
    <w:p w14:paraId="7C267379" w14:textId="77777777" w:rsidR="0089739B" w:rsidRPr="002D2148" w:rsidRDefault="0089739B" w:rsidP="0089739B">
      <w:pPr>
        <w:pStyle w:val="BodyF2"/>
        <w:ind w:firstLine="0"/>
      </w:pPr>
      <w:r w:rsidRPr="002D2148">
        <w:t>To enable the student to understand</w:t>
      </w:r>
    </w:p>
    <w:p w14:paraId="6A28E111" w14:textId="77777777" w:rsidR="0089739B" w:rsidRPr="002D2148" w:rsidRDefault="0089739B" w:rsidP="000E219A">
      <w:pPr>
        <w:pStyle w:val="BodyF2"/>
        <w:numPr>
          <w:ilvl w:val="0"/>
          <w:numId w:val="63"/>
        </w:numPr>
      </w:pPr>
      <w:r w:rsidRPr="002D2148">
        <w:t>The nature and theories of counselling</w:t>
      </w:r>
    </w:p>
    <w:p w14:paraId="3D4F299C" w14:textId="77777777" w:rsidR="0089739B" w:rsidRPr="002D2148" w:rsidRDefault="0089739B" w:rsidP="000E219A">
      <w:pPr>
        <w:pStyle w:val="BodyF2"/>
        <w:numPr>
          <w:ilvl w:val="0"/>
          <w:numId w:val="63"/>
        </w:numPr>
      </w:pPr>
      <w:r w:rsidRPr="002D2148">
        <w:t>The application of Psychoanalytic theory</w:t>
      </w:r>
    </w:p>
    <w:p w14:paraId="20FC16BF" w14:textId="77777777" w:rsidR="0089739B" w:rsidRPr="002D2148" w:rsidRDefault="0089739B" w:rsidP="000E219A">
      <w:pPr>
        <w:pStyle w:val="BodyF2"/>
        <w:numPr>
          <w:ilvl w:val="0"/>
          <w:numId w:val="63"/>
        </w:numPr>
      </w:pPr>
      <w:r w:rsidRPr="002D2148">
        <w:t>The application of theories (Adler and Erick Bern) in counselling</w:t>
      </w:r>
    </w:p>
    <w:p w14:paraId="02016566" w14:textId="77777777" w:rsidR="0089739B" w:rsidRPr="002D2148" w:rsidRDefault="0089739B" w:rsidP="000E219A">
      <w:pPr>
        <w:pStyle w:val="BodyF2"/>
        <w:numPr>
          <w:ilvl w:val="0"/>
          <w:numId w:val="63"/>
        </w:numPr>
      </w:pPr>
      <w:r w:rsidRPr="002D2148">
        <w:t>The application of theories of Rogers and Skinner in counselling</w:t>
      </w:r>
    </w:p>
    <w:p w14:paraId="0A9B9C86" w14:textId="77777777" w:rsidR="0089739B" w:rsidRPr="002D2148" w:rsidRDefault="0089739B" w:rsidP="000E219A">
      <w:pPr>
        <w:pStyle w:val="BodyF2"/>
        <w:numPr>
          <w:ilvl w:val="0"/>
          <w:numId w:val="63"/>
        </w:numPr>
      </w:pPr>
      <w:r w:rsidRPr="002D2148">
        <w:t>The rational and emotive approaches to counselling</w:t>
      </w:r>
    </w:p>
    <w:p w14:paraId="0ED08971" w14:textId="77777777" w:rsidR="0089739B" w:rsidRDefault="0089739B" w:rsidP="0089739B">
      <w:pPr>
        <w:pStyle w:val="F5"/>
      </w:pPr>
    </w:p>
    <w:p w14:paraId="71356677" w14:textId="77777777" w:rsidR="0089739B" w:rsidRPr="002D2148" w:rsidRDefault="0089739B" w:rsidP="0089739B">
      <w:pPr>
        <w:pStyle w:val="F5"/>
      </w:pPr>
      <w:r w:rsidRPr="002D2148">
        <w:t>Unit-I : Toward a Personal Theory of Counselling</w:t>
      </w:r>
      <w:r>
        <w:tab/>
      </w:r>
      <w:r>
        <w:tab/>
      </w:r>
      <w:r>
        <w:tab/>
      </w:r>
      <w:r>
        <w:tab/>
        <w:t>Hours : 10</w:t>
      </w:r>
    </w:p>
    <w:p w14:paraId="28A8DD8D" w14:textId="77777777" w:rsidR="0089739B" w:rsidRPr="002D2148" w:rsidRDefault="0089739B" w:rsidP="0089739B">
      <w:pPr>
        <w:pStyle w:val="BodyF2"/>
      </w:pPr>
      <w:r w:rsidRPr="002D2148">
        <w:t>The Nature of Counselling - Theory - Theory in Counselling.</w:t>
      </w:r>
    </w:p>
    <w:p w14:paraId="71484542" w14:textId="77777777" w:rsidR="0089739B" w:rsidRPr="002D2148" w:rsidRDefault="0089739B" w:rsidP="0089739B">
      <w:pPr>
        <w:pStyle w:val="F5"/>
      </w:pPr>
      <w:r w:rsidRPr="002D2148">
        <w:t>Unit-II</w:t>
      </w:r>
      <w:r w:rsidRPr="002D2148">
        <w:tab/>
        <w:t>: Classical Psychoanalytic Theory</w:t>
      </w:r>
      <w:r>
        <w:tab/>
      </w:r>
      <w:r>
        <w:tab/>
      </w:r>
      <w:r>
        <w:tab/>
      </w:r>
      <w:r>
        <w:tab/>
      </w:r>
      <w:r>
        <w:tab/>
        <w:t>Hours : 12</w:t>
      </w:r>
    </w:p>
    <w:p w14:paraId="7C95E969" w14:textId="77777777" w:rsidR="0089739B" w:rsidRPr="002D2148" w:rsidRDefault="0089739B" w:rsidP="0089739B">
      <w:pPr>
        <w:pStyle w:val="BodyF2"/>
      </w:pPr>
      <w:r w:rsidRPr="002D2148">
        <w:t xml:space="preserve">Theory of Personality Development - Process of Development - Abnormal Personality Development goals of </w:t>
      </w:r>
      <w:proofErr w:type="spellStart"/>
      <w:r w:rsidRPr="002D2148">
        <w:t>Therapy.Ego</w:t>
      </w:r>
      <w:proofErr w:type="spellEnd"/>
      <w:r w:rsidRPr="002D2148">
        <w:t>-Counselling- Theory of Personality - The Development of Abnormal Behavior - The Goals of Counselling - Techniques of Ego-Counselling.</w:t>
      </w:r>
    </w:p>
    <w:p w14:paraId="1E286BD7" w14:textId="77777777" w:rsidR="0089739B" w:rsidRPr="002D2148" w:rsidRDefault="0089739B" w:rsidP="0089739B">
      <w:pPr>
        <w:pStyle w:val="F5"/>
      </w:pPr>
      <w:r w:rsidRPr="002D2148">
        <w:t xml:space="preserve">Unit-III: The Individual Psychology of Adler: </w:t>
      </w:r>
      <w:r>
        <w:tab/>
      </w:r>
      <w:r>
        <w:tab/>
      </w:r>
      <w:r>
        <w:tab/>
      </w:r>
      <w:r>
        <w:tab/>
        <w:t>Hours: 12</w:t>
      </w:r>
    </w:p>
    <w:p w14:paraId="0FBDD2FA" w14:textId="5DDA438F" w:rsidR="0089739B" w:rsidRPr="002D2148" w:rsidRDefault="002A5339" w:rsidP="002A5339">
      <w:pPr>
        <w:spacing w:after="0" w:line="240" w:lineRule="auto"/>
        <w:rPr>
          <w:rFonts w:ascii="Calibri Light" w:hAnsi="Calibri Light"/>
        </w:rPr>
      </w:pPr>
      <w:r>
        <w:rPr>
          <w:rStyle w:val="BodyF2Char"/>
        </w:rPr>
        <w:tab/>
      </w:r>
      <w:r w:rsidR="0089739B" w:rsidRPr="00995DE1">
        <w:rPr>
          <w:rStyle w:val="BodyF2Char"/>
        </w:rPr>
        <w:t xml:space="preserve">Theory of Personality Development - Abnormal Development - goals of Counselling - Techniques of </w:t>
      </w:r>
      <w:proofErr w:type="spellStart"/>
      <w:r w:rsidR="0089739B" w:rsidRPr="00995DE1">
        <w:rPr>
          <w:rStyle w:val="BodyF2Char"/>
        </w:rPr>
        <w:t>Counselling.Transactional</w:t>
      </w:r>
      <w:proofErr w:type="spellEnd"/>
      <w:r w:rsidR="0089739B" w:rsidRPr="00995DE1">
        <w:rPr>
          <w:rStyle w:val="BodyF2Char"/>
        </w:rPr>
        <w:t xml:space="preserve"> </w:t>
      </w:r>
      <w:proofErr w:type="gramStart"/>
      <w:r w:rsidR="0089739B" w:rsidRPr="00995DE1">
        <w:rPr>
          <w:rStyle w:val="BodyF2Char"/>
        </w:rPr>
        <w:t>Analysis.-</w:t>
      </w:r>
      <w:proofErr w:type="gramEnd"/>
      <w:r w:rsidR="0089739B" w:rsidRPr="00995DE1">
        <w:rPr>
          <w:rStyle w:val="BodyF2Char"/>
        </w:rPr>
        <w:t xml:space="preserve"> Theory of Personality - Maladaptive Personality Development - Transactional Analysis in Counselling.</w:t>
      </w:r>
    </w:p>
    <w:p w14:paraId="00537952" w14:textId="77777777" w:rsidR="0089739B" w:rsidRPr="002A5DD2" w:rsidRDefault="0089739B" w:rsidP="0089739B">
      <w:pPr>
        <w:pStyle w:val="F5"/>
      </w:pPr>
      <w:r w:rsidRPr="002D2148">
        <w:t xml:space="preserve">Unit-IV: Self-Theory: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Hours: 16</w:t>
      </w:r>
    </w:p>
    <w:p w14:paraId="1D61F09E" w14:textId="458DE699" w:rsidR="0089739B" w:rsidRPr="002D2148" w:rsidRDefault="002A5339" w:rsidP="002A5339">
      <w:pPr>
        <w:spacing w:after="0" w:line="240" w:lineRule="auto"/>
        <w:jc w:val="both"/>
        <w:rPr>
          <w:rFonts w:ascii="Calibri Light" w:hAnsi="Calibri Light"/>
        </w:rPr>
      </w:pPr>
      <w:r>
        <w:rPr>
          <w:rStyle w:val="BodyF2Char"/>
        </w:rPr>
        <w:tab/>
      </w:r>
      <w:r w:rsidR="0089739B" w:rsidRPr="00995DE1">
        <w:rPr>
          <w:rStyle w:val="BodyF2Char"/>
        </w:rPr>
        <w:t xml:space="preserve">Background - Theory of Personality -The Development of maladaptive Behavior -                          The Counselling Process - Recent extensions of Self-Theory. Behavior Approaches </w:t>
      </w:r>
      <w:proofErr w:type="gramStart"/>
      <w:r w:rsidR="0089739B" w:rsidRPr="00995DE1">
        <w:rPr>
          <w:rStyle w:val="BodyF2Char"/>
        </w:rPr>
        <w:t>to  Counselling</w:t>
      </w:r>
      <w:proofErr w:type="gramEnd"/>
      <w:r w:rsidR="0089739B" w:rsidRPr="00995DE1">
        <w:rPr>
          <w:rStyle w:val="BodyF2Char"/>
        </w:rPr>
        <w:t xml:space="preserve"> Theory of Personality - Development Behavior -Theory of personality - Abnormal personality development - Goals of Counselling - The Process of Counselling - Techniques of Counselling</w:t>
      </w:r>
      <w:r w:rsidR="0089739B" w:rsidRPr="002D2148">
        <w:rPr>
          <w:rFonts w:ascii="Calibri Light" w:hAnsi="Calibri Light"/>
        </w:rPr>
        <w:t>.</w:t>
      </w:r>
    </w:p>
    <w:p w14:paraId="5158AF39" w14:textId="77777777" w:rsidR="0089739B" w:rsidRPr="002D2148" w:rsidRDefault="0089739B" w:rsidP="0089739B">
      <w:pPr>
        <w:pStyle w:val="F5"/>
      </w:pPr>
      <w:r w:rsidRPr="002D2148">
        <w:t xml:space="preserve">Unit-V:  Rational Approaches to Counselling </w:t>
      </w:r>
      <w:r>
        <w:tab/>
      </w:r>
      <w:r>
        <w:tab/>
      </w:r>
      <w:r>
        <w:tab/>
      </w:r>
      <w:r>
        <w:tab/>
        <w:t>Hours: 10</w:t>
      </w:r>
    </w:p>
    <w:p w14:paraId="5246ED0E" w14:textId="77777777" w:rsidR="0089739B" w:rsidRPr="002D2148" w:rsidRDefault="0089739B" w:rsidP="0089739B">
      <w:pPr>
        <w:pStyle w:val="BodyF2"/>
      </w:pPr>
      <w:r w:rsidRPr="002D2148">
        <w:t>Reality Therapy - Goals of Counselling - Process and Techniques of Counselling - Rational Emotive Counselling - Reality Therapy and Rational - Emotive therapy - A Final Word.</w:t>
      </w:r>
    </w:p>
    <w:p w14:paraId="060119A4" w14:textId="77777777" w:rsidR="0089739B" w:rsidRDefault="0089739B" w:rsidP="0089739B">
      <w:pPr>
        <w:pStyle w:val="F5"/>
      </w:pPr>
    </w:p>
    <w:p w14:paraId="73415D1A" w14:textId="4939E631" w:rsidR="0089739B" w:rsidRPr="009646C0" w:rsidRDefault="0089739B" w:rsidP="009646C0">
      <w:pPr>
        <w:spacing w:after="160" w:line="259" w:lineRule="auto"/>
        <w:rPr>
          <w:b/>
          <w:bCs/>
        </w:rPr>
      </w:pPr>
      <w:r w:rsidRPr="009646C0">
        <w:rPr>
          <w:b/>
          <w:bCs/>
        </w:rPr>
        <w:t>COURSE OUTCOMES</w:t>
      </w:r>
    </w:p>
    <w:p w14:paraId="2D9D94F3" w14:textId="77777777" w:rsidR="0089739B" w:rsidRPr="00995DE1" w:rsidRDefault="0089739B" w:rsidP="0089739B">
      <w:pPr>
        <w:pStyle w:val="BodyF2"/>
        <w:rPr>
          <w:rFonts w:ascii="Arial" w:hAnsi="Arial"/>
        </w:rPr>
      </w:pPr>
      <w:r w:rsidRPr="002D2148">
        <w:t xml:space="preserve">The student will be able to </w:t>
      </w:r>
    </w:p>
    <w:p w14:paraId="1167F457" w14:textId="77777777" w:rsidR="0089739B" w:rsidRPr="002D2148" w:rsidRDefault="0089739B" w:rsidP="000E219A">
      <w:pPr>
        <w:pStyle w:val="BodyF2"/>
        <w:numPr>
          <w:ilvl w:val="0"/>
          <w:numId w:val="66"/>
        </w:numPr>
      </w:pPr>
      <w:r w:rsidRPr="002D2148">
        <w:t>Define counselling</w:t>
      </w:r>
    </w:p>
    <w:p w14:paraId="5C155AB6" w14:textId="77777777" w:rsidR="0089739B" w:rsidRPr="002D2148" w:rsidRDefault="0089739B" w:rsidP="000E219A">
      <w:pPr>
        <w:pStyle w:val="BodyF2"/>
        <w:numPr>
          <w:ilvl w:val="0"/>
          <w:numId w:val="66"/>
        </w:numPr>
      </w:pPr>
      <w:r w:rsidRPr="002D2148">
        <w:t>Understand various theories of counselling</w:t>
      </w:r>
    </w:p>
    <w:p w14:paraId="3A45DF4B" w14:textId="77777777" w:rsidR="0089739B" w:rsidRPr="002D2148" w:rsidRDefault="0089739B" w:rsidP="000E219A">
      <w:pPr>
        <w:pStyle w:val="BodyF2"/>
        <w:numPr>
          <w:ilvl w:val="0"/>
          <w:numId w:val="66"/>
        </w:numPr>
      </w:pPr>
      <w:r w:rsidRPr="002D2148">
        <w:t>Evaluate various approaches to counselling</w:t>
      </w:r>
    </w:p>
    <w:p w14:paraId="25941EA8" w14:textId="77777777" w:rsidR="0089739B" w:rsidRPr="002D2148" w:rsidRDefault="0089739B" w:rsidP="000E219A">
      <w:pPr>
        <w:pStyle w:val="BodyF2"/>
        <w:numPr>
          <w:ilvl w:val="0"/>
          <w:numId w:val="66"/>
        </w:numPr>
      </w:pPr>
      <w:r w:rsidRPr="002D2148">
        <w:lastRenderedPageBreak/>
        <w:t>Find out suitable counselling technique to a problem</w:t>
      </w:r>
    </w:p>
    <w:p w14:paraId="3E68E7C7" w14:textId="77777777" w:rsidR="0089739B" w:rsidRPr="002D2148" w:rsidRDefault="0089739B" w:rsidP="000E219A">
      <w:pPr>
        <w:pStyle w:val="BodyF2"/>
        <w:numPr>
          <w:ilvl w:val="0"/>
          <w:numId w:val="66"/>
        </w:numPr>
      </w:pPr>
      <w:r w:rsidRPr="002D2148">
        <w:t>Apply counselling technique in real life situation</w:t>
      </w:r>
    </w:p>
    <w:p w14:paraId="5990817A" w14:textId="77777777" w:rsidR="0089739B" w:rsidRDefault="0089739B" w:rsidP="0089739B">
      <w:pPr>
        <w:pStyle w:val="F5"/>
      </w:pPr>
    </w:p>
    <w:p w14:paraId="17C40A67" w14:textId="6FD44AEE" w:rsidR="0089739B" w:rsidRPr="002D2148" w:rsidRDefault="0089739B" w:rsidP="0089739B">
      <w:pPr>
        <w:pStyle w:val="F5"/>
      </w:pPr>
      <w:r w:rsidRPr="002D2148">
        <w:t>Text Books</w:t>
      </w:r>
    </w:p>
    <w:p w14:paraId="56CFC62B" w14:textId="77777777" w:rsidR="0089739B" w:rsidRPr="002D2148" w:rsidRDefault="0089739B" w:rsidP="000E219A">
      <w:pPr>
        <w:pStyle w:val="BodyF2"/>
        <w:numPr>
          <w:ilvl w:val="0"/>
          <w:numId w:val="64"/>
        </w:numPr>
      </w:pPr>
      <w:r w:rsidRPr="002D2148">
        <w:t xml:space="preserve">Hansen, J.C. </w:t>
      </w:r>
      <w:proofErr w:type="spellStart"/>
      <w:r w:rsidRPr="002D2148">
        <w:t>Stevic</w:t>
      </w:r>
      <w:proofErr w:type="spellEnd"/>
      <w:r w:rsidRPr="002D2148">
        <w:t xml:space="preserve">, R.R. Warner, R. W. Jr. (1977) </w:t>
      </w:r>
      <w:r w:rsidRPr="002D2148">
        <w:rPr>
          <w:i/>
          <w:iCs/>
        </w:rPr>
        <w:t>Counselling: Theory   and Process</w:t>
      </w:r>
      <w:r w:rsidRPr="002D2148">
        <w:t xml:space="preserve"> (2nd   Edition). Boston: Ally and Bacon </w:t>
      </w:r>
      <w:proofErr w:type="gramStart"/>
      <w:r w:rsidRPr="002D2148">
        <w:t>Inc.,.</w:t>
      </w:r>
      <w:proofErr w:type="gramEnd"/>
    </w:p>
    <w:p w14:paraId="7BF234A9" w14:textId="77777777" w:rsidR="0089739B" w:rsidRPr="002D2148" w:rsidRDefault="0089739B" w:rsidP="000E219A">
      <w:pPr>
        <w:pStyle w:val="BodyF2"/>
        <w:numPr>
          <w:ilvl w:val="0"/>
          <w:numId w:val="64"/>
        </w:numPr>
      </w:pPr>
      <w:r w:rsidRPr="002D2148">
        <w:t xml:space="preserve">Narayanan Rao, S. (1981) </w:t>
      </w:r>
      <w:r w:rsidRPr="002D2148">
        <w:rPr>
          <w:i/>
          <w:iCs/>
        </w:rPr>
        <w:t>Counselling Psychology</w:t>
      </w:r>
      <w:r w:rsidRPr="002D2148">
        <w:t xml:space="preserve">. New Delhi: Tata McGraw Hill Publishing Co. </w:t>
      </w:r>
      <w:proofErr w:type="gramStart"/>
      <w:r w:rsidRPr="002D2148">
        <w:t>Ltd.,.</w:t>
      </w:r>
      <w:proofErr w:type="gramEnd"/>
    </w:p>
    <w:p w14:paraId="15DB3DD2" w14:textId="77777777" w:rsidR="0089739B" w:rsidRPr="002D2148" w:rsidRDefault="0089739B" w:rsidP="0089739B">
      <w:pPr>
        <w:pStyle w:val="F5"/>
      </w:pPr>
      <w:r w:rsidRPr="002D2148">
        <w:t xml:space="preserve">Supplementary Readings </w:t>
      </w:r>
    </w:p>
    <w:p w14:paraId="16DF4FAC" w14:textId="77777777" w:rsidR="0089739B" w:rsidRPr="002D2148" w:rsidRDefault="0089739B" w:rsidP="000E219A">
      <w:pPr>
        <w:pStyle w:val="BodyF2"/>
        <w:numPr>
          <w:ilvl w:val="0"/>
          <w:numId w:val="65"/>
        </w:numPr>
      </w:pPr>
      <w:r w:rsidRPr="002D2148">
        <w:t xml:space="preserve">Lewis, E.C. (1970) </w:t>
      </w:r>
      <w:r w:rsidRPr="002D2148">
        <w:rPr>
          <w:i/>
          <w:iCs/>
        </w:rPr>
        <w:t>The Psychology of Counselling</w:t>
      </w:r>
      <w:r w:rsidRPr="002D2148">
        <w:t xml:space="preserve">. New York: Holt, Rinehart and Winston, Inc. </w:t>
      </w:r>
    </w:p>
    <w:p w14:paraId="10003DAC" w14:textId="77777777" w:rsidR="0089739B" w:rsidRPr="002D2148" w:rsidRDefault="0089739B" w:rsidP="000E219A">
      <w:pPr>
        <w:pStyle w:val="BodyF2"/>
        <w:numPr>
          <w:ilvl w:val="0"/>
          <w:numId w:val="65"/>
        </w:numPr>
      </w:pPr>
      <w:proofErr w:type="spellStart"/>
      <w:r w:rsidRPr="002D2148">
        <w:t>Bordin</w:t>
      </w:r>
      <w:proofErr w:type="spellEnd"/>
      <w:r w:rsidRPr="002D2148">
        <w:t xml:space="preserve">, E.S. (1968) </w:t>
      </w:r>
      <w:r w:rsidRPr="002D2148">
        <w:rPr>
          <w:i/>
          <w:iCs/>
        </w:rPr>
        <w:t>Psychology of Counselling</w:t>
      </w:r>
      <w:r w:rsidRPr="002D2148">
        <w:t>. New York: Appleton Century Crafts.</w:t>
      </w:r>
    </w:p>
    <w:p w14:paraId="744AAE32" w14:textId="77777777" w:rsidR="0089739B" w:rsidRDefault="0089739B" w:rsidP="000E219A">
      <w:pPr>
        <w:pStyle w:val="BodyF2"/>
        <w:numPr>
          <w:ilvl w:val="0"/>
          <w:numId w:val="65"/>
        </w:numPr>
      </w:pPr>
      <w:r w:rsidRPr="002D2148">
        <w:t xml:space="preserve">Blum and </w:t>
      </w:r>
      <w:proofErr w:type="spellStart"/>
      <w:r w:rsidRPr="002D2148">
        <w:t>Bolinsky</w:t>
      </w:r>
      <w:proofErr w:type="spellEnd"/>
      <w:r w:rsidRPr="002D2148">
        <w:t xml:space="preserve">, B. (1961) </w:t>
      </w:r>
      <w:r w:rsidRPr="002D2148">
        <w:rPr>
          <w:i/>
          <w:iCs/>
        </w:rPr>
        <w:t>Counselling and Psychology</w:t>
      </w:r>
      <w:r w:rsidRPr="002D2148">
        <w:t>, Bombay: Asia Publishing House</w:t>
      </w:r>
      <w:r>
        <w:t>.</w:t>
      </w:r>
      <w:r w:rsidRPr="002D2148">
        <w:t xml:space="preserve"> </w:t>
      </w:r>
    </w:p>
    <w:p w14:paraId="7009B5A3" w14:textId="77777777" w:rsidR="0089739B" w:rsidRDefault="0089739B" w:rsidP="0089739B">
      <w:pPr>
        <w:pStyle w:val="F5"/>
      </w:pPr>
    </w:p>
    <w:p w14:paraId="3F8A299F" w14:textId="77777777" w:rsidR="0089739B" w:rsidRDefault="0089739B" w:rsidP="0089739B">
      <w:pPr>
        <w:pStyle w:val="F5"/>
      </w:pPr>
      <w:r w:rsidRPr="002D2148">
        <w:t>OUTCOME MAPPING</w:t>
      </w:r>
    </w:p>
    <w:tbl>
      <w:tblPr>
        <w:tblW w:w="0" w:type="auto"/>
        <w:tblInd w:w="10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47"/>
        <w:gridCol w:w="944"/>
        <w:gridCol w:w="945"/>
        <w:gridCol w:w="944"/>
        <w:gridCol w:w="944"/>
        <w:gridCol w:w="944"/>
      </w:tblGrid>
      <w:tr w:rsidR="0089739B" w:rsidRPr="00D43C40" w14:paraId="44456621" w14:textId="77777777" w:rsidTr="008A12B0">
        <w:trPr>
          <w:trHeight w:val="770"/>
        </w:trPr>
        <w:tc>
          <w:tcPr>
            <w:tcW w:w="1347" w:type="dxa"/>
            <w:vAlign w:val="center"/>
          </w:tcPr>
          <w:p w14:paraId="326B98E5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Course</w:t>
            </w:r>
          </w:p>
        </w:tc>
        <w:tc>
          <w:tcPr>
            <w:tcW w:w="944" w:type="dxa"/>
            <w:vAlign w:val="center"/>
          </w:tcPr>
          <w:p w14:paraId="64D564C0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PO1</w:t>
            </w:r>
          </w:p>
        </w:tc>
        <w:tc>
          <w:tcPr>
            <w:tcW w:w="945" w:type="dxa"/>
            <w:vAlign w:val="center"/>
          </w:tcPr>
          <w:p w14:paraId="6987189A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PO2</w:t>
            </w:r>
          </w:p>
        </w:tc>
        <w:tc>
          <w:tcPr>
            <w:tcW w:w="944" w:type="dxa"/>
            <w:vAlign w:val="center"/>
          </w:tcPr>
          <w:p w14:paraId="7EC7B9A3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PO3</w:t>
            </w:r>
          </w:p>
        </w:tc>
        <w:tc>
          <w:tcPr>
            <w:tcW w:w="944" w:type="dxa"/>
            <w:vAlign w:val="center"/>
          </w:tcPr>
          <w:p w14:paraId="4F299F6B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PO4</w:t>
            </w:r>
          </w:p>
        </w:tc>
        <w:tc>
          <w:tcPr>
            <w:tcW w:w="944" w:type="dxa"/>
            <w:vAlign w:val="center"/>
          </w:tcPr>
          <w:p w14:paraId="0AD5B9CB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PO5</w:t>
            </w:r>
          </w:p>
        </w:tc>
      </w:tr>
      <w:tr w:rsidR="0089739B" w:rsidRPr="00D43C40" w14:paraId="2B7DA9A9" w14:textId="77777777" w:rsidTr="008A12B0">
        <w:trPr>
          <w:trHeight w:val="419"/>
        </w:trPr>
        <w:tc>
          <w:tcPr>
            <w:tcW w:w="1347" w:type="dxa"/>
            <w:vAlign w:val="center"/>
          </w:tcPr>
          <w:p w14:paraId="356BE179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CO1</w:t>
            </w:r>
          </w:p>
        </w:tc>
        <w:tc>
          <w:tcPr>
            <w:tcW w:w="944" w:type="dxa"/>
            <w:vAlign w:val="center"/>
          </w:tcPr>
          <w:p w14:paraId="06B59E80" w14:textId="77777777" w:rsidR="0089739B" w:rsidRPr="00D43C40" w:rsidRDefault="0089739B" w:rsidP="008A12B0">
            <w:pPr>
              <w:pStyle w:val="F5"/>
              <w:jc w:val="center"/>
            </w:pPr>
            <w:r>
              <w:t>2</w:t>
            </w:r>
          </w:p>
        </w:tc>
        <w:tc>
          <w:tcPr>
            <w:tcW w:w="945" w:type="dxa"/>
            <w:vAlign w:val="center"/>
          </w:tcPr>
          <w:p w14:paraId="008E492E" w14:textId="77777777" w:rsidR="0089739B" w:rsidRPr="00D43C40" w:rsidRDefault="0089739B" w:rsidP="008A12B0">
            <w:pPr>
              <w:pStyle w:val="F5"/>
              <w:jc w:val="center"/>
            </w:pPr>
          </w:p>
        </w:tc>
        <w:tc>
          <w:tcPr>
            <w:tcW w:w="944" w:type="dxa"/>
            <w:vAlign w:val="center"/>
          </w:tcPr>
          <w:p w14:paraId="6D9A116C" w14:textId="77777777" w:rsidR="0089739B" w:rsidRPr="00D43C40" w:rsidRDefault="0089739B" w:rsidP="008A12B0">
            <w:pPr>
              <w:pStyle w:val="F5"/>
              <w:jc w:val="center"/>
            </w:pPr>
          </w:p>
        </w:tc>
        <w:tc>
          <w:tcPr>
            <w:tcW w:w="944" w:type="dxa"/>
            <w:vAlign w:val="center"/>
          </w:tcPr>
          <w:p w14:paraId="4A9B406A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3</w:t>
            </w:r>
          </w:p>
        </w:tc>
        <w:tc>
          <w:tcPr>
            <w:tcW w:w="944" w:type="dxa"/>
            <w:vAlign w:val="center"/>
          </w:tcPr>
          <w:p w14:paraId="41030257" w14:textId="77777777" w:rsidR="0089739B" w:rsidRPr="00D43C40" w:rsidRDefault="0089739B" w:rsidP="008A12B0">
            <w:pPr>
              <w:pStyle w:val="F5"/>
              <w:jc w:val="center"/>
            </w:pPr>
          </w:p>
        </w:tc>
      </w:tr>
      <w:tr w:rsidR="0089739B" w:rsidRPr="00D43C40" w14:paraId="74D2402A" w14:textId="77777777" w:rsidTr="008A12B0">
        <w:trPr>
          <w:trHeight w:val="425"/>
        </w:trPr>
        <w:tc>
          <w:tcPr>
            <w:tcW w:w="1347" w:type="dxa"/>
            <w:vAlign w:val="center"/>
          </w:tcPr>
          <w:p w14:paraId="0EE27B02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CO2</w:t>
            </w:r>
          </w:p>
        </w:tc>
        <w:tc>
          <w:tcPr>
            <w:tcW w:w="944" w:type="dxa"/>
            <w:vAlign w:val="center"/>
          </w:tcPr>
          <w:p w14:paraId="2195C190" w14:textId="77777777" w:rsidR="0089739B" w:rsidRPr="00D43C40" w:rsidRDefault="0089739B" w:rsidP="008A12B0">
            <w:pPr>
              <w:pStyle w:val="F5"/>
              <w:jc w:val="center"/>
            </w:pPr>
          </w:p>
        </w:tc>
        <w:tc>
          <w:tcPr>
            <w:tcW w:w="945" w:type="dxa"/>
            <w:vAlign w:val="center"/>
          </w:tcPr>
          <w:p w14:paraId="092F6FE2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2</w:t>
            </w:r>
          </w:p>
        </w:tc>
        <w:tc>
          <w:tcPr>
            <w:tcW w:w="944" w:type="dxa"/>
            <w:vAlign w:val="center"/>
          </w:tcPr>
          <w:p w14:paraId="7BE3D7E9" w14:textId="77777777" w:rsidR="0089739B" w:rsidRPr="00D43C40" w:rsidRDefault="0089739B" w:rsidP="008A12B0">
            <w:pPr>
              <w:pStyle w:val="F5"/>
              <w:jc w:val="center"/>
            </w:pPr>
            <w:r>
              <w:t>2</w:t>
            </w:r>
          </w:p>
        </w:tc>
        <w:tc>
          <w:tcPr>
            <w:tcW w:w="944" w:type="dxa"/>
            <w:vAlign w:val="center"/>
          </w:tcPr>
          <w:p w14:paraId="6EDF094A" w14:textId="77777777" w:rsidR="0089739B" w:rsidRPr="00D43C40" w:rsidRDefault="0089739B" w:rsidP="008A12B0">
            <w:pPr>
              <w:pStyle w:val="F5"/>
              <w:jc w:val="center"/>
            </w:pPr>
          </w:p>
        </w:tc>
        <w:tc>
          <w:tcPr>
            <w:tcW w:w="944" w:type="dxa"/>
            <w:vAlign w:val="center"/>
          </w:tcPr>
          <w:p w14:paraId="7D7461A0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3</w:t>
            </w:r>
          </w:p>
        </w:tc>
      </w:tr>
      <w:tr w:rsidR="0089739B" w:rsidRPr="00D43C40" w14:paraId="076757B9" w14:textId="77777777" w:rsidTr="008A12B0">
        <w:trPr>
          <w:trHeight w:val="419"/>
        </w:trPr>
        <w:tc>
          <w:tcPr>
            <w:tcW w:w="1347" w:type="dxa"/>
            <w:vAlign w:val="center"/>
          </w:tcPr>
          <w:p w14:paraId="40F49401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CO3</w:t>
            </w:r>
          </w:p>
        </w:tc>
        <w:tc>
          <w:tcPr>
            <w:tcW w:w="944" w:type="dxa"/>
            <w:vAlign w:val="center"/>
          </w:tcPr>
          <w:p w14:paraId="01DEB0E0" w14:textId="77777777" w:rsidR="0089739B" w:rsidRPr="00D43C40" w:rsidRDefault="0089739B" w:rsidP="008A12B0">
            <w:pPr>
              <w:pStyle w:val="F5"/>
              <w:jc w:val="center"/>
            </w:pPr>
          </w:p>
        </w:tc>
        <w:tc>
          <w:tcPr>
            <w:tcW w:w="945" w:type="dxa"/>
            <w:vAlign w:val="center"/>
          </w:tcPr>
          <w:p w14:paraId="573431ED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3</w:t>
            </w:r>
          </w:p>
        </w:tc>
        <w:tc>
          <w:tcPr>
            <w:tcW w:w="944" w:type="dxa"/>
            <w:vAlign w:val="center"/>
          </w:tcPr>
          <w:p w14:paraId="086C45EB" w14:textId="77777777" w:rsidR="0089739B" w:rsidRPr="00D43C40" w:rsidRDefault="0089739B" w:rsidP="008A12B0">
            <w:pPr>
              <w:pStyle w:val="F5"/>
              <w:jc w:val="center"/>
            </w:pPr>
          </w:p>
        </w:tc>
        <w:tc>
          <w:tcPr>
            <w:tcW w:w="944" w:type="dxa"/>
            <w:vAlign w:val="center"/>
          </w:tcPr>
          <w:p w14:paraId="3CC2F34E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3</w:t>
            </w:r>
          </w:p>
        </w:tc>
        <w:tc>
          <w:tcPr>
            <w:tcW w:w="944" w:type="dxa"/>
            <w:vAlign w:val="center"/>
          </w:tcPr>
          <w:p w14:paraId="1DFCD440" w14:textId="77777777" w:rsidR="0089739B" w:rsidRPr="00D43C40" w:rsidRDefault="0089739B" w:rsidP="008A12B0">
            <w:pPr>
              <w:pStyle w:val="F5"/>
              <w:jc w:val="center"/>
            </w:pPr>
          </w:p>
        </w:tc>
      </w:tr>
      <w:tr w:rsidR="0089739B" w:rsidRPr="00D43C40" w14:paraId="2D13D72E" w14:textId="77777777" w:rsidTr="008A12B0">
        <w:trPr>
          <w:trHeight w:val="418"/>
        </w:trPr>
        <w:tc>
          <w:tcPr>
            <w:tcW w:w="1347" w:type="dxa"/>
            <w:vAlign w:val="center"/>
          </w:tcPr>
          <w:p w14:paraId="229CF7BA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CO4</w:t>
            </w:r>
          </w:p>
        </w:tc>
        <w:tc>
          <w:tcPr>
            <w:tcW w:w="944" w:type="dxa"/>
            <w:vAlign w:val="center"/>
          </w:tcPr>
          <w:p w14:paraId="7AD851CA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3</w:t>
            </w:r>
          </w:p>
        </w:tc>
        <w:tc>
          <w:tcPr>
            <w:tcW w:w="945" w:type="dxa"/>
            <w:vAlign w:val="center"/>
          </w:tcPr>
          <w:p w14:paraId="57C6AD90" w14:textId="77777777" w:rsidR="0089739B" w:rsidRPr="00D43C40" w:rsidRDefault="0089739B" w:rsidP="008A12B0">
            <w:pPr>
              <w:pStyle w:val="F5"/>
              <w:jc w:val="center"/>
            </w:pPr>
          </w:p>
        </w:tc>
        <w:tc>
          <w:tcPr>
            <w:tcW w:w="944" w:type="dxa"/>
            <w:vAlign w:val="center"/>
          </w:tcPr>
          <w:p w14:paraId="7BFD5ED3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3</w:t>
            </w:r>
          </w:p>
        </w:tc>
        <w:tc>
          <w:tcPr>
            <w:tcW w:w="944" w:type="dxa"/>
            <w:vAlign w:val="center"/>
          </w:tcPr>
          <w:p w14:paraId="422BCBF9" w14:textId="77777777" w:rsidR="0089739B" w:rsidRPr="00D43C40" w:rsidRDefault="0089739B" w:rsidP="008A12B0">
            <w:pPr>
              <w:pStyle w:val="F5"/>
              <w:jc w:val="center"/>
            </w:pPr>
          </w:p>
        </w:tc>
        <w:tc>
          <w:tcPr>
            <w:tcW w:w="944" w:type="dxa"/>
            <w:vAlign w:val="center"/>
          </w:tcPr>
          <w:p w14:paraId="253CEB19" w14:textId="77777777" w:rsidR="0089739B" w:rsidRPr="00D43C40" w:rsidRDefault="0089739B" w:rsidP="008A12B0">
            <w:pPr>
              <w:pStyle w:val="F5"/>
              <w:jc w:val="center"/>
            </w:pPr>
          </w:p>
        </w:tc>
      </w:tr>
      <w:tr w:rsidR="0089739B" w:rsidRPr="00D43C40" w14:paraId="5653285E" w14:textId="77777777" w:rsidTr="008A12B0">
        <w:trPr>
          <w:trHeight w:val="418"/>
        </w:trPr>
        <w:tc>
          <w:tcPr>
            <w:tcW w:w="1347" w:type="dxa"/>
            <w:vAlign w:val="center"/>
          </w:tcPr>
          <w:p w14:paraId="6D32C2EB" w14:textId="77777777" w:rsidR="0089739B" w:rsidRPr="00D43C40" w:rsidRDefault="0089739B" w:rsidP="008A12B0">
            <w:pPr>
              <w:pStyle w:val="F5"/>
              <w:jc w:val="center"/>
            </w:pPr>
            <w:r w:rsidRPr="00D43C40">
              <w:t>CO5</w:t>
            </w:r>
          </w:p>
        </w:tc>
        <w:tc>
          <w:tcPr>
            <w:tcW w:w="944" w:type="dxa"/>
            <w:vAlign w:val="center"/>
          </w:tcPr>
          <w:p w14:paraId="4F6CAEF3" w14:textId="77777777" w:rsidR="0089739B" w:rsidRPr="00D43C40" w:rsidRDefault="0089739B" w:rsidP="008A12B0">
            <w:pPr>
              <w:pStyle w:val="F5"/>
              <w:jc w:val="center"/>
            </w:pPr>
          </w:p>
        </w:tc>
        <w:tc>
          <w:tcPr>
            <w:tcW w:w="945" w:type="dxa"/>
            <w:vAlign w:val="center"/>
          </w:tcPr>
          <w:p w14:paraId="17808A9A" w14:textId="77777777" w:rsidR="0089739B" w:rsidRPr="00D43C40" w:rsidRDefault="0089739B" w:rsidP="008A12B0">
            <w:pPr>
              <w:pStyle w:val="F5"/>
              <w:jc w:val="center"/>
            </w:pPr>
          </w:p>
        </w:tc>
        <w:tc>
          <w:tcPr>
            <w:tcW w:w="944" w:type="dxa"/>
            <w:vAlign w:val="center"/>
          </w:tcPr>
          <w:p w14:paraId="3952061F" w14:textId="77777777" w:rsidR="0089739B" w:rsidRPr="00D43C40" w:rsidRDefault="0089739B" w:rsidP="008A12B0">
            <w:pPr>
              <w:pStyle w:val="F5"/>
              <w:jc w:val="center"/>
            </w:pPr>
            <w:r>
              <w:t>2</w:t>
            </w:r>
          </w:p>
        </w:tc>
        <w:tc>
          <w:tcPr>
            <w:tcW w:w="944" w:type="dxa"/>
            <w:vAlign w:val="center"/>
          </w:tcPr>
          <w:p w14:paraId="1AC19461" w14:textId="77777777" w:rsidR="0089739B" w:rsidRPr="00D43C40" w:rsidRDefault="0089739B" w:rsidP="008A12B0">
            <w:pPr>
              <w:pStyle w:val="F5"/>
              <w:jc w:val="center"/>
            </w:pPr>
            <w:r>
              <w:t>3</w:t>
            </w:r>
          </w:p>
        </w:tc>
        <w:tc>
          <w:tcPr>
            <w:tcW w:w="944" w:type="dxa"/>
            <w:vAlign w:val="center"/>
          </w:tcPr>
          <w:p w14:paraId="0F65FACC" w14:textId="77777777" w:rsidR="0089739B" w:rsidRPr="00D43C40" w:rsidRDefault="0089739B" w:rsidP="008A12B0">
            <w:pPr>
              <w:pStyle w:val="F5"/>
              <w:jc w:val="center"/>
            </w:pPr>
            <w:r>
              <w:t>3</w:t>
            </w:r>
          </w:p>
        </w:tc>
      </w:tr>
    </w:tbl>
    <w:p w14:paraId="4F408A32" w14:textId="77777777" w:rsidR="0089739B" w:rsidRDefault="0089739B" w:rsidP="0089739B">
      <w:pPr>
        <w:rPr>
          <w:rFonts w:ascii="Calibri Light" w:hAnsi="Calibri Light"/>
          <w:b/>
          <w:sz w:val="28"/>
          <w:szCs w:val="28"/>
        </w:rPr>
      </w:pPr>
    </w:p>
    <w:p w14:paraId="1BE6094E" w14:textId="77777777" w:rsidR="002A5339" w:rsidRDefault="002A5339">
      <w:pPr>
        <w:spacing w:after="160" w:line="259" w:lineRule="auto"/>
        <w:rPr>
          <w:rFonts w:ascii="Calibri Light" w:hAnsi="Calibri Light"/>
          <w:b/>
          <w:sz w:val="28"/>
          <w:szCs w:val="28"/>
        </w:rPr>
      </w:pPr>
      <w:r>
        <w:rPr>
          <w:rFonts w:ascii="Calibri Light" w:hAnsi="Calibri Light"/>
          <w:b/>
          <w:sz w:val="28"/>
          <w:szCs w:val="28"/>
        </w:rPr>
        <w:br w:type="page"/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08"/>
        <w:gridCol w:w="4770"/>
        <w:gridCol w:w="2178"/>
      </w:tblGrid>
      <w:tr w:rsidR="009646C0" w:rsidRPr="00D43C40" w14:paraId="748B5D6C" w14:textId="77777777" w:rsidTr="00AE02C8">
        <w:trPr>
          <w:trHeight w:val="980"/>
        </w:trPr>
        <w:tc>
          <w:tcPr>
            <w:tcW w:w="1908" w:type="dxa"/>
            <w:vAlign w:val="center"/>
          </w:tcPr>
          <w:p w14:paraId="283367D2" w14:textId="10F4DBF4" w:rsidR="009646C0" w:rsidRDefault="009646C0" w:rsidP="00AE02C8">
            <w:pPr>
              <w:pStyle w:val="F5"/>
              <w:spacing w:line="276" w:lineRule="auto"/>
              <w:contextualSpacing/>
              <w:jc w:val="center"/>
              <w:rPr>
                <w:rFonts w:eastAsia="Arial"/>
              </w:rPr>
            </w:pPr>
            <w:r w:rsidRPr="00D43C40">
              <w:lastRenderedPageBreak/>
              <w:t>SEMESTER</w:t>
            </w:r>
            <w:r>
              <w:t>:</w:t>
            </w:r>
            <w:r w:rsidRPr="00D43C40">
              <w:t xml:space="preserve"> I</w:t>
            </w:r>
            <w:r>
              <w:rPr>
                <w:rFonts w:eastAsia="Arial"/>
              </w:rPr>
              <w:t>I</w:t>
            </w:r>
          </w:p>
          <w:p w14:paraId="5722AED1" w14:textId="77777777" w:rsidR="009646C0" w:rsidRDefault="009646C0" w:rsidP="00AE02C8">
            <w:pPr>
              <w:pStyle w:val="F5"/>
              <w:spacing w:line="276" w:lineRule="auto"/>
              <w:contextualSpacing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PART: III</w:t>
            </w:r>
          </w:p>
          <w:p w14:paraId="6899655C" w14:textId="1CA6DA89" w:rsidR="009646C0" w:rsidRPr="00D43C40" w:rsidRDefault="009646C0" w:rsidP="00AE02C8">
            <w:pPr>
              <w:pStyle w:val="F5"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LIED II</w:t>
            </w:r>
          </w:p>
        </w:tc>
        <w:tc>
          <w:tcPr>
            <w:tcW w:w="4770" w:type="dxa"/>
            <w:vAlign w:val="center"/>
          </w:tcPr>
          <w:p w14:paraId="5FD267AA" w14:textId="2994B558" w:rsidR="009646C0" w:rsidRPr="00D43C40" w:rsidRDefault="009646C0" w:rsidP="00AE02C8">
            <w:pPr>
              <w:pStyle w:val="F5"/>
              <w:spacing w:line="276" w:lineRule="auto"/>
              <w:contextualSpacing/>
              <w:jc w:val="center"/>
            </w:pPr>
            <w:r w:rsidRPr="00337F42">
              <w:rPr>
                <w:rFonts w:ascii="Times New Roman" w:hAnsi="Times New Roman"/>
                <w:color w:val="000000"/>
                <w:sz w:val="24"/>
                <w:szCs w:val="24"/>
              </w:rPr>
              <w:t>22UPSYA</w:t>
            </w:r>
            <w:r w:rsidR="00B121E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02 </w:t>
            </w:r>
            <w:r>
              <w:rPr>
                <w:color w:val="000000"/>
              </w:rPr>
              <w:t xml:space="preserve">: </w:t>
            </w:r>
            <w:r w:rsidRPr="00337F42">
              <w:rPr>
                <w:rFonts w:ascii="Times New Roman" w:hAnsi="Times New Roman"/>
                <w:sz w:val="24"/>
                <w:szCs w:val="24"/>
              </w:rPr>
              <w:t>BIOPSYCHOLOGY – I</w:t>
            </w:r>
          </w:p>
        </w:tc>
        <w:tc>
          <w:tcPr>
            <w:tcW w:w="2178" w:type="dxa"/>
            <w:vAlign w:val="center"/>
          </w:tcPr>
          <w:p w14:paraId="25DFDE85" w14:textId="7D865440" w:rsidR="009646C0" w:rsidRDefault="009646C0" w:rsidP="00AE02C8">
            <w:pPr>
              <w:pStyle w:val="F5"/>
              <w:spacing w:line="276" w:lineRule="auto"/>
              <w:contextualSpacing/>
              <w:jc w:val="center"/>
            </w:pPr>
            <w:r>
              <w:t>CREDITS: 3</w:t>
            </w:r>
          </w:p>
          <w:p w14:paraId="18684E2A" w14:textId="304AC4B8" w:rsidR="009646C0" w:rsidRPr="00D43C40" w:rsidRDefault="009646C0" w:rsidP="00AE02C8">
            <w:pPr>
              <w:pStyle w:val="F5"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t>HOURS: 3/W</w:t>
            </w:r>
          </w:p>
        </w:tc>
      </w:tr>
    </w:tbl>
    <w:p w14:paraId="45A363AB" w14:textId="77777777" w:rsidR="009646C0" w:rsidRPr="00337F42" w:rsidRDefault="009646C0" w:rsidP="002A5339">
      <w:pPr>
        <w:spacing w:after="0" w:line="312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3E9C42D" w14:textId="77777777" w:rsidR="002A5339" w:rsidRPr="00337F42" w:rsidRDefault="002A5339" w:rsidP="002A5339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Learning Objectives:</w:t>
      </w:r>
    </w:p>
    <w:p w14:paraId="3A17B1AA" w14:textId="77777777" w:rsidR="002A5339" w:rsidRPr="00337F42" w:rsidRDefault="002A5339" w:rsidP="002A5339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To enable the student to understand</w:t>
      </w:r>
    </w:p>
    <w:p w14:paraId="3A078CE4" w14:textId="77777777" w:rsidR="002A5339" w:rsidRPr="00337F42" w:rsidRDefault="002A5339" w:rsidP="002A5339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1</w:t>
      </w:r>
      <w:r w:rsidRPr="00337F42">
        <w:rPr>
          <w:rFonts w:ascii="Times New Roman" w:hAnsi="Times New Roman" w:cs="Times New Roman"/>
          <w:b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meaning and approaches of Bio Psychology</w:t>
      </w:r>
    </w:p>
    <w:p w14:paraId="4EB4E144" w14:textId="77777777" w:rsidR="002A5339" w:rsidRPr="00337F42" w:rsidRDefault="002A5339" w:rsidP="002A5339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2</w:t>
      </w:r>
      <w:r w:rsidRPr="00337F42">
        <w:rPr>
          <w:rFonts w:ascii="Times New Roman" w:hAnsi="Times New Roman" w:cs="Times New Roman"/>
          <w:b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Neurophysiology</w:t>
      </w:r>
    </w:p>
    <w:p w14:paraId="0C32D0C3" w14:textId="77777777" w:rsidR="002A5339" w:rsidRPr="00337F42" w:rsidRDefault="002A5339" w:rsidP="002A5339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3</w:t>
      </w:r>
      <w:r w:rsidRPr="00337F42">
        <w:rPr>
          <w:rFonts w:ascii="Times New Roman" w:hAnsi="Times New Roman" w:cs="Times New Roman"/>
          <w:b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chemical basis of behaviour</w:t>
      </w:r>
    </w:p>
    <w:p w14:paraId="147F8144" w14:textId="77777777" w:rsidR="002A5339" w:rsidRPr="00337F42" w:rsidRDefault="002A5339" w:rsidP="002A5339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4</w:t>
      </w:r>
      <w:r w:rsidRPr="00337F42">
        <w:rPr>
          <w:rFonts w:ascii="Times New Roman" w:hAnsi="Times New Roman" w:cs="Times New Roman"/>
          <w:b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concept of emotions</w:t>
      </w:r>
    </w:p>
    <w:p w14:paraId="7A8EB88F" w14:textId="77777777" w:rsidR="002A5339" w:rsidRPr="00337F42" w:rsidRDefault="002A5339" w:rsidP="002A5339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04B4241" w14:textId="58A769DD" w:rsidR="002A5339" w:rsidRPr="00337F42" w:rsidRDefault="002A5339" w:rsidP="002A5339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–I: Biological Foundations of Behaviour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0</w:t>
      </w:r>
    </w:p>
    <w:p w14:paraId="72399EA3" w14:textId="77777777" w:rsidR="002A5339" w:rsidRPr="00337F42" w:rsidRDefault="002A5339" w:rsidP="002A5339">
      <w:pPr>
        <w:spacing w:after="0" w:line="312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Introduction: Meaning of Biological Psychology – Viewpoints to explore Biology of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Behaviour – Approaches the brain and behaviour – Levels of Analysis - Functional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Neuro-anatomy: Composition of the Nervous System – Divisions of the Nervous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System – Functional descriptions of Brain Structures – Blood supply to the Brain – </w:t>
      </w:r>
      <w:r w:rsidRPr="00337F42">
        <w:rPr>
          <w:rFonts w:ascii="Times New Roman" w:hAnsi="Times New Roman" w:cs="Times New Roman"/>
          <w:sz w:val="24"/>
          <w:szCs w:val="24"/>
        </w:rPr>
        <w:tab/>
        <w:t>Newer Imaging Technology – Cell Specialization.</w:t>
      </w:r>
    </w:p>
    <w:p w14:paraId="2787CA0E" w14:textId="77777777" w:rsidR="002A5339" w:rsidRPr="00337F42" w:rsidRDefault="002A5339" w:rsidP="002A5339">
      <w:pPr>
        <w:spacing w:after="0" w:line="312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1F5F31DC" w14:textId="3CADC6BD" w:rsidR="002A5339" w:rsidRPr="00337F42" w:rsidRDefault="002A5339" w:rsidP="002A5339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–II: Neurophysiology</w:t>
      </w:r>
      <w:r w:rsidR="00053648">
        <w:rPr>
          <w:rFonts w:ascii="Times New Roman" w:hAnsi="Times New Roman" w:cs="Times New Roman"/>
          <w:b/>
          <w:sz w:val="24"/>
          <w:szCs w:val="24"/>
        </w:rPr>
        <w:tab/>
      </w:r>
      <w:r w:rsidR="00053648">
        <w:rPr>
          <w:rFonts w:ascii="Times New Roman" w:hAnsi="Times New Roman" w:cs="Times New Roman"/>
          <w:b/>
          <w:sz w:val="24"/>
          <w:szCs w:val="24"/>
        </w:rPr>
        <w:tab/>
      </w:r>
      <w:r w:rsidR="00053648">
        <w:rPr>
          <w:rFonts w:ascii="Times New Roman" w:hAnsi="Times New Roman" w:cs="Times New Roman"/>
          <w:b/>
          <w:sz w:val="24"/>
          <w:szCs w:val="24"/>
        </w:rPr>
        <w:tab/>
      </w:r>
      <w:r w:rsidR="00053648">
        <w:rPr>
          <w:rFonts w:ascii="Times New Roman" w:hAnsi="Times New Roman" w:cs="Times New Roman"/>
          <w:b/>
          <w:sz w:val="24"/>
          <w:szCs w:val="24"/>
        </w:rPr>
        <w:tab/>
      </w:r>
      <w:r w:rsidR="00053648">
        <w:rPr>
          <w:rFonts w:ascii="Times New Roman" w:hAnsi="Times New Roman" w:cs="Times New Roman"/>
          <w:b/>
          <w:sz w:val="24"/>
          <w:szCs w:val="24"/>
        </w:rPr>
        <w:tab/>
      </w:r>
      <w:r w:rsidR="00053648">
        <w:rPr>
          <w:rFonts w:ascii="Times New Roman" w:hAnsi="Times New Roman" w:cs="Times New Roman"/>
          <w:b/>
          <w:sz w:val="24"/>
          <w:szCs w:val="24"/>
        </w:rPr>
        <w:tab/>
      </w:r>
      <w:r w:rsidR="009646C0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 xml:space="preserve"> Hours: 13</w:t>
      </w:r>
    </w:p>
    <w:p w14:paraId="2208964C" w14:textId="77777777" w:rsidR="002A5339" w:rsidRPr="00337F42" w:rsidRDefault="002A5339" w:rsidP="002A5339">
      <w:pPr>
        <w:spacing w:after="0" w:line="312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Conduction, Transmission, and the Integration of Neural Signals - Electrical signals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are the vocabulary of the Nervous System -The sequence of transmission process at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chemical synapses – Neurons and synapses combine to make circuits gross </w:t>
      </w:r>
      <w:r w:rsidRPr="00337F42">
        <w:rPr>
          <w:rFonts w:ascii="Times New Roman" w:hAnsi="Times New Roman" w:cs="Times New Roman"/>
          <w:sz w:val="24"/>
          <w:szCs w:val="24"/>
        </w:rPr>
        <w:tab/>
        <w:t>Electrical Activity of the Human Brain.</w:t>
      </w:r>
    </w:p>
    <w:p w14:paraId="3E7A9F20" w14:textId="77777777" w:rsidR="002A5339" w:rsidRPr="00337F42" w:rsidRDefault="002A5339" w:rsidP="002A5339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1376D57" w14:textId="247BCE80" w:rsidR="002A5339" w:rsidRPr="00337F42" w:rsidRDefault="002A5339" w:rsidP="002A5339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 xml:space="preserve">Unit–III: Chemical Base of Behaviour 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 xml:space="preserve"> Hours: 13</w:t>
      </w:r>
    </w:p>
    <w:p w14:paraId="466A467F" w14:textId="77777777" w:rsidR="002A5339" w:rsidRPr="00337F42" w:rsidRDefault="002A5339" w:rsidP="002A5339">
      <w:pPr>
        <w:spacing w:after="0" w:line="312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The Chemical Base of Behaviour: Neurotransmitters and Neuropharmacology. Many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chemical neurotransmitters have been identified -Neurotransmitter system from a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complex array in the brain -Research on Drugs range from molecular processes to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effects on transmission -Drugs that affect the brain can be divided into functional </w:t>
      </w:r>
      <w:r w:rsidRPr="00337F42">
        <w:rPr>
          <w:rFonts w:ascii="Times New Roman" w:hAnsi="Times New Roman" w:cs="Times New Roman"/>
          <w:sz w:val="24"/>
          <w:szCs w:val="24"/>
        </w:rPr>
        <w:tab/>
        <w:t>classes -Drug abuse is pervasive.</w:t>
      </w:r>
    </w:p>
    <w:p w14:paraId="761F5033" w14:textId="77777777" w:rsidR="002A5339" w:rsidRPr="00337F42" w:rsidRDefault="002A5339" w:rsidP="002A5339">
      <w:pPr>
        <w:spacing w:after="0" w:line="312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2A54A692" w14:textId="71AE0A03" w:rsidR="002A5339" w:rsidRPr="00337F42" w:rsidRDefault="002A5339" w:rsidP="002A5339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 xml:space="preserve">Unit–IV: Hormones and the Brain   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2</w:t>
      </w:r>
    </w:p>
    <w:p w14:paraId="0C86F434" w14:textId="77777777" w:rsidR="002A5339" w:rsidRPr="00337F42" w:rsidRDefault="002A5339" w:rsidP="002A5339">
      <w:pPr>
        <w:spacing w:after="0" w:line="312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Hormones and the Brain: Hormones act in a great variety of ways throughout the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body -Hormones act on a wide variety of cellular mechanisms -Each endocrine gland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secretes specific hormones –Hormones affect behaviour in many different ways – </w:t>
      </w:r>
      <w:r w:rsidRPr="00337F42">
        <w:rPr>
          <w:rFonts w:ascii="Times New Roman" w:hAnsi="Times New Roman" w:cs="Times New Roman"/>
          <w:sz w:val="24"/>
          <w:szCs w:val="24"/>
        </w:rPr>
        <w:tab/>
        <w:t>Hormonal and Neural system interact to produce integrated responses.</w:t>
      </w:r>
    </w:p>
    <w:p w14:paraId="3053151B" w14:textId="77777777" w:rsidR="002A5339" w:rsidRPr="00337F42" w:rsidRDefault="002A5339" w:rsidP="002A5339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F2CC5DF" w14:textId="3CC30EA0" w:rsidR="00053648" w:rsidRDefault="002A5339" w:rsidP="002A5339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–V: Emotions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2</w:t>
      </w:r>
      <w:r w:rsidRPr="00337F42">
        <w:rPr>
          <w:rFonts w:ascii="Times New Roman" w:hAnsi="Times New Roman" w:cs="Times New Roman"/>
          <w:sz w:val="24"/>
          <w:szCs w:val="24"/>
        </w:rPr>
        <w:tab/>
      </w:r>
    </w:p>
    <w:p w14:paraId="7E5D78B5" w14:textId="47730E7E" w:rsidR="002A5339" w:rsidRPr="00337F42" w:rsidRDefault="00053648" w:rsidP="002A5339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2A5339" w:rsidRPr="00337F42">
        <w:rPr>
          <w:rFonts w:ascii="Times New Roman" w:hAnsi="Times New Roman" w:cs="Times New Roman"/>
          <w:sz w:val="24"/>
          <w:szCs w:val="24"/>
        </w:rPr>
        <w:t xml:space="preserve">Emotions: Meaning of Emotions – Theories of Emotions – Types of Emotions </w:t>
      </w:r>
      <w:r w:rsidR="002A5339" w:rsidRPr="00337F42">
        <w:rPr>
          <w:rFonts w:ascii="Times New Roman" w:hAnsi="Times New Roman" w:cs="Times New Roman"/>
          <w:sz w:val="24"/>
          <w:szCs w:val="24"/>
        </w:rPr>
        <w:tab/>
        <w:t xml:space="preserve">Viewpoint – Individual Differences in Emotional Responsiveness – Autonomic </w:t>
      </w:r>
      <w:r w:rsidR="002A5339" w:rsidRPr="00337F42">
        <w:rPr>
          <w:rFonts w:ascii="Times New Roman" w:hAnsi="Times New Roman" w:cs="Times New Roman"/>
          <w:sz w:val="24"/>
          <w:szCs w:val="24"/>
        </w:rPr>
        <w:tab/>
        <w:t>Responses – Brain Circuits in Emotions.</w:t>
      </w:r>
    </w:p>
    <w:p w14:paraId="62ECB808" w14:textId="77777777" w:rsidR="002A5339" w:rsidRPr="00337F42" w:rsidRDefault="002A5339" w:rsidP="002A533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E5CE38C" w14:textId="1538933C" w:rsidR="002A5339" w:rsidRPr="00337F42" w:rsidRDefault="002A5339" w:rsidP="009646C0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Text Books</w:t>
      </w:r>
    </w:p>
    <w:p w14:paraId="3C924721" w14:textId="77777777" w:rsidR="002A5339" w:rsidRPr="00337F42" w:rsidRDefault="002A5339" w:rsidP="000E219A">
      <w:pPr>
        <w:pStyle w:val="ListParagraph"/>
        <w:numPr>
          <w:ilvl w:val="0"/>
          <w:numId w:val="36"/>
        </w:numPr>
        <w:spacing w:after="0" w:line="312" w:lineRule="auto"/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r w:rsidRPr="00337F42">
        <w:rPr>
          <w:rFonts w:ascii="Times New Roman" w:hAnsi="Times New Roman" w:cs="Times New Roman"/>
          <w:sz w:val="24"/>
          <w:szCs w:val="24"/>
        </w:rPr>
        <w:t>Rosenzweing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 xml:space="preserve">, M. S., Marc Breedlove, S &amp; Watson, N. V. (2005). </w:t>
      </w:r>
      <w:r w:rsidRPr="00337F42">
        <w:rPr>
          <w:rFonts w:ascii="Times New Roman" w:hAnsi="Times New Roman" w:cs="Times New Roman"/>
          <w:i/>
          <w:iCs/>
          <w:sz w:val="24"/>
          <w:szCs w:val="24"/>
        </w:rPr>
        <w:t>Biological Psychology</w:t>
      </w:r>
      <w:r w:rsidRPr="00337F4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proofErr w:type="gramStart"/>
      <w:r w:rsidRPr="00337F42">
        <w:rPr>
          <w:rFonts w:ascii="Times New Roman" w:hAnsi="Times New Roman" w:cs="Times New Roman"/>
          <w:sz w:val="24"/>
          <w:szCs w:val="24"/>
        </w:rPr>
        <w:t>MA:Sinauer</w:t>
      </w:r>
      <w:proofErr w:type="spellEnd"/>
      <w:proofErr w:type="gramEnd"/>
      <w:r w:rsidRPr="00337F42">
        <w:rPr>
          <w:rFonts w:ascii="Times New Roman" w:hAnsi="Times New Roman" w:cs="Times New Roman"/>
          <w:sz w:val="24"/>
          <w:szCs w:val="24"/>
        </w:rPr>
        <w:t xml:space="preserve">  Associates, Inc.</w:t>
      </w:r>
    </w:p>
    <w:p w14:paraId="52BF8B96" w14:textId="77777777" w:rsidR="002A5339" w:rsidRPr="00337F42" w:rsidRDefault="002A5339" w:rsidP="000E219A">
      <w:pPr>
        <w:pStyle w:val="ListParagraph"/>
        <w:numPr>
          <w:ilvl w:val="0"/>
          <w:numId w:val="36"/>
        </w:numPr>
        <w:spacing w:after="0" w:line="312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Garret, B. (2008). </w:t>
      </w:r>
      <w:r w:rsidRPr="00337F42">
        <w:rPr>
          <w:rFonts w:ascii="Times New Roman" w:hAnsi="Times New Roman" w:cs="Times New Roman"/>
          <w:i/>
          <w:iCs/>
          <w:sz w:val="24"/>
          <w:szCs w:val="24"/>
        </w:rPr>
        <w:t>Brain and Behaviour</w:t>
      </w:r>
      <w:r w:rsidRPr="00337F42">
        <w:rPr>
          <w:rFonts w:ascii="Times New Roman" w:hAnsi="Times New Roman" w:cs="Times New Roman"/>
          <w:sz w:val="24"/>
          <w:szCs w:val="24"/>
        </w:rPr>
        <w:t>, New Delhi: Sage.</w:t>
      </w:r>
    </w:p>
    <w:p w14:paraId="195AE817" w14:textId="77777777" w:rsidR="002A5339" w:rsidRPr="00337F42" w:rsidRDefault="002A5339" w:rsidP="000E219A">
      <w:pPr>
        <w:pStyle w:val="ListParagraph"/>
        <w:numPr>
          <w:ilvl w:val="0"/>
          <w:numId w:val="36"/>
        </w:numPr>
        <w:spacing w:after="0" w:line="312" w:lineRule="auto"/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r w:rsidRPr="00337F42">
        <w:rPr>
          <w:rFonts w:ascii="Times New Roman" w:hAnsi="Times New Roman" w:cs="Times New Roman"/>
          <w:sz w:val="24"/>
          <w:szCs w:val="24"/>
        </w:rPr>
        <w:t>Leukel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 xml:space="preserve">, F. (1985). </w:t>
      </w:r>
      <w:r w:rsidRPr="00337F42">
        <w:rPr>
          <w:rFonts w:ascii="Times New Roman" w:hAnsi="Times New Roman" w:cs="Times New Roman"/>
          <w:i/>
          <w:iCs/>
          <w:sz w:val="24"/>
          <w:szCs w:val="24"/>
        </w:rPr>
        <w:t>Introduction to Physiological Psychology</w:t>
      </w:r>
      <w:r w:rsidRPr="00337F42">
        <w:rPr>
          <w:rFonts w:ascii="Times New Roman" w:hAnsi="Times New Roman" w:cs="Times New Roman"/>
          <w:sz w:val="24"/>
          <w:szCs w:val="24"/>
        </w:rPr>
        <w:t>, Delhi: CBS Publishers and Distributors.</w:t>
      </w:r>
    </w:p>
    <w:p w14:paraId="4F8671BA" w14:textId="77777777" w:rsidR="002A5339" w:rsidRPr="00337F42" w:rsidRDefault="002A5339" w:rsidP="000E219A">
      <w:pPr>
        <w:pStyle w:val="ListParagraph"/>
        <w:numPr>
          <w:ilvl w:val="0"/>
          <w:numId w:val="36"/>
        </w:numPr>
        <w:spacing w:after="0" w:line="312" w:lineRule="auto"/>
        <w:ind w:left="360"/>
        <w:rPr>
          <w:rFonts w:ascii="Times New Roman" w:hAnsi="Times New Roman" w:cs="Times New Roman"/>
          <w:sz w:val="24"/>
          <w:szCs w:val="24"/>
        </w:rPr>
      </w:pPr>
      <w:proofErr w:type="gramStart"/>
      <w:r w:rsidRPr="00337F42">
        <w:rPr>
          <w:rFonts w:ascii="Times New Roman" w:hAnsi="Times New Roman" w:cs="Times New Roman"/>
          <w:sz w:val="24"/>
          <w:szCs w:val="24"/>
        </w:rPr>
        <w:t>Kalat ,</w:t>
      </w:r>
      <w:proofErr w:type="gramEnd"/>
      <w:r w:rsidRPr="00337F42">
        <w:rPr>
          <w:rFonts w:ascii="Times New Roman" w:hAnsi="Times New Roman" w:cs="Times New Roman"/>
          <w:sz w:val="24"/>
          <w:szCs w:val="24"/>
        </w:rPr>
        <w:t xml:space="preserve"> J.W. (2004). </w:t>
      </w:r>
      <w:r w:rsidRPr="00337F42">
        <w:rPr>
          <w:rFonts w:ascii="Times New Roman" w:hAnsi="Times New Roman" w:cs="Times New Roman"/>
          <w:i/>
          <w:iCs/>
          <w:sz w:val="24"/>
          <w:szCs w:val="24"/>
        </w:rPr>
        <w:t>Biological Psychology</w:t>
      </w:r>
      <w:r w:rsidRPr="00337F42">
        <w:rPr>
          <w:rFonts w:ascii="Times New Roman" w:hAnsi="Times New Roman" w:cs="Times New Roman"/>
          <w:sz w:val="24"/>
          <w:szCs w:val="24"/>
        </w:rPr>
        <w:t xml:space="preserve">. CA: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Wadswort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 xml:space="preserve">/Thomson Learning, </w:t>
      </w:r>
    </w:p>
    <w:p w14:paraId="73C5CF53" w14:textId="77777777" w:rsidR="002A5339" w:rsidRPr="00337F42" w:rsidRDefault="002A5339" w:rsidP="002A5339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</w:p>
    <w:p w14:paraId="06AF8C6E" w14:textId="77777777" w:rsidR="002A5339" w:rsidRPr="00337F42" w:rsidRDefault="002A5339" w:rsidP="002A5339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Course outcome</w:t>
      </w:r>
    </w:p>
    <w:p w14:paraId="17AB1362" w14:textId="77777777" w:rsidR="002A5339" w:rsidRPr="00337F42" w:rsidRDefault="002A5339" w:rsidP="002A5339">
      <w:pPr>
        <w:spacing w:after="0" w:line="312" w:lineRule="auto"/>
        <w:rPr>
          <w:rFonts w:ascii="Times New Roman" w:hAnsi="Times New Roman" w:cs="Times New Roman"/>
          <w:bCs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CO1:</w:t>
      </w:r>
      <w:r w:rsidRPr="00337F42">
        <w:rPr>
          <w:rFonts w:ascii="Times New Roman" w:hAnsi="Times New Roman" w:cs="Times New Roman"/>
          <w:bCs/>
          <w:sz w:val="24"/>
          <w:szCs w:val="24"/>
        </w:rPr>
        <w:tab/>
        <w:t>The Students learn the meaning and approaches of Bio Psychology</w:t>
      </w:r>
    </w:p>
    <w:p w14:paraId="19134BA7" w14:textId="77777777" w:rsidR="002A5339" w:rsidRPr="00337F42" w:rsidRDefault="002A5339" w:rsidP="002A5339">
      <w:pPr>
        <w:spacing w:after="0" w:line="312" w:lineRule="auto"/>
        <w:rPr>
          <w:rFonts w:ascii="Times New Roman" w:hAnsi="Times New Roman" w:cs="Times New Roman"/>
          <w:bCs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CO2:</w:t>
      </w:r>
      <w:r w:rsidRPr="00337F42">
        <w:rPr>
          <w:rFonts w:ascii="Times New Roman" w:hAnsi="Times New Roman" w:cs="Times New Roman"/>
          <w:bCs/>
          <w:sz w:val="24"/>
          <w:szCs w:val="24"/>
        </w:rPr>
        <w:tab/>
        <w:t>The Students become aware of neurophysiology</w:t>
      </w:r>
    </w:p>
    <w:p w14:paraId="144A103A" w14:textId="77777777" w:rsidR="002A5339" w:rsidRPr="00337F42" w:rsidRDefault="002A5339" w:rsidP="002A5339">
      <w:pPr>
        <w:spacing w:after="0" w:line="312" w:lineRule="auto"/>
        <w:rPr>
          <w:rFonts w:ascii="Times New Roman" w:hAnsi="Times New Roman" w:cs="Times New Roman"/>
          <w:bCs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CO3:</w:t>
      </w:r>
      <w:r w:rsidRPr="00337F42">
        <w:rPr>
          <w:rFonts w:ascii="Times New Roman" w:hAnsi="Times New Roman" w:cs="Times New Roman"/>
          <w:bCs/>
          <w:sz w:val="24"/>
          <w:szCs w:val="24"/>
        </w:rPr>
        <w:tab/>
        <w:t xml:space="preserve">The Students practically imbibe the chemical basis of </w:t>
      </w:r>
      <w:proofErr w:type="spellStart"/>
      <w:r w:rsidRPr="00337F42">
        <w:rPr>
          <w:rFonts w:ascii="Times New Roman" w:hAnsi="Times New Roman" w:cs="Times New Roman"/>
          <w:bCs/>
          <w:sz w:val="24"/>
          <w:szCs w:val="24"/>
        </w:rPr>
        <w:t>behavior</w:t>
      </w:r>
      <w:proofErr w:type="spellEnd"/>
    </w:p>
    <w:p w14:paraId="785D2A47" w14:textId="77777777" w:rsidR="002A5339" w:rsidRPr="00337F42" w:rsidRDefault="002A5339" w:rsidP="002A5339">
      <w:pPr>
        <w:spacing w:after="0" w:line="312" w:lineRule="auto"/>
        <w:rPr>
          <w:rFonts w:ascii="Times New Roman" w:hAnsi="Times New Roman" w:cs="Times New Roman"/>
          <w:bCs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CO4:</w:t>
      </w:r>
      <w:r w:rsidRPr="00337F42">
        <w:rPr>
          <w:rFonts w:ascii="Times New Roman" w:hAnsi="Times New Roman" w:cs="Times New Roman"/>
          <w:bCs/>
          <w:sz w:val="24"/>
          <w:szCs w:val="24"/>
        </w:rPr>
        <w:tab/>
        <w:t>The Students understand the concept of emotions</w:t>
      </w:r>
    </w:p>
    <w:p w14:paraId="292BE240" w14:textId="77777777" w:rsidR="002A5339" w:rsidRPr="00337F42" w:rsidRDefault="002A5339" w:rsidP="002A5339">
      <w:pPr>
        <w:spacing w:after="0" w:line="312" w:lineRule="auto"/>
        <w:rPr>
          <w:rFonts w:ascii="Times New Roman" w:hAnsi="Times New Roman" w:cs="Times New Roman"/>
          <w:bCs/>
          <w:sz w:val="24"/>
          <w:szCs w:val="24"/>
        </w:rPr>
      </w:pPr>
    </w:p>
    <w:p w14:paraId="13937FDA" w14:textId="77777777" w:rsidR="002A5339" w:rsidRPr="00337F42" w:rsidRDefault="002A5339" w:rsidP="002A5339">
      <w:pPr>
        <w:spacing w:before="26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Outcome Mapping</w:t>
      </w:r>
    </w:p>
    <w:tbl>
      <w:tblPr>
        <w:tblW w:w="0" w:type="auto"/>
        <w:tblInd w:w="10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43"/>
        <w:gridCol w:w="871"/>
        <w:gridCol w:w="872"/>
        <w:gridCol w:w="871"/>
        <w:gridCol w:w="871"/>
        <w:gridCol w:w="871"/>
      </w:tblGrid>
      <w:tr w:rsidR="002A5339" w:rsidRPr="00337F42" w14:paraId="3C475CD4" w14:textId="77777777" w:rsidTr="008A12B0">
        <w:trPr>
          <w:trHeight w:val="752"/>
        </w:trPr>
        <w:tc>
          <w:tcPr>
            <w:tcW w:w="1243" w:type="dxa"/>
            <w:vAlign w:val="center"/>
          </w:tcPr>
          <w:p w14:paraId="1C9C966E" w14:textId="77777777" w:rsidR="002A5339" w:rsidRPr="00337F42" w:rsidRDefault="002A5339" w:rsidP="008A12B0">
            <w:pPr>
              <w:pStyle w:val="TableParagraph"/>
              <w:spacing w:before="57" w:line="247" w:lineRule="auto"/>
              <w:ind w:left="300" w:right="121" w:hanging="145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urse</w:t>
            </w:r>
          </w:p>
        </w:tc>
        <w:tc>
          <w:tcPr>
            <w:tcW w:w="871" w:type="dxa"/>
            <w:vAlign w:val="center"/>
          </w:tcPr>
          <w:p w14:paraId="3E43B155" w14:textId="77777777" w:rsidR="002A5339" w:rsidRPr="00337F42" w:rsidRDefault="002A5339" w:rsidP="008A12B0">
            <w:pPr>
              <w:pStyle w:val="TableParagraph"/>
              <w:spacing w:before="57" w:line="247" w:lineRule="auto"/>
              <w:ind w:left="225" w:right="105" w:hanging="90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1</w:t>
            </w:r>
          </w:p>
        </w:tc>
        <w:tc>
          <w:tcPr>
            <w:tcW w:w="872" w:type="dxa"/>
            <w:vAlign w:val="center"/>
          </w:tcPr>
          <w:p w14:paraId="45F6ECA2" w14:textId="77777777" w:rsidR="002A5339" w:rsidRPr="00337F42" w:rsidRDefault="002A5339" w:rsidP="008A12B0">
            <w:pPr>
              <w:pStyle w:val="TableParagraph"/>
              <w:spacing w:before="57" w:line="247" w:lineRule="auto"/>
              <w:ind w:left="226" w:right="106" w:hanging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2</w:t>
            </w:r>
          </w:p>
        </w:tc>
        <w:tc>
          <w:tcPr>
            <w:tcW w:w="871" w:type="dxa"/>
            <w:vAlign w:val="center"/>
          </w:tcPr>
          <w:p w14:paraId="2CE0EC21" w14:textId="77777777" w:rsidR="002A5339" w:rsidRPr="00337F42" w:rsidRDefault="002A5339" w:rsidP="008A12B0">
            <w:pPr>
              <w:pStyle w:val="TableParagraph"/>
              <w:spacing w:before="57" w:line="247" w:lineRule="auto"/>
              <w:ind w:left="225" w:right="105" w:hanging="90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3</w:t>
            </w:r>
          </w:p>
        </w:tc>
        <w:tc>
          <w:tcPr>
            <w:tcW w:w="871" w:type="dxa"/>
            <w:vAlign w:val="center"/>
          </w:tcPr>
          <w:p w14:paraId="4BCF6955" w14:textId="77777777" w:rsidR="002A5339" w:rsidRPr="00337F42" w:rsidRDefault="002A5339" w:rsidP="008A12B0">
            <w:pPr>
              <w:pStyle w:val="TableParagraph"/>
              <w:spacing w:before="57" w:line="247" w:lineRule="auto"/>
              <w:ind w:left="225" w:right="105" w:hanging="90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4</w:t>
            </w:r>
          </w:p>
        </w:tc>
        <w:tc>
          <w:tcPr>
            <w:tcW w:w="871" w:type="dxa"/>
            <w:vAlign w:val="center"/>
          </w:tcPr>
          <w:p w14:paraId="6F08B652" w14:textId="77777777" w:rsidR="002A5339" w:rsidRPr="00337F42" w:rsidRDefault="002A5339" w:rsidP="008A12B0">
            <w:pPr>
              <w:pStyle w:val="TableParagraph"/>
              <w:spacing w:before="57" w:line="247" w:lineRule="auto"/>
              <w:ind w:left="225" w:right="105" w:hanging="90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5</w:t>
            </w:r>
          </w:p>
        </w:tc>
      </w:tr>
      <w:tr w:rsidR="002A5339" w:rsidRPr="00337F42" w14:paraId="47ECF202" w14:textId="77777777" w:rsidTr="008A12B0">
        <w:trPr>
          <w:trHeight w:val="440"/>
        </w:trPr>
        <w:tc>
          <w:tcPr>
            <w:tcW w:w="1243" w:type="dxa"/>
            <w:vAlign w:val="center"/>
          </w:tcPr>
          <w:p w14:paraId="18C1005E" w14:textId="77777777" w:rsidR="002A5339" w:rsidRPr="00337F42" w:rsidRDefault="002A5339" w:rsidP="008A12B0">
            <w:pPr>
              <w:pStyle w:val="TableParagraph"/>
              <w:spacing w:before="62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1</w:t>
            </w:r>
          </w:p>
        </w:tc>
        <w:tc>
          <w:tcPr>
            <w:tcW w:w="871" w:type="dxa"/>
            <w:vAlign w:val="center"/>
          </w:tcPr>
          <w:p w14:paraId="3F37D756" w14:textId="77777777" w:rsidR="002A5339" w:rsidRPr="00337F42" w:rsidRDefault="002A5339" w:rsidP="008A12B0">
            <w:pPr>
              <w:pStyle w:val="TableParagraph"/>
              <w:spacing w:before="62"/>
              <w:ind w:left="225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872" w:type="dxa"/>
            <w:vAlign w:val="center"/>
          </w:tcPr>
          <w:p w14:paraId="5C4CD921" w14:textId="77777777" w:rsidR="002A5339" w:rsidRPr="00337F42" w:rsidRDefault="002A5339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71" w:type="dxa"/>
            <w:vAlign w:val="center"/>
          </w:tcPr>
          <w:p w14:paraId="0B32AD7E" w14:textId="77777777" w:rsidR="002A5339" w:rsidRPr="00337F42" w:rsidRDefault="002A5339" w:rsidP="008A12B0">
            <w:pPr>
              <w:pStyle w:val="TableParagraph"/>
              <w:spacing w:before="62"/>
              <w:ind w:left="110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871" w:type="dxa"/>
            <w:vAlign w:val="center"/>
          </w:tcPr>
          <w:p w14:paraId="323680D5" w14:textId="77777777" w:rsidR="002A5339" w:rsidRPr="00337F42" w:rsidRDefault="002A5339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71" w:type="dxa"/>
            <w:vAlign w:val="center"/>
          </w:tcPr>
          <w:p w14:paraId="6FF93ED9" w14:textId="77777777" w:rsidR="002A5339" w:rsidRPr="00337F42" w:rsidRDefault="002A5339" w:rsidP="008A12B0">
            <w:pPr>
              <w:pStyle w:val="TableParagraph"/>
              <w:spacing w:before="62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</w:tr>
      <w:tr w:rsidR="002A5339" w:rsidRPr="00337F42" w14:paraId="68EAFFFB" w14:textId="77777777" w:rsidTr="008A12B0">
        <w:trPr>
          <w:trHeight w:val="440"/>
        </w:trPr>
        <w:tc>
          <w:tcPr>
            <w:tcW w:w="1243" w:type="dxa"/>
            <w:vAlign w:val="center"/>
          </w:tcPr>
          <w:p w14:paraId="680D1536" w14:textId="77777777" w:rsidR="002A5339" w:rsidRPr="00337F42" w:rsidRDefault="002A5339" w:rsidP="008A12B0">
            <w:pPr>
              <w:pStyle w:val="TableParagraph"/>
              <w:spacing w:before="62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2</w:t>
            </w:r>
          </w:p>
        </w:tc>
        <w:tc>
          <w:tcPr>
            <w:tcW w:w="871" w:type="dxa"/>
            <w:vAlign w:val="center"/>
          </w:tcPr>
          <w:p w14:paraId="58F39454" w14:textId="77777777" w:rsidR="002A5339" w:rsidRPr="00337F42" w:rsidRDefault="002A5339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72" w:type="dxa"/>
            <w:vAlign w:val="center"/>
          </w:tcPr>
          <w:p w14:paraId="138E40F2" w14:textId="77777777" w:rsidR="002A5339" w:rsidRPr="00337F42" w:rsidRDefault="002A5339" w:rsidP="008A12B0">
            <w:pPr>
              <w:pStyle w:val="TableParagraph"/>
              <w:spacing w:before="62"/>
              <w:ind w:left="9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871" w:type="dxa"/>
            <w:vAlign w:val="center"/>
          </w:tcPr>
          <w:p w14:paraId="535E4301" w14:textId="77777777" w:rsidR="002A5339" w:rsidRPr="00337F42" w:rsidRDefault="002A5339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71" w:type="dxa"/>
            <w:vAlign w:val="center"/>
          </w:tcPr>
          <w:p w14:paraId="623D54F4" w14:textId="77777777" w:rsidR="002A5339" w:rsidRPr="00337F42" w:rsidRDefault="002A5339" w:rsidP="008A12B0">
            <w:pPr>
              <w:pStyle w:val="TableParagraph"/>
              <w:spacing w:before="62"/>
              <w:ind w:left="110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871" w:type="dxa"/>
            <w:vAlign w:val="center"/>
          </w:tcPr>
          <w:p w14:paraId="65F0FB71" w14:textId="77777777" w:rsidR="002A5339" w:rsidRPr="00337F42" w:rsidRDefault="002A5339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2A5339" w:rsidRPr="00337F42" w14:paraId="185892A0" w14:textId="77777777" w:rsidTr="008A12B0">
        <w:trPr>
          <w:trHeight w:val="446"/>
        </w:trPr>
        <w:tc>
          <w:tcPr>
            <w:tcW w:w="1243" w:type="dxa"/>
            <w:vAlign w:val="center"/>
          </w:tcPr>
          <w:p w14:paraId="1A6B2989" w14:textId="77777777" w:rsidR="002A5339" w:rsidRPr="00337F42" w:rsidRDefault="002A5339" w:rsidP="008A12B0">
            <w:pPr>
              <w:pStyle w:val="TableParagraph"/>
              <w:spacing w:before="62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3</w:t>
            </w:r>
          </w:p>
        </w:tc>
        <w:tc>
          <w:tcPr>
            <w:tcW w:w="871" w:type="dxa"/>
            <w:vAlign w:val="center"/>
          </w:tcPr>
          <w:p w14:paraId="1C252F15" w14:textId="77777777" w:rsidR="002A5339" w:rsidRPr="00337F42" w:rsidRDefault="002A5339" w:rsidP="008A12B0">
            <w:pPr>
              <w:pStyle w:val="TableParagraph"/>
              <w:spacing w:before="62"/>
              <w:ind w:left="225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872" w:type="dxa"/>
            <w:vAlign w:val="center"/>
          </w:tcPr>
          <w:p w14:paraId="598C08F3" w14:textId="77777777" w:rsidR="002A5339" w:rsidRPr="00337F42" w:rsidRDefault="002A5339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71" w:type="dxa"/>
            <w:vAlign w:val="center"/>
          </w:tcPr>
          <w:p w14:paraId="6C4047B0" w14:textId="77777777" w:rsidR="002A5339" w:rsidRPr="00337F42" w:rsidRDefault="002A5339" w:rsidP="008A12B0">
            <w:pPr>
              <w:pStyle w:val="TableParagraph"/>
              <w:spacing w:before="62"/>
              <w:ind w:left="110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871" w:type="dxa"/>
            <w:vAlign w:val="center"/>
          </w:tcPr>
          <w:p w14:paraId="790B1CFA" w14:textId="77777777" w:rsidR="002A5339" w:rsidRPr="00337F42" w:rsidRDefault="002A5339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71" w:type="dxa"/>
            <w:vAlign w:val="center"/>
          </w:tcPr>
          <w:p w14:paraId="3A638E58" w14:textId="77777777" w:rsidR="002A5339" w:rsidRPr="00337F42" w:rsidRDefault="002A5339" w:rsidP="008A12B0">
            <w:pPr>
              <w:pStyle w:val="TableParagraph"/>
              <w:spacing w:before="62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</w:tr>
      <w:tr w:rsidR="002A5339" w:rsidRPr="00337F42" w14:paraId="263F47EC" w14:textId="77777777" w:rsidTr="008A12B0">
        <w:trPr>
          <w:trHeight w:val="440"/>
        </w:trPr>
        <w:tc>
          <w:tcPr>
            <w:tcW w:w="1243" w:type="dxa"/>
            <w:vAlign w:val="center"/>
          </w:tcPr>
          <w:p w14:paraId="18FDB0A3" w14:textId="77777777" w:rsidR="002A5339" w:rsidRPr="00337F42" w:rsidRDefault="002A5339" w:rsidP="008A12B0">
            <w:pPr>
              <w:pStyle w:val="TableParagraph"/>
              <w:spacing w:before="62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4</w:t>
            </w:r>
          </w:p>
        </w:tc>
        <w:tc>
          <w:tcPr>
            <w:tcW w:w="871" w:type="dxa"/>
            <w:vAlign w:val="center"/>
          </w:tcPr>
          <w:p w14:paraId="576E0CA5" w14:textId="77777777" w:rsidR="002A5339" w:rsidRPr="00337F42" w:rsidRDefault="002A5339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72" w:type="dxa"/>
            <w:vAlign w:val="center"/>
          </w:tcPr>
          <w:p w14:paraId="33E7EEF5" w14:textId="77777777" w:rsidR="002A5339" w:rsidRPr="00337F42" w:rsidRDefault="002A5339" w:rsidP="008A12B0">
            <w:pPr>
              <w:pStyle w:val="TableParagraph"/>
              <w:spacing w:before="62"/>
              <w:ind w:left="9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871" w:type="dxa"/>
            <w:vAlign w:val="center"/>
          </w:tcPr>
          <w:p w14:paraId="63C6FEC0" w14:textId="77777777" w:rsidR="002A5339" w:rsidRPr="00337F42" w:rsidRDefault="002A5339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71" w:type="dxa"/>
            <w:vAlign w:val="center"/>
          </w:tcPr>
          <w:p w14:paraId="6427EC1B" w14:textId="77777777" w:rsidR="002A5339" w:rsidRPr="00337F42" w:rsidRDefault="002A5339" w:rsidP="008A12B0">
            <w:pPr>
              <w:pStyle w:val="TableParagraph"/>
              <w:spacing w:before="62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871" w:type="dxa"/>
            <w:vAlign w:val="center"/>
          </w:tcPr>
          <w:p w14:paraId="6A99B846" w14:textId="77777777" w:rsidR="002A5339" w:rsidRPr="00337F42" w:rsidRDefault="002A5339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</w:tbl>
    <w:p w14:paraId="7A027727" w14:textId="5CDCC107" w:rsidR="0089739B" w:rsidRPr="002D2148" w:rsidRDefault="0089739B" w:rsidP="0089739B">
      <w:pPr>
        <w:rPr>
          <w:rFonts w:ascii="Calibri Light" w:hAnsi="Calibri Light"/>
          <w:b/>
          <w:sz w:val="28"/>
          <w:szCs w:val="28"/>
        </w:rPr>
      </w:pPr>
      <w:r>
        <w:rPr>
          <w:rFonts w:ascii="Calibri Light" w:hAnsi="Calibri Light"/>
          <w:b/>
          <w:sz w:val="28"/>
          <w:szCs w:val="28"/>
        </w:rPr>
        <w:br w:type="page"/>
      </w:r>
    </w:p>
    <w:tbl>
      <w:tblPr>
        <w:tblW w:w="0" w:type="auto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701"/>
        <w:gridCol w:w="4950"/>
        <w:gridCol w:w="1961"/>
      </w:tblGrid>
      <w:tr w:rsidR="0089739B" w:rsidRPr="00D43C40" w14:paraId="11BFB57D" w14:textId="77777777" w:rsidTr="009646C0">
        <w:trPr>
          <w:trHeight w:val="980"/>
        </w:trPr>
        <w:tc>
          <w:tcPr>
            <w:tcW w:w="1701" w:type="dxa"/>
            <w:vAlign w:val="center"/>
          </w:tcPr>
          <w:p w14:paraId="4BA20EF3" w14:textId="77777777" w:rsidR="0089739B" w:rsidRPr="00D43C40" w:rsidRDefault="0089739B" w:rsidP="008A12B0">
            <w:pPr>
              <w:pStyle w:val="F5"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43C40">
              <w:lastRenderedPageBreak/>
              <w:t>SEMESTER</w:t>
            </w:r>
            <w:r>
              <w:t>:</w:t>
            </w:r>
            <w:r w:rsidRPr="00D43C40">
              <w:t xml:space="preserve"> I</w:t>
            </w:r>
            <w:r w:rsidRPr="00D43C40">
              <w:rPr>
                <w:rFonts w:eastAsia="Arial"/>
              </w:rPr>
              <w:t xml:space="preserve"> </w:t>
            </w:r>
            <w:r>
              <w:t>INTERNAL ELECTIVE – I</w:t>
            </w:r>
          </w:p>
        </w:tc>
        <w:tc>
          <w:tcPr>
            <w:tcW w:w="4950" w:type="dxa"/>
            <w:vAlign w:val="center"/>
          </w:tcPr>
          <w:p w14:paraId="23245CD1" w14:textId="2847DAAF" w:rsidR="0089739B" w:rsidRPr="00D43C40" w:rsidRDefault="0089739B" w:rsidP="008A12B0">
            <w:pPr>
              <w:pStyle w:val="F5"/>
              <w:spacing w:line="276" w:lineRule="auto"/>
              <w:contextualSpacing/>
              <w:jc w:val="center"/>
            </w:pPr>
            <w:r w:rsidRPr="0007151E">
              <w:t>22UPSYE2</w:t>
            </w:r>
            <w:r w:rsidR="006A21D8">
              <w:t>6</w:t>
            </w:r>
            <w:r w:rsidRPr="0007151E">
              <w:t xml:space="preserve">-1: </w:t>
            </w:r>
            <w:r w:rsidRPr="00903353">
              <w:t>INTRODUCTION TO COUNSELING</w:t>
            </w:r>
          </w:p>
        </w:tc>
        <w:tc>
          <w:tcPr>
            <w:tcW w:w="1961" w:type="dxa"/>
            <w:vAlign w:val="center"/>
          </w:tcPr>
          <w:p w14:paraId="45097DEA" w14:textId="4E6E7C9C" w:rsidR="0089739B" w:rsidRDefault="0089739B" w:rsidP="008A12B0">
            <w:pPr>
              <w:pStyle w:val="F5"/>
              <w:spacing w:line="276" w:lineRule="auto"/>
              <w:contextualSpacing/>
              <w:jc w:val="center"/>
            </w:pPr>
            <w:r>
              <w:t xml:space="preserve">HOURS: </w:t>
            </w:r>
            <w:r w:rsidR="00E84B29">
              <w:t>3/W</w:t>
            </w:r>
          </w:p>
          <w:p w14:paraId="1830587F" w14:textId="77777777" w:rsidR="0089739B" w:rsidRPr="009F4D95" w:rsidRDefault="0089739B" w:rsidP="008A12B0">
            <w:pPr>
              <w:pStyle w:val="F5"/>
              <w:spacing w:line="276" w:lineRule="auto"/>
              <w:contextualSpacing/>
              <w:jc w:val="center"/>
            </w:pPr>
            <w:r>
              <w:t>CREDITS: 3</w:t>
            </w:r>
          </w:p>
        </w:tc>
      </w:tr>
    </w:tbl>
    <w:p w14:paraId="02A23C7A" w14:textId="77777777" w:rsidR="0089739B" w:rsidRDefault="0089739B" w:rsidP="0089739B">
      <w:pPr>
        <w:spacing w:line="312" w:lineRule="auto"/>
        <w:rPr>
          <w:b/>
          <w:bCs/>
        </w:rPr>
      </w:pPr>
    </w:p>
    <w:p w14:paraId="24F6D369" w14:textId="77777777" w:rsidR="0089739B" w:rsidRPr="002661DA" w:rsidRDefault="0089739B" w:rsidP="0089739B">
      <w:pPr>
        <w:pStyle w:val="F5"/>
      </w:pPr>
      <w:r>
        <w:t>COURSE OBJECTIVES</w:t>
      </w:r>
    </w:p>
    <w:p w14:paraId="2C193ABD" w14:textId="77777777" w:rsidR="0089739B" w:rsidRPr="002661DA" w:rsidRDefault="0089739B" w:rsidP="0089739B">
      <w:pPr>
        <w:pStyle w:val="BodyF2"/>
      </w:pPr>
      <w:r w:rsidRPr="002661DA">
        <w:t>To enable the student to understand</w:t>
      </w:r>
    </w:p>
    <w:p w14:paraId="5EEF3C1A" w14:textId="77777777" w:rsidR="0089739B" w:rsidRPr="002661DA" w:rsidRDefault="0089739B" w:rsidP="00053254">
      <w:pPr>
        <w:pStyle w:val="BullF70"/>
        <w:numPr>
          <w:ilvl w:val="0"/>
          <w:numId w:val="78"/>
        </w:numPr>
      </w:pPr>
      <w:r w:rsidRPr="002661DA">
        <w:t>The nature and theories of counseling</w:t>
      </w:r>
    </w:p>
    <w:p w14:paraId="1AE18A50" w14:textId="77777777" w:rsidR="0089739B" w:rsidRPr="002661DA" w:rsidRDefault="0089739B" w:rsidP="0089739B">
      <w:pPr>
        <w:pStyle w:val="BullF70"/>
      </w:pPr>
      <w:r w:rsidRPr="002661DA">
        <w:t>The application of Psychoanalytic theory</w:t>
      </w:r>
    </w:p>
    <w:p w14:paraId="5983E2DF" w14:textId="77777777" w:rsidR="0089739B" w:rsidRPr="002661DA" w:rsidRDefault="0089739B" w:rsidP="0089739B">
      <w:pPr>
        <w:pStyle w:val="BullF70"/>
      </w:pPr>
      <w:r w:rsidRPr="002661DA">
        <w:t>The application of theories (Adler and Erick Bern) in counseling</w:t>
      </w:r>
    </w:p>
    <w:p w14:paraId="33A36D9D" w14:textId="77777777" w:rsidR="0089739B" w:rsidRDefault="0089739B" w:rsidP="0089739B">
      <w:pPr>
        <w:pStyle w:val="BullF70"/>
      </w:pPr>
      <w:r w:rsidRPr="002661DA">
        <w:t>The application of theories of Rogers and Skinner in counseling</w:t>
      </w:r>
    </w:p>
    <w:p w14:paraId="1FB0E964" w14:textId="77777777" w:rsidR="0089739B" w:rsidRPr="002D2148" w:rsidRDefault="0089739B" w:rsidP="0089739B">
      <w:pPr>
        <w:pStyle w:val="BullF70"/>
        <w:rPr>
          <w:b/>
          <w:bCs/>
        </w:rPr>
      </w:pPr>
      <w:r w:rsidRPr="002661DA">
        <w:t>The rational and emotive approaches to counseling</w:t>
      </w:r>
    </w:p>
    <w:p w14:paraId="60F6747F" w14:textId="77777777" w:rsidR="0089739B" w:rsidRDefault="0089739B" w:rsidP="0089739B">
      <w:pPr>
        <w:pStyle w:val="F5"/>
      </w:pPr>
    </w:p>
    <w:p w14:paraId="69E01DCD" w14:textId="77777777" w:rsidR="0089739B" w:rsidRPr="002661DA" w:rsidRDefault="0089739B" w:rsidP="0089739B">
      <w:pPr>
        <w:pStyle w:val="F5"/>
      </w:pPr>
      <w:r w:rsidRPr="002661DA">
        <w:t>Unit-I</w:t>
      </w:r>
      <w:r w:rsidRPr="002661DA">
        <w:tab/>
      </w:r>
      <w:r w:rsidRPr="002661DA">
        <w:tab/>
      </w:r>
      <w:r w:rsidRPr="002661DA">
        <w:tab/>
      </w:r>
      <w:r w:rsidRPr="002661DA">
        <w:tab/>
      </w:r>
      <w:r w:rsidRPr="002661DA">
        <w:tab/>
      </w:r>
    </w:p>
    <w:p w14:paraId="55E4305E" w14:textId="77777777" w:rsidR="0089739B" w:rsidRPr="002661DA" w:rsidRDefault="0089739B" w:rsidP="0089739B">
      <w:pPr>
        <w:pStyle w:val="BodyF2"/>
      </w:pPr>
      <w:r w:rsidRPr="002661DA">
        <w:t>Toward a Personal Theory of Counselling</w:t>
      </w:r>
    </w:p>
    <w:p w14:paraId="2E205965" w14:textId="77777777" w:rsidR="0089739B" w:rsidRDefault="0089739B" w:rsidP="0089739B">
      <w:pPr>
        <w:pStyle w:val="BodyF2"/>
      </w:pPr>
      <w:r w:rsidRPr="002661DA">
        <w:t>The Nature of Counselling - Theory - Theory in Counselling.</w:t>
      </w:r>
    </w:p>
    <w:p w14:paraId="2A1249F7" w14:textId="77777777" w:rsidR="0089739B" w:rsidRPr="002661DA" w:rsidRDefault="0089739B" w:rsidP="0089739B">
      <w:pPr>
        <w:pStyle w:val="F5"/>
      </w:pPr>
      <w:r w:rsidRPr="002661DA">
        <w:t>Unit-II</w:t>
      </w:r>
      <w:r w:rsidRPr="002661DA">
        <w:tab/>
      </w:r>
      <w:r w:rsidRPr="002661DA">
        <w:tab/>
      </w:r>
      <w:r w:rsidRPr="002661DA">
        <w:tab/>
      </w:r>
      <w:r w:rsidRPr="002661DA">
        <w:tab/>
      </w:r>
    </w:p>
    <w:p w14:paraId="1AAC4D25" w14:textId="77777777" w:rsidR="0089739B" w:rsidRPr="002661DA" w:rsidRDefault="0089739B" w:rsidP="0089739B">
      <w:pPr>
        <w:pStyle w:val="BodyF2"/>
      </w:pPr>
      <w:r w:rsidRPr="002661DA">
        <w:t>Classical Psychoanalytic Theory</w:t>
      </w:r>
    </w:p>
    <w:p w14:paraId="5F1831B2" w14:textId="77777777" w:rsidR="0089739B" w:rsidRPr="002661DA" w:rsidRDefault="0089739B" w:rsidP="0089739B">
      <w:pPr>
        <w:pStyle w:val="BodyF2"/>
      </w:pPr>
      <w:r w:rsidRPr="002661DA">
        <w:t>Theory of Personality Development - Process of Development - Abnormal Personality Development goals of Therapy. Ego-Counselling</w:t>
      </w:r>
    </w:p>
    <w:p w14:paraId="3E376EC7" w14:textId="77777777" w:rsidR="0089739B" w:rsidRDefault="0089739B" w:rsidP="0089739B">
      <w:pPr>
        <w:pStyle w:val="BodyF2"/>
      </w:pPr>
      <w:r w:rsidRPr="002661DA">
        <w:t>Theory of Personality - The Development of Abnormal Behavior - The Goals of Counselling - Techniques of Ego-Counselling.</w:t>
      </w:r>
    </w:p>
    <w:p w14:paraId="6FA19E75" w14:textId="77777777" w:rsidR="0089739B" w:rsidRPr="002661DA" w:rsidRDefault="0089739B" w:rsidP="0089739B">
      <w:pPr>
        <w:pStyle w:val="F5"/>
      </w:pPr>
      <w:r w:rsidRPr="002661DA">
        <w:t>Unit-III</w:t>
      </w:r>
      <w:r w:rsidRPr="002661DA">
        <w:tab/>
      </w:r>
      <w:r w:rsidRPr="002661DA">
        <w:tab/>
      </w:r>
      <w:r w:rsidRPr="002661DA">
        <w:tab/>
      </w:r>
      <w:r w:rsidRPr="002661DA">
        <w:tab/>
      </w:r>
    </w:p>
    <w:p w14:paraId="2648EA5D" w14:textId="77777777" w:rsidR="0089739B" w:rsidRPr="002661DA" w:rsidRDefault="0089739B" w:rsidP="0089739B">
      <w:pPr>
        <w:pStyle w:val="BodyF2"/>
      </w:pPr>
      <w:r w:rsidRPr="002661DA">
        <w:t>The Individual Psychology of Adler</w:t>
      </w:r>
    </w:p>
    <w:p w14:paraId="5653AF00" w14:textId="77777777" w:rsidR="0089739B" w:rsidRPr="002661DA" w:rsidRDefault="0089739B" w:rsidP="0089739B">
      <w:pPr>
        <w:pStyle w:val="BodyF2"/>
      </w:pPr>
      <w:r w:rsidRPr="002661DA">
        <w:t>Theory of Personality Development - Abnormal Development - goals of Counselling - Techniques of Counselling. Transactional Analysis</w:t>
      </w:r>
    </w:p>
    <w:p w14:paraId="636D7C33" w14:textId="77777777" w:rsidR="0089739B" w:rsidRDefault="0089739B" w:rsidP="0089739B">
      <w:pPr>
        <w:pStyle w:val="BodyF2"/>
      </w:pPr>
      <w:r w:rsidRPr="002661DA">
        <w:t>Theory of Personality - Maladaptive Personality Development - Transactional Analysis in Counselling.</w:t>
      </w:r>
    </w:p>
    <w:p w14:paraId="7A428B43" w14:textId="77777777" w:rsidR="0089739B" w:rsidRPr="002661DA" w:rsidRDefault="0089739B" w:rsidP="0089739B">
      <w:pPr>
        <w:pStyle w:val="F5"/>
      </w:pPr>
      <w:r w:rsidRPr="002661DA">
        <w:t>Unit-IV</w:t>
      </w:r>
      <w:r w:rsidRPr="002661DA">
        <w:tab/>
      </w:r>
      <w:r w:rsidRPr="002661DA">
        <w:tab/>
      </w:r>
      <w:r w:rsidRPr="002661DA">
        <w:tab/>
      </w:r>
      <w:r w:rsidRPr="002661DA">
        <w:tab/>
      </w:r>
    </w:p>
    <w:p w14:paraId="65E58844" w14:textId="77777777" w:rsidR="0089739B" w:rsidRPr="002661DA" w:rsidRDefault="0089739B" w:rsidP="0089739B">
      <w:pPr>
        <w:pStyle w:val="BodyF2"/>
      </w:pPr>
      <w:r w:rsidRPr="002661DA">
        <w:t>Self-Theory: Background - Theory of Personality -The Development of maladaptive Behavior -   The Counselling Process - Recent extensions of Self-Theory.</w:t>
      </w:r>
    </w:p>
    <w:p w14:paraId="31A98D84" w14:textId="77777777" w:rsidR="0089739B" w:rsidRDefault="0089739B" w:rsidP="0089739B">
      <w:pPr>
        <w:pStyle w:val="BodyF2"/>
      </w:pPr>
      <w:r w:rsidRPr="002661DA">
        <w:t>Behavior Approaches to Counselling Theory of Personality - Development Behavior -Theory of personality - Abnormal personality development - Goals of Counselling - The Process of Counselling - Techniques of Counselling.</w:t>
      </w:r>
    </w:p>
    <w:p w14:paraId="50A6E19C" w14:textId="77777777" w:rsidR="0089739B" w:rsidRPr="002661DA" w:rsidRDefault="0089739B" w:rsidP="0089739B">
      <w:pPr>
        <w:pStyle w:val="F5"/>
      </w:pPr>
      <w:r w:rsidRPr="002661DA">
        <w:t>Unit-V</w:t>
      </w:r>
      <w:r w:rsidRPr="002661DA">
        <w:tab/>
      </w:r>
      <w:r w:rsidRPr="002661DA">
        <w:tab/>
      </w:r>
      <w:r w:rsidRPr="002661DA">
        <w:tab/>
      </w:r>
      <w:r w:rsidRPr="002661DA">
        <w:tab/>
      </w:r>
    </w:p>
    <w:p w14:paraId="2D2A03A7" w14:textId="77777777" w:rsidR="0089739B" w:rsidRPr="002661DA" w:rsidRDefault="0089739B" w:rsidP="0089739B">
      <w:pPr>
        <w:pStyle w:val="BodyF2"/>
      </w:pPr>
      <w:r w:rsidRPr="002661DA">
        <w:t>Rational Approaches to Counselling Reality Therapy - Goals of Counselling - Process and Techniques of Counselling - Rational Emotive Counselling - Reality Therapy and Rational - Emotive therapy - A Final Word.</w:t>
      </w:r>
    </w:p>
    <w:p w14:paraId="3FDAD950" w14:textId="22D9A0E0" w:rsidR="0089739B" w:rsidRPr="002661DA" w:rsidRDefault="0089739B" w:rsidP="0089739B">
      <w:pPr>
        <w:pStyle w:val="BodyF2"/>
        <w:rPr>
          <w:bCs/>
        </w:rPr>
      </w:pPr>
      <w:r w:rsidRPr="002661DA">
        <w:rPr>
          <w:bCs/>
        </w:rPr>
        <w:t>Diversity and Social Justice Issues in Counselling</w:t>
      </w:r>
    </w:p>
    <w:p w14:paraId="49CF9C04" w14:textId="77777777" w:rsidR="0089739B" w:rsidRPr="002661DA" w:rsidRDefault="0089739B" w:rsidP="0089739B">
      <w:pPr>
        <w:pStyle w:val="BodyF2"/>
        <w:rPr>
          <w:bCs/>
        </w:rPr>
      </w:pPr>
      <w:r w:rsidRPr="002661DA">
        <w:rPr>
          <w:bCs/>
        </w:rPr>
        <w:t>Approaches to Counselling: Psychoanalytic and Humanistic Approach</w:t>
      </w:r>
    </w:p>
    <w:p w14:paraId="3CA12A02" w14:textId="77777777" w:rsidR="0089739B" w:rsidRPr="002661DA" w:rsidRDefault="0089739B" w:rsidP="0089739B">
      <w:pPr>
        <w:pStyle w:val="BodyF2"/>
        <w:rPr>
          <w:bCs/>
        </w:rPr>
      </w:pPr>
      <w:r w:rsidRPr="002661DA">
        <w:rPr>
          <w:bCs/>
        </w:rPr>
        <w:t>Eating habits and Personality Development,</w:t>
      </w:r>
    </w:p>
    <w:p w14:paraId="0DD55F6D" w14:textId="77777777" w:rsidR="0089739B" w:rsidRDefault="0089739B" w:rsidP="0089739B">
      <w:pPr>
        <w:pStyle w:val="BodyF2"/>
        <w:rPr>
          <w:bCs/>
        </w:rPr>
      </w:pPr>
      <w:r w:rsidRPr="002661DA">
        <w:rPr>
          <w:bCs/>
        </w:rPr>
        <w:t>Transpersonal Theory, Family therapy</w:t>
      </w:r>
    </w:p>
    <w:p w14:paraId="41DC07D1" w14:textId="665BAEE5" w:rsidR="003A5B27" w:rsidRDefault="003A5B27">
      <w:pPr>
        <w:spacing w:after="160" w:line="259" w:lineRule="auto"/>
        <w:rPr>
          <w:rFonts w:ascii="Arial" w:hAnsi="Arial" w:cs="Times New Roman"/>
          <w:b/>
          <w:bCs/>
          <w:noProof/>
          <w:sz w:val="21"/>
          <w:szCs w:val="21"/>
          <w:lang w:val="en-US" w:eastAsia="en-US" w:bidi="ar-SA"/>
        </w:rPr>
      </w:pPr>
    </w:p>
    <w:p w14:paraId="0C373D10" w14:textId="11FD6A19" w:rsidR="0089739B" w:rsidRPr="002661DA" w:rsidRDefault="0089739B" w:rsidP="0089739B">
      <w:pPr>
        <w:pStyle w:val="F5"/>
      </w:pPr>
      <w:r>
        <w:t>COURSE OUTCOMES</w:t>
      </w:r>
    </w:p>
    <w:p w14:paraId="3E2E55B2" w14:textId="77777777" w:rsidR="0089739B" w:rsidRPr="002661DA" w:rsidRDefault="0089739B" w:rsidP="0089739B">
      <w:pPr>
        <w:pStyle w:val="BodyF2"/>
      </w:pPr>
      <w:r w:rsidRPr="002661DA">
        <w:t>The student will be able to explain</w:t>
      </w:r>
    </w:p>
    <w:p w14:paraId="129A6110" w14:textId="77777777" w:rsidR="0089739B" w:rsidRPr="002661DA" w:rsidRDefault="0089739B" w:rsidP="000E219A">
      <w:pPr>
        <w:pStyle w:val="BullF70"/>
        <w:numPr>
          <w:ilvl w:val="0"/>
          <w:numId w:val="71"/>
        </w:numPr>
      </w:pPr>
      <w:r w:rsidRPr="002661DA">
        <w:t>The nature and theories of counseling;</w:t>
      </w:r>
    </w:p>
    <w:p w14:paraId="478A5CA8" w14:textId="77777777" w:rsidR="0089739B" w:rsidRPr="002661DA" w:rsidRDefault="0089739B" w:rsidP="000E219A">
      <w:pPr>
        <w:pStyle w:val="BullF70"/>
        <w:numPr>
          <w:ilvl w:val="0"/>
          <w:numId w:val="71"/>
        </w:numPr>
      </w:pPr>
      <w:r w:rsidRPr="002661DA">
        <w:t>The application of Psychoanalytic theory;</w:t>
      </w:r>
    </w:p>
    <w:p w14:paraId="22117B90" w14:textId="77777777" w:rsidR="0089739B" w:rsidRPr="002661DA" w:rsidRDefault="0089739B" w:rsidP="000E219A">
      <w:pPr>
        <w:pStyle w:val="BullF70"/>
        <w:numPr>
          <w:ilvl w:val="0"/>
          <w:numId w:val="71"/>
        </w:numPr>
      </w:pPr>
      <w:r w:rsidRPr="002661DA">
        <w:t>The application of theories (Adler and Erick Bern) in counseling;</w:t>
      </w:r>
    </w:p>
    <w:p w14:paraId="13BE17AF" w14:textId="77777777" w:rsidR="0089739B" w:rsidRPr="002661DA" w:rsidRDefault="0089739B" w:rsidP="000E219A">
      <w:pPr>
        <w:pStyle w:val="BullF70"/>
        <w:numPr>
          <w:ilvl w:val="0"/>
          <w:numId w:val="71"/>
        </w:numPr>
      </w:pPr>
      <w:r w:rsidRPr="002661DA">
        <w:t xml:space="preserve">The application of theories </w:t>
      </w:r>
      <w:proofErr w:type="gramStart"/>
      <w:r w:rsidRPr="002661DA">
        <w:t>of  Rogers</w:t>
      </w:r>
      <w:proofErr w:type="gramEnd"/>
      <w:r w:rsidRPr="002661DA">
        <w:t xml:space="preserve"> and Skinner in counseling;</w:t>
      </w:r>
    </w:p>
    <w:p w14:paraId="7E9F5C47" w14:textId="77777777" w:rsidR="0089739B" w:rsidRPr="002661DA" w:rsidRDefault="0089739B" w:rsidP="000E219A">
      <w:pPr>
        <w:pStyle w:val="BullF70"/>
        <w:numPr>
          <w:ilvl w:val="0"/>
          <w:numId w:val="71"/>
        </w:numPr>
      </w:pPr>
      <w:r w:rsidRPr="002661DA">
        <w:t>The rational and emotive approaches to counseling;</w:t>
      </w:r>
    </w:p>
    <w:p w14:paraId="42A4097A" w14:textId="77777777" w:rsidR="0089739B" w:rsidRDefault="0089739B" w:rsidP="0089739B">
      <w:pPr>
        <w:pStyle w:val="F5"/>
      </w:pPr>
    </w:p>
    <w:p w14:paraId="2A0C6690" w14:textId="77777777" w:rsidR="0089739B" w:rsidRPr="002661DA" w:rsidRDefault="0089739B" w:rsidP="0089739B">
      <w:pPr>
        <w:pStyle w:val="F5"/>
      </w:pPr>
      <w:r w:rsidRPr="002661DA">
        <w:t>Text Book</w:t>
      </w:r>
    </w:p>
    <w:p w14:paraId="38C7629A" w14:textId="77777777" w:rsidR="0089739B" w:rsidRPr="002661DA" w:rsidRDefault="0089739B" w:rsidP="000E219A">
      <w:pPr>
        <w:pStyle w:val="BullF70"/>
        <w:numPr>
          <w:ilvl w:val="0"/>
          <w:numId w:val="72"/>
        </w:numPr>
      </w:pPr>
      <w:r w:rsidRPr="002661DA">
        <w:t xml:space="preserve">Hansen, J.C. </w:t>
      </w:r>
      <w:proofErr w:type="spellStart"/>
      <w:r w:rsidRPr="002661DA">
        <w:t>Stevic</w:t>
      </w:r>
      <w:proofErr w:type="spellEnd"/>
      <w:r w:rsidRPr="002661DA">
        <w:t>, R.R. Warner, R. W. Jr. Counselling: Theory   and Process (2nd   Edition). Boston: Ally and Bacon Inc., 1977.</w:t>
      </w:r>
    </w:p>
    <w:p w14:paraId="541E81F0" w14:textId="77777777" w:rsidR="0089739B" w:rsidRPr="002661DA" w:rsidRDefault="0089739B" w:rsidP="000E219A">
      <w:pPr>
        <w:pStyle w:val="BullF70"/>
        <w:numPr>
          <w:ilvl w:val="0"/>
          <w:numId w:val="72"/>
        </w:numPr>
      </w:pPr>
      <w:r w:rsidRPr="002661DA">
        <w:t>Narayanan Rao, S. Counselling Psychology. New Delhi: Tata McGraw Hill Publishing Co. Ltd., 1981.</w:t>
      </w:r>
    </w:p>
    <w:p w14:paraId="316BC5C8" w14:textId="77777777" w:rsidR="0089739B" w:rsidRPr="002661DA" w:rsidRDefault="0089739B" w:rsidP="000E219A">
      <w:pPr>
        <w:pStyle w:val="BullF70"/>
        <w:numPr>
          <w:ilvl w:val="0"/>
          <w:numId w:val="72"/>
        </w:numPr>
      </w:pPr>
      <w:r w:rsidRPr="002661DA">
        <w:t>Lewis, E.C. The Psychology of Counselling. New York: Holt, Rinehart and Winston, Inc. 1970.</w:t>
      </w:r>
    </w:p>
    <w:p w14:paraId="0E8F4B39" w14:textId="77777777" w:rsidR="0089739B" w:rsidRDefault="0089739B" w:rsidP="000E219A">
      <w:pPr>
        <w:pStyle w:val="BullF70"/>
        <w:numPr>
          <w:ilvl w:val="0"/>
          <w:numId w:val="72"/>
        </w:numPr>
      </w:pPr>
      <w:proofErr w:type="spellStart"/>
      <w:r w:rsidRPr="002661DA">
        <w:t>Bordin</w:t>
      </w:r>
      <w:proofErr w:type="spellEnd"/>
      <w:r w:rsidRPr="002661DA">
        <w:t>, E.S. Psychology of Counselling. New York: Appleton Century Crafts, 1968.</w:t>
      </w:r>
    </w:p>
    <w:p w14:paraId="2A457AB6" w14:textId="77777777" w:rsidR="0089739B" w:rsidRDefault="0089739B" w:rsidP="000E219A">
      <w:pPr>
        <w:pStyle w:val="BullF70"/>
        <w:numPr>
          <w:ilvl w:val="0"/>
          <w:numId w:val="72"/>
        </w:numPr>
      </w:pPr>
      <w:r w:rsidRPr="002661DA">
        <w:t xml:space="preserve">Blum and </w:t>
      </w:r>
      <w:proofErr w:type="spellStart"/>
      <w:r w:rsidRPr="002661DA">
        <w:t>Bolinsky</w:t>
      </w:r>
      <w:proofErr w:type="spellEnd"/>
      <w:r w:rsidRPr="002661DA">
        <w:t>, B. Counselling and Psychology, Bombay: Asia Publishing House, 1961.</w:t>
      </w:r>
    </w:p>
    <w:p w14:paraId="46816A04" w14:textId="77777777" w:rsidR="0089739B" w:rsidRDefault="0089739B" w:rsidP="0089739B">
      <w:pPr>
        <w:pStyle w:val="F5"/>
      </w:pPr>
    </w:p>
    <w:p w14:paraId="6DCCE362" w14:textId="77777777" w:rsidR="0089739B" w:rsidRDefault="0089739B" w:rsidP="0089739B">
      <w:pPr>
        <w:pStyle w:val="F5"/>
      </w:pPr>
      <w:r>
        <w:t>OUTCOME MAPPING</w:t>
      </w:r>
    </w:p>
    <w:p w14:paraId="683C0ED3" w14:textId="77777777" w:rsidR="0089739B" w:rsidRDefault="0089739B" w:rsidP="0089739B">
      <w:pPr>
        <w:pStyle w:val="F5"/>
      </w:pPr>
    </w:p>
    <w:tbl>
      <w:tblPr>
        <w:tblpPr w:leftFromText="180" w:rightFromText="180" w:vertAnchor="text" w:horzAnchor="page" w:tblpXSpec="center" w:tblpY="-65"/>
        <w:tblW w:w="359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1072"/>
        <w:gridCol w:w="1024"/>
        <w:gridCol w:w="1137"/>
        <w:gridCol w:w="1024"/>
        <w:gridCol w:w="1024"/>
        <w:gridCol w:w="1024"/>
      </w:tblGrid>
      <w:tr w:rsidR="003A5B27" w:rsidRPr="00903353" w14:paraId="4BCC7827" w14:textId="77777777" w:rsidTr="009646C0">
        <w:trPr>
          <w:trHeight w:val="485"/>
        </w:trPr>
        <w:tc>
          <w:tcPr>
            <w:tcW w:w="850" w:type="pct"/>
            <w:vAlign w:val="center"/>
          </w:tcPr>
          <w:p w14:paraId="20A827BE" w14:textId="77777777" w:rsidR="003A5B27" w:rsidRPr="00903353" w:rsidRDefault="003A5B27" w:rsidP="003A5B27">
            <w:pPr>
              <w:pStyle w:val="F5"/>
              <w:jc w:val="center"/>
            </w:pPr>
            <w:r w:rsidRPr="00903353">
              <w:t>Course</w:t>
            </w:r>
          </w:p>
        </w:tc>
        <w:tc>
          <w:tcPr>
            <w:tcW w:w="812" w:type="pct"/>
            <w:vAlign w:val="center"/>
          </w:tcPr>
          <w:p w14:paraId="6E0978B1" w14:textId="77777777" w:rsidR="003A5B27" w:rsidRPr="00903353" w:rsidRDefault="003A5B27" w:rsidP="003A5B27">
            <w:pPr>
              <w:pStyle w:val="F5"/>
              <w:jc w:val="center"/>
            </w:pPr>
            <w:r w:rsidRPr="00903353">
              <w:t>PO1</w:t>
            </w:r>
          </w:p>
        </w:tc>
        <w:tc>
          <w:tcPr>
            <w:tcW w:w="902" w:type="pct"/>
            <w:vAlign w:val="center"/>
          </w:tcPr>
          <w:p w14:paraId="7C6801E1" w14:textId="77777777" w:rsidR="003A5B27" w:rsidRPr="00903353" w:rsidRDefault="003A5B27" w:rsidP="003A5B27">
            <w:pPr>
              <w:pStyle w:val="F5"/>
              <w:jc w:val="center"/>
            </w:pPr>
            <w:r w:rsidRPr="00903353">
              <w:t>PO2</w:t>
            </w:r>
          </w:p>
        </w:tc>
        <w:tc>
          <w:tcPr>
            <w:tcW w:w="812" w:type="pct"/>
            <w:vAlign w:val="center"/>
          </w:tcPr>
          <w:p w14:paraId="3D1CFE03" w14:textId="77777777" w:rsidR="003A5B27" w:rsidRPr="00903353" w:rsidRDefault="003A5B27" w:rsidP="003A5B27">
            <w:pPr>
              <w:pStyle w:val="F5"/>
              <w:jc w:val="center"/>
            </w:pPr>
            <w:r w:rsidRPr="00903353">
              <w:t>PO3</w:t>
            </w:r>
          </w:p>
        </w:tc>
        <w:tc>
          <w:tcPr>
            <w:tcW w:w="812" w:type="pct"/>
            <w:vAlign w:val="center"/>
          </w:tcPr>
          <w:p w14:paraId="1C499AE0" w14:textId="77777777" w:rsidR="003A5B27" w:rsidRPr="00903353" w:rsidRDefault="003A5B27" w:rsidP="003A5B27">
            <w:pPr>
              <w:pStyle w:val="F5"/>
              <w:jc w:val="center"/>
            </w:pPr>
            <w:r w:rsidRPr="00903353">
              <w:t>PO4</w:t>
            </w:r>
          </w:p>
        </w:tc>
        <w:tc>
          <w:tcPr>
            <w:tcW w:w="813" w:type="pct"/>
            <w:vAlign w:val="center"/>
          </w:tcPr>
          <w:p w14:paraId="4EC7386C" w14:textId="77777777" w:rsidR="003A5B27" w:rsidRPr="00903353" w:rsidRDefault="003A5B27" w:rsidP="003A5B27">
            <w:pPr>
              <w:pStyle w:val="F5"/>
              <w:jc w:val="center"/>
            </w:pPr>
            <w:r w:rsidRPr="00903353">
              <w:t>PO5</w:t>
            </w:r>
          </w:p>
        </w:tc>
      </w:tr>
      <w:tr w:rsidR="003A5B27" w:rsidRPr="00903353" w14:paraId="0DA5E4CD" w14:textId="77777777" w:rsidTr="009646C0">
        <w:trPr>
          <w:trHeight w:val="413"/>
        </w:trPr>
        <w:tc>
          <w:tcPr>
            <w:tcW w:w="850" w:type="pct"/>
            <w:vAlign w:val="center"/>
          </w:tcPr>
          <w:p w14:paraId="7E2A3FBD" w14:textId="77777777" w:rsidR="003A5B27" w:rsidRPr="00903353" w:rsidRDefault="003A5B27" w:rsidP="003A5B27">
            <w:pPr>
              <w:pStyle w:val="F5"/>
              <w:jc w:val="center"/>
            </w:pPr>
            <w:r w:rsidRPr="00903353">
              <w:t>CO1</w:t>
            </w:r>
          </w:p>
        </w:tc>
        <w:tc>
          <w:tcPr>
            <w:tcW w:w="812" w:type="pct"/>
            <w:vAlign w:val="center"/>
          </w:tcPr>
          <w:p w14:paraId="35DC321E" w14:textId="77777777" w:rsidR="003A5B27" w:rsidRPr="00903353" w:rsidRDefault="003A5B27" w:rsidP="003A5B27">
            <w:pPr>
              <w:pStyle w:val="F5"/>
              <w:jc w:val="center"/>
            </w:pPr>
          </w:p>
        </w:tc>
        <w:tc>
          <w:tcPr>
            <w:tcW w:w="902" w:type="pct"/>
            <w:vAlign w:val="center"/>
          </w:tcPr>
          <w:p w14:paraId="5B7B777F" w14:textId="77777777" w:rsidR="003A5B27" w:rsidRPr="00903353" w:rsidRDefault="003A5B27" w:rsidP="003A5B27">
            <w:pPr>
              <w:pStyle w:val="F5"/>
              <w:jc w:val="center"/>
            </w:pPr>
            <w:r>
              <w:t>3</w:t>
            </w:r>
          </w:p>
        </w:tc>
        <w:tc>
          <w:tcPr>
            <w:tcW w:w="812" w:type="pct"/>
            <w:vAlign w:val="center"/>
          </w:tcPr>
          <w:p w14:paraId="2AA431BC" w14:textId="77777777" w:rsidR="003A5B27" w:rsidRPr="00903353" w:rsidRDefault="003A5B27" w:rsidP="003A5B27">
            <w:pPr>
              <w:pStyle w:val="F5"/>
              <w:jc w:val="center"/>
            </w:pPr>
          </w:p>
        </w:tc>
        <w:tc>
          <w:tcPr>
            <w:tcW w:w="812" w:type="pct"/>
            <w:vAlign w:val="center"/>
          </w:tcPr>
          <w:p w14:paraId="7814B0AA" w14:textId="77777777" w:rsidR="003A5B27" w:rsidRPr="00903353" w:rsidRDefault="003A5B27" w:rsidP="003A5B27">
            <w:pPr>
              <w:pStyle w:val="F5"/>
              <w:jc w:val="center"/>
            </w:pPr>
            <w:r>
              <w:t>2</w:t>
            </w:r>
          </w:p>
        </w:tc>
        <w:tc>
          <w:tcPr>
            <w:tcW w:w="813" w:type="pct"/>
            <w:vAlign w:val="center"/>
          </w:tcPr>
          <w:p w14:paraId="4CCA72E0" w14:textId="77777777" w:rsidR="003A5B27" w:rsidRPr="00903353" w:rsidRDefault="003A5B27" w:rsidP="003A5B27">
            <w:pPr>
              <w:pStyle w:val="F5"/>
              <w:jc w:val="center"/>
            </w:pPr>
          </w:p>
        </w:tc>
      </w:tr>
      <w:tr w:rsidR="003A5B27" w:rsidRPr="00903353" w14:paraId="0C932400" w14:textId="77777777" w:rsidTr="009646C0">
        <w:trPr>
          <w:trHeight w:val="416"/>
        </w:trPr>
        <w:tc>
          <w:tcPr>
            <w:tcW w:w="850" w:type="pct"/>
            <w:vAlign w:val="center"/>
          </w:tcPr>
          <w:p w14:paraId="304755C1" w14:textId="77777777" w:rsidR="003A5B27" w:rsidRPr="00903353" w:rsidRDefault="003A5B27" w:rsidP="003A5B27">
            <w:pPr>
              <w:pStyle w:val="F5"/>
              <w:jc w:val="center"/>
            </w:pPr>
            <w:r w:rsidRPr="00903353">
              <w:t>CO2</w:t>
            </w:r>
          </w:p>
        </w:tc>
        <w:tc>
          <w:tcPr>
            <w:tcW w:w="812" w:type="pct"/>
            <w:vAlign w:val="center"/>
          </w:tcPr>
          <w:p w14:paraId="3BB19951" w14:textId="77777777" w:rsidR="003A5B27" w:rsidRPr="00903353" w:rsidRDefault="003A5B27" w:rsidP="003A5B27">
            <w:pPr>
              <w:pStyle w:val="F5"/>
              <w:jc w:val="center"/>
            </w:pPr>
            <w:r>
              <w:t>2</w:t>
            </w:r>
          </w:p>
        </w:tc>
        <w:tc>
          <w:tcPr>
            <w:tcW w:w="902" w:type="pct"/>
            <w:vAlign w:val="center"/>
          </w:tcPr>
          <w:p w14:paraId="275387DA" w14:textId="77777777" w:rsidR="003A5B27" w:rsidRPr="00903353" w:rsidRDefault="003A5B27" w:rsidP="003A5B27">
            <w:pPr>
              <w:pStyle w:val="F5"/>
              <w:jc w:val="center"/>
            </w:pPr>
          </w:p>
        </w:tc>
        <w:tc>
          <w:tcPr>
            <w:tcW w:w="812" w:type="pct"/>
            <w:vAlign w:val="center"/>
          </w:tcPr>
          <w:p w14:paraId="4A8F7E5A" w14:textId="77777777" w:rsidR="003A5B27" w:rsidRPr="00903353" w:rsidRDefault="003A5B27" w:rsidP="003A5B27">
            <w:pPr>
              <w:pStyle w:val="F5"/>
              <w:jc w:val="center"/>
            </w:pPr>
          </w:p>
        </w:tc>
        <w:tc>
          <w:tcPr>
            <w:tcW w:w="812" w:type="pct"/>
            <w:vAlign w:val="center"/>
          </w:tcPr>
          <w:p w14:paraId="7DEF1975" w14:textId="77777777" w:rsidR="003A5B27" w:rsidRPr="00903353" w:rsidRDefault="003A5B27" w:rsidP="003A5B27">
            <w:pPr>
              <w:pStyle w:val="F5"/>
              <w:jc w:val="center"/>
            </w:pPr>
          </w:p>
        </w:tc>
        <w:tc>
          <w:tcPr>
            <w:tcW w:w="813" w:type="pct"/>
            <w:vAlign w:val="center"/>
          </w:tcPr>
          <w:p w14:paraId="58B0AABE" w14:textId="77777777" w:rsidR="003A5B27" w:rsidRPr="00903353" w:rsidRDefault="003A5B27" w:rsidP="003A5B27">
            <w:pPr>
              <w:pStyle w:val="F5"/>
              <w:jc w:val="center"/>
            </w:pPr>
            <w:r>
              <w:t>3</w:t>
            </w:r>
          </w:p>
        </w:tc>
      </w:tr>
      <w:tr w:rsidR="003A5B27" w:rsidRPr="00903353" w14:paraId="534F8913" w14:textId="77777777" w:rsidTr="009646C0">
        <w:trPr>
          <w:trHeight w:val="427"/>
        </w:trPr>
        <w:tc>
          <w:tcPr>
            <w:tcW w:w="850" w:type="pct"/>
            <w:vAlign w:val="center"/>
          </w:tcPr>
          <w:p w14:paraId="03D8D9D6" w14:textId="77777777" w:rsidR="003A5B27" w:rsidRPr="00903353" w:rsidRDefault="003A5B27" w:rsidP="003A5B27">
            <w:pPr>
              <w:pStyle w:val="F5"/>
              <w:jc w:val="center"/>
            </w:pPr>
            <w:r w:rsidRPr="00903353">
              <w:t>CO3</w:t>
            </w:r>
          </w:p>
        </w:tc>
        <w:tc>
          <w:tcPr>
            <w:tcW w:w="812" w:type="pct"/>
            <w:vAlign w:val="center"/>
          </w:tcPr>
          <w:p w14:paraId="3129A54F" w14:textId="77777777" w:rsidR="003A5B27" w:rsidRPr="00903353" w:rsidRDefault="003A5B27" w:rsidP="003A5B27">
            <w:pPr>
              <w:pStyle w:val="F5"/>
              <w:jc w:val="center"/>
            </w:pPr>
            <w:r>
              <w:t>3</w:t>
            </w:r>
          </w:p>
        </w:tc>
        <w:tc>
          <w:tcPr>
            <w:tcW w:w="902" w:type="pct"/>
            <w:vAlign w:val="center"/>
          </w:tcPr>
          <w:p w14:paraId="25B794E1" w14:textId="77777777" w:rsidR="003A5B27" w:rsidRPr="00903353" w:rsidRDefault="003A5B27" w:rsidP="003A5B27">
            <w:pPr>
              <w:pStyle w:val="F5"/>
              <w:jc w:val="center"/>
            </w:pPr>
          </w:p>
        </w:tc>
        <w:tc>
          <w:tcPr>
            <w:tcW w:w="812" w:type="pct"/>
            <w:vAlign w:val="center"/>
          </w:tcPr>
          <w:p w14:paraId="0ED732AA" w14:textId="77777777" w:rsidR="003A5B27" w:rsidRPr="00903353" w:rsidRDefault="003A5B27" w:rsidP="003A5B27">
            <w:pPr>
              <w:pStyle w:val="F5"/>
              <w:jc w:val="center"/>
            </w:pPr>
            <w:r>
              <w:t>3</w:t>
            </w:r>
          </w:p>
        </w:tc>
        <w:tc>
          <w:tcPr>
            <w:tcW w:w="812" w:type="pct"/>
            <w:vAlign w:val="center"/>
          </w:tcPr>
          <w:p w14:paraId="70BF5CB3" w14:textId="77777777" w:rsidR="003A5B27" w:rsidRPr="00903353" w:rsidRDefault="003A5B27" w:rsidP="003A5B27">
            <w:pPr>
              <w:pStyle w:val="F5"/>
              <w:jc w:val="center"/>
            </w:pPr>
            <w:r>
              <w:t>2</w:t>
            </w:r>
          </w:p>
        </w:tc>
        <w:tc>
          <w:tcPr>
            <w:tcW w:w="813" w:type="pct"/>
            <w:vAlign w:val="center"/>
          </w:tcPr>
          <w:p w14:paraId="78544106" w14:textId="77777777" w:rsidR="003A5B27" w:rsidRPr="00903353" w:rsidRDefault="003A5B27" w:rsidP="003A5B27">
            <w:pPr>
              <w:pStyle w:val="F5"/>
              <w:jc w:val="center"/>
            </w:pPr>
          </w:p>
        </w:tc>
      </w:tr>
      <w:tr w:rsidR="003A5B27" w:rsidRPr="00903353" w14:paraId="5FBD48C1" w14:textId="77777777" w:rsidTr="009646C0">
        <w:trPr>
          <w:trHeight w:val="416"/>
        </w:trPr>
        <w:tc>
          <w:tcPr>
            <w:tcW w:w="850" w:type="pct"/>
            <w:vAlign w:val="center"/>
          </w:tcPr>
          <w:p w14:paraId="2D4A8E85" w14:textId="77777777" w:rsidR="003A5B27" w:rsidRPr="00903353" w:rsidRDefault="003A5B27" w:rsidP="003A5B27">
            <w:pPr>
              <w:pStyle w:val="F5"/>
              <w:jc w:val="center"/>
            </w:pPr>
            <w:r w:rsidRPr="00903353">
              <w:t>CO4</w:t>
            </w:r>
          </w:p>
        </w:tc>
        <w:tc>
          <w:tcPr>
            <w:tcW w:w="812" w:type="pct"/>
            <w:vAlign w:val="center"/>
          </w:tcPr>
          <w:p w14:paraId="204A5E62" w14:textId="77777777" w:rsidR="003A5B27" w:rsidRPr="00903353" w:rsidRDefault="003A5B27" w:rsidP="003A5B27">
            <w:pPr>
              <w:pStyle w:val="F5"/>
              <w:jc w:val="center"/>
            </w:pPr>
          </w:p>
        </w:tc>
        <w:tc>
          <w:tcPr>
            <w:tcW w:w="902" w:type="pct"/>
            <w:vAlign w:val="center"/>
          </w:tcPr>
          <w:p w14:paraId="601395D0" w14:textId="77777777" w:rsidR="003A5B27" w:rsidRPr="00903353" w:rsidRDefault="003A5B27" w:rsidP="003A5B27">
            <w:pPr>
              <w:pStyle w:val="F5"/>
              <w:jc w:val="center"/>
            </w:pPr>
            <w:r>
              <w:t>3</w:t>
            </w:r>
          </w:p>
        </w:tc>
        <w:tc>
          <w:tcPr>
            <w:tcW w:w="812" w:type="pct"/>
            <w:vAlign w:val="center"/>
          </w:tcPr>
          <w:p w14:paraId="6A673FF3" w14:textId="77777777" w:rsidR="003A5B27" w:rsidRPr="00903353" w:rsidRDefault="003A5B27" w:rsidP="003A5B27">
            <w:pPr>
              <w:pStyle w:val="F5"/>
              <w:jc w:val="center"/>
            </w:pPr>
          </w:p>
        </w:tc>
        <w:tc>
          <w:tcPr>
            <w:tcW w:w="812" w:type="pct"/>
            <w:vAlign w:val="center"/>
          </w:tcPr>
          <w:p w14:paraId="160D42FE" w14:textId="77777777" w:rsidR="003A5B27" w:rsidRPr="00903353" w:rsidRDefault="003A5B27" w:rsidP="003A5B27">
            <w:pPr>
              <w:pStyle w:val="F5"/>
              <w:jc w:val="center"/>
            </w:pPr>
          </w:p>
        </w:tc>
        <w:tc>
          <w:tcPr>
            <w:tcW w:w="813" w:type="pct"/>
            <w:vAlign w:val="center"/>
          </w:tcPr>
          <w:p w14:paraId="15CFCB77" w14:textId="77777777" w:rsidR="003A5B27" w:rsidRPr="00903353" w:rsidRDefault="003A5B27" w:rsidP="003A5B27">
            <w:pPr>
              <w:pStyle w:val="F5"/>
              <w:jc w:val="center"/>
            </w:pPr>
            <w:r>
              <w:t>3</w:t>
            </w:r>
          </w:p>
        </w:tc>
      </w:tr>
      <w:tr w:rsidR="003A5B27" w:rsidRPr="00903353" w14:paraId="1694368C" w14:textId="77777777" w:rsidTr="009646C0">
        <w:trPr>
          <w:trHeight w:val="416"/>
        </w:trPr>
        <w:tc>
          <w:tcPr>
            <w:tcW w:w="850" w:type="pct"/>
            <w:vAlign w:val="center"/>
          </w:tcPr>
          <w:p w14:paraId="7B9CFA9D" w14:textId="77777777" w:rsidR="003A5B27" w:rsidRPr="00903353" w:rsidRDefault="003A5B27" w:rsidP="003A5B27">
            <w:pPr>
              <w:pStyle w:val="F5"/>
              <w:jc w:val="center"/>
            </w:pPr>
            <w:r w:rsidRPr="00903353">
              <w:t>CO5</w:t>
            </w:r>
          </w:p>
        </w:tc>
        <w:tc>
          <w:tcPr>
            <w:tcW w:w="812" w:type="pct"/>
            <w:vAlign w:val="center"/>
          </w:tcPr>
          <w:p w14:paraId="50474575" w14:textId="77777777" w:rsidR="003A5B27" w:rsidRPr="00903353" w:rsidRDefault="003A5B27" w:rsidP="003A5B27">
            <w:pPr>
              <w:pStyle w:val="F5"/>
              <w:jc w:val="center"/>
            </w:pPr>
          </w:p>
        </w:tc>
        <w:tc>
          <w:tcPr>
            <w:tcW w:w="902" w:type="pct"/>
            <w:vAlign w:val="center"/>
          </w:tcPr>
          <w:p w14:paraId="59406D0C" w14:textId="77777777" w:rsidR="003A5B27" w:rsidRPr="00903353" w:rsidRDefault="003A5B27" w:rsidP="003A5B27">
            <w:pPr>
              <w:pStyle w:val="F5"/>
              <w:jc w:val="center"/>
            </w:pPr>
            <w:r>
              <w:t>2</w:t>
            </w:r>
          </w:p>
        </w:tc>
        <w:tc>
          <w:tcPr>
            <w:tcW w:w="812" w:type="pct"/>
            <w:vAlign w:val="center"/>
          </w:tcPr>
          <w:p w14:paraId="17A45382" w14:textId="77777777" w:rsidR="003A5B27" w:rsidRPr="00903353" w:rsidRDefault="003A5B27" w:rsidP="003A5B27">
            <w:pPr>
              <w:pStyle w:val="F5"/>
              <w:jc w:val="center"/>
            </w:pPr>
          </w:p>
        </w:tc>
        <w:tc>
          <w:tcPr>
            <w:tcW w:w="812" w:type="pct"/>
            <w:vAlign w:val="center"/>
          </w:tcPr>
          <w:p w14:paraId="16245628" w14:textId="77777777" w:rsidR="003A5B27" w:rsidRPr="00903353" w:rsidRDefault="003A5B27" w:rsidP="003A5B27">
            <w:pPr>
              <w:pStyle w:val="F5"/>
              <w:jc w:val="center"/>
            </w:pPr>
            <w:r>
              <w:t>3</w:t>
            </w:r>
          </w:p>
        </w:tc>
        <w:tc>
          <w:tcPr>
            <w:tcW w:w="813" w:type="pct"/>
            <w:vAlign w:val="center"/>
          </w:tcPr>
          <w:p w14:paraId="0B09EB4A" w14:textId="77777777" w:rsidR="003A5B27" w:rsidRPr="00903353" w:rsidRDefault="003A5B27" w:rsidP="003A5B27">
            <w:pPr>
              <w:pStyle w:val="F5"/>
              <w:jc w:val="center"/>
            </w:pPr>
          </w:p>
        </w:tc>
      </w:tr>
    </w:tbl>
    <w:p w14:paraId="04B3A8B0" w14:textId="77777777" w:rsidR="0089739B" w:rsidRDefault="0089739B" w:rsidP="0089739B">
      <w:pPr>
        <w:pStyle w:val="F5"/>
      </w:pPr>
    </w:p>
    <w:p w14:paraId="7B5B2094" w14:textId="77777777" w:rsidR="0089739B" w:rsidRDefault="0089739B" w:rsidP="0089739B"/>
    <w:p w14:paraId="71FDDA41" w14:textId="77777777" w:rsidR="0089739B" w:rsidRDefault="0089739B" w:rsidP="0089739B">
      <w:r>
        <w:br w:type="page"/>
      </w:r>
    </w:p>
    <w:p w14:paraId="13D76534" w14:textId="77777777" w:rsidR="0089739B" w:rsidRDefault="0089739B" w:rsidP="0089739B">
      <w:pPr>
        <w:pStyle w:val="F5"/>
      </w:pPr>
    </w:p>
    <w:p w14:paraId="49523150" w14:textId="77777777" w:rsidR="0089739B" w:rsidRDefault="0089739B" w:rsidP="0089739B">
      <w:pPr>
        <w:pStyle w:val="F5"/>
      </w:pPr>
    </w:p>
    <w:tbl>
      <w:tblPr>
        <w:tblpPr w:leftFromText="180" w:rightFromText="180" w:vertAnchor="page" w:horzAnchor="margin" w:tblpXSpec="center" w:tblpY="1252"/>
        <w:tblW w:w="9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60"/>
        <w:gridCol w:w="4678"/>
        <w:gridCol w:w="1842"/>
      </w:tblGrid>
      <w:tr w:rsidR="00311046" w:rsidRPr="00903353" w14:paraId="48FBBD5B" w14:textId="77777777" w:rsidTr="00311046">
        <w:trPr>
          <w:trHeight w:val="334"/>
        </w:trPr>
        <w:tc>
          <w:tcPr>
            <w:tcW w:w="2660" w:type="dxa"/>
            <w:vAlign w:val="center"/>
          </w:tcPr>
          <w:p w14:paraId="2489879F" w14:textId="77777777" w:rsidR="00311046" w:rsidRDefault="00311046" w:rsidP="00311046">
            <w:pPr>
              <w:pStyle w:val="F5"/>
              <w:spacing w:line="276" w:lineRule="auto"/>
              <w:jc w:val="center"/>
            </w:pPr>
            <w:r w:rsidRPr="00903353">
              <w:t>SEMESTER II</w:t>
            </w:r>
          </w:p>
          <w:p w14:paraId="4B24B65A" w14:textId="77777777" w:rsidR="00311046" w:rsidRPr="00903353" w:rsidRDefault="00311046" w:rsidP="00311046">
            <w:pPr>
              <w:pStyle w:val="F5"/>
              <w:spacing w:line="276" w:lineRule="auto"/>
              <w:jc w:val="center"/>
            </w:pPr>
            <w:r>
              <w:t>INTERNAL ELECTIVE: I</w:t>
            </w:r>
          </w:p>
        </w:tc>
        <w:tc>
          <w:tcPr>
            <w:tcW w:w="4678" w:type="dxa"/>
            <w:vAlign w:val="center"/>
          </w:tcPr>
          <w:p w14:paraId="5A74817F" w14:textId="31B54E55" w:rsidR="00311046" w:rsidRPr="00903353" w:rsidRDefault="00311046" w:rsidP="00311046">
            <w:pPr>
              <w:pStyle w:val="F5"/>
              <w:spacing w:line="276" w:lineRule="auto"/>
              <w:jc w:val="center"/>
            </w:pPr>
            <w:r w:rsidRPr="0007151E">
              <w:t>22UPSYE2</w:t>
            </w:r>
            <w:r w:rsidR="006A21D8">
              <w:t>6</w:t>
            </w:r>
            <w:r w:rsidRPr="0007151E">
              <w:t>-</w:t>
            </w:r>
            <w:r>
              <w:t>2</w:t>
            </w:r>
            <w:r w:rsidRPr="0007151E">
              <w:t xml:space="preserve">: </w:t>
            </w:r>
            <w:r w:rsidRPr="00903353">
              <w:t xml:space="preserve"> HEALTH PSYCHOLOGY</w:t>
            </w:r>
          </w:p>
        </w:tc>
        <w:tc>
          <w:tcPr>
            <w:tcW w:w="1842" w:type="dxa"/>
            <w:vAlign w:val="center"/>
          </w:tcPr>
          <w:p w14:paraId="4298C711" w14:textId="43C3DD49" w:rsidR="00311046" w:rsidRDefault="00311046" w:rsidP="00311046">
            <w:pPr>
              <w:pStyle w:val="F5"/>
              <w:spacing w:line="276" w:lineRule="auto"/>
              <w:jc w:val="center"/>
            </w:pPr>
            <w:r>
              <w:t xml:space="preserve">HOURS: </w:t>
            </w:r>
            <w:r w:rsidR="001D7CB9">
              <w:t>3/W</w:t>
            </w:r>
          </w:p>
          <w:p w14:paraId="7A19C086" w14:textId="77777777" w:rsidR="00311046" w:rsidRPr="00903353" w:rsidRDefault="00311046" w:rsidP="00311046">
            <w:pPr>
              <w:pStyle w:val="F5"/>
              <w:spacing w:line="276" w:lineRule="auto"/>
              <w:jc w:val="center"/>
            </w:pPr>
            <w:r>
              <w:t>CREDITS: 3</w:t>
            </w:r>
          </w:p>
        </w:tc>
      </w:tr>
    </w:tbl>
    <w:p w14:paraId="61A8D9E7" w14:textId="77777777" w:rsidR="00311046" w:rsidRDefault="00311046" w:rsidP="0089739B">
      <w:pPr>
        <w:pStyle w:val="F5"/>
      </w:pPr>
    </w:p>
    <w:p w14:paraId="713AB775" w14:textId="77777777" w:rsidR="0089739B" w:rsidRPr="002661DA" w:rsidRDefault="0089739B" w:rsidP="0089739B">
      <w:pPr>
        <w:pStyle w:val="F5"/>
      </w:pPr>
      <w:r w:rsidRPr="002661DA">
        <w:t>COURSE OBJECTIVES</w:t>
      </w:r>
    </w:p>
    <w:p w14:paraId="749CE4D5" w14:textId="77777777" w:rsidR="0089739B" w:rsidRPr="002661DA" w:rsidRDefault="0089739B" w:rsidP="0089739B">
      <w:pPr>
        <w:pStyle w:val="BodyF2"/>
      </w:pPr>
      <w:r w:rsidRPr="002661DA">
        <w:t>To enable the student to understand</w:t>
      </w:r>
    </w:p>
    <w:p w14:paraId="4203BDC8" w14:textId="77777777" w:rsidR="0089739B" w:rsidRPr="002661DA" w:rsidRDefault="0089739B" w:rsidP="004E5DED">
      <w:pPr>
        <w:pStyle w:val="BullF70"/>
        <w:numPr>
          <w:ilvl w:val="0"/>
          <w:numId w:val="76"/>
        </w:numPr>
      </w:pPr>
      <w:r w:rsidRPr="002661DA">
        <w:t>The meaning of health psychology</w:t>
      </w:r>
    </w:p>
    <w:p w14:paraId="24948BFB" w14:textId="77777777" w:rsidR="0089739B" w:rsidRPr="002661DA" w:rsidRDefault="0089739B" w:rsidP="0089739B">
      <w:pPr>
        <w:pStyle w:val="BullF70"/>
      </w:pPr>
      <w:r w:rsidRPr="002661DA">
        <w:t>Sources and coping mechanism of stress</w:t>
      </w:r>
    </w:p>
    <w:p w14:paraId="71CAEC5B" w14:textId="77777777" w:rsidR="0089739B" w:rsidRPr="002661DA" w:rsidRDefault="0089739B" w:rsidP="0089739B">
      <w:pPr>
        <w:pStyle w:val="BullF70"/>
      </w:pPr>
      <w:r w:rsidRPr="002661DA">
        <w:t xml:space="preserve">AIDS and heart problems </w:t>
      </w:r>
    </w:p>
    <w:p w14:paraId="10DA468A" w14:textId="77777777" w:rsidR="0089739B" w:rsidRPr="002661DA" w:rsidRDefault="0089739B" w:rsidP="0089739B">
      <w:pPr>
        <w:pStyle w:val="BullF70"/>
      </w:pPr>
      <w:r w:rsidRPr="002661DA">
        <w:t>Pain and related illness</w:t>
      </w:r>
    </w:p>
    <w:p w14:paraId="20D0C9C4" w14:textId="77777777" w:rsidR="0089739B" w:rsidRPr="002661DA" w:rsidRDefault="0089739B" w:rsidP="0089739B">
      <w:pPr>
        <w:pStyle w:val="BullF70"/>
      </w:pPr>
      <w:r w:rsidRPr="002661DA">
        <w:t>Intervention strategies and research techniques</w:t>
      </w:r>
    </w:p>
    <w:p w14:paraId="04D92F6F" w14:textId="77777777" w:rsidR="0089739B" w:rsidRDefault="0089739B" w:rsidP="0089739B">
      <w:pPr>
        <w:pStyle w:val="F5"/>
      </w:pPr>
    </w:p>
    <w:p w14:paraId="1AFD76E4" w14:textId="77777777" w:rsidR="0089739B" w:rsidRPr="002661DA" w:rsidRDefault="0089739B" w:rsidP="0089739B">
      <w:pPr>
        <w:pStyle w:val="F5"/>
      </w:pPr>
      <w:r w:rsidRPr="002661DA">
        <w:t xml:space="preserve">Unit – I </w:t>
      </w:r>
      <w:r w:rsidRPr="002661DA">
        <w:tab/>
      </w:r>
      <w:r w:rsidRPr="002661DA">
        <w:tab/>
      </w:r>
      <w:r w:rsidRPr="002661DA">
        <w:tab/>
      </w:r>
    </w:p>
    <w:p w14:paraId="08C6B9D6" w14:textId="77777777" w:rsidR="0089739B" w:rsidRPr="002661DA" w:rsidRDefault="0089739B" w:rsidP="0089739B">
      <w:pPr>
        <w:pStyle w:val="BodyF2"/>
      </w:pPr>
      <w:r w:rsidRPr="002661DA">
        <w:t>Definition – Foundation of health psychology – Growing Partnership in health care – Meaning of disease – Bio medical and Psychological foundation of health &amp; illness. Social – Ecological theories of health and illness.</w:t>
      </w:r>
    </w:p>
    <w:p w14:paraId="4AD3F246" w14:textId="77777777" w:rsidR="0089739B" w:rsidRPr="002661DA" w:rsidRDefault="0089739B" w:rsidP="0089739B">
      <w:pPr>
        <w:pStyle w:val="F5"/>
      </w:pPr>
      <w:r w:rsidRPr="002661DA">
        <w:t xml:space="preserve">Unit – II </w:t>
      </w:r>
      <w:r w:rsidRPr="002661DA">
        <w:tab/>
      </w:r>
      <w:r w:rsidRPr="002661DA">
        <w:tab/>
      </w:r>
      <w:r w:rsidRPr="002661DA">
        <w:tab/>
      </w:r>
    </w:p>
    <w:p w14:paraId="400255B9" w14:textId="77777777" w:rsidR="0089739B" w:rsidRPr="002661DA" w:rsidRDefault="0089739B" w:rsidP="0089739B">
      <w:pPr>
        <w:pStyle w:val="BodyF2"/>
      </w:pPr>
      <w:r w:rsidRPr="002661DA">
        <w:t>Stress Model: Symptoms – Sources and coping – Substance abuse I: Kicking harmful habits- Substance abuse II: Use and misuse of alcohol; Eating behavior: healthy and unhealthy habits.</w:t>
      </w:r>
    </w:p>
    <w:p w14:paraId="349F826F" w14:textId="77777777" w:rsidR="0089739B" w:rsidRPr="002661DA" w:rsidRDefault="0089739B" w:rsidP="0089739B">
      <w:pPr>
        <w:pStyle w:val="F5"/>
      </w:pPr>
      <w:r w:rsidRPr="002661DA">
        <w:t xml:space="preserve">Unit – III </w:t>
      </w:r>
      <w:r w:rsidRPr="002661DA">
        <w:tab/>
      </w:r>
      <w:r w:rsidRPr="002661DA">
        <w:tab/>
      </w:r>
    </w:p>
    <w:p w14:paraId="665BA933" w14:textId="77777777" w:rsidR="0089739B" w:rsidRPr="002661DA" w:rsidRDefault="0089739B" w:rsidP="0089739B">
      <w:pPr>
        <w:pStyle w:val="BodyF2"/>
      </w:pPr>
      <w:r w:rsidRPr="002661DA">
        <w:t xml:space="preserve">The AIDS pandemic: A </w:t>
      </w:r>
      <w:proofErr w:type="spellStart"/>
      <w:r w:rsidRPr="002661DA">
        <w:t>behavioural</w:t>
      </w:r>
      <w:proofErr w:type="spellEnd"/>
      <w:r w:rsidRPr="002661DA">
        <w:t xml:space="preserve"> disease- Heart health: Silent killers and the hurry sickness -Insomnia – Mental handicap – Obesity – Sexual behavior.</w:t>
      </w:r>
    </w:p>
    <w:p w14:paraId="6576F14D" w14:textId="77777777" w:rsidR="0089739B" w:rsidRPr="002661DA" w:rsidRDefault="0089739B" w:rsidP="0089739B">
      <w:pPr>
        <w:pStyle w:val="F5"/>
      </w:pPr>
      <w:r w:rsidRPr="002661DA">
        <w:t xml:space="preserve">Unit – IV </w:t>
      </w:r>
      <w:r w:rsidRPr="002661DA">
        <w:tab/>
      </w:r>
      <w:r w:rsidRPr="002661DA">
        <w:tab/>
      </w:r>
    </w:p>
    <w:p w14:paraId="1F1406C5" w14:textId="77777777" w:rsidR="0089739B" w:rsidRPr="002661DA" w:rsidRDefault="0089739B" w:rsidP="0089739B">
      <w:pPr>
        <w:pStyle w:val="BodyF2"/>
      </w:pPr>
      <w:r w:rsidRPr="002661DA">
        <w:t>The problem of pain: Headaches and low back pain - Chronic illness: Cancer and Arthritis - Aging and health:  myths, realities and actions.</w:t>
      </w:r>
    </w:p>
    <w:p w14:paraId="5E546757" w14:textId="77777777" w:rsidR="0089739B" w:rsidRPr="002661DA" w:rsidRDefault="0089739B" w:rsidP="0089739B">
      <w:pPr>
        <w:pStyle w:val="F5"/>
      </w:pPr>
      <w:r w:rsidRPr="002661DA">
        <w:t xml:space="preserve">Unit – V </w:t>
      </w:r>
      <w:r w:rsidRPr="002661DA">
        <w:tab/>
      </w:r>
    </w:p>
    <w:p w14:paraId="670D6226" w14:textId="77777777" w:rsidR="0089739B" w:rsidRPr="002661DA" w:rsidRDefault="0089739B" w:rsidP="0089739B">
      <w:pPr>
        <w:pStyle w:val="BodyF2"/>
        <w:rPr>
          <w:bCs/>
        </w:rPr>
      </w:pPr>
      <w:r w:rsidRPr="002661DA">
        <w:t xml:space="preserve">Interventions: Cognitive, </w:t>
      </w:r>
      <w:proofErr w:type="spellStart"/>
      <w:r w:rsidRPr="002661DA">
        <w:t>Behavioural</w:t>
      </w:r>
      <w:proofErr w:type="spellEnd"/>
      <w:r w:rsidRPr="002661DA">
        <w:t xml:space="preserve">, Pharmacotherapy and Positive Behavior Therapy. Research techniques in health psychology- Experimental, Clinical and Epidemiological strategies </w:t>
      </w:r>
      <w:r w:rsidRPr="002661DA">
        <w:rPr>
          <w:bCs/>
        </w:rPr>
        <w:t>Psychosomatic drugs and Behavioral drugs, Aims and Future of Health Psychology. Cannon`s Flight or Fight model of stress, Stress and change in Physiology The role of Psychology in the study of HIV, Sex and Well-being</w:t>
      </w:r>
    </w:p>
    <w:p w14:paraId="077B3B14" w14:textId="77777777" w:rsidR="0089739B" w:rsidRPr="002661DA" w:rsidRDefault="0089739B" w:rsidP="0089739B">
      <w:pPr>
        <w:pStyle w:val="BodyF2"/>
      </w:pPr>
      <w:r w:rsidRPr="002661DA">
        <w:t>The Gate Control theory of pain, Health psychology and Placebo Effects Measuring Subjective health.</w:t>
      </w:r>
    </w:p>
    <w:p w14:paraId="1D9617A1" w14:textId="77777777" w:rsidR="0089739B" w:rsidRPr="002661DA" w:rsidRDefault="0089739B" w:rsidP="0089739B">
      <w:pPr>
        <w:jc w:val="both"/>
        <w:rPr>
          <w:bCs/>
        </w:rPr>
      </w:pPr>
    </w:p>
    <w:p w14:paraId="22153928" w14:textId="77777777" w:rsidR="0089739B" w:rsidRPr="002661DA" w:rsidRDefault="0089739B" w:rsidP="0089739B">
      <w:pPr>
        <w:pStyle w:val="F5"/>
      </w:pPr>
      <w:r>
        <w:t>COURSE OUTCOMES</w:t>
      </w:r>
    </w:p>
    <w:p w14:paraId="233E79D1" w14:textId="77777777" w:rsidR="0089739B" w:rsidRPr="002661DA" w:rsidRDefault="0089739B" w:rsidP="000E219A">
      <w:pPr>
        <w:pStyle w:val="BullF70"/>
        <w:numPr>
          <w:ilvl w:val="0"/>
          <w:numId w:val="68"/>
        </w:numPr>
      </w:pPr>
      <w:r>
        <w:t>T</w:t>
      </w:r>
      <w:r w:rsidRPr="002661DA">
        <w:t>he meaning of health psychology</w:t>
      </w:r>
    </w:p>
    <w:p w14:paraId="2ED408F0" w14:textId="77777777" w:rsidR="0089739B" w:rsidRPr="002661DA" w:rsidRDefault="0089739B" w:rsidP="0089739B">
      <w:pPr>
        <w:pStyle w:val="BullF70"/>
      </w:pPr>
      <w:r>
        <w:t>S</w:t>
      </w:r>
      <w:r w:rsidRPr="002661DA">
        <w:t>ources and coping mechanism of stress</w:t>
      </w:r>
    </w:p>
    <w:p w14:paraId="1767BA01" w14:textId="77777777" w:rsidR="0089739B" w:rsidRPr="002661DA" w:rsidRDefault="0089739B" w:rsidP="0089739B">
      <w:pPr>
        <w:pStyle w:val="BullF70"/>
      </w:pPr>
      <w:r w:rsidRPr="002661DA">
        <w:t xml:space="preserve">AIDS and heart problems </w:t>
      </w:r>
    </w:p>
    <w:p w14:paraId="0157718A" w14:textId="77777777" w:rsidR="0089739B" w:rsidRPr="002661DA" w:rsidRDefault="0089739B" w:rsidP="0089739B">
      <w:pPr>
        <w:pStyle w:val="BullF70"/>
      </w:pPr>
      <w:r>
        <w:t>P</w:t>
      </w:r>
      <w:r w:rsidRPr="002661DA">
        <w:t>ain and related illness</w:t>
      </w:r>
    </w:p>
    <w:p w14:paraId="12AB5EF4" w14:textId="77777777" w:rsidR="0089739B" w:rsidRPr="002661DA" w:rsidRDefault="0089739B" w:rsidP="0089739B">
      <w:pPr>
        <w:pStyle w:val="BullF70"/>
      </w:pPr>
      <w:r>
        <w:t>I</w:t>
      </w:r>
      <w:r w:rsidRPr="002661DA">
        <w:t>ntervention strategies and research techniques</w:t>
      </w:r>
    </w:p>
    <w:p w14:paraId="53666360" w14:textId="77777777" w:rsidR="0089739B" w:rsidRPr="002661DA" w:rsidRDefault="0089739B" w:rsidP="0089739B">
      <w:pPr>
        <w:jc w:val="both"/>
      </w:pPr>
    </w:p>
    <w:p w14:paraId="19FF29B7" w14:textId="77777777" w:rsidR="0089739B" w:rsidRPr="002661DA" w:rsidRDefault="0089739B" w:rsidP="0089739B">
      <w:pPr>
        <w:jc w:val="both"/>
      </w:pPr>
    </w:p>
    <w:p w14:paraId="3AFE4B56" w14:textId="77777777" w:rsidR="00BE0943" w:rsidRDefault="00BE0943" w:rsidP="0089739B">
      <w:pPr>
        <w:pStyle w:val="F5"/>
      </w:pPr>
    </w:p>
    <w:p w14:paraId="489CF94F" w14:textId="77777777" w:rsidR="00BE0943" w:rsidRDefault="00BE0943" w:rsidP="0089739B">
      <w:pPr>
        <w:pStyle w:val="F5"/>
      </w:pPr>
    </w:p>
    <w:p w14:paraId="4F319A38" w14:textId="77777777" w:rsidR="0089739B" w:rsidRPr="002661DA" w:rsidRDefault="0089739B" w:rsidP="0089739B">
      <w:pPr>
        <w:pStyle w:val="F5"/>
      </w:pPr>
      <w:r w:rsidRPr="002661DA">
        <w:t>Text Bo</w:t>
      </w:r>
      <w:r>
        <w:t>oks</w:t>
      </w:r>
    </w:p>
    <w:p w14:paraId="3CF62E3C" w14:textId="77777777" w:rsidR="0089739B" w:rsidRPr="002661DA" w:rsidRDefault="0089739B" w:rsidP="000E219A">
      <w:pPr>
        <w:pStyle w:val="BullF70"/>
        <w:numPr>
          <w:ilvl w:val="0"/>
          <w:numId w:val="69"/>
        </w:numPr>
      </w:pPr>
      <w:r w:rsidRPr="002661DA">
        <w:t xml:space="preserve">Philip, L.T. (1998). </w:t>
      </w:r>
      <w:r w:rsidRPr="001650C9">
        <w:rPr>
          <w:i/>
        </w:rPr>
        <w:t xml:space="preserve">Health </w:t>
      </w:r>
      <w:proofErr w:type="spellStart"/>
      <w:r w:rsidRPr="001650C9">
        <w:rPr>
          <w:i/>
        </w:rPr>
        <w:t>Psychology</w:t>
      </w:r>
      <w:r w:rsidRPr="001650C9">
        <w:rPr>
          <w:b/>
        </w:rPr>
        <w:t>.</w:t>
      </w:r>
      <w:r w:rsidRPr="002661DA">
        <w:t>Brooks</w:t>
      </w:r>
      <w:proofErr w:type="spellEnd"/>
      <w:r w:rsidRPr="002661DA">
        <w:t>/ Cole Publishing Co. New York.</w:t>
      </w:r>
    </w:p>
    <w:p w14:paraId="4B58901C" w14:textId="77777777" w:rsidR="0089739B" w:rsidRPr="002661DA" w:rsidRDefault="0089739B" w:rsidP="0089739B">
      <w:pPr>
        <w:pStyle w:val="BullF70"/>
      </w:pPr>
      <w:r w:rsidRPr="002661DA">
        <w:t xml:space="preserve">Shelly, E. Taylor. (1995). </w:t>
      </w:r>
      <w:r w:rsidRPr="002661DA">
        <w:rPr>
          <w:i/>
        </w:rPr>
        <w:t>Health Psychology</w:t>
      </w:r>
      <w:r w:rsidRPr="002661DA">
        <w:t>, McGraw Hill Book co., New Delhi.</w:t>
      </w:r>
    </w:p>
    <w:p w14:paraId="1F9D539F" w14:textId="77777777" w:rsidR="0089739B" w:rsidRPr="002661DA" w:rsidRDefault="0089739B" w:rsidP="0089739B">
      <w:pPr>
        <w:pStyle w:val="BullF70"/>
      </w:pPr>
      <w:proofErr w:type="spellStart"/>
      <w:r w:rsidRPr="002661DA">
        <w:t>HemalathaNatesan</w:t>
      </w:r>
      <w:proofErr w:type="spellEnd"/>
      <w:r w:rsidRPr="002661DA">
        <w:t xml:space="preserve"> (2004). </w:t>
      </w:r>
      <w:r w:rsidRPr="002661DA">
        <w:rPr>
          <w:i/>
        </w:rPr>
        <w:t>Positive Behavior Therapy</w:t>
      </w:r>
      <w:r w:rsidRPr="002661DA">
        <w:t>, Coimbatore: Ganesh Krupa Publishers</w:t>
      </w:r>
      <w:r>
        <w:t>.</w:t>
      </w:r>
    </w:p>
    <w:p w14:paraId="719DBF3E" w14:textId="77777777" w:rsidR="0089739B" w:rsidRPr="002661DA" w:rsidRDefault="0089739B" w:rsidP="0089739B">
      <w:pPr>
        <w:pStyle w:val="F5"/>
      </w:pPr>
      <w:r>
        <w:t>Supplementary Readings</w:t>
      </w:r>
    </w:p>
    <w:p w14:paraId="4BBEAE7A" w14:textId="77777777" w:rsidR="0089739B" w:rsidRPr="002661DA" w:rsidRDefault="0089739B" w:rsidP="000E219A">
      <w:pPr>
        <w:pStyle w:val="BullF70"/>
        <w:numPr>
          <w:ilvl w:val="0"/>
          <w:numId w:val="70"/>
        </w:numPr>
      </w:pPr>
      <w:r w:rsidRPr="002661DA">
        <w:t xml:space="preserve">1) </w:t>
      </w:r>
      <w:proofErr w:type="spellStart"/>
      <w:r w:rsidRPr="002661DA">
        <w:t>Briffiths</w:t>
      </w:r>
      <w:proofErr w:type="spellEnd"/>
      <w:r w:rsidRPr="002661DA">
        <w:t xml:space="preserve">, D. (1981) </w:t>
      </w:r>
      <w:r w:rsidRPr="001650C9">
        <w:rPr>
          <w:i/>
        </w:rPr>
        <w:t>Psychology and Medicine</w:t>
      </w:r>
      <w:r w:rsidRPr="002661DA">
        <w:t xml:space="preserve">. The </w:t>
      </w:r>
      <w:proofErr w:type="spellStart"/>
      <w:r w:rsidRPr="002661DA">
        <w:t>MacMillam</w:t>
      </w:r>
      <w:proofErr w:type="spellEnd"/>
      <w:r w:rsidRPr="002661DA">
        <w:t xml:space="preserve"> Press Ltd. London.</w:t>
      </w:r>
    </w:p>
    <w:p w14:paraId="6D384905" w14:textId="77777777" w:rsidR="0089739B" w:rsidRPr="002661DA" w:rsidRDefault="0089739B" w:rsidP="0089739B">
      <w:pPr>
        <w:pStyle w:val="BullF70"/>
      </w:pPr>
      <w:r w:rsidRPr="002661DA">
        <w:t xml:space="preserve">2) Marks, D. F. (2008). </w:t>
      </w:r>
      <w:r w:rsidRPr="002661DA">
        <w:rPr>
          <w:i/>
        </w:rPr>
        <w:t>Health Psychology</w:t>
      </w:r>
      <w:r w:rsidRPr="002661DA">
        <w:t>, N D:  Sage. Werth Publications.</w:t>
      </w:r>
    </w:p>
    <w:p w14:paraId="235648B1" w14:textId="77777777" w:rsidR="0089739B" w:rsidRPr="002661DA" w:rsidRDefault="0089739B" w:rsidP="0089739B">
      <w:pPr>
        <w:pStyle w:val="BullF70"/>
      </w:pPr>
      <w:r w:rsidRPr="002661DA">
        <w:t xml:space="preserve">3) Straub, R. O. (2002). </w:t>
      </w:r>
      <w:r w:rsidRPr="002661DA">
        <w:rPr>
          <w:i/>
        </w:rPr>
        <w:t>Health Psychology</w:t>
      </w:r>
      <w:r w:rsidRPr="002661DA">
        <w:t>, N D: Worth Publications.</w:t>
      </w:r>
    </w:p>
    <w:p w14:paraId="402F7C27" w14:textId="77777777" w:rsidR="0089739B" w:rsidRPr="002661DA" w:rsidRDefault="0089739B" w:rsidP="0089739B">
      <w:pPr>
        <w:pStyle w:val="BullF70"/>
      </w:pPr>
      <w:r w:rsidRPr="002661DA">
        <w:t xml:space="preserve">4) Brannon, L &amp; Feist, J. (2001). </w:t>
      </w:r>
      <w:r w:rsidRPr="002661DA">
        <w:rPr>
          <w:i/>
        </w:rPr>
        <w:t>Health Psychology</w:t>
      </w:r>
      <w:r w:rsidRPr="002661DA">
        <w:t xml:space="preserve">, Singapore. Wordsworth.  </w:t>
      </w:r>
    </w:p>
    <w:p w14:paraId="78BAB370" w14:textId="77777777" w:rsidR="0089739B" w:rsidRDefault="0089739B" w:rsidP="0089739B">
      <w:pPr>
        <w:pStyle w:val="F5"/>
      </w:pPr>
    </w:p>
    <w:p w14:paraId="2D82D6A3" w14:textId="77777777" w:rsidR="0089739B" w:rsidRPr="002661DA" w:rsidRDefault="0089739B" w:rsidP="0089739B">
      <w:pPr>
        <w:pStyle w:val="F5"/>
      </w:pPr>
      <w:r>
        <w:t>OUTCOME MAPPING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1861"/>
        <w:gridCol w:w="1232"/>
        <w:gridCol w:w="1197"/>
        <w:gridCol w:w="1337"/>
        <w:gridCol w:w="1568"/>
        <w:gridCol w:w="1567"/>
      </w:tblGrid>
      <w:tr w:rsidR="0089739B" w:rsidRPr="00903353" w14:paraId="4BB6728C" w14:textId="77777777" w:rsidTr="008A12B0">
        <w:trPr>
          <w:trHeight w:val="485"/>
          <w:jc w:val="center"/>
        </w:trPr>
        <w:tc>
          <w:tcPr>
            <w:tcW w:w="1062" w:type="pct"/>
            <w:vAlign w:val="center"/>
          </w:tcPr>
          <w:p w14:paraId="0F70E3F0" w14:textId="77777777" w:rsidR="0089739B" w:rsidRPr="00903353" w:rsidRDefault="0089739B" w:rsidP="008A12B0">
            <w:pPr>
              <w:pStyle w:val="F5"/>
              <w:jc w:val="center"/>
            </w:pPr>
            <w:r w:rsidRPr="00903353">
              <w:t>Course</w:t>
            </w:r>
          </w:p>
        </w:tc>
        <w:tc>
          <w:tcPr>
            <w:tcW w:w="703" w:type="pct"/>
            <w:vAlign w:val="center"/>
          </w:tcPr>
          <w:p w14:paraId="78E534EB" w14:textId="77777777" w:rsidR="0089739B" w:rsidRPr="00903353" w:rsidRDefault="0089739B" w:rsidP="008A12B0">
            <w:pPr>
              <w:pStyle w:val="F5"/>
              <w:jc w:val="center"/>
            </w:pPr>
            <w:r w:rsidRPr="00903353">
              <w:t>PO1</w:t>
            </w:r>
          </w:p>
        </w:tc>
        <w:tc>
          <w:tcPr>
            <w:tcW w:w="683" w:type="pct"/>
            <w:vAlign w:val="center"/>
          </w:tcPr>
          <w:p w14:paraId="0C2C0732" w14:textId="77777777" w:rsidR="0089739B" w:rsidRPr="00903353" w:rsidRDefault="0089739B" w:rsidP="008A12B0">
            <w:pPr>
              <w:pStyle w:val="F5"/>
              <w:jc w:val="center"/>
            </w:pPr>
            <w:r w:rsidRPr="00903353">
              <w:t>PO2</w:t>
            </w:r>
          </w:p>
        </w:tc>
        <w:tc>
          <w:tcPr>
            <w:tcW w:w="763" w:type="pct"/>
            <w:vAlign w:val="center"/>
          </w:tcPr>
          <w:p w14:paraId="101CCB54" w14:textId="77777777" w:rsidR="0089739B" w:rsidRPr="00903353" w:rsidRDefault="0089739B" w:rsidP="008A12B0">
            <w:pPr>
              <w:pStyle w:val="F5"/>
              <w:jc w:val="center"/>
            </w:pPr>
            <w:r w:rsidRPr="00903353">
              <w:t>PO3</w:t>
            </w:r>
          </w:p>
        </w:tc>
        <w:tc>
          <w:tcPr>
            <w:tcW w:w="895" w:type="pct"/>
            <w:vAlign w:val="center"/>
          </w:tcPr>
          <w:p w14:paraId="3BB117E7" w14:textId="77777777" w:rsidR="0089739B" w:rsidRPr="00903353" w:rsidRDefault="0089739B" w:rsidP="008A12B0">
            <w:pPr>
              <w:pStyle w:val="F5"/>
              <w:jc w:val="center"/>
            </w:pPr>
            <w:r w:rsidRPr="00903353">
              <w:t>PO4</w:t>
            </w:r>
          </w:p>
        </w:tc>
        <w:tc>
          <w:tcPr>
            <w:tcW w:w="894" w:type="pct"/>
            <w:vAlign w:val="center"/>
          </w:tcPr>
          <w:p w14:paraId="13EED036" w14:textId="77777777" w:rsidR="0089739B" w:rsidRPr="00903353" w:rsidRDefault="0089739B" w:rsidP="008A12B0">
            <w:pPr>
              <w:pStyle w:val="F5"/>
              <w:jc w:val="center"/>
            </w:pPr>
            <w:r w:rsidRPr="00903353">
              <w:t>PO5</w:t>
            </w:r>
          </w:p>
        </w:tc>
      </w:tr>
      <w:tr w:rsidR="0089739B" w:rsidRPr="00903353" w14:paraId="002C7B4F" w14:textId="77777777" w:rsidTr="008A12B0">
        <w:trPr>
          <w:trHeight w:val="413"/>
          <w:jc w:val="center"/>
        </w:trPr>
        <w:tc>
          <w:tcPr>
            <w:tcW w:w="1062" w:type="pct"/>
            <w:vAlign w:val="center"/>
          </w:tcPr>
          <w:p w14:paraId="315530EA" w14:textId="77777777" w:rsidR="0089739B" w:rsidRPr="00903353" w:rsidRDefault="0089739B" w:rsidP="008A12B0">
            <w:pPr>
              <w:pStyle w:val="F5"/>
              <w:jc w:val="center"/>
            </w:pPr>
            <w:r w:rsidRPr="00903353">
              <w:t>CO1</w:t>
            </w:r>
          </w:p>
        </w:tc>
        <w:tc>
          <w:tcPr>
            <w:tcW w:w="703" w:type="pct"/>
            <w:vAlign w:val="center"/>
          </w:tcPr>
          <w:p w14:paraId="2C42427F" w14:textId="77777777" w:rsidR="0089739B" w:rsidRPr="00903353" w:rsidRDefault="0089739B" w:rsidP="008A12B0">
            <w:pPr>
              <w:pStyle w:val="F5"/>
              <w:jc w:val="center"/>
            </w:pPr>
            <w:r>
              <w:t>2</w:t>
            </w:r>
          </w:p>
        </w:tc>
        <w:tc>
          <w:tcPr>
            <w:tcW w:w="683" w:type="pct"/>
            <w:vAlign w:val="center"/>
          </w:tcPr>
          <w:p w14:paraId="04FDD28A" w14:textId="77777777" w:rsidR="0089739B" w:rsidRPr="00903353" w:rsidRDefault="0089739B" w:rsidP="008A12B0">
            <w:pPr>
              <w:pStyle w:val="F5"/>
              <w:jc w:val="center"/>
            </w:pPr>
          </w:p>
        </w:tc>
        <w:tc>
          <w:tcPr>
            <w:tcW w:w="763" w:type="pct"/>
            <w:vAlign w:val="center"/>
          </w:tcPr>
          <w:p w14:paraId="1882A7CA" w14:textId="77777777" w:rsidR="0089739B" w:rsidRPr="00903353" w:rsidRDefault="0089739B" w:rsidP="008A12B0">
            <w:pPr>
              <w:pStyle w:val="F5"/>
              <w:jc w:val="center"/>
            </w:pPr>
          </w:p>
        </w:tc>
        <w:tc>
          <w:tcPr>
            <w:tcW w:w="895" w:type="pct"/>
            <w:vAlign w:val="center"/>
          </w:tcPr>
          <w:p w14:paraId="676BB7F0" w14:textId="77777777" w:rsidR="0089739B" w:rsidRPr="00903353" w:rsidRDefault="0089739B" w:rsidP="008A12B0">
            <w:pPr>
              <w:pStyle w:val="F5"/>
              <w:jc w:val="center"/>
            </w:pPr>
          </w:p>
        </w:tc>
        <w:tc>
          <w:tcPr>
            <w:tcW w:w="894" w:type="pct"/>
            <w:vAlign w:val="center"/>
          </w:tcPr>
          <w:p w14:paraId="2A7C5DF0" w14:textId="77777777" w:rsidR="0089739B" w:rsidRPr="00903353" w:rsidRDefault="0089739B" w:rsidP="008A12B0">
            <w:pPr>
              <w:pStyle w:val="F5"/>
              <w:jc w:val="center"/>
            </w:pPr>
            <w:r>
              <w:t>3</w:t>
            </w:r>
          </w:p>
        </w:tc>
      </w:tr>
      <w:tr w:rsidR="0089739B" w:rsidRPr="00903353" w14:paraId="05278D5C" w14:textId="77777777" w:rsidTr="008A12B0">
        <w:trPr>
          <w:trHeight w:val="416"/>
          <w:jc w:val="center"/>
        </w:trPr>
        <w:tc>
          <w:tcPr>
            <w:tcW w:w="1062" w:type="pct"/>
            <w:vAlign w:val="center"/>
          </w:tcPr>
          <w:p w14:paraId="4583453D" w14:textId="77777777" w:rsidR="0089739B" w:rsidRPr="00903353" w:rsidRDefault="0089739B" w:rsidP="008A12B0">
            <w:pPr>
              <w:pStyle w:val="F5"/>
              <w:jc w:val="center"/>
            </w:pPr>
            <w:r w:rsidRPr="00903353">
              <w:t>CO2</w:t>
            </w:r>
          </w:p>
        </w:tc>
        <w:tc>
          <w:tcPr>
            <w:tcW w:w="703" w:type="pct"/>
            <w:vAlign w:val="center"/>
          </w:tcPr>
          <w:p w14:paraId="58041033" w14:textId="77777777" w:rsidR="0089739B" w:rsidRPr="00903353" w:rsidRDefault="0089739B" w:rsidP="008A12B0">
            <w:pPr>
              <w:pStyle w:val="F5"/>
              <w:jc w:val="center"/>
            </w:pPr>
          </w:p>
        </w:tc>
        <w:tc>
          <w:tcPr>
            <w:tcW w:w="683" w:type="pct"/>
            <w:vAlign w:val="center"/>
          </w:tcPr>
          <w:p w14:paraId="2EEE50FD" w14:textId="77777777" w:rsidR="0089739B" w:rsidRPr="00903353" w:rsidRDefault="0089739B" w:rsidP="008A12B0">
            <w:pPr>
              <w:pStyle w:val="F5"/>
              <w:jc w:val="center"/>
            </w:pPr>
            <w:r>
              <w:t>2</w:t>
            </w:r>
          </w:p>
        </w:tc>
        <w:tc>
          <w:tcPr>
            <w:tcW w:w="763" w:type="pct"/>
            <w:vAlign w:val="center"/>
          </w:tcPr>
          <w:p w14:paraId="07A5D94C" w14:textId="77777777" w:rsidR="0089739B" w:rsidRPr="00903353" w:rsidRDefault="0089739B" w:rsidP="008A12B0">
            <w:pPr>
              <w:pStyle w:val="F5"/>
              <w:jc w:val="center"/>
            </w:pPr>
          </w:p>
        </w:tc>
        <w:tc>
          <w:tcPr>
            <w:tcW w:w="895" w:type="pct"/>
            <w:vAlign w:val="center"/>
          </w:tcPr>
          <w:p w14:paraId="008DF4DB" w14:textId="77777777" w:rsidR="0089739B" w:rsidRPr="00903353" w:rsidRDefault="0089739B" w:rsidP="008A12B0">
            <w:pPr>
              <w:pStyle w:val="F5"/>
              <w:jc w:val="center"/>
            </w:pPr>
            <w:r>
              <w:t>3</w:t>
            </w:r>
          </w:p>
        </w:tc>
        <w:tc>
          <w:tcPr>
            <w:tcW w:w="894" w:type="pct"/>
            <w:vAlign w:val="center"/>
          </w:tcPr>
          <w:p w14:paraId="60F72A88" w14:textId="77777777" w:rsidR="0089739B" w:rsidRPr="00903353" w:rsidRDefault="0089739B" w:rsidP="008A12B0">
            <w:pPr>
              <w:pStyle w:val="F5"/>
              <w:jc w:val="center"/>
            </w:pPr>
          </w:p>
        </w:tc>
      </w:tr>
      <w:tr w:rsidR="0089739B" w:rsidRPr="00903353" w14:paraId="45EAB66A" w14:textId="77777777" w:rsidTr="008A12B0">
        <w:trPr>
          <w:trHeight w:val="427"/>
          <w:jc w:val="center"/>
        </w:trPr>
        <w:tc>
          <w:tcPr>
            <w:tcW w:w="1062" w:type="pct"/>
            <w:vAlign w:val="center"/>
          </w:tcPr>
          <w:p w14:paraId="5966BB37" w14:textId="77777777" w:rsidR="0089739B" w:rsidRPr="00903353" w:rsidRDefault="0089739B" w:rsidP="008A12B0">
            <w:pPr>
              <w:pStyle w:val="F5"/>
              <w:jc w:val="center"/>
            </w:pPr>
            <w:r w:rsidRPr="00903353">
              <w:t>CO3</w:t>
            </w:r>
          </w:p>
        </w:tc>
        <w:tc>
          <w:tcPr>
            <w:tcW w:w="703" w:type="pct"/>
            <w:vAlign w:val="center"/>
          </w:tcPr>
          <w:p w14:paraId="5529210B" w14:textId="77777777" w:rsidR="0089739B" w:rsidRPr="00903353" w:rsidRDefault="0089739B" w:rsidP="008A12B0">
            <w:pPr>
              <w:pStyle w:val="F5"/>
              <w:jc w:val="center"/>
            </w:pPr>
            <w:r>
              <w:t>3</w:t>
            </w:r>
          </w:p>
        </w:tc>
        <w:tc>
          <w:tcPr>
            <w:tcW w:w="683" w:type="pct"/>
            <w:vAlign w:val="center"/>
          </w:tcPr>
          <w:p w14:paraId="25E58AB3" w14:textId="77777777" w:rsidR="0089739B" w:rsidRPr="00903353" w:rsidRDefault="0089739B" w:rsidP="008A12B0">
            <w:pPr>
              <w:pStyle w:val="F5"/>
              <w:jc w:val="center"/>
            </w:pPr>
          </w:p>
        </w:tc>
        <w:tc>
          <w:tcPr>
            <w:tcW w:w="763" w:type="pct"/>
            <w:vAlign w:val="center"/>
          </w:tcPr>
          <w:p w14:paraId="7206B77C" w14:textId="77777777" w:rsidR="0089739B" w:rsidRPr="00903353" w:rsidRDefault="0089739B" w:rsidP="008A12B0">
            <w:pPr>
              <w:pStyle w:val="F5"/>
              <w:jc w:val="center"/>
            </w:pPr>
          </w:p>
        </w:tc>
        <w:tc>
          <w:tcPr>
            <w:tcW w:w="895" w:type="pct"/>
            <w:vAlign w:val="center"/>
          </w:tcPr>
          <w:p w14:paraId="06BA14AC" w14:textId="77777777" w:rsidR="0089739B" w:rsidRPr="00903353" w:rsidRDefault="0089739B" w:rsidP="008A12B0">
            <w:pPr>
              <w:pStyle w:val="F5"/>
              <w:jc w:val="center"/>
            </w:pPr>
          </w:p>
        </w:tc>
        <w:tc>
          <w:tcPr>
            <w:tcW w:w="894" w:type="pct"/>
            <w:vAlign w:val="center"/>
          </w:tcPr>
          <w:p w14:paraId="2BB7D171" w14:textId="77777777" w:rsidR="0089739B" w:rsidRPr="00903353" w:rsidRDefault="0089739B" w:rsidP="008A12B0">
            <w:pPr>
              <w:pStyle w:val="F5"/>
              <w:jc w:val="center"/>
            </w:pPr>
            <w:r>
              <w:t>3</w:t>
            </w:r>
          </w:p>
        </w:tc>
      </w:tr>
      <w:tr w:rsidR="0089739B" w:rsidRPr="00903353" w14:paraId="07C02F93" w14:textId="77777777" w:rsidTr="008A12B0">
        <w:trPr>
          <w:trHeight w:val="416"/>
          <w:jc w:val="center"/>
        </w:trPr>
        <w:tc>
          <w:tcPr>
            <w:tcW w:w="1062" w:type="pct"/>
            <w:vAlign w:val="center"/>
          </w:tcPr>
          <w:p w14:paraId="5864DC98" w14:textId="77777777" w:rsidR="0089739B" w:rsidRPr="00903353" w:rsidRDefault="0089739B" w:rsidP="008A12B0">
            <w:pPr>
              <w:pStyle w:val="F5"/>
              <w:jc w:val="center"/>
            </w:pPr>
            <w:r w:rsidRPr="00903353">
              <w:t>CO4</w:t>
            </w:r>
          </w:p>
        </w:tc>
        <w:tc>
          <w:tcPr>
            <w:tcW w:w="703" w:type="pct"/>
            <w:vAlign w:val="center"/>
          </w:tcPr>
          <w:p w14:paraId="306F9620" w14:textId="77777777" w:rsidR="0089739B" w:rsidRPr="00903353" w:rsidRDefault="0089739B" w:rsidP="008A12B0">
            <w:pPr>
              <w:pStyle w:val="F5"/>
              <w:jc w:val="center"/>
            </w:pPr>
          </w:p>
        </w:tc>
        <w:tc>
          <w:tcPr>
            <w:tcW w:w="683" w:type="pct"/>
            <w:vAlign w:val="center"/>
          </w:tcPr>
          <w:p w14:paraId="43DF1A79" w14:textId="77777777" w:rsidR="0089739B" w:rsidRPr="00903353" w:rsidRDefault="0089739B" w:rsidP="008A12B0">
            <w:pPr>
              <w:pStyle w:val="F5"/>
              <w:jc w:val="center"/>
            </w:pPr>
            <w:r>
              <w:t>3</w:t>
            </w:r>
          </w:p>
        </w:tc>
        <w:tc>
          <w:tcPr>
            <w:tcW w:w="763" w:type="pct"/>
            <w:vAlign w:val="center"/>
          </w:tcPr>
          <w:p w14:paraId="61076D6B" w14:textId="77777777" w:rsidR="0089739B" w:rsidRPr="00903353" w:rsidRDefault="0089739B" w:rsidP="008A12B0">
            <w:pPr>
              <w:pStyle w:val="F5"/>
              <w:jc w:val="center"/>
            </w:pPr>
            <w:r>
              <w:t>2</w:t>
            </w:r>
          </w:p>
        </w:tc>
        <w:tc>
          <w:tcPr>
            <w:tcW w:w="895" w:type="pct"/>
            <w:vAlign w:val="center"/>
          </w:tcPr>
          <w:p w14:paraId="74FD9D6D" w14:textId="77777777" w:rsidR="0089739B" w:rsidRPr="00903353" w:rsidRDefault="0089739B" w:rsidP="008A12B0">
            <w:pPr>
              <w:pStyle w:val="F5"/>
              <w:jc w:val="center"/>
            </w:pPr>
          </w:p>
        </w:tc>
        <w:tc>
          <w:tcPr>
            <w:tcW w:w="894" w:type="pct"/>
            <w:vAlign w:val="center"/>
          </w:tcPr>
          <w:p w14:paraId="408D4C98" w14:textId="77777777" w:rsidR="0089739B" w:rsidRPr="00903353" w:rsidRDefault="0089739B" w:rsidP="008A12B0">
            <w:pPr>
              <w:pStyle w:val="F5"/>
              <w:jc w:val="center"/>
            </w:pPr>
          </w:p>
        </w:tc>
      </w:tr>
      <w:tr w:rsidR="0089739B" w:rsidRPr="00903353" w14:paraId="7DA811D8" w14:textId="77777777" w:rsidTr="008A12B0">
        <w:trPr>
          <w:trHeight w:val="416"/>
          <w:jc w:val="center"/>
        </w:trPr>
        <w:tc>
          <w:tcPr>
            <w:tcW w:w="1062" w:type="pct"/>
            <w:vAlign w:val="center"/>
          </w:tcPr>
          <w:p w14:paraId="72EDD166" w14:textId="77777777" w:rsidR="0089739B" w:rsidRPr="00903353" w:rsidRDefault="0089739B" w:rsidP="008A12B0">
            <w:pPr>
              <w:pStyle w:val="F5"/>
              <w:jc w:val="center"/>
            </w:pPr>
            <w:r w:rsidRPr="00903353">
              <w:t>CO5</w:t>
            </w:r>
          </w:p>
        </w:tc>
        <w:tc>
          <w:tcPr>
            <w:tcW w:w="703" w:type="pct"/>
            <w:vAlign w:val="center"/>
          </w:tcPr>
          <w:p w14:paraId="28871C55" w14:textId="77777777" w:rsidR="0089739B" w:rsidRPr="00903353" w:rsidRDefault="0089739B" w:rsidP="008A12B0">
            <w:pPr>
              <w:pStyle w:val="F5"/>
              <w:jc w:val="center"/>
            </w:pPr>
          </w:p>
        </w:tc>
        <w:tc>
          <w:tcPr>
            <w:tcW w:w="683" w:type="pct"/>
            <w:vAlign w:val="center"/>
          </w:tcPr>
          <w:p w14:paraId="6256C078" w14:textId="77777777" w:rsidR="0089739B" w:rsidRPr="00903353" w:rsidRDefault="0089739B" w:rsidP="008A12B0">
            <w:pPr>
              <w:pStyle w:val="F5"/>
              <w:jc w:val="center"/>
            </w:pPr>
            <w:r>
              <w:t>3</w:t>
            </w:r>
          </w:p>
        </w:tc>
        <w:tc>
          <w:tcPr>
            <w:tcW w:w="763" w:type="pct"/>
            <w:vAlign w:val="center"/>
          </w:tcPr>
          <w:p w14:paraId="3522A265" w14:textId="77777777" w:rsidR="0089739B" w:rsidRPr="00903353" w:rsidRDefault="0089739B" w:rsidP="008A12B0">
            <w:pPr>
              <w:pStyle w:val="F5"/>
              <w:jc w:val="center"/>
            </w:pPr>
          </w:p>
        </w:tc>
        <w:tc>
          <w:tcPr>
            <w:tcW w:w="895" w:type="pct"/>
            <w:vAlign w:val="center"/>
          </w:tcPr>
          <w:p w14:paraId="0CBCDEA0" w14:textId="77777777" w:rsidR="0089739B" w:rsidRPr="00903353" w:rsidRDefault="0089739B" w:rsidP="008A12B0">
            <w:pPr>
              <w:pStyle w:val="F5"/>
              <w:jc w:val="center"/>
            </w:pPr>
          </w:p>
        </w:tc>
        <w:tc>
          <w:tcPr>
            <w:tcW w:w="894" w:type="pct"/>
            <w:vAlign w:val="center"/>
          </w:tcPr>
          <w:p w14:paraId="44B5631C" w14:textId="77777777" w:rsidR="0089739B" w:rsidRPr="00903353" w:rsidRDefault="0089739B" w:rsidP="008A12B0">
            <w:pPr>
              <w:pStyle w:val="F5"/>
              <w:jc w:val="center"/>
            </w:pPr>
            <w:r>
              <w:t>2</w:t>
            </w:r>
          </w:p>
        </w:tc>
      </w:tr>
    </w:tbl>
    <w:p w14:paraId="33C18228" w14:textId="77777777" w:rsidR="0089739B" w:rsidRPr="002661DA" w:rsidRDefault="0089739B" w:rsidP="0089739B"/>
    <w:p w14:paraId="21AB0795" w14:textId="77777777" w:rsidR="0089739B" w:rsidRDefault="0089739B" w:rsidP="0089739B"/>
    <w:p w14:paraId="394EAACF" w14:textId="77777777" w:rsidR="0089739B" w:rsidRDefault="0089739B" w:rsidP="0089739B">
      <w:pPr>
        <w:spacing w:line="312" w:lineRule="auto"/>
        <w:rPr>
          <w:b/>
          <w:bCs/>
          <w:color w:val="000000"/>
        </w:rPr>
      </w:pPr>
    </w:p>
    <w:p w14:paraId="1BB39032" w14:textId="77777777" w:rsidR="0089739B" w:rsidRDefault="0089739B" w:rsidP="006373A2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</w:p>
    <w:p w14:paraId="6744F609" w14:textId="5B9FB5D2" w:rsidR="00C6439E" w:rsidRDefault="00C6439E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03CE7482" w14:textId="77777777" w:rsidR="00C6439E" w:rsidRPr="00337F42" w:rsidRDefault="00C6439E" w:rsidP="00C6439E"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SEMESTER – III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37"/>
        <w:gridCol w:w="5007"/>
        <w:gridCol w:w="635"/>
        <w:gridCol w:w="590"/>
        <w:gridCol w:w="505"/>
        <w:gridCol w:w="588"/>
      </w:tblGrid>
      <w:tr w:rsidR="00C6439E" w:rsidRPr="00337F42" w14:paraId="12E540A4" w14:textId="77777777" w:rsidTr="008A12B0">
        <w:trPr>
          <w:trHeight w:val="335"/>
        </w:trPr>
        <w:tc>
          <w:tcPr>
            <w:tcW w:w="867" w:type="pct"/>
            <w:vAlign w:val="center"/>
          </w:tcPr>
          <w:p w14:paraId="22584584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22UPSYC33</w:t>
            </w:r>
          </w:p>
        </w:tc>
        <w:tc>
          <w:tcPr>
            <w:tcW w:w="2825" w:type="pct"/>
            <w:vAlign w:val="center"/>
          </w:tcPr>
          <w:p w14:paraId="2F6FABD3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Core Course – VI</w:t>
            </w:r>
          </w:p>
        </w:tc>
        <w:tc>
          <w:tcPr>
            <w:tcW w:w="358" w:type="pct"/>
            <w:vAlign w:val="center"/>
          </w:tcPr>
          <w:p w14:paraId="6A1F9371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L</w:t>
            </w:r>
          </w:p>
        </w:tc>
        <w:tc>
          <w:tcPr>
            <w:tcW w:w="333" w:type="pct"/>
            <w:vAlign w:val="center"/>
          </w:tcPr>
          <w:p w14:paraId="5868556D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T</w:t>
            </w:r>
          </w:p>
        </w:tc>
        <w:tc>
          <w:tcPr>
            <w:tcW w:w="285" w:type="pct"/>
            <w:vAlign w:val="center"/>
          </w:tcPr>
          <w:p w14:paraId="35A22EB5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P</w:t>
            </w:r>
          </w:p>
        </w:tc>
        <w:tc>
          <w:tcPr>
            <w:tcW w:w="332" w:type="pct"/>
            <w:vAlign w:val="center"/>
          </w:tcPr>
          <w:p w14:paraId="29E6B61D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</w:p>
        </w:tc>
      </w:tr>
      <w:tr w:rsidR="00C6439E" w:rsidRPr="00337F42" w14:paraId="2E5262CD" w14:textId="77777777" w:rsidTr="008A12B0">
        <w:trPr>
          <w:trHeight w:val="334"/>
        </w:trPr>
        <w:tc>
          <w:tcPr>
            <w:tcW w:w="867" w:type="pct"/>
            <w:vAlign w:val="center"/>
          </w:tcPr>
          <w:p w14:paraId="7FED9FB4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Semester-III</w:t>
            </w:r>
          </w:p>
        </w:tc>
        <w:tc>
          <w:tcPr>
            <w:tcW w:w="2825" w:type="pct"/>
            <w:vAlign w:val="center"/>
          </w:tcPr>
          <w:p w14:paraId="5A14AB35" w14:textId="77777777" w:rsidR="00C6439E" w:rsidRPr="00337F42" w:rsidRDefault="00C6439E" w:rsidP="008A12B0">
            <w:pPr>
              <w:spacing w:after="0"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COGNITIVE PSYCHOLOGY – I</w:t>
            </w:r>
          </w:p>
        </w:tc>
        <w:tc>
          <w:tcPr>
            <w:tcW w:w="358" w:type="pct"/>
            <w:vAlign w:val="center"/>
          </w:tcPr>
          <w:p w14:paraId="65F902F8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333" w:type="pct"/>
            <w:vAlign w:val="center"/>
          </w:tcPr>
          <w:p w14:paraId="1CF3C175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5" w:type="pct"/>
            <w:vAlign w:val="center"/>
          </w:tcPr>
          <w:p w14:paraId="4E51656B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2" w:type="pct"/>
            <w:vAlign w:val="center"/>
          </w:tcPr>
          <w:p w14:paraId="23AC9164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</w:tr>
    </w:tbl>
    <w:p w14:paraId="29A5122A" w14:textId="6DDD2C39" w:rsidR="00C6439E" w:rsidRDefault="00C6439E" w:rsidP="00C6439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8F6663D" w14:textId="77777777" w:rsidR="004D6BA9" w:rsidRDefault="004D6BA9" w:rsidP="00C6439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CB697DF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Learning Objectives:</w:t>
      </w:r>
    </w:p>
    <w:p w14:paraId="43ED0BD8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To enable the student to understand</w:t>
      </w:r>
    </w:p>
    <w:p w14:paraId="77EC4265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1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history, methods and paradigms of Cognitive Psychology</w:t>
      </w:r>
    </w:p>
    <w:p w14:paraId="3DBC103B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2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anatomy and imaging technique of brain</w:t>
      </w:r>
    </w:p>
    <w:p w14:paraId="72C784DE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3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various approaches of perception and attention</w:t>
      </w:r>
    </w:p>
    <w:p w14:paraId="6B4125E4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4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comprehensive perspective of memory and its different stages</w:t>
      </w:r>
    </w:p>
    <w:p w14:paraId="3D5795BD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5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formation and categorization of concepts</w:t>
      </w:r>
    </w:p>
    <w:p w14:paraId="64183B84" w14:textId="77777777" w:rsidR="00C6439E" w:rsidRPr="00337F42" w:rsidRDefault="00C6439E" w:rsidP="00C6439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0B01837" w14:textId="70D3100B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–I: Cognitive Psychology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2</w:t>
      </w:r>
    </w:p>
    <w:p w14:paraId="4E9DA09D" w14:textId="7A3049EF" w:rsidR="00C6439E" w:rsidRPr="00337F42" w:rsidRDefault="00C7771A" w:rsidP="00C7771A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>Cognitive Psychology: History, Methods, and paradigms: Structuralism-Functionalism-Behaviourism –Gestalt Psychology- The study of Individual Differences –The “Cognitive Revolution” and the Birth of Cognitive Science-General Points - Research Methods in Cognitive Psychology: Experiments and Quasi –Experiments-Naturalistic Observation-Controlled Observation and Clinical Interviews-Introspection-Investigations of Neural Underpinnings-General Points - Paradigms of Cognitive Psychology: The Information-Processing Approach- The connectionist Approach – The Evolutionary Approach-The Ecological Approach-General Points - The Brain: An overview of Structure and Function: Structure of the Brain-The Hindbrain and Midbrain-The forebrain - Localization of Function: Faculty Psychology and Phrenology- Studies of Aphasia and Other Mapping Techniques - Lateralization of Function: Studies of Split –Brained Patients - Brain –Imaging Techniques: CAT (CT) Scans-Magnetic Resonance Imaging(MRI)-Positron Emission Tomography(PET)-Functional Magnetic : Imaging(FMRI) - Other Brain-Recording Techniques: Electroencephalography (EEG)-Event –Related Potential(ERP)- Transcranial  Magnetic Stimulation(TMS)</w:t>
      </w:r>
    </w:p>
    <w:p w14:paraId="10278E70" w14:textId="77777777" w:rsidR="00C6439E" w:rsidRPr="00337F42" w:rsidRDefault="00C6439E" w:rsidP="00C6439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8902BA3" w14:textId="6C1B761F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- II: Perception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0</w:t>
      </w:r>
    </w:p>
    <w:p w14:paraId="2DE6FAF6" w14:textId="29913DC0" w:rsidR="00C6439E" w:rsidRPr="00337F42" w:rsidRDefault="00C7771A" w:rsidP="00C7771A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>Perception: Recognizing Pattern and Objects Gestalt Approaches to perception: Bottom-Up Process –Template Matching-Featural Analysis-Prototype Matching-Top-Down Processes-Perceptual Learning-The Word Superiority Effect-A Connectionist Model of Word Perception -Direct Perception -Disruptions of Perception: Visual Agnosia</w:t>
      </w:r>
    </w:p>
    <w:p w14:paraId="113674AE" w14:textId="77777777" w:rsidR="00C6439E" w:rsidRPr="00337F42" w:rsidRDefault="00C6439E" w:rsidP="00C6439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05AC620" w14:textId="77777777" w:rsidR="004D6BA9" w:rsidRDefault="004D6BA9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126EB5C" w14:textId="3E7457D8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lastRenderedPageBreak/>
        <w:t>Unit–III: Attention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2</w:t>
      </w:r>
    </w:p>
    <w:p w14:paraId="7D201271" w14:textId="43FAC631" w:rsidR="00C6439E" w:rsidRPr="00337F42" w:rsidRDefault="00C7771A" w:rsidP="00C7771A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>Attention: Deploying Cognitive Resources-Selective Attention-Bottleneck Theories- Spotlight Approaches –Schema Theory – Inattentional Blindness - Neural Underpinnings of Attention: Networks of Visual Attention- Event –Related Potentials and Selective Attention - Automaticity and the Effects of Practice: The Stroop Task-Automatic Versus Attentional (Controlled) Processing- Feature Integration Theory –Attentional Capture - Divided Attention: Dual- Task Performance –The Attention Hypothesis of Automatization-Divided Attention outside the Laboratory: Cell phone Usage While Driving</w:t>
      </w:r>
    </w:p>
    <w:p w14:paraId="33734A50" w14:textId="056F6623" w:rsidR="00C7771A" w:rsidRDefault="00C6439E" w:rsidP="00C6439E">
      <w:pPr>
        <w:spacing w:after="0" w:line="312" w:lineRule="auto"/>
        <w:ind w:left="720" w:hanging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 –IV: Working Memory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4</w:t>
      </w:r>
    </w:p>
    <w:p w14:paraId="52707A27" w14:textId="5CC42038" w:rsidR="00C6439E" w:rsidRPr="00337F42" w:rsidRDefault="00C7771A" w:rsidP="00C7771A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>Working Memory: Forming and Using New Memory Traces-Traditional Approaches of the Study of memory-Sensory Memory-Iconic Memory-Echoic Memory-Short-Term Memory-Capacity and Coding-Retention Duration and Forgetting-Retrieval of Information - Working Memory: Executive Functioning-Neurological Studies of Memory Processes - Retrieving Memories From Long-Term Storage: Aspects of Long-Term Memory: Capacity-Coding-Retention Duration and Forgetting- Retrieval of Information-The Use of Mnemonics-Other Retrieval Principles- The Testing Effect. Subdivisions of Long-Term Memory: Semantic Versus Episodic Memory-Implicit Versus Explicit Memory-Declarative Versus Procedural Memory - The Levels of Processing View: The Reconstructive Nature of Memory- Autobiographical Memory-Flashbulb Memories-Eyewitness Memory-The Recovered/False Memory Debate</w:t>
      </w:r>
    </w:p>
    <w:p w14:paraId="400B02CF" w14:textId="1DADFC26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–V:  Forming Concepts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0</w:t>
      </w:r>
    </w:p>
    <w:p w14:paraId="01779479" w14:textId="6B14D903" w:rsidR="00C6439E" w:rsidRPr="00337F42" w:rsidRDefault="00C7771A" w:rsidP="00C7771A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>Forming Concepts and Categorizing New Instances: The Classical View of Concepts and Categorization – The Prototype View of Concepts and Categorization –The Exemplar View of Concepts and Categorization –The Schemata/Scripts View of Concepts and Categorization –The Knowledge –Based View of Concepts and Categorization.</w:t>
      </w:r>
    </w:p>
    <w:p w14:paraId="63878E31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266DC65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Course Outcomes:</w:t>
      </w:r>
    </w:p>
    <w:p w14:paraId="1F21F7E5" w14:textId="77777777" w:rsidR="00C6439E" w:rsidRPr="00337F42" w:rsidRDefault="00C6439E" w:rsidP="00C6439E">
      <w:pPr>
        <w:spacing w:after="0" w:line="312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b/>
          <w:bCs/>
          <w:sz w:val="24"/>
          <w:szCs w:val="24"/>
        </w:rPr>
        <w:t>CO1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The students learn about the history, methods and paradigms of Cognitive </w:t>
      </w:r>
      <w:r w:rsidRPr="00337F42">
        <w:rPr>
          <w:rFonts w:ascii="Times New Roman" w:hAnsi="Times New Roman" w:cs="Times New Roman"/>
          <w:sz w:val="24"/>
          <w:szCs w:val="24"/>
        </w:rPr>
        <w:tab/>
        <w:t>Psychology</w:t>
      </w:r>
    </w:p>
    <w:p w14:paraId="752FC090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2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students pictures the anatomy and imaging technique of brain</w:t>
      </w:r>
    </w:p>
    <w:p w14:paraId="43FB533E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3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students explore the various approaches of perception and attention</w:t>
      </w:r>
    </w:p>
    <w:p w14:paraId="1BB53FFA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4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students comprehend about memory and its different stages</w:t>
      </w:r>
    </w:p>
    <w:p w14:paraId="1364141E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5: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The student </w:t>
      </w:r>
      <w:proofErr w:type="gramStart"/>
      <w:r w:rsidRPr="00337F42">
        <w:rPr>
          <w:rFonts w:ascii="Times New Roman" w:hAnsi="Times New Roman" w:cs="Times New Roman"/>
          <w:sz w:val="24"/>
          <w:szCs w:val="24"/>
        </w:rPr>
        <w:t>understand</w:t>
      </w:r>
      <w:proofErr w:type="gramEnd"/>
      <w:r w:rsidRPr="00337F42">
        <w:rPr>
          <w:rFonts w:ascii="Times New Roman" w:hAnsi="Times New Roman" w:cs="Times New Roman"/>
          <w:sz w:val="24"/>
          <w:szCs w:val="24"/>
        </w:rPr>
        <w:t xml:space="preserve"> the formation and categorization of concepts</w:t>
      </w:r>
    </w:p>
    <w:p w14:paraId="704B8A40" w14:textId="77777777" w:rsidR="004D6BA9" w:rsidRDefault="004D6BA9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07EFBD9A" w14:textId="36AEF075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lastRenderedPageBreak/>
        <w:t>Text book:</w:t>
      </w:r>
    </w:p>
    <w:p w14:paraId="1349608A" w14:textId="77777777" w:rsidR="00C6439E" w:rsidRPr="00337F42" w:rsidRDefault="00C6439E" w:rsidP="000E219A">
      <w:pPr>
        <w:pStyle w:val="ListParagraph"/>
        <w:numPr>
          <w:ilvl w:val="0"/>
          <w:numId w:val="8"/>
        </w:num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Kathleen M. </w:t>
      </w:r>
      <w:proofErr w:type="gramStart"/>
      <w:r w:rsidRPr="00337F42">
        <w:rPr>
          <w:rFonts w:ascii="Times New Roman" w:hAnsi="Times New Roman" w:cs="Times New Roman"/>
          <w:sz w:val="24"/>
          <w:szCs w:val="24"/>
        </w:rPr>
        <w:t>Galotti :</w:t>
      </w:r>
      <w:proofErr w:type="gramEnd"/>
      <w:r w:rsidRPr="00337F42">
        <w:rPr>
          <w:rFonts w:ascii="Times New Roman" w:hAnsi="Times New Roman" w:cs="Times New Roman"/>
          <w:sz w:val="24"/>
          <w:szCs w:val="24"/>
        </w:rPr>
        <w:t xml:space="preserve"> 2014.</w:t>
      </w:r>
      <w:r w:rsidRPr="00337F42">
        <w:rPr>
          <w:rFonts w:ascii="Times New Roman" w:hAnsi="Times New Roman" w:cs="Times New Roman"/>
          <w:i/>
          <w:iCs/>
          <w:sz w:val="24"/>
          <w:szCs w:val="24"/>
        </w:rPr>
        <w:t>Cognitive Psychology</w:t>
      </w:r>
      <w:r w:rsidRPr="00337F42">
        <w:rPr>
          <w:rFonts w:ascii="Times New Roman" w:hAnsi="Times New Roman" w:cs="Times New Roman"/>
          <w:sz w:val="24"/>
          <w:szCs w:val="24"/>
        </w:rPr>
        <w:t>, New Delhi, Sage Publications.</w:t>
      </w:r>
    </w:p>
    <w:p w14:paraId="010957D4" w14:textId="77777777" w:rsidR="00C6439E" w:rsidRPr="00337F42" w:rsidRDefault="00C6439E" w:rsidP="00C6439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E7B18FF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Reference Books:</w:t>
      </w:r>
    </w:p>
    <w:p w14:paraId="337AE0F1" w14:textId="77777777" w:rsidR="00C6439E" w:rsidRPr="00337F42" w:rsidRDefault="00C6439E" w:rsidP="000E219A">
      <w:pPr>
        <w:pStyle w:val="ListParagraph"/>
        <w:numPr>
          <w:ilvl w:val="0"/>
          <w:numId w:val="9"/>
        </w:numPr>
        <w:spacing w:after="0" w:line="312" w:lineRule="auto"/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337F42">
        <w:rPr>
          <w:rFonts w:ascii="Times New Roman" w:hAnsi="Times New Roman" w:cs="Times New Roman"/>
          <w:sz w:val="24"/>
          <w:szCs w:val="24"/>
        </w:rPr>
        <w:t>R.Reed</w:t>
      </w:r>
      <w:proofErr w:type="spellEnd"/>
      <w:proofErr w:type="gramEnd"/>
      <w:r w:rsidRPr="00337F42">
        <w:rPr>
          <w:rFonts w:ascii="Times New Roman" w:hAnsi="Times New Roman" w:cs="Times New Roman"/>
          <w:sz w:val="24"/>
          <w:szCs w:val="24"/>
        </w:rPr>
        <w:t xml:space="preserve">  Hunt, Henry  C ELLIS : 2006 </w:t>
      </w:r>
      <w:r w:rsidRPr="00337F42">
        <w:rPr>
          <w:rFonts w:ascii="Times New Roman" w:hAnsi="Times New Roman" w:cs="Times New Roman"/>
          <w:i/>
          <w:iCs/>
          <w:sz w:val="24"/>
          <w:szCs w:val="24"/>
        </w:rPr>
        <w:t>Fundamentals of Cognitive Psychology</w:t>
      </w:r>
      <w:r w:rsidRPr="00337F42">
        <w:rPr>
          <w:rFonts w:ascii="Times New Roman" w:hAnsi="Times New Roman" w:cs="Times New Roman"/>
          <w:sz w:val="24"/>
          <w:szCs w:val="24"/>
        </w:rPr>
        <w:t>.7th Edition New Delhi,   Tata McGraw-Hill Publishing Company Limited.</w:t>
      </w:r>
    </w:p>
    <w:p w14:paraId="0C145346" w14:textId="77777777" w:rsidR="00C6439E" w:rsidRPr="00337F42" w:rsidRDefault="00C6439E" w:rsidP="000E219A">
      <w:pPr>
        <w:pStyle w:val="ListParagraph"/>
        <w:numPr>
          <w:ilvl w:val="0"/>
          <w:numId w:val="8"/>
        </w:num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JOHN. </w:t>
      </w:r>
      <w:proofErr w:type="gramStart"/>
      <w:r w:rsidRPr="00337F42">
        <w:rPr>
          <w:rFonts w:ascii="Times New Roman" w:hAnsi="Times New Roman" w:cs="Times New Roman"/>
          <w:sz w:val="24"/>
          <w:szCs w:val="24"/>
        </w:rPr>
        <w:t>B.BEST</w:t>
      </w:r>
      <w:proofErr w:type="gramEnd"/>
      <w:r w:rsidRPr="00337F42">
        <w:rPr>
          <w:rFonts w:ascii="Times New Roman" w:hAnsi="Times New Roman" w:cs="Times New Roman"/>
          <w:sz w:val="24"/>
          <w:szCs w:val="24"/>
        </w:rPr>
        <w:t xml:space="preserve"> 1995 4th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Edition.</w:t>
      </w:r>
      <w:r w:rsidRPr="00337F42">
        <w:rPr>
          <w:rFonts w:ascii="Times New Roman" w:hAnsi="Times New Roman" w:cs="Times New Roman"/>
          <w:i/>
          <w:iCs/>
          <w:sz w:val="24"/>
          <w:szCs w:val="24"/>
        </w:rPr>
        <w:t>Cognitive</w:t>
      </w:r>
      <w:proofErr w:type="spellEnd"/>
      <w:r w:rsidRPr="00337F42">
        <w:rPr>
          <w:rFonts w:ascii="Times New Roman" w:hAnsi="Times New Roman" w:cs="Times New Roman"/>
          <w:i/>
          <w:iCs/>
          <w:sz w:val="24"/>
          <w:szCs w:val="24"/>
        </w:rPr>
        <w:t xml:space="preserve"> Psychology</w:t>
      </w:r>
      <w:r w:rsidRPr="00337F42">
        <w:rPr>
          <w:rFonts w:ascii="Times New Roman" w:hAnsi="Times New Roman" w:cs="Times New Roman"/>
          <w:sz w:val="24"/>
          <w:szCs w:val="24"/>
        </w:rPr>
        <w:t>, New York, West Publishing Company.</w:t>
      </w:r>
    </w:p>
    <w:p w14:paraId="02CB501E" w14:textId="77777777" w:rsidR="00C6439E" w:rsidRPr="00337F42" w:rsidRDefault="00C6439E" w:rsidP="00C6439E">
      <w:pPr>
        <w:spacing w:before="26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Outcome Mapping</w:t>
      </w:r>
    </w:p>
    <w:tbl>
      <w:tblPr>
        <w:tblW w:w="0" w:type="auto"/>
        <w:tblInd w:w="10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47"/>
        <w:gridCol w:w="944"/>
        <w:gridCol w:w="945"/>
        <w:gridCol w:w="944"/>
        <w:gridCol w:w="944"/>
        <w:gridCol w:w="944"/>
      </w:tblGrid>
      <w:tr w:rsidR="00C6439E" w:rsidRPr="00337F42" w14:paraId="688F51EB" w14:textId="77777777" w:rsidTr="007701A6">
        <w:trPr>
          <w:trHeight w:val="460"/>
        </w:trPr>
        <w:tc>
          <w:tcPr>
            <w:tcW w:w="1347" w:type="dxa"/>
            <w:vAlign w:val="center"/>
          </w:tcPr>
          <w:p w14:paraId="4CCD3E67" w14:textId="77777777" w:rsidR="00C6439E" w:rsidRPr="00337F42" w:rsidRDefault="00C6439E" w:rsidP="007701A6">
            <w:pPr>
              <w:pStyle w:val="TableParagraph"/>
              <w:ind w:left="300" w:right="121" w:hanging="145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urse</w:t>
            </w:r>
          </w:p>
        </w:tc>
        <w:tc>
          <w:tcPr>
            <w:tcW w:w="944" w:type="dxa"/>
            <w:vAlign w:val="center"/>
          </w:tcPr>
          <w:p w14:paraId="78DFD566" w14:textId="77777777" w:rsidR="00C6439E" w:rsidRPr="00337F42" w:rsidRDefault="00C6439E" w:rsidP="007701A6">
            <w:pPr>
              <w:pStyle w:val="TableParagraph"/>
              <w:ind w:left="225" w:right="105" w:hanging="90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1</w:t>
            </w:r>
          </w:p>
        </w:tc>
        <w:tc>
          <w:tcPr>
            <w:tcW w:w="945" w:type="dxa"/>
            <w:vAlign w:val="center"/>
          </w:tcPr>
          <w:p w14:paraId="3E0AB50C" w14:textId="77777777" w:rsidR="00C6439E" w:rsidRPr="00337F42" w:rsidRDefault="00C6439E" w:rsidP="007701A6">
            <w:pPr>
              <w:pStyle w:val="TableParagraph"/>
              <w:ind w:left="226" w:right="106" w:hanging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2</w:t>
            </w:r>
          </w:p>
        </w:tc>
        <w:tc>
          <w:tcPr>
            <w:tcW w:w="944" w:type="dxa"/>
            <w:vAlign w:val="center"/>
          </w:tcPr>
          <w:p w14:paraId="3BD0651A" w14:textId="77777777" w:rsidR="00C6439E" w:rsidRPr="00337F42" w:rsidRDefault="00C6439E" w:rsidP="007701A6">
            <w:pPr>
              <w:pStyle w:val="TableParagraph"/>
              <w:ind w:left="225" w:right="105" w:hanging="90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3</w:t>
            </w:r>
          </w:p>
        </w:tc>
        <w:tc>
          <w:tcPr>
            <w:tcW w:w="944" w:type="dxa"/>
            <w:vAlign w:val="center"/>
          </w:tcPr>
          <w:p w14:paraId="44C364D2" w14:textId="77777777" w:rsidR="00C6439E" w:rsidRPr="00337F42" w:rsidRDefault="00C6439E" w:rsidP="007701A6">
            <w:pPr>
              <w:pStyle w:val="TableParagraph"/>
              <w:ind w:left="225" w:right="105" w:hanging="90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4</w:t>
            </w:r>
          </w:p>
        </w:tc>
        <w:tc>
          <w:tcPr>
            <w:tcW w:w="944" w:type="dxa"/>
            <w:vAlign w:val="center"/>
          </w:tcPr>
          <w:p w14:paraId="16FFA5FB" w14:textId="77777777" w:rsidR="00C6439E" w:rsidRPr="00337F42" w:rsidRDefault="00C6439E" w:rsidP="007701A6">
            <w:pPr>
              <w:pStyle w:val="TableParagraph"/>
              <w:ind w:left="225" w:right="105" w:hanging="90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5</w:t>
            </w:r>
          </w:p>
        </w:tc>
      </w:tr>
      <w:tr w:rsidR="00C6439E" w:rsidRPr="00337F42" w14:paraId="2C099BC9" w14:textId="77777777" w:rsidTr="007701A6">
        <w:trPr>
          <w:trHeight w:val="268"/>
        </w:trPr>
        <w:tc>
          <w:tcPr>
            <w:tcW w:w="1347" w:type="dxa"/>
            <w:vAlign w:val="center"/>
          </w:tcPr>
          <w:p w14:paraId="5D468600" w14:textId="77777777" w:rsidR="00C6439E" w:rsidRPr="00337F42" w:rsidRDefault="00C6439E" w:rsidP="007701A6">
            <w:pPr>
              <w:pStyle w:val="TableParagraph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1</w:t>
            </w:r>
          </w:p>
        </w:tc>
        <w:tc>
          <w:tcPr>
            <w:tcW w:w="944" w:type="dxa"/>
            <w:vAlign w:val="center"/>
          </w:tcPr>
          <w:p w14:paraId="758FA1D6" w14:textId="77777777" w:rsidR="00C6439E" w:rsidRPr="00337F42" w:rsidRDefault="00C6439E" w:rsidP="007701A6">
            <w:pPr>
              <w:pStyle w:val="TableParagraph"/>
              <w:ind w:left="225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945" w:type="dxa"/>
            <w:vAlign w:val="center"/>
          </w:tcPr>
          <w:p w14:paraId="224087E7" w14:textId="77777777" w:rsidR="00C6439E" w:rsidRPr="00337F42" w:rsidRDefault="00C6439E" w:rsidP="007701A6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44" w:type="dxa"/>
            <w:vAlign w:val="center"/>
          </w:tcPr>
          <w:p w14:paraId="20AA77D2" w14:textId="77777777" w:rsidR="00C6439E" w:rsidRPr="00337F42" w:rsidRDefault="00C6439E" w:rsidP="007701A6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44" w:type="dxa"/>
            <w:vAlign w:val="center"/>
          </w:tcPr>
          <w:p w14:paraId="46C37108" w14:textId="77777777" w:rsidR="00C6439E" w:rsidRPr="00337F42" w:rsidRDefault="00C6439E" w:rsidP="007701A6">
            <w:pPr>
              <w:pStyle w:val="TableParagraph"/>
              <w:ind w:left="110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944" w:type="dxa"/>
            <w:vAlign w:val="center"/>
          </w:tcPr>
          <w:p w14:paraId="52D40D28" w14:textId="77777777" w:rsidR="00C6439E" w:rsidRPr="00337F42" w:rsidRDefault="00C6439E" w:rsidP="007701A6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C6439E" w:rsidRPr="00337F42" w14:paraId="12984F83" w14:textId="77777777" w:rsidTr="007701A6">
        <w:trPr>
          <w:trHeight w:val="272"/>
        </w:trPr>
        <w:tc>
          <w:tcPr>
            <w:tcW w:w="1347" w:type="dxa"/>
            <w:vAlign w:val="center"/>
          </w:tcPr>
          <w:p w14:paraId="07AA4936" w14:textId="77777777" w:rsidR="00C6439E" w:rsidRPr="00337F42" w:rsidRDefault="00C6439E" w:rsidP="007701A6">
            <w:pPr>
              <w:pStyle w:val="TableParagraph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2</w:t>
            </w:r>
          </w:p>
        </w:tc>
        <w:tc>
          <w:tcPr>
            <w:tcW w:w="944" w:type="dxa"/>
            <w:vAlign w:val="center"/>
          </w:tcPr>
          <w:p w14:paraId="2AC75244" w14:textId="77777777" w:rsidR="00C6439E" w:rsidRPr="00337F42" w:rsidRDefault="00C6439E" w:rsidP="007701A6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45" w:type="dxa"/>
            <w:vAlign w:val="center"/>
          </w:tcPr>
          <w:p w14:paraId="3BABD6A4" w14:textId="77777777" w:rsidR="00C6439E" w:rsidRPr="00337F42" w:rsidRDefault="00C6439E" w:rsidP="007701A6">
            <w:pPr>
              <w:pStyle w:val="TableParagraph"/>
              <w:ind w:left="9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944" w:type="dxa"/>
            <w:vAlign w:val="center"/>
          </w:tcPr>
          <w:p w14:paraId="4A56268C" w14:textId="77777777" w:rsidR="00C6439E" w:rsidRPr="00337F42" w:rsidRDefault="00C6439E" w:rsidP="007701A6">
            <w:pPr>
              <w:pStyle w:val="TableParagraph"/>
              <w:ind w:right="215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944" w:type="dxa"/>
            <w:vAlign w:val="center"/>
          </w:tcPr>
          <w:p w14:paraId="6611A1F2" w14:textId="77777777" w:rsidR="00C6439E" w:rsidRPr="00337F42" w:rsidRDefault="00C6439E" w:rsidP="007701A6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44" w:type="dxa"/>
            <w:vAlign w:val="center"/>
          </w:tcPr>
          <w:p w14:paraId="4D7EBFFE" w14:textId="77777777" w:rsidR="00C6439E" w:rsidRPr="00337F42" w:rsidRDefault="00C6439E" w:rsidP="007701A6">
            <w:pPr>
              <w:pStyle w:val="TableParagraph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</w:tr>
      <w:tr w:rsidR="00C6439E" w:rsidRPr="00337F42" w14:paraId="7C50E8B1" w14:textId="77777777" w:rsidTr="007701A6">
        <w:trPr>
          <w:trHeight w:val="263"/>
        </w:trPr>
        <w:tc>
          <w:tcPr>
            <w:tcW w:w="1347" w:type="dxa"/>
            <w:vAlign w:val="center"/>
          </w:tcPr>
          <w:p w14:paraId="782F1F11" w14:textId="77777777" w:rsidR="00C6439E" w:rsidRPr="00337F42" w:rsidRDefault="00C6439E" w:rsidP="007701A6">
            <w:pPr>
              <w:pStyle w:val="TableParagraph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3</w:t>
            </w:r>
          </w:p>
        </w:tc>
        <w:tc>
          <w:tcPr>
            <w:tcW w:w="944" w:type="dxa"/>
            <w:vAlign w:val="center"/>
          </w:tcPr>
          <w:p w14:paraId="42C7BE25" w14:textId="77777777" w:rsidR="00C6439E" w:rsidRPr="00337F42" w:rsidRDefault="00C6439E" w:rsidP="007701A6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45" w:type="dxa"/>
            <w:vAlign w:val="center"/>
          </w:tcPr>
          <w:p w14:paraId="03D66BBC" w14:textId="77777777" w:rsidR="00C6439E" w:rsidRPr="00337F42" w:rsidRDefault="00C6439E" w:rsidP="007701A6">
            <w:pPr>
              <w:pStyle w:val="TableParagraph"/>
              <w:ind w:left="110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944" w:type="dxa"/>
            <w:vAlign w:val="center"/>
          </w:tcPr>
          <w:p w14:paraId="53EFBA0D" w14:textId="77777777" w:rsidR="00C6439E" w:rsidRPr="00337F42" w:rsidRDefault="00C6439E" w:rsidP="007701A6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44" w:type="dxa"/>
            <w:vAlign w:val="center"/>
          </w:tcPr>
          <w:p w14:paraId="2EC16BC0" w14:textId="77777777" w:rsidR="00C6439E" w:rsidRPr="00337F42" w:rsidRDefault="00C6439E" w:rsidP="007701A6">
            <w:pPr>
              <w:pStyle w:val="TableParagraph"/>
              <w:ind w:left="110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944" w:type="dxa"/>
            <w:vAlign w:val="center"/>
          </w:tcPr>
          <w:p w14:paraId="4D4F7539" w14:textId="77777777" w:rsidR="00C6439E" w:rsidRPr="00337F42" w:rsidRDefault="00C6439E" w:rsidP="007701A6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C6439E" w:rsidRPr="00337F42" w14:paraId="05FB94AA" w14:textId="77777777" w:rsidTr="007701A6">
        <w:trPr>
          <w:trHeight w:val="252"/>
        </w:trPr>
        <w:tc>
          <w:tcPr>
            <w:tcW w:w="1347" w:type="dxa"/>
            <w:vAlign w:val="center"/>
          </w:tcPr>
          <w:p w14:paraId="46FBB819" w14:textId="77777777" w:rsidR="00C6439E" w:rsidRPr="00337F42" w:rsidRDefault="00C6439E" w:rsidP="007701A6">
            <w:pPr>
              <w:pStyle w:val="TableParagraph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4</w:t>
            </w:r>
          </w:p>
        </w:tc>
        <w:tc>
          <w:tcPr>
            <w:tcW w:w="944" w:type="dxa"/>
            <w:vAlign w:val="center"/>
          </w:tcPr>
          <w:p w14:paraId="41D28334" w14:textId="77777777" w:rsidR="00C6439E" w:rsidRPr="00337F42" w:rsidRDefault="00C6439E" w:rsidP="007701A6">
            <w:pPr>
              <w:pStyle w:val="TableParagraph"/>
              <w:ind w:left="225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945" w:type="dxa"/>
            <w:vAlign w:val="center"/>
          </w:tcPr>
          <w:p w14:paraId="44003FDA" w14:textId="77777777" w:rsidR="00C6439E" w:rsidRPr="00337F42" w:rsidRDefault="00C6439E" w:rsidP="007701A6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44" w:type="dxa"/>
            <w:vAlign w:val="center"/>
          </w:tcPr>
          <w:p w14:paraId="589E5F7E" w14:textId="77777777" w:rsidR="00C6439E" w:rsidRPr="00337F42" w:rsidRDefault="00C6439E" w:rsidP="007701A6">
            <w:pPr>
              <w:pStyle w:val="TableParagraph"/>
              <w:ind w:right="215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944" w:type="dxa"/>
            <w:vAlign w:val="center"/>
          </w:tcPr>
          <w:p w14:paraId="4EC241AF" w14:textId="77777777" w:rsidR="00C6439E" w:rsidRPr="00337F42" w:rsidRDefault="00C6439E" w:rsidP="007701A6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44" w:type="dxa"/>
            <w:vAlign w:val="center"/>
          </w:tcPr>
          <w:p w14:paraId="0D5EB968" w14:textId="77777777" w:rsidR="00C6439E" w:rsidRPr="00337F42" w:rsidRDefault="00C6439E" w:rsidP="007701A6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C6439E" w:rsidRPr="00337F42" w14:paraId="436998EC" w14:textId="77777777" w:rsidTr="007701A6">
        <w:trPr>
          <w:trHeight w:val="270"/>
        </w:trPr>
        <w:tc>
          <w:tcPr>
            <w:tcW w:w="1347" w:type="dxa"/>
            <w:vAlign w:val="center"/>
          </w:tcPr>
          <w:p w14:paraId="1F82F4FB" w14:textId="77777777" w:rsidR="00C6439E" w:rsidRPr="00337F42" w:rsidRDefault="00C6439E" w:rsidP="007701A6">
            <w:pPr>
              <w:pStyle w:val="TableParagraph"/>
              <w:ind w:left="195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5</w:t>
            </w:r>
          </w:p>
        </w:tc>
        <w:tc>
          <w:tcPr>
            <w:tcW w:w="944" w:type="dxa"/>
            <w:vAlign w:val="center"/>
          </w:tcPr>
          <w:p w14:paraId="7DFD1600" w14:textId="77777777" w:rsidR="00C6439E" w:rsidRPr="00337F42" w:rsidRDefault="00C6439E" w:rsidP="007701A6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45" w:type="dxa"/>
            <w:vAlign w:val="center"/>
          </w:tcPr>
          <w:p w14:paraId="7141EF84" w14:textId="77777777" w:rsidR="00C6439E" w:rsidRPr="00337F42" w:rsidRDefault="00C6439E" w:rsidP="007701A6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44" w:type="dxa"/>
            <w:vAlign w:val="center"/>
          </w:tcPr>
          <w:p w14:paraId="098E7BFD" w14:textId="77777777" w:rsidR="00C6439E" w:rsidRPr="00337F42" w:rsidRDefault="00C6439E" w:rsidP="007701A6">
            <w:pPr>
              <w:pStyle w:val="TableParagraph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944" w:type="dxa"/>
            <w:vAlign w:val="center"/>
          </w:tcPr>
          <w:p w14:paraId="3A375514" w14:textId="77777777" w:rsidR="00C6439E" w:rsidRPr="00337F42" w:rsidRDefault="00C6439E" w:rsidP="007701A6">
            <w:pPr>
              <w:pStyle w:val="TableParagraph"/>
              <w:ind w:left="110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944" w:type="dxa"/>
            <w:vAlign w:val="center"/>
          </w:tcPr>
          <w:p w14:paraId="77C7B4A2" w14:textId="77777777" w:rsidR="00C6439E" w:rsidRPr="00337F42" w:rsidRDefault="00C6439E" w:rsidP="007701A6">
            <w:pPr>
              <w:pStyle w:val="TableParagraph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</w:tr>
    </w:tbl>
    <w:p w14:paraId="451C6921" w14:textId="77777777" w:rsidR="00C6439E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</w:p>
    <w:p w14:paraId="6DF9F732" w14:textId="77777777" w:rsidR="00C6439E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</w:p>
    <w:p w14:paraId="062D7254" w14:textId="77777777" w:rsidR="0070590D" w:rsidRDefault="0070590D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</w:p>
    <w:p w14:paraId="1887A588" w14:textId="77777777" w:rsidR="0070590D" w:rsidRDefault="0070590D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</w:p>
    <w:p w14:paraId="26E621E8" w14:textId="77777777" w:rsidR="0070590D" w:rsidRDefault="0070590D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</w:p>
    <w:p w14:paraId="65AF9067" w14:textId="1D03999C" w:rsidR="004D6BA9" w:rsidRDefault="004D6BA9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2E28BFED" w14:textId="23253EB8" w:rsidR="0070590D" w:rsidRDefault="0070590D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0" w:type="auto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40"/>
        <w:gridCol w:w="4354"/>
        <w:gridCol w:w="2202"/>
      </w:tblGrid>
      <w:tr w:rsidR="00513726" w:rsidRPr="00337F42" w14:paraId="4DF8CC72" w14:textId="77777777" w:rsidTr="00AE02C8">
        <w:trPr>
          <w:trHeight w:val="1234"/>
        </w:trPr>
        <w:tc>
          <w:tcPr>
            <w:tcW w:w="2340" w:type="dxa"/>
            <w:vAlign w:val="center"/>
          </w:tcPr>
          <w:p w14:paraId="2A4FD53A" w14:textId="77777777" w:rsidR="00513726" w:rsidRDefault="00513726" w:rsidP="00AE02C8">
            <w:pPr>
              <w:tabs>
                <w:tab w:val="center" w:pos="4680"/>
              </w:tabs>
              <w:spacing w:after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emester III </w:t>
            </w:r>
          </w:p>
          <w:p w14:paraId="4FA30F1C" w14:textId="5C6FF123" w:rsidR="00513726" w:rsidRPr="00337F42" w:rsidRDefault="00513726" w:rsidP="00AE02C8">
            <w:pPr>
              <w:tabs>
                <w:tab w:val="center" w:pos="4680"/>
              </w:tabs>
              <w:spacing w:after="6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RE PRACTICAL I</w:t>
            </w:r>
          </w:p>
        </w:tc>
        <w:tc>
          <w:tcPr>
            <w:tcW w:w="4354" w:type="dxa"/>
            <w:vAlign w:val="center"/>
          </w:tcPr>
          <w:p w14:paraId="2B7CF3F7" w14:textId="226F8860" w:rsidR="00513726" w:rsidRDefault="00513726" w:rsidP="00AE02C8">
            <w:pPr>
              <w:spacing w:line="0" w:lineRule="atLeast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2UPSYP34</w:t>
            </w:r>
          </w:p>
          <w:p w14:paraId="14D80878" w14:textId="52D8ACBC" w:rsidR="00513726" w:rsidRPr="00337F42" w:rsidRDefault="00513726" w:rsidP="00AE02C8">
            <w:pPr>
              <w:spacing w:line="0" w:lineRule="atLeast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1372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EXPERIMENTAL PSYCHOLOGY I</w:t>
            </w:r>
          </w:p>
        </w:tc>
        <w:tc>
          <w:tcPr>
            <w:tcW w:w="2202" w:type="dxa"/>
            <w:vAlign w:val="center"/>
          </w:tcPr>
          <w:p w14:paraId="3EC996C5" w14:textId="4FE24EF2" w:rsidR="00513726" w:rsidRPr="00337F42" w:rsidRDefault="00513726" w:rsidP="00AE02C8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CREDITS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proofErr w:type="gram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  <w:p w14:paraId="56A9DFBA" w14:textId="77777777" w:rsidR="00513726" w:rsidRPr="00337F42" w:rsidRDefault="00513726" w:rsidP="00AE02C8">
            <w:pPr>
              <w:tabs>
                <w:tab w:val="center" w:pos="4680"/>
              </w:tabs>
              <w:spacing w:after="6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HOURS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/W</w:t>
            </w:r>
          </w:p>
        </w:tc>
      </w:tr>
    </w:tbl>
    <w:p w14:paraId="66E3E3B2" w14:textId="77777777" w:rsidR="00513726" w:rsidRPr="00337F42" w:rsidRDefault="00513726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</w:p>
    <w:p w14:paraId="6A93DAE4" w14:textId="77777777" w:rsidR="00C6439E" w:rsidRPr="00337F42" w:rsidRDefault="00C6439E" w:rsidP="00C6439E">
      <w:pPr>
        <w:pStyle w:val="BodyText"/>
        <w:spacing w:before="100"/>
        <w:ind w:right="1438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Candidatesarerequiredtoperformatleast5experimentsfromthelistgivenbelowandpreparearecordwhichthesameshouldbesubmittedatthetimeofpractical</w:t>
      </w:r>
      <w:r w:rsidRPr="00337F42">
        <w:rPr>
          <w:rFonts w:ascii="Times New Roman" w:hAnsi="Times New Roman" w:cs="Times New Roman"/>
          <w:spacing w:val="-1"/>
          <w:sz w:val="24"/>
          <w:szCs w:val="24"/>
        </w:rPr>
        <w:t>examinationsdulysignedbythecourseteacherand</w:t>
      </w:r>
      <w:r w:rsidRPr="00337F42">
        <w:rPr>
          <w:rFonts w:ascii="Times New Roman" w:hAnsi="Times New Roman" w:cs="Times New Roman"/>
          <w:sz w:val="24"/>
          <w:szCs w:val="24"/>
        </w:rPr>
        <w:t>withabonafidecertificatefromtheHeadoftheDepartment.</w:t>
      </w:r>
    </w:p>
    <w:p w14:paraId="454143C8" w14:textId="77777777" w:rsidR="00C6439E" w:rsidRPr="00337F42" w:rsidRDefault="00C6439E" w:rsidP="00C6439E">
      <w:pPr>
        <w:pStyle w:val="Heading3"/>
        <w:spacing w:before="83"/>
        <w:rPr>
          <w:rFonts w:ascii="Times New Roman" w:hAnsi="Times New Roman" w:cs="Times New Roman"/>
          <w:color w:val="C00000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List of Experiments</w:t>
      </w:r>
      <w:r w:rsidRPr="00337F42">
        <w:rPr>
          <w:rFonts w:ascii="Times New Roman" w:hAnsi="Times New Roman" w:cs="Times New Roman"/>
          <w:color w:val="C00000"/>
          <w:sz w:val="24"/>
          <w:szCs w:val="24"/>
        </w:rPr>
        <w:t>:</w:t>
      </w:r>
    </w:p>
    <w:p w14:paraId="73D21928" w14:textId="77777777" w:rsidR="00C6439E" w:rsidRPr="00337F42" w:rsidRDefault="00C6439E" w:rsidP="000E219A">
      <w:pPr>
        <w:pStyle w:val="ListParagraph"/>
        <w:widowControl w:val="0"/>
        <w:numPr>
          <w:ilvl w:val="0"/>
          <w:numId w:val="21"/>
        </w:numPr>
        <w:tabs>
          <w:tab w:val="left" w:pos="1545"/>
          <w:tab w:val="left" w:pos="1546"/>
        </w:tabs>
        <w:autoSpaceDE w:val="0"/>
        <w:autoSpaceDN w:val="0"/>
        <w:spacing w:before="83"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337F42">
        <w:rPr>
          <w:rFonts w:ascii="Times New Roman" w:hAnsi="Times New Roman" w:cs="Times New Roman"/>
          <w:sz w:val="24"/>
          <w:szCs w:val="24"/>
        </w:rPr>
        <w:t>Spielberger’sStateandtraitInventory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337F42">
        <w:rPr>
          <w:rFonts w:ascii="Times New Roman" w:hAnsi="Times New Roman" w:cs="Times New Roman"/>
          <w:sz w:val="24"/>
          <w:szCs w:val="24"/>
        </w:rPr>
        <w:t>STAI)</w:t>
      </w:r>
    </w:p>
    <w:p w14:paraId="5E1C1B00" w14:textId="77777777" w:rsidR="00C6439E" w:rsidRPr="00337F42" w:rsidRDefault="00C6439E" w:rsidP="000E219A">
      <w:pPr>
        <w:pStyle w:val="ListParagraph"/>
        <w:widowControl w:val="0"/>
        <w:numPr>
          <w:ilvl w:val="0"/>
          <w:numId w:val="21"/>
        </w:numPr>
        <w:tabs>
          <w:tab w:val="left" w:pos="1545"/>
          <w:tab w:val="left" w:pos="1546"/>
        </w:tabs>
        <w:autoSpaceDE w:val="0"/>
        <w:autoSpaceDN w:val="0"/>
        <w:spacing w:before="84"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337F42">
        <w:rPr>
          <w:rFonts w:ascii="Times New Roman" w:hAnsi="Times New Roman" w:cs="Times New Roman"/>
          <w:sz w:val="24"/>
          <w:szCs w:val="24"/>
        </w:rPr>
        <w:t>Rathu’sAssertivenessQuestionnaire</w:t>
      </w:r>
      <w:proofErr w:type="spellEnd"/>
    </w:p>
    <w:p w14:paraId="7744B86C" w14:textId="77777777" w:rsidR="00C6439E" w:rsidRPr="00337F42" w:rsidRDefault="00C6439E" w:rsidP="000E219A">
      <w:pPr>
        <w:pStyle w:val="ListParagraph"/>
        <w:widowControl w:val="0"/>
        <w:numPr>
          <w:ilvl w:val="0"/>
          <w:numId w:val="21"/>
        </w:numPr>
        <w:tabs>
          <w:tab w:val="left" w:pos="1545"/>
          <w:tab w:val="left" w:pos="1546"/>
        </w:tabs>
        <w:autoSpaceDE w:val="0"/>
        <w:autoSpaceDN w:val="0"/>
        <w:spacing w:before="84"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337F42">
        <w:rPr>
          <w:rFonts w:ascii="Times New Roman" w:hAnsi="Times New Roman" w:cs="Times New Roman"/>
          <w:sz w:val="24"/>
          <w:szCs w:val="24"/>
        </w:rPr>
        <w:t>StressSymptomChecklist</w:t>
      </w:r>
      <w:proofErr w:type="spellEnd"/>
    </w:p>
    <w:p w14:paraId="2263F6E1" w14:textId="77777777" w:rsidR="00C6439E" w:rsidRPr="00337F42" w:rsidRDefault="00C6439E" w:rsidP="000E219A">
      <w:pPr>
        <w:pStyle w:val="ListParagraph"/>
        <w:widowControl w:val="0"/>
        <w:numPr>
          <w:ilvl w:val="0"/>
          <w:numId w:val="21"/>
        </w:numPr>
        <w:tabs>
          <w:tab w:val="left" w:pos="1545"/>
          <w:tab w:val="left" w:pos="1546"/>
        </w:tabs>
        <w:autoSpaceDE w:val="0"/>
        <w:autoSpaceDN w:val="0"/>
        <w:spacing w:before="83"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337F42">
        <w:rPr>
          <w:rFonts w:ascii="Times New Roman" w:hAnsi="Times New Roman" w:cs="Times New Roman"/>
          <w:sz w:val="24"/>
          <w:szCs w:val="24"/>
        </w:rPr>
        <w:t>TypeA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>/</w:t>
      </w:r>
      <w:proofErr w:type="spellStart"/>
      <w:proofErr w:type="gramStart"/>
      <w:r w:rsidRPr="00337F42">
        <w:rPr>
          <w:rFonts w:ascii="Times New Roman" w:hAnsi="Times New Roman" w:cs="Times New Roman"/>
          <w:sz w:val="24"/>
          <w:szCs w:val="24"/>
        </w:rPr>
        <w:t>BPersonalityTest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337F42">
        <w:rPr>
          <w:rFonts w:ascii="Times New Roman" w:hAnsi="Times New Roman" w:cs="Times New Roman"/>
          <w:sz w:val="24"/>
          <w:szCs w:val="24"/>
        </w:rPr>
        <w:t>JenkinsActivitysurvey</w:t>
      </w:r>
      <w:proofErr w:type="spellEnd"/>
    </w:p>
    <w:p w14:paraId="7002E216" w14:textId="77777777" w:rsidR="00C6439E" w:rsidRPr="00337F42" w:rsidRDefault="00C6439E" w:rsidP="000E219A">
      <w:pPr>
        <w:pStyle w:val="ListParagraph"/>
        <w:widowControl w:val="0"/>
        <w:numPr>
          <w:ilvl w:val="0"/>
          <w:numId w:val="21"/>
        </w:numPr>
        <w:tabs>
          <w:tab w:val="left" w:pos="1545"/>
          <w:tab w:val="left" w:pos="1546"/>
        </w:tabs>
        <w:autoSpaceDE w:val="0"/>
        <w:autoSpaceDN w:val="0"/>
        <w:spacing w:before="89"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337F42">
        <w:rPr>
          <w:rFonts w:ascii="Times New Roman" w:hAnsi="Times New Roman" w:cs="Times New Roman"/>
          <w:sz w:val="24"/>
          <w:szCs w:val="24"/>
        </w:rPr>
        <w:t>MentalHealthQuestionnaire</w:t>
      </w:r>
      <w:proofErr w:type="spellEnd"/>
    </w:p>
    <w:p w14:paraId="39A869B8" w14:textId="77777777" w:rsidR="00C6439E" w:rsidRPr="00337F42" w:rsidRDefault="00C6439E" w:rsidP="000E219A">
      <w:pPr>
        <w:pStyle w:val="ListParagraph"/>
        <w:widowControl w:val="0"/>
        <w:numPr>
          <w:ilvl w:val="0"/>
          <w:numId w:val="21"/>
        </w:numPr>
        <w:tabs>
          <w:tab w:val="left" w:pos="1545"/>
          <w:tab w:val="left" w:pos="1546"/>
        </w:tabs>
        <w:autoSpaceDE w:val="0"/>
        <w:autoSpaceDN w:val="0"/>
        <w:spacing w:before="84"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337F42">
        <w:rPr>
          <w:rFonts w:ascii="Times New Roman" w:hAnsi="Times New Roman" w:cs="Times New Roman"/>
          <w:sz w:val="24"/>
          <w:szCs w:val="24"/>
        </w:rPr>
        <w:t>EmotionalMaturityScale</w:t>
      </w:r>
      <w:proofErr w:type="spellEnd"/>
    </w:p>
    <w:p w14:paraId="0CEC77E9" w14:textId="77777777" w:rsidR="00C6439E" w:rsidRPr="00337F42" w:rsidRDefault="00C6439E" w:rsidP="000E219A">
      <w:pPr>
        <w:pStyle w:val="ListParagraph"/>
        <w:widowControl w:val="0"/>
        <w:numPr>
          <w:ilvl w:val="0"/>
          <w:numId w:val="21"/>
        </w:numPr>
        <w:tabs>
          <w:tab w:val="left" w:pos="1546"/>
        </w:tabs>
        <w:autoSpaceDE w:val="0"/>
        <w:autoSpaceDN w:val="0"/>
        <w:spacing w:before="84"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337F42">
        <w:rPr>
          <w:rFonts w:ascii="Times New Roman" w:hAnsi="Times New Roman" w:cs="Times New Roman"/>
          <w:sz w:val="24"/>
          <w:szCs w:val="24"/>
        </w:rPr>
        <w:t>StudySkillQuestionnaire</w:t>
      </w:r>
      <w:proofErr w:type="spellEnd"/>
    </w:p>
    <w:p w14:paraId="66C0E4BB" w14:textId="77777777" w:rsidR="00C6439E" w:rsidRPr="00337F42" w:rsidRDefault="00C6439E" w:rsidP="00C6439E">
      <w:pPr>
        <w:rPr>
          <w:rFonts w:ascii="Times New Roman" w:hAnsi="Times New Roman" w:cs="Times New Roman"/>
          <w:sz w:val="24"/>
          <w:szCs w:val="24"/>
          <w:lang w:val="en-US" w:eastAsia="en-US" w:bidi="ar-SA"/>
        </w:rPr>
      </w:pPr>
    </w:p>
    <w:p w14:paraId="1113D7E4" w14:textId="77777777" w:rsidR="00C6439E" w:rsidRPr="00337F42" w:rsidRDefault="00C6439E" w:rsidP="00C6439E">
      <w:pPr>
        <w:ind w:left="2880" w:firstLine="720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414E0644" w14:textId="77777777" w:rsidR="00C6439E" w:rsidRPr="00337F42" w:rsidRDefault="00C6439E" w:rsidP="00C6439E">
      <w:pPr>
        <w:ind w:left="2880" w:firstLine="720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95340A2" w14:textId="77777777" w:rsidR="00C6439E" w:rsidRPr="00337F42" w:rsidRDefault="00C6439E" w:rsidP="00C6439E">
      <w:pPr>
        <w:ind w:left="2880" w:firstLine="720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39E37034" w14:textId="77777777" w:rsidR="00C6439E" w:rsidRPr="00337F42" w:rsidRDefault="00C6439E" w:rsidP="00C6439E">
      <w:pPr>
        <w:ind w:left="2880" w:firstLine="720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5543D33" w14:textId="77777777" w:rsidR="00C6439E" w:rsidRPr="00337F42" w:rsidRDefault="00C6439E" w:rsidP="00C6439E">
      <w:pPr>
        <w:ind w:left="2880" w:firstLine="720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BBCC436" w14:textId="77777777" w:rsidR="00C6439E" w:rsidRPr="00337F42" w:rsidRDefault="00C6439E" w:rsidP="00C6439E">
      <w:pPr>
        <w:ind w:left="2880" w:firstLine="720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43C04108" w14:textId="77777777" w:rsidR="00C6439E" w:rsidRPr="00337F42" w:rsidRDefault="00C6439E" w:rsidP="00C6439E">
      <w:pPr>
        <w:ind w:left="2880" w:firstLine="720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418B9BA9" w14:textId="77777777" w:rsidR="00C6439E" w:rsidRPr="00337F42" w:rsidRDefault="00C6439E" w:rsidP="00C6439E">
      <w:pPr>
        <w:ind w:left="2880" w:firstLine="720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3DF6E60" w14:textId="77777777" w:rsidR="00C6439E" w:rsidRPr="00337F42" w:rsidRDefault="00C6439E" w:rsidP="00C6439E">
      <w:pPr>
        <w:ind w:left="2880" w:firstLine="720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4D9A1365" w14:textId="77777777" w:rsidR="00C6439E" w:rsidRPr="00337F42" w:rsidRDefault="00C6439E" w:rsidP="00C6439E">
      <w:pPr>
        <w:ind w:left="2880" w:firstLine="720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AE6DE36" w14:textId="77777777" w:rsidR="00C6439E" w:rsidRPr="00337F42" w:rsidRDefault="00C6439E" w:rsidP="00C6439E">
      <w:pPr>
        <w:ind w:left="2880" w:firstLine="720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75E79342" w14:textId="77777777" w:rsidR="00C6439E" w:rsidRPr="00337F42" w:rsidRDefault="00C6439E" w:rsidP="00C6439E">
      <w:pPr>
        <w:ind w:left="2880" w:firstLine="720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50093C6B" w14:textId="77777777" w:rsidR="00C6439E" w:rsidRDefault="00C6439E" w:rsidP="00C6439E">
      <w:pP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86BC509" w14:textId="77777777" w:rsidR="0022395D" w:rsidRPr="00337F42" w:rsidRDefault="0022395D" w:rsidP="0022395D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40"/>
        <w:gridCol w:w="4354"/>
        <w:gridCol w:w="2202"/>
      </w:tblGrid>
      <w:tr w:rsidR="007C5167" w:rsidRPr="00337F42" w14:paraId="069C5A65" w14:textId="77777777" w:rsidTr="00AE02C8">
        <w:trPr>
          <w:trHeight w:val="1234"/>
        </w:trPr>
        <w:tc>
          <w:tcPr>
            <w:tcW w:w="2340" w:type="dxa"/>
            <w:vAlign w:val="center"/>
          </w:tcPr>
          <w:p w14:paraId="488338C1" w14:textId="77777777" w:rsidR="007C5167" w:rsidRDefault="007C5167" w:rsidP="00AE02C8">
            <w:pPr>
              <w:tabs>
                <w:tab w:val="center" w:pos="4680"/>
              </w:tabs>
              <w:spacing w:after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emester III </w:t>
            </w:r>
          </w:p>
          <w:p w14:paraId="6D251735" w14:textId="06B91764" w:rsidR="007C5167" w:rsidRPr="00337F42" w:rsidRDefault="007C5167" w:rsidP="00AE02C8">
            <w:pPr>
              <w:tabs>
                <w:tab w:val="center" w:pos="4680"/>
              </w:tabs>
              <w:spacing w:after="6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LLIED II</w:t>
            </w:r>
          </w:p>
        </w:tc>
        <w:tc>
          <w:tcPr>
            <w:tcW w:w="4354" w:type="dxa"/>
            <w:vAlign w:val="center"/>
          </w:tcPr>
          <w:p w14:paraId="3BE59572" w14:textId="77777777" w:rsidR="007C5167" w:rsidRDefault="007C5167" w:rsidP="00AE02C8">
            <w:pPr>
              <w:spacing w:line="0" w:lineRule="atLeast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2UPSYC35</w:t>
            </w:r>
          </w:p>
          <w:p w14:paraId="4760FB4B" w14:textId="4036D762" w:rsidR="007C5167" w:rsidRPr="00337F42" w:rsidRDefault="007C5167" w:rsidP="00AE02C8">
            <w:pPr>
              <w:spacing w:line="0" w:lineRule="atLeast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BIOPSYCHOLOGY-II</w:t>
            </w:r>
          </w:p>
        </w:tc>
        <w:tc>
          <w:tcPr>
            <w:tcW w:w="2202" w:type="dxa"/>
            <w:vAlign w:val="center"/>
          </w:tcPr>
          <w:p w14:paraId="6E953F1D" w14:textId="4265F541" w:rsidR="007C5167" w:rsidRPr="00337F42" w:rsidRDefault="007C5167" w:rsidP="00AE02C8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CREDITS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3</w:t>
            </w:r>
          </w:p>
          <w:p w14:paraId="6EA337B0" w14:textId="59F98356" w:rsidR="007C5167" w:rsidRPr="00337F42" w:rsidRDefault="007C5167" w:rsidP="00AE02C8">
            <w:pPr>
              <w:tabs>
                <w:tab w:val="center" w:pos="4680"/>
              </w:tabs>
              <w:spacing w:after="6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HOURS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/W</w:t>
            </w:r>
          </w:p>
        </w:tc>
      </w:tr>
    </w:tbl>
    <w:p w14:paraId="72466DB5" w14:textId="2FC006E8" w:rsidR="0022395D" w:rsidRDefault="0022395D" w:rsidP="0022395D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</w:p>
    <w:p w14:paraId="74D5C8BF" w14:textId="77777777" w:rsidR="007C5167" w:rsidRPr="00337F42" w:rsidRDefault="007C5167" w:rsidP="0022395D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</w:p>
    <w:p w14:paraId="12EBA40E" w14:textId="77777777" w:rsidR="0022395D" w:rsidRPr="00337F42" w:rsidRDefault="0022395D" w:rsidP="0022395D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Learning Objectives:</w:t>
      </w:r>
    </w:p>
    <w:p w14:paraId="750164C1" w14:textId="77777777" w:rsidR="0022395D" w:rsidRPr="00337F42" w:rsidRDefault="0022395D" w:rsidP="0022395D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To enable the student to understand</w:t>
      </w: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sz w:val="24"/>
          <w:szCs w:val="24"/>
        </w:rPr>
        <w:tab/>
      </w:r>
    </w:p>
    <w:p w14:paraId="51833EBE" w14:textId="77777777" w:rsidR="0022395D" w:rsidRPr="00337F42" w:rsidRDefault="0022395D" w:rsidP="0022395D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1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general principles of sensory processing</w:t>
      </w:r>
    </w:p>
    <w:p w14:paraId="330AD7F7" w14:textId="77777777" w:rsidR="0022395D" w:rsidRPr="00337F42" w:rsidRDefault="0022395D" w:rsidP="0022395D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2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motor control and plasticity</w:t>
      </w:r>
    </w:p>
    <w:p w14:paraId="420BE982" w14:textId="77777777" w:rsidR="0022395D" w:rsidRPr="00337F42" w:rsidRDefault="0022395D" w:rsidP="0022395D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3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sexual behaviour</w:t>
      </w:r>
    </w:p>
    <w:p w14:paraId="5E0A04B4" w14:textId="77777777" w:rsidR="0022395D" w:rsidRPr="00337F42" w:rsidRDefault="0022395D" w:rsidP="0022395D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4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concept of homeostasis and other biological functions</w:t>
      </w:r>
    </w:p>
    <w:p w14:paraId="41635D7C" w14:textId="77777777" w:rsidR="0022395D" w:rsidRPr="00337F42" w:rsidRDefault="0022395D" w:rsidP="0022395D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5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several kinds of biological perspectives of learning and memory</w:t>
      </w:r>
    </w:p>
    <w:p w14:paraId="1C062DB3" w14:textId="7B21B6B7" w:rsidR="0022395D" w:rsidRPr="00337F42" w:rsidRDefault="0022395D" w:rsidP="0022395D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–I</w:t>
      </w:r>
      <w:r w:rsidRPr="00337F42">
        <w:rPr>
          <w:rFonts w:ascii="Times New Roman" w:hAnsi="Times New Roman" w:cs="Times New Roman"/>
          <w:bCs/>
          <w:sz w:val="24"/>
          <w:szCs w:val="24"/>
        </w:rPr>
        <w:t>:</w:t>
      </w:r>
      <w:r w:rsidRPr="00337F42">
        <w:rPr>
          <w:rFonts w:ascii="Times New Roman" w:hAnsi="Times New Roman" w:cs="Times New Roman"/>
          <w:b/>
          <w:sz w:val="24"/>
          <w:szCs w:val="24"/>
        </w:rPr>
        <w:t xml:space="preserve"> Sensory process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0</w:t>
      </w:r>
    </w:p>
    <w:p w14:paraId="3413E2BA" w14:textId="77777777" w:rsidR="0022395D" w:rsidRPr="00337F42" w:rsidRDefault="0022395D" w:rsidP="0022395D">
      <w:pPr>
        <w:spacing w:after="0" w:line="312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General principles of Sensory processing, Touch and Pain - Sensory Receptors –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Nature of Stimulus – Sensor processing – Beginning – Selective and Analytical.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Touch: Structure of Skin – Dorsal column – Cortical columns – Somatosensory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Perception: Pain: Nature –Measuring Pain - Hearing, Vestibular Perception, Testing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and Smell - Hearing: Structure and Functions of ear – Auditory system pathways –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Theories of pitch Discrimination – Localization of sound – Perception of sound –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deafness. Vestibular Perception: Receptor Mechanisms – Evolution of Auditory and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Vestibular Organs – Nerves Fibres – Motion Sickness. The Chemical Senses: Taste </w:t>
      </w:r>
      <w:r w:rsidRPr="00337F42">
        <w:rPr>
          <w:rFonts w:ascii="Times New Roman" w:hAnsi="Times New Roman" w:cs="Times New Roman"/>
          <w:sz w:val="24"/>
          <w:szCs w:val="24"/>
        </w:rPr>
        <w:tab/>
        <w:t>sensations – Odour Sensations.</w:t>
      </w:r>
      <w:r w:rsidRPr="00337F42">
        <w:rPr>
          <w:rFonts w:ascii="Times New Roman" w:hAnsi="Times New Roman" w:cs="Times New Roman"/>
          <w:sz w:val="24"/>
          <w:szCs w:val="24"/>
        </w:rPr>
        <w:tab/>
      </w:r>
    </w:p>
    <w:p w14:paraId="79EDC3F9" w14:textId="576B776D" w:rsidR="0022395D" w:rsidRPr="00337F42" w:rsidRDefault="0022395D" w:rsidP="0022395D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 xml:space="preserve">Unit–II: </w:t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Vision</w:t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 xml:space="preserve">Hours: </w:t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10</w:t>
      </w:r>
    </w:p>
    <w:p w14:paraId="31840F75" w14:textId="77777777" w:rsidR="0022395D" w:rsidRPr="00337F42" w:rsidRDefault="0022395D" w:rsidP="0022395D">
      <w:pPr>
        <w:spacing w:after="0" w:line="312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Vision - Nature of Visual information – Eye as an optical device and neural organ –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Neural signals – Area VI – Colour Vision – Perception of Visual Motion – Major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Systems of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Cortical Visual Areas – Visual Neuroscience. Motor Control and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Plasticity - The Behavioural View – The Control system View – The Neuroscience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View – Movement Control – Extra pyramidal Systems - Sensory Receptor organs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Detect energy substances -what type of stimulus was that? – Sensory processing </w:t>
      </w:r>
      <w:r w:rsidRPr="00337F42">
        <w:rPr>
          <w:rFonts w:ascii="Times New Roman" w:hAnsi="Times New Roman" w:cs="Times New Roman"/>
          <w:sz w:val="24"/>
          <w:szCs w:val="24"/>
        </w:rPr>
        <w:tab/>
        <w:t>begins in receptor cells -Sensory information processing is selective and analytical.</w:t>
      </w:r>
    </w:p>
    <w:p w14:paraId="564E60CC" w14:textId="77777777" w:rsidR="00513726" w:rsidRDefault="00513726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3251D9D7" w14:textId="386D5B25" w:rsidR="0022395D" w:rsidRPr="00337F42" w:rsidRDefault="0022395D" w:rsidP="0022395D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lastRenderedPageBreak/>
        <w:t xml:space="preserve">Unit–III: </w:t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Sexual Behaviour</w:t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 xml:space="preserve">Hours: </w:t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8</w:t>
      </w:r>
    </w:p>
    <w:p w14:paraId="091EDAE2" w14:textId="77777777" w:rsidR="0022395D" w:rsidRPr="00A916E0" w:rsidRDefault="0022395D" w:rsidP="0022395D">
      <w:pPr>
        <w:spacing w:after="0" w:line="312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Sexual Behaviour - Reproductive behaviour can be divided into four stage -The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neural circuitry of the brain regulates reproductive behaviour – Pheromones guide </w:t>
      </w:r>
      <w:r w:rsidRPr="00337F42">
        <w:rPr>
          <w:rFonts w:ascii="Times New Roman" w:hAnsi="Times New Roman" w:cs="Times New Roman"/>
          <w:sz w:val="24"/>
          <w:szCs w:val="24"/>
        </w:rPr>
        <w:tab/>
        <w:t>reproductive behaviour in many species – The hallmark of human sexual behaviour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is diversity. Sexual </w:t>
      </w:r>
      <w:proofErr w:type="gramStart"/>
      <w:r w:rsidRPr="00337F42">
        <w:rPr>
          <w:rFonts w:ascii="Times New Roman" w:hAnsi="Times New Roman" w:cs="Times New Roman"/>
          <w:sz w:val="24"/>
          <w:szCs w:val="24"/>
        </w:rPr>
        <w:t>differentiation  -</w:t>
      </w:r>
      <w:proofErr w:type="gramEnd"/>
      <w:r w:rsidRPr="00337F42">
        <w:rPr>
          <w:rFonts w:ascii="Times New Roman" w:hAnsi="Times New Roman" w:cs="Times New Roman"/>
          <w:sz w:val="24"/>
          <w:szCs w:val="24"/>
        </w:rPr>
        <w:t xml:space="preserve"> The sex of an individual is determined early in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life – Hoe should we define gender – by genes, gonads, genitals or the brain –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Gonadal hormones direct sexual differentiation of the brain and behaviour – Social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influence affect sexual differentiation of the nervous system – Do early gonadal </w:t>
      </w:r>
      <w:r w:rsidRPr="00337F42">
        <w:rPr>
          <w:rFonts w:ascii="Times New Roman" w:hAnsi="Times New Roman" w:cs="Times New Roman"/>
          <w:sz w:val="24"/>
          <w:szCs w:val="24"/>
        </w:rPr>
        <w:tab/>
        <w:t>hormones masculinise human behaviour in adulthood.</w:t>
      </w:r>
    </w:p>
    <w:p w14:paraId="7FBFD867" w14:textId="0D8E151F" w:rsidR="0022395D" w:rsidRPr="00337F42" w:rsidRDefault="0022395D" w:rsidP="0022395D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 xml:space="preserve">Unit–IV: </w:t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Homeostasis</w:t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 xml:space="preserve">Hours: </w:t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12</w:t>
      </w:r>
    </w:p>
    <w:p w14:paraId="7DDDF27B" w14:textId="331C9A84" w:rsidR="0022395D" w:rsidRPr="00337F42" w:rsidRDefault="00655E48" w:rsidP="00655E48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22395D" w:rsidRPr="00337F42">
        <w:rPr>
          <w:rFonts w:ascii="Times New Roman" w:hAnsi="Times New Roman" w:cs="Times New Roman"/>
          <w:sz w:val="24"/>
          <w:szCs w:val="24"/>
        </w:rPr>
        <w:t>Homeostasis: Active Regulation of internal states -Homeostasis maintains internal states within a critical range. Temperature, Food and Energy regulation. Importance of body temperature is a critical condition for all Biological process – Some animals generate heat; others must obtain heat from the environment – which behaviours can adjust body temperature – The brain monitors and regulates body temperature. Nutrient regulation requires the anticipation of future need – Insulin is crucial for the regulation of body metabolism - The Hypothalamus coordinates multiple systems that control hunger – obesity is difficult to treat – Experience protects from toxins in food – Eating disorder are life – threatening.</w:t>
      </w:r>
    </w:p>
    <w:p w14:paraId="46AC5DAE" w14:textId="77777777" w:rsidR="0022395D" w:rsidRPr="00337F42" w:rsidRDefault="0022395D" w:rsidP="002239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</w:p>
    <w:p w14:paraId="5D92C5EF" w14:textId="713859C1" w:rsidR="0022395D" w:rsidRPr="00337F42" w:rsidRDefault="00655E48" w:rsidP="00655E48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22395D" w:rsidRPr="00337F42">
        <w:rPr>
          <w:rFonts w:ascii="Times New Roman" w:hAnsi="Times New Roman" w:cs="Times New Roman"/>
          <w:sz w:val="24"/>
          <w:szCs w:val="24"/>
        </w:rPr>
        <w:t xml:space="preserve">Biological Rhythms, Sleep, and Dreaming - Many animals shoe daily rhythms in activity and physiological measures </w:t>
      </w:r>
      <w:proofErr w:type="gramStart"/>
      <w:r w:rsidR="0022395D" w:rsidRPr="00337F42">
        <w:rPr>
          <w:rFonts w:ascii="Times New Roman" w:hAnsi="Times New Roman" w:cs="Times New Roman"/>
          <w:sz w:val="24"/>
          <w:szCs w:val="24"/>
        </w:rPr>
        <w:t>–  An</w:t>
      </w:r>
      <w:proofErr w:type="gramEnd"/>
      <w:r w:rsidR="0022395D" w:rsidRPr="00337F42">
        <w:rPr>
          <w:rFonts w:ascii="Times New Roman" w:hAnsi="Times New Roman" w:cs="Times New Roman"/>
          <w:sz w:val="24"/>
          <w:szCs w:val="24"/>
        </w:rPr>
        <w:t xml:space="preserve"> endogenous circadian clock is located in the </w:t>
      </w:r>
      <w:r w:rsidR="0022395D" w:rsidRPr="00337F42">
        <w:rPr>
          <w:rFonts w:ascii="Times New Roman" w:hAnsi="Times New Roman" w:cs="Times New Roman"/>
          <w:sz w:val="24"/>
          <w:szCs w:val="24"/>
        </w:rPr>
        <w:tab/>
        <w:t xml:space="preserve">hypothalamus – Many biological events display rhythms shorter than a day – Animals use circannual rhythms to anticipate seasonal change. Human sleep exhibits different stages – The sleep of different species provides clues about the evolution sleep – Our </w:t>
      </w:r>
      <w:r w:rsidR="0022395D" w:rsidRPr="00337F42">
        <w:rPr>
          <w:rFonts w:ascii="Times New Roman" w:hAnsi="Times New Roman" w:cs="Times New Roman"/>
          <w:sz w:val="24"/>
          <w:szCs w:val="24"/>
        </w:rPr>
        <w:tab/>
        <w:t>sleep patterns change across the life span – Manipulating sleep reveals an underlying structure – What are the biological functions of sleep? – At least four interacting neural system underlie sleep – Sleep disorder can be serious, even life- threatening.</w:t>
      </w:r>
    </w:p>
    <w:p w14:paraId="62C046FA" w14:textId="1ECCF8B1" w:rsidR="0022395D" w:rsidRPr="00337F42" w:rsidRDefault="0022395D" w:rsidP="0022395D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–V:</w:t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 xml:space="preserve"> Learning and memory</w:t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 xml:space="preserve">Hours: </w:t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10</w:t>
      </w:r>
    </w:p>
    <w:p w14:paraId="056FC6E8" w14:textId="77777777" w:rsidR="0022395D" w:rsidRPr="00337F42" w:rsidRDefault="0022395D" w:rsidP="0022395D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  <w:t xml:space="preserve">Learning and memory: Biological perspectives - Many kinds of brain damage can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impair memory – There are several kinds of memory and learning – Memory has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temporal stage: short, intermediate, and long – Different region of the brain process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different aspects of memory – Brain image provides insights about region involved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in different kinds of memories – Comparative approaches yield insights </w:t>
      </w:r>
      <w:r w:rsidRPr="00337F42">
        <w:rPr>
          <w:rFonts w:ascii="Times New Roman" w:hAnsi="Times New Roman" w:cs="Times New Roman"/>
          <w:sz w:val="24"/>
          <w:szCs w:val="24"/>
        </w:rPr>
        <w:lastRenderedPageBreak/>
        <w:t xml:space="preserve">about the </w:t>
      </w:r>
      <w:r w:rsidRPr="00337F42">
        <w:rPr>
          <w:rFonts w:ascii="Times New Roman" w:hAnsi="Times New Roman" w:cs="Times New Roman"/>
          <w:sz w:val="24"/>
          <w:szCs w:val="24"/>
        </w:rPr>
        <w:tab/>
        <w:t>evaluation of learning and memory – Learning and memory change throughout life.</w:t>
      </w:r>
    </w:p>
    <w:p w14:paraId="2C2E5CD8" w14:textId="77777777" w:rsidR="0022395D" w:rsidRPr="00337F42" w:rsidRDefault="0022395D" w:rsidP="0022395D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9AC848B" w14:textId="77777777" w:rsidR="0022395D" w:rsidRPr="00337F42" w:rsidRDefault="0022395D" w:rsidP="0022395D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Course Outcomes:</w:t>
      </w:r>
    </w:p>
    <w:p w14:paraId="3A657335" w14:textId="77777777" w:rsidR="0022395D" w:rsidRPr="00337F42" w:rsidRDefault="0022395D" w:rsidP="0022395D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1</w:t>
      </w:r>
      <w:r w:rsidRPr="00337F42">
        <w:rPr>
          <w:rFonts w:ascii="Times New Roman" w:hAnsi="Times New Roman" w:cs="Times New Roman"/>
          <w:sz w:val="24"/>
          <w:szCs w:val="24"/>
        </w:rPr>
        <w:t>:  The students learn about the general principles of sensory processing</w:t>
      </w:r>
    </w:p>
    <w:p w14:paraId="61018042" w14:textId="77777777" w:rsidR="0022395D" w:rsidRPr="00337F42" w:rsidRDefault="0022395D" w:rsidP="0022395D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2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students become aware of the motor control and plasticity</w:t>
      </w:r>
    </w:p>
    <w:p w14:paraId="11A2532C" w14:textId="77777777" w:rsidR="0022395D" w:rsidRPr="00337F42" w:rsidRDefault="0022395D" w:rsidP="0022395D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3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students personalize their sexual behaviour</w:t>
      </w:r>
    </w:p>
    <w:p w14:paraId="1B5D87BE" w14:textId="77777777" w:rsidR="0022395D" w:rsidRPr="00337F42" w:rsidRDefault="0022395D" w:rsidP="0022395D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4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students learn the concept of homeostasis and other biological functions</w:t>
      </w:r>
    </w:p>
    <w:p w14:paraId="6E2D45CF" w14:textId="77777777" w:rsidR="0022395D" w:rsidRPr="00337F42" w:rsidRDefault="0022395D" w:rsidP="0022395D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>CO5: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sz w:val="24"/>
          <w:szCs w:val="24"/>
        </w:rPr>
        <w:t>The students explore the biological perspectives of learning and memory</w:t>
      </w:r>
    </w:p>
    <w:p w14:paraId="59DC0278" w14:textId="77777777" w:rsidR="0022395D" w:rsidRPr="00337F42" w:rsidRDefault="0022395D" w:rsidP="0022395D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857A190" w14:textId="77777777" w:rsidR="0022395D" w:rsidRPr="00337F42" w:rsidRDefault="0022395D" w:rsidP="0022395D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Text Books:</w:t>
      </w:r>
    </w:p>
    <w:p w14:paraId="04DE07B4" w14:textId="77777777" w:rsidR="0022395D" w:rsidRPr="00337F42" w:rsidRDefault="0022395D" w:rsidP="000E219A">
      <w:pPr>
        <w:pStyle w:val="ListParagraph"/>
        <w:numPr>
          <w:ilvl w:val="0"/>
          <w:numId w:val="37"/>
        </w:num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37F42">
        <w:rPr>
          <w:rFonts w:ascii="Times New Roman" w:hAnsi="Times New Roman" w:cs="Times New Roman"/>
          <w:sz w:val="24"/>
          <w:szCs w:val="24"/>
        </w:rPr>
        <w:t>Rosenzweing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>, M.S., Marc Breedlove, S. &amp; Watson, N.V. (2005</w:t>
      </w:r>
      <w:r w:rsidRPr="00337F42">
        <w:rPr>
          <w:rFonts w:ascii="Times New Roman" w:hAnsi="Times New Roman" w:cs="Times New Roman"/>
          <w:i/>
          <w:iCs/>
          <w:sz w:val="24"/>
          <w:szCs w:val="24"/>
        </w:rPr>
        <w:t>). Biological Psychology</w:t>
      </w:r>
      <w:r w:rsidRPr="00337F42">
        <w:rPr>
          <w:rFonts w:ascii="Times New Roman" w:hAnsi="Times New Roman" w:cs="Times New Roman"/>
          <w:sz w:val="24"/>
          <w:szCs w:val="24"/>
        </w:rPr>
        <w:t>. MA: Sinauer Associates, Inc.</w:t>
      </w:r>
    </w:p>
    <w:p w14:paraId="54DA3791" w14:textId="77777777" w:rsidR="0022395D" w:rsidRDefault="0022395D" w:rsidP="000E219A">
      <w:pPr>
        <w:pStyle w:val="ListParagraph"/>
        <w:numPr>
          <w:ilvl w:val="0"/>
          <w:numId w:val="37"/>
        </w:num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Garret, B. (2008). </w:t>
      </w:r>
      <w:r w:rsidRPr="00337F42">
        <w:rPr>
          <w:rFonts w:ascii="Times New Roman" w:hAnsi="Times New Roman" w:cs="Times New Roman"/>
          <w:i/>
          <w:iCs/>
          <w:sz w:val="24"/>
          <w:szCs w:val="24"/>
        </w:rPr>
        <w:t>Brain and Behaviour</w:t>
      </w:r>
      <w:r w:rsidRPr="00337F42">
        <w:rPr>
          <w:rFonts w:ascii="Times New Roman" w:hAnsi="Times New Roman" w:cs="Times New Roman"/>
          <w:sz w:val="24"/>
          <w:szCs w:val="24"/>
        </w:rPr>
        <w:t>, New Delhi: Sage.</w:t>
      </w:r>
    </w:p>
    <w:p w14:paraId="529291D6" w14:textId="77777777" w:rsidR="0022395D" w:rsidRDefault="0022395D" w:rsidP="0022395D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DE8220" w14:textId="77777777" w:rsidR="0022395D" w:rsidRDefault="0022395D">
      <w:pPr>
        <w:spacing w:after="160" w:line="259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br w:type="page"/>
      </w:r>
    </w:p>
    <w:p w14:paraId="64F19161" w14:textId="77777777" w:rsidR="00FD3642" w:rsidRPr="00337F42" w:rsidRDefault="00FD3642" w:rsidP="00FD3642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40"/>
        <w:gridCol w:w="4354"/>
        <w:gridCol w:w="2202"/>
      </w:tblGrid>
      <w:tr w:rsidR="00FD3642" w:rsidRPr="00337F42" w14:paraId="643B865A" w14:textId="77777777" w:rsidTr="00513726">
        <w:trPr>
          <w:trHeight w:val="1234"/>
        </w:trPr>
        <w:tc>
          <w:tcPr>
            <w:tcW w:w="2340" w:type="dxa"/>
            <w:vAlign w:val="center"/>
          </w:tcPr>
          <w:p w14:paraId="2263310C" w14:textId="77777777" w:rsidR="00FD3642" w:rsidRPr="00337F42" w:rsidRDefault="00FD3642" w:rsidP="008A12B0">
            <w:pPr>
              <w:tabs>
                <w:tab w:val="center" w:pos="4680"/>
              </w:tabs>
              <w:spacing w:after="6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Semester III Internal Elective- II</w:t>
            </w:r>
          </w:p>
        </w:tc>
        <w:tc>
          <w:tcPr>
            <w:tcW w:w="4354" w:type="dxa"/>
            <w:vAlign w:val="center"/>
          </w:tcPr>
          <w:p w14:paraId="525D6809" w14:textId="4B294D99" w:rsidR="00FD3642" w:rsidRPr="00337F42" w:rsidRDefault="00FD3642" w:rsidP="008A12B0">
            <w:pPr>
              <w:spacing w:after="0" w:line="0" w:lineRule="atLeast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2UPSYE36</w:t>
            </w:r>
            <w:r w:rsidR="00D0600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-1</w:t>
            </w:r>
          </w:p>
          <w:p w14:paraId="646CF078" w14:textId="77777777" w:rsidR="00FD3642" w:rsidRPr="00337F42" w:rsidRDefault="00FD3642" w:rsidP="008A12B0">
            <w:pPr>
              <w:spacing w:line="0" w:lineRule="atLeast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GUIDANCE AND COUNSELLING PSYCHOLOGY</w:t>
            </w:r>
          </w:p>
        </w:tc>
        <w:tc>
          <w:tcPr>
            <w:tcW w:w="2202" w:type="dxa"/>
            <w:vAlign w:val="center"/>
          </w:tcPr>
          <w:p w14:paraId="42520535" w14:textId="2468F1BC" w:rsidR="00FD3642" w:rsidRPr="00337F42" w:rsidRDefault="00FD3642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CREDITS:</w:t>
            </w:r>
            <w:r w:rsidR="00506392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  <w:p w14:paraId="5F9EA562" w14:textId="3208CF74" w:rsidR="00FD3642" w:rsidRPr="00337F42" w:rsidRDefault="00FD3642" w:rsidP="008A12B0">
            <w:pPr>
              <w:tabs>
                <w:tab w:val="center" w:pos="4680"/>
              </w:tabs>
              <w:spacing w:after="6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HOURS:</w:t>
            </w:r>
            <w:r w:rsidR="00506392">
              <w:rPr>
                <w:rFonts w:ascii="Times New Roman" w:hAnsi="Times New Roman" w:cs="Times New Roman"/>
                <w:b/>
                <w:sz w:val="24"/>
                <w:szCs w:val="24"/>
              </w:rPr>
              <w:t>3/W</w:t>
            </w:r>
          </w:p>
        </w:tc>
      </w:tr>
    </w:tbl>
    <w:p w14:paraId="5A9E1E29" w14:textId="77777777" w:rsidR="00FD3642" w:rsidRPr="00337F42" w:rsidRDefault="00FD3642" w:rsidP="00FD3642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Course Objectives</w:t>
      </w:r>
    </w:p>
    <w:p w14:paraId="7EF7E135" w14:textId="77777777" w:rsidR="00FD3642" w:rsidRPr="00337F42" w:rsidRDefault="00FD3642" w:rsidP="00FD364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To enable the student to understand</w:t>
      </w:r>
    </w:p>
    <w:p w14:paraId="0687B80D" w14:textId="77777777" w:rsidR="00FD3642" w:rsidRPr="00337F42" w:rsidRDefault="00FD3642" w:rsidP="00FD364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a) The meaning of guidance and counselling</w:t>
      </w:r>
    </w:p>
    <w:p w14:paraId="1FAC7FB3" w14:textId="77777777" w:rsidR="00FD3642" w:rsidRPr="00337F42" w:rsidRDefault="00FD3642" w:rsidP="00FD364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b) Approaches to counselling</w:t>
      </w:r>
    </w:p>
    <w:p w14:paraId="37ABB99D" w14:textId="77777777" w:rsidR="00FD3642" w:rsidRPr="00337F42" w:rsidRDefault="00FD3642" w:rsidP="00FD364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c) Nature of good psychological test</w:t>
      </w:r>
    </w:p>
    <w:p w14:paraId="51FC8FBB" w14:textId="77777777" w:rsidR="00FD3642" w:rsidRPr="00337F42" w:rsidRDefault="00FD3642" w:rsidP="00FD364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d) Quality of effective counsellor</w:t>
      </w:r>
    </w:p>
    <w:p w14:paraId="6122CEA6" w14:textId="77777777" w:rsidR="00FD3642" w:rsidRPr="00337F42" w:rsidRDefault="00FD3642" w:rsidP="00FD364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e) Special areas in counselling</w:t>
      </w:r>
    </w:p>
    <w:p w14:paraId="0F5EAEB8" w14:textId="77777777" w:rsidR="00FD3642" w:rsidRPr="00337F42" w:rsidRDefault="00FD3642" w:rsidP="00FD3642">
      <w:pPr>
        <w:shd w:val="clear" w:color="auto" w:fill="FFFFFF"/>
        <w:tabs>
          <w:tab w:val="left" w:pos="4661"/>
        </w:tabs>
        <w:spacing w:after="0" w:line="274" w:lineRule="exact"/>
        <w:ind w:left="14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E617859" w14:textId="77777777" w:rsidR="00FD3642" w:rsidRPr="00337F42" w:rsidRDefault="00FD3642" w:rsidP="00FD3642">
      <w:pPr>
        <w:spacing w:after="0" w:line="0" w:lineRule="atLeast"/>
        <w:rPr>
          <w:rFonts w:ascii="Times New Roman" w:hAnsi="Times New Roman" w:cs="Times New Roman"/>
          <w:b/>
          <w:sz w:val="24"/>
          <w:szCs w:val="24"/>
        </w:rPr>
      </w:pPr>
    </w:p>
    <w:p w14:paraId="3C52CE51" w14:textId="77777777" w:rsidR="00FD3642" w:rsidRPr="00337F42" w:rsidRDefault="00FD3642" w:rsidP="00FD3642">
      <w:pPr>
        <w:spacing w:after="0" w:line="0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 xml:space="preserve">UNIT - I </w:t>
      </w:r>
    </w:p>
    <w:p w14:paraId="4FC1C70D" w14:textId="77777777" w:rsidR="00FD3642" w:rsidRPr="00337F42" w:rsidRDefault="00FD3642" w:rsidP="00FD3642">
      <w:pPr>
        <w:spacing w:after="0" w:line="0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7FE1E74" w14:textId="77777777" w:rsidR="00FD3642" w:rsidRPr="00337F42" w:rsidRDefault="00FD3642" w:rsidP="00FD3642">
      <w:pPr>
        <w:spacing w:after="0" w:line="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 xml:space="preserve">NATURE AND SCOPE OF GUIDANCE AND COUNSELLING </w:t>
      </w:r>
    </w:p>
    <w:p w14:paraId="4AE33516" w14:textId="2682C3B6" w:rsidR="00FD3642" w:rsidRPr="00337F42" w:rsidRDefault="003D12E2" w:rsidP="00FD3642">
      <w:pPr>
        <w:spacing w:after="0" w:line="0" w:lineRule="atLeas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="00FD3642" w:rsidRPr="00337F42">
        <w:rPr>
          <w:rFonts w:ascii="Times New Roman" w:hAnsi="Times New Roman" w:cs="Times New Roman"/>
          <w:b/>
          <w:sz w:val="24"/>
          <w:szCs w:val="24"/>
        </w:rPr>
        <w:t>Counselling and Guidance</w:t>
      </w:r>
      <w:r w:rsidR="00FD3642" w:rsidRPr="00337F42">
        <w:rPr>
          <w:rFonts w:ascii="Times New Roman" w:hAnsi="Times New Roman" w:cs="Times New Roman"/>
          <w:sz w:val="24"/>
          <w:szCs w:val="24"/>
        </w:rPr>
        <w:t>: Meaning - Nature - Need and Functions of Guidance and Counselling - Emergence of Guidance and Counselling in India - Goals and Scope of Guidance and Counselling - Types of Counselling Services.</w:t>
      </w:r>
    </w:p>
    <w:p w14:paraId="09786AE2" w14:textId="77777777" w:rsidR="00FD3642" w:rsidRPr="00337F42" w:rsidRDefault="00FD3642" w:rsidP="00FD3642">
      <w:pPr>
        <w:spacing w:after="0" w:line="0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BA90411" w14:textId="77777777" w:rsidR="00FD3642" w:rsidRPr="00337F42" w:rsidRDefault="00FD3642" w:rsidP="00FD3642">
      <w:pPr>
        <w:spacing w:after="0" w:line="0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 xml:space="preserve">UNIT - II </w:t>
      </w:r>
    </w:p>
    <w:p w14:paraId="4E0DE135" w14:textId="77777777" w:rsidR="00FD3642" w:rsidRPr="00337F42" w:rsidRDefault="00FD3642" w:rsidP="00FD3642">
      <w:pPr>
        <w:spacing w:after="0" w:line="0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58590CA" w14:textId="77777777" w:rsidR="00FD3642" w:rsidRPr="00337F42" w:rsidRDefault="00FD3642" w:rsidP="00FD3642">
      <w:pPr>
        <w:spacing w:after="0" w:line="0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APPROACHES TO COUNSELLING AND THE COUNSELLING PROCESS</w:t>
      </w:r>
    </w:p>
    <w:p w14:paraId="70104363" w14:textId="019AEF51" w:rsidR="00FD3642" w:rsidRPr="00337F42" w:rsidRDefault="003D12E2" w:rsidP="00FD3642">
      <w:pPr>
        <w:spacing w:after="0" w:line="0" w:lineRule="atLeas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D3642" w:rsidRPr="00337F42">
        <w:rPr>
          <w:rFonts w:ascii="Times New Roman" w:hAnsi="Times New Roman" w:cs="Times New Roman"/>
          <w:sz w:val="24"/>
          <w:szCs w:val="24"/>
        </w:rPr>
        <w:t xml:space="preserve">Directive and non-directive approaches - Humanistic approach- Behaviouristic approach - Existential Approach - Eclectic Approach, </w:t>
      </w:r>
      <w:r w:rsidR="00FD3642" w:rsidRPr="00337F42">
        <w:rPr>
          <w:rFonts w:ascii="Times New Roman" w:hAnsi="Times New Roman" w:cs="Times New Roman"/>
          <w:b/>
          <w:sz w:val="24"/>
          <w:szCs w:val="24"/>
        </w:rPr>
        <w:t>Counselling Process</w:t>
      </w:r>
      <w:r w:rsidR="00FD3642" w:rsidRPr="00337F42">
        <w:rPr>
          <w:rFonts w:ascii="Times New Roman" w:hAnsi="Times New Roman" w:cs="Times New Roman"/>
          <w:sz w:val="24"/>
          <w:szCs w:val="24"/>
        </w:rPr>
        <w:t xml:space="preserve">: Preparation for counselling, Steps in the counselling process. </w:t>
      </w:r>
    </w:p>
    <w:p w14:paraId="3AF61B09" w14:textId="77777777" w:rsidR="00FD3642" w:rsidRPr="00337F42" w:rsidRDefault="00FD3642" w:rsidP="00FD3642">
      <w:pPr>
        <w:spacing w:after="0" w:line="0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E77FBAB" w14:textId="77777777" w:rsidR="00FD3642" w:rsidRPr="00337F42" w:rsidRDefault="00FD3642" w:rsidP="00FD3642">
      <w:pPr>
        <w:spacing w:after="0" w:line="0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 xml:space="preserve">UNIT - III </w:t>
      </w:r>
    </w:p>
    <w:p w14:paraId="2BFE88F8" w14:textId="77777777" w:rsidR="00FD3642" w:rsidRPr="00337F42" w:rsidRDefault="00FD3642" w:rsidP="00FD3642">
      <w:pPr>
        <w:spacing w:after="0" w:line="0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ED94E42" w14:textId="77777777" w:rsidR="00FD3642" w:rsidRPr="00337F42" w:rsidRDefault="00FD3642" w:rsidP="00FD3642">
      <w:pPr>
        <w:spacing w:after="0" w:line="0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PSYCHOLOGICAL TESTING AND DIAGNOSIS</w:t>
      </w:r>
    </w:p>
    <w:p w14:paraId="519C34B5" w14:textId="2FDBB3DE" w:rsidR="00FD3642" w:rsidRPr="00337F42" w:rsidRDefault="003D12E2" w:rsidP="00FD3642">
      <w:pPr>
        <w:spacing w:after="0" w:line="0" w:lineRule="atLeas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D3642" w:rsidRPr="00337F42">
        <w:rPr>
          <w:rFonts w:ascii="Times New Roman" w:hAnsi="Times New Roman" w:cs="Times New Roman"/>
          <w:sz w:val="24"/>
          <w:szCs w:val="24"/>
        </w:rPr>
        <w:t xml:space="preserve">Use of psychological tests in guidance and </w:t>
      </w:r>
      <w:proofErr w:type="spellStart"/>
      <w:r w:rsidR="00FD3642" w:rsidRPr="00337F42">
        <w:rPr>
          <w:rFonts w:ascii="Times New Roman" w:hAnsi="Times New Roman" w:cs="Times New Roman"/>
          <w:sz w:val="24"/>
          <w:szCs w:val="24"/>
        </w:rPr>
        <w:t>counseling</w:t>
      </w:r>
      <w:proofErr w:type="spellEnd"/>
      <w:r w:rsidR="00FD3642" w:rsidRPr="00337F42">
        <w:rPr>
          <w:rFonts w:ascii="Times New Roman" w:hAnsi="Times New Roman" w:cs="Times New Roman"/>
          <w:sz w:val="24"/>
          <w:szCs w:val="24"/>
        </w:rPr>
        <w:t xml:space="preserve"> - Types of psychological tests - Nature of a good psychological test - Test interpretation in </w:t>
      </w:r>
      <w:proofErr w:type="spellStart"/>
      <w:r w:rsidR="00FD3642" w:rsidRPr="00337F42">
        <w:rPr>
          <w:rFonts w:ascii="Times New Roman" w:hAnsi="Times New Roman" w:cs="Times New Roman"/>
          <w:sz w:val="24"/>
          <w:szCs w:val="24"/>
        </w:rPr>
        <w:t>counseling</w:t>
      </w:r>
      <w:proofErr w:type="spellEnd"/>
      <w:r w:rsidR="00FD3642" w:rsidRPr="00337F42">
        <w:rPr>
          <w:rFonts w:ascii="Times New Roman" w:hAnsi="Times New Roman" w:cs="Times New Roman"/>
          <w:sz w:val="24"/>
          <w:szCs w:val="24"/>
        </w:rPr>
        <w:t xml:space="preserve"> - Limitations of psychological tests - Diagnosis and its limitations.</w:t>
      </w:r>
    </w:p>
    <w:p w14:paraId="709EF1D2" w14:textId="77777777" w:rsidR="00FD3642" w:rsidRPr="00337F42" w:rsidRDefault="00FD3642" w:rsidP="00FD3642">
      <w:pPr>
        <w:spacing w:after="0" w:line="0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CAFFEFA" w14:textId="77777777" w:rsidR="00FD3642" w:rsidRPr="00337F42" w:rsidRDefault="00FD3642" w:rsidP="00FD3642">
      <w:pPr>
        <w:spacing w:after="0" w:line="0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 xml:space="preserve">UNIT - IV </w:t>
      </w:r>
    </w:p>
    <w:p w14:paraId="26D56FB3" w14:textId="77777777" w:rsidR="00FD3642" w:rsidRPr="00337F42" w:rsidRDefault="00FD3642" w:rsidP="00FD3642">
      <w:pPr>
        <w:spacing w:after="0" w:line="0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52AE650" w14:textId="77777777" w:rsidR="00FD3642" w:rsidRPr="00337F42" w:rsidRDefault="00FD3642" w:rsidP="00FD3642">
      <w:pPr>
        <w:spacing w:after="0" w:line="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COUNSELLOR QUALITIES, SKILLS AND ETHICAL RESPONSIBILITIES</w:t>
      </w:r>
    </w:p>
    <w:p w14:paraId="39D2856C" w14:textId="1A902365" w:rsidR="00FD3642" w:rsidRPr="00337F42" w:rsidRDefault="003D12E2" w:rsidP="00FD3642">
      <w:pPr>
        <w:spacing w:after="0" w:line="0" w:lineRule="atLeas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D3642" w:rsidRPr="00337F42">
        <w:rPr>
          <w:rFonts w:ascii="Times New Roman" w:hAnsi="Times New Roman" w:cs="Times New Roman"/>
          <w:sz w:val="24"/>
          <w:szCs w:val="24"/>
        </w:rPr>
        <w:t xml:space="preserve">Qualities of an effective counsellor, </w:t>
      </w:r>
      <w:r w:rsidR="00FD3642" w:rsidRPr="00337F42">
        <w:rPr>
          <w:rFonts w:ascii="Times New Roman" w:hAnsi="Times New Roman" w:cs="Times New Roman"/>
          <w:b/>
          <w:sz w:val="24"/>
          <w:szCs w:val="24"/>
        </w:rPr>
        <w:t>Counsellor skills</w:t>
      </w:r>
      <w:r w:rsidR="00FD3642" w:rsidRPr="00337F42">
        <w:rPr>
          <w:rFonts w:ascii="Times New Roman" w:hAnsi="Times New Roman" w:cs="Times New Roman"/>
          <w:sz w:val="24"/>
          <w:szCs w:val="24"/>
        </w:rPr>
        <w:t xml:space="preserve">: Building Trust - Listening - Attending - Observing - Building Rapport - Demonstrating Empathy, Ethics in counselling. </w:t>
      </w:r>
    </w:p>
    <w:p w14:paraId="5C554B76" w14:textId="77777777" w:rsidR="00FD3642" w:rsidRPr="00337F42" w:rsidRDefault="00FD3642" w:rsidP="00FD3642">
      <w:pPr>
        <w:spacing w:after="0" w:line="0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10EF916" w14:textId="77777777" w:rsidR="00D607BE" w:rsidRDefault="00D607BE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F3CD5CB" w14:textId="34948715" w:rsidR="00FD3642" w:rsidRPr="00337F42" w:rsidRDefault="00FD3642" w:rsidP="00FD3642">
      <w:pPr>
        <w:spacing w:after="0" w:line="0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lastRenderedPageBreak/>
        <w:t xml:space="preserve">UNIT - V </w:t>
      </w:r>
    </w:p>
    <w:p w14:paraId="6BE2A41C" w14:textId="77777777" w:rsidR="00FD3642" w:rsidRPr="00337F42" w:rsidRDefault="00FD3642" w:rsidP="00FD3642">
      <w:pPr>
        <w:spacing w:after="0" w:line="0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0BEBE6E" w14:textId="77777777" w:rsidR="00FD3642" w:rsidRPr="00337F42" w:rsidRDefault="00FD3642" w:rsidP="00FD3642">
      <w:pPr>
        <w:spacing w:after="0" w:line="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SPECIAL AREAS IN COUNSELLING</w:t>
      </w:r>
    </w:p>
    <w:p w14:paraId="609C7054" w14:textId="26AA8D35" w:rsidR="00FD3642" w:rsidRPr="00337F42" w:rsidRDefault="003D12E2" w:rsidP="00FD3642">
      <w:pPr>
        <w:spacing w:after="0" w:line="0" w:lineRule="atLeas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D3642" w:rsidRPr="00337F42">
        <w:rPr>
          <w:rFonts w:ascii="Times New Roman" w:hAnsi="Times New Roman" w:cs="Times New Roman"/>
          <w:sz w:val="24"/>
          <w:szCs w:val="24"/>
        </w:rPr>
        <w:t xml:space="preserve">Family group consultation - </w:t>
      </w:r>
      <w:proofErr w:type="spellStart"/>
      <w:r w:rsidR="00FD3642" w:rsidRPr="00337F42">
        <w:rPr>
          <w:rFonts w:ascii="Times New Roman" w:hAnsi="Times New Roman" w:cs="Times New Roman"/>
          <w:sz w:val="24"/>
          <w:szCs w:val="24"/>
        </w:rPr>
        <w:t>Counseling</w:t>
      </w:r>
      <w:proofErr w:type="spellEnd"/>
      <w:r w:rsidR="00FD3642" w:rsidRPr="00337F42">
        <w:rPr>
          <w:rFonts w:ascii="Times New Roman" w:hAnsi="Times New Roman" w:cs="Times New Roman"/>
          <w:sz w:val="24"/>
          <w:szCs w:val="24"/>
        </w:rPr>
        <w:t xml:space="preserve"> Families Concerning Children - </w:t>
      </w:r>
      <w:proofErr w:type="spellStart"/>
      <w:r w:rsidR="00FD3642" w:rsidRPr="00337F42">
        <w:rPr>
          <w:rFonts w:ascii="Times New Roman" w:hAnsi="Times New Roman" w:cs="Times New Roman"/>
          <w:sz w:val="24"/>
          <w:szCs w:val="24"/>
        </w:rPr>
        <w:t>Counseling</w:t>
      </w:r>
      <w:proofErr w:type="spellEnd"/>
      <w:r w:rsidR="00FD3642" w:rsidRPr="00337F42">
        <w:rPr>
          <w:rFonts w:ascii="Times New Roman" w:hAnsi="Times New Roman" w:cs="Times New Roman"/>
          <w:sz w:val="24"/>
          <w:szCs w:val="24"/>
        </w:rPr>
        <w:t xml:space="preserve"> with Parents - </w:t>
      </w:r>
      <w:proofErr w:type="spellStart"/>
      <w:r w:rsidR="00FD3642" w:rsidRPr="00337F42">
        <w:rPr>
          <w:rFonts w:ascii="Times New Roman" w:hAnsi="Times New Roman" w:cs="Times New Roman"/>
          <w:sz w:val="24"/>
          <w:szCs w:val="24"/>
        </w:rPr>
        <w:t>Counseling</w:t>
      </w:r>
      <w:proofErr w:type="spellEnd"/>
      <w:r w:rsidR="00FD3642" w:rsidRPr="00337F42">
        <w:rPr>
          <w:rFonts w:ascii="Times New Roman" w:hAnsi="Times New Roman" w:cs="Times New Roman"/>
          <w:sz w:val="24"/>
          <w:szCs w:val="24"/>
        </w:rPr>
        <w:t xml:space="preserve"> the Delinquent - Marriage </w:t>
      </w:r>
      <w:proofErr w:type="spellStart"/>
      <w:r w:rsidR="00FD3642" w:rsidRPr="00337F42">
        <w:rPr>
          <w:rFonts w:ascii="Times New Roman" w:hAnsi="Times New Roman" w:cs="Times New Roman"/>
          <w:sz w:val="24"/>
          <w:szCs w:val="24"/>
        </w:rPr>
        <w:t>Counseling</w:t>
      </w:r>
      <w:proofErr w:type="spellEnd"/>
      <w:r w:rsidR="00FD3642" w:rsidRPr="00337F42">
        <w:rPr>
          <w:rFonts w:ascii="Times New Roman" w:hAnsi="Times New Roman" w:cs="Times New Roman"/>
          <w:sz w:val="24"/>
          <w:szCs w:val="24"/>
        </w:rPr>
        <w:t xml:space="preserve"> - Premarital </w:t>
      </w:r>
      <w:proofErr w:type="spellStart"/>
      <w:r w:rsidR="00FD3642" w:rsidRPr="00337F42">
        <w:rPr>
          <w:rFonts w:ascii="Times New Roman" w:hAnsi="Times New Roman" w:cs="Times New Roman"/>
          <w:sz w:val="24"/>
          <w:szCs w:val="24"/>
        </w:rPr>
        <w:t>Counseling</w:t>
      </w:r>
      <w:proofErr w:type="spellEnd"/>
      <w:r w:rsidR="00FD3642" w:rsidRPr="00337F42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="00FD3642" w:rsidRPr="00337F42">
        <w:rPr>
          <w:rFonts w:ascii="Times New Roman" w:hAnsi="Times New Roman" w:cs="Times New Roman"/>
          <w:sz w:val="24"/>
          <w:szCs w:val="24"/>
        </w:rPr>
        <w:t>Counseling</w:t>
      </w:r>
      <w:proofErr w:type="spellEnd"/>
      <w:r w:rsidR="00FD3642" w:rsidRPr="00337F42">
        <w:rPr>
          <w:rFonts w:ascii="Times New Roman" w:hAnsi="Times New Roman" w:cs="Times New Roman"/>
          <w:sz w:val="24"/>
          <w:szCs w:val="24"/>
        </w:rPr>
        <w:t xml:space="preserve"> the Handicapped - Career </w:t>
      </w:r>
      <w:proofErr w:type="spellStart"/>
      <w:r w:rsidR="00FD3642" w:rsidRPr="00337F42">
        <w:rPr>
          <w:rFonts w:ascii="Times New Roman" w:hAnsi="Times New Roman" w:cs="Times New Roman"/>
          <w:sz w:val="24"/>
          <w:szCs w:val="24"/>
        </w:rPr>
        <w:t>Counseling</w:t>
      </w:r>
      <w:proofErr w:type="spellEnd"/>
      <w:r w:rsidR="00FD3642" w:rsidRPr="00337F42">
        <w:rPr>
          <w:rFonts w:ascii="Times New Roman" w:hAnsi="Times New Roman" w:cs="Times New Roman"/>
          <w:sz w:val="24"/>
          <w:szCs w:val="24"/>
        </w:rPr>
        <w:t xml:space="preserve"> - Adolescent </w:t>
      </w:r>
      <w:proofErr w:type="spellStart"/>
      <w:r w:rsidR="00FD3642" w:rsidRPr="00337F42">
        <w:rPr>
          <w:rFonts w:ascii="Times New Roman" w:hAnsi="Times New Roman" w:cs="Times New Roman"/>
          <w:sz w:val="24"/>
          <w:szCs w:val="24"/>
        </w:rPr>
        <w:t>Counseling</w:t>
      </w:r>
      <w:proofErr w:type="spellEnd"/>
      <w:r w:rsidR="00FD3642" w:rsidRPr="00337F42">
        <w:rPr>
          <w:rFonts w:ascii="Times New Roman" w:hAnsi="Times New Roman" w:cs="Times New Roman"/>
          <w:sz w:val="24"/>
          <w:szCs w:val="24"/>
        </w:rPr>
        <w:t>- Role of Counsellor in developing Good Mental Health.</w:t>
      </w:r>
    </w:p>
    <w:p w14:paraId="6C8E35C8" w14:textId="77777777" w:rsidR="00FD3642" w:rsidRPr="00337F42" w:rsidRDefault="00FD3642" w:rsidP="00FD3642">
      <w:pPr>
        <w:spacing w:after="0" w:line="0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6B22FBF" w14:textId="77777777" w:rsidR="00FD3642" w:rsidRPr="00337F42" w:rsidRDefault="00FD3642" w:rsidP="00FD3642">
      <w:pPr>
        <w:rPr>
          <w:rFonts w:ascii="Times New Roman" w:hAnsi="Times New Roman" w:cs="Times New Roman"/>
          <w:b/>
          <w:sz w:val="24"/>
          <w:szCs w:val="24"/>
        </w:rPr>
      </w:pPr>
    </w:p>
    <w:p w14:paraId="1C7D8F5F" w14:textId="77777777" w:rsidR="00FD3642" w:rsidRPr="00337F42" w:rsidRDefault="00FD3642" w:rsidP="00FD3642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Course outcomes:</w:t>
      </w:r>
    </w:p>
    <w:p w14:paraId="17F1F187" w14:textId="77F7EC3A" w:rsidR="00FD3642" w:rsidRPr="00337F42" w:rsidRDefault="003D12E2" w:rsidP="00FD364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D3642" w:rsidRPr="00337F42">
        <w:rPr>
          <w:rFonts w:ascii="Times New Roman" w:hAnsi="Times New Roman" w:cs="Times New Roman"/>
          <w:sz w:val="24"/>
          <w:szCs w:val="24"/>
        </w:rPr>
        <w:t>CO1.  Need and foundation of guidance</w:t>
      </w:r>
    </w:p>
    <w:p w14:paraId="37CB7C7E" w14:textId="7D2E5794" w:rsidR="00FD3642" w:rsidRPr="00337F42" w:rsidRDefault="003D12E2" w:rsidP="00FD364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D3642" w:rsidRPr="00337F42">
        <w:rPr>
          <w:rFonts w:ascii="Times New Roman" w:hAnsi="Times New Roman" w:cs="Times New Roman"/>
          <w:sz w:val="24"/>
          <w:szCs w:val="24"/>
        </w:rPr>
        <w:t>CO2.  Various approach to guidance</w:t>
      </w:r>
    </w:p>
    <w:p w14:paraId="1473CD4F" w14:textId="75E2BD93" w:rsidR="00FD3642" w:rsidRPr="00337F42" w:rsidRDefault="003D12E2" w:rsidP="00FD364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D3642" w:rsidRPr="00337F42">
        <w:rPr>
          <w:rFonts w:ascii="Times New Roman" w:hAnsi="Times New Roman" w:cs="Times New Roman"/>
          <w:sz w:val="24"/>
          <w:szCs w:val="24"/>
        </w:rPr>
        <w:t>CO3.  Assessment and diagnostic process in counselling</w:t>
      </w:r>
    </w:p>
    <w:p w14:paraId="399819E1" w14:textId="168FB780" w:rsidR="00FD3642" w:rsidRPr="00337F42" w:rsidRDefault="003D12E2" w:rsidP="00FD364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D3642" w:rsidRPr="00337F42">
        <w:rPr>
          <w:rFonts w:ascii="Times New Roman" w:hAnsi="Times New Roman" w:cs="Times New Roman"/>
          <w:sz w:val="24"/>
          <w:szCs w:val="24"/>
        </w:rPr>
        <w:t>CO4.  Counsellor skills</w:t>
      </w:r>
    </w:p>
    <w:p w14:paraId="1B259FD6" w14:textId="227F7029" w:rsidR="00FD3642" w:rsidRPr="00337F42" w:rsidRDefault="003D12E2" w:rsidP="00FD364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D3642" w:rsidRPr="00337F42">
        <w:rPr>
          <w:rFonts w:ascii="Times New Roman" w:hAnsi="Times New Roman" w:cs="Times New Roman"/>
          <w:sz w:val="24"/>
          <w:szCs w:val="24"/>
        </w:rPr>
        <w:t>CO5.  Special areas in counselling</w:t>
      </w:r>
    </w:p>
    <w:p w14:paraId="0D719915" w14:textId="77777777" w:rsidR="00FD3642" w:rsidRPr="00337F42" w:rsidRDefault="00FD3642" w:rsidP="00FD364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A0A60EA" w14:textId="77777777" w:rsidR="00FD3642" w:rsidRPr="00337F42" w:rsidRDefault="00FD3642" w:rsidP="00FD3642">
      <w:pPr>
        <w:spacing w:after="0" w:line="0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80B2252" w14:textId="77777777" w:rsidR="00FD3642" w:rsidRPr="00337F42" w:rsidRDefault="00FD3642" w:rsidP="00FD3642">
      <w:pPr>
        <w:spacing w:after="0" w:line="0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Text Books:</w:t>
      </w:r>
    </w:p>
    <w:p w14:paraId="7E305670" w14:textId="77777777" w:rsidR="00FD3642" w:rsidRPr="00337F42" w:rsidRDefault="00FD3642" w:rsidP="000E219A">
      <w:pPr>
        <w:pStyle w:val="NormalWeb"/>
        <w:numPr>
          <w:ilvl w:val="2"/>
          <w:numId w:val="23"/>
        </w:numPr>
        <w:spacing w:before="0" w:beforeAutospacing="0" w:after="0" w:afterAutospacing="0" w:line="0" w:lineRule="atLeast"/>
        <w:ind w:left="270" w:hanging="270"/>
        <w:jc w:val="both"/>
      </w:pPr>
      <w:r w:rsidRPr="00337F42">
        <w:t xml:space="preserve">Rao, N. (2013). </w:t>
      </w:r>
      <w:r w:rsidRPr="00337F42">
        <w:rPr>
          <w:i/>
        </w:rPr>
        <w:t>Counselling and Guidance</w:t>
      </w:r>
      <w:r w:rsidRPr="00337F42">
        <w:t>. Chennai, India: Tata McGraw Hill.</w:t>
      </w:r>
    </w:p>
    <w:p w14:paraId="1F70FECD" w14:textId="77777777" w:rsidR="00FD3642" w:rsidRPr="00337F42" w:rsidRDefault="00FD3642" w:rsidP="000E219A">
      <w:pPr>
        <w:pStyle w:val="NormalWeb"/>
        <w:numPr>
          <w:ilvl w:val="2"/>
          <w:numId w:val="23"/>
        </w:numPr>
        <w:spacing w:before="0" w:beforeAutospacing="0" w:after="0" w:afterAutospacing="0" w:line="0" w:lineRule="atLeast"/>
        <w:ind w:left="270" w:hanging="270"/>
        <w:jc w:val="both"/>
      </w:pPr>
      <w:r w:rsidRPr="00337F42">
        <w:t xml:space="preserve">Gladding, S.T. (2017). </w:t>
      </w:r>
      <w:r w:rsidRPr="00337F42">
        <w:rPr>
          <w:i/>
        </w:rPr>
        <w:t>Counselling: A comprehensive profession</w:t>
      </w:r>
      <w:r w:rsidRPr="00337F42">
        <w:t xml:space="preserve">. Chennai, India: Pearson. </w:t>
      </w:r>
    </w:p>
    <w:p w14:paraId="4CEBB88B" w14:textId="77777777" w:rsidR="00FD3642" w:rsidRPr="00337F42" w:rsidRDefault="00FD3642" w:rsidP="000E219A">
      <w:pPr>
        <w:numPr>
          <w:ilvl w:val="2"/>
          <w:numId w:val="23"/>
        </w:numPr>
        <w:spacing w:after="0" w:line="0" w:lineRule="atLeast"/>
        <w:ind w:left="270" w:hanging="27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Gibson, R. L., &amp; Mitchell, M. H. (2007). </w:t>
      </w:r>
      <w:r w:rsidRPr="00337F42">
        <w:rPr>
          <w:rFonts w:ascii="Times New Roman" w:hAnsi="Times New Roman" w:cs="Times New Roman"/>
          <w:i/>
          <w:sz w:val="24"/>
          <w:szCs w:val="24"/>
        </w:rPr>
        <w:t>Introduction to counselling and guidance</w:t>
      </w:r>
      <w:r w:rsidRPr="00337F42">
        <w:rPr>
          <w:rFonts w:ascii="Times New Roman" w:hAnsi="Times New Roman" w:cs="Times New Roman"/>
          <w:sz w:val="24"/>
          <w:szCs w:val="24"/>
        </w:rPr>
        <w:t xml:space="preserve"> (7th ed.). Upper Saddle River, NJ: Prentice Hall.</w:t>
      </w:r>
    </w:p>
    <w:p w14:paraId="0A137D92" w14:textId="77777777" w:rsidR="00FD3642" w:rsidRPr="00337F42" w:rsidRDefault="00FD3642" w:rsidP="00FD3642">
      <w:pPr>
        <w:spacing w:after="0" w:line="0" w:lineRule="atLeast"/>
        <w:jc w:val="both"/>
        <w:rPr>
          <w:rFonts w:ascii="Times New Roman" w:hAnsi="Times New Roman" w:cs="Times New Roman"/>
          <w:sz w:val="24"/>
          <w:szCs w:val="24"/>
        </w:rPr>
      </w:pPr>
    </w:p>
    <w:p w14:paraId="28C5120C" w14:textId="77777777" w:rsidR="00FD3642" w:rsidRPr="00337F42" w:rsidRDefault="00FD3642" w:rsidP="00FD3642">
      <w:pPr>
        <w:spacing w:after="0" w:line="0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883638F" w14:textId="77777777" w:rsidR="00FD3642" w:rsidRPr="00337F42" w:rsidRDefault="00FD3642" w:rsidP="00FD3642">
      <w:pPr>
        <w:spacing w:after="0" w:line="0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References:</w:t>
      </w:r>
    </w:p>
    <w:p w14:paraId="338F26BD" w14:textId="77777777" w:rsidR="00FD3642" w:rsidRPr="00337F42" w:rsidRDefault="00FD3642" w:rsidP="000E219A">
      <w:pPr>
        <w:numPr>
          <w:ilvl w:val="2"/>
          <w:numId w:val="24"/>
        </w:numPr>
        <w:spacing w:after="0" w:line="0" w:lineRule="atLeast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Nayak, A. K. (2007): </w:t>
      </w:r>
      <w:r w:rsidRPr="00337F42">
        <w:rPr>
          <w:rFonts w:ascii="Times New Roman" w:hAnsi="Times New Roman" w:cs="Times New Roman"/>
          <w:i/>
          <w:sz w:val="24"/>
          <w:szCs w:val="24"/>
        </w:rPr>
        <w:t xml:space="preserve">Guidance and </w:t>
      </w:r>
      <w:proofErr w:type="spellStart"/>
      <w:r w:rsidRPr="00337F42">
        <w:rPr>
          <w:rFonts w:ascii="Times New Roman" w:hAnsi="Times New Roman" w:cs="Times New Roman"/>
          <w:i/>
          <w:sz w:val="24"/>
          <w:szCs w:val="24"/>
        </w:rPr>
        <w:t>counseling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>. New Delhi, India: APH Publishing.</w:t>
      </w:r>
    </w:p>
    <w:p w14:paraId="15CDE692" w14:textId="77777777" w:rsidR="00FD3642" w:rsidRPr="00337F42" w:rsidRDefault="00FD3642" w:rsidP="000E219A">
      <w:pPr>
        <w:numPr>
          <w:ilvl w:val="2"/>
          <w:numId w:val="24"/>
        </w:numPr>
        <w:spacing w:after="0" w:line="0" w:lineRule="atLeast"/>
        <w:ind w:left="270" w:hanging="27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37F42">
        <w:rPr>
          <w:rFonts w:ascii="Times New Roman" w:hAnsi="Times New Roman" w:cs="Times New Roman"/>
          <w:sz w:val="24"/>
          <w:szCs w:val="24"/>
        </w:rPr>
        <w:t>Barki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 xml:space="preserve">, B. G., &amp; Mukhopadhyay, B. (2008): </w:t>
      </w:r>
      <w:r w:rsidRPr="00337F42">
        <w:rPr>
          <w:rFonts w:ascii="Times New Roman" w:hAnsi="Times New Roman" w:cs="Times New Roman"/>
          <w:i/>
          <w:sz w:val="24"/>
          <w:szCs w:val="24"/>
        </w:rPr>
        <w:t>Guidance and counselling manual</w:t>
      </w:r>
      <w:r w:rsidRPr="00337F42">
        <w:rPr>
          <w:rFonts w:ascii="Times New Roman" w:hAnsi="Times New Roman" w:cs="Times New Roman"/>
          <w:sz w:val="24"/>
          <w:szCs w:val="24"/>
        </w:rPr>
        <w:t xml:space="preserve">. New Delhi, India: Sterling. </w:t>
      </w:r>
    </w:p>
    <w:p w14:paraId="17133493" w14:textId="77777777" w:rsidR="00FD3642" w:rsidRPr="00337F42" w:rsidRDefault="00FD3642" w:rsidP="000E219A">
      <w:pPr>
        <w:numPr>
          <w:ilvl w:val="2"/>
          <w:numId w:val="24"/>
        </w:numPr>
        <w:spacing w:after="0" w:line="0" w:lineRule="atLeast"/>
        <w:ind w:left="270" w:hanging="27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Kochhar, S. K. (1984). </w:t>
      </w:r>
      <w:r w:rsidRPr="00337F42">
        <w:rPr>
          <w:rFonts w:ascii="Times New Roman" w:hAnsi="Times New Roman" w:cs="Times New Roman"/>
          <w:i/>
          <w:sz w:val="24"/>
          <w:szCs w:val="24"/>
        </w:rPr>
        <w:t>Guidance and counselling in colleges and universities</w:t>
      </w:r>
      <w:r w:rsidRPr="00337F42">
        <w:rPr>
          <w:rFonts w:ascii="Times New Roman" w:hAnsi="Times New Roman" w:cs="Times New Roman"/>
          <w:sz w:val="24"/>
          <w:szCs w:val="24"/>
        </w:rPr>
        <w:t>. New Delhi, India: Sterling.</w:t>
      </w:r>
    </w:p>
    <w:p w14:paraId="483BB8F9" w14:textId="77777777" w:rsidR="00D607BE" w:rsidRDefault="00D607BE" w:rsidP="00FD364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D4B475" w14:textId="14EC4C67" w:rsidR="00FD3642" w:rsidRPr="00D607BE" w:rsidRDefault="00D607BE" w:rsidP="00FD364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607BE">
        <w:rPr>
          <w:rFonts w:ascii="Times New Roman" w:hAnsi="Times New Roman" w:cs="Times New Roman"/>
          <w:b/>
          <w:bCs/>
          <w:sz w:val="24"/>
          <w:szCs w:val="24"/>
        </w:rPr>
        <w:t>OUTCOME MAPPING</w:t>
      </w:r>
    </w:p>
    <w:tbl>
      <w:tblPr>
        <w:tblpPr w:leftFromText="180" w:rightFromText="180" w:vertAnchor="text" w:horzAnchor="page" w:tblpXSpec="center" w:tblpY="156"/>
        <w:tblW w:w="39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837"/>
        <w:gridCol w:w="557"/>
        <w:gridCol w:w="540"/>
        <w:gridCol w:w="604"/>
        <w:gridCol w:w="709"/>
        <w:gridCol w:w="709"/>
      </w:tblGrid>
      <w:tr w:rsidR="001F201E" w:rsidRPr="00337F42" w14:paraId="6CB5FBB5" w14:textId="77777777" w:rsidTr="00D607BE">
        <w:trPr>
          <w:trHeight w:val="485"/>
        </w:trPr>
        <w:tc>
          <w:tcPr>
            <w:tcW w:w="837" w:type="dxa"/>
          </w:tcPr>
          <w:p w14:paraId="5E40DBA7" w14:textId="77777777" w:rsidR="001F201E" w:rsidRPr="00337F42" w:rsidRDefault="001F201E" w:rsidP="001F201E">
            <w:pPr>
              <w:spacing w:after="0"/>
              <w:ind w:right="-54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Course</w:t>
            </w:r>
          </w:p>
        </w:tc>
        <w:tc>
          <w:tcPr>
            <w:tcW w:w="557" w:type="dxa"/>
          </w:tcPr>
          <w:p w14:paraId="7937902C" w14:textId="77777777" w:rsidR="001F201E" w:rsidRPr="00337F42" w:rsidRDefault="001F201E" w:rsidP="001F201E">
            <w:pPr>
              <w:spacing w:after="0"/>
              <w:ind w:right="-54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PO1</w:t>
            </w:r>
          </w:p>
        </w:tc>
        <w:tc>
          <w:tcPr>
            <w:tcW w:w="540" w:type="dxa"/>
          </w:tcPr>
          <w:p w14:paraId="63A2E783" w14:textId="77777777" w:rsidR="001F201E" w:rsidRPr="00337F42" w:rsidRDefault="001F201E" w:rsidP="001F201E">
            <w:pPr>
              <w:spacing w:after="0"/>
              <w:ind w:right="-54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PO2</w:t>
            </w:r>
          </w:p>
        </w:tc>
        <w:tc>
          <w:tcPr>
            <w:tcW w:w="604" w:type="dxa"/>
          </w:tcPr>
          <w:p w14:paraId="7B986C6B" w14:textId="77777777" w:rsidR="001F201E" w:rsidRPr="00337F42" w:rsidRDefault="001F201E" w:rsidP="001F201E">
            <w:pPr>
              <w:spacing w:after="0"/>
              <w:ind w:right="-54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PO3</w:t>
            </w:r>
          </w:p>
        </w:tc>
        <w:tc>
          <w:tcPr>
            <w:tcW w:w="709" w:type="dxa"/>
          </w:tcPr>
          <w:p w14:paraId="2184514A" w14:textId="77777777" w:rsidR="001F201E" w:rsidRPr="00337F42" w:rsidRDefault="001F201E" w:rsidP="001F201E">
            <w:pPr>
              <w:spacing w:after="0"/>
              <w:ind w:right="-54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PO4</w:t>
            </w:r>
          </w:p>
        </w:tc>
        <w:tc>
          <w:tcPr>
            <w:tcW w:w="709" w:type="dxa"/>
          </w:tcPr>
          <w:p w14:paraId="6C2F46A4" w14:textId="77777777" w:rsidR="001F201E" w:rsidRPr="00337F42" w:rsidRDefault="001F201E" w:rsidP="001F201E">
            <w:pPr>
              <w:spacing w:after="0"/>
              <w:ind w:right="-54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PO5</w:t>
            </w:r>
          </w:p>
        </w:tc>
      </w:tr>
      <w:tr w:rsidR="001F201E" w:rsidRPr="00337F42" w14:paraId="5A051741" w14:textId="77777777" w:rsidTr="00D607BE">
        <w:trPr>
          <w:trHeight w:val="413"/>
        </w:trPr>
        <w:tc>
          <w:tcPr>
            <w:tcW w:w="837" w:type="dxa"/>
          </w:tcPr>
          <w:p w14:paraId="1C8651F5" w14:textId="77777777" w:rsidR="001F201E" w:rsidRPr="00337F42" w:rsidRDefault="001F201E" w:rsidP="001F201E">
            <w:pPr>
              <w:spacing w:after="0"/>
              <w:ind w:right="-54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CO1</w:t>
            </w:r>
          </w:p>
        </w:tc>
        <w:tc>
          <w:tcPr>
            <w:tcW w:w="557" w:type="dxa"/>
            <w:vAlign w:val="center"/>
          </w:tcPr>
          <w:p w14:paraId="6802D993" w14:textId="77777777" w:rsidR="001F201E" w:rsidRPr="00337F42" w:rsidRDefault="001F201E" w:rsidP="001F201E">
            <w:pPr>
              <w:spacing w:after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540" w:type="dxa"/>
          </w:tcPr>
          <w:p w14:paraId="5061D7BC" w14:textId="77777777" w:rsidR="001F201E" w:rsidRPr="00337F42" w:rsidRDefault="001F201E" w:rsidP="001F201E">
            <w:pPr>
              <w:spacing w:after="0"/>
              <w:ind w:right="-54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04" w:type="dxa"/>
          </w:tcPr>
          <w:p w14:paraId="549E2063" w14:textId="77777777" w:rsidR="001F201E" w:rsidRPr="00337F42" w:rsidRDefault="001F201E" w:rsidP="001F201E">
            <w:pPr>
              <w:spacing w:after="0"/>
              <w:ind w:right="-54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709" w:type="dxa"/>
          </w:tcPr>
          <w:p w14:paraId="514D4EAE" w14:textId="77777777" w:rsidR="001F201E" w:rsidRPr="00337F42" w:rsidRDefault="001F201E" w:rsidP="001F201E">
            <w:pPr>
              <w:spacing w:after="0"/>
              <w:ind w:right="-54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</w:tcPr>
          <w:p w14:paraId="1DD04573" w14:textId="77777777" w:rsidR="001F201E" w:rsidRPr="00337F42" w:rsidRDefault="001F201E" w:rsidP="001F201E">
            <w:pPr>
              <w:spacing w:after="0"/>
              <w:ind w:right="-54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F201E" w:rsidRPr="00337F42" w14:paraId="54B9A121" w14:textId="77777777" w:rsidTr="00D607BE">
        <w:trPr>
          <w:trHeight w:val="416"/>
        </w:trPr>
        <w:tc>
          <w:tcPr>
            <w:tcW w:w="837" w:type="dxa"/>
          </w:tcPr>
          <w:p w14:paraId="105A0796" w14:textId="77777777" w:rsidR="001F201E" w:rsidRPr="00337F42" w:rsidRDefault="001F201E" w:rsidP="001F201E">
            <w:pPr>
              <w:spacing w:after="0"/>
              <w:ind w:right="-54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CO2</w:t>
            </w:r>
          </w:p>
        </w:tc>
        <w:tc>
          <w:tcPr>
            <w:tcW w:w="557" w:type="dxa"/>
            <w:vAlign w:val="center"/>
          </w:tcPr>
          <w:p w14:paraId="68E1B957" w14:textId="77777777" w:rsidR="001F201E" w:rsidRPr="00337F42" w:rsidRDefault="001F201E" w:rsidP="001F201E">
            <w:pPr>
              <w:spacing w:after="0"/>
              <w:ind w:right="-54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40" w:type="dxa"/>
          </w:tcPr>
          <w:p w14:paraId="3690331F" w14:textId="77777777" w:rsidR="001F201E" w:rsidRPr="00337F42" w:rsidRDefault="001F201E" w:rsidP="001F201E">
            <w:pPr>
              <w:spacing w:after="0"/>
              <w:ind w:right="-54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604" w:type="dxa"/>
          </w:tcPr>
          <w:p w14:paraId="5505F10C" w14:textId="77777777" w:rsidR="001F201E" w:rsidRPr="00337F42" w:rsidRDefault="001F201E" w:rsidP="001F201E">
            <w:pPr>
              <w:spacing w:after="0"/>
              <w:ind w:right="-54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</w:tcPr>
          <w:p w14:paraId="5FFD2975" w14:textId="77777777" w:rsidR="001F201E" w:rsidRPr="00337F42" w:rsidRDefault="001F201E" w:rsidP="001F201E">
            <w:pPr>
              <w:spacing w:after="0"/>
              <w:ind w:right="-54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</w:tcPr>
          <w:p w14:paraId="0E2C4E04" w14:textId="77777777" w:rsidR="001F201E" w:rsidRPr="00337F42" w:rsidRDefault="001F201E" w:rsidP="001F201E">
            <w:pPr>
              <w:spacing w:after="0"/>
              <w:ind w:right="-54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</w:tr>
      <w:tr w:rsidR="001F201E" w:rsidRPr="00337F42" w14:paraId="289AB539" w14:textId="77777777" w:rsidTr="00D607BE">
        <w:trPr>
          <w:trHeight w:val="427"/>
        </w:trPr>
        <w:tc>
          <w:tcPr>
            <w:tcW w:w="837" w:type="dxa"/>
          </w:tcPr>
          <w:p w14:paraId="7067593C" w14:textId="77777777" w:rsidR="001F201E" w:rsidRPr="00337F42" w:rsidRDefault="001F201E" w:rsidP="001F201E">
            <w:pPr>
              <w:spacing w:after="0"/>
              <w:ind w:right="-54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CO3</w:t>
            </w:r>
          </w:p>
        </w:tc>
        <w:tc>
          <w:tcPr>
            <w:tcW w:w="557" w:type="dxa"/>
            <w:vAlign w:val="center"/>
          </w:tcPr>
          <w:p w14:paraId="47D7425D" w14:textId="77777777" w:rsidR="001F201E" w:rsidRPr="00337F42" w:rsidRDefault="001F201E" w:rsidP="001F201E">
            <w:pPr>
              <w:spacing w:after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540" w:type="dxa"/>
          </w:tcPr>
          <w:p w14:paraId="2819D575" w14:textId="77777777" w:rsidR="001F201E" w:rsidRPr="00337F42" w:rsidRDefault="001F201E" w:rsidP="001F201E">
            <w:pPr>
              <w:spacing w:after="0"/>
              <w:ind w:right="-54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04" w:type="dxa"/>
          </w:tcPr>
          <w:p w14:paraId="021EC405" w14:textId="77777777" w:rsidR="001F201E" w:rsidRPr="00337F42" w:rsidRDefault="001F201E" w:rsidP="001F201E">
            <w:pPr>
              <w:spacing w:after="0"/>
              <w:ind w:right="-54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</w:tcPr>
          <w:p w14:paraId="7152B779" w14:textId="77777777" w:rsidR="001F201E" w:rsidRPr="00337F42" w:rsidRDefault="001F201E" w:rsidP="001F201E">
            <w:pPr>
              <w:spacing w:after="0"/>
              <w:ind w:right="-54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709" w:type="dxa"/>
          </w:tcPr>
          <w:p w14:paraId="0D559DFD" w14:textId="77777777" w:rsidR="001F201E" w:rsidRPr="00337F42" w:rsidRDefault="001F201E" w:rsidP="001F201E">
            <w:pPr>
              <w:spacing w:after="0"/>
              <w:ind w:right="-54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F201E" w:rsidRPr="00337F42" w14:paraId="02981F4E" w14:textId="77777777" w:rsidTr="00D607BE">
        <w:trPr>
          <w:trHeight w:val="416"/>
        </w:trPr>
        <w:tc>
          <w:tcPr>
            <w:tcW w:w="837" w:type="dxa"/>
          </w:tcPr>
          <w:p w14:paraId="52271C08" w14:textId="77777777" w:rsidR="001F201E" w:rsidRPr="00337F42" w:rsidRDefault="001F201E" w:rsidP="001F201E">
            <w:pPr>
              <w:spacing w:after="0"/>
              <w:ind w:right="-54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CO4</w:t>
            </w:r>
          </w:p>
        </w:tc>
        <w:tc>
          <w:tcPr>
            <w:tcW w:w="557" w:type="dxa"/>
            <w:vAlign w:val="center"/>
          </w:tcPr>
          <w:p w14:paraId="416B2DF5" w14:textId="77777777" w:rsidR="001F201E" w:rsidRPr="00337F42" w:rsidRDefault="001F201E" w:rsidP="001F201E">
            <w:pPr>
              <w:spacing w:after="0"/>
              <w:ind w:right="-54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40" w:type="dxa"/>
          </w:tcPr>
          <w:p w14:paraId="47CEDBAE" w14:textId="77777777" w:rsidR="001F201E" w:rsidRPr="00337F42" w:rsidRDefault="001F201E" w:rsidP="001F201E">
            <w:pPr>
              <w:spacing w:after="0"/>
              <w:ind w:right="-54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604" w:type="dxa"/>
          </w:tcPr>
          <w:p w14:paraId="65CE8D95" w14:textId="77777777" w:rsidR="001F201E" w:rsidRPr="00337F42" w:rsidRDefault="001F201E" w:rsidP="001F201E">
            <w:pPr>
              <w:spacing w:after="0"/>
              <w:ind w:right="-54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</w:tcPr>
          <w:p w14:paraId="401A7222" w14:textId="77777777" w:rsidR="001F201E" w:rsidRPr="00337F42" w:rsidRDefault="001F201E" w:rsidP="001F201E">
            <w:pPr>
              <w:spacing w:after="0"/>
              <w:ind w:right="-54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709" w:type="dxa"/>
          </w:tcPr>
          <w:p w14:paraId="5199567F" w14:textId="77777777" w:rsidR="001F201E" w:rsidRPr="00337F42" w:rsidRDefault="001F201E" w:rsidP="001F201E">
            <w:pPr>
              <w:spacing w:after="0"/>
              <w:ind w:right="-54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F201E" w:rsidRPr="00337F42" w14:paraId="589E24E3" w14:textId="77777777" w:rsidTr="00D607BE">
        <w:trPr>
          <w:trHeight w:val="274"/>
        </w:trPr>
        <w:tc>
          <w:tcPr>
            <w:tcW w:w="837" w:type="dxa"/>
          </w:tcPr>
          <w:p w14:paraId="20F5ACA9" w14:textId="77777777" w:rsidR="001F201E" w:rsidRPr="00337F42" w:rsidRDefault="001F201E" w:rsidP="001F201E">
            <w:pPr>
              <w:spacing w:after="0"/>
              <w:ind w:right="-54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CO5</w:t>
            </w:r>
          </w:p>
        </w:tc>
        <w:tc>
          <w:tcPr>
            <w:tcW w:w="557" w:type="dxa"/>
            <w:vAlign w:val="center"/>
          </w:tcPr>
          <w:p w14:paraId="0BED8127" w14:textId="77777777" w:rsidR="001F201E" w:rsidRPr="00337F42" w:rsidRDefault="001F201E" w:rsidP="001F201E">
            <w:pPr>
              <w:spacing w:after="0"/>
              <w:ind w:right="-54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540" w:type="dxa"/>
          </w:tcPr>
          <w:p w14:paraId="318070AA" w14:textId="77777777" w:rsidR="001F201E" w:rsidRPr="00337F42" w:rsidRDefault="001F201E" w:rsidP="001F201E">
            <w:pPr>
              <w:spacing w:after="0"/>
              <w:ind w:right="-54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04" w:type="dxa"/>
          </w:tcPr>
          <w:p w14:paraId="276EE5C7" w14:textId="77777777" w:rsidR="001F201E" w:rsidRPr="00337F42" w:rsidRDefault="001F201E" w:rsidP="001F201E">
            <w:pPr>
              <w:spacing w:after="0"/>
              <w:ind w:right="-54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709" w:type="dxa"/>
          </w:tcPr>
          <w:p w14:paraId="6471C9B9" w14:textId="77777777" w:rsidR="001F201E" w:rsidRPr="00337F42" w:rsidRDefault="001F201E" w:rsidP="001F201E">
            <w:pPr>
              <w:spacing w:after="0"/>
              <w:ind w:right="-54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9" w:type="dxa"/>
          </w:tcPr>
          <w:p w14:paraId="7C54B484" w14:textId="77777777" w:rsidR="001F201E" w:rsidRPr="00337F42" w:rsidRDefault="001F201E" w:rsidP="001F201E">
            <w:pPr>
              <w:spacing w:after="0"/>
              <w:ind w:right="-54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91BCA2A" w14:textId="77777777" w:rsidR="00FD3642" w:rsidRPr="00337F42" w:rsidRDefault="00FD3642" w:rsidP="00D607B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DBC5363" w14:textId="77777777" w:rsidR="00FD3642" w:rsidRPr="00337F42" w:rsidRDefault="00FD3642" w:rsidP="00FD3642">
      <w:pPr>
        <w:rPr>
          <w:rFonts w:ascii="Times New Roman" w:hAnsi="Times New Roman" w:cs="Times New Roman"/>
          <w:b/>
          <w:sz w:val="24"/>
          <w:szCs w:val="24"/>
        </w:rPr>
      </w:pPr>
    </w:p>
    <w:p w14:paraId="5CD7B16A" w14:textId="77777777" w:rsidR="00FD3642" w:rsidRPr="00337F42" w:rsidRDefault="00FD3642" w:rsidP="00FD3642">
      <w:pPr>
        <w:rPr>
          <w:rFonts w:ascii="Times New Roman" w:hAnsi="Times New Roman" w:cs="Times New Roman"/>
          <w:b/>
          <w:sz w:val="24"/>
          <w:szCs w:val="24"/>
        </w:rPr>
      </w:pPr>
    </w:p>
    <w:p w14:paraId="59BE0F0A" w14:textId="77777777" w:rsidR="00FD3642" w:rsidRPr="00337F42" w:rsidRDefault="00FD3642" w:rsidP="00FD3642">
      <w:pPr>
        <w:rPr>
          <w:rFonts w:ascii="Times New Roman" w:hAnsi="Times New Roman" w:cs="Times New Roman"/>
          <w:b/>
          <w:sz w:val="24"/>
          <w:szCs w:val="24"/>
        </w:rPr>
      </w:pPr>
    </w:p>
    <w:p w14:paraId="6B53E32C" w14:textId="77777777" w:rsidR="00FD3642" w:rsidRPr="00337F42" w:rsidRDefault="00FD3642" w:rsidP="00FD3642">
      <w:pPr>
        <w:rPr>
          <w:rFonts w:ascii="Times New Roman" w:hAnsi="Times New Roman" w:cs="Times New Roman"/>
          <w:b/>
          <w:sz w:val="24"/>
          <w:szCs w:val="24"/>
        </w:rPr>
      </w:pPr>
    </w:p>
    <w:p w14:paraId="0C3F0872" w14:textId="77777777" w:rsidR="00FD3642" w:rsidRPr="00337F42" w:rsidRDefault="00FD3642" w:rsidP="00FD3642">
      <w:pPr>
        <w:rPr>
          <w:rFonts w:ascii="Times New Roman" w:hAnsi="Times New Roman" w:cs="Times New Roman"/>
          <w:b/>
          <w:sz w:val="24"/>
          <w:szCs w:val="24"/>
        </w:rPr>
      </w:pPr>
    </w:p>
    <w:p w14:paraId="6933C1D2" w14:textId="77777777" w:rsidR="00FD3642" w:rsidRPr="00337F42" w:rsidRDefault="00FD3642" w:rsidP="00FD3642">
      <w:pPr>
        <w:rPr>
          <w:rFonts w:ascii="Times New Roman" w:hAnsi="Times New Roman" w:cs="Times New Roman"/>
          <w:b/>
          <w:sz w:val="24"/>
          <w:szCs w:val="24"/>
        </w:rPr>
      </w:pPr>
    </w:p>
    <w:p w14:paraId="61483F2D" w14:textId="77777777" w:rsidR="00FD3642" w:rsidRPr="00337F42" w:rsidRDefault="00FD3642" w:rsidP="00FD3642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929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53"/>
        <w:gridCol w:w="5208"/>
        <w:gridCol w:w="2437"/>
      </w:tblGrid>
      <w:tr w:rsidR="00FD3642" w:rsidRPr="00337F42" w14:paraId="33579422" w14:textId="77777777" w:rsidTr="00D607BE">
        <w:trPr>
          <w:trHeight w:val="1118"/>
          <w:jc w:val="center"/>
        </w:trPr>
        <w:tc>
          <w:tcPr>
            <w:tcW w:w="1653" w:type="dxa"/>
            <w:vAlign w:val="center"/>
          </w:tcPr>
          <w:p w14:paraId="1831A1B3" w14:textId="36341315" w:rsidR="00FD3642" w:rsidRPr="00337F42" w:rsidRDefault="001F201E" w:rsidP="008A12B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br w:type="page"/>
            </w:r>
            <w:r w:rsidR="00FD3642"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Semester III Internal Elective- II</w:t>
            </w:r>
          </w:p>
        </w:tc>
        <w:tc>
          <w:tcPr>
            <w:tcW w:w="5208" w:type="dxa"/>
            <w:vAlign w:val="center"/>
          </w:tcPr>
          <w:p w14:paraId="43150527" w14:textId="0605F86A" w:rsidR="00FD3642" w:rsidRPr="00337F42" w:rsidRDefault="00FD3642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2UPSYE36</w:t>
            </w:r>
            <w:r w:rsidR="00D0600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-2</w:t>
            </w:r>
          </w:p>
          <w:p w14:paraId="18737AB1" w14:textId="77777777" w:rsidR="00FD3642" w:rsidRPr="00337F42" w:rsidRDefault="00FD3642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REHABILITATION PSYCHOLOGY</w:t>
            </w:r>
          </w:p>
        </w:tc>
        <w:tc>
          <w:tcPr>
            <w:tcW w:w="2437" w:type="dxa"/>
            <w:vAlign w:val="center"/>
          </w:tcPr>
          <w:p w14:paraId="2136A3C1" w14:textId="7240BEAB" w:rsidR="00FD3642" w:rsidRPr="00337F42" w:rsidRDefault="00FD3642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CREDITS:</w:t>
            </w:r>
            <w:r w:rsidR="00B51E27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  <w:p w14:paraId="4834F995" w14:textId="3BAA488B" w:rsidR="00FD3642" w:rsidRPr="00337F42" w:rsidRDefault="00FD3642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HOURS:</w:t>
            </w:r>
            <w:r w:rsidR="00B51E27">
              <w:rPr>
                <w:rFonts w:ascii="Times New Roman" w:hAnsi="Times New Roman" w:cs="Times New Roman"/>
                <w:b/>
                <w:sz w:val="24"/>
                <w:szCs w:val="24"/>
              </w:rPr>
              <w:t>3/W</w:t>
            </w:r>
          </w:p>
        </w:tc>
      </w:tr>
    </w:tbl>
    <w:p w14:paraId="41DAAF5F" w14:textId="77777777" w:rsidR="00FD3642" w:rsidRPr="00337F42" w:rsidRDefault="00FD3642" w:rsidP="00FD3642">
      <w:pPr>
        <w:spacing w:after="0" w:line="312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D86B33D" w14:textId="77777777" w:rsidR="00FD3642" w:rsidRPr="00337F42" w:rsidRDefault="00FD3642" w:rsidP="00FD3642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Learning Objectives:</w:t>
      </w:r>
    </w:p>
    <w:p w14:paraId="3397224C" w14:textId="77777777" w:rsidR="00FD3642" w:rsidRPr="00337F42" w:rsidRDefault="00FD3642" w:rsidP="00FD3642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To enable the student to understand</w:t>
      </w:r>
    </w:p>
    <w:p w14:paraId="480B9041" w14:textId="77777777" w:rsidR="00FD3642" w:rsidRPr="00337F42" w:rsidRDefault="00FD3642" w:rsidP="00FD3642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  <w:t>LO1</w:t>
      </w:r>
      <w:r w:rsidRPr="00337F42">
        <w:rPr>
          <w:rFonts w:ascii="Times New Roman" w:hAnsi="Times New Roman" w:cs="Times New Roman"/>
          <w:b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meaning, definition and methods of Rehabilitation Psychology</w:t>
      </w:r>
    </w:p>
    <w:p w14:paraId="7EA9F4DC" w14:textId="77777777" w:rsidR="00FD3642" w:rsidRPr="00337F42" w:rsidRDefault="00FD3642" w:rsidP="00FD3642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  <w:t>LO2</w:t>
      </w:r>
      <w:r w:rsidRPr="00337F42">
        <w:rPr>
          <w:rFonts w:ascii="Times New Roman" w:hAnsi="Times New Roman" w:cs="Times New Roman"/>
          <w:b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concept of disability and impairment</w:t>
      </w:r>
    </w:p>
    <w:p w14:paraId="5923A7A9" w14:textId="77777777" w:rsidR="00FD3642" w:rsidRPr="00337F42" w:rsidRDefault="00FD3642" w:rsidP="00FD3642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  <w:t>LO3</w:t>
      </w:r>
      <w:r w:rsidRPr="00337F42">
        <w:rPr>
          <w:rFonts w:ascii="Times New Roman" w:hAnsi="Times New Roman" w:cs="Times New Roman"/>
          <w:b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The various models of rehabilitation </w:t>
      </w:r>
    </w:p>
    <w:p w14:paraId="47E3F575" w14:textId="77777777" w:rsidR="00FD3642" w:rsidRPr="00337F42" w:rsidRDefault="00FD3642" w:rsidP="00FD3642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  <w:t>LO4</w:t>
      </w:r>
      <w:r w:rsidRPr="00337F42">
        <w:rPr>
          <w:rFonts w:ascii="Times New Roman" w:hAnsi="Times New Roman" w:cs="Times New Roman"/>
          <w:b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 The government schemes and policies</w:t>
      </w:r>
    </w:p>
    <w:p w14:paraId="0F4C5509" w14:textId="77777777" w:rsidR="00FD3642" w:rsidRPr="00337F42" w:rsidRDefault="00FD3642" w:rsidP="00FD3642">
      <w:pPr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Course Outcomes:</w:t>
      </w:r>
    </w:p>
    <w:p w14:paraId="7E66F157" w14:textId="77777777" w:rsidR="00FD3642" w:rsidRPr="00337F42" w:rsidRDefault="00FD3642" w:rsidP="00FD3642">
      <w:pPr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The students:</w:t>
      </w:r>
    </w:p>
    <w:p w14:paraId="4E4583DA" w14:textId="77777777" w:rsidR="00FD3642" w:rsidRPr="00337F42" w:rsidRDefault="00FD3642" w:rsidP="00FD3642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  <w:t>CO1</w:t>
      </w:r>
      <w:r w:rsidRPr="00337F42">
        <w:rPr>
          <w:rFonts w:ascii="Times New Roman" w:hAnsi="Times New Roman" w:cs="Times New Roman"/>
          <w:b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Learn the meaning, objectives and scope of this field</w:t>
      </w:r>
    </w:p>
    <w:p w14:paraId="5BE015BD" w14:textId="77777777" w:rsidR="00FD3642" w:rsidRPr="00337F42" w:rsidRDefault="00FD3642" w:rsidP="00FD3642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  <w:t>CO2</w:t>
      </w:r>
      <w:r w:rsidRPr="00337F42">
        <w:rPr>
          <w:rFonts w:ascii="Times New Roman" w:hAnsi="Times New Roman" w:cs="Times New Roman"/>
          <w:b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Understand the difference between disability and impairment</w:t>
      </w:r>
    </w:p>
    <w:p w14:paraId="3EAEE1CE" w14:textId="77777777" w:rsidR="00FD3642" w:rsidRPr="00337F42" w:rsidRDefault="00FD3642" w:rsidP="00FD3642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  <w:t>CO3</w:t>
      </w:r>
      <w:r w:rsidRPr="00337F42">
        <w:rPr>
          <w:rFonts w:ascii="Times New Roman" w:hAnsi="Times New Roman" w:cs="Times New Roman"/>
          <w:b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Personalize the various models of rehabilitation </w:t>
      </w:r>
    </w:p>
    <w:p w14:paraId="56197620" w14:textId="77777777" w:rsidR="00FD3642" w:rsidRPr="00337F42" w:rsidRDefault="00FD3642" w:rsidP="00FD3642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  <w:t>CO4</w:t>
      </w:r>
      <w:r w:rsidRPr="00337F42">
        <w:rPr>
          <w:rFonts w:ascii="Times New Roman" w:hAnsi="Times New Roman" w:cs="Times New Roman"/>
          <w:b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Explain the government schemes, policies, Acts and legislation</w:t>
      </w:r>
    </w:p>
    <w:p w14:paraId="29D57EBF" w14:textId="77777777" w:rsidR="00FD3642" w:rsidRPr="00337F42" w:rsidRDefault="00FD3642" w:rsidP="00FD3642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–I:</w:t>
      </w:r>
    </w:p>
    <w:p w14:paraId="7E6C260C" w14:textId="2DFB2ACE" w:rsidR="00FD3642" w:rsidRPr="00337F42" w:rsidRDefault="00F22218" w:rsidP="00F22218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D3642" w:rsidRPr="00337F42">
        <w:rPr>
          <w:rFonts w:ascii="Times New Roman" w:hAnsi="Times New Roman" w:cs="Times New Roman"/>
          <w:sz w:val="24"/>
          <w:szCs w:val="24"/>
        </w:rPr>
        <w:t>Rehabilitation Psychology: Definition, historical perspective, scope and methods- Functions of Rehabilitation psychology.  Psychological approach to rehabilitation: Assessment, diagnosis, treatment and certification– Role of psychologist in disabilities rehabilitation– Understanding psychological needs of caregivers and working with families of persons with disabilities.</w:t>
      </w:r>
    </w:p>
    <w:p w14:paraId="15FC9133" w14:textId="77777777" w:rsidR="00FD3642" w:rsidRPr="00337F42" w:rsidRDefault="00FD3642" w:rsidP="00FD3642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–II:</w:t>
      </w:r>
    </w:p>
    <w:p w14:paraId="155B084E" w14:textId="17A5E459" w:rsidR="00FD3642" w:rsidRPr="00337F42" w:rsidRDefault="00F22218" w:rsidP="00F22218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D3642" w:rsidRPr="00337F42">
        <w:rPr>
          <w:rFonts w:ascii="Times New Roman" w:hAnsi="Times New Roman" w:cs="Times New Roman"/>
          <w:sz w:val="24"/>
          <w:szCs w:val="24"/>
        </w:rPr>
        <w:t>Concept and definition of disability– Concept of impairment, activity, participation – Nature and needs of persons with disabilities. Personality development of persons with disabilities– Lifespan development of person with disabilities – Personality traits and coping styles.</w:t>
      </w:r>
    </w:p>
    <w:p w14:paraId="605A4358" w14:textId="77777777" w:rsidR="00FD3642" w:rsidRPr="00337F42" w:rsidRDefault="00FD3642" w:rsidP="00FD3642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–III:</w:t>
      </w:r>
    </w:p>
    <w:p w14:paraId="01D66ADA" w14:textId="5235F70F" w:rsidR="00FD3642" w:rsidRPr="00337F42" w:rsidRDefault="00F22218" w:rsidP="00F22218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D3642" w:rsidRPr="00337F42">
        <w:rPr>
          <w:rFonts w:ascii="Times New Roman" w:hAnsi="Times New Roman" w:cs="Times New Roman"/>
          <w:sz w:val="24"/>
          <w:szCs w:val="24"/>
        </w:rPr>
        <w:t>Models of Rehabilitation – Medical Model – Psychological Model – Socio-cultural model – Institutional model.</w:t>
      </w:r>
    </w:p>
    <w:p w14:paraId="7AAD1E0D" w14:textId="77777777" w:rsidR="00D607BE" w:rsidRDefault="00D607BE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19CDE58B" w14:textId="06CCD251" w:rsidR="00FD3642" w:rsidRPr="00337F42" w:rsidRDefault="00FD3642" w:rsidP="00FD3642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lastRenderedPageBreak/>
        <w:t>Unit–IV:</w:t>
      </w:r>
    </w:p>
    <w:p w14:paraId="0AEBCFC2" w14:textId="7B53D449" w:rsidR="00FD3642" w:rsidRPr="00337F42" w:rsidRDefault="00F22218" w:rsidP="00F22218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D3642" w:rsidRPr="00337F42">
        <w:rPr>
          <w:rFonts w:ascii="Times New Roman" w:hAnsi="Times New Roman" w:cs="Times New Roman"/>
          <w:sz w:val="24"/>
          <w:szCs w:val="24"/>
        </w:rPr>
        <w:t>Work setting of rehabilitation psychologists – Designing training programmes for rehabilitation psychologists – Training needs analysis, implementation of training programmes. Government schemes and policies -Legislations: Mental Health Act – PD Act – RCI Act – National Trust Act.</w:t>
      </w:r>
    </w:p>
    <w:p w14:paraId="138DE9D2" w14:textId="77777777" w:rsidR="00FD3642" w:rsidRPr="00337F42" w:rsidRDefault="00FD3642" w:rsidP="00FD3642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–V:</w:t>
      </w:r>
    </w:p>
    <w:p w14:paraId="464FD470" w14:textId="04FB38E6" w:rsidR="00FD3642" w:rsidRPr="00337F42" w:rsidRDefault="00F22218" w:rsidP="00F22218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D3642" w:rsidRPr="00337F42">
        <w:rPr>
          <w:rFonts w:ascii="Times New Roman" w:hAnsi="Times New Roman" w:cs="Times New Roman"/>
          <w:sz w:val="24"/>
          <w:szCs w:val="24"/>
        </w:rPr>
        <w:t>Use of psychological tests in screening, diagnosis and assessment of persons with disabilities –Ethical issues in psychological; assessment. Research problems in disability rehabilitation – Research design – Recent trends in research in rehabilitation psychology.</w:t>
      </w:r>
    </w:p>
    <w:p w14:paraId="7F959A89" w14:textId="77777777" w:rsidR="00FD3642" w:rsidRPr="00337F42" w:rsidRDefault="00FD3642" w:rsidP="00FD3642">
      <w:pPr>
        <w:spacing w:after="0" w:line="312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73FCC983" w14:textId="5F22EBF0" w:rsidR="00FD3642" w:rsidRPr="00337F42" w:rsidRDefault="00FD3642" w:rsidP="00FD3642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Text Books:</w:t>
      </w:r>
    </w:p>
    <w:p w14:paraId="43CB9389" w14:textId="77777777" w:rsidR="00FD3642" w:rsidRPr="00337F42" w:rsidRDefault="00FD3642" w:rsidP="000E219A">
      <w:pPr>
        <w:pStyle w:val="ListParagraph"/>
        <w:numPr>
          <w:ilvl w:val="0"/>
          <w:numId w:val="26"/>
        </w:numPr>
        <w:spacing w:after="0" w:line="312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37F42">
        <w:rPr>
          <w:rFonts w:ascii="Times New Roman" w:hAnsi="Times New Roman" w:cs="Times New Roman"/>
          <w:sz w:val="24"/>
          <w:szCs w:val="24"/>
        </w:rPr>
        <w:t>Zigler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 xml:space="preserve">, E, Gates, D. B (1999). </w:t>
      </w:r>
      <w:r w:rsidRPr="00337F42">
        <w:rPr>
          <w:rFonts w:ascii="Times New Roman" w:hAnsi="Times New Roman" w:cs="Times New Roman"/>
          <w:i/>
          <w:iCs/>
          <w:sz w:val="24"/>
          <w:szCs w:val="24"/>
        </w:rPr>
        <w:t>Personality development in individuals with mental Retardation</w:t>
      </w:r>
      <w:r w:rsidRPr="00337F4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NewYork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>: Cambridge University press.</w:t>
      </w:r>
    </w:p>
    <w:p w14:paraId="73E7CCCD" w14:textId="77777777" w:rsidR="00FD3642" w:rsidRPr="00337F42" w:rsidRDefault="00FD3642" w:rsidP="000E219A">
      <w:pPr>
        <w:pStyle w:val="ListParagraph"/>
        <w:numPr>
          <w:ilvl w:val="0"/>
          <w:numId w:val="25"/>
        </w:numPr>
        <w:spacing w:after="0" w:line="312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 Singh, N. N. (1998</w:t>
      </w:r>
      <w:proofErr w:type="gramStart"/>
      <w:r w:rsidRPr="00337F42">
        <w:rPr>
          <w:rFonts w:ascii="Times New Roman" w:hAnsi="Times New Roman" w:cs="Times New Roman"/>
          <w:sz w:val="24"/>
          <w:szCs w:val="24"/>
        </w:rPr>
        <w:t>).</w:t>
      </w:r>
      <w:r w:rsidRPr="00337F42">
        <w:rPr>
          <w:rFonts w:ascii="Times New Roman" w:hAnsi="Times New Roman" w:cs="Times New Roman"/>
          <w:i/>
          <w:iCs/>
          <w:sz w:val="24"/>
          <w:szCs w:val="24"/>
        </w:rPr>
        <w:t>Comprehensive</w:t>
      </w:r>
      <w:proofErr w:type="gramEnd"/>
      <w:r w:rsidRPr="00337F42">
        <w:rPr>
          <w:rFonts w:ascii="Times New Roman" w:hAnsi="Times New Roman" w:cs="Times New Roman"/>
          <w:i/>
          <w:iCs/>
          <w:sz w:val="24"/>
          <w:szCs w:val="24"/>
        </w:rPr>
        <w:t xml:space="preserve"> Clinical Psychology: Application in Diverse  Populations</w:t>
      </w:r>
      <w:r w:rsidRPr="00337F42">
        <w:rPr>
          <w:rFonts w:ascii="Times New Roman" w:hAnsi="Times New Roman" w:cs="Times New Roman"/>
          <w:sz w:val="24"/>
          <w:szCs w:val="24"/>
        </w:rPr>
        <w:t xml:space="preserve">, Vol. 9,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Elser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 xml:space="preserve"> Science, Pergamon.</w:t>
      </w:r>
    </w:p>
    <w:p w14:paraId="1EA8D31B" w14:textId="77777777" w:rsidR="00FD3642" w:rsidRPr="00337F42" w:rsidRDefault="00FD3642" w:rsidP="00FD3642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Reference Books:</w:t>
      </w:r>
    </w:p>
    <w:p w14:paraId="4DB76562" w14:textId="77777777" w:rsidR="00FD3642" w:rsidRPr="00337F42" w:rsidRDefault="00FD3642" w:rsidP="000E219A">
      <w:pPr>
        <w:pStyle w:val="ListParagraph"/>
        <w:numPr>
          <w:ilvl w:val="0"/>
          <w:numId w:val="27"/>
        </w:numPr>
        <w:spacing w:after="0" w:line="312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Golden, C.J. (1984</w:t>
      </w:r>
      <w:proofErr w:type="gramStart"/>
      <w:r w:rsidRPr="00337F42">
        <w:rPr>
          <w:rFonts w:ascii="Times New Roman" w:hAnsi="Times New Roman" w:cs="Times New Roman"/>
          <w:sz w:val="24"/>
          <w:szCs w:val="24"/>
        </w:rPr>
        <w:t>).</w:t>
      </w:r>
      <w:r w:rsidRPr="00337F42">
        <w:rPr>
          <w:rFonts w:ascii="Times New Roman" w:hAnsi="Times New Roman" w:cs="Times New Roman"/>
          <w:i/>
          <w:iCs/>
          <w:sz w:val="24"/>
          <w:szCs w:val="24"/>
        </w:rPr>
        <w:t>Current</w:t>
      </w:r>
      <w:proofErr w:type="gramEnd"/>
      <w:r w:rsidRPr="00337F42">
        <w:rPr>
          <w:rFonts w:ascii="Times New Roman" w:hAnsi="Times New Roman" w:cs="Times New Roman"/>
          <w:i/>
          <w:iCs/>
          <w:sz w:val="24"/>
          <w:szCs w:val="24"/>
        </w:rPr>
        <w:t xml:space="preserve"> Topics in Rehabilitation Psychology</w:t>
      </w:r>
      <w:r w:rsidRPr="00337F42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Grune&amp;Straton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 xml:space="preserve"> London.</w:t>
      </w:r>
    </w:p>
    <w:p w14:paraId="0FB951BF" w14:textId="77777777" w:rsidR="00FD3642" w:rsidRPr="00337F42" w:rsidRDefault="00FD3642" w:rsidP="000E219A">
      <w:pPr>
        <w:pStyle w:val="ListParagraph"/>
        <w:numPr>
          <w:ilvl w:val="0"/>
          <w:numId w:val="27"/>
        </w:numPr>
        <w:spacing w:after="0" w:line="312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Michel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Hersen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 xml:space="preserve">. &amp; Vincent, B. &amp; Van Hasselt. (1990). </w:t>
      </w:r>
      <w:r w:rsidRPr="00337F42">
        <w:rPr>
          <w:rFonts w:ascii="Times New Roman" w:hAnsi="Times New Roman" w:cs="Times New Roman"/>
          <w:i/>
          <w:iCs/>
          <w:sz w:val="24"/>
          <w:szCs w:val="24"/>
        </w:rPr>
        <w:t>Psychological Aspects of Developmental and    Physical Disabilities.</w:t>
      </w:r>
      <w:r w:rsidRPr="00337F42">
        <w:rPr>
          <w:rFonts w:ascii="Times New Roman" w:hAnsi="Times New Roman" w:cs="Times New Roman"/>
          <w:sz w:val="24"/>
          <w:szCs w:val="24"/>
        </w:rPr>
        <w:t xml:space="preserve"> Sage publications.</w:t>
      </w:r>
    </w:p>
    <w:p w14:paraId="5381CA80" w14:textId="77777777" w:rsidR="00FD3642" w:rsidRPr="00337F42" w:rsidRDefault="00FD3642" w:rsidP="00FD3642">
      <w:pPr>
        <w:pStyle w:val="ListParagraph"/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428098" w14:textId="77777777" w:rsidR="00FD3642" w:rsidRPr="00337F42" w:rsidRDefault="00FD3642" w:rsidP="00FD3642">
      <w:pPr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Outcome Mapping</w:t>
      </w:r>
    </w:p>
    <w:tbl>
      <w:tblPr>
        <w:tblpPr w:leftFromText="180" w:rightFromText="180" w:vertAnchor="text" w:horzAnchor="page" w:tblpX="2699" w:tblpY="178"/>
        <w:tblW w:w="2015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50"/>
        <w:gridCol w:w="670"/>
        <w:gridCol w:w="670"/>
        <w:gridCol w:w="670"/>
        <w:gridCol w:w="670"/>
        <w:gridCol w:w="670"/>
      </w:tblGrid>
      <w:tr w:rsidR="003C3FD1" w:rsidRPr="00337F42" w14:paraId="5EAC395E" w14:textId="77777777" w:rsidTr="003C3FD1">
        <w:trPr>
          <w:trHeight w:val="20"/>
        </w:trPr>
        <w:tc>
          <w:tcPr>
            <w:tcW w:w="1177" w:type="pct"/>
          </w:tcPr>
          <w:p w14:paraId="21A6BC17" w14:textId="77777777" w:rsidR="003C3FD1" w:rsidRPr="00337F42" w:rsidRDefault="003C3FD1" w:rsidP="003C3FD1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Course</w:t>
            </w:r>
          </w:p>
        </w:tc>
        <w:tc>
          <w:tcPr>
            <w:tcW w:w="766" w:type="pct"/>
          </w:tcPr>
          <w:p w14:paraId="148A90EE" w14:textId="77777777" w:rsidR="003C3FD1" w:rsidRPr="00337F42" w:rsidRDefault="003C3FD1" w:rsidP="003C3FD1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PO1</w:t>
            </w:r>
          </w:p>
        </w:tc>
        <w:tc>
          <w:tcPr>
            <w:tcW w:w="765" w:type="pct"/>
          </w:tcPr>
          <w:p w14:paraId="22E6B462" w14:textId="77777777" w:rsidR="003C3FD1" w:rsidRPr="00337F42" w:rsidRDefault="003C3FD1" w:rsidP="003C3FD1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PO2</w:t>
            </w:r>
          </w:p>
        </w:tc>
        <w:tc>
          <w:tcPr>
            <w:tcW w:w="765" w:type="pct"/>
          </w:tcPr>
          <w:p w14:paraId="07A2D6BE" w14:textId="77777777" w:rsidR="003C3FD1" w:rsidRPr="00337F42" w:rsidRDefault="003C3FD1" w:rsidP="003C3FD1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PO3</w:t>
            </w:r>
          </w:p>
        </w:tc>
        <w:tc>
          <w:tcPr>
            <w:tcW w:w="764" w:type="pct"/>
          </w:tcPr>
          <w:p w14:paraId="0D14E0E9" w14:textId="77777777" w:rsidR="003C3FD1" w:rsidRPr="00337F42" w:rsidRDefault="003C3FD1" w:rsidP="003C3FD1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PO4</w:t>
            </w:r>
          </w:p>
        </w:tc>
        <w:tc>
          <w:tcPr>
            <w:tcW w:w="764" w:type="pct"/>
          </w:tcPr>
          <w:p w14:paraId="750512B9" w14:textId="77777777" w:rsidR="003C3FD1" w:rsidRPr="00337F42" w:rsidRDefault="003C3FD1" w:rsidP="003C3FD1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PO5</w:t>
            </w:r>
          </w:p>
        </w:tc>
      </w:tr>
      <w:tr w:rsidR="003C3FD1" w:rsidRPr="00337F42" w14:paraId="6ED21292" w14:textId="77777777" w:rsidTr="003C3FD1">
        <w:trPr>
          <w:trHeight w:val="20"/>
        </w:trPr>
        <w:tc>
          <w:tcPr>
            <w:tcW w:w="1177" w:type="pct"/>
          </w:tcPr>
          <w:p w14:paraId="1021B639" w14:textId="77777777" w:rsidR="003C3FD1" w:rsidRPr="00337F42" w:rsidRDefault="003C3FD1" w:rsidP="003C3FD1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CO1</w:t>
            </w:r>
          </w:p>
        </w:tc>
        <w:tc>
          <w:tcPr>
            <w:tcW w:w="766" w:type="pct"/>
          </w:tcPr>
          <w:p w14:paraId="785871D5" w14:textId="77777777" w:rsidR="003C3FD1" w:rsidRPr="00337F42" w:rsidRDefault="003C3FD1" w:rsidP="003C3FD1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765" w:type="pct"/>
          </w:tcPr>
          <w:p w14:paraId="7414035E" w14:textId="77777777" w:rsidR="003C3FD1" w:rsidRPr="00337F42" w:rsidRDefault="003C3FD1" w:rsidP="003C3FD1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765" w:type="pct"/>
          </w:tcPr>
          <w:p w14:paraId="3ED22B41" w14:textId="77777777" w:rsidR="003C3FD1" w:rsidRPr="00337F42" w:rsidRDefault="003C3FD1" w:rsidP="003C3FD1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4" w:type="pct"/>
          </w:tcPr>
          <w:p w14:paraId="1FD22B11" w14:textId="77777777" w:rsidR="003C3FD1" w:rsidRPr="00337F42" w:rsidRDefault="003C3FD1" w:rsidP="003C3FD1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764" w:type="pct"/>
          </w:tcPr>
          <w:p w14:paraId="5CCAE578" w14:textId="77777777" w:rsidR="003C3FD1" w:rsidRPr="00337F42" w:rsidRDefault="003C3FD1" w:rsidP="003C3FD1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3C3FD1" w:rsidRPr="00337F42" w14:paraId="3F92630E" w14:textId="77777777" w:rsidTr="003C3FD1">
        <w:trPr>
          <w:trHeight w:val="20"/>
        </w:trPr>
        <w:tc>
          <w:tcPr>
            <w:tcW w:w="1177" w:type="pct"/>
          </w:tcPr>
          <w:p w14:paraId="0C1F4D0C" w14:textId="77777777" w:rsidR="003C3FD1" w:rsidRPr="00337F42" w:rsidRDefault="003C3FD1" w:rsidP="003C3FD1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CO2</w:t>
            </w:r>
          </w:p>
        </w:tc>
        <w:tc>
          <w:tcPr>
            <w:tcW w:w="766" w:type="pct"/>
          </w:tcPr>
          <w:p w14:paraId="27DB8F51" w14:textId="77777777" w:rsidR="003C3FD1" w:rsidRPr="00337F42" w:rsidRDefault="003C3FD1" w:rsidP="003C3FD1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765" w:type="pct"/>
          </w:tcPr>
          <w:p w14:paraId="2D15D49E" w14:textId="77777777" w:rsidR="003C3FD1" w:rsidRPr="00337F42" w:rsidRDefault="003C3FD1" w:rsidP="003C3FD1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5" w:type="pct"/>
          </w:tcPr>
          <w:p w14:paraId="398A8219" w14:textId="77777777" w:rsidR="003C3FD1" w:rsidRPr="00337F42" w:rsidRDefault="003C3FD1" w:rsidP="003C3FD1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764" w:type="pct"/>
          </w:tcPr>
          <w:p w14:paraId="11ADC49D" w14:textId="77777777" w:rsidR="003C3FD1" w:rsidRPr="00337F42" w:rsidRDefault="003C3FD1" w:rsidP="003C3FD1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4" w:type="pct"/>
          </w:tcPr>
          <w:p w14:paraId="525C721B" w14:textId="77777777" w:rsidR="003C3FD1" w:rsidRPr="00337F42" w:rsidRDefault="003C3FD1" w:rsidP="003C3FD1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3FD1" w:rsidRPr="00337F42" w14:paraId="309DB121" w14:textId="77777777" w:rsidTr="003C3FD1">
        <w:trPr>
          <w:trHeight w:val="20"/>
        </w:trPr>
        <w:tc>
          <w:tcPr>
            <w:tcW w:w="1177" w:type="pct"/>
          </w:tcPr>
          <w:p w14:paraId="6DEEE37B" w14:textId="77777777" w:rsidR="003C3FD1" w:rsidRPr="00337F42" w:rsidRDefault="003C3FD1" w:rsidP="003C3FD1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CO3</w:t>
            </w:r>
          </w:p>
        </w:tc>
        <w:tc>
          <w:tcPr>
            <w:tcW w:w="766" w:type="pct"/>
          </w:tcPr>
          <w:p w14:paraId="0099C5E5" w14:textId="77777777" w:rsidR="003C3FD1" w:rsidRPr="00337F42" w:rsidRDefault="003C3FD1" w:rsidP="003C3FD1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5" w:type="pct"/>
          </w:tcPr>
          <w:p w14:paraId="26499E5C" w14:textId="77777777" w:rsidR="003C3FD1" w:rsidRPr="00337F42" w:rsidRDefault="003C3FD1" w:rsidP="003C3FD1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765" w:type="pct"/>
          </w:tcPr>
          <w:p w14:paraId="714D03CA" w14:textId="77777777" w:rsidR="003C3FD1" w:rsidRPr="00337F42" w:rsidRDefault="003C3FD1" w:rsidP="003C3FD1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4" w:type="pct"/>
          </w:tcPr>
          <w:p w14:paraId="329755F5" w14:textId="77777777" w:rsidR="003C3FD1" w:rsidRPr="00337F42" w:rsidRDefault="003C3FD1" w:rsidP="003C3FD1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4" w:type="pct"/>
          </w:tcPr>
          <w:p w14:paraId="72C953B8" w14:textId="77777777" w:rsidR="003C3FD1" w:rsidRPr="00337F42" w:rsidRDefault="003C3FD1" w:rsidP="003C3FD1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3C3FD1" w:rsidRPr="00337F42" w14:paraId="1100C28B" w14:textId="77777777" w:rsidTr="003C3FD1">
        <w:trPr>
          <w:trHeight w:val="20"/>
        </w:trPr>
        <w:tc>
          <w:tcPr>
            <w:tcW w:w="1177" w:type="pct"/>
          </w:tcPr>
          <w:p w14:paraId="2CA11F6C" w14:textId="77777777" w:rsidR="003C3FD1" w:rsidRPr="00337F42" w:rsidRDefault="003C3FD1" w:rsidP="003C3FD1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CO4</w:t>
            </w:r>
          </w:p>
        </w:tc>
        <w:tc>
          <w:tcPr>
            <w:tcW w:w="766" w:type="pct"/>
          </w:tcPr>
          <w:p w14:paraId="3C3F434F" w14:textId="77777777" w:rsidR="003C3FD1" w:rsidRPr="00337F42" w:rsidRDefault="003C3FD1" w:rsidP="003C3FD1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765" w:type="pct"/>
          </w:tcPr>
          <w:p w14:paraId="6205F5B4" w14:textId="77777777" w:rsidR="003C3FD1" w:rsidRPr="00337F42" w:rsidRDefault="003C3FD1" w:rsidP="003C3FD1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5" w:type="pct"/>
          </w:tcPr>
          <w:p w14:paraId="19AFE996" w14:textId="77777777" w:rsidR="003C3FD1" w:rsidRPr="00337F42" w:rsidRDefault="003C3FD1" w:rsidP="003C3FD1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764" w:type="pct"/>
          </w:tcPr>
          <w:p w14:paraId="0CA0E840" w14:textId="77777777" w:rsidR="003C3FD1" w:rsidRPr="00337F42" w:rsidRDefault="003C3FD1" w:rsidP="003C3FD1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764" w:type="pct"/>
          </w:tcPr>
          <w:p w14:paraId="13FAA10A" w14:textId="77777777" w:rsidR="003C3FD1" w:rsidRPr="00337F42" w:rsidRDefault="003C3FD1" w:rsidP="003C3FD1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34C16DE" w14:textId="77777777" w:rsidR="00FD3642" w:rsidRPr="00337F42" w:rsidRDefault="00FD3642" w:rsidP="00FD3642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</w:p>
    <w:p w14:paraId="7413F46A" w14:textId="77777777" w:rsidR="00FD3642" w:rsidRPr="00337F42" w:rsidRDefault="00FD3642" w:rsidP="00FD3642">
      <w:pPr>
        <w:spacing w:after="0" w:line="312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C946DFC" w14:textId="77777777" w:rsidR="00FD3642" w:rsidRDefault="00FD3642" w:rsidP="00FD3642">
      <w:pPr>
        <w:rPr>
          <w:rFonts w:ascii="Times New Roman" w:hAnsi="Times New Roman" w:cs="Times New Roman"/>
          <w:b/>
          <w:sz w:val="24"/>
          <w:szCs w:val="24"/>
        </w:rPr>
      </w:pPr>
    </w:p>
    <w:p w14:paraId="76EF0FB9" w14:textId="77777777" w:rsidR="00FD3642" w:rsidRDefault="00FD3642">
      <w:pPr>
        <w:spacing w:after="160" w:line="259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br w:type="page"/>
      </w:r>
    </w:p>
    <w:p w14:paraId="6BE19EBB" w14:textId="77777777" w:rsidR="00876CAE" w:rsidRPr="00337F42" w:rsidRDefault="00876CAE" w:rsidP="00876CAE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56"/>
        <w:gridCol w:w="4785"/>
        <w:gridCol w:w="2421"/>
      </w:tblGrid>
      <w:tr w:rsidR="00876CAE" w:rsidRPr="00337F42" w14:paraId="24C72BE4" w14:textId="77777777" w:rsidTr="00D607BE">
        <w:trPr>
          <w:trHeight w:val="1679"/>
        </w:trPr>
        <w:tc>
          <w:tcPr>
            <w:tcW w:w="934" w:type="pct"/>
            <w:vAlign w:val="center"/>
          </w:tcPr>
          <w:p w14:paraId="49935954" w14:textId="77777777" w:rsidR="00876CAE" w:rsidRPr="00337F42" w:rsidRDefault="00876CAE" w:rsidP="008A12B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Semester III</w:t>
            </w: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Non-Major Elective – I </w:t>
            </w:r>
          </w:p>
        </w:tc>
        <w:tc>
          <w:tcPr>
            <w:tcW w:w="2700" w:type="pct"/>
            <w:vAlign w:val="center"/>
          </w:tcPr>
          <w:p w14:paraId="34D6CCD9" w14:textId="77777777" w:rsidR="00876CAE" w:rsidRPr="00337F42" w:rsidRDefault="00876CAE" w:rsidP="008A12B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2UPSYN37</w:t>
            </w:r>
          </w:p>
          <w:p w14:paraId="2F7D78CD" w14:textId="77777777" w:rsidR="00876CAE" w:rsidRPr="00337F42" w:rsidRDefault="00876CA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STRESS MANAGEMENT</w:t>
            </w:r>
          </w:p>
        </w:tc>
        <w:tc>
          <w:tcPr>
            <w:tcW w:w="1366" w:type="pct"/>
            <w:vAlign w:val="center"/>
          </w:tcPr>
          <w:p w14:paraId="7B900D63" w14:textId="77777777" w:rsidR="00876CAE" w:rsidRPr="00337F42" w:rsidRDefault="00876CA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CREDITS:2</w:t>
            </w:r>
          </w:p>
          <w:p w14:paraId="605E82A7" w14:textId="2BE57676" w:rsidR="00876CAE" w:rsidRPr="00337F42" w:rsidRDefault="00876CA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HOURS:2</w:t>
            </w:r>
            <w:r w:rsidR="00214782">
              <w:rPr>
                <w:rFonts w:ascii="Times New Roman" w:hAnsi="Times New Roman" w:cs="Times New Roman"/>
                <w:b/>
                <w:sz w:val="24"/>
                <w:szCs w:val="24"/>
              </w:rPr>
              <w:t>/W</w:t>
            </w:r>
          </w:p>
        </w:tc>
      </w:tr>
    </w:tbl>
    <w:p w14:paraId="07EBA0E6" w14:textId="77777777" w:rsidR="00876CAE" w:rsidRPr="00337F42" w:rsidRDefault="00876CAE" w:rsidP="00876CA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</w:pPr>
    </w:p>
    <w:p w14:paraId="75884D93" w14:textId="77777777" w:rsidR="00876CAE" w:rsidRPr="00337F42" w:rsidRDefault="00876CAE" w:rsidP="00876CA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</w:pPr>
      <w:r w:rsidRPr="00337F42"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  <w:t>Learning Objectives</w:t>
      </w:r>
    </w:p>
    <w:p w14:paraId="0914FF2F" w14:textId="77777777" w:rsidR="00876CAE" w:rsidRPr="00337F42" w:rsidRDefault="00876CAE" w:rsidP="00876CA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US" w:eastAsia="en-US"/>
        </w:rPr>
      </w:pPr>
      <w:r w:rsidRPr="00337F42">
        <w:rPr>
          <w:rFonts w:ascii="Times New Roman" w:eastAsia="Calibri" w:hAnsi="Times New Roman" w:cs="Times New Roman"/>
          <w:sz w:val="24"/>
          <w:szCs w:val="24"/>
          <w:lang w:val="en-US" w:eastAsia="en-US"/>
        </w:rPr>
        <w:t>The students must know</w:t>
      </w:r>
    </w:p>
    <w:p w14:paraId="058E6E71" w14:textId="77777777" w:rsidR="00876CAE" w:rsidRPr="00337F42" w:rsidRDefault="00876CAE" w:rsidP="000E219A">
      <w:pPr>
        <w:pStyle w:val="ListParagraph"/>
        <w:numPr>
          <w:ilvl w:val="0"/>
          <w:numId w:val="4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37F42">
        <w:rPr>
          <w:rFonts w:ascii="Times New Roman" w:hAnsi="Times New Roman" w:cs="Times New Roman"/>
          <w:sz w:val="24"/>
          <w:szCs w:val="24"/>
          <w:lang w:val="en-US"/>
        </w:rPr>
        <w:t>The nature and sources of stress</w:t>
      </w:r>
    </w:p>
    <w:p w14:paraId="442F99A7" w14:textId="77777777" w:rsidR="00876CAE" w:rsidRPr="00337F42" w:rsidRDefault="00876CAE" w:rsidP="000E219A">
      <w:pPr>
        <w:pStyle w:val="ListParagraph"/>
        <w:numPr>
          <w:ilvl w:val="0"/>
          <w:numId w:val="4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37F42">
        <w:rPr>
          <w:rFonts w:ascii="Times New Roman" w:hAnsi="Times New Roman" w:cs="Times New Roman"/>
          <w:sz w:val="24"/>
          <w:szCs w:val="24"/>
          <w:lang w:val="en-US"/>
        </w:rPr>
        <w:t>To identify the physiological, psychological and personality factors of stress.</w:t>
      </w:r>
    </w:p>
    <w:p w14:paraId="712662C6" w14:textId="77777777" w:rsidR="00876CAE" w:rsidRPr="00337F42" w:rsidRDefault="00876CAE" w:rsidP="000E219A">
      <w:pPr>
        <w:pStyle w:val="ListParagraph"/>
        <w:numPr>
          <w:ilvl w:val="0"/>
          <w:numId w:val="4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37F42">
        <w:rPr>
          <w:rFonts w:ascii="Times New Roman" w:hAnsi="Times New Roman" w:cs="Times New Roman"/>
          <w:sz w:val="24"/>
          <w:szCs w:val="24"/>
          <w:lang w:val="en-US"/>
        </w:rPr>
        <w:t xml:space="preserve">Stress and psycho-somatic illness </w:t>
      </w:r>
    </w:p>
    <w:p w14:paraId="68A82E3A" w14:textId="77777777" w:rsidR="00876CAE" w:rsidRPr="00337F42" w:rsidRDefault="00876CAE" w:rsidP="000E219A">
      <w:pPr>
        <w:pStyle w:val="ListParagraph"/>
        <w:numPr>
          <w:ilvl w:val="0"/>
          <w:numId w:val="4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37F42">
        <w:rPr>
          <w:rFonts w:ascii="Times New Roman" w:hAnsi="Times New Roman" w:cs="Times New Roman"/>
          <w:sz w:val="24"/>
          <w:szCs w:val="24"/>
          <w:lang w:val="en-US"/>
        </w:rPr>
        <w:t xml:space="preserve">Job stress and related factors </w:t>
      </w:r>
    </w:p>
    <w:p w14:paraId="17026148" w14:textId="77777777" w:rsidR="00876CAE" w:rsidRPr="00337F42" w:rsidRDefault="00876CAE" w:rsidP="000E219A">
      <w:pPr>
        <w:pStyle w:val="ListParagraph"/>
        <w:numPr>
          <w:ilvl w:val="0"/>
          <w:numId w:val="4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37F42">
        <w:rPr>
          <w:rFonts w:ascii="Times New Roman" w:hAnsi="Times New Roman" w:cs="Times New Roman"/>
          <w:sz w:val="24"/>
          <w:szCs w:val="24"/>
          <w:lang w:val="en-US"/>
        </w:rPr>
        <w:t xml:space="preserve">Stress coping strategies </w:t>
      </w:r>
    </w:p>
    <w:p w14:paraId="222F3995" w14:textId="373A84FC" w:rsidR="00876CAE" w:rsidRPr="00337F42" w:rsidRDefault="00876CAE" w:rsidP="00F2221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 w:eastAsia="en-US"/>
        </w:rPr>
      </w:pPr>
      <w:r w:rsidRPr="00337F42"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  <w:t xml:space="preserve">Unit-I </w:t>
      </w:r>
      <w:r w:rsidRPr="00337F42"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  <w:tab/>
      </w:r>
      <w:r w:rsidRPr="00337F42"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  <w:tab/>
      </w:r>
      <w:r w:rsidR="00F22218"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  <w:tab/>
      </w:r>
      <w:r w:rsidR="00F22218"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  <w:tab/>
      </w:r>
      <w:r w:rsidR="00F22218"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  <w:tab/>
      </w:r>
      <w:r w:rsidR="00F22218"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  <w:tab/>
        <w:t xml:space="preserve">          Hours: 12</w:t>
      </w:r>
      <w:r w:rsidR="00F22218"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  <w:tab/>
      </w:r>
      <w:r w:rsidR="00F22218"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  <w:tab/>
      </w:r>
      <w:r w:rsidR="00F22218"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  <w:tab/>
      </w:r>
      <w:r w:rsidR="00F22218"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  <w:tab/>
      </w:r>
      <w:r w:rsidR="00F22218"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  <w:tab/>
      </w:r>
      <w:r w:rsidR="00F22218"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  <w:tab/>
      </w:r>
      <w:r w:rsidR="00F22218"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  <w:tab/>
      </w:r>
      <w:r w:rsidR="00F22218">
        <w:rPr>
          <w:rFonts w:ascii="Times New Roman" w:eastAsia="Calibri" w:hAnsi="Times New Roman" w:cs="Times New Roman"/>
          <w:sz w:val="24"/>
          <w:szCs w:val="24"/>
          <w:lang w:val="en-US" w:eastAsia="en-US"/>
        </w:rPr>
        <w:tab/>
      </w:r>
      <w:r w:rsidRPr="00337F42">
        <w:rPr>
          <w:rFonts w:ascii="Times New Roman" w:eastAsia="Calibri" w:hAnsi="Times New Roman" w:cs="Times New Roman"/>
          <w:sz w:val="24"/>
          <w:szCs w:val="24"/>
          <w:lang w:val="en-US" w:eastAsia="en-US"/>
        </w:rPr>
        <w:t xml:space="preserve">Definition - Nature of stress- Alarm and adaptation - illness and immunology. The Psychology of Stress- Stress prone Personalities - </w:t>
      </w:r>
      <w:proofErr w:type="gramStart"/>
      <w:r w:rsidRPr="00337F42">
        <w:rPr>
          <w:rFonts w:ascii="Times New Roman" w:eastAsia="Calibri" w:hAnsi="Times New Roman" w:cs="Times New Roman"/>
          <w:sz w:val="24"/>
          <w:szCs w:val="24"/>
          <w:lang w:val="en-US" w:eastAsia="en-US"/>
        </w:rPr>
        <w:t>Measurement  of</w:t>
      </w:r>
      <w:proofErr w:type="gramEnd"/>
      <w:r w:rsidRPr="00337F42">
        <w:rPr>
          <w:rFonts w:ascii="Times New Roman" w:eastAsia="Calibri" w:hAnsi="Times New Roman" w:cs="Times New Roman"/>
          <w:sz w:val="24"/>
          <w:szCs w:val="24"/>
          <w:lang w:val="en-US" w:eastAsia="en-US"/>
        </w:rPr>
        <w:t xml:space="preserve">  Stress- Social  Readjustment  Rating  Scale- Stress symptom check list- Healthy coping at work- Completing your own diagram- Resources.</w:t>
      </w:r>
    </w:p>
    <w:p w14:paraId="08C0DFC0" w14:textId="77777777" w:rsidR="00876CAE" w:rsidRPr="00337F42" w:rsidRDefault="00876CAE" w:rsidP="00F2221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</w:pPr>
      <w:r w:rsidRPr="00337F42"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  <w:t xml:space="preserve">Unit -II </w:t>
      </w:r>
      <w:r w:rsidRPr="00337F42"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  <w:tab/>
      </w:r>
      <w:r w:rsidRPr="00337F42"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  <w:tab/>
      </w:r>
      <w:r w:rsidRPr="00337F42"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  <w:tab/>
      </w:r>
      <w:r w:rsidRPr="00337F42"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  <w:tab/>
      </w:r>
      <w:r w:rsidRPr="00337F42"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  <w:tab/>
        <w:t>Hours: 10</w:t>
      </w:r>
    </w:p>
    <w:p w14:paraId="6A547B53" w14:textId="23329236" w:rsidR="00876CAE" w:rsidRPr="00337F42" w:rsidRDefault="00F22218" w:rsidP="00F2221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 w:eastAsia="en-US"/>
        </w:rPr>
      </w:pPr>
      <w:r>
        <w:rPr>
          <w:rFonts w:ascii="Times New Roman" w:eastAsia="Calibri" w:hAnsi="Times New Roman" w:cs="Times New Roman"/>
          <w:sz w:val="24"/>
          <w:szCs w:val="24"/>
          <w:lang w:val="en-US" w:eastAsia="en-US"/>
        </w:rPr>
        <w:tab/>
      </w:r>
      <w:proofErr w:type="gramStart"/>
      <w:r w:rsidR="00876CAE" w:rsidRPr="00337F42">
        <w:rPr>
          <w:rFonts w:ascii="Times New Roman" w:eastAsia="Calibri" w:hAnsi="Times New Roman" w:cs="Times New Roman"/>
          <w:sz w:val="24"/>
          <w:szCs w:val="24"/>
          <w:lang w:val="en-US" w:eastAsia="en-US"/>
        </w:rPr>
        <w:t>Physiological  arousal</w:t>
      </w:r>
      <w:proofErr w:type="gramEnd"/>
      <w:r w:rsidR="00876CAE" w:rsidRPr="00337F42">
        <w:rPr>
          <w:rFonts w:ascii="Times New Roman" w:eastAsia="Calibri" w:hAnsi="Times New Roman" w:cs="Times New Roman"/>
          <w:sz w:val="24"/>
          <w:szCs w:val="24"/>
          <w:lang w:val="en-US" w:eastAsia="en-US"/>
        </w:rPr>
        <w:t>- flight  or  fight  response- Activation  of  the  fight  or  flight  response. Situational Stresses - Frustration- Burnout - Cultural differences. Personality factors- locus of control and stress- Type A personality- The Disease prone personality.</w:t>
      </w:r>
    </w:p>
    <w:p w14:paraId="460C104B" w14:textId="77777777" w:rsidR="00876CAE" w:rsidRPr="00337F42" w:rsidRDefault="00876CAE" w:rsidP="00F2221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</w:pPr>
      <w:r w:rsidRPr="00337F42"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  <w:t>Unit –III</w:t>
      </w:r>
      <w:r w:rsidRPr="00337F42"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  <w:tab/>
      </w:r>
      <w:r w:rsidRPr="00337F42"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  <w:tab/>
      </w:r>
      <w:r w:rsidRPr="00337F42"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  <w:tab/>
      </w:r>
      <w:r w:rsidRPr="00337F42"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  <w:tab/>
      </w:r>
      <w:r w:rsidRPr="00337F42"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  <w:tab/>
        <w:t>Hours: 12</w:t>
      </w:r>
    </w:p>
    <w:p w14:paraId="57D9F1B9" w14:textId="661FF349" w:rsidR="00876CAE" w:rsidRPr="00337F42" w:rsidRDefault="00F22218" w:rsidP="00F2221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 w:eastAsia="en-US"/>
        </w:rPr>
      </w:pPr>
      <w:r>
        <w:rPr>
          <w:rFonts w:ascii="Times New Roman" w:eastAsia="Calibri" w:hAnsi="Times New Roman" w:cs="Times New Roman"/>
          <w:sz w:val="24"/>
          <w:szCs w:val="24"/>
          <w:lang w:val="en-US" w:eastAsia="en-US"/>
        </w:rPr>
        <w:tab/>
      </w:r>
      <w:proofErr w:type="gramStart"/>
      <w:r w:rsidR="00876CAE" w:rsidRPr="00337F42">
        <w:rPr>
          <w:rFonts w:ascii="Times New Roman" w:eastAsia="Calibri" w:hAnsi="Times New Roman" w:cs="Times New Roman"/>
          <w:sz w:val="24"/>
          <w:szCs w:val="24"/>
          <w:lang w:val="en-US" w:eastAsia="en-US"/>
        </w:rPr>
        <w:t>Acute  Stress</w:t>
      </w:r>
      <w:proofErr w:type="gramEnd"/>
      <w:r w:rsidR="00876CAE" w:rsidRPr="00337F42">
        <w:rPr>
          <w:rFonts w:ascii="Times New Roman" w:eastAsia="Calibri" w:hAnsi="Times New Roman" w:cs="Times New Roman"/>
          <w:sz w:val="24"/>
          <w:szCs w:val="24"/>
          <w:lang w:val="en-US" w:eastAsia="en-US"/>
        </w:rPr>
        <w:t xml:space="preserve">  Disorder- Post  Traumatic  stress  disorder- Stress  and  psychosomatic  illness-Prevalence of psychosomatic illness.</w:t>
      </w:r>
    </w:p>
    <w:p w14:paraId="5F1B364C" w14:textId="77777777" w:rsidR="00876CAE" w:rsidRPr="00337F42" w:rsidRDefault="00876CAE" w:rsidP="00F2221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</w:pPr>
      <w:r w:rsidRPr="00337F42"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  <w:t xml:space="preserve">Unit -IV: </w:t>
      </w:r>
      <w:r w:rsidRPr="00337F42"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  <w:tab/>
      </w:r>
      <w:r w:rsidRPr="00337F42"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  <w:tab/>
      </w:r>
      <w:r w:rsidRPr="00337F42"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  <w:tab/>
      </w:r>
      <w:r w:rsidRPr="00337F42"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  <w:tab/>
      </w:r>
      <w:r w:rsidRPr="00337F42"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  <w:tab/>
        <w:t>Hours: 10</w:t>
      </w:r>
    </w:p>
    <w:p w14:paraId="31FEF79F" w14:textId="72C53745" w:rsidR="00876CAE" w:rsidRPr="00337F42" w:rsidRDefault="00F22218" w:rsidP="00F2221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 w:eastAsia="en-US"/>
        </w:rPr>
      </w:pPr>
      <w:r>
        <w:rPr>
          <w:rFonts w:ascii="Times New Roman" w:eastAsia="Calibri" w:hAnsi="Times New Roman" w:cs="Times New Roman"/>
          <w:sz w:val="24"/>
          <w:szCs w:val="24"/>
          <w:lang w:val="en-US" w:eastAsia="en-US"/>
        </w:rPr>
        <w:tab/>
      </w:r>
      <w:r w:rsidR="00876CAE" w:rsidRPr="00337F42">
        <w:rPr>
          <w:rFonts w:ascii="Times New Roman" w:eastAsia="Calibri" w:hAnsi="Times New Roman" w:cs="Times New Roman"/>
          <w:sz w:val="24"/>
          <w:szCs w:val="24"/>
          <w:lang w:val="en-US" w:eastAsia="en-US"/>
        </w:rPr>
        <w:t>Work Stress - Individual vulnerability- Organizational stressors, Job satisfaction and anxiety- Off the job stressors- Stressful events and conditions at work events- Conditions. Personal stress management – Planning - Life changing Philosophy- Philosophical and intellectual exercises- more active coping strategies- Positive Therapy.</w:t>
      </w:r>
    </w:p>
    <w:p w14:paraId="12E646A8" w14:textId="77777777" w:rsidR="00F22218" w:rsidRDefault="00F22218" w:rsidP="00F2221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</w:pPr>
    </w:p>
    <w:p w14:paraId="1D6E6BD3" w14:textId="77777777" w:rsidR="00876CAE" w:rsidRPr="00337F42" w:rsidRDefault="00876CAE" w:rsidP="00F2221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</w:pPr>
      <w:r w:rsidRPr="00337F42"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  <w:t>Unit – V</w:t>
      </w:r>
      <w:r w:rsidRPr="00337F42"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  <w:tab/>
      </w:r>
      <w:r w:rsidRPr="00337F42"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  <w:tab/>
      </w:r>
      <w:r w:rsidRPr="00337F42"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  <w:tab/>
      </w:r>
      <w:r w:rsidRPr="00337F42"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  <w:tab/>
      </w:r>
      <w:r w:rsidRPr="00337F42"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  <w:tab/>
        <w:t>Hours: 10</w:t>
      </w:r>
    </w:p>
    <w:p w14:paraId="302B480F" w14:textId="77777777" w:rsidR="00876CAE" w:rsidRPr="00337F42" w:rsidRDefault="00876CAE" w:rsidP="00F2221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 w:eastAsia="en-US"/>
        </w:rPr>
      </w:pPr>
      <w:r w:rsidRPr="00337F42">
        <w:rPr>
          <w:rFonts w:ascii="Times New Roman" w:eastAsia="Calibri" w:hAnsi="Times New Roman" w:cs="Times New Roman"/>
          <w:sz w:val="24"/>
          <w:szCs w:val="24"/>
          <w:lang w:val="en-US" w:eastAsia="en-US"/>
        </w:rPr>
        <w:t xml:space="preserve">Coping with stress by attacking the problem- Relaxation- Exercise- Inoculation- Social support- Distraction- Belief as coping strategies. </w:t>
      </w:r>
      <w:proofErr w:type="gramStart"/>
      <w:r w:rsidRPr="00337F42">
        <w:rPr>
          <w:rFonts w:ascii="Times New Roman" w:eastAsia="Calibri" w:hAnsi="Times New Roman" w:cs="Times New Roman"/>
          <w:sz w:val="24"/>
          <w:szCs w:val="24"/>
          <w:lang w:val="en-US" w:eastAsia="en-US"/>
        </w:rPr>
        <w:t>Exploring  stress</w:t>
      </w:r>
      <w:proofErr w:type="gramEnd"/>
      <w:r w:rsidRPr="00337F42">
        <w:rPr>
          <w:rFonts w:ascii="Times New Roman" w:eastAsia="Calibri" w:hAnsi="Times New Roman" w:cs="Times New Roman"/>
          <w:sz w:val="24"/>
          <w:szCs w:val="24"/>
          <w:lang w:val="en-US" w:eastAsia="en-US"/>
        </w:rPr>
        <w:t xml:space="preserve">  Management- </w:t>
      </w:r>
      <w:proofErr w:type="spellStart"/>
      <w:r w:rsidRPr="00337F42">
        <w:rPr>
          <w:rFonts w:ascii="Times New Roman" w:eastAsia="Calibri" w:hAnsi="Times New Roman" w:cs="Times New Roman"/>
          <w:sz w:val="24"/>
          <w:szCs w:val="24"/>
          <w:lang w:val="en-US" w:eastAsia="en-US"/>
        </w:rPr>
        <w:t>self  evaluation</w:t>
      </w:r>
      <w:proofErr w:type="spellEnd"/>
      <w:r w:rsidRPr="00337F42">
        <w:rPr>
          <w:rFonts w:ascii="Times New Roman" w:eastAsia="Calibri" w:hAnsi="Times New Roman" w:cs="Times New Roman"/>
          <w:sz w:val="24"/>
          <w:szCs w:val="24"/>
          <w:lang w:val="en-US" w:eastAsia="en-US"/>
        </w:rPr>
        <w:t>- appraisal- coping- dealing  with  unavoidable stressors- practice- demonstration of techniques.</w:t>
      </w:r>
    </w:p>
    <w:p w14:paraId="28569CF0" w14:textId="77777777" w:rsidR="00F22218" w:rsidRDefault="00F22218" w:rsidP="00876CA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</w:pPr>
    </w:p>
    <w:p w14:paraId="72547067" w14:textId="77777777" w:rsidR="00D607BE" w:rsidRDefault="00D607BE">
      <w:pPr>
        <w:spacing w:after="160" w:line="259" w:lineRule="auto"/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  <w:br w:type="page"/>
      </w:r>
    </w:p>
    <w:p w14:paraId="07782917" w14:textId="29F33567" w:rsidR="00876CAE" w:rsidRPr="00337F42" w:rsidRDefault="00876CAE" w:rsidP="00876CA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</w:pPr>
      <w:r w:rsidRPr="00337F42"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  <w:lastRenderedPageBreak/>
        <w:t>Text Books:</w:t>
      </w:r>
    </w:p>
    <w:p w14:paraId="27CD0F54" w14:textId="77777777" w:rsidR="00876CAE" w:rsidRPr="00337F42" w:rsidRDefault="00876CAE" w:rsidP="00876CA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US" w:eastAsia="en-US"/>
        </w:rPr>
      </w:pPr>
      <w:r w:rsidRPr="00337F42">
        <w:rPr>
          <w:rFonts w:ascii="Times New Roman" w:eastAsia="Calibri" w:hAnsi="Times New Roman" w:cs="Times New Roman"/>
          <w:sz w:val="24"/>
          <w:szCs w:val="24"/>
          <w:lang w:val="en-US" w:eastAsia="en-US"/>
        </w:rPr>
        <w:t xml:space="preserve">1) Seaward, B. L. (2006). </w:t>
      </w:r>
      <w:r w:rsidRPr="00337F42">
        <w:rPr>
          <w:rFonts w:ascii="Times New Roman" w:eastAsia="Calibri" w:hAnsi="Times New Roman" w:cs="Times New Roman"/>
          <w:i/>
          <w:iCs/>
          <w:sz w:val="24"/>
          <w:szCs w:val="24"/>
          <w:lang w:val="en-US" w:eastAsia="en-US"/>
        </w:rPr>
        <w:t>Essentials of Managing Stress</w:t>
      </w:r>
      <w:r w:rsidRPr="00337F42">
        <w:rPr>
          <w:rFonts w:ascii="Times New Roman" w:eastAsia="Calibri" w:hAnsi="Times New Roman" w:cs="Times New Roman"/>
          <w:sz w:val="24"/>
          <w:szCs w:val="24"/>
          <w:lang w:val="en-US" w:eastAsia="en-US"/>
        </w:rPr>
        <w:t>, New Delhi: Jones &amp; Bartlett.</w:t>
      </w:r>
    </w:p>
    <w:p w14:paraId="00D1D74C" w14:textId="77777777" w:rsidR="00876CAE" w:rsidRPr="00337F42" w:rsidRDefault="00876CAE" w:rsidP="00876CA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US" w:eastAsia="en-US"/>
        </w:rPr>
      </w:pPr>
      <w:r w:rsidRPr="00337F42">
        <w:rPr>
          <w:rFonts w:ascii="Times New Roman" w:eastAsia="Calibri" w:hAnsi="Times New Roman" w:cs="Times New Roman"/>
          <w:sz w:val="24"/>
          <w:szCs w:val="24"/>
          <w:lang w:val="en-US" w:eastAsia="en-US"/>
        </w:rPr>
        <w:t xml:space="preserve">2) Kalat, J.W. (1996). </w:t>
      </w:r>
      <w:r w:rsidRPr="00337F42">
        <w:rPr>
          <w:rFonts w:ascii="Times New Roman" w:eastAsia="Calibri" w:hAnsi="Times New Roman" w:cs="Times New Roman"/>
          <w:i/>
          <w:iCs/>
          <w:sz w:val="24"/>
          <w:szCs w:val="24"/>
          <w:lang w:val="en-US" w:eastAsia="en-US"/>
        </w:rPr>
        <w:t xml:space="preserve">Introduction to Psychology </w:t>
      </w:r>
      <w:r w:rsidRPr="00337F42">
        <w:rPr>
          <w:rFonts w:ascii="Times New Roman" w:eastAsia="Calibri" w:hAnsi="Times New Roman" w:cs="Times New Roman"/>
          <w:sz w:val="24"/>
          <w:szCs w:val="24"/>
          <w:lang w:val="en-US" w:eastAsia="en-US"/>
        </w:rPr>
        <w:t>(eth ed.) New York: Brooks</w:t>
      </w:r>
      <w:proofErr w:type="gramStart"/>
      <w:r w:rsidRPr="00337F42">
        <w:rPr>
          <w:rFonts w:ascii="Times New Roman" w:eastAsia="Calibri" w:hAnsi="Times New Roman" w:cs="Times New Roman"/>
          <w:sz w:val="24"/>
          <w:szCs w:val="24"/>
          <w:lang w:val="en-US" w:eastAsia="en-US"/>
        </w:rPr>
        <w:t>/  Cole</w:t>
      </w:r>
      <w:proofErr w:type="gramEnd"/>
      <w:r w:rsidRPr="00337F42">
        <w:rPr>
          <w:rFonts w:ascii="Times New Roman" w:eastAsia="Calibri" w:hAnsi="Times New Roman" w:cs="Times New Roman"/>
          <w:sz w:val="24"/>
          <w:szCs w:val="24"/>
          <w:lang w:val="en-US" w:eastAsia="en-US"/>
        </w:rPr>
        <w:t xml:space="preserve"> Publishing Co.</w:t>
      </w:r>
    </w:p>
    <w:p w14:paraId="0D3D208E" w14:textId="77777777" w:rsidR="00876CAE" w:rsidRPr="00337F42" w:rsidRDefault="00876CAE" w:rsidP="00876CA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US" w:eastAsia="en-US"/>
        </w:rPr>
      </w:pPr>
      <w:r w:rsidRPr="00337F42">
        <w:rPr>
          <w:rFonts w:ascii="Times New Roman" w:eastAsia="Calibri" w:hAnsi="Times New Roman" w:cs="Times New Roman"/>
          <w:sz w:val="24"/>
          <w:szCs w:val="24"/>
          <w:lang w:val="en-US" w:eastAsia="en-US"/>
        </w:rPr>
        <w:t xml:space="preserve">3) Wade, C &amp; </w:t>
      </w:r>
      <w:proofErr w:type="spellStart"/>
      <w:r w:rsidRPr="00337F42">
        <w:rPr>
          <w:rFonts w:ascii="Times New Roman" w:eastAsia="Calibri" w:hAnsi="Times New Roman" w:cs="Times New Roman"/>
          <w:sz w:val="24"/>
          <w:szCs w:val="24"/>
          <w:lang w:val="en-US" w:eastAsia="en-US"/>
        </w:rPr>
        <w:t>Tavris</w:t>
      </w:r>
      <w:proofErr w:type="spellEnd"/>
      <w:r w:rsidRPr="00337F42">
        <w:rPr>
          <w:rFonts w:ascii="Times New Roman" w:eastAsia="Calibri" w:hAnsi="Times New Roman" w:cs="Times New Roman"/>
          <w:sz w:val="24"/>
          <w:szCs w:val="24"/>
          <w:lang w:val="en-US" w:eastAsia="en-US"/>
        </w:rPr>
        <w:t xml:space="preserve">, C. (1987). </w:t>
      </w:r>
      <w:r w:rsidRPr="00337F42">
        <w:rPr>
          <w:rFonts w:ascii="Times New Roman" w:eastAsia="Calibri" w:hAnsi="Times New Roman" w:cs="Times New Roman"/>
          <w:i/>
          <w:iCs/>
          <w:sz w:val="24"/>
          <w:szCs w:val="24"/>
          <w:lang w:val="en-US" w:eastAsia="en-US"/>
        </w:rPr>
        <w:t>Psychology</w:t>
      </w:r>
      <w:r w:rsidRPr="00337F42">
        <w:rPr>
          <w:rFonts w:ascii="Times New Roman" w:eastAsia="Calibri" w:hAnsi="Times New Roman" w:cs="Times New Roman"/>
          <w:sz w:val="24"/>
          <w:szCs w:val="24"/>
          <w:lang w:val="en-US" w:eastAsia="en-US"/>
        </w:rPr>
        <w:t>. New York: Harper and Row Publishers.</w:t>
      </w:r>
    </w:p>
    <w:p w14:paraId="1DCF6175" w14:textId="77777777" w:rsidR="00F22218" w:rsidRDefault="00F22218" w:rsidP="00876CA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</w:pPr>
    </w:p>
    <w:p w14:paraId="7D16A5ED" w14:textId="258DE68F" w:rsidR="00876CAE" w:rsidRPr="00337F42" w:rsidRDefault="00876CAE" w:rsidP="00876CA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</w:pPr>
      <w:r w:rsidRPr="00337F42"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  <w:t>Reference Books:</w:t>
      </w:r>
    </w:p>
    <w:p w14:paraId="68E85F3B" w14:textId="77777777" w:rsidR="00876CAE" w:rsidRPr="00337F42" w:rsidRDefault="00876CAE" w:rsidP="00876CA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US" w:eastAsia="en-US"/>
        </w:rPr>
      </w:pPr>
      <w:r w:rsidRPr="00337F42">
        <w:rPr>
          <w:rFonts w:ascii="Times New Roman" w:eastAsia="Calibri" w:hAnsi="Times New Roman" w:cs="Times New Roman"/>
          <w:sz w:val="24"/>
          <w:szCs w:val="24"/>
          <w:lang w:val="en-US" w:eastAsia="en-US"/>
        </w:rPr>
        <w:t xml:space="preserve">1) McLean, A. (1979). </w:t>
      </w:r>
      <w:r w:rsidRPr="00337F42">
        <w:rPr>
          <w:rFonts w:ascii="Times New Roman" w:eastAsia="Calibri" w:hAnsi="Times New Roman" w:cs="Times New Roman"/>
          <w:i/>
          <w:iCs/>
          <w:sz w:val="24"/>
          <w:szCs w:val="24"/>
          <w:lang w:val="en-US" w:eastAsia="en-US"/>
        </w:rPr>
        <w:t>Work Stress</w:t>
      </w:r>
      <w:r w:rsidRPr="00337F42">
        <w:rPr>
          <w:rFonts w:ascii="Times New Roman" w:eastAsia="Calibri" w:hAnsi="Times New Roman" w:cs="Times New Roman"/>
          <w:sz w:val="24"/>
          <w:szCs w:val="24"/>
          <w:lang w:val="en-US" w:eastAsia="en-US"/>
        </w:rPr>
        <w:t>. California: Addison- Wesley Publishing Co.</w:t>
      </w:r>
    </w:p>
    <w:p w14:paraId="359A52D8" w14:textId="77777777" w:rsidR="00876CAE" w:rsidRPr="00337F42" w:rsidRDefault="00876CAE" w:rsidP="00876CAE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eastAsia="Calibri" w:hAnsi="Times New Roman" w:cs="Times New Roman"/>
          <w:sz w:val="24"/>
          <w:szCs w:val="24"/>
          <w:lang w:val="en-US" w:eastAsia="en-US"/>
        </w:rPr>
        <w:t xml:space="preserve">2)) </w:t>
      </w:r>
      <w:proofErr w:type="spellStart"/>
      <w:r w:rsidRPr="00337F42">
        <w:rPr>
          <w:rFonts w:ascii="Times New Roman" w:eastAsia="Calibri" w:hAnsi="Times New Roman" w:cs="Times New Roman"/>
          <w:sz w:val="24"/>
          <w:szCs w:val="24"/>
          <w:lang w:val="en-US" w:eastAsia="en-US"/>
        </w:rPr>
        <w:t>Plotnik</w:t>
      </w:r>
      <w:proofErr w:type="spellEnd"/>
      <w:r w:rsidRPr="00337F42">
        <w:rPr>
          <w:rFonts w:ascii="Times New Roman" w:eastAsia="Calibri" w:hAnsi="Times New Roman" w:cs="Times New Roman"/>
          <w:sz w:val="24"/>
          <w:szCs w:val="24"/>
          <w:lang w:val="en-US" w:eastAsia="en-US"/>
        </w:rPr>
        <w:t xml:space="preserve">, R. (1993). </w:t>
      </w:r>
      <w:r w:rsidRPr="00337F42">
        <w:rPr>
          <w:rFonts w:ascii="Times New Roman" w:eastAsia="Calibri" w:hAnsi="Times New Roman" w:cs="Times New Roman"/>
          <w:i/>
          <w:iCs/>
          <w:sz w:val="24"/>
          <w:szCs w:val="24"/>
          <w:lang w:val="en-US" w:eastAsia="en-US"/>
        </w:rPr>
        <w:t>Introduction to Psychology</w:t>
      </w:r>
      <w:r w:rsidRPr="00337F42">
        <w:rPr>
          <w:rFonts w:ascii="Times New Roman" w:eastAsia="Calibri" w:hAnsi="Times New Roman" w:cs="Times New Roman"/>
          <w:sz w:val="24"/>
          <w:szCs w:val="24"/>
          <w:lang w:val="en-US" w:eastAsia="en-US"/>
        </w:rPr>
        <w:t>. California: Brooks/Cole Publishing Co.</w:t>
      </w:r>
    </w:p>
    <w:p w14:paraId="62F20939" w14:textId="77777777" w:rsidR="00876CAE" w:rsidRPr="00337F42" w:rsidRDefault="00876CAE" w:rsidP="00876CAE">
      <w:pPr>
        <w:spacing w:before="26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Outcome Mapping</w:t>
      </w:r>
    </w:p>
    <w:tbl>
      <w:tblPr>
        <w:tblW w:w="0" w:type="auto"/>
        <w:tblInd w:w="10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63"/>
        <w:gridCol w:w="731"/>
        <w:gridCol w:w="732"/>
        <w:gridCol w:w="731"/>
        <w:gridCol w:w="731"/>
        <w:gridCol w:w="731"/>
      </w:tblGrid>
      <w:tr w:rsidR="00876CAE" w:rsidRPr="00337F42" w14:paraId="14580CFB" w14:textId="77777777" w:rsidTr="008A12B0">
        <w:trPr>
          <w:trHeight w:val="748"/>
        </w:trPr>
        <w:tc>
          <w:tcPr>
            <w:tcW w:w="0" w:type="auto"/>
            <w:vAlign w:val="center"/>
          </w:tcPr>
          <w:p w14:paraId="7A58C3C5" w14:textId="77777777" w:rsidR="00876CAE" w:rsidRPr="00337F42" w:rsidRDefault="00876CAE" w:rsidP="008A12B0">
            <w:pPr>
              <w:pStyle w:val="TableParagraph"/>
              <w:spacing w:before="96" w:line="242" w:lineRule="auto"/>
              <w:ind w:left="360" w:right="99" w:hanging="235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pacing w:val="-1"/>
                <w:sz w:val="24"/>
                <w:szCs w:val="24"/>
              </w:rPr>
              <w:t>Cours</w:t>
            </w:r>
            <w:r w:rsidRPr="00337F42">
              <w:rPr>
                <w:b/>
                <w:sz w:val="24"/>
                <w:szCs w:val="24"/>
              </w:rPr>
              <w:t>e</w:t>
            </w:r>
          </w:p>
        </w:tc>
        <w:tc>
          <w:tcPr>
            <w:tcW w:w="0" w:type="auto"/>
            <w:vAlign w:val="center"/>
          </w:tcPr>
          <w:p w14:paraId="3A5B4445" w14:textId="77777777" w:rsidR="00876CAE" w:rsidRPr="00337F42" w:rsidRDefault="00876CAE" w:rsidP="008A12B0">
            <w:pPr>
              <w:pStyle w:val="TableParagraph"/>
              <w:spacing w:before="96" w:line="242" w:lineRule="auto"/>
              <w:ind w:left="230" w:right="117" w:hanging="80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1</w:t>
            </w:r>
          </w:p>
        </w:tc>
        <w:tc>
          <w:tcPr>
            <w:tcW w:w="0" w:type="auto"/>
            <w:vAlign w:val="center"/>
          </w:tcPr>
          <w:p w14:paraId="5A56CD87" w14:textId="77777777" w:rsidR="00876CAE" w:rsidRPr="00337F42" w:rsidRDefault="00876CAE" w:rsidP="008A12B0">
            <w:pPr>
              <w:pStyle w:val="TableParagraph"/>
              <w:spacing w:before="96" w:line="242" w:lineRule="auto"/>
              <w:ind w:left="231" w:right="118" w:hanging="8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2</w:t>
            </w:r>
          </w:p>
        </w:tc>
        <w:tc>
          <w:tcPr>
            <w:tcW w:w="0" w:type="auto"/>
            <w:vAlign w:val="center"/>
          </w:tcPr>
          <w:p w14:paraId="4F17924D" w14:textId="77777777" w:rsidR="00876CAE" w:rsidRPr="00337F42" w:rsidRDefault="00876CAE" w:rsidP="008A12B0">
            <w:pPr>
              <w:pStyle w:val="TableParagraph"/>
              <w:spacing w:before="96" w:line="242" w:lineRule="auto"/>
              <w:ind w:left="230" w:right="117" w:hanging="80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3</w:t>
            </w:r>
          </w:p>
        </w:tc>
        <w:tc>
          <w:tcPr>
            <w:tcW w:w="0" w:type="auto"/>
            <w:vAlign w:val="center"/>
          </w:tcPr>
          <w:p w14:paraId="56548124" w14:textId="77777777" w:rsidR="00876CAE" w:rsidRPr="00337F42" w:rsidRDefault="00876CAE" w:rsidP="008A12B0">
            <w:pPr>
              <w:pStyle w:val="TableParagraph"/>
              <w:spacing w:before="96" w:line="242" w:lineRule="auto"/>
              <w:ind w:left="230" w:right="117" w:hanging="80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4</w:t>
            </w:r>
          </w:p>
        </w:tc>
        <w:tc>
          <w:tcPr>
            <w:tcW w:w="0" w:type="auto"/>
            <w:vAlign w:val="center"/>
          </w:tcPr>
          <w:p w14:paraId="02EB34DF" w14:textId="77777777" w:rsidR="00876CAE" w:rsidRPr="00337F42" w:rsidRDefault="00876CAE" w:rsidP="008A12B0">
            <w:pPr>
              <w:pStyle w:val="TableParagraph"/>
              <w:spacing w:before="96" w:line="242" w:lineRule="auto"/>
              <w:ind w:left="230" w:right="117" w:hanging="80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5</w:t>
            </w:r>
          </w:p>
        </w:tc>
      </w:tr>
      <w:tr w:rsidR="00876CAE" w:rsidRPr="00337F42" w14:paraId="50A1C22C" w14:textId="77777777" w:rsidTr="008A12B0">
        <w:trPr>
          <w:trHeight w:val="476"/>
        </w:trPr>
        <w:tc>
          <w:tcPr>
            <w:tcW w:w="0" w:type="auto"/>
            <w:vAlign w:val="center"/>
          </w:tcPr>
          <w:p w14:paraId="10F6B4FB" w14:textId="77777777" w:rsidR="00876CAE" w:rsidRPr="00337F42" w:rsidRDefault="00876CAE" w:rsidP="008A12B0">
            <w:pPr>
              <w:pStyle w:val="TableParagraph"/>
              <w:spacing w:before="101"/>
              <w:ind w:left="102" w:right="84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CO1</w:t>
            </w:r>
          </w:p>
        </w:tc>
        <w:tc>
          <w:tcPr>
            <w:tcW w:w="0" w:type="auto"/>
            <w:vAlign w:val="center"/>
          </w:tcPr>
          <w:p w14:paraId="6389C9B6" w14:textId="77777777" w:rsidR="00876CAE" w:rsidRPr="00337F42" w:rsidRDefault="00876CAE" w:rsidP="008A12B0">
            <w:pPr>
              <w:pStyle w:val="TableParagraph"/>
              <w:spacing w:before="101"/>
              <w:ind w:left="235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380C44BA" w14:textId="77777777" w:rsidR="00876CAE" w:rsidRPr="00337F42" w:rsidRDefault="00876CA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49B565D7" w14:textId="77777777" w:rsidR="00876CAE" w:rsidRPr="00337F42" w:rsidRDefault="00876CAE" w:rsidP="008A12B0">
            <w:pPr>
              <w:pStyle w:val="TableParagraph"/>
              <w:spacing w:before="101"/>
              <w:ind w:right="216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4F10D3E1" w14:textId="77777777" w:rsidR="00876CAE" w:rsidRPr="00337F42" w:rsidRDefault="00876CA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539D325B" w14:textId="77777777" w:rsidR="00876CAE" w:rsidRPr="00337F42" w:rsidRDefault="00876CAE" w:rsidP="008A12B0">
            <w:pPr>
              <w:pStyle w:val="TableParagraph"/>
              <w:spacing w:before="101"/>
              <w:ind w:left="17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</w:tr>
      <w:tr w:rsidR="00876CAE" w:rsidRPr="00337F42" w14:paraId="5CFDB848" w14:textId="77777777" w:rsidTr="008A12B0">
        <w:trPr>
          <w:trHeight w:val="481"/>
        </w:trPr>
        <w:tc>
          <w:tcPr>
            <w:tcW w:w="0" w:type="auto"/>
            <w:vAlign w:val="center"/>
          </w:tcPr>
          <w:p w14:paraId="68A2E826" w14:textId="77777777" w:rsidR="00876CAE" w:rsidRPr="00337F42" w:rsidRDefault="00876CAE" w:rsidP="008A12B0">
            <w:pPr>
              <w:pStyle w:val="TableParagraph"/>
              <w:spacing w:before="101"/>
              <w:ind w:left="102" w:right="84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CO2</w:t>
            </w:r>
          </w:p>
        </w:tc>
        <w:tc>
          <w:tcPr>
            <w:tcW w:w="0" w:type="auto"/>
            <w:vAlign w:val="center"/>
          </w:tcPr>
          <w:p w14:paraId="4CB0F5A9" w14:textId="77777777" w:rsidR="00876CAE" w:rsidRPr="00337F42" w:rsidRDefault="00876CA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3BCD37E6" w14:textId="77777777" w:rsidR="00876CAE" w:rsidRPr="00337F42" w:rsidRDefault="00876CAE" w:rsidP="008A12B0">
            <w:pPr>
              <w:pStyle w:val="TableParagraph"/>
              <w:spacing w:before="101"/>
              <w:ind w:left="1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4AE654C9" w14:textId="77777777" w:rsidR="00876CAE" w:rsidRPr="00337F42" w:rsidRDefault="00876CA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014F81E2" w14:textId="77777777" w:rsidR="00876CAE" w:rsidRPr="00337F42" w:rsidRDefault="00876CAE" w:rsidP="008A12B0">
            <w:pPr>
              <w:pStyle w:val="TableParagraph"/>
              <w:spacing w:before="101"/>
              <w:ind w:left="17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62366CED" w14:textId="77777777" w:rsidR="00876CAE" w:rsidRPr="00337F42" w:rsidRDefault="00876CA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876CAE" w:rsidRPr="00337F42" w14:paraId="74724794" w14:textId="77777777" w:rsidTr="008A12B0">
        <w:trPr>
          <w:trHeight w:val="476"/>
        </w:trPr>
        <w:tc>
          <w:tcPr>
            <w:tcW w:w="0" w:type="auto"/>
            <w:vAlign w:val="center"/>
          </w:tcPr>
          <w:p w14:paraId="0C9394F3" w14:textId="77777777" w:rsidR="00876CAE" w:rsidRPr="00337F42" w:rsidRDefault="00876CAE" w:rsidP="008A12B0">
            <w:pPr>
              <w:pStyle w:val="TableParagraph"/>
              <w:spacing w:before="101"/>
              <w:ind w:left="102" w:right="84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CO3</w:t>
            </w:r>
          </w:p>
        </w:tc>
        <w:tc>
          <w:tcPr>
            <w:tcW w:w="0" w:type="auto"/>
            <w:vAlign w:val="center"/>
          </w:tcPr>
          <w:p w14:paraId="14C5EC3F" w14:textId="77777777" w:rsidR="00876CAE" w:rsidRPr="00337F42" w:rsidRDefault="00876CAE" w:rsidP="008A12B0">
            <w:pPr>
              <w:pStyle w:val="TableParagraph"/>
              <w:spacing w:before="101"/>
              <w:ind w:left="235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0804E8AF" w14:textId="77777777" w:rsidR="00876CAE" w:rsidRPr="00337F42" w:rsidRDefault="00876CA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3F5F331A" w14:textId="77777777" w:rsidR="00876CAE" w:rsidRPr="00337F42" w:rsidRDefault="00876CAE" w:rsidP="008A12B0">
            <w:pPr>
              <w:pStyle w:val="TableParagraph"/>
              <w:spacing w:before="101"/>
              <w:ind w:right="216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423848C2" w14:textId="77777777" w:rsidR="00876CAE" w:rsidRPr="00337F42" w:rsidRDefault="00876CA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044C0BED" w14:textId="77777777" w:rsidR="00876CAE" w:rsidRPr="00337F42" w:rsidRDefault="00876CA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876CAE" w:rsidRPr="00337F42" w14:paraId="51F29CEA" w14:textId="77777777" w:rsidTr="008A12B0">
        <w:trPr>
          <w:trHeight w:val="481"/>
        </w:trPr>
        <w:tc>
          <w:tcPr>
            <w:tcW w:w="0" w:type="auto"/>
            <w:vAlign w:val="center"/>
          </w:tcPr>
          <w:p w14:paraId="5F30F9B7" w14:textId="77777777" w:rsidR="00876CAE" w:rsidRPr="00337F42" w:rsidRDefault="00876CAE" w:rsidP="008A12B0">
            <w:pPr>
              <w:pStyle w:val="TableParagraph"/>
              <w:spacing w:before="101"/>
              <w:ind w:left="102" w:right="84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CO4</w:t>
            </w:r>
          </w:p>
        </w:tc>
        <w:tc>
          <w:tcPr>
            <w:tcW w:w="0" w:type="auto"/>
            <w:vAlign w:val="center"/>
          </w:tcPr>
          <w:p w14:paraId="74E8D28B" w14:textId="77777777" w:rsidR="00876CAE" w:rsidRPr="00337F42" w:rsidRDefault="00876CA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22E2225F" w14:textId="77777777" w:rsidR="00876CAE" w:rsidRPr="00337F42" w:rsidRDefault="00876CAE" w:rsidP="008A12B0">
            <w:pPr>
              <w:pStyle w:val="TableParagraph"/>
              <w:spacing w:before="101"/>
              <w:ind w:left="1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584D645C" w14:textId="77777777" w:rsidR="00876CAE" w:rsidRPr="00337F42" w:rsidRDefault="00876CA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2C101310" w14:textId="77777777" w:rsidR="00876CAE" w:rsidRPr="00337F42" w:rsidRDefault="00876CAE" w:rsidP="008A12B0">
            <w:pPr>
              <w:pStyle w:val="TableParagraph"/>
              <w:spacing w:before="101"/>
              <w:ind w:left="17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7FB80707" w14:textId="77777777" w:rsidR="00876CAE" w:rsidRPr="00337F42" w:rsidRDefault="00876CAE" w:rsidP="008A12B0">
            <w:pPr>
              <w:pStyle w:val="TableParagraph"/>
              <w:spacing w:before="101"/>
              <w:ind w:left="17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</w:tr>
      <w:tr w:rsidR="00876CAE" w:rsidRPr="00337F42" w14:paraId="24B07CF9" w14:textId="77777777" w:rsidTr="008A12B0">
        <w:trPr>
          <w:trHeight w:val="480"/>
        </w:trPr>
        <w:tc>
          <w:tcPr>
            <w:tcW w:w="0" w:type="auto"/>
            <w:vAlign w:val="center"/>
          </w:tcPr>
          <w:p w14:paraId="637AA322" w14:textId="77777777" w:rsidR="00876CAE" w:rsidRPr="00337F42" w:rsidRDefault="00876CAE" w:rsidP="008A12B0">
            <w:pPr>
              <w:pStyle w:val="TableParagraph"/>
              <w:spacing w:before="101"/>
              <w:ind w:left="102" w:right="91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CO5</w:t>
            </w:r>
          </w:p>
        </w:tc>
        <w:tc>
          <w:tcPr>
            <w:tcW w:w="0" w:type="auto"/>
            <w:vAlign w:val="center"/>
          </w:tcPr>
          <w:p w14:paraId="72D13F4B" w14:textId="77777777" w:rsidR="00876CAE" w:rsidRPr="00337F42" w:rsidRDefault="00876CAE" w:rsidP="008A12B0">
            <w:pPr>
              <w:pStyle w:val="TableParagraph"/>
              <w:spacing w:before="101"/>
              <w:ind w:left="235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60760852" w14:textId="77777777" w:rsidR="00876CAE" w:rsidRPr="00337F42" w:rsidRDefault="00876CA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2B2A172B" w14:textId="77777777" w:rsidR="00876CAE" w:rsidRPr="00337F42" w:rsidRDefault="00876CAE" w:rsidP="008A12B0">
            <w:pPr>
              <w:pStyle w:val="TableParagraph"/>
              <w:spacing w:before="101"/>
              <w:ind w:right="216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08C79D3F" w14:textId="77777777" w:rsidR="00876CAE" w:rsidRPr="00337F42" w:rsidRDefault="00876CA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6CE83E72" w14:textId="77777777" w:rsidR="00876CAE" w:rsidRPr="00337F42" w:rsidRDefault="00876CA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</w:tbl>
    <w:p w14:paraId="21B7231E" w14:textId="77777777" w:rsidR="00876CAE" w:rsidRPr="00337F42" w:rsidRDefault="00876CAE" w:rsidP="00876CAE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9CAF464" w14:textId="77777777" w:rsidR="00876CAE" w:rsidRPr="00337F42" w:rsidRDefault="00876CAE" w:rsidP="00876CAE">
      <w:pPr>
        <w:rPr>
          <w:rFonts w:ascii="Times New Roman" w:hAnsi="Times New Roman" w:cs="Times New Roman"/>
          <w:sz w:val="24"/>
          <w:szCs w:val="24"/>
        </w:rPr>
      </w:pPr>
    </w:p>
    <w:p w14:paraId="2580772E" w14:textId="77777777" w:rsidR="00876CAE" w:rsidRDefault="00876CAE">
      <w:pPr>
        <w:spacing w:after="160" w:line="259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br w:type="page"/>
      </w:r>
    </w:p>
    <w:p w14:paraId="5ADF0509" w14:textId="77777777" w:rsidR="00721783" w:rsidRPr="00337F42" w:rsidRDefault="00721783" w:rsidP="00721783">
      <w:pPr>
        <w:tabs>
          <w:tab w:val="left" w:pos="5777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946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43"/>
        <w:gridCol w:w="5348"/>
        <w:gridCol w:w="2477"/>
      </w:tblGrid>
      <w:tr w:rsidR="00721783" w:rsidRPr="00337F42" w14:paraId="46BC4385" w14:textId="77777777" w:rsidTr="00D607BE">
        <w:trPr>
          <w:trHeight w:val="1337"/>
          <w:jc w:val="center"/>
        </w:trPr>
        <w:tc>
          <w:tcPr>
            <w:tcW w:w="1643" w:type="dxa"/>
            <w:vAlign w:val="center"/>
          </w:tcPr>
          <w:p w14:paraId="38D11C76" w14:textId="77777777" w:rsidR="00721783" w:rsidRPr="00337F42" w:rsidRDefault="00721783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color w:val="C00000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Semester III</w:t>
            </w: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Skill Based Subject – I</w:t>
            </w:r>
          </w:p>
        </w:tc>
        <w:tc>
          <w:tcPr>
            <w:tcW w:w="5348" w:type="dxa"/>
            <w:vAlign w:val="center"/>
          </w:tcPr>
          <w:p w14:paraId="493DADD0" w14:textId="77777777" w:rsidR="00721783" w:rsidRPr="00337F42" w:rsidRDefault="00721783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2UPSYS38</w:t>
            </w:r>
          </w:p>
          <w:p w14:paraId="5E41E152" w14:textId="77777777" w:rsidR="00721783" w:rsidRPr="00337F42" w:rsidRDefault="00721783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ERSONALITY DEVELOPMENT</w:t>
            </w:r>
          </w:p>
        </w:tc>
        <w:tc>
          <w:tcPr>
            <w:tcW w:w="2477" w:type="dxa"/>
            <w:vAlign w:val="center"/>
          </w:tcPr>
          <w:p w14:paraId="206E020C" w14:textId="77777777" w:rsidR="00721783" w:rsidRPr="00337F42" w:rsidRDefault="00721783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CRIEDITS :2</w:t>
            </w:r>
          </w:p>
          <w:p w14:paraId="3751587B" w14:textId="326B3115" w:rsidR="00721783" w:rsidRPr="00337F42" w:rsidRDefault="00721783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HOURS:2</w:t>
            </w:r>
            <w:r w:rsidR="006722E7">
              <w:rPr>
                <w:rFonts w:ascii="Times New Roman" w:hAnsi="Times New Roman" w:cs="Times New Roman"/>
                <w:b/>
                <w:sz w:val="24"/>
                <w:szCs w:val="24"/>
              </w:rPr>
              <w:t>/W</w:t>
            </w:r>
          </w:p>
        </w:tc>
      </w:tr>
    </w:tbl>
    <w:p w14:paraId="3F77212E" w14:textId="77777777" w:rsidR="00721783" w:rsidRPr="00337F42" w:rsidRDefault="00721783" w:rsidP="00721783">
      <w:pPr>
        <w:spacing w:after="0" w:line="312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5840AFB6" w14:textId="77777777" w:rsidR="00721783" w:rsidRPr="00337F42" w:rsidRDefault="00721783" w:rsidP="00721783">
      <w:pPr>
        <w:spacing w:after="0" w:line="312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>Learning Objectives</w:t>
      </w:r>
    </w:p>
    <w:p w14:paraId="44A1B654" w14:textId="77777777" w:rsidR="00721783" w:rsidRPr="00337F42" w:rsidRDefault="00721783" w:rsidP="00721783">
      <w:pPr>
        <w:spacing w:after="0" w:line="312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37F42">
        <w:rPr>
          <w:rFonts w:ascii="Times New Roman" w:hAnsi="Times New Roman" w:cs="Times New Roman"/>
          <w:color w:val="000000"/>
          <w:sz w:val="24"/>
          <w:szCs w:val="24"/>
        </w:rPr>
        <w:t>To enable the student to understand</w:t>
      </w:r>
    </w:p>
    <w:p w14:paraId="0ADC8CDC" w14:textId="77777777" w:rsidR="00721783" w:rsidRPr="00337F42" w:rsidRDefault="00721783" w:rsidP="00721783">
      <w:pPr>
        <w:spacing w:after="0" w:line="312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37F42">
        <w:rPr>
          <w:rFonts w:ascii="Times New Roman" w:hAnsi="Times New Roman" w:cs="Times New Roman"/>
          <w:color w:val="000000"/>
          <w:sz w:val="24"/>
          <w:szCs w:val="24"/>
        </w:rPr>
        <w:tab/>
        <w:t>LO1</w:t>
      </w: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>:</w:t>
      </w:r>
      <w:r w:rsidRPr="00337F42">
        <w:rPr>
          <w:rFonts w:ascii="Times New Roman" w:hAnsi="Times New Roman" w:cs="Times New Roman"/>
          <w:color w:val="000000"/>
          <w:sz w:val="24"/>
          <w:szCs w:val="24"/>
        </w:rPr>
        <w:tab/>
        <w:t>Personality development and theories</w:t>
      </w:r>
    </w:p>
    <w:p w14:paraId="4A148D51" w14:textId="77777777" w:rsidR="00721783" w:rsidRPr="00337F42" w:rsidRDefault="00721783" w:rsidP="00721783">
      <w:pPr>
        <w:spacing w:after="0" w:line="312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37F42">
        <w:rPr>
          <w:rFonts w:ascii="Times New Roman" w:hAnsi="Times New Roman" w:cs="Times New Roman"/>
          <w:color w:val="000000"/>
          <w:sz w:val="24"/>
          <w:szCs w:val="24"/>
        </w:rPr>
        <w:tab/>
        <w:t>LO2</w:t>
      </w: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>:</w:t>
      </w:r>
      <w:r w:rsidRPr="00337F42">
        <w:rPr>
          <w:rFonts w:ascii="Times New Roman" w:hAnsi="Times New Roman" w:cs="Times New Roman"/>
          <w:color w:val="000000"/>
          <w:sz w:val="24"/>
          <w:szCs w:val="24"/>
        </w:rPr>
        <w:tab/>
        <w:t>Determinants of personality</w:t>
      </w:r>
    </w:p>
    <w:p w14:paraId="117E3B83" w14:textId="77777777" w:rsidR="00721783" w:rsidRPr="00337F42" w:rsidRDefault="00721783" w:rsidP="00721783">
      <w:pPr>
        <w:spacing w:after="0" w:line="312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37F42">
        <w:rPr>
          <w:rFonts w:ascii="Times New Roman" w:hAnsi="Times New Roman" w:cs="Times New Roman"/>
          <w:color w:val="000000"/>
          <w:sz w:val="24"/>
          <w:szCs w:val="24"/>
        </w:rPr>
        <w:tab/>
        <w:t>LO3</w:t>
      </w: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>:</w:t>
      </w:r>
      <w:r w:rsidRPr="00337F42">
        <w:rPr>
          <w:rFonts w:ascii="Times New Roman" w:hAnsi="Times New Roman" w:cs="Times New Roman"/>
          <w:color w:val="000000"/>
          <w:sz w:val="24"/>
          <w:szCs w:val="24"/>
        </w:rPr>
        <w:tab/>
        <w:t>Personality enrichment and assessment</w:t>
      </w:r>
    </w:p>
    <w:p w14:paraId="32BDD753" w14:textId="77777777" w:rsidR="00721783" w:rsidRPr="00337F42" w:rsidRDefault="00721783" w:rsidP="00721783">
      <w:pPr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37FA509D" w14:textId="77777777" w:rsidR="00721783" w:rsidRPr="00337F42" w:rsidRDefault="00721783" w:rsidP="00721783">
      <w:pPr>
        <w:spacing w:after="0" w:line="312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>Course Outcomes:</w:t>
      </w:r>
    </w:p>
    <w:p w14:paraId="18F35920" w14:textId="77777777" w:rsidR="00721783" w:rsidRPr="00337F42" w:rsidRDefault="00721783" w:rsidP="00721783">
      <w:pPr>
        <w:spacing w:after="0" w:line="312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ab/>
        <w:t>CO1:</w:t>
      </w:r>
      <w:r w:rsidRPr="00337F42">
        <w:rPr>
          <w:rFonts w:ascii="Times New Roman" w:hAnsi="Times New Roman" w:cs="Times New Roman"/>
          <w:color w:val="000000"/>
          <w:sz w:val="24"/>
          <w:szCs w:val="24"/>
        </w:rPr>
        <w:tab/>
        <w:t>The students understand the personality development and their theories</w:t>
      </w:r>
    </w:p>
    <w:p w14:paraId="4AAEDC0B" w14:textId="77777777" w:rsidR="00721783" w:rsidRPr="00337F42" w:rsidRDefault="00721783" w:rsidP="00721783">
      <w:pPr>
        <w:spacing w:after="0" w:line="312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ab/>
        <w:t>CO2:</w:t>
      </w:r>
      <w:r w:rsidRPr="00337F42">
        <w:rPr>
          <w:rFonts w:ascii="Times New Roman" w:hAnsi="Times New Roman" w:cs="Times New Roman"/>
          <w:color w:val="000000"/>
          <w:sz w:val="24"/>
          <w:szCs w:val="24"/>
        </w:rPr>
        <w:tab/>
        <w:t>The student become aware the determinants of personality</w:t>
      </w:r>
    </w:p>
    <w:p w14:paraId="313C6D69" w14:textId="24D01B55" w:rsidR="00721783" w:rsidRPr="00337F42" w:rsidRDefault="00721783" w:rsidP="00721783">
      <w:pPr>
        <w:spacing w:after="0" w:line="312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37F42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>CO3:</w:t>
      </w:r>
      <w:r w:rsidRPr="00337F42">
        <w:rPr>
          <w:rFonts w:ascii="Times New Roman" w:hAnsi="Times New Roman" w:cs="Times New Roman"/>
          <w:color w:val="000000"/>
          <w:sz w:val="24"/>
          <w:szCs w:val="24"/>
        </w:rPr>
        <w:tab/>
        <w:t>The students personalize their</w:t>
      </w:r>
      <w:r w:rsidR="00D607B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color w:val="000000"/>
          <w:sz w:val="24"/>
          <w:szCs w:val="24"/>
        </w:rPr>
        <w:t>personality enrichment and assessment</w:t>
      </w:r>
    </w:p>
    <w:p w14:paraId="763E1FB2" w14:textId="77777777" w:rsidR="00721783" w:rsidRPr="00337F42" w:rsidRDefault="00721783" w:rsidP="00721783">
      <w:pPr>
        <w:spacing w:after="0" w:line="312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>Unit-</w:t>
      </w:r>
      <w:proofErr w:type="gramStart"/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>I :</w:t>
      </w:r>
      <w:proofErr w:type="gramEnd"/>
      <w:r w:rsidRPr="00337F42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>Introduction</w:t>
      </w: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ab/>
        <w:t>hour:12</w:t>
      </w:r>
    </w:p>
    <w:p w14:paraId="4852E59A" w14:textId="2873AA0B" w:rsidR="00721783" w:rsidRPr="00337F42" w:rsidRDefault="00390CF6" w:rsidP="00721783">
      <w:pPr>
        <w:spacing w:after="0" w:line="312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721783" w:rsidRPr="00337F42">
        <w:rPr>
          <w:rFonts w:ascii="Times New Roman" w:hAnsi="Times New Roman" w:cs="Times New Roman"/>
          <w:color w:val="000000"/>
          <w:sz w:val="24"/>
          <w:szCs w:val="24"/>
        </w:rPr>
        <w:t>Defining Personality</w:t>
      </w:r>
      <w:proofErr w:type="gramStart"/>
      <w:r w:rsidR="00721783" w:rsidRPr="00337F42">
        <w:rPr>
          <w:rFonts w:ascii="Times New Roman" w:hAnsi="Times New Roman" w:cs="Times New Roman"/>
          <w:color w:val="000000"/>
          <w:sz w:val="24"/>
          <w:szCs w:val="24"/>
        </w:rPr>
        <w:t>-  Personality</w:t>
      </w:r>
      <w:proofErr w:type="gramEnd"/>
      <w:r w:rsidR="00721783" w:rsidRPr="00337F42">
        <w:rPr>
          <w:rFonts w:ascii="Times New Roman" w:hAnsi="Times New Roman" w:cs="Times New Roman"/>
          <w:color w:val="000000"/>
          <w:sz w:val="24"/>
          <w:szCs w:val="24"/>
        </w:rPr>
        <w:t xml:space="preserve"> Development - Stability of Personality -</w:t>
      </w:r>
      <w:r w:rsidR="00721783" w:rsidRPr="00337F42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721783" w:rsidRPr="00337F42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Personality Change. </w:t>
      </w:r>
    </w:p>
    <w:p w14:paraId="2F3F1B30" w14:textId="77777777" w:rsidR="00721783" w:rsidRPr="00337F42" w:rsidRDefault="00721783" w:rsidP="00721783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2302DCE7" w14:textId="77777777" w:rsidR="00721783" w:rsidRPr="00337F42" w:rsidRDefault="00721783" w:rsidP="00721783">
      <w:pPr>
        <w:spacing w:after="0" w:line="312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>Unit-</w:t>
      </w:r>
      <w:proofErr w:type="gramStart"/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>II :</w:t>
      </w:r>
      <w:proofErr w:type="gramEnd"/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ab/>
        <w:t>Theories of Personality</w:t>
      </w: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ab/>
        <w:t>hour:10</w:t>
      </w: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ab/>
      </w:r>
    </w:p>
    <w:p w14:paraId="3FE142F0" w14:textId="119257F4" w:rsidR="00721783" w:rsidRPr="00337F42" w:rsidRDefault="00390CF6" w:rsidP="00721783">
      <w:pPr>
        <w:spacing w:after="0" w:line="312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721783" w:rsidRPr="00337F42">
        <w:rPr>
          <w:rFonts w:ascii="Times New Roman" w:hAnsi="Times New Roman" w:cs="Times New Roman"/>
          <w:color w:val="000000"/>
          <w:sz w:val="24"/>
          <w:szCs w:val="24"/>
        </w:rPr>
        <w:t>Psychoanalytical Theory of Personality - Humanistic Theory of Personality -</w:t>
      </w:r>
      <w:r w:rsidR="00721783" w:rsidRPr="00337F42">
        <w:rPr>
          <w:rFonts w:ascii="Times New Roman" w:hAnsi="Times New Roman" w:cs="Times New Roman"/>
          <w:color w:val="000000"/>
          <w:sz w:val="24"/>
          <w:szCs w:val="24"/>
        </w:rPr>
        <w:tab/>
        <w:t>Trait Theory of Personality - Social Cognitive Theories -</w:t>
      </w:r>
      <w:proofErr w:type="spellStart"/>
      <w:r w:rsidR="00721783" w:rsidRPr="00337F42">
        <w:rPr>
          <w:rFonts w:ascii="Times New Roman" w:hAnsi="Times New Roman" w:cs="Times New Roman"/>
          <w:color w:val="000000"/>
          <w:sz w:val="24"/>
          <w:szCs w:val="24"/>
        </w:rPr>
        <w:t>Behaviorism</w:t>
      </w:r>
      <w:proofErr w:type="spellEnd"/>
      <w:r w:rsidR="00721783" w:rsidRPr="00337F42">
        <w:rPr>
          <w:rFonts w:ascii="Times New Roman" w:hAnsi="Times New Roman" w:cs="Times New Roman"/>
          <w:color w:val="000000"/>
          <w:sz w:val="24"/>
          <w:szCs w:val="24"/>
        </w:rPr>
        <w:t xml:space="preserve"> and Learning Approaches to Personality-Eastern Theory: </w:t>
      </w:r>
      <w:proofErr w:type="spellStart"/>
      <w:r w:rsidR="00721783" w:rsidRPr="00337F42">
        <w:rPr>
          <w:rFonts w:ascii="Times New Roman" w:hAnsi="Times New Roman" w:cs="Times New Roman"/>
          <w:color w:val="000000"/>
          <w:sz w:val="24"/>
          <w:szCs w:val="24"/>
        </w:rPr>
        <w:t>Triguna</w:t>
      </w:r>
      <w:proofErr w:type="spellEnd"/>
      <w:r w:rsidR="00721783" w:rsidRPr="00337F42">
        <w:rPr>
          <w:rFonts w:ascii="Times New Roman" w:hAnsi="Times New Roman" w:cs="Times New Roman"/>
          <w:color w:val="000000"/>
          <w:sz w:val="24"/>
          <w:szCs w:val="24"/>
        </w:rPr>
        <w:t xml:space="preserve"> Theory (SRT) </w:t>
      </w:r>
    </w:p>
    <w:p w14:paraId="3FD1D3CB" w14:textId="77777777" w:rsidR="00721783" w:rsidRPr="00337F42" w:rsidRDefault="00721783" w:rsidP="00721783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6FB6EE15" w14:textId="77777777" w:rsidR="00721783" w:rsidRPr="00337F42" w:rsidRDefault="00721783" w:rsidP="00721783">
      <w:pPr>
        <w:spacing w:after="0" w:line="312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Unit- </w:t>
      </w:r>
      <w:proofErr w:type="gramStart"/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>III :</w:t>
      </w:r>
      <w:proofErr w:type="gramEnd"/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ab/>
        <w:t>Determinants of Personality</w:t>
      </w: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ab/>
        <w:t>hour:12</w:t>
      </w:r>
    </w:p>
    <w:p w14:paraId="57D88594" w14:textId="6DF28DB2" w:rsidR="00721783" w:rsidRPr="00337F42" w:rsidRDefault="00721783" w:rsidP="00721783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337F42">
        <w:rPr>
          <w:rFonts w:ascii="Times New Roman" w:hAnsi="Times New Roman" w:cs="Times New Roman"/>
          <w:color w:val="000000"/>
          <w:sz w:val="24"/>
          <w:szCs w:val="24"/>
        </w:rPr>
        <w:tab/>
        <w:t>Cognitive Determinants - Intellectual Development and Intellectual</w:t>
      </w:r>
      <w:r w:rsidR="00D607B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color w:val="000000"/>
          <w:sz w:val="24"/>
          <w:szCs w:val="24"/>
        </w:rPr>
        <w:t>Capacities -Deviant Intelligence -Major areas of adjustment affected by</w:t>
      </w:r>
      <w:r w:rsidR="00D607B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color w:val="000000"/>
          <w:sz w:val="24"/>
          <w:szCs w:val="24"/>
        </w:rPr>
        <w:t>Intelligence Socio-cultural Determinants-Family and Educational</w:t>
      </w:r>
      <w:r w:rsidR="00D607B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color w:val="000000"/>
          <w:sz w:val="24"/>
          <w:szCs w:val="24"/>
        </w:rPr>
        <w:t>Determinants-Social Determinants Emotional Determinants-Dominant</w:t>
      </w:r>
      <w:r w:rsidR="00D607B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color w:val="000000"/>
          <w:sz w:val="24"/>
          <w:szCs w:val="24"/>
        </w:rPr>
        <w:t>Emotions, Emotional Expressions - Emotional Balance and Emotional</w:t>
      </w:r>
      <w:r w:rsidR="00D607B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color w:val="000000"/>
          <w:sz w:val="24"/>
          <w:szCs w:val="24"/>
        </w:rPr>
        <w:t xml:space="preserve">Deprivation - Emotional Catharsis and Emotional Stress. </w:t>
      </w:r>
    </w:p>
    <w:p w14:paraId="58A1207D" w14:textId="77777777" w:rsidR="00D607BE" w:rsidRDefault="00D607BE">
      <w:pPr>
        <w:spacing w:after="160" w:line="259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br w:type="page"/>
      </w:r>
    </w:p>
    <w:p w14:paraId="2889529D" w14:textId="2C692444" w:rsidR="00721783" w:rsidRPr="00337F42" w:rsidRDefault="00721783" w:rsidP="00721783">
      <w:pPr>
        <w:spacing w:after="0" w:line="312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Unit- IV:</w:t>
      </w: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ab/>
        <w:t>Personality Enrichment</w:t>
      </w: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ab/>
        <w:t>hour:14</w:t>
      </w:r>
    </w:p>
    <w:p w14:paraId="37330E54" w14:textId="0E49AFE1" w:rsidR="00721783" w:rsidRPr="00337F42" w:rsidRDefault="00721783" w:rsidP="00721783">
      <w:pPr>
        <w:spacing w:after="0" w:line="312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337F42">
        <w:rPr>
          <w:rFonts w:ascii="Times New Roman" w:hAnsi="Times New Roman" w:cs="Times New Roman"/>
          <w:color w:val="000000"/>
          <w:sz w:val="24"/>
          <w:szCs w:val="24"/>
        </w:rPr>
        <w:tab/>
        <w:t>Motivation and its Process- Life Skills for Personality Development.</w:t>
      </w:r>
    </w:p>
    <w:p w14:paraId="3CB97652" w14:textId="77777777" w:rsidR="00721783" w:rsidRPr="00337F42" w:rsidRDefault="00721783" w:rsidP="00721783">
      <w:pPr>
        <w:pStyle w:val="NoSpacing"/>
        <w:spacing w:line="312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31FCFE68" w14:textId="77777777" w:rsidR="00721783" w:rsidRPr="00337F42" w:rsidRDefault="00721783" w:rsidP="00721783">
      <w:pPr>
        <w:pStyle w:val="NoSpacing"/>
        <w:spacing w:line="312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>Unit-</w:t>
      </w:r>
      <w:proofErr w:type="gramStart"/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>V  :</w:t>
      </w:r>
      <w:proofErr w:type="gramEnd"/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ab/>
        <w:t xml:space="preserve">Managing Self </w:t>
      </w: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ab/>
        <w:t>hour:12</w:t>
      </w:r>
    </w:p>
    <w:p w14:paraId="51B8B4B8" w14:textId="1A5E0AC6" w:rsidR="00721783" w:rsidRPr="00337F42" w:rsidRDefault="00721783" w:rsidP="00721783">
      <w:pPr>
        <w:pStyle w:val="NoSpacing"/>
        <w:spacing w:line="312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337F42">
        <w:rPr>
          <w:rFonts w:ascii="Times New Roman" w:hAnsi="Times New Roman" w:cs="Times New Roman"/>
          <w:color w:val="000000"/>
          <w:sz w:val="24"/>
          <w:szCs w:val="24"/>
        </w:rPr>
        <w:tab/>
        <w:t>Emotions, Ego, Pride, Stress, Achievements, Confidence improvement,</w:t>
      </w:r>
      <w:r w:rsidR="00D607B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color w:val="000000"/>
          <w:sz w:val="24"/>
          <w:szCs w:val="24"/>
        </w:rPr>
        <w:t xml:space="preserve">Recognition of one’s own limitations and deficiencies, Interpersonal </w:t>
      </w:r>
      <w:proofErr w:type="spellStart"/>
      <w:proofErr w:type="gramStart"/>
      <w:r w:rsidRPr="00337F42">
        <w:rPr>
          <w:rFonts w:ascii="Times New Roman" w:hAnsi="Times New Roman" w:cs="Times New Roman"/>
          <w:color w:val="000000"/>
          <w:sz w:val="24"/>
          <w:szCs w:val="24"/>
        </w:rPr>
        <w:t>Skills,Communication</w:t>
      </w:r>
      <w:proofErr w:type="spellEnd"/>
      <w:proofErr w:type="gramEnd"/>
      <w:r w:rsidRPr="00337F42">
        <w:rPr>
          <w:rFonts w:ascii="Times New Roman" w:hAnsi="Times New Roman" w:cs="Times New Roman"/>
          <w:color w:val="000000"/>
          <w:sz w:val="24"/>
          <w:szCs w:val="24"/>
        </w:rPr>
        <w:t xml:space="preserve"> Skills, Commitment , making decisions, handling other people's stress, empowering, motivating and inspiring others.</w:t>
      </w:r>
    </w:p>
    <w:p w14:paraId="35F9E7FD" w14:textId="77777777" w:rsidR="00721783" w:rsidRPr="00337F42" w:rsidRDefault="00721783" w:rsidP="00721783">
      <w:pPr>
        <w:pStyle w:val="NoSpacing"/>
        <w:jc w:val="right"/>
        <w:rPr>
          <w:rFonts w:ascii="Times New Roman" w:hAnsi="Times New Roman" w:cs="Times New Roman"/>
          <w:color w:val="000000"/>
          <w:sz w:val="24"/>
          <w:szCs w:val="24"/>
        </w:rPr>
      </w:pPr>
    </w:p>
    <w:p w14:paraId="4F459306" w14:textId="77777777" w:rsidR="00721783" w:rsidRPr="00337F42" w:rsidRDefault="00721783" w:rsidP="00721783">
      <w:pPr>
        <w:spacing w:after="0" w:line="312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Text Books: </w:t>
      </w:r>
    </w:p>
    <w:p w14:paraId="3B263D46" w14:textId="77777777" w:rsidR="00721783" w:rsidRPr="00337F42" w:rsidRDefault="00721783" w:rsidP="00721783">
      <w:pPr>
        <w:pStyle w:val="ListParagraph"/>
        <w:numPr>
          <w:ilvl w:val="0"/>
          <w:numId w:val="4"/>
        </w:numPr>
        <w:spacing w:after="0" w:line="312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337F42">
        <w:rPr>
          <w:rFonts w:ascii="Times New Roman" w:hAnsi="Times New Roman" w:cs="Times New Roman"/>
          <w:color w:val="000000"/>
          <w:sz w:val="24"/>
          <w:szCs w:val="24"/>
        </w:rPr>
        <w:t>Cervone</w:t>
      </w:r>
      <w:proofErr w:type="spellEnd"/>
      <w:r w:rsidRPr="00337F42">
        <w:rPr>
          <w:rFonts w:ascii="Times New Roman" w:hAnsi="Times New Roman" w:cs="Times New Roman"/>
          <w:color w:val="000000"/>
          <w:sz w:val="24"/>
          <w:szCs w:val="24"/>
        </w:rPr>
        <w:t xml:space="preserve"> Daniel, </w:t>
      </w:r>
      <w:proofErr w:type="spellStart"/>
      <w:r w:rsidRPr="00337F42">
        <w:rPr>
          <w:rFonts w:ascii="Times New Roman" w:hAnsi="Times New Roman" w:cs="Times New Roman"/>
          <w:color w:val="000000"/>
          <w:sz w:val="24"/>
          <w:szCs w:val="24"/>
        </w:rPr>
        <w:t>Pervin</w:t>
      </w:r>
      <w:proofErr w:type="spellEnd"/>
      <w:r w:rsidRPr="00337F42">
        <w:rPr>
          <w:rFonts w:ascii="Times New Roman" w:hAnsi="Times New Roman" w:cs="Times New Roman"/>
          <w:color w:val="000000"/>
          <w:sz w:val="24"/>
          <w:szCs w:val="24"/>
        </w:rPr>
        <w:t>. L.A, (2008</w:t>
      </w:r>
      <w:r w:rsidRPr="00337F42">
        <w:rPr>
          <w:rFonts w:ascii="Times New Roman" w:hAnsi="Times New Roman" w:cs="Times New Roman"/>
          <w:i/>
          <w:iCs/>
          <w:color w:val="000000"/>
          <w:sz w:val="24"/>
          <w:szCs w:val="24"/>
        </w:rPr>
        <w:t>), Personality Theory &amp; Research</w:t>
      </w:r>
      <w:r w:rsidRPr="00337F42">
        <w:rPr>
          <w:rFonts w:ascii="Times New Roman" w:hAnsi="Times New Roman" w:cs="Times New Roman"/>
          <w:color w:val="000000"/>
          <w:sz w:val="24"/>
          <w:szCs w:val="24"/>
        </w:rPr>
        <w:t xml:space="preserve">, (10th </w:t>
      </w:r>
      <w:proofErr w:type="spellStart"/>
      <w:r w:rsidRPr="00337F42">
        <w:rPr>
          <w:rFonts w:ascii="Times New Roman" w:hAnsi="Times New Roman" w:cs="Times New Roman"/>
          <w:color w:val="000000"/>
          <w:sz w:val="24"/>
          <w:szCs w:val="24"/>
        </w:rPr>
        <w:t>Edn</w:t>
      </w:r>
      <w:proofErr w:type="spellEnd"/>
      <w:r w:rsidRPr="00337F42">
        <w:rPr>
          <w:rFonts w:ascii="Times New Roman" w:hAnsi="Times New Roman" w:cs="Times New Roman"/>
          <w:color w:val="000000"/>
          <w:sz w:val="24"/>
          <w:szCs w:val="24"/>
        </w:rPr>
        <w:t xml:space="preserve">.), John Willey &amp; Sons, Inc., United States of America. </w:t>
      </w:r>
    </w:p>
    <w:p w14:paraId="45097614" w14:textId="77777777" w:rsidR="00721783" w:rsidRPr="00337F42" w:rsidRDefault="00721783" w:rsidP="00721783">
      <w:pPr>
        <w:pStyle w:val="ListParagraph"/>
        <w:numPr>
          <w:ilvl w:val="0"/>
          <w:numId w:val="4"/>
        </w:numPr>
        <w:spacing w:after="0" w:line="312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337F42">
        <w:rPr>
          <w:rFonts w:ascii="Times New Roman" w:hAnsi="Times New Roman" w:cs="Times New Roman"/>
          <w:color w:val="000000"/>
          <w:sz w:val="24"/>
          <w:szCs w:val="24"/>
        </w:rPr>
        <w:t>Haslam Nick, (2007</w:t>
      </w:r>
      <w:r w:rsidRPr="00337F42">
        <w:rPr>
          <w:rFonts w:ascii="Times New Roman" w:hAnsi="Times New Roman" w:cs="Times New Roman"/>
          <w:i/>
          <w:iCs/>
          <w:color w:val="000000"/>
          <w:sz w:val="24"/>
          <w:szCs w:val="24"/>
        </w:rPr>
        <w:t>), Introduction to Personality and Intelligence</w:t>
      </w:r>
      <w:r w:rsidRPr="00337F42">
        <w:rPr>
          <w:rFonts w:ascii="Times New Roman" w:hAnsi="Times New Roman" w:cs="Times New Roman"/>
          <w:color w:val="000000"/>
          <w:sz w:val="24"/>
          <w:szCs w:val="24"/>
        </w:rPr>
        <w:t xml:space="preserve">, Sage Publications, New Delhi. </w:t>
      </w:r>
    </w:p>
    <w:p w14:paraId="1703BA54" w14:textId="77777777" w:rsidR="00721783" w:rsidRPr="00337F42" w:rsidRDefault="00721783" w:rsidP="00721783">
      <w:pPr>
        <w:pStyle w:val="ListParagraph"/>
        <w:numPr>
          <w:ilvl w:val="0"/>
          <w:numId w:val="4"/>
        </w:numPr>
        <w:spacing w:after="0" w:line="312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337F42">
        <w:rPr>
          <w:rFonts w:ascii="Times New Roman" w:hAnsi="Times New Roman" w:cs="Times New Roman"/>
          <w:color w:val="000000"/>
          <w:sz w:val="24"/>
          <w:szCs w:val="24"/>
        </w:rPr>
        <w:t xml:space="preserve">Hurlock, B. </w:t>
      </w:r>
      <w:proofErr w:type="gramStart"/>
      <w:r w:rsidRPr="00337F42">
        <w:rPr>
          <w:rFonts w:ascii="Times New Roman" w:hAnsi="Times New Roman" w:cs="Times New Roman"/>
          <w:color w:val="000000"/>
          <w:sz w:val="24"/>
          <w:szCs w:val="24"/>
        </w:rPr>
        <w:t>Elizabeth,(</w:t>
      </w:r>
      <w:proofErr w:type="gramEnd"/>
      <w:r w:rsidRPr="00337F42">
        <w:rPr>
          <w:rFonts w:ascii="Times New Roman" w:hAnsi="Times New Roman" w:cs="Times New Roman"/>
          <w:color w:val="000000"/>
          <w:sz w:val="24"/>
          <w:szCs w:val="24"/>
        </w:rPr>
        <w:t xml:space="preserve">2007). </w:t>
      </w:r>
      <w:r w:rsidRPr="00337F42">
        <w:rPr>
          <w:rFonts w:ascii="Times New Roman" w:hAnsi="Times New Roman" w:cs="Times New Roman"/>
          <w:i/>
          <w:iCs/>
          <w:color w:val="000000"/>
          <w:sz w:val="24"/>
          <w:szCs w:val="24"/>
        </w:rPr>
        <w:t>Personality Development</w:t>
      </w:r>
      <w:r w:rsidRPr="00337F42">
        <w:rPr>
          <w:rFonts w:ascii="Times New Roman" w:hAnsi="Times New Roman" w:cs="Times New Roman"/>
          <w:color w:val="000000"/>
          <w:sz w:val="24"/>
          <w:szCs w:val="24"/>
        </w:rPr>
        <w:t>, Tata McGraw-Hill Publishing Company Limited, New Delhi.</w:t>
      </w:r>
    </w:p>
    <w:p w14:paraId="050FF2EC" w14:textId="77777777" w:rsidR="00721783" w:rsidRPr="00337F42" w:rsidRDefault="00721783" w:rsidP="00721783">
      <w:pP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4FE7095F" w14:textId="77777777" w:rsidR="00721783" w:rsidRPr="00337F42" w:rsidRDefault="00721783" w:rsidP="00721783">
      <w:pPr>
        <w:spacing w:after="0" w:line="312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References: </w:t>
      </w:r>
    </w:p>
    <w:p w14:paraId="6D5F5FD8" w14:textId="77777777" w:rsidR="00721783" w:rsidRPr="00337F42" w:rsidRDefault="00721783" w:rsidP="000E219A">
      <w:pPr>
        <w:pStyle w:val="ListParagraph"/>
        <w:numPr>
          <w:ilvl w:val="0"/>
          <w:numId w:val="40"/>
        </w:numPr>
        <w:spacing w:after="0" w:line="312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gramStart"/>
      <w:r w:rsidRPr="00337F42">
        <w:rPr>
          <w:rFonts w:ascii="Times New Roman" w:hAnsi="Times New Roman" w:cs="Times New Roman"/>
          <w:color w:val="000000"/>
          <w:sz w:val="24"/>
          <w:szCs w:val="24"/>
        </w:rPr>
        <w:t>Ciccarelli .</w:t>
      </w:r>
      <w:proofErr w:type="gramEnd"/>
      <w:r w:rsidRPr="00337F42">
        <w:rPr>
          <w:rFonts w:ascii="Times New Roman" w:hAnsi="Times New Roman" w:cs="Times New Roman"/>
          <w:color w:val="000000"/>
          <w:sz w:val="24"/>
          <w:szCs w:val="24"/>
        </w:rPr>
        <w:t xml:space="preserve">K. Saundra, </w:t>
      </w:r>
      <w:proofErr w:type="spellStart"/>
      <w:r w:rsidRPr="00337F42">
        <w:rPr>
          <w:rFonts w:ascii="Times New Roman" w:hAnsi="Times New Roman" w:cs="Times New Roman"/>
          <w:color w:val="000000"/>
          <w:sz w:val="24"/>
          <w:szCs w:val="24"/>
        </w:rPr>
        <w:t>Meyer.E</w:t>
      </w:r>
      <w:proofErr w:type="spellEnd"/>
      <w:r w:rsidRPr="00337F42">
        <w:rPr>
          <w:rFonts w:ascii="Times New Roman" w:hAnsi="Times New Roman" w:cs="Times New Roman"/>
          <w:color w:val="000000"/>
          <w:sz w:val="24"/>
          <w:szCs w:val="24"/>
        </w:rPr>
        <w:t xml:space="preserve">. Glenn, (2007). </w:t>
      </w:r>
      <w:r w:rsidRPr="00337F42">
        <w:rPr>
          <w:rFonts w:ascii="Times New Roman" w:hAnsi="Times New Roman" w:cs="Times New Roman"/>
          <w:i/>
          <w:iCs/>
          <w:color w:val="000000"/>
          <w:sz w:val="24"/>
          <w:szCs w:val="24"/>
        </w:rPr>
        <w:t>Psychology</w:t>
      </w:r>
      <w:r w:rsidRPr="00337F42">
        <w:rPr>
          <w:rFonts w:ascii="Times New Roman" w:hAnsi="Times New Roman" w:cs="Times New Roman"/>
          <w:color w:val="000000"/>
          <w:sz w:val="24"/>
          <w:szCs w:val="24"/>
        </w:rPr>
        <w:t xml:space="preserve">, Pearson Prentice Hall, New Delhi. </w:t>
      </w:r>
    </w:p>
    <w:p w14:paraId="7EECD59B" w14:textId="77777777" w:rsidR="00721783" w:rsidRPr="00337F42" w:rsidRDefault="00721783" w:rsidP="000E219A">
      <w:pPr>
        <w:pStyle w:val="ListParagraph"/>
        <w:numPr>
          <w:ilvl w:val="0"/>
          <w:numId w:val="40"/>
        </w:numPr>
        <w:spacing w:after="0" w:line="312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337F42">
        <w:rPr>
          <w:rFonts w:ascii="Times New Roman" w:hAnsi="Times New Roman" w:cs="Times New Roman"/>
          <w:color w:val="000000"/>
          <w:sz w:val="24"/>
          <w:szCs w:val="24"/>
        </w:rPr>
        <w:t xml:space="preserve">Hilgard, E, Atkinson RC &amp; Atkinson RL (1976). </w:t>
      </w:r>
      <w:r w:rsidRPr="00337F42">
        <w:rPr>
          <w:rFonts w:ascii="Times New Roman" w:hAnsi="Times New Roman" w:cs="Times New Roman"/>
          <w:i/>
          <w:iCs/>
          <w:color w:val="000000"/>
          <w:sz w:val="24"/>
          <w:szCs w:val="24"/>
        </w:rPr>
        <w:t>Introduction to Psychology</w:t>
      </w:r>
      <w:r w:rsidRPr="00337F42">
        <w:rPr>
          <w:rFonts w:ascii="Times New Roman" w:hAnsi="Times New Roman" w:cs="Times New Roman"/>
          <w:color w:val="000000"/>
          <w:sz w:val="24"/>
          <w:szCs w:val="24"/>
        </w:rPr>
        <w:t xml:space="preserve"> (6th </w:t>
      </w:r>
      <w:proofErr w:type="spellStart"/>
      <w:r w:rsidRPr="00337F42">
        <w:rPr>
          <w:rFonts w:ascii="Times New Roman" w:hAnsi="Times New Roman" w:cs="Times New Roman"/>
          <w:color w:val="000000"/>
          <w:sz w:val="24"/>
          <w:szCs w:val="24"/>
        </w:rPr>
        <w:t>Edn</w:t>
      </w:r>
      <w:proofErr w:type="spellEnd"/>
      <w:r w:rsidRPr="00337F42">
        <w:rPr>
          <w:rFonts w:ascii="Times New Roman" w:hAnsi="Times New Roman" w:cs="Times New Roman"/>
          <w:color w:val="000000"/>
          <w:sz w:val="24"/>
          <w:szCs w:val="24"/>
        </w:rPr>
        <w:t xml:space="preserve">.), </w:t>
      </w:r>
      <w:proofErr w:type="spellStart"/>
      <w:r w:rsidRPr="00337F42">
        <w:rPr>
          <w:rFonts w:ascii="Times New Roman" w:hAnsi="Times New Roman" w:cs="Times New Roman"/>
          <w:color w:val="000000"/>
          <w:sz w:val="24"/>
          <w:szCs w:val="24"/>
        </w:rPr>
        <w:t>Oxward</w:t>
      </w:r>
      <w:proofErr w:type="spellEnd"/>
      <w:r w:rsidRPr="00337F42">
        <w:rPr>
          <w:rFonts w:ascii="Times New Roman" w:hAnsi="Times New Roman" w:cs="Times New Roman"/>
          <w:color w:val="000000"/>
          <w:sz w:val="24"/>
          <w:szCs w:val="24"/>
        </w:rPr>
        <w:t xml:space="preserve">&amp; IBH Publishing Co. Pvt Ltd, New Delhi. </w:t>
      </w:r>
    </w:p>
    <w:p w14:paraId="5ECB8A20" w14:textId="77777777" w:rsidR="00721783" w:rsidRPr="00337F42" w:rsidRDefault="00721783" w:rsidP="000E219A">
      <w:pPr>
        <w:pStyle w:val="ListParagraph"/>
        <w:numPr>
          <w:ilvl w:val="0"/>
          <w:numId w:val="40"/>
        </w:numPr>
        <w:spacing w:after="0" w:line="312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proofErr w:type="spellStart"/>
      <w:r w:rsidRPr="00337F42">
        <w:rPr>
          <w:rFonts w:ascii="Times New Roman" w:hAnsi="Times New Roman" w:cs="Times New Roman"/>
          <w:color w:val="000000"/>
          <w:sz w:val="24"/>
          <w:szCs w:val="24"/>
        </w:rPr>
        <w:t>Nair.V</w:t>
      </w:r>
      <w:proofErr w:type="spellEnd"/>
      <w:r w:rsidRPr="00337F42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proofErr w:type="spellStart"/>
      <w:r w:rsidRPr="00337F42">
        <w:rPr>
          <w:rFonts w:ascii="Times New Roman" w:hAnsi="Times New Roman" w:cs="Times New Roman"/>
          <w:color w:val="000000"/>
          <w:sz w:val="24"/>
          <w:szCs w:val="24"/>
        </w:rPr>
        <w:t>Rajasenan</w:t>
      </w:r>
      <w:proofErr w:type="spellEnd"/>
      <w:r w:rsidRPr="00337F42">
        <w:rPr>
          <w:rFonts w:ascii="Times New Roman" w:hAnsi="Times New Roman" w:cs="Times New Roman"/>
          <w:color w:val="000000"/>
          <w:sz w:val="24"/>
          <w:szCs w:val="24"/>
        </w:rPr>
        <w:t>, (2010</w:t>
      </w:r>
      <w:proofErr w:type="gramStart"/>
      <w:r w:rsidRPr="00337F42">
        <w:rPr>
          <w:rFonts w:ascii="Times New Roman" w:hAnsi="Times New Roman" w:cs="Times New Roman"/>
          <w:color w:val="000000"/>
          <w:sz w:val="24"/>
          <w:szCs w:val="24"/>
        </w:rPr>
        <w:t>).</w:t>
      </w:r>
      <w:r w:rsidRPr="00337F42">
        <w:rPr>
          <w:rFonts w:ascii="Times New Roman" w:hAnsi="Times New Roman" w:cs="Times New Roman"/>
          <w:i/>
          <w:iCs/>
          <w:color w:val="000000"/>
          <w:sz w:val="24"/>
          <w:szCs w:val="24"/>
        </w:rPr>
        <w:t>Life</w:t>
      </w:r>
      <w:proofErr w:type="gramEnd"/>
      <w:r w:rsidRPr="00337F42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Skills, Personality and Leadership</w:t>
      </w:r>
      <w:r w:rsidRPr="00337F42">
        <w:rPr>
          <w:rFonts w:ascii="Times New Roman" w:hAnsi="Times New Roman" w:cs="Times New Roman"/>
          <w:color w:val="000000"/>
          <w:sz w:val="24"/>
          <w:szCs w:val="24"/>
        </w:rPr>
        <w:t xml:space="preserve">, Rajiv Gandhi National Institute of Youth Development, </w:t>
      </w:r>
      <w:proofErr w:type="spellStart"/>
      <w:r w:rsidRPr="00337F42">
        <w:rPr>
          <w:rFonts w:ascii="Times New Roman" w:hAnsi="Times New Roman" w:cs="Times New Roman"/>
          <w:color w:val="000000"/>
          <w:sz w:val="24"/>
          <w:szCs w:val="24"/>
        </w:rPr>
        <w:t>TamilNadu</w:t>
      </w:r>
      <w:proofErr w:type="spellEnd"/>
      <w:r w:rsidRPr="00337F42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417EE057" w14:textId="77777777" w:rsidR="00721783" w:rsidRPr="00337F42" w:rsidRDefault="00721783" w:rsidP="00721783">
      <w:pPr>
        <w:pStyle w:val="ListParagraph"/>
        <w:spacing w:after="0" w:line="312" w:lineRule="auto"/>
        <w:ind w:left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3B7146F7" w14:textId="77777777" w:rsidR="00721783" w:rsidRPr="00337F42" w:rsidRDefault="00721783" w:rsidP="00721783">
      <w:pP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>Outcome Mapping</w:t>
      </w:r>
    </w:p>
    <w:tbl>
      <w:tblPr>
        <w:tblW w:w="4477" w:type="dxa"/>
        <w:tblInd w:w="140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50"/>
        <w:gridCol w:w="704"/>
        <w:gridCol w:w="705"/>
        <w:gridCol w:w="706"/>
        <w:gridCol w:w="706"/>
        <w:gridCol w:w="706"/>
      </w:tblGrid>
      <w:tr w:rsidR="00721783" w:rsidRPr="00337F42" w14:paraId="7437F358" w14:textId="77777777" w:rsidTr="008A12B0">
        <w:trPr>
          <w:trHeight w:val="20"/>
        </w:trPr>
        <w:tc>
          <w:tcPr>
            <w:tcW w:w="950" w:type="dxa"/>
          </w:tcPr>
          <w:p w14:paraId="03BC5803" w14:textId="77777777" w:rsidR="00721783" w:rsidRPr="00337F42" w:rsidRDefault="00721783" w:rsidP="008A12B0">
            <w:pPr>
              <w:spacing w:before="100" w:after="10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Course</w:t>
            </w:r>
          </w:p>
        </w:tc>
        <w:tc>
          <w:tcPr>
            <w:tcW w:w="704" w:type="dxa"/>
          </w:tcPr>
          <w:p w14:paraId="6B891C3E" w14:textId="77777777" w:rsidR="00721783" w:rsidRPr="00337F42" w:rsidRDefault="00721783" w:rsidP="008A12B0">
            <w:pPr>
              <w:spacing w:before="100" w:after="10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PO1</w:t>
            </w:r>
          </w:p>
        </w:tc>
        <w:tc>
          <w:tcPr>
            <w:tcW w:w="705" w:type="dxa"/>
          </w:tcPr>
          <w:p w14:paraId="060D565C" w14:textId="77777777" w:rsidR="00721783" w:rsidRPr="00337F42" w:rsidRDefault="00721783" w:rsidP="008A12B0">
            <w:pPr>
              <w:spacing w:before="100" w:after="10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PO2</w:t>
            </w:r>
          </w:p>
        </w:tc>
        <w:tc>
          <w:tcPr>
            <w:tcW w:w="706" w:type="dxa"/>
          </w:tcPr>
          <w:p w14:paraId="48B6C730" w14:textId="77777777" w:rsidR="00721783" w:rsidRPr="00337F42" w:rsidRDefault="00721783" w:rsidP="008A12B0">
            <w:pPr>
              <w:spacing w:before="100" w:after="10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PO3</w:t>
            </w:r>
          </w:p>
        </w:tc>
        <w:tc>
          <w:tcPr>
            <w:tcW w:w="706" w:type="dxa"/>
          </w:tcPr>
          <w:p w14:paraId="27044605" w14:textId="77777777" w:rsidR="00721783" w:rsidRPr="00337F42" w:rsidRDefault="00721783" w:rsidP="008A12B0">
            <w:pPr>
              <w:spacing w:before="100" w:after="10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PO4</w:t>
            </w:r>
          </w:p>
        </w:tc>
        <w:tc>
          <w:tcPr>
            <w:tcW w:w="706" w:type="dxa"/>
          </w:tcPr>
          <w:p w14:paraId="69FEEF87" w14:textId="77777777" w:rsidR="00721783" w:rsidRPr="00337F42" w:rsidRDefault="00721783" w:rsidP="008A12B0">
            <w:pPr>
              <w:spacing w:before="100" w:after="10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PO5</w:t>
            </w:r>
          </w:p>
        </w:tc>
      </w:tr>
      <w:tr w:rsidR="00721783" w:rsidRPr="00337F42" w14:paraId="59200DFB" w14:textId="77777777" w:rsidTr="008A12B0">
        <w:trPr>
          <w:trHeight w:val="20"/>
        </w:trPr>
        <w:tc>
          <w:tcPr>
            <w:tcW w:w="950" w:type="dxa"/>
          </w:tcPr>
          <w:p w14:paraId="217F66FD" w14:textId="77777777" w:rsidR="00721783" w:rsidRPr="00337F42" w:rsidRDefault="00721783" w:rsidP="008A12B0">
            <w:pPr>
              <w:spacing w:before="100" w:after="10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704" w:type="dxa"/>
          </w:tcPr>
          <w:p w14:paraId="2F9EC0AB" w14:textId="77777777" w:rsidR="00721783" w:rsidRPr="00337F42" w:rsidRDefault="00721783" w:rsidP="008A12B0">
            <w:pPr>
              <w:spacing w:before="100" w:after="10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705" w:type="dxa"/>
          </w:tcPr>
          <w:p w14:paraId="785221E8" w14:textId="77777777" w:rsidR="00721783" w:rsidRPr="00337F42" w:rsidRDefault="00721783" w:rsidP="008A12B0">
            <w:pPr>
              <w:spacing w:before="100" w:after="10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6" w:type="dxa"/>
          </w:tcPr>
          <w:p w14:paraId="01EBAD8F" w14:textId="77777777" w:rsidR="00721783" w:rsidRPr="00337F42" w:rsidRDefault="00721783" w:rsidP="008A12B0">
            <w:pPr>
              <w:spacing w:before="100" w:after="10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6" w:type="dxa"/>
          </w:tcPr>
          <w:p w14:paraId="496DE632" w14:textId="77777777" w:rsidR="00721783" w:rsidRPr="00337F42" w:rsidRDefault="00721783" w:rsidP="008A12B0">
            <w:pPr>
              <w:spacing w:before="100" w:after="10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6" w:type="dxa"/>
          </w:tcPr>
          <w:p w14:paraId="1824DC31" w14:textId="77777777" w:rsidR="00721783" w:rsidRPr="00337F42" w:rsidRDefault="00721783" w:rsidP="008A12B0">
            <w:pPr>
              <w:spacing w:before="100" w:after="10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1783" w:rsidRPr="00337F42" w14:paraId="60EC0AEE" w14:textId="77777777" w:rsidTr="008A12B0">
        <w:trPr>
          <w:trHeight w:val="20"/>
        </w:trPr>
        <w:tc>
          <w:tcPr>
            <w:tcW w:w="950" w:type="dxa"/>
          </w:tcPr>
          <w:p w14:paraId="3DC52948" w14:textId="77777777" w:rsidR="00721783" w:rsidRPr="00337F42" w:rsidRDefault="00721783" w:rsidP="008A12B0">
            <w:pPr>
              <w:spacing w:before="100" w:after="10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CO2</w:t>
            </w:r>
          </w:p>
        </w:tc>
        <w:tc>
          <w:tcPr>
            <w:tcW w:w="704" w:type="dxa"/>
          </w:tcPr>
          <w:p w14:paraId="4FCD737D" w14:textId="77777777" w:rsidR="00721783" w:rsidRPr="00337F42" w:rsidRDefault="00721783" w:rsidP="008A12B0">
            <w:pPr>
              <w:spacing w:before="100" w:after="10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705" w:type="dxa"/>
          </w:tcPr>
          <w:p w14:paraId="17D4756E" w14:textId="77777777" w:rsidR="00721783" w:rsidRPr="00337F42" w:rsidRDefault="00721783" w:rsidP="008A12B0">
            <w:pPr>
              <w:spacing w:before="100" w:after="10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706" w:type="dxa"/>
          </w:tcPr>
          <w:p w14:paraId="4CA9A978" w14:textId="77777777" w:rsidR="00721783" w:rsidRPr="00337F42" w:rsidRDefault="00721783" w:rsidP="008A12B0">
            <w:pPr>
              <w:spacing w:before="100" w:after="10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6" w:type="dxa"/>
          </w:tcPr>
          <w:p w14:paraId="23D73664" w14:textId="77777777" w:rsidR="00721783" w:rsidRPr="00337F42" w:rsidRDefault="00721783" w:rsidP="008A12B0">
            <w:pPr>
              <w:spacing w:before="100" w:after="10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6" w:type="dxa"/>
          </w:tcPr>
          <w:p w14:paraId="124E4CFC" w14:textId="77777777" w:rsidR="00721783" w:rsidRPr="00337F42" w:rsidRDefault="00721783" w:rsidP="008A12B0">
            <w:pPr>
              <w:spacing w:before="100" w:after="10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1783" w:rsidRPr="00337F42" w14:paraId="34009FA3" w14:textId="77777777" w:rsidTr="008A12B0">
        <w:trPr>
          <w:trHeight w:val="20"/>
        </w:trPr>
        <w:tc>
          <w:tcPr>
            <w:tcW w:w="950" w:type="dxa"/>
          </w:tcPr>
          <w:p w14:paraId="5A6C2CD1" w14:textId="77777777" w:rsidR="00721783" w:rsidRPr="00337F42" w:rsidRDefault="00721783" w:rsidP="008A12B0">
            <w:pPr>
              <w:spacing w:before="100" w:after="10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  <w:tc>
          <w:tcPr>
            <w:tcW w:w="704" w:type="dxa"/>
          </w:tcPr>
          <w:p w14:paraId="03003E66" w14:textId="77777777" w:rsidR="00721783" w:rsidRPr="00337F42" w:rsidRDefault="00721783" w:rsidP="008A12B0">
            <w:pPr>
              <w:spacing w:before="100" w:after="10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5" w:type="dxa"/>
          </w:tcPr>
          <w:p w14:paraId="3B6674D2" w14:textId="77777777" w:rsidR="00721783" w:rsidRPr="00337F42" w:rsidRDefault="00721783" w:rsidP="008A12B0">
            <w:pPr>
              <w:spacing w:before="100" w:after="10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6" w:type="dxa"/>
          </w:tcPr>
          <w:p w14:paraId="649C64BF" w14:textId="77777777" w:rsidR="00721783" w:rsidRPr="00337F42" w:rsidRDefault="00721783" w:rsidP="008A12B0">
            <w:pPr>
              <w:spacing w:before="100" w:after="10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6" w:type="dxa"/>
          </w:tcPr>
          <w:p w14:paraId="5ED1D6AA" w14:textId="77777777" w:rsidR="00721783" w:rsidRPr="00337F42" w:rsidRDefault="00721783" w:rsidP="008A12B0">
            <w:pPr>
              <w:spacing w:before="100" w:after="10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706" w:type="dxa"/>
          </w:tcPr>
          <w:p w14:paraId="33252B73" w14:textId="77777777" w:rsidR="00721783" w:rsidRPr="00337F42" w:rsidRDefault="00721783" w:rsidP="008A12B0">
            <w:pPr>
              <w:spacing w:before="100" w:after="10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6F90749" w14:textId="77777777" w:rsidR="00721783" w:rsidRPr="00337F42" w:rsidRDefault="00721783" w:rsidP="00721783">
      <w:pPr>
        <w:pStyle w:val="ListParagraph"/>
        <w:spacing w:after="0" w:line="312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70088C2" w14:textId="0D32E8CB" w:rsidR="00C6439E" w:rsidRPr="00337F42" w:rsidRDefault="00721783" w:rsidP="00D607BE">
      <w:pPr>
        <w:spacing w:after="160" w:line="259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br w:type="page"/>
      </w:r>
      <w:r w:rsidR="00C6439E" w:rsidRPr="00337F42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SEMESTER – IV</w:t>
      </w:r>
    </w:p>
    <w:tbl>
      <w:tblPr>
        <w:tblW w:w="0" w:type="auto"/>
        <w:tblInd w:w="7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83"/>
        <w:gridCol w:w="4304"/>
        <w:gridCol w:w="585"/>
        <w:gridCol w:w="552"/>
        <w:gridCol w:w="486"/>
        <w:gridCol w:w="557"/>
      </w:tblGrid>
      <w:tr w:rsidR="00C6439E" w:rsidRPr="00337F42" w14:paraId="7DBE8B47" w14:textId="77777777" w:rsidTr="00311046">
        <w:trPr>
          <w:trHeight w:val="335"/>
        </w:trPr>
        <w:tc>
          <w:tcPr>
            <w:tcW w:w="1615" w:type="dxa"/>
            <w:vAlign w:val="center"/>
          </w:tcPr>
          <w:p w14:paraId="1A8B6733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2UPSYC43</w:t>
            </w:r>
          </w:p>
        </w:tc>
        <w:tc>
          <w:tcPr>
            <w:tcW w:w="5195" w:type="dxa"/>
            <w:vAlign w:val="center"/>
          </w:tcPr>
          <w:p w14:paraId="7102D881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Core </w:t>
            </w:r>
            <w:proofErr w:type="gramStart"/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Course  –</w:t>
            </w:r>
            <w:proofErr w:type="gramEnd"/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VII</w:t>
            </w:r>
          </w:p>
        </w:tc>
        <w:tc>
          <w:tcPr>
            <w:tcW w:w="663" w:type="dxa"/>
            <w:vAlign w:val="center"/>
          </w:tcPr>
          <w:p w14:paraId="1538C9EC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L</w:t>
            </w:r>
          </w:p>
        </w:tc>
        <w:tc>
          <w:tcPr>
            <w:tcW w:w="618" w:type="dxa"/>
            <w:vAlign w:val="center"/>
          </w:tcPr>
          <w:p w14:paraId="3EA71C5B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T</w:t>
            </w:r>
          </w:p>
        </w:tc>
        <w:tc>
          <w:tcPr>
            <w:tcW w:w="532" w:type="dxa"/>
            <w:vAlign w:val="center"/>
          </w:tcPr>
          <w:p w14:paraId="2BF79CB0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P</w:t>
            </w:r>
          </w:p>
        </w:tc>
        <w:tc>
          <w:tcPr>
            <w:tcW w:w="619" w:type="dxa"/>
            <w:vAlign w:val="center"/>
          </w:tcPr>
          <w:p w14:paraId="5542C64E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</w:p>
        </w:tc>
      </w:tr>
      <w:tr w:rsidR="00C6439E" w:rsidRPr="00337F42" w14:paraId="4A296E65" w14:textId="77777777" w:rsidTr="00311046">
        <w:trPr>
          <w:trHeight w:val="334"/>
        </w:trPr>
        <w:tc>
          <w:tcPr>
            <w:tcW w:w="1615" w:type="dxa"/>
            <w:vAlign w:val="center"/>
          </w:tcPr>
          <w:p w14:paraId="11F2270B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mester-IV</w:t>
            </w:r>
          </w:p>
        </w:tc>
        <w:tc>
          <w:tcPr>
            <w:tcW w:w="5195" w:type="dxa"/>
            <w:vAlign w:val="center"/>
          </w:tcPr>
          <w:p w14:paraId="11D09B67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COGNITIVE PSYCHOLOGY – II</w:t>
            </w:r>
          </w:p>
        </w:tc>
        <w:tc>
          <w:tcPr>
            <w:tcW w:w="663" w:type="dxa"/>
            <w:vAlign w:val="center"/>
          </w:tcPr>
          <w:p w14:paraId="0AE6800F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618" w:type="dxa"/>
            <w:vAlign w:val="center"/>
          </w:tcPr>
          <w:p w14:paraId="47CB776C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2" w:type="dxa"/>
            <w:vAlign w:val="center"/>
          </w:tcPr>
          <w:p w14:paraId="63B13802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19" w:type="dxa"/>
            <w:vAlign w:val="center"/>
          </w:tcPr>
          <w:p w14:paraId="20BE9366" w14:textId="35205016" w:rsidR="00C6439E" w:rsidRPr="00337F42" w:rsidRDefault="00A903D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</w:tr>
    </w:tbl>
    <w:p w14:paraId="327CF754" w14:textId="77777777" w:rsidR="00C6439E" w:rsidRPr="00337F42" w:rsidRDefault="00C6439E" w:rsidP="00C6439E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F2914CC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Learning Objectives:</w:t>
      </w:r>
    </w:p>
    <w:p w14:paraId="660FDAA8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To enable the student to understand</w:t>
      </w:r>
    </w:p>
    <w:p w14:paraId="09444550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1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 The importance of codes in memory</w:t>
      </w:r>
    </w:p>
    <w:p w14:paraId="1B23BF38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2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structure of language and cognition</w:t>
      </w:r>
    </w:p>
    <w:p w14:paraId="456B80D0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3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essentials of thinking, problem solving and decision making;</w:t>
      </w:r>
    </w:p>
    <w:p w14:paraId="4839919D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4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 The principles of cognitive development regarding Piaget and non- </w:t>
      </w:r>
      <w:r w:rsidRPr="00337F42">
        <w:rPr>
          <w:rFonts w:ascii="Times New Roman" w:hAnsi="Times New Roman" w:cs="Times New Roman"/>
          <w:sz w:val="24"/>
          <w:szCs w:val="24"/>
        </w:rPr>
        <w:tab/>
        <w:t>Piaget approaches</w:t>
      </w:r>
    </w:p>
    <w:p w14:paraId="63941D02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5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 The cross-cultural perspective and cultural cognition</w:t>
      </w:r>
    </w:p>
    <w:p w14:paraId="4429C1EC" w14:textId="77777777" w:rsidR="00C6439E" w:rsidRPr="00337F42" w:rsidRDefault="00C6439E" w:rsidP="00C6439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1015FAA" w14:textId="02907F67" w:rsidR="00C6439E" w:rsidRPr="00337F42" w:rsidRDefault="00C6439E" w:rsidP="00C6439E">
      <w:pPr>
        <w:spacing w:after="0" w:line="312" w:lineRule="auto"/>
        <w:ind w:left="900" w:hanging="90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 xml:space="preserve">Unit-I: Codes in Long – Term Memory 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2</w:t>
      </w:r>
    </w:p>
    <w:p w14:paraId="7CBFC9EE" w14:textId="58572BA5" w:rsidR="00C6439E" w:rsidRPr="00337F42" w:rsidRDefault="00390CF6" w:rsidP="00390CF6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>Codes in Long – Term Memory: The Dual – Coding Hypothesis-The Relational- Organizational Hypothesis - Empirical Investigations of Imagery: Mental Rotation of Image – Scanning Images. The Nature of Mental Imagery:  Principles of Visual Imagery –Implicit Encoding –Perceptual Equivalence – Structural Equivalence –Critiques of Mental Imagery Research and Theory –Tacit knowledge and Demand Characteristics–The Picture Metaphor –Propositional Theory. Neuropsychological Findings: Spatial Cognition.</w:t>
      </w:r>
    </w:p>
    <w:p w14:paraId="64B2B31C" w14:textId="77777777" w:rsidR="00C6439E" w:rsidRPr="00337F42" w:rsidRDefault="00C6439E" w:rsidP="00C6439E">
      <w:pPr>
        <w:spacing w:after="0" w:line="312" w:lineRule="auto"/>
        <w:ind w:left="900" w:hanging="180"/>
        <w:jc w:val="both"/>
        <w:rPr>
          <w:rFonts w:ascii="Times New Roman" w:hAnsi="Times New Roman" w:cs="Times New Roman"/>
          <w:sz w:val="24"/>
          <w:szCs w:val="24"/>
        </w:rPr>
      </w:pPr>
    </w:p>
    <w:p w14:paraId="368E188E" w14:textId="7C74472A" w:rsidR="00C6439E" w:rsidRPr="00337F42" w:rsidRDefault="00C6439E" w:rsidP="00C6439E">
      <w:pPr>
        <w:spacing w:after="0" w:line="312" w:lineRule="auto"/>
        <w:ind w:left="900" w:hanging="90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–II</w:t>
      </w:r>
      <w:r w:rsidRPr="00337F42">
        <w:rPr>
          <w:rFonts w:ascii="Times New Roman" w:hAnsi="Times New Roman" w:cs="Times New Roman"/>
          <w:sz w:val="24"/>
          <w:szCs w:val="24"/>
        </w:rPr>
        <w:t xml:space="preserve">: </w:t>
      </w:r>
      <w:r w:rsidRPr="00337F42">
        <w:rPr>
          <w:rFonts w:ascii="Times New Roman" w:hAnsi="Times New Roman" w:cs="Times New Roman"/>
          <w:b/>
          <w:sz w:val="24"/>
          <w:szCs w:val="24"/>
        </w:rPr>
        <w:t xml:space="preserve">Language 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>Hours: 12</w:t>
      </w:r>
    </w:p>
    <w:p w14:paraId="0450E232" w14:textId="23323209" w:rsidR="00C6439E" w:rsidRPr="00337F42" w:rsidRDefault="00390CF6" w:rsidP="00390CF6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>Language: The Structure of Language-Phonology-Syntax-Semantics-Pragmatics- Language Comprehension and Production. Speech Perception-Speech Errors in Production-Sentence Comprehension-Comprehending Text Passages- Story Grammars-Gricean Maxims of Conversation</w:t>
      </w:r>
    </w:p>
    <w:p w14:paraId="2E024D24" w14:textId="4975D24A" w:rsidR="00C6439E" w:rsidRPr="00337F42" w:rsidRDefault="00C6439E" w:rsidP="00390CF6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Language and Cognition: The Modularity Hypothesis- The Whorfian Hypo</w:t>
      </w:r>
      <w:r w:rsidR="00390CF6">
        <w:rPr>
          <w:rFonts w:ascii="Times New Roman" w:hAnsi="Times New Roman" w:cs="Times New Roman"/>
          <w:sz w:val="24"/>
          <w:szCs w:val="24"/>
        </w:rPr>
        <w:t xml:space="preserve">thesis –Neuropsychological View </w:t>
      </w:r>
      <w:r w:rsidRPr="00337F42">
        <w:rPr>
          <w:rFonts w:ascii="Times New Roman" w:hAnsi="Times New Roman" w:cs="Times New Roman"/>
          <w:sz w:val="24"/>
          <w:szCs w:val="24"/>
        </w:rPr>
        <w:t>and Evidence.</w:t>
      </w:r>
    </w:p>
    <w:p w14:paraId="295621AA" w14:textId="77777777" w:rsidR="00C6439E" w:rsidRPr="00337F42" w:rsidRDefault="00C6439E" w:rsidP="00C6439E">
      <w:pPr>
        <w:spacing w:after="0" w:line="240" w:lineRule="auto"/>
        <w:ind w:left="990" w:hanging="99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8564A73" w14:textId="13DB11AC" w:rsidR="00C6439E" w:rsidRPr="00337F42" w:rsidRDefault="00C6439E" w:rsidP="00C6439E">
      <w:pPr>
        <w:spacing w:after="0" w:line="312" w:lineRule="auto"/>
        <w:ind w:left="900" w:hanging="90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–III</w:t>
      </w:r>
      <w:r w:rsidRPr="00337F42">
        <w:rPr>
          <w:rFonts w:ascii="Times New Roman" w:hAnsi="Times New Roman" w:cs="Times New Roman"/>
          <w:sz w:val="24"/>
          <w:szCs w:val="24"/>
        </w:rPr>
        <w:t xml:space="preserve">: </w:t>
      </w:r>
      <w:r w:rsidRPr="00337F42">
        <w:rPr>
          <w:rFonts w:ascii="Times New Roman" w:hAnsi="Times New Roman" w:cs="Times New Roman"/>
          <w:b/>
          <w:sz w:val="24"/>
          <w:szCs w:val="24"/>
        </w:rPr>
        <w:t xml:space="preserve">Thinking and </w:t>
      </w:r>
      <w:proofErr w:type="gramStart"/>
      <w:r w:rsidRPr="00337F42">
        <w:rPr>
          <w:rFonts w:ascii="Times New Roman" w:hAnsi="Times New Roman" w:cs="Times New Roman"/>
          <w:b/>
          <w:sz w:val="24"/>
          <w:szCs w:val="24"/>
        </w:rPr>
        <w:t>Problem Solving</w:t>
      </w:r>
      <w:proofErr w:type="gramEnd"/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2</w:t>
      </w:r>
    </w:p>
    <w:p w14:paraId="517319DC" w14:textId="48113B19" w:rsidR="00C6439E" w:rsidRPr="00337F42" w:rsidRDefault="00390CF6" w:rsidP="00390CF6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Thinking and Problem Solving: Classic Problems and General Method of Solution- Generate –and-Test Technique – Means – Ends Analysis –Working Backward-Backtracking –Reasoning by Analogy. Blocks to Problem Solving: Mental Set –Using Incomplete or Incorrect Representations –Lack of Problem – Specific Knowledge or Expertise-Expert Systems-Critical Thinking. Reasoning and Decision Making: </w:t>
      </w:r>
      <w:r w:rsidR="00C6439E" w:rsidRPr="00337F42">
        <w:rPr>
          <w:rFonts w:ascii="Times New Roman" w:hAnsi="Times New Roman" w:cs="Times New Roman"/>
          <w:sz w:val="24"/>
          <w:szCs w:val="24"/>
        </w:rPr>
        <w:lastRenderedPageBreak/>
        <w:t>Reasoning: -Type of Reasoning--Deductive Reasoning-Propositional Reasoning-Syllogistic Reasoning-Inductive Reasoning-Analogical Reasoning-Hypothesis Testing-Everyday Reasoning. Decision Making: Setting Goals-Gathering Information-Structuring the Decision-Making a Final Choice-Evaluating-Cognitive Illusions in Decision Making-Availability-Representativeness-Framing Effects-Anchoring-Sunk Cost Effects-Illusory Correlation-Hindsight Bias-Confirmation Bias-Overconfidence. Utility Models of Decision Making: Expected Utility Theory-Multi attribute Utility Theory- Descriptiveness of Decision Making-Image Theory-Recognition-Primed Decision Making-Neuropsychological Evidence on Reasoning and Decision Making</w:t>
      </w:r>
    </w:p>
    <w:p w14:paraId="47B3DEF8" w14:textId="77777777" w:rsidR="00C6439E" w:rsidRPr="00337F42" w:rsidRDefault="00C6439E" w:rsidP="00C6439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46212E7" w14:textId="77777777" w:rsidR="004E1AF8" w:rsidRDefault="004E1AF8" w:rsidP="00C6439E">
      <w:pPr>
        <w:spacing w:after="0" w:line="312" w:lineRule="auto"/>
        <w:ind w:left="900" w:hanging="90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A7DA5F6" w14:textId="56419DD1" w:rsidR="00C6439E" w:rsidRPr="00337F42" w:rsidRDefault="00C6439E" w:rsidP="00C6439E">
      <w:pPr>
        <w:spacing w:after="0" w:line="312" w:lineRule="auto"/>
        <w:ind w:left="900" w:hanging="90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-IV: Cognitive Development through Adolescence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2</w:t>
      </w:r>
    </w:p>
    <w:p w14:paraId="2154AE5A" w14:textId="5814FC3B" w:rsidR="00C6439E" w:rsidRPr="00337F42" w:rsidRDefault="00390CF6" w:rsidP="00390CF6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>Cognitive Development through Adolescence: Piagetian Theory: General Principles –Stages of Development - the Sensorimotor Stage –The preoperational Stage –The Concrete Operations Stage –The Formal Operations Stage –Reactions to Piaget’s Theory. Non-Piagetian Approaches to Cognitive Development: Perceptual Development in Infancy – Toddlers’ Acquisition of Syntax –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Preschoolers’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Use of Memorial Strategies –The Development of Reasoning Abilities in Middle and Late Childhood. Some Post – Piagetian Answers to the Question “What Develops </w:t>
      </w:r>
      <w:proofErr w:type="gramStart"/>
      <w:r w:rsidR="00C6439E" w:rsidRPr="00337F42">
        <w:rPr>
          <w:rFonts w:ascii="Times New Roman" w:hAnsi="Times New Roman" w:cs="Times New Roman"/>
          <w:sz w:val="24"/>
          <w:szCs w:val="24"/>
        </w:rPr>
        <w:t>“.Neurological</w:t>
      </w:r>
      <w:proofErr w:type="gram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Maturation –Working –Memory Capacity and Processing Speed – Attention and  Perceptual Encoding – The Knowledge Base and Knowledge Structures –Strategies – Meta-cognition. Individual Differences in cognition: Ability Difference – Cognitive Styles –Learning Styles –Expert /Novice Differences – The Effects of Aging on Cognition.</w:t>
      </w:r>
    </w:p>
    <w:p w14:paraId="48B18052" w14:textId="092C7CCF" w:rsidR="00C6439E" w:rsidRPr="00337F42" w:rsidRDefault="00390CF6" w:rsidP="00390CF6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>Gender Differences in Cognition: Gender Difference in Skills and Abilities –Verbal Abilities –Visuospatial Abilities –Quantitative and Reasoning Abilities-Gender Difference in Learning and Cognitive Styles – Connected learning</w:t>
      </w:r>
    </w:p>
    <w:p w14:paraId="5C94AA85" w14:textId="77777777" w:rsidR="00C6439E" w:rsidRPr="00337F42" w:rsidRDefault="00C6439E" w:rsidP="00C6439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E5E9D43" w14:textId="2E504CD1" w:rsidR="00C6439E" w:rsidRPr="00337F42" w:rsidRDefault="00C6439E" w:rsidP="00C6439E">
      <w:pPr>
        <w:spacing w:after="0" w:line="312" w:lineRule="auto"/>
        <w:ind w:left="900" w:hanging="90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 –V</w:t>
      </w:r>
      <w:r w:rsidRPr="00337F42">
        <w:rPr>
          <w:rFonts w:ascii="Times New Roman" w:hAnsi="Times New Roman" w:cs="Times New Roman"/>
          <w:sz w:val="24"/>
          <w:szCs w:val="24"/>
        </w:rPr>
        <w:t xml:space="preserve">: </w:t>
      </w:r>
      <w:r w:rsidRPr="00337F42">
        <w:rPr>
          <w:rFonts w:ascii="Times New Roman" w:hAnsi="Times New Roman" w:cs="Times New Roman"/>
          <w:b/>
          <w:sz w:val="24"/>
          <w:szCs w:val="24"/>
        </w:rPr>
        <w:t>Cognition in Cross-Cultural Perspective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2</w:t>
      </w:r>
    </w:p>
    <w:p w14:paraId="1EC3F13A" w14:textId="0ABCD516" w:rsidR="00C6439E" w:rsidRPr="00337F42" w:rsidRDefault="00390CF6" w:rsidP="00390CF6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>Cognition in Cross-Cultural Perspective: Examples of Studies of Cross – Cultural cognition. Cross-Cultural Studies of Perception – Picture Perception –Visual Illusions Cross-Cultural Studies of Memory –Free Recall Visuospatial Memory-Cross-Cultural Studies of Categorization-Cross-Cultural Studies of reasoning-Cross-Cultural Studies of Counting. Effect of Schooling and Literacy: Situated Cognition in Everyday Settings.</w:t>
      </w:r>
    </w:p>
    <w:p w14:paraId="5E0A0866" w14:textId="77777777" w:rsidR="00C6439E" w:rsidRPr="00337F42" w:rsidRDefault="00C6439E" w:rsidP="00C6439E">
      <w:pPr>
        <w:spacing w:after="0" w:line="312" w:lineRule="auto"/>
        <w:ind w:left="990" w:hanging="990"/>
        <w:jc w:val="both"/>
        <w:rPr>
          <w:rFonts w:ascii="Times New Roman" w:hAnsi="Times New Roman" w:cs="Times New Roman"/>
          <w:sz w:val="24"/>
          <w:szCs w:val="24"/>
        </w:rPr>
      </w:pPr>
    </w:p>
    <w:p w14:paraId="624975AA" w14:textId="77777777" w:rsidR="00D607BE" w:rsidRDefault="00D607BE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1F11216" w14:textId="599FCB5C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lastRenderedPageBreak/>
        <w:t>Course Outcomes:</w:t>
      </w:r>
    </w:p>
    <w:p w14:paraId="584FB872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1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students explore the importance of neuropsychology in mental imagery</w:t>
      </w:r>
    </w:p>
    <w:p w14:paraId="0563E12F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2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students understand the structure of language</w:t>
      </w:r>
    </w:p>
    <w:p w14:paraId="63C26D89" w14:textId="77777777" w:rsidR="00C6439E" w:rsidRPr="00337F42" w:rsidRDefault="00C6439E" w:rsidP="00C6439E">
      <w:pPr>
        <w:spacing w:after="0" w:line="312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3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The students learn about the essentials of thinking, problem solving and </w:t>
      </w:r>
      <w:r w:rsidRPr="00337F42">
        <w:rPr>
          <w:rFonts w:ascii="Times New Roman" w:hAnsi="Times New Roman" w:cs="Times New Roman"/>
          <w:sz w:val="24"/>
          <w:szCs w:val="24"/>
        </w:rPr>
        <w:tab/>
        <w:t>decision making</w:t>
      </w:r>
    </w:p>
    <w:p w14:paraId="34F11A14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4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students understand the development of cognitive approaches</w:t>
      </w:r>
    </w:p>
    <w:p w14:paraId="20824E07" w14:textId="7388DACF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ab/>
        <w:t>CO5:</w:t>
      </w:r>
      <w:r w:rsidRPr="00337F42">
        <w:rPr>
          <w:rFonts w:ascii="Times New Roman" w:hAnsi="Times New Roman" w:cs="Times New Roman"/>
          <w:sz w:val="24"/>
          <w:szCs w:val="24"/>
        </w:rPr>
        <w:tab/>
        <w:t>The student become aware of the cross-cultural perspective and cultural cognition</w:t>
      </w:r>
    </w:p>
    <w:p w14:paraId="41F83770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337F42">
        <w:rPr>
          <w:rFonts w:ascii="Times New Roman" w:hAnsi="Times New Roman" w:cs="Times New Roman"/>
          <w:b/>
          <w:sz w:val="24"/>
          <w:szCs w:val="24"/>
        </w:rPr>
        <w:t>Text  Book</w:t>
      </w:r>
      <w:proofErr w:type="gramEnd"/>
      <w:r w:rsidRPr="00337F42">
        <w:rPr>
          <w:rFonts w:ascii="Times New Roman" w:hAnsi="Times New Roman" w:cs="Times New Roman"/>
          <w:b/>
          <w:sz w:val="24"/>
          <w:szCs w:val="24"/>
        </w:rPr>
        <w:t>:</w:t>
      </w:r>
    </w:p>
    <w:p w14:paraId="6A7395CF" w14:textId="77777777" w:rsidR="00C6439E" w:rsidRPr="00337F42" w:rsidRDefault="00C6439E" w:rsidP="000E219A">
      <w:pPr>
        <w:pStyle w:val="ListParagraph"/>
        <w:numPr>
          <w:ilvl w:val="0"/>
          <w:numId w:val="10"/>
        </w:num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Kathleen M. Galotti: 2014 </w:t>
      </w:r>
      <w:r w:rsidRPr="00337F42">
        <w:rPr>
          <w:rFonts w:ascii="Times New Roman" w:hAnsi="Times New Roman" w:cs="Times New Roman"/>
          <w:i/>
          <w:iCs/>
          <w:sz w:val="24"/>
          <w:szCs w:val="24"/>
        </w:rPr>
        <w:t>Cognitive Psychology</w:t>
      </w:r>
      <w:r w:rsidRPr="00337F42">
        <w:rPr>
          <w:rFonts w:ascii="Times New Roman" w:hAnsi="Times New Roman" w:cs="Times New Roman"/>
          <w:sz w:val="24"/>
          <w:szCs w:val="24"/>
        </w:rPr>
        <w:t>, New Delhi, Sage Publications.</w:t>
      </w:r>
    </w:p>
    <w:p w14:paraId="6F470308" w14:textId="77777777" w:rsidR="00C6439E" w:rsidRPr="00337F42" w:rsidRDefault="00C6439E" w:rsidP="00C6439E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24C4C22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337F42">
        <w:rPr>
          <w:rFonts w:ascii="Times New Roman" w:hAnsi="Times New Roman" w:cs="Times New Roman"/>
          <w:b/>
          <w:sz w:val="24"/>
          <w:szCs w:val="24"/>
        </w:rPr>
        <w:t>Reference  Books</w:t>
      </w:r>
      <w:proofErr w:type="gramEnd"/>
      <w:r w:rsidRPr="00337F42">
        <w:rPr>
          <w:rFonts w:ascii="Times New Roman" w:hAnsi="Times New Roman" w:cs="Times New Roman"/>
          <w:b/>
          <w:sz w:val="24"/>
          <w:szCs w:val="24"/>
        </w:rPr>
        <w:t>:</w:t>
      </w:r>
    </w:p>
    <w:p w14:paraId="14118281" w14:textId="77777777" w:rsidR="00C6439E" w:rsidRPr="00337F42" w:rsidRDefault="00C6439E" w:rsidP="000E219A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337F42">
        <w:rPr>
          <w:rFonts w:ascii="Times New Roman" w:hAnsi="Times New Roman" w:cs="Times New Roman"/>
          <w:sz w:val="24"/>
          <w:szCs w:val="24"/>
        </w:rPr>
        <w:t>R.Reed</w:t>
      </w:r>
      <w:proofErr w:type="spellEnd"/>
      <w:proofErr w:type="gramEnd"/>
      <w:r w:rsidRPr="00337F42">
        <w:rPr>
          <w:rFonts w:ascii="Times New Roman" w:hAnsi="Times New Roman" w:cs="Times New Roman"/>
          <w:sz w:val="24"/>
          <w:szCs w:val="24"/>
        </w:rPr>
        <w:t xml:space="preserve"> Hunt, Henry C Ellis: 2006 </w:t>
      </w:r>
      <w:r w:rsidRPr="00337F42">
        <w:rPr>
          <w:rFonts w:ascii="Times New Roman" w:hAnsi="Times New Roman" w:cs="Times New Roman"/>
          <w:i/>
          <w:iCs/>
          <w:sz w:val="24"/>
          <w:szCs w:val="24"/>
        </w:rPr>
        <w:t>Fundamentals of Cognitive Psychology.</w:t>
      </w:r>
      <w:r w:rsidRPr="00337F42">
        <w:rPr>
          <w:rFonts w:ascii="Times New Roman" w:hAnsi="Times New Roman" w:cs="Times New Roman"/>
          <w:sz w:val="24"/>
          <w:szCs w:val="24"/>
        </w:rPr>
        <w:t xml:space="preserve"> 7th Edition New Delhi, Tata McGraw-Hill Publishing Company Limited.</w:t>
      </w:r>
    </w:p>
    <w:p w14:paraId="7EC853A5" w14:textId="77777777" w:rsidR="00C6439E" w:rsidRPr="00337F42" w:rsidRDefault="00C6439E" w:rsidP="000E219A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John. </w:t>
      </w:r>
      <w:proofErr w:type="spellStart"/>
      <w:proofErr w:type="gramStart"/>
      <w:r w:rsidRPr="00337F42">
        <w:rPr>
          <w:rFonts w:ascii="Times New Roman" w:hAnsi="Times New Roman" w:cs="Times New Roman"/>
          <w:sz w:val="24"/>
          <w:szCs w:val="24"/>
        </w:rPr>
        <w:t>B.Best</w:t>
      </w:r>
      <w:proofErr w:type="spellEnd"/>
      <w:proofErr w:type="gramEnd"/>
      <w:r w:rsidRPr="00337F42">
        <w:rPr>
          <w:rFonts w:ascii="Times New Roman" w:hAnsi="Times New Roman" w:cs="Times New Roman"/>
          <w:sz w:val="24"/>
          <w:szCs w:val="24"/>
        </w:rPr>
        <w:t xml:space="preserve"> 1995 4th Edition. </w:t>
      </w:r>
      <w:r w:rsidRPr="00337F42">
        <w:rPr>
          <w:rFonts w:ascii="Times New Roman" w:hAnsi="Times New Roman" w:cs="Times New Roman"/>
          <w:i/>
          <w:iCs/>
          <w:sz w:val="24"/>
          <w:szCs w:val="24"/>
        </w:rPr>
        <w:t>Cognitive Psychology</w:t>
      </w:r>
      <w:r w:rsidRPr="00337F42">
        <w:rPr>
          <w:rFonts w:ascii="Times New Roman" w:hAnsi="Times New Roman" w:cs="Times New Roman"/>
          <w:sz w:val="24"/>
          <w:szCs w:val="24"/>
        </w:rPr>
        <w:t xml:space="preserve">, New York, West Publishing Company. </w:t>
      </w:r>
    </w:p>
    <w:p w14:paraId="6D7D6B00" w14:textId="77777777" w:rsidR="00C6439E" w:rsidRPr="00337F42" w:rsidRDefault="00C6439E" w:rsidP="00C6439E">
      <w:pPr>
        <w:spacing w:before="26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Outcome Mapping</w:t>
      </w:r>
    </w:p>
    <w:tbl>
      <w:tblPr>
        <w:tblW w:w="0" w:type="auto"/>
        <w:tblInd w:w="10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33"/>
        <w:gridCol w:w="934"/>
        <w:gridCol w:w="935"/>
        <w:gridCol w:w="934"/>
        <w:gridCol w:w="934"/>
        <w:gridCol w:w="934"/>
      </w:tblGrid>
      <w:tr w:rsidR="00C6439E" w:rsidRPr="00337F42" w14:paraId="244D6745" w14:textId="77777777" w:rsidTr="008754CA">
        <w:trPr>
          <w:trHeight w:val="346"/>
        </w:trPr>
        <w:tc>
          <w:tcPr>
            <w:tcW w:w="1333" w:type="dxa"/>
            <w:vAlign w:val="center"/>
          </w:tcPr>
          <w:p w14:paraId="7F7EBE01" w14:textId="77777777" w:rsidR="00C6439E" w:rsidRPr="00337F42" w:rsidRDefault="00C6439E" w:rsidP="008A12B0">
            <w:pPr>
              <w:pStyle w:val="TableParagraph"/>
              <w:spacing w:before="57" w:line="242" w:lineRule="auto"/>
              <w:ind w:left="300" w:right="121" w:hanging="145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urse</w:t>
            </w:r>
          </w:p>
        </w:tc>
        <w:tc>
          <w:tcPr>
            <w:tcW w:w="934" w:type="dxa"/>
            <w:vAlign w:val="center"/>
          </w:tcPr>
          <w:p w14:paraId="3C4C38DB" w14:textId="77777777" w:rsidR="00C6439E" w:rsidRPr="00337F42" w:rsidRDefault="00C6439E" w:rsidP="008A12B0">
            <w:pPr>
              <w:pStyle w:val="TableParagraph"/>
              <w:spacing w:before="57" w:line="242" w:lineRule="auto"/>
              <w:ind w:left="225" w:right="105" w:hanging="90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1</w:t>
            </w:r>
          </w:p>
        </w:tc>
        <w:tc>
          <w:tcPr>
            <w:tcW w:w="935" w:type="dxa"/>
            <w:vAlign w:val="center"/>
          </w:tcPr>
          <w:p w14:paraId="532DF336" w14:textId="77777777" w:rsidR="00C6439E" w:rsidRPr="00337F42" w:rsidRDefault="00C6439E" w:rsidP="008A12B0">
            <w:pPr>
              <w:pStyle w:val="TableParagraph"/>
              <w:spacing w:before="57" w:line="242" w:lineRule="auto"/>
              <w:ind w:left="226" w:right="106" w:hanging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2</w:t>
            </w:r>
          </w:p>
        </w:tc>
        <w:tc>
          <w:tcPr>
            <w:tcW w:w="934" w:type="dxa"/>
            <w:vAlign w:val="center"/>
          </w:tcPr>
          <w:p w14:paraId="24D84DAA" w14:textId="77777777" w:rsidR="00C6439E" w:rsidRPr="00337F42" w:rsidRDefault="00C6439E" w:rsidP="008A12B0">
            <w:pPr>
              <w:pStyle w:val="TableParagraph"/>
              <w:spacing w:before="57" w:line="242" w:lineRule="auto"/>
              <w:ind w:left="225" w:right="105" w:hanging="90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3</w:t>
            </w:r>
          </w:p>
        </w:tc>
        <w:tc>
          <w:tcPr>
            <w:tcW w:w="934" w:type="dxa"/>
            <w:vAlign w:val="center"/>
          </w:tcPr>
          <w:p w14:paraId="19282D94" w14:textId="77777777" w:rsidR="00C6439E" w:rsidRPr="00337F42" w:rsidRDefault="00C6439E" w:rsidP="008A12B0">
            <w:pPr>
              <w:pStyle w:val="TableParagraph"/>
              <w:spacing w:before="57" w:line="242" w:lineRule="auto"/>
              <w:ind w:left="225" w:right="105" w:hanging="90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4</w:t>
            </w:r>
          </w:p>
        </w:tc>
        <w:tc>
          <w:tcPr>
            <w:tcW w:w="934" w:type="dxa"/>
            <w:vAlign w:val="center"/>
          </w:tcPr>
          <w:p w14:paraId="356950CC" w14:textId="77777777" w:rsidR="00C6439E" w:rsidRPr="00337F42" w:rsidRDefault="00C6439E" w:rsidP="008A12B0">
            <w:pPr>
              <w:pStyle w:val="TableParagraph"/>
              <w:spacing w:before="57" w:line="242" w:lineRule="auto"/>
              <w:ind w:left="225" w:right="105" w:hanging="90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5</w:t>
            </w:r>
          </w:p>
        </w:tc>
      </w:tr>
      <w:tr w:rsidR="00C6439E" w:rsidRPr="00337F42" w14:paraId="3524E690" w14:textId="77777777" w:rsidTr="008754CA">
        <w:trPr>
          <w:trHeight w:val="294"/>
        </w:trPr>
        <w:tc>
          <w:tcPr>
            <w:tcW w:w="1333" w:type="dxa"/>
            <w:vAlign w:val="center"/>
          </w:tcPr>
          <w:p w14:paraId="487F8EA5" w14:textId="77777777" w:rsidR="00C6439E" w:rsidRPr="00337F42" w:rsidRDefault="00C6439E" w:rsidP="008A12B0">
            <w:pPr>
              <w:pStyle w:val="TableParagraph"/>
              <w:spacing w:before="62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1</w:t>
            </w:r>
          </w:p>
        </w:tc>
        <w:tc>
          <w:tcPr>
            <w:tcW w:w="934" w:type="dxa"/>
            <w:vAlign w:val="center"/>
          </w:tcPr>
          <w:p w14:paraId="60901BD8" w14:textId="77777777" w:rsidR="00C6439E" w:rsidRPr="00337F42" w:rsidRDefault="00C6439E" w:rsidP="008A12B0">
            <w:pPr>
              <w:pStyle w:val="TableParagraph"/>
              <w:spacing w:before="62"/>
              <w:ind w:left="225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935" w:type="dxa"/>
            <w:vAlign w:val="center"/>
          </w:tcPr>
          <w:p w14:paraId="13890763" w14:textId="77777777" w:rsidR="00C6439E" w:rsidRPr="00337F42" w:rsidRDefault="00C6439E" w:rsidP="008A12B0">
            <w:pPr>
              <w:pStyle w:val="TableParagraph"/>
              <w:spacing w:before="62"/>
              <w:ind w:left="110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934" w:type="dxa"/>
            <w:vAlign w:val="center"/>
          </w:tcPr>
          <w:p w14:paraId="0AED133F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34" w:type="dxa"/>
            <w:vAlign w:val="center"/>
          </w:tcPr>
          <w:p w14:paraId="440806CB" w14:textId="77777777" w:rsidR="00C6439E" w:rsidRPr="00337F42" w:rsidRDefault="00C6439E" w:rsidP="008A12B0">
            <w:pPr>
              <w:pStyle w:val="TableParagraph"/>
              <w:spacing w:before="62"/>
              <w:ind w:left="110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934" w:type="dxa"/>
            <w:vAlign w:val="center"/>
          </w:tcPr>
          <w:p w14:paraId="02F9685A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C6439E" w:rsidRPr="00337F42" w14:paraId="2BCC9C5D" w14:textId="77777777" w:rsidTr="008754CA">
        <w:trPr>
          <w:trHeight w:val="328"/>
        </w:trPr>
        <w:tc>
          <w:tcPr>
            <w:tcW w:w="1333" w:type="dxa"/>
            <w:vAlign w:val="center"/>
          </w:tcPr>
          <w:p w14:paraId="63AE000C" w14:textId="77777777" w:rsidR="00C6439E" w:rsidRPr="00337F42" w:rsidRDefault="00C6439E" w:rsidP="008A12B0">
            <w:pPr>
              <w:pStyle w:val="TableParagraph"/>
              <w:spacing w:before="62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2</w:t>
            </w:r>
          </w:p>
        </w:tc>
        <w:tc>
          <w:tcPr>
            <w:tcW w:w="934" w:type="dxa"/>
            <w:vAlign w:val="center"/>
          </w:tcPr>
          <w:p w14:paraId="2544C61F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5A714D1B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34" w:type="dxa"/>
            <w:vAlign w:val="center"/>
          </w:tcPr>
          <w:p w14:paraId="47A7E757" w14:textId="77777777" w:rsidR="00C6439E" w:rsidRPr="00337F42" w:rsidRDefault="00C6439E" w:rsidP="008A12B0">
            <w:pPr>
              <w:pStyle w:val="TableParagraph"/>
              <w:spacing w:before="62"/>
              <w:ind w:right="215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934" w:type="dxa"/>
            <w:vAlign w:val="center"/>
          </w:tcPr>
          <w:p w14:paraId="0F62C8FA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34" w:type="dxa"/>
            <w:vAlign w:val="center"/>
          </w:tcPr>
          <w:p w14:paraId="5BC4E686" w14:textId="77777777" w:rsidR="00C6439E" w:rsidRPr="00337F42" w:rsidRDefault="00C6439E" w:rsidP="008A12B0">
            <w:pPr>
              <w:pStyle w:val="TableParagraph"/>
              <w:spacing w:before="62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</w:tr>
      <w:tr w:rsidR="00C6439E" w:rsidRPr="00337F42" w14:paraId="38AC6382" w14:textId="77777777" w:rsidTr="008754CA">
        <w:trPr>
          <w:trHeight w:val="162"/>
        </w:trPr>
        <w:tc>
          <w:tcPr>
            <w:tcW w:w="1333" w:type="dxa"/>
            <w:vAlign w:val="center"/>
          </w:tcPr>
          <w:p w14:paraId="63977506" w14:textId="77777777" w:rsidR="00C6439E" w:rsidRPr="00337F42" w:rsidRDefault="00C6439E" w:rsidP="008A12B0">
            <w:pPr>
              <w:pStyle w:val="TableParagraph"/>
              <w:spacing w:before="62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4</w:t>
            </w:r>
          </w:p>
        </w:tc>
        <w:tc>
          <w:tcPr>
            <w:tcW w:w="934" w:type="dxa"/>
            <w:vAlign w:val="center"/>
          </w:tcPr>
          <w:p w14:paraId="44714DD5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35" w:type="dxa"/>
            <w:vAlign w:val="center"/>
          </w:tcPr>
          <w:p w14:paraId="49C3B860" w14:textId="77777777" w:rsidR="00C6439E" w:rsidRPr="00337F42" w:rsidRDefault="00C6439E" w:rsidP="008A12B0">
            <w:pPr>
              <w:pStyle w:val="TableParagraph"/>
              <w:spacing w:before="62"/>
              <w:ind w:left="110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934" w:type="dxa"/>
            <w:vAlign w:val="center"/>
          </w:tcPr>
          <w:p w14:paraId="7485061A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34" w:type="dxa"/>
            <w:vAlign w:val="center"/>
          </w:tcPr>
          <w:p w14:paraId="2E47FB5F" w14:textId="77777777" w:rsidR="00C6439E" w:rsidRPr="00337F42" w:rsidRDefault="00C6439E" w:rsidP="008A12B0">
            <w:pPr>
              <w:pStyle w:val="TableParagraph"/>
              <w:spacing w:before="62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934" w:type="dxa"/>
            <w:vAlign w:val="center"/>
          </w:tcPr>
          <w:p w14:paraId="1A8342F5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C6439E" w:rsidRPr="00337F42" w14:paraId="53CA987F" w14:textId="77777777" w:rsidTr="008754CA">
        <w:trPr>
          <w:trHeight w:val="281"/>
        </w:trPr>
        <w:tc>
          <w:tcPr>
            <w:tcW w:w="1333" w:type="dxa"/>
            <w:vAlign w:val="center"/>
          </w:tcPr>
          <w:p w14:paraId="48723609" w14:textId="77777777" w:rsidR="00C6439E" w:rsidRPr="00337F42" w:rsidRDefault="00C6439E" w:rsidP="008A12B0">
            <w:pPr>
              <w:pStyle w:val="TableParagraph"/>
              <w:spacing w:before="62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5</w:t>
            </w:r>
          </w:p>
        </w:tc>
        <w:tc>
          <w:tcPr>
            <w:tcW w:w="934" w:type="dxa"/>
            <w:vAlign w:val="center"/>
          </w:tcPr>
          <w:p w14:paraId="608FDFDE" w14:textId="77777777" w:rsidR="00C6439E" w:rsidRPr="00337F42" w:rsidRDefault="00C6439E" w:rsidP="008A12B0">
            <w:pPr>
              <w:pStyle w:val="TableParagraph"/>
              <w:spacing w:before="62"/>
              <w:ind w:left="225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935" w:type="dxa"/>
            <w:vAlign w:val="center"/>
          </w:tcPr>
          <w:p w14:paraId="0A8C375F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34" w:type="dxa"/>
            <w:vAlign w:val="center"/>
          </w:tcPr>
          <w:p w14:paraId="4034E452" w14:textId="77777777" w:rsidR="00C6439E" w:rsidRPr="00337F42" w:rsidRDefault="00C6439E" w:rsidP="008A12B0">
            <w:pPr>
              <w:pStyle w:val="TableParagraph"/>
              <w:spacing w:before="62"/>
              <w:ind w:right="215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934" w:type="dxa"/>
            <w:vAlign w:val="center"/>
          </w:tcPr>
          <w:p w14:paraId="4827E918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34" w:type="dxa"/>
            <w:vAlign w:val="center"/>
          </w:tcPr>
          <w:p w14:paraId="3E260640" w14:textId="77777777" w:rsidR="00C6439E" w:rsidRPr="00337F42" w:rsidRDefault="00C6439E" w:rsidP="008A12B0">
            <w:pPr>
              <w:pStyle w:val="TableParagraph"/>
              <w:spacing w:before="62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</w:tr>
    </w:tbl>
    <w:p w14:paraId="1E491269" w14:textId="77777777" w:rsidR="00C6439E" w:rsidRPr="00337F42" w:rsidRDefault="00C6439E" w:rsidP="00C6439E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4540A8D" w14:textId="77777777" w:rsidR="00C6439E" w:rsidRPr="00337F42" w:rsidRDefault="00C6439E" w:rsidP="00C6439E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2CACFDC" w14:textId="77777777" w:rsidR="00563A75" w:rsidRDefault="00563A75" w:rsidP="00C6439E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9951A0A" w14:textId="3733F484" w:rsidR="00D607BE" w:rsidRDefault="00D607BE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F384C29" w14:textId="77777777" w:rsidR="00563A75" w:rsidRPr="00337F42" w:rsidRDefault="00563A75" w:rsidP="00C6439E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37"/>
        <w:gridCol w:w="5007"/>
        <w:gridCol w:w="635"/>
        <w:gridCol w:w="590"/>
        <w:gridCol w:w="505"/>
        <w:gridCol w:w="588"/>
      </w:tblGrid>
      <w:tr w:rsidR="00C6439E" w:rsidRPr="00337F42" w14:paraId="59AAE850" w14:textId="77777777" w:rsidTr="008A12B0">
        <w:trPr>
          <w:trHeight w:val="335"/>
        </w:trPr>
        <w:tc>
          <w:tcPr>
            <w:tcW w:w="867" w:type="pct"/>
            <w:vAlign w:val="center"/>
          </w:tcPr>
          <w:p w14:paraId="639EC20A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2UPSYC44</w:t>
            </w:r>
          </w:p>
        </w:tc>
        <w:tc>
          <w:tcPr>
            <w:tcW w:w="2825" w:type="pct"/>
            <w:vAlign w:val="center"/>
          </w:tcPr>
          <w:p w14:paraId="5C86F689" w14:textId="77777777" w:rsidR="00C6439E" w:rsidRPr="00337F42" w:rsidRDefault="00C6439E" w:rsidP="008A12B0">
            <w:pPr>
              <w:spacing w:after="0" w:line="312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</w:rPr>
            </w:pP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highlight w:val="yellow"/>
              </w:rPr>
              <w:t>Core Practical – II</w:t>
            </w:r>
          </w:p>
        </w:tc>
        <w:tc>
          <w:tcPr>
            <w:tcW w:w="358" w:type="pct"/>
            <w:vAlign w:val="center"/>
          </w:tcPr>
          <w:p w14:paraId="40ACDE1B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</w:t>
            </w:r>
          </w:p>
        </w:tc>
        <w:tc>
          <w:tcPr>
            <w:tcW w:w="333" w:type="pct"/>
            <w:vAlign w:val="center"/>
          </w:tcPr>
          <w:p w14:paraId="42D180B5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</w:t>
            </w:r>
          </w:p>
        </w:tc>
        <w:tc>
          <w:tcPr>
            <w:tcW w:w="285" w:type="pct"/>
            <w:vAlign w:val="center"/>
          </w:tcPr>
          <w:p w14:paraId="7A4383DB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</w:t>
            </w:r>
          </w:p>
        </w:tc>
        <w:tc>
          <w:tcPr>
            <w:tcW w:w="332" w:type="pct"/>
            <w:vAlign w:val="center"/>
          </w:tcPr>
          <w:p w14:paraId="0B265C2D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</w:t>
            </w:r>
          </w:p>
        </w:tc>
      </w:tr>
      <w:tr w:rsidR="00C6439E" w:rsidRPr="00337F42" w14:paraId="307B0DF3" w14:textId="77777777" w:rsidTr="008A12B0">
        <w:trPr>
          <w:trHeight w:val="334"/>
        </w:trPr>
        <w:tc>
          <w:tcPr>
            <w:tcW w:w="867" w:type="pct"/>
            <w:vAlign w:val="center"/>
          </w:tcPr>
          <w:p w14:paraId="0C9F2739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mester-IV</w:t>
            </w:r>
          </w:p>
        </w:tc>
        <w:tc>
          <w:tcPr>
            <w:tcW w:w="2825" w:type="pct"/>
            <w:vAlign w:val="center"/>
          </w:tcPr>
          <w:p w14:paraId="50B0673C" w14:textId="77777777" w:rsidR="00C6439E" w:rsidRPr="00337F42" w:rsidRDefault="00C6439E" w:rsidP="008A12B0">
            <w:pPr>
              <w:spacing w:after="0" w:line="312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</w:rPr>
            </w:pP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highlight w:val="yellow"/>
              </w:rPr>
              <w:t>Experimental Psychology I</w:t>
            </w:r>
          </w:p>
        </w:tc>
        <w:tc>
          <w:tcPr>
            <w:tcW w:w="358" w:type="pct"/>
            <w:vAlign w:val="center"/>
          </w:tcPr>
          <w:p w14:paraId="1A75451C" w14:textId="5C13D2EA" w:rsidR="00C6439E" w:rsidRPr="00337F42" w:rsidRDefault="00CE50D1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33" w:type="pct"/>
            <w:vAlign w:val="center"/>
          </w:tcPr>
          <w:p w14:paraId="1FE9149F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85" w:type="pct"/>
            <w:vAlign w:val="center"/>
          </w:tcPr>
          <w:p w14:paraId="4BC8DC3F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32" w:type="pct"/>
            <w:vAlign w:val="center"/>
          </w:tcPr>
          <w:p w14:paraId="73B63779" w14:textId="3341A223" w:rsidR="00C6439E" w:rsidRPr="00337F42" w:rsidRDefault="00CE50D1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</w:tr>
    </w:tbl>
    <w:p w14:paraId="7BD2F9D1" w14:textId="77777777" w:rsidR="00C6439E" w:rsidRPr="00337F42" w:rsidRDefault="00C6439E" w:rsidP="00C6439E">
      <w:pPr>
        <w:rPr>
          <w:rFonts w:ascii="Times New Roman" w:hAnsi="Times New Roman" w:cs="Times New Roman"/>
          <w:sz w:val="24"/>
          <w:szCs w:val="24"/>
        </w:rPr>
      </w:pPr>
    </w:p>
    <w:p w14:paraId="67C6BF42" w14:textId="77777777" w:rsidR="00C6439E" w:rsidRPr="00337F42" w:rsidRDefault="00C6439E" w:rsidP="00C6439E">
      <w:pPr>
        <w:tabs>
          <w:tab w:val="left" w:pos="5777"/>
        </w:tabs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</w:p>
    <w:p w14:paraId="4EA43C63" w14:textId="4D87BAF8" w:rsidR="00C6439E" w:rsidRPr="00337F42" w:rsidRDefault="000F6566" w:rsidP="000F6566">
      <w:pPr>
        <w:pStyle w:val="BodyText"/>
        <w:spacing w:before="100"/>
        <w:ind w:right="143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>Candidatesarerequiredtoperformatleast5experimentsfromthelistgivenbelowandpreparearecordwhichthesameshouldbesubmittedatthetimeofpractical</w:t>
      </w:r>
      <w:r w:rsidR="00C6439E" w:rsidRPr="00337F42">
        <w:rPr>
          <w:rFonts w:ascii="Times New Roman" w:hAnsi="Times New Roman" w:cs="Times New Roman"/>
          <w:spacing w:val="-1"/>
          <w:sz w:val="24"/>
          <w:szCs w:val="24"/>
        </w:rPr>
        <w:t>examinationsdulysignedbythecourseteacherand</w:t>
      </w:r>
      <w:r w:rsidR="00C6439E" w:rsidRPr="00337F42">
        <w:rPr>
          <w:rFonts w:ascii="Times New Roman" w:hAnsi="Times New Roman" w:cs="Times New Roman"/>
          <w:sz w:val="24"/>
          <w:szCs w:val="24"/>
        </w:rPr>
        <w:t>withabonafidecertificatefromtheHeadoftheDepartment.</w:t>
      </w:r>
    </w:p>
    <w:p w14:paraId="0DAD9402" w14:textId="77777777" w:rsidR="00C6439E" w:rsidRPr="00337F42" w:rsidRDefault="00C6439E" w:rsidP="00C6439E">
      <w:pPr>
        <w:pStyle w:val="Heading3"/>
        <w:spacing w:before="83"/>
        <w:rPr>
          <w:rFonts w:ascii="Times New Roman" w:hAnsi="Times New Roman" w:cs="Times New Roman"/>
          <w:color w:val="C00000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List of Experiments</w:t>
      </w:r>
      <w:r w:rsidRPr="00337F42">
        <w:rPr>
          <w:rFonts w:ascii="Times New Roman" w:hAnsi="Times New Roman" w:cs="Times New Roman"/>
          <w:color w:val="C00000"/>
          <w:sz w:val="24"/>
          <w:szCs w:val="24"/>
        </w:rPr>
        <w:t>:</w:t>
      </w:r>
    </w:p>
    <w:p w14:paraId="5713D5BC" w14:textId="43E88688" w:rsidR="00C6439E" w:rsidRPr="00337F42" w:rsidRDefault="00C6439E" w:rsidP="000E219A">
      <w:pPr>
        <w:pStyle w:val="ListParagraph"/>
        <w:widowControl w:val="0"/>
        <w:numPr>
          <w:ilvl w:val="0"/>
          <w:numId w:val="20"/>
        </w:numPr>
        <w:tabs>
          <w:tab w:val="left" w:pos="2500"/>
          <w:tab w:val="left" w:pos="2501"/>
        </w:tabs>
        <w:autoSpaceDE w:val="0"/>
        <w:autoSpaceDN w:val="0"/>
        <w:spacing w:before="84"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Visual</w:t>
      </w:r>
      <w:r w:rsidR="000F6566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Acuity.</w:t>
      </w:r>
    </w:p>
    <w:p w14:paraId="2EFB724D" w14:textId="1E086A73" w:rsidR="00C6439E" w:rsidRPr="00337F42" w:rsidRDefault="00C6439E" w:rsidP="000E219A">
      <w:pPr>
        <w:pStyle w:val="ListParagraph"/>
        <w:widowControl w:val="0"/>
        <w:numPr>
          <w:ilvl w:val="0"/>
          <w:numId w:val="20"/>
        </w:numPr>
        <w:tabs>
          <w:tab w:val="left" w:pos="2500"/>
          <w:tab w:val="left" w:pos="2501"/>
        </w:tabs>
        <w:autoSpaceDE w:val="0"/>
        <w:autoSpaceDN w:val="0"/>
        <w:spacing w:before="84"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Span</w:t>
      </w:r>
      <w:r w:rsidR="000F6566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of</w:t>
      </w:r>
      <w:r w:rsidR="000F6566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Attention</w:t>
      </w:r>
    </w:p>
    <w:p w14:paraId="7F5CC81D" w14:textId="4A7DF78E" w:rsidR="00C6439E" w:rsidRPr="00337F42" w:rsidRDefault="00C6439E" w:rsidP="000E219A">
      <w:pPr>
        <w:pStyle w:val="ListParagraph"/>
        <w:widowControl w:val="0"/>
        <w:numPr>
          <w:ilvl w:val="0"/>
          <w:numId w:val="20"/>
        </w:numPr>
        <w:tabs>
          <w:tab w:val="left" w:pos="2500"/>
          <w:tab w:val="left" w:pos="2501"/>
        </w:tabs>
        <w:autoSpaceDE w:val="0"/>
        <w:autoSpaceDN w:val="0"/>
        <w:spacing w:before="84"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Habit</w:t>
      </w:r>
      <w:r w:rsidR="000F6566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Interference</w:t>
      </w:r>
    </w:p>
    <w:p w14:paraId="25760011" w14:textId="693E1081" w:rsidR="00C6439E" w:rsidRPr="00337F42" w:rsidRDefault="00C6439E" w:rsidP="000E219A">
      <w:pPr>
        <w:pStyle w:val="ListParagraph"/>
        <w:widowControl w:val="0"/>
        <w:numPr>
          <w:ilvl w:val="0"/>
          <w:numId w:val="20"/>
        </w:numPr>
        <w:tabs>
          <w:tab w:val="left" w:pos="2500"/>
          <w:tab w:val="left" w:pos="2501"/>
        </w:tabs>
        <w:autoSpaceDE w:val="0"/>
        <w:autoSpaceDN w:val="0"/>
        <w:spacing w:before="88"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Alex</w:t>
      </w:r>
      <w:r w:rsidR="000F6566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and</w:t>
      </w:r>
      <w:r w:rsidR="000F65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er</w:t>
      </w:r>
      <w:proofErr w:type="spellEnd"/>
      <w:r w:rsidR="000F6566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Pass</w:t>
      </w:r>
      <w:r w:rsidR="000F6566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along Test</w:t>
      </w:r>
    </w:p>
    <w:p w14:paraId="3AED45A5" w14:textId="0D0C0F1D" w:rsidR="00C6439E" w:rsidRPr="00337F42" w:rsidRDefault="00C6439E" w:rsidP="000E219A">
      <w:pPr>
        <w:pStyle w:val="ListParagraph"/>
        <w:widowControl w:val="0"/>
        <w:numPr>
          <w:ilvl w:val="0"/>
          <w:numId w:val="20"/>
        </w:numPr>
        <w:tabs>
          <w:tab w:val="left" w:pos="2500"/>
          <w:tab w:val="left" w:pos="2501"/>
        </w:tabs>
        <w:autoSpaceDE w:val="0"/>
        <w:autoSpaceDN w:val="0"/>
        <w:spacing w:before="84"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Concept</w:t>
      </w:r>
      <w:r w:rsidR="000F6566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Formation</w:t>
      </w:r>
    </w:p>
    <w:p w14:paraId="3B95B0FF" w14:textId="03EE8C56" w:rsidR="00C6439E" w:rsidRPr="00337F42" w:rsidRDefault="00C6439E" w:rsidP="000E219A">
      <w:pPr>
        <w:pStyle w:val="ListParagraph"/>
        <w:widowControl w:val="0"/>
        <w:numPr>
          <w:ilvl w:val="0"/>
          <w:numId w:val="20"/>
        </w:numPr>
        <w:tabs>
          <w:tab w:val="left" w:pos="1545"/>
          <w:tab w:val="left" w:pos="1546"/>
        </w:tabs>
        <w:autoSpaceDE w:val="0"/>
        <w:autoSpaceDN w:val="0"/>
        <w:spacing w:before="83"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Type</w:t>
      </w:r>
      <w:r w:rsidR="000F6566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A/B</w:t>
      </w:r>
      <w:r w:rsidR="000F6566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Personality</w:t>
      </w:r>
      <w:r w:rsidR="000F6566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Test</w:t>
      </w:r>
      <w:r w:rsidR="000F6566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Jenk</w:t>
      </w:r>
      <w:proofErr w:type="spellEnd"/>
      <w:r w:rsidR="000F6566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ins</w:t>
      </w:r>
      <w:r w:rsidR="000F6566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Activity</w:t>
      </w:r>
      <w:r w:rsidR="000F6566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survey</w:t>
      </w:r>
    </w:p>
    <w:p w14:paraId="78B3E93F" w14:textId="696AF6FA" w:rsidR="00C6439E" w:rsidRPr="00337F42" w:rsidRDefault="00C6439E" w:rsidP="000E219A">
      <w:pPr>
        <w:pStyle w:val="ListParagraph"/>
        <w:widowControl w:val="0"/>
        <w:numPr>
          <w:ilvl w:val="0"/>
          <w:numId w:val="20"/>
        </w:numPr>
        <w:tabs>
          <w:tab w:val="left" w:pos="1545"/>
          <w:tab w:val="left" w:pos="1546"/>
        </w:tabs>
        <w:autoSpaceDE w:val="0"/>
        <w:autoSpaceDN w:val="0"/>
        <w:spacing w:before="89"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Mental</w:t>
      </w:r>
      <w:r w:rsidR="000F6566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Health</w:t>
      </w:r>
      <w:r w:rsidR="000F6566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Questionnaire</w:t>
      </w:r>
    </w:p>
    <w:p w14:paraId="29080216" w14:textId="77777777" w:rsidR="00C6439E" w:rsidRPr="00337F42" w:rsidRDefault="00C6439E" w:rsidP="00C6439E">
      <w:pPr>
        <w:pStyle w:val="ListParagraph"/>
        <w:widowControl w:val="0"/>
        <w:tabs>
          <w:tab w:val="left" w:pos="2500"/>
          <w:tab w:val="left" w:pos="2501"/>
        </w:tabs>
        <w:autoSpaceDE w:val="0"/>
        <w:autoSpaceDN w:val="0"/>
        <w:spacing w:before="84" w:after="0" w:line="240" w:lineRule="auto"/>
        <w:ind w:left="2501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3344C48F" w14:textId="77777777" w:rsidR="00C6439E" w:rsidRPr="00337F42" w:rsidRDefault="00C6439E" w:rsidP="00C6439E">
      <w:pPr>
        <w:rPr>
          <w:rFonts w:ascii="Times New Roman" w:hAnsi="Times New Roman" w:cs="Times New Roman"/>
          <w:sz w:val="24"/>
          <w:szCs w:val="24"/>
          <w:lang w:val="en-US" w:eastAsia="en-US" w:bidi="ar-SA"/>
        </w:rPr>
      </w:pPr>
    </w:p>
    <w:p w14:paraId="70356F1F" w14:textId="77777777" w:rsidR="00C6439E" w:rsidRPr="00337F42" w:rsidRDefault="00C6439E" w:rsidP="00C6439E">
      <w:pPr>
        <w:pStyle w:val="BodyText"/>
        <w:spacing w:before="1"/>
        <w:rPr>
          <w:rFonts w:ascii="Times New Roman" w:hAnsi="Times New Roman" w:cs="Times New Roman"/>
          <w:sz w:val="24"/>
          <w:szCs w:val="24"/>
        </w:rPr>
      </w:pPr>
    </w:p>
    <w:p w14:paraId="4CF4FBE9" w14:textId="77777777" w:rsidR="00C6439E" w:rsidRPr="00337F42" w:rsidRDefault="00C6439E" w:rsidP="00C6439E">
      <w:pPr>
        <w:tabs>
          <w:tab w:val="left" w:pos="5777"/>
        </w:tabs>
        <w:rPr>
          <w:rFonts w:ascii="Times New Roman" w:hAnsi="Times New Roman" w:cs="Times New Roman"/>
          <w:sz w:val="24"/>
          <w:szCs w:val="24"/>
        </w:rPr>
      </w:pPr>
    </w:p>
    <w:p w14:paraId="6D70F907" w14:textId="77777777" w:rsidR="00C6439E" w:rsidRPr="00337F42" w:rsidRDefault="00C6439E" w:rsidP="00C6439E">
      <w:pPr>
        <w:tabs>
          <w:tab w:val="left" w:pos="5777"/>
        </w:tabs>
        <w:rPr>
          <w:rFonts w:ascii="Times New Roman" w:hAnsi="Times New Roman" w:cs="Times New Roman"/>
          <w:sz w:val="24"/>
          <w:szCs w:val="24"/>
        </w:rPr>
      </w:pPr>
    </w:p>
    <w:p w14:paraId="220E6427" w14:textId="77777777" w:rsidR="00C6439E" w:rsidRPr="00337F42" w:rsidRDefault="00C6439E" w:rsidP="00C6439E">
      <w:pPr>
        <w:tabs>
          <w:tab w:val="left" w:pos="5777"/>
        </w:tabs>
        <w:rPr>
          <w:rFonts w:ascii="Times New Roman" w:hAnsi="Times New Roman" w:cs="Times New Roman"/>
          <w:sz w:val="24"/>
          <w:szCs w:val="24"/>
        </w:rPr>
      </w:pPr>
    </w:p>
    <w:p w14:paraId="1D24E125" w14:textId="77777777" w:rsidR="00C6439E" w:rsidRPr="00337F42" w:rsidRDefault="00C6439E" w:rsidP="00C6439E">
      <w:pPr>
        <w:tabs>
          <w:tab w:val="left" w:pos="5777"/>
        </w:tabs>
        <w:rPr>
          <w:rFonts w:ascii="Times New Roman" w:hAnsi="Times New Roman" w:cs="Times New Roman"/>
          <w:sz w:val="24"/>
          <w:szCs w:val="24"/>
        </w:rPr>
      </w:pPr>
    </w:p>
    <w:p w14:paraId="2ADE0C07" w14:textId="77777777" w:rsidR="00C6439E" w:rsidRPr="00337F42" w:rsidRDefault="00C6439E" w:rsidP="00C6439E">
      <w:pPr>
        <w:tabs>
          <w:tab w:val="left" w:pos="5777"/>
        </w:tabs>
        <w:rPr>
          <w:rFonts w:ascii="Times New Roman" w:hAnsi="Times New Roman" w:cs="Times New Roman"/>
          <w:sz w:val="24"/>
          <w:szCs w:val="24"/>
        </w:rPr>
      </w:pPr>
    </w:p>
    <w:p w14:paraId="23803C3D" w14:textId="77777777" w:rsidR="00C6439E" w:rsidRPr="00337F42" w:rsidRDefault="00C6439E" w:rsidP="00C6439E">
      <w:pPr>
        <w:tabs>
          <w:tab w:val="left" w:pos="5777"/>
        </w:tabs>
        <w:rPr>
          <w:rFonts w:ascii="Times New Roman" w:hAnsi="Times New Roman" w:cs="Times New Roman"/>
          <w:sz w:val="24"/>
          <w:szCs w:val="24"/>
        </w:rPr>
      </w:pPr>
    </w:p>
    <w:p w14:paraId="0993C5E2" w14:textId="77777777" w:rsidR="00C6439E" w:rsidRPr="00337F42" w:rsidRDefault="00C6439E" w:rsidP="00C6439E">
      <w:pPr>
        <w:tabs>
          <w:tab w:val="left" w:pos="5777"/>
        </w:tabs>
        <w:rPr>
          <w:rFonts w:ascii="Times New Roman" w:hAnsi="Times New Roman" w:cs="Times New Roman"/>
          <w:sz w:val="24"/>
          <w:szCs w:val="24"/>
        </w:rPr>
      </w:pPr>
    </w:p>
    <w:p w14:paraId="051B1ACA" w14:textId="77777777" w:rsidR="00C6439E" w:rsidRPr="00337F42" w:rsidRDefault="00C6439E" w:rsidP="00C6439E">
      <w:pPr>
        <w:tabs>
          <w:tab w:val="left" w:pos="5777"/>
        </w:tabs>
        <w:rPr>
          <w:rFonts w:ascii="Times New Roman" w:hAnsi="Times New Roman" w:cs="Times New Roman"/>
          <w:sz w:val="24"/>
          <w:szCs w:val="24"/>
        </w:rPr>
      </w:pPr>
    </w:p>
    <w:p w14:paraId="7BDF66E2" w14:textId="77777777" w:rsidR="00C6439E" w:rsidRPr="00337F42" w:rsidRDefault="00C6439E" w:rsidP="00C6439E">
      <w:pPr>
        <w:tabs>
          <w:tab w:val="left" w:pos="5777"/>
        </w:tabs>
        <w:rPr>
          <w:rFonts w:ascii="Times New Roman" w:hAnsi="Times New Roman" w:cs="Times New Roman"/>
          <w:sz w:val="24"/>
          <w:szCs w:val="24"/>
        </w:rPr>
      </w:pPr>
    </w:p>
    <w:p w14:paraId="447AF273" w14:textId="77777777" w:rsidR="00C6439E" w:rsidRPr="00337F42" w:rsidRDefault="00C6439E" w:rsidP="00C6439E">
      <w:pPr>
        <w:tabs>
          <w:tab w:val="left" w:pos="5777"/>
        </w:tabs>
        <w:rPr>
          <w:rFonts w:ascii="Times New Roman" w:hAnsi="Times New Roman" w:cs="Times New Roman"/>
          <w:sz w:val="24"/>
          <w:szCs w:val="24"/>
        </w:rPr>
      </w:pPr>
    </w:p>
    <w:p w14:paraId="3BB3F37B" w14:textId="77777777" w:rsidR="00C6439E" w:rsidRPr="00337F42" w:rsidRDefault="00C6439E" w:rsidP="00C6439E">
      <w:pPr>
        <w:tabs>
          <w:tab w:val="left" w:pos="5777"/>
        </w:tabs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735"/>
        <w:gridCol w:w="4809"/>
        <w:gridCol w:w="635"/>
        <w:gridCol w:w="590"/>
        <w:gridCol w:w="505"/>
        <w:gridCol w:w="588"/>
      </w:tblGrid>
      <w:tr w:rsidR="00C6439E" w:rsidRPr="00337F42" w14:paraId="046EE2E5" w14:textId="77777777" w:rsidTr="008A12B0">
        <w:trPr>
          <w:trHeight w:val="335"/>
        </w:trPr>
        <w:tc>
          <w:tcPr>
            <w:tcW w:w="979" w:type="pct"/>
            <w:vAlign w:val="center"/>
          </w:tcPr>
          <w:p w14:paraId="2153E8D7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2UPSYC45</w:t>
            </w:r>
          </w:p>
        </w:tc>
        <w:tc>
          <w:tcPr>
            <w:tcW w:w="2713" w:type="pct"/>
            <w:vAlign w:val="center"/>
          </w:tcPr>
          <w:p w14:paraId="2B18526A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re Course VIII</w:t>
            </w:r>
          </w:p>
        </w:tc>
        <w:tc>
          <w:tcPr>
            <w:tcW w:w="358" w:type="pct"/>
            <w:vAlign w:val="center"/>
          </w:tcPr>
          <w:p w14:paraId="5F1E8795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L</w:t>
            </w:r>
          </w:p>
        </w:tc>
        <w:tc>
          <w:tcPr>
            <w:tcW w:w="333" w:type="pct"/>
            <w:vAlign w:val="center"/>
          </w:tcPr>
          <w:p w14:paraId="314443DF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T</w:t>
            </w:r>
          </w:p>
        </w:tc>
        <w:tc>
          <w:tcPr>
            <w:tcW w:w="285" w:type="pct"/>
            <w:vAlign w:val="center"/>
          </w:tcPr>
          <w:p w14:paraId="22EC90FD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P</w:t>
            </w:r>
          </w:p>
        </w:tc>
        <w:tc>
          <w:tcPr>
            <w:tcW w:w="332" w:type="pct"/>
            <w:vAlign w:val="center"/>
          </w:tcPr>
          <w:p w14:paraId="6882FE9E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</w:p>
        </w:tc>
      </w:tr>
      <w:tr w:rsidR="00C6439E" w:rsidRPr="00337F42" w14:paraId="0BDB5D65" w14:textId="77777777" w:rsidTr="008A12B0">
        <w:trPr>
          <w:trHeight w:val="334"/>
        </w:trPr>
        <w:tc>
          <w:tcPr>
            <w:tcW w:w="979" w:type="pct"/>
            <w:vAlign w:val="center"/>
          </w:tcPr>
          <w:p w14:paraId="2D032975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proofErr w:type="gramStart"/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Semester  IV</w:t>
            </w:r>
            <w:proofErr w:type="gramEnd"/>
          </w:p>
        </w:tc>
        <w:tc>
          <w:tcPr>
            <w:tcW w:w="2713" w:type="pct"/>
            <w:vAlign w:val="center"/>
          </w:tcPr>
          <w:p w14:paraId="6D5A452B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CRIMINAL PSYCHOLOGY</w:t>
            </w:r>
          </w:p>
        </w:tc>
        <w:tc>
          <w:tcPr>
            <w:tcW w:w="358" w:type="pct"/>
            <w:vAlign w:val="center"/>
          </w:tcPr>
          <w:p w14:paraId="3B1C7064" w14:textId="0B622E69" w:rsidR="00C6439E" w:rsidRPr="00337F42" w:rsidRDefault="001649D4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333" w:type="pct"/>
            <w:vAlign w:val="center"/>
          </w:tcPr>
          <w:p w14:paraId="4D108A36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285" w:type="pct"/>
            <w:vAlign w:val="center"/>
          </w:tcPr>
          <w:p w14:paraId="0E932A50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332" w:type="pct"/>
            <w:vAlign w:val="center"/>
          </w:tcPr>
          <w:p w14:paraId="3ECAF9BB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</w:tr>
    </w:tbl>
    <w:p w14:paraId="799A92BA" w14:textId="77777777" w:rsidR="00C6439E" w:rsidRPr="00337F42" w:rsidRDefault="00C6439E" w:rsidP="00C6439E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39FBDBC3" w14:textId="77777777" w:rsidR="00C6439E" w:rsidRPr="00337F42" w:rsidRDefault="00C6439E" w:rsidP="00C6439E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Course Objectives:</w:t>
      </w:r>
    </w:p>
    <w:p w14:paraId="0E2A9ACA" w14:textId="029F71AD" w:rsidR="00C6439E" w:rsidRPr="00337F42" w:rsidRDefault="009701E9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>To enable the student to understand</w:t>
      </w:r>
    </w:p>
    <w:p w14:paraId="1380EDC9" w14:textId="47E8B88C" w:rsidR="00C6439E" w:rsidRPr="00337F42" w:rsidRDefault="009701E9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a)  the nature of criminal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behavior</w:t>
      </w:r>
      <w:proofErr w:type="spellEnd"/>
    </w:p>
    <w:p w14:paraId="542EE68D" w14:textId="0A463785" w:rsidR="00C6439E" w:rsidRPr="00337F42" w:rsidRDefault="009701E9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>b) the nature and extent of juvenile offending</w:t>
      </w:r>
    </w:p>
    <w:p w14:paraId="264F8159" w14:textId="40BBB17E" w:rsidR="00C6439E" w:rsidRPr="00337F42" w:rsidRDefault="009701E9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c)the nature and scope of criminal justice </w:t>
      </w:r>
    </w:p>
    <w:p w14:paraId="5321E9CE" w14:textId="2021D914" w:rsidR="00C6439E" w:rsidRPr="00337F42" w:rsidRDefault="009701E9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d) about the restorative justice and its effectiveness in reducing crime </w:t>
      </w:r>
    </w:p>
    <w:p w14:paraId="57135FB2" w14:textId="0AEF8E8A" w:rsidR="00C6439E" w:rsidRPr="00337F42" w:rsidRDefault="009701E9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>mental disorder and crime</w:t>
      </w:r>
    </w:p>
    <w:p w14:paraId="1D4B2408" w14:textId="77777777" w:rsidR="00C6439E" w:rsidRPr="00337F42" w:rsidRDefault="00C6439E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6B1FDC0" w14:textId="77777777" w:rsidR="00C6439E" w:rsidRPr="00337F42" w:rsidRDefault="00C6439E" w:rsidP="00C6439E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-I:</w:t>
      </w:r>
    </w:p>
    <w:p w14:paraId="5560AD74" w14:textId="77777777" w:rsidR="00C6439E" w:rsidRPr="00337F42" w:rsidRDefault="00C6439E" w:rsidP="00C6439E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 xml:space="preserve">Criminal </w:t>
      </w:r>
      <w:proofErr w:type="spellStart"/>
      <w:r w:rsidRPr="00337F42">
        <w:rPr>
          <w:rFonts w:ascii="Times New Roman" w:hAnsi="Times New Roman" w:cs="Times New Roman"/>
          <w:b/>
          <w:sz w:val="24"/>
          <w:szCs w:val="24"/>
        </w:rPr>
        <w:t>Behavior</w:t>
      </w:r>
      <w:proofErr w:type="spellEnd"/>
    </w:p>
    <w:p w14:paraId="78EB1AE5" w14:textId="4DDFD32E" w:rsidR="00C6439E" w:rsidRPr="00337F42" w:rsidRDefault="0064619B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Criminal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behavior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an overview- crime- criminal Psychology-the nature of explanation-the causes of crime-evolutionary approaches-developmental approaches-psychological approaches-biological approaches-situational approaches. </w:t>
      </w:r>
    </w:p>
    <w:p w14:paraId="6AE50262" w14:textId="302B0237" w:rsidR="00C6439E" w:rsidRPr="00337F42" w:rsidRDefault="0064619B" w:rsidP="00C6439E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Juvenile Delinquency and development </w:t>
      </w:r>
      <w:proofErr w:type="gramStart"/>
      <w:r w:rsidR="00C6439E" w:rsidRPr="00337F42">
        <w:rPr>
          <w:rFonts w:ascii="Times New Roman" w:hAnsi="Times New Roman" w:cs="Times New Roman"/>
          <w:sz w:val="24"/>
          <w:szCs w:val="24"/>
        </w:rPr>
        <w:t>of  theories</w:t>
      </w:r>
      <w:proofErr w:type="gram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of crime Juvenile delinquency and development theories of crime- Juvenile delinquency -the nature and extent of juvenile offending – the age-crime curve-risk and protecting </w:t>
      </w:r>
    </w:p>
    <w:p w14:paraId="6E995C77" w14:textId="77777777" w:rsidR="00C6439E" w:rsidRPr="00337F42" w:rsidRDefault="00C6439E" w:rsidP="00C6439E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-II</w:t>
      </w:r>
    </w:p>
    <w:p w14:paraId="0C7D2C9B" w14:textId="77777777" w:rsidR="00C6439E" w:rsidRPr="00337F42" w:rsidRDefault="00C6439E" w:rsidP="00C6439E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Mental Disorder and Crime</w:t>
      </w:r>
    </w:p>
    <w:p w14:paraId="3924F506" w14:textId="77777777" w:rsidR="00C6439E" w:rsidRPr="00337F42" w:rsidRDefault="00C6439E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  <w:t>Mental disorder and crime-the concept of mental disorder-major mental disorders- the association between mental and crime-the relationship between mental disorder and crime-psychopath. Aggression and Violence. Aggression and violence- conceptual issues-concept check-evolutionary approaches-situational approaches-psychological approaches-biological approaches-social-structural and cultural approaches-general theories of aggression</w:t>
      </w:r>
    </w:p>
    <w:p w14:paraId="59D8C24B" w14:textId="77777777" w:rsidR="00C6439E" w:rsidRPr="00337F42" w:rsidRDefault="00C6439E" w:rsidP="00C6439E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 xml:space="preserve">Unit-III  </w:t>
      </w:r>
    </w:p>
    <w:p w14:paraId="6BA28C4A" w14:textId="77777777" w:rsidR="00C6439E" w:rsidRPr="00337F42" w:rsidRDefault="00C6439E" w:rsidP="00C6439E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Violent Offending</w:t>
      </w:r>
    </w:p>
    <w:p w14:paraId="55ECD2F1" w14:textId="7D00C228" w:rsidR="00C6439E" w:rsidRPr="00337F42" w:rsidRDefault="0064619B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 Violent offending-the nature and extent of violent crime-community violence-family violence-school violence-multiple homicide.</w:t>
      </w:r>
    </w:p>
    <w:p w14:paraId="79653C4B" w14:textId="77777777" w:rsidR="00C6439E" w:rsidRPr="00337F42" w:rsidRDefault="00C6439E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Collective Violence</w:t>
      </w:r>
    </w:p>
    <w:p w14:paraId="3BC6F3CB" w14:textId="50C443F9" w:rsidR="00C6439E" w:rsidRPr="00337F42" w:rsidRDefault="0064619B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>Collective violence-the nature and extent of collective violence-evolutionary approaches-situational approaches-psychological approaches-mechanisms of moral disengagement-understanding the Rwandan genocide:  key psychological and situational process-social-structural and cultural approaches</w:t>
      </w:r>
    </w:p>
    <w:p w14:paraId="3F523931" w14:textId="77777777" w:rsidR="00C578A5" w:rsidRDefault="00C578A5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5A8397F9" w14:textId="2C687B62" w:rsidR="00C6439E" w:rsidRPr="00337F42" w:rsidRDefault="00C6439E" w:rsidP="00C6439E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lastRenderedPageBreak/>
        <w:t>Unit-IV</w:t>
      </w:r>
    </w:p>
    <w:p w14:paraId="056A1483" w14:textId="77777777" w:rsidR="00C6439E" w:rsidRPr="00337F42" w:rsidRDefault="00C6439E" w:rsidP="00C6439E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Sexual Offending</w:t>
      </w:r>
    </w:p>
    <w:p w14:paraId="51A18C07" w14:textId="286BBDDB" w:rsidR="00C6439E" w:rsidRPr="00337F42" w:rsidRDefault="00C6439E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            Sexual offending - the nature and extent of sexual offending - characteristics of sexual offenders - theoretical approaches to understanding sexual offending-integrated models of sexual offending.</w:t>
      </w:r>
    </w:p>
    <w:p w14:paraId="3D85C95A" w14:textId="77777777" w:rsidR="00C6439E" w:rsidRPr="00337F42" w:rsidRDefault="00C6439E" w:rsidP="00C6439E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Drugs and Crime: Drugs and crime-what are drugs-who uses drugs-drug use and misuse-theories of drug use and misuse- illegal drug markets-the associations between drugs and crime-understanding the relationship between drugs and crimes. </w:t>
      </w:r>
    </w:p>
    <w:p w14:paraId="485F52AD" w14:textId="77777777" w:rsidR="0064619B" w:rsidRDefault="0064619B" w:rsidP="00C6439E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BF381B4" w14:textId="77777777" w:rsidR="0064619B" w:rsidRDefault="0064619B" w:rsidP="00C6439E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08A4F3F" w14:textId="77777777" w:rsidR="00C6439E" w:rsidRPr="00337F42" w:rsidRDefault="00C6439E" w:rsidP="00C6439E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-V</w:t>
      </w:r>
    </w:p>
    <w:p w14:paraId="650EFDA6" w14:textId="77777777" w:rsidR="00C6439E" w:rsidRPr="00337F42" w:rsidRDefault="00C6439E" w:rsidP="00C6439E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Punishment</w:t>
      </w:r>
    </w:p>
    <w:p w14:paraId="0B25BA60" w14:textId="35CD9296" w:rsidR="00C6439E" w:rsidRPr="00337F42" w:rsidRDefault="00F3339D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>Punishment-the nature and scope of criminal justice responses to crime- the harms of punishment-rationales for punishment-does punishment work- to copy or not to copy. Prevention, rehabilitation Prevention, rehabilitation and restorative justice-prevention-rehabilitation</w:t>
      </w:r>
    </w:p>
    <w:p w14:paraId="416BAC06" w14:textId="77777777" w:rsidR="00C6439E" w:rsidRPr="00337F42" w:rsidRDefault="00C6439E" w:rsidP="00C6439E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AB33007" w14:textId="77777777" w:rsidR="00C6439E" w:rsidRPr="00337F42" w:rsidRDefault="00C6439E" w:rsidP="00C6439E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Course Outcomes:</w:t>
      </w:r>
    </w:p>
    <w:p w14:paraId="2746722F" w14:textId="536B634B" w:rsidR="00C6439E" w:rsidRPr="00337F42" w:rsidRDefault="00F3339D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>The student will be able to explain</w:t>
      </w:r>
    </w:p>
    <w:p w14:paraId="54972F4B" w14:textId="2DE0EE4A" w:rsidR="00C6439E" w:rsidRPr="00337F42" w:rsidRDefault="00F3339D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CO1. The nature of criminal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behavior</w:t>
      </w:r>
      <w:proofErr w:type="spellEnd"/>
    </w:p>
    <w:p w14:paraId="46FE2F41" w14:textId="27783CA2" w:rsidR="00C6439E" w:rsidRPr="00337F42" w:rsidRDefault="00F3339D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>CO2. The nature and extent of juvenile offending</w:t>
      </w:r>
    </w:p>
    <w:p w14:paraId="2067B6BE" w14:textId="7AEFAF54" w:rsidR="00C6439E" w:rsidRPr="00337F42" w:rsidRDefault="00F3339D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CO3. The nature and scope of criminal justice </w:t>
      </w:r>
    </w:p>
    <w:p w14:paraId="45DA609A" w14:textId="4CCD5623" w:rsidR="00C6439E" w:rsidRPr="00337F42" w:rsidRDefault="00F3339D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>CO4. The restorative justice and its effectiveness in reducing crime, mental disorders and crime.</w:t>
      </w:r>
    </w:p>
    <w:p w14:paraId="70FF2B86" w14:textId="77777777" w:rsidR="00C6439E" w:rsidRPr="00337F42" w:rsidRDefault="00C6439E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457F191" w14:textId="77777777" w:rsidR="00C6439E" w:rsidRPr="00337F42" w:rsidRDefault="00C6439E" w:rsidP="00C6439E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Text Book:</w:t>
      </w:r>
    </w:p>
    <w:p w14:paraId="2CDB07D1" w14:textId="786BB6EB" w:rsidR="00C6439E" w:rsidRPr="00337F42" w:rsidRDefault="00F3339D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RussilDurrant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,</w:t>
      </w:r>
      <w:proofErr w:type="gramStart"/>
      <w:r w:rsidR="00C6439E" w:rsidRPr="00337F42">
        <w:rPr>
          <w:rFonts w:ascii="Times New Roman" w:hAnsi="Times New Roman" w:cs="Times New Roman"/>
          <w:sz w:val="24"/>
          <w:szCs w:val="24"/>
        </w:rPr>
        <w:t>2013,An</w:t>
      </w:r>
      <w:proofErr w:type="gram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Introduction To Criminal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Psychology,NewYork,Rouledge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Taylor &amp; Francis Group</w:t>
      </w:r>
      <w:r w:rsidR="00C6439E" w:rsidRPr="00337F42">
        <w:rPr>
          <w:rFonts w:ascii="Times New Roman" w:hAnsi="Times New Roman" w:cs="Times New Roman"/>
          <w:sz w:val="24"/>
          <w:szCs w:val="24"/>
        </w:rPr>
        <w:tab/>
      </w:r>
    </w:p>
    <w:p w14:paraId="69C7A2FB" w14:textId="77777777" w:rsidR="00C6439E" w:rsidRPr="00337F42" w:rsidRDefault="00C6439E" w:rsidP="00C6439E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Reference Book:</w:t>
      </w:r>
    </w:p>
    <w:p w14:paraId="4D308DA1" w14:textId="7EC6A552" w:rsidR="00C6439E" w:rsidRPr="00337F42" w:rsidRDefault="00F3339D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>1.</w:t>
      </w:r>
      <w:proofErr w:type="gramStart"/>
      <w:r w:rsidR="00C6439E" w:rsidRPr="00337F42">
        <w:rPr>
          <w:rFonts w:ascii="Times New Roman" w:hAnsi="Times New Roman" w:cs="Times New Roman"/>
          <w:sz w:val="24"/>
          <w:szCs w:val="24"/>
        </w:rPr>
        <w:t>Abadinsky,H.</w:t>
      </w:r>
      <w:proofErr w:type="gram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(2011).Drug Use and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abuse:A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comprehensive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introduction,Belmont,CA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  Wadsworth  </w:t>
      </w:r>
    </w:p>
    <w:p w14:paraId="73A06050" w14:textId="77777777" w:rsidR="00F3339D" w:rsidRDefault="00F3339D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>2.AdlerF.Mueller.G.</w:t>
      </w:r>
      <w:proofErr w:type="gramStart"/>
      <w:r w:rsidR="00C6439E" w:rsidRPr="00337F42">
        <w:rPr>
          <w:rFonts w:ascii="Times New Roman" w:hAnsi="Times New Roman" w:cs="Times New Roman"/>
          <w:sz w:val="24"/>
          <w:szCs w:val="24"/>
        </w:rPr>
        <w:t>O.W</w:t>
      </w:r>
      <w:proofErr w:type="gram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and Laufer W.S.(2007).Criminology and the criminal justice system</w:t>
      </w:r>
    </w:p>
    <w:p w14:paraId="1B8B474D" w14:textId="4023B157" w:rsidR="00C6439E" w:rsidRPr="00337F42" w:rsidRDefault="00C6439E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(6th </w:t>
      </w:r>
      <w:proofErr w:type="spellStart"/>
      <w:proofErr w:type="gramStart"/>
      <w:r w:rsidRPr="00337F42">
        <w:rPr>
          <w:rFonts w:ascii="Times New Roman" w:hAnsi="Times New Roman" w:cs="Times New Roman"/>
          <w:sz w:val="24"/>
          <w:szCs w:val="24"/>
        </w:rPr>
        <w:t>edn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>)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Newyork</w:t>
      </w:r>
      <w:proofErr w:type="gramEnd"/>
      <w:r w:rsidRPr="00337F42">
        <w:rPr>
          <w:rFonts w:ascii="Times New Roman" w:hAnsi="Times New Roman" w:cs="Times New Roman"/>
          <w:sz w:val="24"/>
          <w:szCs w:val="24"/>
        </w:rPr>
        <w:t>:McGraw-Hill</w:t>
      </w:r>
      <w:proofErr w:type="spellEnd"/>
    </w:p>
    <w:p w14:paraId="493B1928" w14:textId="45A9DF59" w:rsidR="00C6439E" w:rsidRPr="00337F42" w:rsidRDefault="00F3339D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>3.Atherican Psychiatric Association (</w:t>
      </w:r>
      <w:proofErr w:type="gramStart"/>
      <w:r w:rsidR="00C6439E" w:rsidRPr="00337F42">
        <w:rPr>
          <w:rFonts w:ascii="Times New Roman" w:hAnsi="Times New Roman" w:cs="Times New Roman"/>
          <w:sz w:val="24"/>
          <w:szCs w:val="24"/>
        </w:rPr>
        <w:t>2000)Diagnostic</w:t>
      </w:r>
      <w:proofErr w:type="gram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and Statistical manual of mental disorders(4th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edn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. Revised </w:t>
      </w:r>
      <w:proofErr w:type="gramStart"/>
      <w:r w:rsidR="00C6439E" w:rsidRPr="00337F42">
        <w:rPr>
          <w:rFonts w:ascii="Times New Roman" w:hAnsi="Times New Roman" w:cs="Times New Roman"/>
          <w:sz w:val="24"/>
          <w:szCs w:val="24"/>
        </w:rPr>
        <w:t>text)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Washington</w:t>
      </w:r>
      <w:proofErr w:type="gramEnd"/>
      <w:r w:rsidR="00C6439E" w:rsidRPr="00337F42">
        <w:rPr>
          <w:rFonts w:ascii="Times New Roman" w:hAnsi="Times New Roman" w:cs="Times New Roman"/>
          <w:sz w:val="24"/>
          <w:szCs w:val="24"/>
        </w:rPr>
        <w:t>,DC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, American Psychiatric Association.          </w:t>
      </w:r>
    </w:p>
    <w:p w14:paraId="7B40F89B" w14:textId="5068D76E" w:rsidR="00C578A5" w:rsidRDefault="00C578A5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11D6D80" w14:textId="40FEBFD6" w:rsidR="00C6439E" w:rsidRDefault="00C6439E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81243A5" w14:textId="794D997C" w:rsidR="00C578A5" w:rsidRPr="00337F42" w:rsidRDefault="00C578A5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COME MAPPING</w:t>
      </w:r>
    </w:p>
    <w:tbl>
      <w:tblPr>
        <w:tblpPr w:leftFromText="180" w:rightFromText="180" w:vertAnchor="text" w:horzAnchor="page" w:tblpX="2384" w:tblpY="278"/>
        <w:tblW w:w="35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811"/>
        <w:gridCol w:w="543"/>
        <w:gridCol w:w="543"/>
        <w:gridCol w:w="543"/>
        <w:gridCol w:w="543"/>
        <w:gridCol w:w="543"/>
      </w:tblGrid>
      <w:tr w:rsidR="00F3339D" w:rsidRPr="00337F42" w14:paraId="3EAAC0A8" w14:textId="77777777" w:rsidTr="00F3339D">
        <w:trPr>
          <w:trHeight w:val="485"/>
        </w:trPr>
        <w:tc>
          <w:tcPr>
            <w:tcW w:w="811" w:type="dxa"/>
          </w:tcPr>
          <w:p w14:paraId="6D1B90F0" w14:textId="77777777" w:rsidR="00F3339D" w:rsidRPr="00337F42" w:rsidRDefault="00F3339D" w:rsidP="00F3339D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Course</w:t>
            </w:r>
          </w:p>
        </w:tc>
        <w:tc>
          <w:tcPr>
            <w:tcW w:w="543" w:type="dxa"/>
          </w:tcPr>
          <w:p w14:paraId="5594267F" w14:textId="77777777" w:rsidR="00F3339D" w:rsidRPr="00337F42" w:rsidRDefault="00F3339D" w:rsidP="00F3339D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PO1</w:t>
            </w:r>
          </w:p>
        </w:tc>
        <w:tc>
          <w:tcPr>
            <w:tcW w:w="543" w:type="dxa"/>
          </w:tcPr>
          <w:p w14:paraId="2F95B1C6" w14:textId="77777777" w:rsidR="00F3339D" w:rsidRPr="00337F42" w:rsidRDefault="00F3339D" w:rsidP="00F3339D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PO2</w:t>
            </w:r>
          </w:p>
        </w:tc>
        <w:tc>
          <w:tcPr>
            <w:tcW w:w="543" w:type="dxa"/>
          </w:tcPr>
          <w:p w14:paraId="1CD1D864" w14:textId="77777777" w:rsidR="00F3339D" w:rsidRPr="00337F42" w:rsidRDefault="00F3339D" w:rsidP="00F3339D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PO3</w:t>
            </w:r>
          </w:p>
        </w:tc>
        <w:tc>
          <w:tcPr>
            <w:tcW w:w="543" w:type="dxa"/>
          </w:tcPr>
          <w:p w14:paraId="3967378A" w14:textId="77777777" w:rsidR="00F3339D" w:rsidRPr="00337F42" w:rsidRDefault="00F3339D" w:rsidP="00F3339D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PO4</w:t>
            </w:r>
          </w:p>
        </w:tc>
        <w:tc>
          <w:tcPr>
            <w:tcW w:w="543" w:type="dxa"/>
          </w:tcPr>
          <w:p w14:paraId="47CA8059" w14:textId="77777777" w:rsidR="00F3339D" w:rsidRPr="00337F42" w:rsidRDefault="00F3339D" w:rsidP="00F3339D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PO5</w:t>
            </w:r>
          </w:p>
        </w:tc>
      </w:tr>
      <w:tr w:rsidR="00F3339D" w:rsidRPr="00337F42" w14:paraId="51394865" w14:textId="77777777" w:rsidTr="00F3339D">
        <w:trPr>
          <w:trHeight w:val="413"/>
        </w:trPr>
        <w:tc>
          <w:tcPr>
            <w:tcW w:w="811" w:type="dxa"/>
          </w:tcPr>
          <w:p w14:paraId="37ADBD35" w14:textId="77777777" w:rsidR="00F3339D" w:rsidRPr="00337F42" w:rsidRDefault="00F3339D" w:rsidP="00F3339D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543" w:type="dxa"/>
            <w:vAlign w:val="center"/>
          </w:tcPr>
          <w:p w14:paraId="1F405B5E" w14:textId="77777777" w:rsidR="00F3339D" w:rsidRPr="00337F42" w:rsidRDefault="00F3339D" w:rsidP="00F3339D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43" w:type="dxa"/>
          </w:tcPr>
          <w:p w14:paraId="02FDF912" w14:textId="77777777" w:rsidR="00F3339D" w:rsidRPr="00337F42" w:rsidRDefault="00F3339D" w:rsidP="00F3339D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3" w:type="dxa"/>
          </w:tcPr>
          <w:p w14:paraId="6448EBCC" w14:textId="77777777" w:rsidR="00F3339D" w:rsidRPr="00337F42" w:rsidRDefault="00F3339D" w:rsidP="00F3339D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3" w:type="dxa"/>
          </w:tcPr>
          <w:p w14:paraId="5C8ADD28" w14:textId="77777777" w:rsidR="00F3339D" w:rsidRPr="00337F42" w:rsidRDefault="00F3339D" w:rsidP="00F3339D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43" w:type="dxa"/>
          </w:tcPr>
          <w:p w14:paraId="56533586" w14:textId="77777777" w:rsidR="00F3339D" w:rsidRPr="00337F42" w:rsidRDefault="00F3339D" w:rsidP="00F3339D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339D" w:rsidRPr="00337F42" w14:paraId="111F60CA" w14:textId="77777777" w:rsidTr="00F3339D">
        <w:trPr>
          <w:trHeight w:val="416"/>
        </w:trPr>
        <w:tc>
          <w:tcPr>
            <w:tcW w:w="811" w:type="dxa"/>
          </w:tcPr>
          <w:p w14:paraId="1D9B280E" w14:textId="77777777" w:rsidR="00F3339D" w:rsidRPr="00337F42" w:rsidRDefault="00F3339D" w:rsidP="00F3339D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CO2</w:t>
            </w:r>
          </w:p>
        </w:tc>
        <w:tc>
          <w:tcPr>
            <w:tcW w:w="543" w:type="dxa"/>
            <w:vAlign w:val="center"/>
          </w:tcPr>
          <w:p w14:paraId="645C60FF" w14:textId="77777777" w:rsidR="00F3339D" w:rsidRPr="00337F42" w:rsidRDefault="00F3339D" w:rsidP="00F3339D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3" w:type="dxa"/>
          </w:tcPr>
          <w:p w14:paraId="47021484" w14:textId="77777777" w:rsidR="00F3339D" w:rsidRPr="00337F42" w:rsidRDefault="00F3339D" w:rsidP="00F3339D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3" w:type="dxa"/>
          </w:tcPr>
          <w:p w14:paraId="35D9EBCA" w14:textId="77777777" w:rsidR="00F3339D" w:rsidRPr="00337F42" w:rsidRDefault="00F3339D" w:rsidP="00F3339D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43" w:type="dxa"/>
          </w:tcPr>
          <w:p w14:paraId="04376413" w14:textId="77777777" w:rsidR="00F3339D" w:rsidRPr="00337F42" w:rsidRDefault="00F3339D" w:rsidP="00F3339D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3" w:type="dxa"/>
          </w:tcPr>
          <w:p w14:paraId="5C06EF83" w14:textId="77777777" w:rsidR="00F3339D" w:rsidRPr="00337F42" w:rsidRDefault="00F3339D" w:rsidP="00F3339D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339D" w:rsidRPr="00337F42" w14:paraId="22F7BB54" w14:textId="77777777" w:rsidTr="00F3339D">
        <w:trPr>
          <w:trHeight w:val="427"/>
        </w:trPr>
        <w:tc>
          <w:tcPr>
            <w:tcW w:w="811" w:type="dxa"/>
          </w:tcPr>
          <w:p w14:paraId="7BD0E3F2" w14:textId="77777777" w:rsidR="00F3339D" w:rsidRPr="00337F42" w:rsidRDefault="00F3339D" w:rsidP="00F3339D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  <w:tc>
          <w:tcPr>
            <w:tcW w:w="543" w:type="dxa"/>
            <w:vAlign w:val="center"/>
          </w:tcPr>
          <w:p w14:paraId="17C5AE75" w14:textId="77777777" w:rsidR="00F3339D" w:rsidRPr="00337F42" w:rsidRDefault="00F3339D" w:rsidP="00F3339D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3" w:type="dxa"/>
          </w:tcPr>
          <w:p w14:paraId="15C27594" w14:textId="77777777" w:rsidR="00F3339D" w:rsidRPr="00337F42" w:rsidRDefault="00F3339D" w:rsidP="00F3339D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43" w:type="dxa"/>
          </w:tcPr>
          <w:p w14:paraId="602575A5" w14:textId="77777777" w:rsidR="00F3339D" w:rsidRPr="00337F42" w:rsidRDefault="00F3339D" w:rsidP="00F3339D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3" w:type="dxa"/>
          </w:tcPr>
          <w:p w14:paraId="181F34B4" w14:textId="77777777" w:rsidR="00F3339D" w:rsidRPr="00337F42" w:rsidRDefault="00F3339D" w:rsidP="00F3339D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43" w:type="dxa"/>
          </w:tcPr>
          <w:p w14:paraId="0035973D" w14:textId="77777777" w:rsidR="00F3339D" w:rsidRPr="00337F42" w:rsidRDefault="00F3339D" w:rsidP="00F3339D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339D" w:rsidRPr="00337F42" w14:paraId="64B46AA2" w14:textId="77777777" w:rsidTr="00F3339D">
        <w:trPr>
          <w:trHeight w:val="416"/>
        </w:trPr>
        <w:tc>
          <w:tcPr>
            <w:tcW w:w="811" w:type="dxa"/>
          </w:tcPr>
          <w:p w14:paraId="14DA59E4" w14:textId="77777777" w:rsidR="00F3339D" w:rsidRPr="00337F42" w:rsidRDefault="00F3339D" w:rsidP="00F3339D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  <w:tc>
          <w:tcPr>
            <w:tcW w:w="543" w:type="dxa"/>
            <w:vAlign w:val="center"/>
          </w:tcPr>
          <w:p w14:paraId="17B72F8F" w14:textId="77777777" w:rsidR="00F3339D" w:rsidRPr="00337F42" w:rsidRDefault="00F3339D" w:rsidP="00F3339D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43" w:type="dxa"/>
          </w:tcPr>
          <w:p w14:paraId="69A84F79" w14:textId="77777777" w:rsidR="00F3339D" w:rsidRPr="00337F42" w:rsidRDefault="00F3339D" w:rsidP="00F3339D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3" w:type="dxa"/>
          </w:tcPr>
          <w:p w14:paraId="78FDBC94" w14:textId="77777777" w:rsidR="00F3339D" w:rsidRPr="00337F42" w:rsidRDefault="00F3339D" w:rsidP="00F3339D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3" w:type="dxa"/>
          </w:tcPr>
          <w:p w14:paraId="393881FC" w14:textId="77777777" w:rsidR="00F3339D" w:rsidRPr="00337F42" w:rsidRDefault="00F3339D" w:rsidP="00F3339D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3" w:type="dxa"/>
          </w:tcPr>
          <w:p w14:paraId="47DF8314" w14:textId="77777777" w:rsidR="00F3339D" w:rsidRPr="00337F42" w:rsidRDefault="00F3339D" w:rsidP="00F3339D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068E53CA" w14:textId="77777777" w:rsidR="00C6439E" w:rsidRPr="00337F42" w:rsidRDefault="00C6439E" w:rsidP="00C6439E">
      <w:pPr>
        <w:tabs>
          <w:tab w:val="left" w:pos="5777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1D311B11" w14:textId="77777777" w:rsidR="00C6439E" w:rsidRPr="00337F42" w:rsidRDefault="00C6439E" w:rsidP="00C6439E">
      <w:pPr>
        <w:tabs>
          <w:tab w:val="left" w:pos="5777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7FE814DE" w14:textId="77777777" w:rsidR="00C6439E" w:rsidRPr="00337F42" w:rsidRDefault="00C6439E" w:rsidP="00C6439E">
      <w:pPr>
        <w:tabs>
          <w:tab w:val="left" w:pos="5777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0575839C" w14:textId="77777777" w:rsidR="00C6439E" w:rsidRPr="00337F42" w:rsidRDefault="00C6439E" w:rsidP="00C6439E">
      <w:pPr>
        <w:tabs>
          <w:tab w:val="left" w:pos="5777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0846AE00" w14:textId="77777777" w:rsidR="00C6439E" w:rsidRPr="00337F42" w:rsidRDefault="00C6439E" w:rsidP="00C6439E">
      <w:pPr>
        <w:tabs>
          <w:tab w:val="left" w:pos="5777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1A8DDD91" w14:textId="77777777" w:rsidR="00C6439E" w:rsidRDefault="00C6439E" w:rsidP="00C6439E">
      <w:pPr>
        <w:tabs>
          <w:tab w:val="left" w:pos="5777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4F79B38E" w14:textId="77777777" w:rsidR="00C6439E" w:rsidRPr="00337F42" w:rsidRDefault="00C6439E" w:rsidP="00C6439E">
      <w:pPr>
        <w:tabs>
          <w:tab w:val="left" w:pos="5777"/>
        </w:tabs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AEA2B0D" w14:textId="77777777" w:rsidR="00C6439E" w:rsidRPr="00337F42" w:rsidRDefault="00C6439E" w:rsidP="00C6439E">
      <w:pPr>
        <w:tabs>
          <w:tab w:val="left" w:pos="5777"/>
        </w:tabs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54824ABE" w14:textId="77777777" w:rsidR="00C6439E" w:rsidRPr="00337F42" w:rsidRDefault="00C6439E" w:rsidP="00C6439E">
      <w:pPr>
        <w:tabs>
          <w:tab w:val="left" w:pos="5777"/>
        </w:tabs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57A3DA2" w14:textId="77777777" w:rsidR="00C6439E" w:rsidRPr="00337F42" w:rsidRDefault="00C6439E" w:rsidP="00C6439E">
      <w:pPr>
        <w:tabs>
          <w:tab w:val="left" w:pos="5777"/>
        </w:tabs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5D9B24D3" w14:textId="77777777" w:rsidR="00C6439E" w:rsidRPr="00337F42" w:rsidRDefault="00C6439E" w:rsidP="00C6439E">
      <w:pPr>
        <w:tabs>
          <w:tab w:val="left" w:pos="5777"/>
        </w:tabs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32DAE521" w14:textId="77777777" w:rsidR="00BB09E6" w:rsidRDefault="00BB09E6" w:rsidP="00BB09E6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457298D" w14:textId="77777777" w:rsidR="00F3339D" w:rsidRDefault="00F3339D" w:rsidP="00BB09E6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8CCA5DC" w14:textId="5AFCC4C5" w:rsidR="00AE02C8" w:rsidRDefault="00AE02C8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E03B7AB" w14:textId="77777777" w:rsidR="00CC6FAE" w:rsidRPr="00A916E0" w:rsidRDefault="00CC6FAE" w:rsidP="00BB09E6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Ind w:w="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48"/>
        <w:gridCol w:w="4826"/>
        <w:gridCol w:w="617"/>
        <w:gridCol w:w="620"/>
        <w:gridCol w:w="532"/>
        <w:gridCol w:w="619"/>
      </w:tblGrid>
      <w:tr w:rsidR="00BB09E6" w:rsidRPr="00337F42" w14:paraId="6A7B3878" w14:textId="77777777" w:rsidTr="008A12B0">
        <w:trPr>
          <w:trHeight w:val="335"/>
        </w:trPr>
        <w:tc>
          <w:tcPr>
            <w:tcW w:w="930" w:type="pct"/>
            <w:vAlign w:val="center"/>
          </w:tcPr>
          <w:p w14:paraId="1294F4BD" w14:textId="77A8A472" w:rsidR="00BB09E6" w:rsidRPr="00337F42" w:rsidRDefault="00BB09E6" w:rsidP="008A12B0">
            <w:pPr>
              <w:tabs>
                <w:tab w:val="center" w:pos="4680"/>
              </w:tabs>
              <w:spacing w:after="60" w:line="30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2UPSYA</w:t>
            </w:r>
            <w:r w:rsidR="00211D5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</w:t>
            </w: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4</w:t>
            </w:r>
          </w:p>
        </w:tc>
        <w:tc>
          <w:tcPr>
            <w:tcW w:w="2723" w:type="pct"/>
            <w:vAlign w:val="center"/>
          </w:tcPr>
          <w:p w14:paraId="777DB0A7" w14:textId="77777777" w:rsidR="00BB09E6" w:rsidRPr="00337F42" w:rsidRDefault="00BB09E6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Allied  –</w:t>
            </w:r>
            <w:proofErr w:type="gramEnd"/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II : Paper – 2</w:t>
            </w:r>
          </w:p>
        </w:tc>
        <w:tc>
          <w:tcPr>
            <w:tcW w:w="348" w:type="pct"/>
            <w:vAlign w:val="center"/>
          </w:tcPr>
          <w:p w14:paraId="2BEEE723" w14:textId="77777777" w:rsidR="00BB09E6" w:rsidRPr="00337F42" w:rsidRDefault="00BB09E6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L</w:t>
            </w:r>
          </w:p>
        </w:tc>
        <w:tc>
          <w:tcPr>
            <w:tcW w:w="350" w:type="pct"/>
            <w:vAlign w:val="center"/>
          </w:tcPr>
          <w:p w14:paraId="0725F5EC" w14:textId="77777777" w:rsidR="00BB09E6" w:rsidRPr="00337F42" w:rsidRDefault="00BB09E6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T</w:t>
            </w:r>
          </w:p>
        </w:tc>
        <w:tc>
          <w:tcPr>
            <w:tcW w:w="300" w:type="pct"/>
            <w:vAlign w:val="center"/>
          </w:tcPr>
          <w:p w14:paraId="565807CB" w14:textId="77777777" w:rsidR="00BB09E6" w:rsidRPr="00337F42" w:rsidRDefault="00BB09E6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P</w:t>
            </w:r>
          </w:p>
        </w:tc>
        <w:tc>
          <w:tcPr>
            <w:tcW w:w="350" w:type="pct"/>
            <w:vAlign w:val="center"/>
          </w:tcPr>
          <w:p w14:paraId="0A2FE545" w14:textId="77777777" w:rsidR="00BB09E6" w:rsidRPr="00337F42" w:rsidRDefault="00BB09E6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</w:p>
        </w:tc>
      </w:tr>
      <w:tr w:rsidR="00BB09E6" w:rsidRPr="00337F42" w14:paraId="206942F7" w14:textId="77777777" w:rsidTr="008A12B0">
        <w:trPr>
          <w:trHeight w:val="334"/>
        </w:trPr>
        <w:tc>
          <w:tcPr>
            <w:tcW w:w="930" w:type="pct"/>
            <w:vAlign w:val="center"/>
          </w:tcPr>
          <w:p w14:paraId="14323A79" w14:textId="77777777" w:rsidR="00BB09E6" w:rsidRPr="00337F42" w:rsidRDefault="00BB09E6" w:rsidP="008A12B0">
            <w:pPr>
              <w:tabs>
                <w:tab w:val="center" w:pos="4680"/>
              </w:tabs>
              <w:spacing w:after="60" w:line="30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Semester-1V</w:t>
            </w:r>
          </w:p>
        </w:tc>
        <w:tc>
          <w:tcPr>
            <w:tcW w:w="2723" w:type="pct"/>
            <w:vAlign w:val="center"/>
          </w:tcPr>
          <w:p w14:paraId="65F9F67E" w14:textId="77777777" w:rsidR="00BB09E6" w:rsidRPr="00337F42" w:rsidRDefault="00BB09E6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PSYCHOLOGICAL STATISTICS</w:t>
            </w:r>
          </w:p>
        </w:tc>
        <w:tc>
          <w:tcPr>
            <w:tcW w:w="348" w:type="pct"/>
            <w:vAlign w:val="center"/>
          </w:tcPr>
          <w:p w14:paraId="41722500" w14:textId="77777777" w:rsidR="00BB09E6" w:rsidRPr="00337F42" w:rsidRDefault="00BB09E6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350" w:type="pct"/>
            <w:vAlign w:val="center"/>
          </w:tcPr>
          <w:p w14:paraId="53025A0C" w14:textId="77777777" w:rsidR="00BB09E6" w:rsidRPr="00337F42" w:rsidRDefault="00BB09E6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00" w:type="pct"/>
            <w:vAlign w:val="center"/>
          </w:tcPr>
          <w:p w14:paraId="1C457187" w14:textId="77777777" w:rsidR="00BB09E6" w:rsidRPr="00337F42" w:rsidRDefault="00BB09E6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50" w:type="pct"/>
            <w:vAlign w:val="center"/>
          </w:tcPr>
          <w:p w14:paraId="2F21027D" w14:textId="638C9C65" w:rsidR="00BB09E6" w:rsidRPr="00337F42" w:rsidRDefault="000474DC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</w:tr>
    </w:tbl>
    <w:p w14:paraId="013AB123" w14:textId="77777777" w:rsidR="00BB09E6" w:rsidRPr="00337F42" w:rsidRDefault="00BB09E6" w:rsidP="00BB09E6">
      <w:pPr>
        <w:spacing w:after="0" w:line="312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3AA300E" w14:textId="77777777" w:rsidR="00BB09E6" w:rsidRPr="00337F42" w:rsidRDefault="00BB09E6" w:rsidP="00BB09E6">
      <w:pPr>
        <w:tabs>
          <w:tab w:val="center" w:pos="4513"/>
        </w:tabs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Learning Objectives: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</w:p>
    <w:p w14:paraId="73026698" w14:textId="77777777" w:rsidR="00BB09E6" w:rsidRPr="00337F42" w:rsidRDefault="00BB09E6" w:rsidP="00BB09E6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To enable the student to understand</w:t>
      </w:r>
    </w:p>
    <w:p w14:paraId="3E26D4E6" w14:textId="77777777" w:rsidR="00BB09E6" w:rsidRPr="00337F42" w:rsidRDefault="00BB09E6" w:rsidP="00BB09E6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1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principles of Statistics and the types of variables</w:t>
      </w:r>
    </w:p>
    <w:p w14:paraId="72C242CF" w14:textId="77777777" w:rsidR="00BB09E6" w:rsidRPr="00337F42" w:rsidRDefault="00BB09E6" w:rsidP="00BB09E6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2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The meaning and computation of the measures of central tendency and the </w:t>
      </w: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sz w:val="24"/>
          <w:szCs w:val="24"/>
        </w:rPr>
        <w:tab/>
        <w:t>measures of variability</w:t>
      </w:r>
    </w:p>
    <w:p w14:paraId="2189F570" w14:textId="77777777" w:rsidR="00BB09E6" w:rsidRPr="00337F42" w:rsidRDefault="00BB09E6" w:rsidP="00BB09E6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3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meaning, computation and interpretation of correlation</w:t>
      </w:r>
    </w:p>
    <w:p w14:paraId="44999571" w14:textId="77777777" w:rsidR="00BB09E6" w:rsidRPr="00337F42" w:rsidRDefault="00BB09E6" w:rsidP="00BB09E6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4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The probability and mathematical distribution statistical estimations and </w:t>
      </w: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inferences </w:t>
      </w:r>
      <w:proofErr w:type="gramStart"/>
      <w:r w:rsidRPr="00337F42">
        <w:rPr>
          <w:rFonts w:ascii="Times New Roman" w:hAnsi="Times New Roman" w:cs="Times New Roman"/>
          <w:sz w:val="24"/>
          <w:szCs w:val="24"/>
        </w:rPr>
        <w:t>an</w:t>
      </w:r>
      <w:proofErr w:type="gramEnd"/>
      <w:r w:rsidRPr="00337F42">
        <w:rPr>
          <w:rFonts w:ascii="Times New Roman" w:hAnsi="Times New Roman" w:cs="Times New Roman"/>
          <w:sz w:val="24"/>
          <w:szCs w:val="24"/>
        </w:rPr>
        <w:t xml:space="preserve"> significance of differences</w:t>
      </w:r>
    </w:p>
    <w:p w14:paraId="5306DC07" w14:textId="77777777" w:rsidR="00BB09E6" w:rsidRPr="00337F42" w:rsidRDefault="00BB09E6" w:rsidP="00BB09E6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5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central features and applications of chi- square and analysis of variance</w:t>
      </w:r>
    </w:p>
    <w:p w14:paraId="4933D96D" w14:textId="77777777" w:rsidR="00BB09E6" w:rsidRPr="00337F42" w:rsidRDefault="00BB09E6" w:rsidP="00BB09E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0CFF78A" w14:textId="77777777" w:rsidR="00BB09E6" w:rsidRPr="00337F42" w:rsidRDefault="00BB09E6" w:rsidP="00BB09E6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–I: Introduction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 xml:space="preserve">Hours: </w:t>
      </w:r>
      <w:r w:rsidRPr="00337F42">
        <w:rPr>
          <w:rFonts w:ascii="Times New Roman" w:hAnsi="Times New Roman" w:cs="Times New Roman"/>
          <w:b/>
          <w:sz w:val="24"/>
          <w:szCs w:val="24"/>
        </w:rPr>
        <w:t>12</w:t>
      </w:r>
    </w:p>
    <w:p w14:paraId="75585A92" w14:textId="591CDA9B" w:rsidR="00BB09E6" w:rsidRPr="00337F42" w:rsidRDefault="00FC46BC" w:rsidP="00FC46BC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B09E6" w:rsidRPr="00337F42">
        <w:rPr>
          <w:rFonts w:ascii="Times New Roman" w:hAnsi="Times New Roman" w:cs="Times New Roman"/>
          <w:sz w:val="24"/>
          <w:szCs w:val="24"/>
        </w:rPr>
        <w:t>Meaning and Definition of Statistics – Need and importance of Statistics in Research – Classifications of statistics – Attributes – variables – continuous and discontinuous variables.</w:t>
      </w:r>
    </w:p>
    <w:p w14:paraId="5997938A" w14:textId="77777777" w:rsidR="00BB09E6" w:rsidRPr="00337F42" w:rsidRDefault="00BB09E6" w:rsidP="00BB09E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70402C1" w14:textId="4840C9BD" w:rsidR="00BB09E6" w:rsidRPr="00337F42" w:rsidRDefault="00BB09E6" w:rsidP="00BB09E6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–II: Descriptive Statistics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 xml:space="preserve">Hours: </w:t>
      </w:r>
      <w:r w:rsidRPr="00337F42">
        <w:rPr>
          <w:rFonts w:ascii="Times New Roman" w:hAnsi="Times New Roman" w:cs="Times New Roman"/>
          <w:b/>
          <w:sz w:val="24"/>
          <w:szCs w:val="24"/>
        </w:rPr>
        <w:t>10</w:t>
      </w:r>
    </w:p>
    <w:p w14:paraId="40BD3683" w14:textId="2941AB3F" w:rsidR="00BB09E6" w:rsidRPr="00337F42" w:rsidRDefault="00FC46BC" w:rsidP="00FC46BC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B09E6" w:rsidRPr="00337F42">
        <w:rPr>
          <w:rFonts w:ascii="Times New Roman" w:hAnsi="Times New Roman" w:cs="Times New Roman"/>
          <w:sz w:val="24"/>
          <w:szCs w:val="24"/>
        </w:rPr>
        <w:t>Meaning and Application of Measures of Central Tendency – mean – median – mode. Meaning and Application of Measures of Variability – Range – Standard Deviation – Quartile Deviation (semi inter quartile range) – Mean Deviation.</w:t>
      </w:r>
    </w:p>
    <w:p w14:paraId="35E123FF" w14:textId="77777777" w:rsidR="00BB09E6" w:rsidRPr="00337F42" w:rsidRDefault="00BB09E6" w:rsidP="00BB09E6">
      <w:pPr>
        <w:spacing w:after="0" w:line="312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192EB067" w14:textId="788830D2" w:rsidR="00BB09E6" w:rsidRPr="00337F42" w:rsidRDefault="00BB09E6" w:rsidP="00BB09E6">
      <w:pPr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–III: Correlation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 xml:space="preserve">Hours: </w:t>
      </w:r>
      <w:r w:rsidRPr="00337F42">
        <w:rPr>
          <w:rFonts w:ascii="Times New Roman" w:hAnsi="Times New Roman" w:cs="Times New Roman"/>
          <w:b/>
          <w:sz w:val="24"/>
          <w:szCs w:val="24"/>
        </w:rPr>
        <w:t>12</w:t>
      </w:r>
    </w:p>
    <w:p w14:paraId="2F320CD3" w14:textId="3CDBB02F" w:rsidR="00BB09E6" w:rsidRPr="00337F42" w:rsidRDefault="00FC46BC" w:rsidP="00FC46BC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B09E6" w:rsidRPr="00337F42">
        <w:rPr>
          <w:rFonts w:ascii="Times New Roman" w:hAnsi="Times New Roman" w:cs="Times New Roman"/>
          <w:sz w:val="24"/>
          <w:szCs w:val="24"/>
        </w:rPr>
        <w:t>Meaning of Correlation and its types – Pearson product moment correlation – rank order correlation – Applications of measures of relationship Normal curve – properties of normal curve – deviations from the normality – skewness – kurtosis</w:t>
      </w:r>
    </w:p>
    <w:p w14:paraId="2E22D757" w14:textId="77777777" w:rsidR="00BB09E6" w:rsidRPr="00337F42" w:rsidRDefault="00BB09E6" w:rsidP="00BB09E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ABF289" w14:textId="35709D3A" w:rsidR="00BB09E6" w:rsidRPr="00337F42" w:rsidRDefault="00BB09E6" w:rsidP="0047663A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–IV: Difference between the means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 xml:space="preserve">Hours: </w:t>
      </w:r>
      <w:r w:rsidRPr="00337F42">
        <w:rPr>
          <w:rFonts w:ascii="Times New Roman" w:hAnsi="Times New Roman" w:cs="Times New Roman"/>
          <w:b/>
          <w:sz w:val="24"/>
          <w:szCs w:val="24"/>
        </w:rPr>
        <w:t>12</w:t>
      </w:r>
    </w:p>
    <w:p w14:paraId="248421A7" w14:textId="5302D19E" w:rsidR="00BB09E6" w:rsidRPr="00337F42" w:rsidRDefault="00FC46BC" w:rsidP="00FC46BC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B09E6" w:rsidRPr="00337F42">
        <w:rPr>
          <w:rFonts w:ascii="Times New Roman" w:hAnsi="Times New Roman" w:cs="Times New Roman"/>
          <w:sz w:val="24"/>
          <w:szCs w:val="24"/>
        </w:rPr>
        <w:t xml:space="preserve">Difference between the means </w:t>
      </w:r>
      <w:proofErr w:type="gramStart"/>
      <w:r w:rsidR="00BB09E6" w:rsidRPr="00337F42">
        <w:rPr>
          <w:rFonts w:ascii="Times New Roman" w:hAnsi="Times New Roman" w:cs="Times New Roman"/>
          <w:sz w:val="24"/>
          <w:szCs w:val="24"/>
        </w:rPr>
        <w:t>–‘</w:t>
      </w:r>
      <w:proofErr w:type="gramEnd"/>
      <w:r w:rsidR="00BB09E6" w:rsidRPr="00337F42">
        <w:rPr>
          <w:rFonts w:ascii="Times New Roman" w:hAnsi="Times New Roman" w:cs="Times New Roman"/>
          <w:sz w:val="24"/>
          <w:szCs w:val="24"/>
        </w:rPr>
        <w:t>t’ ratio – its applications – One way analysis of variance (ANOVA) – Concept of two way analysis of variance – repeated measures – analysis of co variance (ANCOVA)</w:t>
      </w:r>
    </w:p>
    <w:p w14:paraId="7C0BB9C3" w14:textId="77777777" w:rsidR="00BB09E6" w:rsidRPr="00337F42" w:rsidRDefault="00BB09E6" w:rsidP="00BB09E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8E27396" w14:textId="1BB995B0" w:rsidR="00BB09E6" w:rsidRPr="00337F42" w:rsidRDefault="0047663A" w:rsidP="00211D5D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  <w:r w:rsidR="00BB09E6" w:rsidRPr="00337F42">
        <w:rPr>
          <w:rFonts w:ascii="Times New Roman" w:hAnsi="Times New Roman" w:cs="Times New Roman"/>
          <w:b/>
          <w:sz w:val="24"/>
          <w:szCs w:val="24"/>
        </w:rPr>
        <w:lastRenderedPageBreak/>
        <w:t>Unit–V: Chi square, Para Metric and experimental design</w:t>
      </w:r>
      <w:r w:rsidR="00BB09E6" w:rsidRPr="00337F42">
        <w:rPr>
          <w:rFonts w:ascii="Times New Roman" w:hAnsi="Times New Roman" w:cs="Times New Roman"/>
          <w:b/>
          <w:sz w:val="24"/>
          <w:szCs w:val="24"/>
        </w:rPr>
        <w:tab/>
      </w:r>
      <w:r w:rsidR="00BB09E6" w:rsidRPr="00337F42">
        <w:rPr>
          <w:rFonts w:ascii="Times New Roman" w:hAnsi="Times New Roman" w:cs="Times New Roman"/>
          <w:b/>
          <w:sz w:val="24"/>
          <w:szCs w:val="24"/>
        </w:rPr>
        <w:tab/>
      </w:r>
      <w:r w:rsidR="00BB09E6" w:rsidRPr="00337F42">
        <w:rPr>
          <w:rFonts w:ascii="Times New Roman" w:hAnsi="Times New Roman" w:cs="Times New Roman"/>
          <w:b/>
          <w:bCs/>
          <w:sz w:val="24"/>
          <w:szCs w:val="24"/>
        </w:rPr>
        <w:t xml:space="preserve">Hours: </w:t>
      </w:r>
      <w:r w:rsidR="00BB09E6" w:rsidRPr="00337F42">
        <w:rPr>
          <w:rFonts w:ascii="Times New Roman" w:hAnsi="Times New Roman" w:cs="Times New Roman"/>
          <w:b/>
          <w:sz w:val="24"/>
          <w:szCs w:val="24"/>
        </w:rPr>
        <w:t>14</w:t>
      </w:r>
    </w:p>
    <w:p w14:paraId="5279242C" w14:textId="2E306C5F" w:rsidR="00BB09E6" w:rsidRPr="00337F42" w:rsidRDefault="00FC46BC" w:rsidP="00FC46BC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B09E6" w:rsidRPr="00337F42">
        <w:rPr>
          <w:rFonts w:ascii="Times New Roman" w:hAnsi="Times New Roman" w:cs="Times New Roman"/>
          <w:sz w:val="24"/>
          <w:szCs w:val="24"/>
        </w:rPr>
        <w:t>Meaning and definition of Chi - square - and its applications (Histogram – frequency polygon – bar diagram).</w:t>
      </w:r>
    </w:p>
    <w:p w14:paraId="0C6D8E4B" w14:textId="77777777" w:rsidR="00BB09E6" w:rsidRPr="00337F42" w:rsidRDefault="00BB09E6" w:rsidP="00BB09E6">
      <w:pPr>
        <w:spacing w:after="0" w:line="312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18212431" w14:textId="77777777" w:rsidR="00BB09E6" w:rsidRPr="00337F42" w:rsidRDefault="00BB09E6" w:rsidP="00BB09E6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Course Outcomes:</w:t>
      </w:r>
    </w:p>
    <w:p w14:paraId="4A7617A2" w14:textId="77777777" w:rsidR="00BB09E6" w:rsidRPr="00337F42" w:rsidRDefault="00BB09E6" w:rsidP="00BB09E6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1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students learn the meaning and the need of statistics</w:t>
      </w:r>
    </w:p>
    <w:p w14:paraId="2F7585A8" w14:textId="77777777" w:rsidR="00BB09E6" w:rsidRPr="00337F42" w:rsidRDefault="00BB09E6" w:rsidP="00BB09E6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2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students explore about data management</w:t>
      </w:r>
    </w:p>
    <w:p w14:paraId="4A9555C6" w14:textId="0388F8D4" w:rsidR="00BB09E6" w:rsidRPr="00337F42" w:rsidRDefault="00BB09E6" w:rsidP="00BB09E6">
      <w:pPr>
        <w:spacing w:after="0" w:line="312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3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The students understand various statistical methods such as mean, median,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mode and </w:t>
      </w:r>
      <w:r w:rsidR="0037772B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sz w:val="24"/>
          <w:szCs w:val="24"/>
        </w:rPr>
        <w:t xml:space="preserve">frequency </w:t>
      </w:r>
      <w:r w:rsidRPr="00337F42">
        <w:rPr>
          <w:rFonts w:ascii="Times New Roman" w:hAnsi="Times New Roman" w:cs="Times New Roman"/>
          <w:sz w:val="24"/>
          <w:szCs w:val="24"/>
        </w:rPr>
        <w:tab/>
        <w:t>distribution</w:t>
      </w:r>
    </w:p>
    <w:p w14:paraId="5E085B4E" w14:textId="77777777" w:rsidR="00BB09E6" w:rsidRPr="00337F42" w:rsidRDefault="00BB09E6" w:rsidP="00BB09E6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4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students apply the inferential statistics</w:t>
      </w:r>
    </w:p>
    <w:p w14:paraId="01A39907" w14:textId="231F5191" w:rsidR="00BB09E6" w:rsidRPr="00337F42" w:rsidRDefault="00BB09E6" w:rsidP="00BB09E6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>CO5:</w:t>
      </w:r>
      <w:r w:rsidRPr="00337F42">
        <w:rPr>
          <w:rFonts w:ascii="Times New Roman" w:hAnsi="Times New Roman" w:cs="Times New Roman"/>
          <w:sz w:val="24"/>
          <w:szCs w:val="24"/>
        </w:rPr>
        <w:tab/>
        <w:t>The students practically learn about central features and application of chi-</w:t>
      </w: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square </w:t>
      </w:r>
      <w:r w:rsidR="0037772B">
        <w:rPr>
          <w:rFonts w:ascii="Times New Roman" w:hAnsi="Times New Roman" w:cs="Times New Roman"/>
          <w:sz w:val="24"/>
          <w:szCs w:val="24"/>
        </w:rPr>
        <w:tab/>
      </w:r>
      <w:r w:rsidR="0037772B">
        <w:rPr>
          <w:rFonts w:ascii="Times New Roman" w:hAnsi="Times New Roman" w:cs="Times New Roman"/>
          <w:sz w:val="24"/>
          <w:szCs w:val="24"/>
        </w:rPr>
        <w:tab/>
      </w:r>
      <w:r w:rsidR="0037772B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sz w:val="24"/>
          <w:szCs w:val="24"/>
        </w:rPr>
        <w:t>and analysis of variance</w:t>
      </w:r>
    </w:p>
    <w:p w14:paraId="7C326546" w14:textId="77777777" w:rsidR="00BB09E6" w:rsidRPr="00337F42" w:rsidRDefault="00BB09E6" w:rsidP="00BB09E6">
      <w:pPr>
        <w:spacing w:after="0" w:line="312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0388CCB1" w14:textId="77777777" w:rsidR="00BB09E6" w:rsidRPr="00337F42" w:rsidRDefault="00BB09E6" w:rsidP="00BB09E6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Text Books:</w:t>
      </w:r>
    </w:p>
    <w:p w14:paraId="322154A7" w14:textId="00193634" w:rsidR="00BB09E6" w:rsidRPr="00337F42" w:rsidRDefault="00BB09E6" w:rsidP="000E219A">
      <w:pPr>
        <w:pStyle w:val="ListParagraph"/>
        <w:numPr>
          <w:ilvl w:val="0"/>
          <w:numId w:val="38"/>
        </w:numPr>
        <w:spacing w:after="0" w:line="312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Garrett, H.E. </w:t>
      </w:r>
      <w:r w:rsidRPr="00337F42">
        <w:rPr>
          <w:rFonts w:ascii="Times New Roman" w:hAnsi="Times New Roman" w:cs="Times New Roman"/>
          <w:i/>
          <w:iCs/>
          <w:sz w:val="24"/>
          <w:szCs w:val="24"/>
        </w:rPr>
        <w:t>Statistics in Psychology and Education</w:t>
      </w:r>
      <w:r w:rsidRPr="00337F42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337F42">
        <w:rPr>
          <w:rFonts w:ascii="Times New Roman" w:hAnsi="Times New Roman" w:cs="Times New Roman"/>
          <w:sz w:val="24"/>
          <w:szCs w:val="24"/>
        </w:rPr>
        <w:t>Bombay :</w:t>
      </w:r>
      <w:proofErr w:type="gramEnd"/>
      <w:r w:rsidRPr="00337F42">
        <w:rPr>
          <w:rFonts w:ascii="Times New Roman" w:hAnsi="Times New Roman" w:cs="Times New Roman"/>
          <w:sz w:val="24"/>
          <w:szCs w:val="24"/>
        </w:rPr>
        <w:t xml:space="preserve"> Allied pacific private Ltd., 1961.</w:t>
      </w:r>
    </w:p>
    <w:p w14:paraId="43B966E8" w14:textId="77777777" w:rsidR="00BB09E6" w:rsidRPr="00337F42" w:rsidRDefault="00BB09E6" w:rsidP="00BB09E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AAD9CC3" w14:textId="77777777" w:rsidR="00BB09E6" w:rsidRPr="00337F42" w:rsidRDefault="00BB09E6" w:rsidP="00BB09E6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Reference Books:</w:t>
      </w:r>
    </w:p>
    <w:p w14:paraId="3163AD72" w14:textId="77777777" w:rsidR="00BB09E6" w:rsidRPr="00337F42" w:rsidRDefault="00BB09E6" w:rsidP="000E219A">
      <w:pPr>
        <w:pStyle w:val="ListParagraph"/>
        <w:numPr>
          <w:ilvl w:val="0"/>
          <w:numId w:val="39"/>
        </w:numPr>
        <w:spacing w:after="0" w:line="312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Guilford, J.P., &amp;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Fruchter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 xml:space="preserve">, B. </w:t>
      </w:r>
      <w:r w:rsidRPr="00337F42">
        <w:rPr>
          <w:rFonts w:ascii="Times New Roman" w:hAnsi="Times New Roman" w:cs="Times New Roman"/>
          <w:i/>
          <w:iCs/>
          <w:sz w:val="24"/>
          <w:szCs w:val="24"/>
        </w:rPr>
        <w:t>Fundamental Statistic in Psychology and Education</w:t>
      </w:r>
      <w:r w:rsidRPr="00337F42">
        <w:rPr>
          <w:rFonts w:ascii="Times New Roman" w:hAnsi="Times New Roman" w:cs="Times New Roman"/>
          <w:sz w:val="24"/>
          <w:szCs w:val="24"/>
        </w:rPr>
        <w:t xml:space="preserve">. (6th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Edn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 xml:space="preserve">).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Singapoore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 xml:space="preserve">:  McGraw Hill Book Company (International Student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Edn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>). 1981.</w:t>
      </w:r>
    </w:p>
    <w:p w14:paraId="5801C8A0" w14:textId="77777777" w:rsidR="00BB09E6" w:rsidRPr="00337F42" w:rsidRDefault="00BB09E6" w:rsidP="000E219A">
      <w:pPr>
        <w:pStyle w:val="ListParagraph"/>
        <w:numPr>
          <w:ilvl w:val="0"/>
          <w:numId w:val="38"/>
        </w:numPr>
        <w:spacing w:after="0" w:line="312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37F42">
        <w:rPr>
          <w:rFonts w:ascii="Times New Roman" w:hAnsi="Times New Roman" w:cs="Times New Roman"/>
          <w:sz w:val="24"/>
          <w:szCs w:val="24"/>
        </w:rPr>
        <w:t>Rajamanickam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 xml:space="preserve">, M. </w:t>
      </w:r>
      <w:r w:rsidRPr="00337F42">
        <w:rPr>
          <w:rFonts w:ascii="Times New Roman" w:hAnsi="Times New Roman" w:cs="Times New Roman"/>
          <w:i/>
          <w:iCs/>
          <w:sz w:val="24"/>
          <w:szCs w:val="24"/>
        </w:rPr>
        <w:t>Statistical Methods in Psychological and Educational Research</w:t>
      </w:r>
      <w:r w:rsidRPr="00337F42">
        <w:rPr>
          <w:rFonts w:ascii="Times New Roman" w:hAnsi="Times New Roman" w:cs="Times New Roman"/>
          <w:sz w:val="24"/>
          <w:szCs w:val="24"/>
        </w:rPr>
        <w:t>. New Delhi; Concept      publishing company, 2001.</w:t>
      </w:r>
    </w:p>
    <w:p w14:paraId="577A96A3" w14:textId="77777777" w:rsidR="00BB09E6" w:rsidRPr="00337F42" w:rsidRDefault="00BB09E6" w:rsidP="00BB09E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F1D65E" w14:textId="77777777" w:rsidR="00BB09E6" w:rsidRPr="00337F42" w:rsidRDefault="00BB09E6" w:rsidP="00BB09E6">
      <w:pPr>
        <w:spacing w:before="26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Outcome Mapping</w:t>
      </w:r>
    </w:p>
    <w:p w14:paraId="1CB97DE3" w14:textId="77777777" w:rsidR="00BB09E6" w:rsidRPr="00337F42" w:rsidRDefault="00BB09E6" w:rsidP="00BB09E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10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61"/>
        <w:gridCol w:w="954"/>
        <w:gridCol w:w="955"/>
        <w:gridCol w:w="954"/>
        <w:gridCol w:w="954"/>
        <w:gridCol w:w="954"/>
      </w:tblGrid>
      <w:tr w:rsidR="00BB09E6" w:rsidRPr="00337F42" w14:paraId="3653476B" w14:textId="77777777" w:rsidTr="008A12B0">
        <w:trPr>
          <w:trHeight w:val="654"/>
        </w:trPr>
        <w:tc>
          <w:tcPr>
            <w:tcW w:w="1361" w:type="dxa"/>
            <w:vAlign w:val="center"/>
          </w:tcPr>
          <w:p w14:paraId="131F279D" w14:textId="77777777" w:rsidR="00BB09E6" w:rsidRPr="00337F42" w:rsidRDefault="00BB09E6" w:rsidP="008A12B0">
            <w:pPr>
              <w:pStyle w:val="TableParagraph"/>
              <w:spacing w:before="57" w:line="242" w:lineRule="auto"/>
              <w:ind w:left="300" w:right="121" w:hanging="145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urse</w:t>
            </w:r>
          </w:p>
        </w:tc>
        <w:tc>
          <w:tcPr>
            <w:tcW w:w="954" w:type="dxa"/>
            <w:vAlign w:val="center"/>
          </w:tcPr>
          <w:p w14:paraId="2D3F63B7" w14:textId="77777777" w:rsidR="00BB09E6" w:rsidRPr="00337F42" w:rsidRDefault="00BB09E6" w:rsidP="008A12B0">
            <w:pPr>
              <w:pStyle w:val="TableParagraph"/>
              <w:spacing w:before="57" w:line="242" w:lineRule="auto"/>
              <w:ind w:left="225" w:right="105" w:hanging="90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1</w:t>
            </w:r>
          </w:p>
        </w:tc>
        <w:tc>
          <w:tcPr>
            <w:tcW w:w="955" w:type="dxa"/>
            <w:vAlign w:val="center"/>
          </w:tcPr>
          <w:p w14:paraId="73E1275D" w14:textId="77777777" w:rsidR="00BB09E6" w:rsidRPr="00337F42" w:rsidRDefault="00BB09E6" w:rsidP="008A12B0">
            <w:pPr>
              <w:pStyle w:val="TableParagraph"/>
              <w:spacing w:before="57" w:line="242" w:lineRule="auto"/>
              <w:ind w:left="226" w:right="106" w:hanging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2</w:t>
            </w:r>
          </w:p>
        </w:tc>
        <w:tc>
          <w:tcPr>
            <w:tcW w:w="954" w:type="dxa"/>
            <w:vAlign w:val="center"/>
          </w:tcPr>
          <w:p w14:paraId="1FB00A5B" w14:textId="77777777" w:rsidR="00BB09E6" w:rsidRPr="00337F42" w:rsidRDefault="00BB09E6" w:rsidP="008A12B0">
            <w:pPr>
              <w:pStyle w:val="TableParagraph"/>
              <w:spacing w:before="57" w:line="242" w:lineRule="auto"/>
              <w:ind w:left="225" w:right="105" w:hanging="90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3</w:t>
            </w:r>
          </w:p>
        </w:tc>
        <w:tc>
          <w:tcPr>
            <w:tcW w:w="954" w:type="dxa"/>
            <w:vAlign w:val="center"/>
          </w:tcPr>
          <w:p w14:paraId="3F8A0A5E" w14:textId="77777777" w:rsidR="00BB09E6" w:rsidRPr="00337F42" w:rsidRDefault="00BB09E6" w:rsidP="008A12B0">
            <w:pPr>
              <w:pStyle w:val="TableParagraph"/>
              <w:spacing w:before="57" w:line="242" w:lineRule="auto"/>
              <w:ind w:left="225" w:right="105" w:hanging="90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4</w:t>
            </w:r>
          </w:p>
        </w:tc>
        <w:tc>
          <w:tcPr>
            <w:tcW w:w="954" w:type="dxa"/>
            <w:vAlign w:val="center"/>
          </w:tcPr>
          <w:p w14:paraId="2DBC92AA" w14:textId="77777777" w:rsidR="00BB09E6" w:rsidRPr="00337F42" w:rsidRDefault="00BB09E6" w:rsidP="008A12B0">
            <w:pPr>
              <w:pStyle w:val="TableParagraph"/>
              <w:spacing w:before="57" w:line="242" w:lineRule="auto"/>
              <w:ind w:left="225" w:right="105" w:hanging="90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5</w:t>
            </w:r>
          </w:p>
        </w:tc>
      </w:tr>
      <w:tr w:rsidR="00BB09E6" w:rsidRPr="00337F42" w14:paraId="0C0920B9" w14:textId="77777777" w:rsidTr="008A12B0">
        <w:trPr>
          <w:trHeight w:val="390"/>
        </w:trPr>
        <w:tc>
          <w:tcPr>
            <w:tcW w:w="1361" w:type="dxa"/>
            <w:vAlign w:val="center"/>
          </w:tcPr>
          <w:p w14:paraId="33E7AE89" w14:textId="77777777" w:rsidR="00BB09E6" w:rsidRPr="00337F42" w:rsidRDefault="00BB09E6" w:rsidP="008A12B0">
            <w:pPr>
              <w:pStyle w:val="TableParagraph"/>
              <w:spacing w:before="62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1</w:t>
            </w:r>
          </w:p>
        </w:tc>
        <w:tc>
          <w:tcPr>
            <w:tcW w:w="954" w:type="dxa"/>
            <w:vAlign w:val="center"/>
          </w:tcPr>
          <w:p w14:paraId="5A1F8F5D" w14:textId="77777777" w:rsidR="00BB09E6" w:rsidRPr="00337F42" w:rsidRDefault="00BB09E6" w:rsidP="008A12B0">
            <w:pPr>
              <w:pStyle w:val="TableParagraph"/>
              <w:spacing w:before="62"/>
              <w:ind w:left="225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955" w:type="dxa"/>
            <w:vAlign w:val="center"/>
          </w:tcPr>
          <w:p w14:paraId="07CBDB93" w14:textId="77777777" w:rsidR="00BB09E6" w:rsidRPr="00337F42" w:rsidRDefault="00BB09E6" w:rsidP="008A12B0">
            <w:pPr>
              <w:pStyle w:val="TableParagraph"/>
              <w:spacing w:before="62"/>
              <w:ind w:left="9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954" w:type="dxa"/>
            <w:vAlign w:val="center"/>
          </w:tcPr>
          <w:p w14:paraId="32B34263" w14:textId="77777777" w:rsidR="00BB09E6" w:rsidRPr="00337F42" w:rsidRDefault="00BB09E6" w:rsidP="008A12B0">
            <w:pPr>
              <w:pStyle w:val="TableParagraph"/>
              <w:spacing w:before="62"/>
              <w:ind w:right="215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954" w:type="dxa"/>
            <w:vAlign w:val="center"/>
          </w:tcPr>
          <w:p w14:paraId="22069B58" w14:textId="77777777" w:rsidR="00BB09E6" w:rsidRPr="00337F42" w:rsidRDefault="00BB09E6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72824E77" w14:textId="77777777" w:rsidR="00BB09E6" w:rsidRPr="00337F42" w:rsidRDefault="00BB09E6" w:rsidP="008A12B0">
            <w:pPr>
              <w:pStyle w:val="TableParagraph"/>
              <w:spacing w:before="62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</w:tr>
      <w:tr w:rsidR="00BB09E6" w:rsidRPr="00337F42" w14:paraId="3BD94661" w14:textId="77777777" w:rsidTr="008A12B0">
        <w:trPr>
          <w:trHeight w:val="385"/>
        </w:trPr>
        <w:tc>
          <w:tcPr>
            <w:tcW w:w="1361" w:type="dxa"/>
            <w:vAlign w:val="center"/>
          </w:tcPr>
          <w:p w14:paraId="5539057D" w14:textId="77777777" w:rsidR="00BB09E6" w:rsidRPr="00337F42" w:rsidRDefault="00BB09E6" w:rsidP="008A12B0">
            <w:pPr>
              <w:pStyle w:val="TableParagraph"/>
              <w:spacing w:before="62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2</w:t>
            </w:r>
          </w:p>
        </w:tc>
        <w:tc>
          <w:tcPr>
            <w:tcW w:w="954" w:type="dxa"/>
            <w:vAlign w:val="center"/>
          </w:tcPr>
          <w:p w14:paraId="079473AA" w14:textId="77777777" w:rsidR="00BB09E6" w:rsidRPr="00337F42" w:rsidRDefault="00BB09E6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55" w:type="dxa"/>
            <w:vAlign w:val="center"/>
          </w:tcPr>
          <w:p w14:paraId="6525FFC5" w14:textId="77777777" w:rsidR="00BB09E6" w:rsidRPr="00337F42" w:rsidRDefault="00BB09E6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7DD21F8D" w14:textId="77777777" w:rsidR="00BB09E6" w:rsidRPr="00337F42" w:rsidRDefault="00BB09E6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01114F26" w14:textId="77777777" w:rsidR="00BB09E6" w:rsidRPr="00337F42" w:rsidRDefault="00BB09E6" w:rsidP="008A12B0">
            <w:pPr>
              <w:pStyle w:val="TableParagraph"/>
              <w:spacing w:before="62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954" w:type="dxa"/>
            <w:vAlign w:val="center"/>
          </w:tcPr>
          <w:p w14:paraId="10162014" w14:textId="77777777" w:rsidR="00BB09E6" w:rsidRPr="00337F42" w:rsidRDefault="00BB09E6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BB09E6" w:rsidRPr="00337F42" w14:paraId="30567DD8" w14:textId="77777777" w:rsidTr="008A12B0">
        <w:trPr>
          <w:trHeight w:val="385"/>
        </w:trPr>
        <w:tc>
          <w:tcPr>
            <w:tcW w:w="1361" w:type="dxa"/>
            <w:vAlign w:val="center"/>
          </w:tcPr>
          <w:p w14:paraId="196DD58A" w14:textId="77777777" w:rsidR="00BB09E6" w:rsidRPr="00337F42" w:rsidRDefault="00BB09E6" w:rsidP="008A12B0">
            <w:pPr>
              <w:pStyle w:val="TableParagraph"/>
              <w:spacing w:before="62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3</w:t>
            </w:r>
          </w:p>
        </w:tc>
        <w:tc>
          <w:tcPr>
            <w:tcW w:w="954" w:type="dxa"/>
            <w:vAlign w:val="center"/>
          </w:tcPr>
          <w:p w14:paraId="25A5C648" w14:textId="77777777" w:rsidR="00BB09E6" w:rsidRPr="00337F42" w:rsidRDefault="00BB09E6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55" w:type="dxa"/>
            <w:vAlign w:val="center"/>
          </w:tcPr>
          <w:p w14:paraId="63B48601" w14:textId="77777777" w:rsidR="00BB09E6" w:rsidRPr="00337F42" w:rsidRDefault="00BB09E6" w:rsidP="008A12B0">
            <w:pPr>
              <w:pStyle w:val="TableParagraph"/>
              <w:spacing w:before="62"/>
              <w:ind w:left="9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954" w:type="dxa"/>
            <w:vAlign w:val="center"/>
          </w:tcPr>
          <w:p w14:paraId="1F85CA01" w14:textId="77777777" w:rsidR="00BB09E6" w:rsidRPr="00337F42" w:rsidRDefault="00BB09E6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6AA34295" w14:textId="77777777" w:rsidR="00BB09E6" w:rsidRPr="00337F42" w:rsidRDefault="00BB09E6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143E2D24" w14:textId="77777777" w:rsidR="00BB09E6" w:rsidRPr="00337F42" w:rsidRDefault="00BB09E6" w:rsidP="008A12B0">
            <w:pPr>
              <w:pStyle w:val="TableParagraph"/>
              <w:spacing w:before="62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</w:tr>
      <w:tr w:rsidR="00BB09E6" w:rsidRPr="00337F42" w14:paraId="11B90678" w14:textId="77777777" w:rsidTr="008A12B0">
        <w:trPr>
          <w:trHeight w:val="452"/>
        </w:trPr>
        <w:tc>
          <w:tcPr>
            <w:tcW w:w="1361" w:type="dxa"/>
            <w:vAlign w:val="center"/>
          </w:tcPr>
          <w:p w14:paraId="0126910D" w14:textId="77777777" w:rsidR="00BB09E6" w:rsidRPr="00337F42" w:rsidRDefault="00BB09E6" w:rsidP="008A12B0">
            <w:pPr>
              <w:pStyle w:val="TableParagraph"/>
              <w:spacing w:before="62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4</w:t>
            </w:r>
          </w:p>
        </w:tc>
        <w:tc>
          <w:tcPr>
            <w:tcW w:w="954" w:type="dxa"/>
            <w:vAlign w:val="center"/>
          </w:tcPr>
          <w:p w14:paraId="3F97616F" w14:textId="77777777" w:rsidR="00BB09E6" w:rsidRPr="00337F42" w:rsidRDefault="00BB09E6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55" w:type="dxa"/>
            <w:vAlign w:val="center"/>
          </w:tcPr>
          <w:p w14:paraId="2D81C4A1" w14:textId="77777777" w:rsidR="00BB09E6" w:rsidRPr="00337F42" w:rsidRDefault="00BB09E6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6661299B" w14:textId="77777777" w:rsidR="00BB09E6" w:rsidRPr="00337F42" w:rsidRDefault="00BB09E6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38860656" w14:textId="77777777" w:rsidR="00BB09E6" w:rsidRPr="00337F42" w:rsidRDefault="00BB09E6" w:rsidP="008A12B0">
            <w:pPr>
              <w:pStyle w:val="TableParagraph"/>
              <w:spacing w:before="62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954" w:type="dxa"/>
            <w:vAlign w:val="center"/>
          </w:tcPr>
          <w:p w14:paraId="08ADE1B8" w14:textId="77777777" w:rsidR="00BB09E6" w:rsidRPr="00337F42" w:rsidRDefault="00BB09E6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BB09E6" w:rsidRPr="00337F42" w14:paraId="79585548" w14:textId="77777777" w:rsidTr="008A12B0">
        <w:trPr>
          <w:trHeight w:val="384"/>
        </w:trPr>
        <w:tc>
          <w:tcPr>
            <w:tcW w:w="1361" w:type="dxa"/>
            <w:vAlign w:val="center"/>
          </w:tcPr>
          <w:p w14:paraId="0239ED09" w14:textId="77777777" w:rsidR="00BB09E6" w:rsidRPr="00337F42" w:rsidRDefault="00BB09E6" w:rsidP="008A12B0">
            <w:pPr>
              <w:pStyle w:val="TableParagraph"/>
              <w:spacing w:before="62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5</w:t>
            </w:r>
          </w:p>
        </w:tc>
        <w:tc>
          <w:tcPr>
            <w:tcW w:w="954" w:type="dxa"/>
            <w:vAlign w:val="center"/>
          </w:tcPr>
          <w:p w14:paraId="034711AB" w14:textId="77777777" w:rsidR="00BB09E6" w:rsidRPr="00337F42" w:rsidRDefault="00BB09E6" w:rsidP="008A12B0">
            <w:pPr>
              <w:pStyle w:val="TableParagraph"/>
              <w:spacing w:before="62"/>
              <w:ind w:left="225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955" w:type="dxa"/>
            <w:vAlign w:val="center"/>
          </w:tcPr>
          <w:p w14:paraId="587D84B8" w14:textId="77777777" w:rsidR="00BB09E6" w:rsidRPr="00337F42" w:rsidRDefault="00BB09E6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62596F23" w14:textId="77777777" w:rsidR="00BB09E6" w:rsidRPr="00337F42" w:rsidRDefault="00BB09E6" w:rsidP="008A12B0">
            <w:pPr>
              <w:pStyle w:val="TableParagraph"/>
              <w:spacing w:before="62"/>
              <w:ind w:right="215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954" w:type="dxa"/>
            <w:vAlign w:val="center"/>
          </w:tcPr>
          <w:p w14:paraId="1C098448" w14:textId="77777777" w:rsidR="00BB09E6" w:rsidRPr="00337F42" w:rsidRDefault="00BB09E6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54" w:type="dxa"/>
            <w:vAlign w:val="center"/>
          </w:tcPr>
          <w:p w14:paraId="34248D95" w14:textId="77777777" w:rsidR="00BB09E6" w:rsidRPr="00337F42" w:rsidRDefault="00BB09E6" w:rsidP="008A12B0">
            <w:pPr>
              <w:pStyle w:val="TableParagraph"/>
              <w:spacing w:before="62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</w:tr>
    </w:tbl>
    <w:p w14:paraId="4CCCA849" w14:textId="77777777" w:rsidR="00BB09E6" w:rsidRPr="00337F42" w:rsidRDefault="00BB09E6" w:rsidP="00BB09E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260DF8B" w14:textId="77777777" w:rsidR="00BB09E6" w:rsidRPr="00337F42" w:rsidRDefault="00BB09E6" w:rsidP="00BB09E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346FDE" w14:textId="77777777" w:rsidR="00BB09E6" w:rsidRDefault="00BB09E6">
      <w:pPr>
        <w:spacing w:after="160" w:line="259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br w:type="page"/>
      </w:r>
    </w:p>
    <w:tbl>
      <w:tblPr>
        <w:tblpPr w:leftFromText="180" w:rightFromText="180" w:vertAnchor="text" w:horzAnchor="margin" w:tblpY="-116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49"/>
        <w:gridCol w:w="4826"/>
        <w:gridCol w:w="2387"/>
      </w:tblGrid>
      <w:tr w:rsidR="00BB09E6" w:rsidRPr="00337F42" w14:paraId="2834931B" w14:textId="77777777" w:rsidTr="008A12B0">
        <w:trPr>
          <w:trHeight w:val="1510"/>
        </w:trPr>
        <w:tc>
          <w:tcPr>
            <w:tcW w:w="930" w:type="pct"/>
            <w:vAlign w:val="center"/>
          </w:tcPr>
          <w:p w14:paraId="59D47C19" w14:textId="77777777" w:rsidR="00BB09E6" w:rsidRPr="00337F42" w:rsidRDefault="00BB09E6" w:rsidP="008A12B0">
            <w:pPr>
              <w:tabs>
                <w:tab w:val="center" w:pos="4680"/>
              </w:tabs>
              <w:spacing w:after="60" w:line="30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Semester-1V</w:t>
            </w: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Non-Major Elective – II</w:t>
            </w:r>
          </w:p>
        </w:tc>
        <w:tc>
          <w:tcPr>
            <w:tcW w:w="2723" w:type="pct"/>
            <w:vAlign w:val="center"/>
          </w:tcPr>
          <w:p w14:paraId="47A9B960" w14:textId="77777777" w:rsidR="00BB09E6" w:rsidRPr="00337F42" w:rsidRDefault="00BB09E6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2UPSYN47</w:t>
            </w:r>
          </w:p>
          <w:p w14:paraId="55398019" w14:textId="77777777" w:rsidR="00BB09E6" w:rsidRPr="00337F42" w:rsidRDefault="00BB09E6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Human Resource Management</w:t>
            </w:r>
          </w:p>
        </w:tc>
        <w:tc>
          <w:tcPr>
            <w:tcW w:w="1347" w:type="pct"/>
            <w:vAlign w:val="center"/>
          </w:tcPr>
          <w:p w14:paraId="19F43253" w14:textId="77777777" w:rsidR="00BB09E6" w:rsidRPr="00337F42" w:rsidRDefault="00BB09E6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CREDITS:2</w:t>
            </w:r>
          </w:p>
          <w:p w14:paraId="483B5B91" w14:textId="041C6F05" w:rsidR="00BB09E6" w:rsidRPr="00337F42" w:rsidRDefault="00BB09E6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HOURS:2</w:t>
            </w:r>
            <w:r w:rsidR="005302C6">
              <w:rPr>
                <w:rFonts w:ascii="Times New Roman" w:hAnsi="Times New Roman" w:cs="Times New Roman"/>
                <w:b/>
                <w:sz w:val="24"/>
                <w:szCs w:val="24"/>
              </w:rPr>
              <w:t>/W</w:t>
            </w:r>
          </w:p>
        </w:tc>
      </w:tr>
    </w:tbl>
    <w:p w14:paraId="03FC4CF4" w14:textId="77777777" w:rsidR="00BB09E6" w:rsidRPr="00337F42" w:rsidRDefault="00BB09E6" w:rsidP="00BB09E6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 xml:space="preserve">Course Objectives: </w:t>
      </w:r>
    </w:p>
    <w:p w14:paraId="0120CD77" w14:textId="2A3F7383" w:rsidR="00BB09E6" w:rsidRPr="00337F42" w:rsidRDefault="003232AF" w:rsidP="00BB09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B09E6" w:rsidRPr="00337F42">
        <w:rPr>
          <w:rFonts w:ascii="Times New Roman" w:hAnsi="Times New Roman" w:cs="Times New Roman"/>
          <w:sz w:val="24"/>
          <w:szCs w:val="24"/>
        </w:rPr>
        <w:t>To enable the student to understand</w:t>
      </w:r>
    </w:p>
    <w:p w14:paraId="6276F0C5" w14:textId="1946033D" w:rsidR="00BB09E6" w:rsidRPr="00337F42" w:rsidRDefault="003232AF" w:rsidP="00BB09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B09E6" w:rsidRPr="00337F42">
        <w:rPr>
          <w:rFonts w:ascii="Times New Roman" w:hAnsi="Times New Roman" w:cs="Times New Roman"/>
          <w:sz w:val="24"/>
          <w:szCs w:val="24"/>
        </w:rPr>
        <w:t xml:space="preserve">a)   the concepts </w:t>
      </w:r>
      <w:proofErr w:type="gramStart"/>
      <w:r w:rsidR="00BB09E6" w:rsidRPr="00337F42">
        <w:rPr>
          <w:rFonts w:ascii="Times New Roman" w:hAnsi="Times New Roman" w:cs="Times New Roman"/>
          <w:sz w:val="24"/>
          <w:szCs w:val="24"/>
        </w:rPr>
        <w:t>and  importance</w:t>
      </w:r>
      <w:proofErr w:type="gramEnd"/>
      <w:r w:rsidR="00BB09E6" w:rsidRPr="00337F42">
        <w:rPr>
          <w:rFonts w:ascii="Times New Roman" w:hAnsi="Times New Roman" w:cs="Times New Roman"/>
          <w:sz w:val="24"/>
          <w:szCs w:val="24"/>
        </w:rPr>
        <w:t xml:space="preserve">  of human  resource management</w:t>
      </w:r>
    </w:p>
    <w:p w14:paraId="07FFABA9" w14:textId="771C1EA4" w:rsidR="00BB09E6" w:rsidRPr="00337F42" w:rsidRDefault="003232AF" w:rsidP="00BB09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B09E6" w:rsidRPr="00337F42">
        <w:rPr>
          <w:rFonts w:ascii="Times New Roman" w:hAnsi="Times New Roman" w:cs="Times New Roman"/>
          <w:sz w:val="24"/>
          <w:szCs w:val="24"/>
        </w:rPr>
        <w:t xml:space="preserve">b)  the theories and techniques of recruitment </w:t>
      </w:r>
    </w:p>
    <w:p w14:paraId="76691529" w14:textId="320E1FBC" w:rsidR="00BB09E6" w:rsidRPr="00337F42" w:rsidRDefault="003232AF" w:rsidP="00BB09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B09E6" w:rsidRPr="00337F42">
        <w:rPr>
          <w:rFonts w:ascii="Times New Roman" w:hAnsi="Times New Roman" w:cs="Times New Roman"/>
          <w:sz w:val="24"/>
          <w:szCs w:val="24"/>
        </w:rPr>
        <w:t>c) the   need, importance and technique of training</w:t>
      </w:r>
    </w:p>
    <w:p w14:paraId="385DAA86" w14:textId="6AFBF3B4" w:rsidR="00BB09E6" w:rsidRPr="00337F42" w:rsidRDefault="003232AF" w:rsidP="00BB09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B09E6" w:rsidRPr="00337F42">
        <w:rPr>
          <w:rFonts w:ascii="Times New Roman" w:hAnsi="Times New Roman" w:cs="Times New Roman"/>
          <w:sz w:val="24"/>
          <w:szCs w:val="24"/>
        </w:rPr>
        <w:t>d) the characteristics of manager and the techniques of executive development</w:t>
      </w:r>
    </w:p>
    <w:p w14:paraId="7C63AE6B" w14:textId="347F1412" w:rsidR="00BB09E6" w:rsidRPr="00337F42" w:rsidRDefault="003232AF" w:rsidP="00BB09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B09E6" w:rsidRPr="00337F42">
        <w:rPr>
          <w:rFonts w:ascii="Times New Roman" w:hAnsi="Times New Roman" w:cs="Times New Roman"/>
          <w:sz w:val="24"/>
          <w:szCs w:val="24"/>
        </w:rPr>
        <w:t xml:space="preserve">e)  the process of effective communication </w:t>
      </w:r>
    </w:p>
    <w:p w14:paraId="1727339D" w14:textId="194A07A0" w:rsidR="00BB09E6" w:rsidRPr="00337F42" w:rsidRDefault="00BB09E6" w:rsidP="00BB09E6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-I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="003232AF">
        <w:rPr>
          <w:rFonts w:ascii="Times New Roman" w:hAnsi="Times New Roman" w:cs="Times New Roman"/>
          <w:b/>
          <w:sz w:val="24"/>
          <w:szCs w:val="24"/>
        </w:rPr>
        <w:tab/>
      </w:r>
      <w:r w:rsidR="003232AF">
        <w:rPr>
          <w:rFonts w:ascii="Times New Roman" w:hAnsi="Times New Roman" w:cs="Times New Roman"/>
          <w:b/>
          <w:sz w:val="24"/>
          <w:szCs w:val="24"/>
        </w:rPr>
        <w:tab/>
      </w:r>
      <w:r w:rsidR="003232AF">
        <w:rPr>
          <w:rFonts w:ascii="Times New Roman" w:hAnsi="Times New Roman" w:cs="Times New Roman"/>
          <w:b/>
          <w:sz w:val="24"/>
          <w:szCs w:val="24"/>
        </w:rPr>
        <w:tab/>
      </w:r>
      <w:r w:rsidR="003232AF">
        <w:rPr>
          <w:rFonts w:ascii="Times New Roman" w:hAnsi="Times New Roman" w:cs="Times New Roman"/>
          <w:b/>
          <w:sz w:val="24"/>
          <w:szCs w:val="24"/>
        </w:rPr>
        <w:tab/>
      </w:r>
      <w:r w:rsidR="003232AF">
        <w:rPr>
          <w:rFonts w:ascii="Times New Roman" w:hAnsi="Times New Roman" w:cs="Times New Roman"/>
          <w:b/>
          <w:sz w:val="24"/>
          <w:szCs w:val="24"/>
        </w:rPr>
        <w:tab/>
      </w:r>
      <w:r w:rsidR="003232AF">
        <w:rPr>
          <w:rFonts w:ascii="Times New Roman" w:hAnsi="Times New Roman" w:cs="Times New Roman"/>
          <w:b/>
          <w:sz w:val="24"/>
          <w:szCs w:val="24"/>
        </w:rPr>
        <w:tab/>
      </w:r>
      <w:r w:rsidR="003232AF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  <w:t>Hours: 12</w:t>
      </w:r>
    </w:p>
    <w:p w14:paraId="55F3C183" w14:textId="77777777" w:rsidR="00BB09E6" w:rsidRPr="00337F42" w:rsidRDefault="00BB09E6" w:rsidP="00BB09E6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37F42">
        <w:rPr>
          <w:rFonts w:ascii="Times New Roman" w:hAnsi="Times New Roman" w:cs="Times New Roman"/>
          <w:b/>
          <w:bCs/>
          <w:sz w:val="24"/>
          <w:szCs w:val="24"/>
        </w:rPr>
        <w:t>Basic aspect of Human Resource Management</w:t>
      </w:r>
    </w:p>
    <w:p w14:paraId="03539044" w14:textId="1D37B53A" w:rsidR="00BB09E6" w:rsidRPr="00337F42" w:rsidRDefault="003232AF" w:rsidP="00BB09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B09E6" w:rsidRPr="00337F42">
        <w:rPr>
          <w:rFonts w:ascii="Times New Roman" w:hAnsi="Times New Roman" w:cs="Times New Roman"/>
          <w:sz w:val="24"/>
          <w:szCs w:val="24"/>
        </w:rPr>
        <w:t>Managing Human Resources - The Challenging of human resource management - Mis-conceptions about HRM - Definition of HRM - Features of HRM - Importance of HRM - Functions of HRM - Managerial function -Operative functions - Course Objectives of HRM - Personal policies, Procedures and Programs - Need for personal policies - Advantages - Obstacles – Characteristics of sound personal policy.</w:t>
      </w:r>
    </w:p>
    <w:p w14:paraId="37D233BB" w14:textId="77777777" w:rsidR="00BB09E6" w:rsidRPr="00337F42" w:rsidRDefault="00BB09E6" w:rsidP="00BB09E6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6175B2A" w14:textId="48135141" w:rsidR="00BB09E6" w:rsidRPr="00337F42" w:rsidRDefault="00BB09E6" w:rsidP="00BB09E6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-II</w:t>
      </w:r>
      <w:r w:rsidR="003232AF">
        <w:rPr>
          <w:rFonts w:ascii="Times New Roman" w:hAnsi="Times New Roman" w:cs="Times New Roman"/>
          <w:b/>
          <w:sz w:val="24"/>
          <w:szCs w:val="24"/>
        </w:rPr>
        <w:tab/>
      </w:r>
      <w:r w:rsidR="003232AF">
        <w:rPr>
          <w:rFonts w:ascii="Times New Roman" w:hAnsi="Times New Roman" w:cs="Times New Roman"/>
          <w:b/>
          <w:sz w:val="24"/>
          <w:szCs w:val="24"/>
        </w:rPr>
        <w:tab/>
      </w:r>
      <w:r w:rsidR="003232AF">
        <w:rPr>
          <w:rFonts w:ascii="Times New Roman" w:hAnsi="Times New Roman" w:cs="Times New Roman"/>
          <w:b/>
          <w:sz w:val="24"/>
          <w:szCs w:val="24"/>
        </w:rPr>
        <w:tab/>
      </w:r>
      <w:r w:rsidR="003232AF">
        <w:rPr>
          <w:rFonts w:ascii="Times New Roman" w:hAnsi="Times New Roman" w:cs="Times New Roman"/>
          <w:b/>
          <w:sz w:val="24"/>
          <w:szCs w:val="24"/>
        </w:rPr>
        <w:tab/>
      </w:r>
      <w:r w:rsidR="003232AF">
        <w:rPr>
          <w:rFonts w:ascii="Times New Roman" w:hAnsi="Times New Roman" w:cs="Times New Roman"/>
          <w:b/>
          <w:sz w:val="24"/>
          <w:szCs w:val="24"/>
        </w:rPr>
        <w:tab/>
      </w:r>
      <w:r w:rsidR="003232AF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  <w:t>Hours: 10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</w:p>
    <w:p w14:paraId="191116A7" w14:textId="77777777" w:rsidR="00BB09E6" w:rsidRPr="00337F42" w:rsidRDefault="00BB09E6" w:rsidP="00BB09E6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Human Resource Planning</w:t>
      </w:r>
    </w:p>
    <w:p w14:paraId="3F9EC794" w14:textId="216C0E26" w:rsidR="00BB09E6" w:rsidRPr="00337F42" w:rsidRDefault="003232AF" w:rsidP="00BB09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B09E6" w:rsidRPr="00337F42">
        <w:rPr>
          <w:rFonts w:ascii="Times New Roman" w:hAnsi="Times New Roman" w:cs="Times New Roman"/>
          <w:sz w:val="24"/>
          <w:szCs w:val="24"/>
        </w:rPr>
        <w:t>Importance of Human Resource - Man power planning defined - Need for Human Resource Planning -Process of HRP - Responsibility for HRP - Man power plan component short range analysis - Long range. analysis -Job analysis - Purposes and uses of job analysis - The steps in Job analysis - Techniques of job analysis data -Job description - Uses of job description - Limitations of job description - Job specification.</w:t>
      </w:r>
    </w:p>
    <w:p w14:paraId="495B5A79" w14:textId="2820F312" w:rsidR="00BB09E6" w:rsidRPr="00337F42" w:rsidRDefault="00BB09E6" w:rsidP="00BB09E6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-III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="003232AF">
        <w:rPr>
          <w:rFonts w:ascii="Times New Roman" w:hAnsi="Times New Roman" w:cs="Times New Roman"/>
          <w:b/>
          <w:sz w:val="24"/>
          <w:szCs w:val="24"/>
        </w:rPr>
        <w:tab/>
      </w:r>
      <w:r w:rsidR="003232AF">
        <w:rPr>
          <w:rFonts w:ascii="Times New Roman" w:hAnsi="Times New Roman" w:cs="Times New Roman"/>
          <w:b/>
          <w:sz w:val="24"/>
          <w:szCs w:val="24"/>
        </w:rPr>
        <w:tab/>
      </w:r>
      <w:r w:rsidR="003232AF">
        <w:rPr>
          <w:rFonts w:ascii="Times New Roman" w:hAnsi="Times New Roman" w:cs="Times New Roman"/>
          <w:b/>
          <w:sz w:val="24"/>
          <w:szCs w:val="24"/>
        </w:rPr>
        <w:tab/>
      </w:r>
      <w:r w:rsidR="003232AF">
        <w:rPr>
          <w:rFonts w:ascii="Times New Roman" w:hAnsi="Times New Roman" w:cs="Times New Roman"/>
          <w:b/>
          <w:sz w:val="24"/>
          <w:szCs w:val="24"/>
        </w:rPr>
        <w:tab/>
      </w:r>
      <w:r w:rsidR="003232AF">
        <w:rPr>
          <w:rFonts w:ascii="Times New Roman" w:hAnsi="Times New Roman" w:cs="Times New Roman"/>
          <w:b/>
          <w:sz w:val="24"/>
          <w:szCs w:val="24"/>
        </w:rPr>
        <w:tab/>
      </w:r>
      <w:r w:rsidR="003232AF">
        <w:rPr>
          <w:rFonts w:ascii="Times New Roman" w:hAnsi="Times New Roman" w:cs="Times New Roman"/>
          <w:b/>
          <w:sz w:val="24"/>
          <w:szCs w:val="24"/>
        </w:rPr>
        <w:tab/>
      </w:r>
      <w:r w:rsidR="003232AF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  <w:t>Hours: 14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</w:p>
    <w:p w14:paraId="50AAA867" w14:textId="77777777" w:rsidR="00BB09E6" w:rsidRPr="00337F42" w:rsidRDefault="00BB09E6" w:rsidP="00BB09E6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Management and Executive Development</w:t>
      </w:r>
    </w:p>
    <w:p w14:paraId="3E0B4618" w14:textId="061B57DE" w:rsidR="00BB09E6" w:rsidRPr="00337F42" w:rsidRDefault="003232AF" w:rsidP="00BB09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B09E6" w:rsidRPr="00337F42">
        <w:rPr>
          <w:rFonts w:ascii="Times New Roman" w:hAnsi="Times New Roman" w:cs="Times New Roman"/>
          <w:sz w:val="24"/>
          <w:szCs w:val="24"/>
        </w:rPr>
        <w:t>Managerial Functions - Skills of the Manager -Characteristics of Manager - Purpose and Course Objectives of Management     Development     -     Need     for     executive development in the Indian context - Importance of Managerial Development Management - Development concepts - Executive development - Process components of Management Development Program - Establishment of Training and Development Programs Organizational Climate for Management - Development -Factors - Inhabiting - Management Development - Basic requisites for the success of Management Development Program - On-the-Job Techniques - Job Rotation or Channel Method of Development - Off-the-Job Techniques -Courses for Management Development- Administration of Management - Development - Programs.</w:t>
      </w:r>
    </w:p>
    <w:p w14:paraId="518CD5EB" w14:textId="1319C5D2" w:rsidR="00BB09E6" w:rsidRPr="00337F42" w:rsidRDefault="00BB09E6" w:rsidP="00BB09E6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lastRenderedPageBreak/>
        <w:t>Unit-IV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="003232AF">
        <w:rPr>
          <w:rFonts w:ascii="Times New Roman" w:hAnsi="Times New Roman" w:cs="Times New Roman"/>
          <w:b/>
          <w:sz w:val="24"/>
          <w:szCs w:val="24"/>
        </w:rPr>
        <w:tab/>
      </w:r>
      <w:r w:rsidR="003232AF">
        <w:rPr>
          <w:rFonts w:ascii="Times New Roman" w:hAnsi="Times New Roman" w:cs="Times New Roman"/>
          <w:b/>
          <w:sz w:val="24"/>
          <w:szCs w:val="24"/>
        </w:rPr>
        <w:tab/>
      </w:r>
      <w:r w:rsidR="003232AF">
        <w:rPr>
          <w:rFonts w:ascii="Times New Roman" w:hAnsi="Times New Roman" w:cs="Times New Roman"/>
          <w:b/>
          <w:sz w:val="24"/>
          <w:szCs w:val="24"/>
        </w:rPr>
        <w:tab/>
      </w:r>
      <w:r w:rsidR="003232AF">
        <w:rPr>
          <w:rFonts w:ascii="Times New Roman" w:hAnsi="Times New Roman" w:cs="Times New Roman"/>
          <w:b/>
          <w:sz w:val="24"/>
          <w:szCs w:val="24"/>
        </w:rPr>
        <w:tab/>
      </w:r>
      <w:r w:rsidR="003232AF">
        <w:rPr>
          <w:rFonts w:ascii="Times New Roman" w:hAnsi="Times New Roman" w:cs="Times New Roman"/>
          <w:b/>
          <w:sz w:val="24"/>
          <w:szCs w:val="24"/>
        </w:rPr>
        <w:tab/>
      </w:r>
      <w:r w:rsidR="003232AF">
        <w:rPr>
          <w:rFonts w:ascii="Times New Roman" w:hAnsi="Times New Roman" w:cs="Times New Roman"/>
          <w:b/>
          <w:sz w:val="24"/>
          <w:szCs w:val="24"/>
        </w:rPr>
        <w:tab/>
      </w:r>
      <w:r w:rsidR="003232AF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  <w:t>Hours: 14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</w:p>
    <w:p w14:paraId="22F771FD" w14:textId="77777777" w:rsidR="00BB09E6" w:rsidRPr="00337F42" w:rsidRDefault="00BB09E6" w:rsidP="00BB09E6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Performance Appraisal</w:t>
      </w:r>
    </w:p>
    <w:p w14:paraId="09DCB3AE" w14:textId="05D66EA6" w:rsidR="00BB09E6" w:rsidRPr="00337F42" w:rsidRDefault="003232AF" w:rsidP="00BB09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B09E6" w:rsidRPr="00337F42">
        <w:rPr>
          <w:rFonts w:ascii="Times New Roman" w:hAnsi="Times New Roman" w:cs="Times New Roman"/>
          <w:sz w:val="24"/>
          <w:szCs w:val="24"/>
        </w:rPr>
        <w:t xml:space="preserve">Importance and Purposes - Approaches to performance appraisal - The evaluation process - Methods of performance appraisal - Traditional method -Management by objective (MBO) - Course Objectives of MBO -Process of MBO - Benefits of MBO - Program -Assessment centre method - Human asset accounting method - </w:t>
      </w:r>
      <w:proofErr w:type="spellStart"/>
      <w:r w:rsidR="00BB09E6" w:rsidRPr="00337F42">
        <w:rPr>
          <w:rFonts w:ascii="Times New Roman" w:hAnsi="Times New Roman" w:cs="Times New Roman"/>
          <w:sz w:val="24"/>
          <w:szCs w:val="24"/>
        </w:rPr>
        <w:t>Behaviorally</w:t>
      </w:r>
      <w:proofErr w:type="spellEnd"/>
      <w:r w:rsidR="00BB09E6" w:rsidRPr="00337F42">
        <w:rPr>
          <w:rFonts w:ascii="Times New Roman" w:hAnsi="Times New Roman" w:cs="Times New Roman"/>
          <w:sz w:val="24"/>
          <w:szCs w:val="24"/>
        </w:rPr>
        <w:t xml:space="preserve"> Anchored rating scales (BARS) components of appraisal evaluation - Factors deterring appraisal - The Halo effect leniency - The Central Tendency - Similar error.</w:t>
      </w:r>
    </w:p>
    <w:p w14:paraId="7F716CD4" w14:textId="77777777" w:rsidR="003232AF" w:rsidRDefault="003232AF" w:rsidP="00BB09E6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2E5D999" w14:textId="08C042D4" w:rsidR="00BB09E6" w:rsidRPr="00337F42" w:rsidRDefault="00BB09E6" w:rsidP="00BB09E6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-V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="003232AF">
        <w:rPr>
          <w:rFonts w:ascii="Times New Roman" w:hAnsi="Times New Roman" w:cs="Times New Roman"/>
          <w:b/>
          <w:sz w:val="24"/>
          <w:szCs w:val="24"/>
        </w:rPr>
        <w:tab/>
      </w:r>
      <w:r w:rsidR="003232AF">
        <w:rPr>
          <w:rFonts w:ascii="Times New Roman" w:hAnsi="Times New Roman" w:cs="Times New Roman"/>
          <w:b/>
          <w:sz w:val="24"/>
          <w:szCs w:val="24"/>
        </w:rPr>
        <w:tab/>
      </w:r>
      <w:r w:rsidR="003232AF">
        <w:rPr>
          <w:rFonts w:ascii="Times New Roman" w:hAnsi="Times New Roman" w:cs="Times New Roman"/>
          <w:b/>
          <w:sz w:val="24"/>
          <w:szCs w:val="24"/>
        </w:rPr>
        <w:tab/>
      </w:r>
      <w:r w:rsidR="003232AF">
        <w:rPr>
          <w:rFonts w:ascii="Times New Roman" w:hAnsi="Times New Roman" w:cs="Times New Roman"/>
          <w:b/>
          <w:sz w:val="24"/>
          <w:szCs w:val="24"/>
        </w:rPr>
        <w:tab/>
      </w:r>
      <w:r w:rsidR="003232AF">
        <w:rPr>
          <w:rFonts w:ascii="Times New Roman" w:hAnsi="Times New Roman" w:cs="Times New Roman"/>
          <w:b/>
          <w:sz w:val="24"/>
          <w:szCs w:val="24"/>
        </w:rPr>
        <w:tab/>
      </w:r>
      <w:r w:rsidR="003232AF">
        <w:rPr>
          <w:rFonts w:ascii="Times New Roman" w:hAnsi="Times New Roman" w:cs="Times New Roman"/>
          <w:b/>
          <w:sz w:val="24"/>
          <w:szCs w:val="24"/>
        </w:rPr>
        <w:tab/>
      </w:r>
      <w:r w:rsidR="003232AF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eastAsia="Calibri" w:hAnsi="Times New Roman" w:cs="Times New Roman"/>
          <w:b/>
          <w:bCs/>
          <w:sz w:val="24"/>
          <w:szCs w:val="24"/>
          <w:lang w:val="en-US" w:eastAsia="en-US"/>
        </w:rPr>
        <w:t>Hours: 10</w:t>
      </w:r>
    </w:p>
    <w:p w14:paraId="76D9B60B" w14:textId="77777777" w:rsidR="00BB09E6" w:rsidRPr="00337F42" w:rsidRDefault="00BB09E6" w:rsidP="00BB09E6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Communication</w:t>
      </w:r>
    </w:p>
    <w:p w14:paraId="1929C0C1" w14:textId="7E4EAD33" w:rsidR="00BB09E6" w:rsidRPr="00337F42" w:rsidRDefault="00632271" w:rsidP="00BB09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B09E6" w:rsidRPr="00337F42">
        <w:rPr>
          <w:rFonts w:ascii="Times New Roman" w:hAnsi="Times New Roman" w:cs="Times New Roman"/>
          <w:sz w:val="24"/>
          <w:szCs w:val="24"/>
        </w:rPr>
        <w:t>Definition and Characteristics - Key elements of C -Importance of C in Management - Course Objectives of Communication. Functions of C - Communication process model - Organizational C- Advantage - Transmission of informal messages systems of direction of communication - Vertical communication - Downward C - Upward C -Horizontal C - Media of Communication – Communication with the Public Channels of C - Barriers to C – Conditions for Effective C - Management of Communication.</w:t>
      </w:r>
    </w:p>
    <w:p w14:paraId="71D47038" w14:textId="77777777" w:rsidR="00BB09E6" w:rsidRPr="00337F42" w:rsidRDefault="00BB09E6" w:rsidP="00BB09E6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DE218D0" w14:textId="77777777" w:rsidR="00BB09E6" w:rsidRPr="00337F42" w:rsidRDefault="00BB09E6" w:rsidP="00BB09E6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5DEE928" w14:textId="77777777" w:rsidR="00BB09E6" w:rsidRPr="00337F42" w:rsidRDefault="00BB09E6" w:rsidP="00BB09E6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Course Outcomes:</w:t>
      </w:r>
    </w:p>
    <w:p w14:paraId="33A39EA4" w14:textId="2B5777F6" w:rsidR="00BB09E6" w:rsidRPr="00337F42" w:rsidRDefault="00632271" w:rsidP="00BB09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B09E6" w:rsidRPr="00337F42">
        <w:rPr>
          <w:rFonts w:ascii="Times New Roman" w:hAnsi="Times New Roman" w:cs="Times New Roman"/>
          <w:sz w:val="24"/>
          <w:szCs w:val="24"/>
        </w:rPr>
        <w:t>The student will be able to explain</w:t>
      </w:r>
    </w:p>
    <w:p w14:paraId="2709BDC4" w14:textId="3FB639DC" w:rsidR="00BB09E6" w:rsidRPr="00337F42" w:rsidRDefault="00632271" w:rsidP="00BB09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B09E6" w:rsidRPr="00337F42">
        <w:rPr>
          <w:rFonts w:ascii="Times New Roman" w:hAnsi="Times New Roman" w:cs="Times New Roman"/>
          <w:sz w:val="24"/>
          <w:szCs w:val="24"/>
        </w:rPr>
        <w:t>CO1. The challenges in Human Resource managements;</w:t>
      </w:r>
    </w:p>
    <w:p w14:paraId="3BC1C6EB" w14:textId="5B700A5B" w:rsidR="00BB09E6" w:rsidRPr="00337F42" w:rsidRDefault="00632271" w:rsidP="00BB09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B09E6" w:rsidRPr="00337F42">
        <w:rPr>
          <w:rFonts w:ascii="Times New Roman" w:hAnsi="Times New Roman" w:cs="Times New Roman"/>
          <w:sz w:val="24"/>
          <w:szCs w:val="24"/>
        </w:rPr>
        <w:t>CO2. The need of Job analysis</w:t>
      </w:r>
    </w:p>
    <w:p w14:paraId="13F9007D" w14:textId="5F3BF96D" w:rsidR="00BB09E6" w:rsidRPr="00337F42" w:rsidRDefault="00632271" w:rsidP="00BB09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B09E6" w:rsidRPr="00337F42">
        <w:rPr>
          <w:rFonts w:ascii="Times New Roman" w:hAnsi="Times New Roman" w:cs="Times New Roman"/>
          <w:sz w:val="24"/>
          <w:szCs w:val="24"/>
        </w:rPr>
        <w:t>CO3. The importance of performance appraisable methods</w:t>
      </w:r>
    </w:p>
    <w:p w14:paraId="52946A17" w14:textId="1F5D9A30" w:rsidR="00BB09E6" w:rsidRPr="00337F42" w:rsidRDefault="00632271" w:rsidP="00BB09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B09E6" w:rsidRPr="00337F42">
        <w:rPr>
          <w:rFonts w:ascii="Times New Roman" w:hAnsi="Times New Roman" w:cs="Times New Roman"/>
          <w:sz w:val="24"/>
          <w:szCs w:val="24"/>
        </w:rPr>
        <w:t>CO4. Function and importance of communication in management.</w:t>
      </w:r>
    </w:p>
    <w:p w14:paraId="22B6D46A" w14:textId="16D3361A" w:rsidR="00BB09E6" w:rsidRPr="00337F42" w:rsidRDefault="00632271" w:rsidP="00BB09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B09E6" w:rsidRPr="00337F42">
        <w:rPr>
          <w:rFonts w:ascii="Times New Roman" w:hAnsi="Times New Roman" w:cs="Times New Roman"/>
          <w:sz w:val="24"/>
          <w:szCs w:val="24"/>
        </w:rPr>
        <w:t xml:space="preserve">CO5. The characteristics of manager and the techniques of executive development </w:t>
      </w:r>
    </w:p>
    <w:p w14:paraId="5AFFBB1A" w14:textId="77777777" w:rsidR="00BB09E6" w:rsidRPr="00337F42" w:rsidRDefault="00BB09E6" w:rsidP="00BB09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FB9B10F" w14:textId="77777777" w:rsidR="00BB09E6" w:rsidRPr="00337F42" w:rsidRDefault="00BB09E6" w:rsidP="00BB09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1CA5368" w14:textId="77777777" w:rsidR="00BB09E6" w:rsidRPr="00337F42" w:rsidRDefault="00BB09E6" w:rsidP="00BB09E6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Text Books</w:t>
      </w:r>
    </w:p>
    <w:p w14:paraId="39EE9725" w14:textId="70FA4EB6" w:rsidR="00BB09E6" w:rsidRPr="00337F42" w:rsidRDefault="006D3601" w:rsidP="00BB09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B09E6" w:rsidRPr="00337F42">
        <w:rPr>
          <w:rFonts w:ascii="Times New Roman" w:hAnsi="Times New Roman" w:cs="Times New Roman"/>
          <w:sz w:val="24"/>
          <w:szCs w:val="24"/>
        </w:rPr>
        <w:t>1)</w:t>
      </w:r>
      <w:proofErr w:type="spellStart"/>
      <w:r w:rsidR="00BB09E6" w:rsidRPr="00337F42">
        <w:rPr>
          <w:rFonts w:ascii="Times New Roman" w:hAnsi="Times New Roman" w:cs="Times New Roman"/>
          <w:sz w:val="24"/>
          <w:szCs w:val="24"/>
        </w:rPr>
        <w:t>Mamoria</w:t>
      </w:r>
      <w:proofErr w:type="spellEnd"/>
      <w:r w:rsidR="00BB09E6" w:rsidRPr="00337F42">
        <w:rPr>
          <w:rFonts w:ascii="Times New Roman" w:hAnsi="Times New Roman" w:cs="Times New Roman"/>
          <w:sz w:val="24"/>
          <w:szCs w:val="24"/>
        </w:rPr>
        <w:t xml:space="preserve">, C. B., Personal - Management of Human Resources (13th </w:t>
      </w:r>
      <w:proofErr w:type="spellStart"/>
      <w:r w:rsidR="00BB09E6" w:rsidRPr="00337F42">
        <w:rPr>
          <w:rFonts w:ascii="Times New Roman" w:hAnsi="Times New Roman" w:cs="Times New Roman"/>
          <w:sz w:val="24"/>
          <w:szCs w:val="24"/>
        </w:rPr>
        <w:t>Edn</w:t>
      </w:r>
      <w:proofErr w:type="spellEnd"/>
      <w:r w:rsidR="00BB09E6" w:rsidRPr="00337F42">
        <w:rPr>
          <w:rFonts w:ascii="Times New Roman" w:hAnsi="Times New Roman" w:cs="Times New Roman"/>
          <w:sz w:val="24"/>
          <w:szCs w:val="24"/>
        </w:rPr>
        <w:t xml:space="preserve">.) Bombay: Himalaya </w:t>
      </w:r>
    </w:p>
    <w:p w14:paraId="11294288" w14:textId="61BD4F09" w:rsidR="00BB09E6" w:rsidRPr="00337F42" w:rsidRDefault="006D3601" w:rsidP="00BB09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B09E6" w:rsidRPr="00337F42">
        <w:rPr>
          <w:rFonts w:ascii="Times New Roman" w:hAnsi="Times New Roman" w:cs="Times New Roman"/>
          <w:sz w:val="24"/>
          <w:szCs w:val="24"/>
        </w:rPr>
        <w:t>Publishing House, 1993.</w:t>
      </w:r>
    </w:p>
    <w:p w14:paraId="0DA59621" w14:textId="44EEC7D9" w:rsidR="00BB09E6" w:rsidRPr="00337F42" w:rsidRDefault="006D3601" w:rsidP="00BB09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B09E6" w:rsidRPr="00337F42">
        <w:rPr>
          <w:rFonts w:ascii="Times New Roman" w:hAnsi="Times New Roman" w:cs="Times New Roman"/>
          <w:sz w:val="24"/>
          <w:szCs w:val="24"/>
        </w:rPr>
        <w:t>2)</w:t>
      </w:r>
      <w:proofErr w:type="spellStart"/>
      <w:r w:rsidR="00BB09E6" w:rsidRPr="00337F42">
        <w:rPr>
          <w:rFonts w:ascii="Times New Roman" w:hAnsi="Times New Roman" w:cs="Times New Roman"/>
          <w:sz w:val="24"/>
          <w:szCs w:val="24"/>
        </w:rPr>
        <w:t>Subba</w:t>
      </w:r>
      <w:proofErr w:type="spellEnd"/>
      <w:r w:rsidR="00BB09E6" w:rsidRPr="00337F42">
        <w:rPr>
          <w:rFonts w:ascii="Times New Roman" w:hAnsi="Times New Roman" w:cs="Times New Roman"/>
          <w:sz w:val="24"/>
          <w:szCs w:val="24"/>
        </w:rPr>
        <w:t xml:space="preserve"> Rao, P and </w:t>
      </w:r>
      <w:proofErr w:type="spellStart"/>
      <w:r w:rsidR="00BB09E6" w:rsidRPr="00337F42">
        <w:rPr>
          <w:rFonts w:ascii="Times New Roman" w:hAnsi="Times New Roman" w:cs="Times New Roman"/>
          <w:sz w:val="24"/>
          <w:szCs w:val="24"/>
        </w:rPr>
        <w:t>Roa</w:t>
      </w:r>
      <w:proofErr w:type="spellEnd"/>
      <w:r w:rsidR="00BB09E6" w:rsidRPr="00337F42">
        <w:rPr>
          <w:rFonts w:ascii="Times New Roman" w:hAnsi="Times New Roman" w:cs="Times New Roman"/>
          <w:sz w:val="24"/>
          <w:szCs w:val="24"/>
        </w:rPr>
        <w:t xml:space="preserve">, V.P.S.  Personal/Human   Resource   Management Test, Cases and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B09E6" w:rsidRPr="00337F42">
        <w:rPr>
          <w:rFonts w:ascii="Times New Roman" w:hAnsi="Times New Roman" w:cs="Times New Roman"/>
          <w:sz w:val="24"/>
          <w:szCs w:val="24"/>
        </w:rPr>
        <w:t>Game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B09E6" w:rsidRPr="00337F42">
        <w:rPr>
          <w:rFonts w:ascii="Times New Roman" w:hAnsi="Times New Roman" w:cs="Times New Roman"/>
          <w:sz w:val="24"/>
          <w:szCs w:val="24"/>
        </w:rPr>
        <w:t xml:space="preserve">New Delhi: Konark Publishing </w:t>
      </w:r>
      <w:proofErr w:type="spellStart"/>
      <w:r w:rsidR="00BB09E6" w:rsidRPr="00337F42">
        <w:rPr>
          <w:rFonts w:ascii="Times New Roman" w:hAnsi="Times New Roman" w:cs="Times New Roman"/>
          <w:sz w:val="24"/>
          <w:szCs w:val="24"/>
        </w:rPr>
        <w:t>Pvt.</w:t>
      </w:r>
      <w:proofErr w:type="spellEnd"/>
      <w:r w:rsidR="00BB09E6" w:rsidRPr="00337F42">
        <w:rPr>
          <w:rFonts w:ascii="Times New Roman" w:hAnsi="Times New Roman" w:cs="Times New Roman"/>
          <w:sz w:val="24"/>
          <w:szCs w:val="24"/>
        </w:rPr>
        <w:t xml:space="preserve"> Ltd., 1990.</w:t>
      </w:r>
    </w:p>
    <w:p w14:paraId="247D232B" w14:textId="77777777" w:rsidR="00BB09E6" w:rsidRPr="00337F42" w:rsidRDefault="00BB09E6" w:rsidP="00BB09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FBADE6B" w14:textId="77777777" w:rsidR="00BB09E6" w:rsidRPr="00337F42" w:rsidRDefault="00BB09E6" w:rsidP="00BB09E6">
      <w:pPr>
        <w:tabs>
          <w:tab w:val="left" w:pos="5777"/>
        </w:tabs>
        <w:rPr>
          <w:rFonts w:ascii="Times New Roman" w:hAnsi="Times New Roman" w:cs="Times New Roman"/>
          <w:color w:val="000000"/>
          <w:sz w:val="24"/>
          <w:szCs w:val="24"/>
        </w:rPr>
      </w:pPr>
    </w:p>
    <w:p w14:paraId="6EF398BE" w14:textId="77777777" w:rsidR="00BB09E6" w:rsidRPr="00337F42" w:rsidRDefault="00BB09E6" w:rsidP="00BB09E6">
      <w:pPr>
        <w:spacing w:before="26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lastRenderedPageBreak/>
        <w:t>Outcome Mapping</w:t>
      </w:r>
    </w:p>
    <w:tbl>
      <w:tblPr>
        <w:tblW w:w="0" w:type="auto"/>
        <w:tblInd w:w="10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63"/>
        <w:gridCol w:w="731"/>
        <w:gridCol w:w="732"/>
        <w:gridCol w:w="731"/>
        <w:gridCol w:w="731"/>
        <w:gridCol w:w="731"/>
      </w:tblGrid>
      <w:tr w:rsidR="00BB09E6" w:rsidRPr="00337F42" w14:paraId="1EB01EF1" w14:textId="77777777" w:rsidTr="008A12B0">
        <w:trPr>
          <w:trHeight w:val="748"/>
        </w:trPr>
        <w:tc>
          <w:tcPr>
            <w:tcW w:w="0" w:type="auto"/>
            <w:vAlign w:val="center"/>
          </w:tcPr>
          <w:p w14:paraId="1237A431" w14:textId="77777777" w:rsidR="00BB09E6" w:rsidRPr="00337F42" w:rsidRDefault="00BB09E6" w:rsidP="008A12B0">
            <w:pPr>
              <w:pStyle w:val="TableParagraph"/>
              <w:spacing w:before="96" w:line="242" w:lineRule="auto"/>
              <w:ind w:left="360" w:right="99" w:hanging="235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pacing w:val="-1"/>
                <w:sz w:val="24"/>
                <w:szCs w:val="24"/>
              </w:rPr>
              <w:t>Cours</w:t>
            </w:r>
            <w:r w:rsidRPr="00337F42">
              <w:rPr>
                <w:b/>
                <w:sz w:val="24"/>
                <w:szCs w:val="24"/>
              </w:rPr>
              <w:t>e</w:t>
            </w:r>
          </w:p>
        </w:tc>
        <w:tc>
          <w:tcPr>
            <w:tcW w:w="0" w:type="auto"/>
            <w:vAlign w:val="center"/>
          </w:tcPr>
          <w:p w14:paraId="7BA2A651" w14:textId="77777777" w:rsidR="00BB09E6" w:rsidRPr="00337F42" w:rsidRDefault="00BB09E6" w:rsidP="008A12B0">
            <w:pPr>
              <w:pStyle w:val="TableParagraph"/>
              <w:spacing w:before="96" w:line="242" w:lineRule="auto"/>
              <w:ind w:left="230" w:right="117" w:hanging="80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1</w:t>
            </w:r>
          </w:p>
        </w:tc>
        <w:tc>
          <w:tcPr>
            <w:tcW w:w="0" w:type="auto"/>
            <w:vAlign w:val="center"/>
          </w:tcPr>
          <w:p w14:paraId="29D36C4F" w14:textId="77777777" w:rsidR="00BB09E6" w:rsidRPr="00337F42" w:rsidRDefault="00BB09E6" w:rsidP="008A12B0">
            <w:pPr>
              <w:pStyle w:val="TableParagraph"/>
              <w:spacing w:before="96" w:line="242" w:lineRule="auto"/>
              <w:ind w:left="231" w:right="118" w:hanging="8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2</w:t>
            </w:r>
          </w:p>
        </w:tc>
        <w:tc>
          <w:tcPr>
            <w:tcW w:w="0" w:type="auto"/>
            <w:vAlign w:val="center"/>
          </w:tcPr>
          <w:p w14:paraId="2EEEE858" w14:textId="77777777" w:rsidR="00BB09E6" w:rsidRPr="00337F42" w:rsidRDefault="00BB09E6" w:rsidP="008A12B0">
            <w:pPr>
              <w:pStyle w:val="TableParagraph"/>
              <w:spacing w:before="96" w:line="242" w:lineRule="auto"/>
              <w:ind w:left="230" w:right="117" w:hanging="80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3</w:t>
            </w:r>
          </w:p>
        </w:tc>
        <w:tc>
          <w:tcPr>
            <w:tcW w:w="0" w:type="auto"/>
            <w:vAlign w:val="center"/>
          </w:tcPr>
          <w:p w14:paraId="1E54430D" w14:textId="77777777" w:rsidR="00BB09E6" w:rsidRPr="00337F42" w:rsidRDefault="00BB09E6" w:rsidP="008A12B0">
            <w:pPr>
              <w:pStyle w:val="TableParagraph"/>
              <w:spacing w:before="96" w:line="242" w:lineRule="auto"/>
              <w:ind w:left="230" w:right="117" w:hanging="80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4</w:t>
            </w:r>
          </w:p>
        </w:tc>
        <w:tc>
          <w:tcPr>
            <w:tcW w:w="0" w:type="auto"/>
            <w:vAlign w:val="center"/>
          </w:tcPr>
          <w:p w14:paraId="219CFD5A" w14:textId="77777777" w:rsidR="00BB09E6" w:rsidRPr="00337F42" w:rsidRDefault="00BB09E6" w:rsidP="008A12B0">
            <w:pPr>
              <w:pStyle w:val="TableParagraph"/>
              <w:spacing w:before="96" w:line="242" w:lineRule="auto"/>
              <w:ind w:left="230" w:right="117" w:hanging="80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5</w:t>
            </w:r>
          </w:p>
        </w:tc>
      </w:tr>
      <w:tr w:rsidR="00BB09E6" w:rsidRPr="00337F42" w14:paraId="6BDDD518" w14:textId="77777777" w:rsidTr="008A12B0">
        <w:trPr>
          <w:trHeight w:val="476"/>
        </w:trPr>
        <w:tc>
          <w:tcPr>
            <w:tcW w:w="0" w:type="auto"/>
            <w:vAlign w:val="center"/>
          </w:tcPr>
          <w:p w14:paraId="659FD4B2" w14:textId="77777777" w:rsidR="00BB09E6" w:rsidRPr="00337F42" w:rsidRDefault="00BB09E6" w:rsidP="008A12B0">
            <w:pPr>
              <w:pStyle w:val="TableParagraph"/>
              <w:spacing w:before="101"/>
              <w:ind w:left="102" w:right="84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CO1</w:t>
            </w:r>
          </w:p>
        </w:tc>
        <w:tc>
          <w:tcPr>
            <w:tcW w:w="0" w:type="auto"/>
            <w:vAlign w:val="center"/>
          </w:tcPr>
          <w:p w14:paraId="3FAFA601" w14:textId="77777777" w:rsidR="00BB09E6" w:rsidRPr="00337F42" w:rsidRDefault="00BB09E6" w:rsidP="008A12B0">
            <w:pPr>
              <w:pStyle w:val="TableParagraph"/>
              <w:spacing w:before="101"/>
              <w:ind w:left="235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50803912" w14:textId="77777777" w:rsidR="00BB09E6" w:rsidRPr="00337F42" w:rsidRDefault="00BB09E6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621A5708" w14:textId="77777777" w:rsidR="00BB09E6" w:rsidRPr="00337F42" w:rsidRDefault="00BB09E6" w:rsidP="008A12B0">
            <w:pPr>
              <w:pStyle w:val="TableParagraph"/>
              <w:spacing w:before="101"/>
              <w:ind w:right="216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2789B289" w14:textId="77777777" w:rsidR="00BB09E6" w:rsidRPr="00337F42" w:rsidRDefault="00BB09E6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6893096F" w14:textId="77777777" w:rsidR="00BB09E6" w:rsidRPr="00337F42" w:rsidRDefault="00BB09E6" w:rsidP="008A12B0">
            <w:pPr>
              <w:pStyle w:val="TableParagraph"/>
              <w:spacing w:before="101"/>
              <w:ind w:left="17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</w:tr>
      <w:tr w:rsidR="00BB09E6" w:rsidRPr="00337F42" w14:paraId="6F06A965" w14:textId="77777777" w:rsidTr="008A12B0">
        <w:trPr>
          <w:trHeight w:val="481"/>
        </w:trPr>
        <w:tc>
          <w:tcPr>
            <w:tcW w:w="0" w:type="auto"/>
            <w:vAlign w:val="center"/>
          </w:tcPr>
          <w:p w14:paraId="3844D788" w14:textId="77777777" w:rsidR="00BB09E6" w:rsidRPr="00337F42" w:rsidRDefault="00BB09E6" w:rsidP="008A12B0">
            <w:pPr>
              <w:pStyle w:val="TableParagraph"/>
              <w:spacing w:before="101"/>
              <w:ind w:left="102" w:right="84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CO2</w:t>
            </w:r>
          </w:p>
        </w:tc>
        <w:tc>
          <w:tcPr>
            <w:tcW w:w="0" w:type="auto"/>
            <w:vAlign w:val="center"/>
          </w:tcPr>
          <w:p w14:paraId="440D3FC4" w14:textId="77777777" w:rsidR="00BB09E6" w:rsidRPr="00337F42" w:rsidRDefault="00BB09E6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4B54275B" w14:textId="77777777" w:rsidR="00BB09E6" w:rsidRPr="00337F42" w:rsidRDefault="00BB09E6" w:rsidP="008A12B0">
            <w:pPr>
              <w:pStyle w:val="TableParagraph"/>
              <w:spacing w:before="101"/>
              <w:ind w:left="1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7676B023" w14:textId="77777777" w:rsidR="00BB09E6" w:rsidRPr="00337F42" w:rsidRDefault="00BB09E6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42502600" w14:textId="77777777" w:rsidR="00BB09E6" w:rsidRPr="00337F42" w:rsidRDefault="00BB09E6" w:rsidP="008A12B0">
            <w:pPr>
              <w:pStyle w:val="TableParagraph"/>
              <w:spacing w:before="101"/>
              <w:ind w:left="17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17CEAE6F" w14:textId="77777777" w:rsidR="00BB09E6" w:rsidRPr="00337F42" w:rsidRDefault="00BB09E6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BB09E6" w:rsidRPr="00337F42" w14:paraId="5654D31F" w14:textId="77777777" w:rsidTr="008A12B0">
        <w:trPr>
          <w:trHeight w:val="476"/>
        </w:trPr>
        <w:tc>
          <w:tcPr>
            <w:tcW w:w="0" w:type="auto"/>
            <w:vAlign w:val="center"/>
          </w:tcPr>
          <w:p w14:paraId="6D9D760F" w14:textId="77777777" w:rsidR="00BB09E6" w:rsidRPr="00337F42" w:rsidRDefault="00BB09E6" w:rsidP="008A12B0">
            <w:pPr>
              <w:pStyle w:val="TableParagraph"/>
              <w:spacing w:before="101"/>
              <w:ind w:left="102" w:right="84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CO3</w:t>
            </w:r>
          </w:p>
        </w:tc>
        <w:tc>
          <w:tcPr>
            <w:tcW w:w="0" w:type="auto"/>
            <w:vAlign w:val="center"/>
          </w:tcPr>
          <w:p w14:paraId="4CC70CB8" w14:textId="77777777" w:rsidR="00BB09E6" w:rsidRPr="00337F42" w:rsidRDefault="00BB09E6" w:rsidP="008A12B0">
            <w:pPr>
              <w:pStyle w:val="TableParagraph"/>
              <w:spacing w:before="101"/>
              <w:ind w:left="235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0B3FBEA5" w14:textId="77777777" w:rsidR="00BB09E6" w:rsidRPr="00337F42" w:rsidRDefault="00BB09E6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27818494" w14:textId="77777777" w:rsidR="00BB09E6" w:rsidRPr="00337F42" w:rsidRDefault="00BB09E6" w:rsidP="008A12B0">
            <w:pPr>
              <w:pStyle w:val="TableParagraph"/>
              <w:spacing w:before="101"/>
              <w:ind w:right="216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2EC7E3EE" w14:textId="77777777" w:rsidR="00BB09E6" w:rsidRPr="00337F42" w:rsidRDefault="00BB09E6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457FE3D9" w14:textId="77777777" w:rsidR="00BB09E6" w:rsidRPr="00337F42" w:rsidRDefault="00BB09E6" w:rsidP="008A12B0">
            <w:pPr>
              <w:pStyle w:val="TableParagraph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</w:tr>
      <w:tr w:rsidR="00BB09E6" w:rsidRPr="00337F42" w14:paraId="06C0D122" w14:textId="77777777" w:rsidTr="008A12B0">
        <w:trPr>
          <w:trHeight w:val="481"/>
        </w:trPr>
        <w:tc>
          <w:tcPr>
            <w:tcW w:w="0" w:type="auto"/>
            <w:vAlign w:val="center"/>
          </w:tcPr>
          <w:p w14:paraId="0F343D8E" w14:textId="77777777" w:rsidR="00BB09E6" w:rsidRPr="00337F42" w:rsidRDefault="00BB09E6" w:rsidP="008A12B0">
            <w:pPr>
              <w:pStyle w:val="TableParagraph"/>
              <w:spacing w:before="101"/>
              <w:ind w:left="102" w:right="84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CO4</w:t>
            </w:r>
          </w:p>
        </w:tc>
        <w:tc>
          <w:tcPr>
            <w:tcW w:w="0" w:type="auto"/>
            <w:vAlign w:val="center"/>
          </w:tcPr>
          <w:p w14:paraId="622A3CA3" w14:textId="77777777" w:rsidR="00BB09E6" w:rsidRPr="00337F42" w:rsidRDefault="00BB09E6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09652112" w14:textId="77777777" w:rsidR="00BB09E6" w:rsidRPr="00337F42" w:rsidRDefault="00BB09E6" w:rsidP="008A12B0">
            <w:pPr>
              <w:pStyle w:val="TableParagraph"/>
              <w:spacing w:before="101"/>
              <w:ind w:left="1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07B25994" w14:textId="77777777" w:rsidR="00BB09E6" w:rsidRPr="00337F42" w:rsidRDefault="00BB09E6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6023326B" w14:textId="77777777" w:rsidR="00BB09E6" w:rsidRPr="00337F42" w:rsidRDefault="00BB09E6" w:rsidP="008A12B0">
            <w:pPr>
              <w:pStyle w:val="TableParagraph"/>
              <w:spacing w:before="101"/>
              <w:ind w:left="17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415220CB" w14:textId="77777777" w:rsidR="00BB09E6" w:rsidRPr="00337F42" w:rsidRDefault="00BB09E6" w:rsidP="008A12B0">
            <w:pPr>
              <w:pStyle w:val="TableParagraph"/>
              <w:spacing w:before="101"/>
              <w:ind w:left="17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</w:tr>
      <w:tr w:rsidR="00BB09E6" w:rsidRPr="00337F42" w14:paraId="33E4E4B4" w14:textId="77777777" w:rsidTr="008A12B0">
        <w:trPr>
          <w:trHeight w:val="480"/>
        </w:trPr>
        <w:tc>
          <w:tcPr>
            <w:tcW w:w="0" w:type="auto"/>
            <w:vAlign w:val="center"/>
          </w:tcPr>
          <w:p w14:paraId="2E23C079" w14:textId="77777777" w:rsidR="00BB09E6" w:rsidRPr="00337F42" w:rsidRDefault="00BB09E6" w:rsidP="008A12B0">
            <w:pPr>
              <w:pStyle w:val="TableParagraph"/>
              <w:spacing w:before="101"/>
              <w:ind w:left="102" w:right="91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CO5</w:t>
            </w:r>
          </w:p>
        </w:tc>
        <w:tc>
          <w:tcPr>
            <w:tcW w:w="0" w:type="auto"/>
            <w:vAlign w:val="center"/>
          </w:tcPr>
          <w:p w14:paraId="2C9BA17F" w14:textId="77777777" w:rsidR="00BB09E6" w:rsidRPr="00337F42" w:rsidRDefault="00BB09E6" w:rsidP="008A12B0">
            <w:pPr>
              <w:pStyle w:val="TableParagraph"/>
              <w:spacing w:before="101"/>
              <w:ind w:left="235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698F602C" w14:textId="77777777" w:rsidR="00BB09E6" w:rsidRPr="00337F42" w:rsidRDefault="00BB09E6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3C696C6C" w14:textId="77777777" w:rsidR="00BB09E6" w:rsidRPr="00337F42" w:rsidRDefault="00BB09E6" w:rsidP="008A12B0">
            <w:pPr>
              <w:pStyle w:val="TableParagraph"/>
              <w:spacing w:before="101"/>
              <w:ind w:right="216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33714F6A" w14:textId="77777777" w:rsidR="00BB09E6" w:rsidRPr="00337F42" w:rsidRDefault="00BB09E6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1D0069BB" w14:textId="77777777" w:rsidR="00BB09E6" w:rsidRPr="00337F42" w:rsidRDefault="00BB09E6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</w:tbl>
    <w:p w14:paraId="6F26A8F3" w14:textId="77777777" w:rsidR="00BB09E6" w:rsidRPr="00337F42" w:rsidRDefault="00BB09E6" w:rsidP="00BB09E6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8FCECC1" w14:textId="77777777" w:rsidR="00BB09E6" w:rsidRDefault="00BB09E6">
      <w:pPr>
        <w:spacing w:after="160" w:line="259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br w:type="page"/>
      </w:r>
    </w:p>
    <w:p w14:paraId="33A346DA" w14:textId="77777777" w:rsidR="00BB09E6" w:rsidRPr="00337F42" w:rsidRDefault="00BB09E6" w:rsidP="00BB09E6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7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28"/>
        <w:gridCol w:w="3831"/>
        <w:gridCol w:w="2224"/>
      </w:tblGrid>
      <w:tr w:rsidR="00BB09E6" w:rsidRPr="00337F42" w14:paraId="0B704978" w14:textId="77777777" w:rsidTr="00164928">
        <w:trPr>
          <w:trHeight w:val="1026"/>
        </w:trPr>
        <w:tc>
          <w:tcPr>
            <w:tcW w:w="2306" w:type="dxa"/>
            <w:vAlign w:val="center"/>
          </w:tcPr>
          <w:p w14:paraId="19E1EDDE" w14:textId="77777777" w:rsidR="00BB09E6" w:rsidRPr="00337F42" w:rsidRDefault="00BB09E6" w:rsidP="008A12B0">
            <w:pPr>
              <w:tabs>
                <w:tab w:val="center" w:pos="4680"/>
              </w:tabs>
              <w:spacing w:after="60" w:line="300" w:lineRule="auto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Semester IV</w:t>
            </w: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Skill Based Subject – II</w:t>
            </w:r>
          </w:p>
        </w:tc>
        <w:tc>
          <w:tcPr>
            <w:tcW w:w="4507" w:type="dxa"/>
            <w:vAlign w:val="center"/>
          </w:tcPr>
          <w:p w14:paraId="0B6F1ADE" w14:textId="77777777" w:rsidR="00BB09E6" w:rsidRPr="00337F42" w:rsidRDefault="00BB09E6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2UPSYS48</w:t>
            </w:r>
          </w:p>
          <w:p w14:paraId="4066797C" w14:textId="77777777" w:rsidR="00BB09E6" w:rsidRPr="00337F42" w:rsidRDefault="00BB09E6" w:rsidP="008A12B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CONSUMER BEHAVIOUR</w:t>
            </w:r>
          </w:p>
          <w:p w14:paraId="364F64C9" w14:textId="77777777" w:rsidR="00BB09E6" w:rsidRPr="00337F42" w:rsidRDefault="00BB09E6" w:rsidP="008A12B0">
            <w:pPr>
              <w:spacing w:after="0" w:line="240" w:lineRule="auto"/>
              <w:ind w:left="1440" w:firstLine="7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429" w:type="dxa"/>
            <w:vAlign w:val="center"/>
          </w:tcPr>
          <w:p w14:paraId="1EDA4B96" w14:textId="77777777" w:rsidR="00BB09E6" w:rsidRPr="00337F42" w:rsidRDefault="00BB09E6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CRIEDITS :2</w:t>
            </w:r>
          </w:p>
          <w:p w14:paraId="379287CB" w14:textId="08ACCD95" w:rsidR="00BB09E6" w:rsidRPr="00337F42" w:rsidRDefault="00BB09E6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HOURS:2</w:t>
            </w:r>
            <w:r w:rsidR="00CF74E0">
              <w:rPr>
                <w:rFonts w:ascii="Times New Roman" w:hAnsi="Times New Roman" w:cs="Times New Roman"/>
                <w:b/>
                <w:sz w:val="24"/>
                <w:szCs w:val="24"/>
              </w:rPr>
              <w:t>/W</w:t>
            </w:r>
          </w:p>
        </w:tc>
      </w:tr>
    </w:tbl>
    <w:p w14:paraId="6DBF4873" w14:textId="77777777" w:rsidR="00BB09E6" w:rsidRPr="00337F42" w:rsidRDefault="00BB09E6" w:rsidP="00BB09E6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E4B4508" w14:textId="77777777" w:rsidR="00BB09E6" w:rsidRPr="00337F42" w:rsidRDefault="00BB09E6" w:rsidP="00BB09E6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Course Objectives:</w:t>
      </w:r>
    </w:p>
    <w:p w14:paraId="08A43B6C" w14:textId="1775A9E6" w:rsidR="00BB09E6" w:rsidRPr="00337F42" w:rsidRDefault="006D3601" w:rsidP="00BB09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B09E6" w:rsidRPr="00337F42">
        <w:rPr>
          <w:rFonts w:ascii="Times New Roman" w:hAnsi="Times New Roman" w:cs="Times New Roman"/>
          <w:sz w:val="24"/>
          <w:szCs w:val="24"/>
        </w:rPr>
        <w:t>To enable the student to understand</w:t>
      </w:r>
    </w:p>
    <w:p w14:paraId="1F8846D9" w14:textId="5DA1FE97" w:rsidR="00BB09E6" w:rsidRPr="00337F42" w:rsidRDefault="006D3601" w:rsidP="00BB09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B09E6" w:rsidRPr="00337F42">
        <w:rPr>
          <w:rFonts w:ascii="Times New Roman" w:hAnsi="Times New Roman" w:cs="Times New Roman"/>
          <w:sz w:val="24"/>
          <w:szCs w:val="24"/>
        </w:rPr>
        <w:t xml:space="preserve">a) The nature of </w:t>
      </w:r>
      <w:proofErr w:type="spellStart"/>
      <w:r w:rsidR="00BB09E6" w:rsidRPr="00337F42">
        <w:rPr>
          <w:rFonts w:ascii="Times New Roman" w:hAnsi="Times New Roman" w:cs="Times New Roman"/>
          <w:sz w:val="24"/>
          <w:szCs w:val="24"/>
        </w:rPr>
        <w:t>consumerbehavior</w:t>
      </w:r>
      <w:proofErr w:type="spellEnd"/>
    </w:p>
    <w:p w14:paraId="4A12B78A" w14:textId="5E0A8E3A" w:rsidR="00BB09E6" w:rsidRPr="00337F42" w:rsidRDefault="006D3601" w:rsidP="00BB09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B09E6" w:rsidRPr="00337F42">
        <w:rPr>
          <w:rFonts w:ascii="Times New Roman" w:hAnsi="Times New Roman" w:cs="Times New Roman"/>
          <w:sz w:val="24"/>
          <w:szCs w:val="24"/>
        </w:rPr>
        <w:t xml:space="preserve">b) The </w:t>
      </w:r>
      <w:r w:rsidR="00BB09E6" w:rsidRPr="00337F42">
        <w:rPr>
          <w:rFonts w:ascii="Times New Roman" w:hAnsi="Times New Roman" w:cs="Times New Roman"/>
          <w:color w:val="000000"/>
          <w:sz w:val="24"/>
          <w:szCs w:val="24"/>
        </w:rPr>
        <w:t>factors influencing consumer behaviour</w:t>
      </w:r>
    </w:p>
    <w:p w14:paraId="4B1818A0" w14:textId="37C69A82" w:rsidR="00BB09E6" w:rsidRPr="00337F42" w:rsidRDefault="006D3601" w:rsidP="00BB09E6">
      <w:pPr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B09E6" w:rsidRPr="00337F42">
        <w:rPr>
          <w:rFonts w:ascii="Times New Roman" w:hAnsi="Times New Roman" w:cs="Times New Roman"/>
          <w:sz w:val="24"/>
          <w:szCs w:val="24"/>
        </w:rPr>
        <w:t xml:space="preserve">c) The </w:t>
      </w:r>
      <w:r w:rsidR="00BB09E6" w:rsidRPr="00337F42">
        <w:rPr>
          <w:rFonts w:ascii="Times New Roman" w:hAnsi="Times New Roman" w:cs="Times New Roman"/>
          <w:color w:val="000000"/>
          <w:sz w:val="24"/>
          <w:szCs w:val="24"/>
        </w:rPr>
        <w:t xml:space="preserve">consumer attitude and communication process </w:t>
      </w:r>
    </w:p>
    <w:p w14:paraId="767596C0" w14:textId="10164AFE" w:rsidR="00BB09E6" w:rsidRPr="00337F42" w:rsidRDefault="006D3601" w:rsidP="00BB09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B09E6" w:rsidRPr="00337F42">
        <w:rPr>
          <w:rFonts w:ascii="Times New Roman" w:hAnsi="Times New Roman" w:cs="Times New Roman"/>
          <w:sz w:val="24"/>
          <w:szCs w:val="24"/>
        </w:rPr>
        <w:t xml:space="preserve">d) The </w:t>
      </w:r>
      <w:r w:rsidR="00BB09E6" w:rsidRPr="00337F42">
        <w:rPr>
          <w:rFonts w:ascii="Times New Roman" w:hAnsi="Times New Roman" w:cs="Times New Roman"/>
          <w:color w:val="000000"/>
          <w:sz w:val="24"/>
          <w:szCs w:val="24"/>
        </w:rPr>
        <w:t>consumers in their social and cultural settings</w:t>
      </w:r>
    </w:p>
    <w:p w14:paraId="182541C8" w14:textId="53AE3167" w:rsidR="00BB09E6" w:rsidRPr="00337F42" w:rsidRDefault="006D3601" w:rsidP="00BB09E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B09E6" w:rsidRPr="00337F42">
        <w:rPr>
          <w:rFonts w:ascii="Times New Roman" w:hAnsi="Times New Roman" w:cs="Times New Roman"/>
          <w:sz w:val="24"/>
          <w:szCs w:val="24"/>
        </w:rPr>
        <w:t xml:space="preserve">e) The </w:t>
      </w:r>
      <w:r w:rsidR="00BB09E6" w:rsidRPr="00337F42">
        <w:rPr>
          <w:rFonts w:ascii="Times New Roman" w:hAnsi="Times New Roman" w:cs="Times New Roman"/>
          <w:color w:val="000000"/>
          <w:sz w:val="24"/>
          <w:szCs w:val="24"/>
        </w:rPr>
        <w:t>consumer decision making</w:t>
      </w:r>
    </w:p>
    <w:p w14:paraId="68595D36" w14:textId="77777777" w:rsidR="00BB09E6" w:rsidRPr="00337F42" w:rsidRDefault="00BB09E6" w:rsidP="00BB09E6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4759CC5D" w14:textId="77777777" w:rsidR="00BB09E6" w:rsidRPr="00337F42" w:rsidRDefault="00BB09E6" w:rsidP="00BB09E6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37F42">
        <w:rPr>
          <w:rFonts w:ascii="Times New Roman" w:hAnsi="Times New Roman" w:cs="Times New Roman"/>
          <w:color w:val="000000"/>
          <w:sz w:val="24"/>
          <w:szCs w:val="24"/>
        </w:rPr>
        <w:t>Unit I</w:t>
      </w:r>
    </w:p>
    <w:p w14:paraId="5B01ED44" w14:textId="77777777" w:rsidR="00BB09E6" w:rsidRPr="00337F42" w:rsidRDefault="00BB09E6" w:rsidP="00BB09E6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37F42">
        <w:rPr>
          <w:rFonts w:ascii="Times New Roman" w:hAnsi="Times New Roman" w:cs="Times New Roman"/>
          <w:color w:val="000000"/>
          <w:sz w:val="24"/>
          <w:szCs w:val="24"/>
        </w:rPr>
        <w:t>INTRODUCTION</w:t>
      </w:r>
    </w:p>
    <w:p w14:paraId="73F82F9A" w14:textId="2A2E479F" w:rsidR="00BB09E6" w:rsidRPr="00337F42" w:rsidRDefault="00F42036" w:rsidP="00BB09E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BB09E6" w:rsidRPr="00337F42">
        <w:rPr>
          <w:rFonts w:ascii="Times New Roman" w:hAnsi="Times New Roman" w:cs="Times New Roman"/>
          <w:color w:val="000000"/>
          <w:sz w:val="24"/>
          <w:szCs w:val="24"/>
        </w:rPr>
        <w:t>Definition, scope, consumer roles, history of consumer behaviour and the marketing concept, contributing disciplines and application of consumer behaviour Market segmentation: need, types - geographic, demographic, psychographic and life style. Product positioning: need and strategy.</w:t>
      </w:r>
    </w:p>
    <w:p w14:paraId="13472859" w14:textId="77777777" w:rsidR="00BB09E6" w:rsidRPr="00337F42" w:rsidRDefault="00BB09E6" w:rsidP="00BB09E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BE3AC7C" w14:textId="77777777" w:rsidR="00BB09E6" w:rsidRPr="00337F42" w:rsidRDefault="00BB09E6" w:rsidP="00BB09E6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37F42">
        <w:rPr>
          <w:rFonts w:ascii="Times New Roman" w:hAnsi="Times New Roman" w:cs="Times New Roman"/>
          <w:color w:val="000000"/>
          <w:sz w:val="24"/>
          <w:szCs w:val="24"/>
        </w:rPr>
        <w:t>Unit II</w:t>
      </w:r>
    </w:p>
    <w:p w14:paraId="585CD5D4" w14:textId="77777777" w:rsidR="00BB09E6" w:rsidRPr="00337F42" w:rsidRDefault="00BB09E6" w:rsidP="00BB09E6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37F42">
        <w:rPr>
          <w:rFonts w:ascii="Times New Roman" w:hAnsi="Times New Roman" w:cs="Times New Roman"/>
          <w:color w:val="000000"/>
          <w:sz w:val="24"/>
          <w:szCs w:val="24"/>
        </w:rPr>
        <w:t xml:space="preserve">FACTORS INFLUENCING CONSUMER BEHAVIOUR </w:t>
      </w:r>
    </w:p>
    <w:p w14:paraId="7C841C79" w14:textId="4C7E6CFD" w:rsidR="00BB09E6" w:rsidRPr="00337F42" w:rsidRDefault="00F42036" w:rsidP="00BB09E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BB09E6" w:rsidRPr="00337F42">
        <w:rPr>
          <w:rFonts w:ascii="Times New Roman" w:hAnsi="Times New Roman" w:cs="Times New Roman"/>
          <w:color w:val="000000"/>
          <w:sz w:val="24"/>
          <w:szCs w:val="24"/>
        </w:rPr>
        <w:t xml:space="preserve">Consumer motivation: needs, goals, motive arousal, reactions to </w:t>
      </w:r>
      <w:proofErr w:type="spellStart"/>
      <w:proofErr w:type="gramStart"/>
      <w:r w:rsidR="00BB09E6" w:rsidRPr="00337F42">
        <w:rPr>
          <w:rFonts w:ascii="Times New Roman" w:hAnsi="Times New Roman" w:cs="Times New Roman"/>
          <w:color w:val="000000"/>
          <w:sz w:val="24"/>
          <w:szCs w:val="24"/>
        </w:rPr>
        <w:t>frustration.Consumer</w:t>
      </w:r>
      <w:proofErr w:type="spellEnd"/>
      <w:proofErr w:type="gramEnd"/>
      <w:r w:rsidR="00BB09E6" w:rsidRPr="00337F42">
        <w:rPr>
          <w:rFonts w:ascii="Times New Roman" w:hAnsi="Times New Roman" w:cs="Times New Roman"/>
          <w:color w:val="000000"/>
          <w:sz w:val="24"/>
          <w:szCs w:val="24"/>
        </w:rPr>
        <w:t xml:space="preserve"> Personality: nature, influences on consumer behaviour. Consumer emotions: nature, uses in advertising. Consumer Perception and its implications. Consumer Learning: Classical and Instrumental theories in the context of consumer behaviour.</w:t>
      </w:r>
    </w:p>
    <w:p w14:paraId="734554D3" w14:textId="77777777" w:rsidR="00BB09E6" w:rsidRPr="00337F42" w:rsidRDefault="00BB09E6" w:rsidP="00BB09E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D4210E" w14:textId="77777777" w:rsidR="00BB09E6" w:rsidRPr="00337F42" w:rsidRDefault="00BB09E6" w:rsidP="00BB09E6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37F42">
        <w:rPr>
          <w:rFonts w:ascii="Times New Roman" w:hAnsi="Times New Roman" w:cs="Times New Roman"/>
          <w:color w:val="000000"/>
          <w:sz w:val="24"/>
          <w:szCs w:val="24"/>
        </w:rPr>
        <w:t>Unit III</w:t>
      </w:r>
    </w:p>
    <w:p w14:paraId="76050068" w14:textId="77777777" w:rsidR="00BB09E6" w:rsidRPr="00337F42" w:rsidRDefault="00BB09E6" w:rsidP="00BB09E6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37F42">
        <w:rPr>
          <w:rFonts w:ascii="Times New Roman" w:hAnsi="Times New Roman" w:cs="Times New Roman"/>
          <w:color w:val="000000"/>
          <w:sz w:val="24"/>
          <w:szCs w:val="24"/>
        </w:rPr>
        <w:t xml:space="preserve">CONSUMER ATTITUDE AND COMMUNICATION PROCESS </w:t>
      </w:r>
    </w:p>
    <w:p w14:paraId="38ED8C52" w14:textId="2927F1AA" w:rsidR="00BB09E6" w:rsidRPr="00337F42" w:rsidRDefault="00F42036" w:rsidP="00BB09E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BB09E6" w:rsidRPr="00337F42">
        <w:rPr>
          <w:rFonts w:ascii="Times New Roman" w:hAnsi="Times New Roman" w:cs="Times New Roman"/>
          <w:color w:val="000000"/>
          <w:sz w:val="24"/>
          <w:szCs w:val="24"/>
        </w:rPr>
        <w:t>Attitude: functions, Tri-component attitude model and Katz's models of attitude and attitude change. Post purchase attitude change: cognitive dissonance theory and attribution theory. Marketing communication: process, barriers, types of communication systems, Source, Message and Medium of Communication.</w:t>
      </w:r>
    </w:p>
    <w:p w14:paraId="0C2CE70E" w14:textId="77777777" w:rsidR="00BB09E6" w:rsidRPr="00337F42" w:rsidRDefault="00BB09E6" w:rsidP="00BB09E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1A8BF95" w14:textId="77777777" w:rsidR="00BB09E6" w:rsidRPr="00337F42" w:rsidRDefault="00BB09E6" w:rsidP="00BB09E6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37F42">
        <w:rPr>
          <w:rFonts w:ascii="Times New Roman" w:hAnsi="Times New Roman" w:cs="Times New Roman"/>
          <w:color w:val="000000"/>
          <w:sz w:val="24"/>
          <w:szCs w:val="24"/>
        </w:rPr>
        <w:t>Unit IV</w:t>
      </w:r>
    </w:p>
    <w:p w14:paraId="31CA7326" w14:textId="77777777" w:rsidR="00BB09E6" w:rsidRPr="00337F42" w:rsidRDefault="00BB09E6" w:rsidP="00BB09E6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37F42">
        <w:rPr>
          <w:rFonts w:ascii="Times New Roman" w:hAnsi="Times New Roman" w:cs="Times New Roman"/>
          <w:color w:val="000000"/>
          <w:sz w:val="24"/>
          <w:szCs w:val="24"/>
        </w:rPr>
        <w:t xml:space="preserve">CONSUMERS IN THEIR SOCIAL AND CULTURAL SETTINGS </w:t>
      </w:r>
    </w:p>
    <w:p w14:paraId="3EB03F3D" w14:textId="7C6ED2BB" w:rsidR="00BB09E6" w:rsidRPr="00337F42" w:rsidRDefault="00F42036" w:rsidP="00BB09E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BB09E6" w:rsidRPr="00337F42">
        <w:rPr>
          <w:rFonts w:ascii="Times New Roman" w:hAnsi="Times New Roman" w:cs="Times New Roman"/>
          <w:color w:val="000000"/>
          <w:sz w:val="24"/>
          <w:szCs w:val="24"/>
        </w:rPr>
        <w:t>Reference group: Nature, types and influences on consumers. Family life cycle stages, nature of household and purchases and family decision making and resolving conflict. Social class: Nature of social class, symbols of status, concept of money and social class, social class categories and consumer behaviour.</w:t>
      </w:r>
    </w:p>
    <w:p w14:paraId="0A76D71D" w14:textId="77777777" w:rsidR="00BB09E6" w:rsidRPr="00337F42" w:rsidRDefault="00BB09E6" w:rsidP="00BB09E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AC85315" w14:textId="77777777" w:rsidR="00B25F8B" w:rsidRDefault="00B25F8B">
      <w:pPr>
        <w:spacing w:after="160" w:line="259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br w:type="page"/>
      </w:r>
    </w:p>
    <w:p w14:paraId="0C271FBF" w14:textId="1D680659" w:rsidR="00BB09E6" w:rsidRPr="00337F42" w:rsidRDefault="00BB09E6" w:rsidP="00BB09E6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37F42">
        <w:rPr>
          <w:rFonts w:ascii="Times New Roman" w:hAnsi="Times New Roman" w:cs="Times New Roman"/>
          <w:color w:val="000000"/>
          <w:sz w:val="24"/>
          <w:szCs w:val="24"/>
        </w:rPr>
        <w:lastRenderedPageBreak/>
        <w:t>Unit V</w:t>
      </w:r>
    </w:p>
    <w:p w14:paraId="53F99C4E" w14:textId="77777777" w:rsidR="00BB09E6" w:rsidRPr="00337F42" w:rsidRDefault="00BB09E6" w:rsidP="00BB09E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color w:val="000000"/>
          <w:sz w:val="24"/>
          <w:szCs w:val="24"/>
        </w:rPr>
        <w:t>CONSUMER DECISION MAKING</w:t>
      </w:r>
    </w:p>
    <w:p w14:paraId="29EE45D6" w14:textId="4297572E" w:rsidR="00BB09E6" w:rsidRPr="00337F42" w:rsidRDefault="00F42036" w:rsidP="00BB09E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BB09E6" w:rsidRPr="00337F42">
        <w:rPr>
          <w:rFonts w:ascii="Times New Roman" w:hAnsi="Times New Roman" w:cs="Times New Roman"/>
          <w:color w:val="000000"/>
          <w:sz w:val="24"/>
          <w:szCs w:val="24"/>
        </w:rPr>
        <w:t>Consumer decision: Stages in consumer decision process situational influence, problem recognition, information search, evaluation of alternatives and selection, outlet selection and purchase and post purchase action. Organizational Buyer: nature, market structure and pattern of demand, characteristics, decision approach, purchase pattern and organizational buyer decision process.</w:t>
      </w:r>
    </w:p>
    <w:p w14:paraId="34F9F2FE" w14:textId="77777777" w:rsidR="00BB09E6" w:rsidRPr="00337F42" w:rsidRDefault="00BB09E6" w:rsidP="00BB09E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EBC25A" w14:textId="63A97666" w:rsidR="00BB09E6" w:rsidRPr="00337F42" w:rsidRDefault="00BB09E6" w:rsidP="00BB09E6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Course Outcomes:</w:t>
      </w:r>
    </w:p>
    <w:p w14:paraId="368BECDC" w14:textId="42F8544E" w:rsidR="00BB09E6" w:rsidRPr="00337F42" w:rsidRDefault="00F42036" w:rsidP="00BB09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B09E6" w:rsidRPr="00337F42">
        <w:rPr>
          <w:rFonts w:ascii="Times New Roman" w:hAnsi="Times New Roman" w:cs="Times New Roman"/>
          <w:sz w:val="24"/>
          <w:szCs w:val="24"/>
        </w:rPr>
        <w:t>The student will be able to explain</w:t>
      </w:r>
    </w:p>
    <w:p w14:paraId="310A78A2" w14:textId="2EE2013C" w:rsidR="00BB09E6" w:rsidRPr="00337F42" w:rsidRDefault="00F42036" w:rsidP="00BB09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B09E6" w:rsidRPr="00337F42">
        <w:rPr>
          <w:rFonts w:ascii="Times New Roman" w:hAnsi="Times New Roman" w:cs="Times New Roman"/>
          <w:sz w:val="24"/>
          <w:szCs w:val="24"/>
        </w:rPr>
        <w:t xml:space="preserve">CO1. The Concept of </w:t>
      </w:r>
      <w:proofErr w:type="spellStart"/>
      <w:r w:rsidR="00BB09E6" w:rsidRPr="00337F42">
        <w:rPr>
          <w:rFonts w:ascii="Times New Roman" w:hAnsi="Times New Roman" w:cs="Times New Roman"/>
          <w:sz w:val="24"/>
          <w:szCs w:val="24"/>
        </w:rPr>
        <w:t>consumerbehavior</w:t>
      </w:r>
      <w:proofErr w:type="spellEnd"/>
    </w:p>
    <w:p w14:paraId="79C2A7FA" w14:textId="194241FC" w:rsidR="00BB09E6" w:rsidRPr="00337F42" w:rsidRDefault="00F42036" w:rsidP="00BB09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B09E6" w:rsidRPr="00337F42">
        <w:rPr>
          <w:rFonts w:ascii="Times New Roman" w:hAnsi="Times New Roman" w:cs="Times New Roman"/>
          <w:sz w:val="24"/>
          <w:szCs w:val="24"/>
        </w:rPr>
        <w:t>CO2. The factors motivate the consumer to buy</w:t>
      </w:r>
    </w:p>
    <w:p w14:paraId="3BB32CD0" w14:textId="396ACC34" w:rsidR="00BB09E6" w:rsidRPr="00337F42" w:rsidRDefault="00F42036" w:rsidP="00BB09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B09E6" w:rsidRPr="00337F42">
        <w:rPr>
          <w:rFonts w:ascii="Times New Roman" w:hAnsi="Times New Roman" w:cs="Times New Roman"/>
          <w:sz w:val="24"/>
          <w:szCs w:val="24"/>
        </w:rPr>
        <w:t>CO3. The attitude and communication process of consumer behaviour</w:t>
      </w:r>
    </w:p>
    <w:p w14:paraId="63CAFF4D" w14:textId="23683841" w:rsidR="00BB09E6" w:rsidRPr="00337F42" w:rsidRDefault="00F42036" w:rsidP="00BB09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B09E6" w:rsidRPr="00337F42">
        <w:rPr>
          <w:rFonts w:ascii="Times New Roman" w:hAnsi="Times New Roman" w:cs="Times New Roman"/>
          <w:sz w:val="24"/>
          <w:szCs w:val="24"/>
        </w:rPr>
        <w:t>CO4. The various social and cultural settings in consumers.</w:t>
      </w:r>
    </w:p>
    <w:p w14:paraId="7DB121B5" w14:textId="502E863D" w:rsidR="00BB09E6" w:rsidRPr="00337F42" w:rsidRDefault="00F42036" w:rsidP="00BB09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B09E6" w:rsidRPr="00337F42">
        <w:rPr>
          <w:rFonts w:ascii="Times New Roman" w:hAnsi="Times New Roman" w:cs="Times New Roman"/>
          <w:sz w:val="24"/>
          <w:szCs w:val="24"/>
        </w:rPr>
        <w:t xml:space="preserve">CO5. The </w:t>
      </w:r>
      <w:proofErr w:type="gramStart"/>
      <w:r w:rsidR="00BB09E6" w:rsidRPr="00337F42">
        <w:rPr>
          <w:rFonts w:ascii="Times New Roman" w:hAnsi="Times New Roman" w:cs="Times New Roman"/>
          <w:sz w:val="24"/>
          <w:szCs w:val="24"/>
        </w:rPr>
        <w:t>decision making</w:t>
      </w:r>
      <w:proofErr w:type="gramEnd"/>
      <w:r w:rsidR="00BB09E6" w:rsidRPr="00337F42">
        <w:rPr>
          <w:rFonts w:ascii="Times New Roman" w:hAnsi="Times New Roman" w:cs="Times New Roman"/>
          <w:sz w:val="24"/>
          <w:szCs w:val="24"/>
        </w:rPr>
        <w:t xml:space="preserve"> process of consumer on buying behaviour.</w:t>
      </w:r>
    </w:p>
    <w:p w14:paraId="0F671CCF" w14:textId="77777777" w:rsidR="00BB09E6" w:rsidRPr="00337F42" w:rsidRDefault="00BB09E6" w:rsidP="00BB09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9B0BD78" w14:textId="77777777" w:rsidR="00BB09E6" w:rsidRPr="00337F42" w:rsidRDefault="00BB09E6" w:rsidP="00BB09E6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37F42">
        <w:rPr>
          <w:rFonts w:ascii="Times New Roman" w:hAnsi="Times New Roman" w:cs="Times New Roman"/>
          <w:b/>
          <w:bCs/>
          <w:sz w:val="24"/>
          <w:szCs w:val="24"/>
        </w:rPr>
        <w:t>Text Book:</w:t>
      </w:r>
    </w:p>
    <w:p w14:paraId="3F91F5FB" w14:textId="723FA168" w:rsidR="00BB09E6" w:rsidRPr="00337F42" w:rsidRDefault="00F42036" w:rsidP="00BB09E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BB09E6" w:rsidRPr="00337F42">
        <w:rPr>
          <w:rFonts w:ascii="Times New Roman" w:hAnsi="Times New Roman" w:cs="Times New Roman"/>
          <w:color w:val="000000"/>
          <w:sz w:val="24"/>
          <w:szCs w:val="24"/>
        </w:rPr>
        <w:t xml:space="preserve">1. Kumar, A and Singh, K. (2013). Consumer Behaviour and Marketing Communication: An Indian Perspective1st Edition. </w:t>
      </w:r>
      <w:proofErr w:type="spellStart"/>
      <w:r w:rsidR="00BB09E6" w:rsidRPr="00337F42">
        <w:rPr>
          <w:rFonts w:ascii="Times New Roman" w:hAnsi="Times New Roman" w:cs="Times New Roman"/>
          <w:color w:val="000000"/>
          <w:sz w:val="24"/>
          <w:szCs w:val="24"/>
        </w:rPr>
        <w:t>Dreamtech</w:t>
      </w:r>
      <w:proofErr w:type="spellEnd"/>
      <w:r w:rsidR="00BB09E6" w:rsidRPr="00337F42">
        <w:rPr>
          <w:rFonts w:ascii="Times New Roman" w:hAnsi="Times New Roman" w:cs="Times New Roman"/>
          <w:color w:val="000000"/>
          <w:sz w:val="24"/>
          <w:szCs w:val="24"/>
        </w:rPr>
        <w:t xml:space="preserve"> Press, New Delhi. References: 1. Schiffman LG and </w:t>
      </w:r>
      <w:proofErr w:type="spellStart"/>
      <w:r w:rsidR="00BB09E6" w:rsidRPr="00337F42">
        <w:rPr>
          <w:rFonts w:ascii="Times New Roman" w:hAnsi="Times New Roman" w:cs="Times New Roman"/>
          <w:color w:val="000000"/>
          <w:sz w:val="24"/>
          <w:szCs w:val="24"/>
        </w:rPr>
        <w:t>Kanuk</w:t>
      </w:r>
      <w:proofErr w:type="spellEnd"/>
      <w:r w:rsidR="00BB09E6" w:rsidRPr="00337F42">
        <w:rPr>
          <w:rFonts w:ascii="Times New Roman" w:hAnsi="Times New Roman" w:cs="Times New Roman"/>
          <w:color w:val="000000"/>
          <w:sz w:val="24"/>
          <w:szCs w:val="24"/>
        </w:rPr>
        <w:t xml:space="preserve"> LL (2007), Consumer Behaviour, 9th edition, Prentic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BB09E6" w:rsidRPr="00337F42">
        <w:rPr>
          <w:rFonts w:ascii="Times New Roman" w:hAnsi="Times New Roman" w:cs="Times New Roman"/>
          <w:color w:val="000000"/>
          <w:sz w:val="24"/>
          <w:szCs w:val="24"/>
        </w:rPr>
        <w:t>Hall of India Pvt Ltd, New Delhi, India</w:t>
      </w:r>
    </w:p>
    <w:p w14:paraId="5D96873B" w14:textId="77777777" w:rsidR="00BB09E6" w:rsidRPr="00337F42" w:rsidRDefault="00BB09E6" w:rsidP="00BB09E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57DCE2" w14:textId="3A038D3C" w:rsidR="00BB09E6" w:rsidRPr="00337F42" w:rsidRDefault="00F42036" w:rsidP="00BB09E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BB09E6" w:rsidRPr="00337F42">
        <w:rPr>
          <w:rFonts w:ascii="Times New Roman" w:hAnsi="Times New Roman" w:cs="Times New Roman"/>
          <w:color w:val="000000"/>
          <w:sz w:val="24"/>
          <w:szCs w:val="24"/>
        </w:rPr>
        <w:t xml:space="preserve">2. </w:t>
      </w:r>
      <w:proofErr w:type="spellStart"/>
      <w:r w:rsidR="00BB09E6" w:rsidRPr="00337F42">
        <w:rPr>
          <w:rFonts w:ascii="Times New Roman" w:hAnsi="Times New Roman" w:cs="Times New Roman"/>
          <w:color w:val="000000"/>
          <w:sz w:val="24"/>
          <w:szCs w:val="24"/>
        </w:rPr>
        <w:t>BatraSatish</w:t>
      </w:r>
      <w:proofErr w:type="spellEnd"/>
      <w:r w:rsidR="00BB09E6" w:rsidRPr="00337F42">
        <w:rPr>
          <w:rFonts w:ascii="Times New Roman" w:hAnsi="Times New Roman" w:cs="Times New Roman"/>
          <w:color w:val="000000"/>
          <w:sz w:val="24"/>
          <w:szCs w:val="24"/>
        </w:rPr>
        <w:t xml:space="preserve"> K and S.H.H. Kazmi (2004), Consumer Behaviour - Text and Cases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BB09E6" w:rsidRPr="00337F42">
        <w:rPr>
          <w:rFonts w:ascii="Times New Roman" w:hAnsi="Times New Roman" w:cs="Times New Roman"/>
          <w:color w:val="000000"/>
          <w:sz w:val="24"/>
          <w:szCs w:val="24"/>
        </w:rPr>
        <w:t xml:space="preserve">Excel Books, A-45, </w:t>
      </w:r>
      <w:proofErr w:type="spellStart"/>
      <w:r w:rsidR="00BB09E6" w:rsidRPr="00337F42">
        <w:rPr>
          <w:rFonts w:ascii="Times New Roman" w:hAnsi="Times New Roman" w:cs="Times New Roman"/>
          <w:color w:val="000000"/>
          <w:sz w:val="24"/>
          <w:szCs w:val="24"/>
        </w:rPr>
        <w:t>Naraina</w:t>
      </w:r>
      <w:proofErr w:type="spellEnd"/>
      <w:r w:rsidR="00BB09E6" w:rsidRPr="00337F42">
        <w:rPr>
          <w:rFonts w:ascii="Times New Roman" w:hAnsi="Times New Roman" w:cs="Times New Roman"/>
          <w:color w:val="000000"/>
          <w:sz w:val="24"/>
          <w:szCs w:val="24"/>
        </w:rPr>
        <w:t>, Phase I, New Delhi, India.</w:t>
      </w:r>
    </w:p>
    <w:tbl>
      <w:tblPr>
        <w:tblpPr w:leftFromText="180" w:rightFromText="180" w:vertAnchor="text" w:horzAnchor="page" w:tblpX="1809" w:tblpY="1562"/>
        <w:tblW w:w="49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1140"/>
        <w:gridCol w:w="763"/>
        <w:gridCol w:w="763"/>
        <w:gridCol w:w="763"/>
        <w:gridCol w:w="763"/>
        <w:gridCol w:w="763"/>
      </w:tblGrid>
      <w:tr w:rsidR="00BB09E6" w:rsidRPr="00337F42" w14:paraId="16C5198C" w14:textId="77777777" w:rsidTr="00F42036">
        <w:trPr>
          <w:trHeight w:val="516"/>
        </w:trPr>
        <w:tc>
          <w:tcPr>
            <w:tcW w:w="1140" w:type="dxa"/>
          </w:tcPr>
          <w:p w14:paraId="652A7B2A" w14:textId="77777777" w:rsidR="00BB09E6" w:rsidRPr="00337F42" w:rsidRDefault="00BB09E6" w:rsidP="00F4203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Course</w:t>
            </w:r>
          </w:p>
        </w:tc>
        <w:tc>
          <w:tcPr>
            <w:tcW w:w="763" w:type="dxa"/>
          </w:tcPr>
          <w:p w14:paraId="29C3F49E" w14:textId="77777777" w:rsidR="00BB09E6" w:rsidRPr="00337F42" w:rsidRDefault="00BB09E6" w:rsidP="00F4203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PO1</w:t>
            </w:r>
          </w:p>
        </w:tc>
        <w:tc>
          <w:tcPr>
            <w:tcW w:w="763" w:type="dxa"/>
          </w:tcPr>
          <w:p w14:paraId="5D8C1CA0" w14:textId="77777777" w:rsidR="00BB09E6" w:rsidRPr="00337F42" w:rsidRDefault="00BB09E6" w:rsidP="00F4203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PO2</w:t>
            </w:r>
          </w:p>
        </w:tc>
        <w:tc>
          <w:tcPr>
            <w:tcW w:w="763" w:type="dxa"/>
          </w:tcPr>
          <w:p w14:paraId="63330E0C" w14:textId="77777777" w:rsidR="00BB09E6" w:rsidRPr="00337F42" w:rsidRDefault="00BB09E6" w:rsidP="00F4203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PO3</w:t>
            </w:r>
          </w:p>
        </w:tc>
        <w:tc>
          <w:tcPr>
            <w:tcW w:w="763" w:type="dxa"/>
          </w:tcPr>
          <w:p w14:paraId="38AEE017" w14:textId="77777777" w:rsidR="00BB09E6" w:rsidRPr="00337F42" w:rsidRDefault="00BB09E6" w:rsidP="00F4203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PO4</w:t>
            </w:r>
          </w:p>
        </w:tc>
        <w:tc>
          <w:tcPr>
            <w:tcW w:w="763" w:type="dxa"/>
          </w:tcPr>
          <w:p w14:paraId="27D7A441" w14:textId="77777777" w:rsidR="00BB09E6" w:rsidRPr="00337F42" w:rsidRDefault="00BB09E6" w:rsidP="00F4203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PO5</w:t>
            </w:r>
          </w:p>
        </w:tc>
      </w:tr>
      <w:tr w:rsidR="00BB09E6" w:rsidRPr="00337F42" w14:paraId="4AE3194D" w14:textId="77777777" w:rsidTr="00F42036">
        <w:trPr>
          <w:trHeight w:val="439"/>
        </w:trPr>
        <w:tc>
          <w:tcPr>
            <w:tcW w:w="1140" w:type="dxa"/>
          </w:tcPr>
          <w:p w14:paraId="2271D1B9" w14:textId="77777777" w:rsidR="00BB09E6" w:rsidRPr="00337F42" w:rsidRDefault="00BB09E6" w:rsidP="00F4203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763" w:type="dxa"/>
            <w:vAlign w:val="center"/>
          </w:tcPr>
          <w:p w14:paraId="03877316" w14:textId="77777777" w:rsidR="00BB09E6" w:rsidRPr="00337F42" w:rsidRDefault="00BB09E6" w:rsidP="00F4203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763" w:type="dxa"/>
          </w:tcPr>
          <w:p w14:paraId="7E56D467" w14:textId="77777777" w:rsidR="00BB09E6" w:rsidRPr="00337F42" w:rsidRDefault="00BB09E6" w:rsidP="00F4203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3" w:type="dxa"/>
          </w:tcPr>
          <w:p w14:paraId="641F6336" w14:textId="77777777" w:rsidR="00BB09E6" w:rsidRPr="00337F42" w:rsidRDefault="00BB09E6" w:rsidP="00F4203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763" w:type="dxa"/>
          </w:tcPr>
          <w:p w14:paraId="232DE8C2" w14:textId="77777777" w:rsidR="00BB09E6" w:rsidRPr="00337F42" w:rsidRDefault="00BB09E6" w:rsidP="00F4203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3" w:type="dxa"/>
          </w:tcPr>
          <w:p w14:paraId="334721A9" w14:textId="77777777" w:rsidR="00BB09E6" w:rsidRPr="00337F42" w:rsidRDefault="00BB09E6" w:rsidP="00F4203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09E6" w:rsidRPr="00337F42" w14:paraId="7D0AE998" w14:textId="77777777" w:rsidTr="00F42036">
        <w:trPr>
          <w:trHeight w:val="442"/>
        </w:trPr>
        <w:tc>
          <w:tcPr>
            <w:tcW w:w="1140" w:type="dxa"/>
          </w:tcPr>
          <w:p w14:paraId="054E6EB3" w14:textId="77777777" w:rsidR="00BB09E6" w:rsidRPr="00337F42" w:rsidRDefault="00BB09E6" w:rsidP="00F4203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CO2</w:t>
            </w:r>
          </w:p>
        </w:tc>
        <w:tc>
          <w:tcPr>
            <w:tcW w:w="763" w:type="dxa"/>
            <w:vAlign w:val="center"/>
          </w:tcPr>
          <w:p w14:paraId="2CF986B2" w14:textId="77777777" w:rsidR="00BB09E6" w:rsidRPr="00337F42" w:rsidRDefault="00BB09E6" w:rsidP="00F4203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3" w:type="dxa"/>
          </w:tcPr>
          <w:p w14:paraId="7BB120F2" w14:textId="77777777" w:rsidR="00BB09E6" w:rsidRPr="00337F42" w:rsidRDefault="00BB09E6" w:rsidP="00F4203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763" w:type="dxa"/>
          </w:tcPr>
          <w:p w14:paraId="5549CC4A" w14:textId="77777777" w:rsidR="00BB09E6" w:rsidRPr="00337F42" w:rsidRDefault="00BB09E6" w:rsidP="00F4203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3" w:type="dxa"/>
          </w:tcPr>
          <w:p w14:paraId="0B2F0DC6" w14:textId="77777777" w:rsidR="00BB09E6" w:rsidRPr="00337F42" w:rsidRDefault="00BB09E6" w:rsidP="00F4203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763" w:type="dxa"/>
          </w:tcPr>
          <w:p w14:paraId="27302512" w14:textId="77777777" w:rsidR="00BB09E6" w:rsidRPr="00337F42" w:rsidRDefault="00BB09E6" w:rsidP="00F4203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09E6" w:rsidRPr="00337F42" w14:paraId="622A177A" w14:textId="77777777" w:rsidTr="00F42036">
        <w:trPr>
          <w:trHeight w:val="454"/>
        </w:trPr>
        <w:tc>
          <w:tcPr>
            <w:tcW w:w="1140" w:type="dxa"/>
          </w:tcPr>
          <w:p w14:paraId="26B0660E" w14:textId="77777777" w:rsidR="00BB09E6" w:rsidRPr="00337F42" w:rsidRDefault="00BB09E6" w:rsidP="00F4203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  <w:tc>
          <w:tcPr>
            <w:tcW w:w="763" w:type="dxa"/>
            <w:vAlign w:val="center"/>
          </w:tcPr>
          <w:p w14:paraId="5847E80C" w14:textId="77777777" w:rsidR="00BB09E6" w:rsidRPr="00337F42" w:rsidRDefault="00BB09E6" w:rsidP="00F4203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3" w:type="dxa"/>
          </w:tcPr>
          <w:p w14:paraId="599E00B4" w14:textId="77777777" w:rsidR="00BB09E6" w:rsidRPr="00337F42" w:rsidRDefault="00BB09E6" w:rsidP="00F4203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3" w:type="dxa"/>
          </w:tcPr>
          <w:p w14:paraId="1D8DEC42" w14:textId="77777777" w:rsidR="00BB09E6" w:rsidRPr="00337F42" w:rsidRDefault="00BB09E6" w:rsidP="00F4203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763" w:type="dxa"/>
          </w:tcPr>
          <w:p w14:paraId="68AD64E9" w14:textId="77777777" w:rsidR="00BB09E6" w:rsidRPr="00337F42" w:rsidRDefault="00BB09E6" w:rsidP="00F4203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3" w:type="dxa"/>
          </w:tcPr>
          <w:p w14:paraId="5F051CAE" w14:textId="77777777" w:rsidR="00BB09E6" w:rsidRPr="00337F42" w:rsidRDefault="00BB09E6" w:rsidP="00F4203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BB09E6" w:rsidRPr="00337F42" w14:paraId="58560F16" w14:textId="77777777" w:rsidTr="00F42036">
        <w:trPr>
          <w:trHeight w:val="442"/>
        </w:trPr>
        <w:tc>
          <w:tcPr>
            <w:tcW w:w="1140" w:type="dxa"/>
          </w:tcPr>
          <w:p w14:paraId="03D37C1D" w14:textId="77777777" w:rsidR="00BB09E6" w:rsidRPr="00337F42" w:rsidRDefault="00BB09E6" w:rsidP="00F4203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  <w:tc>
          <w:tcPr>
            <w:tcW w:w="763" w:type="dxa"/>
            <w:vAlign w:val="center"/>
          </w:tcPr>
          <w:p w14:paraId="634D2160" w14:textId="77777777" w:rsidR="00BB09E6" w:rsidRPr="00337F42" w:rsidRDefault="00BB09E6" w:rsidP="00F4203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3" w:type="dxa"/>
          </w:tcPr>
          <w:p w14:paraId="21064C99" w14:textId="77777777" w:rsidR="00BB09E6" w:rsidRPr="00337F42" w:rsidRDefault="00BB09E6" w:rsidP="00F4203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763" w:type="dxa"/>
          </w:tcPr>
          <w:p w14:paraId="09B55291" w14:textId="77777777" w:rsidR="00BB09E6" w:rsidRPr="00337F42" w:rsidRDefault="00BB09E6" w:rsidP="00F4203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3" w:type="dxa"/>
          </w:tcPr>
          <w:p w14:paraId="0C2D3502" w14:textId="77777777" w:rsidR="00BB09E6" w:rsidRPr="00337F42" w:rsidRDefault="00BB09E6" w:rsidP="00F4203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763" w:type="dxa"/>
          </w:tcPr>
          <w:p w14:paraId="3D574746" w14:textId="77777777" w:rsidR="00BB09E6" w:rsidRPr="00337F42" w:rsidRDefault="00BB09E6" w:rsidP="00F4203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7C17D80" w14:textId="77777777" w:rsidR="00BB09E6" w:rsidRPr="00337F42" w:rsidRDefault="00BB09E6" w:rsidP="00BB09E6">
      <w:pPr>
        <w:rPr>
          <w:rFonts w:ascii="Times New Roman" w:hAnsi="Times New Roman" w:cs="Times New Roman"/>
          <w:sz w:val="24"/>
          <w:szCs w:val="24"/>
        </w:rPr>
      </w:pPr>
    </w:p>
    <w:p w14:paraId="4D9C0030" w14:textId="0AB50C24" w:rsidR="00BB09E6" w:rsidRDefault="00F42036" w:rsidP="00664660">
      <w:pPr>
        <w:spacing w:before="26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>Outcome Mapping</w:t>
      </w:r>
      <w:r w:rsidR="00BB09E6">
        <w:rPr>
          <w:rFonts w:ascii="Times New Roman" w:hAnsi="Times New Roman" w:cs="Times New Roman"/>
          <w:b/>
          <w:color w:val="000000"/>
          <w:sz w:val="24"/>
          <w:szCs w:val="24"/>
        </w:rPr>
        <w:br w:type="page"/>
      </w:r>
    </w:p>
    <w:p w14:paraId="23E09C9A" w14:textId="04F88892" w:rsidR="00C6439E" w:rsidRPr="00337F42" w:rsidRDefault="00C6439E" w:rsidP="00C6439E">
      <w:pPr>
        <w:tabs>
          <w:tab w:val="left" w:pos="5777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SEMESTER – V</w:t>
      </w:r>
    </w:p>
    <w:tbl>
      <w:tblPr>
        <w:tblW w:w="0" w:type="auto"/>
        <w:tblInd w:w="7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87"/>
        <w:gridCol w:w="4302"/>
        <w:gridCol w:w="585"/>
        <w:gridCol w:w="552"/>
        <w:gridCol w:w="485"/>
        <w:gridCol w:w="556"/>
      </w:tblGrid>
      <w:tr w:rsidR="00C6439E" w:rsidRPr="00337F42" w14:paraId="6A7083DC" w14:textId="77777777" w:rsidTr="00311046">
        <w:trPr>
          <w:trHeight w:val="335"/>
        </w:trPr>
        <w:tc>
          <w:tcPr>
            <w:tcW w:w="1620" w:type="dxa"/>
            <w:vAlign w:val="center"/>
          </w:tcPr>
          <w:p w14:paraId="7AE493A3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2UPSYC51</w:t>
            </w:r>
          </w:p>
        </w:tc>
        <w:tc>
          <w:tcPr>
            <w:tcW w:w="5192" w:type="dxa"/>
            <w:vAlign w:val="center"/>
          </w:tcPr>
          <w:p w14:paraId="2E00D04C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Core Course – IX</w:t>
            </w:r>
          </w:p>
        </w:tc>
        <w:tc>
          <w:tcPr>
            <w:tcW w:w="663" w:type="dxa"/>
            <w:vAlign w:val="center"/>
          </w:tcPr>
          <w:p w14:paraId="7043C5A7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L</w:t>
            </w:r>
          </w:p>
        </w:tc>
        <w:tc>
          <w:tcPr>
            <w:tcW w:w="618" w:type="dxa"/>
            <w:vAlign w:val="center"/>
          </w:tcPr>
          <w:p w14:paraId="730293E5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T</w:t>
            </w:r>
          </w:p>
        </w:tc>
        <w:tc>
          <w:tcPr>
            <w:tcW w:w="531" w:type="dxa"/>
            <w:vAlign w:val="center"/>
          </w:tcPr>
          <w:p w14:paraId="44F0BEB0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P</w:t>
            </w:r>
          </w:p>
        </w:tc>
        <w:tc>
          <w:tcPr>
            <w:tcW w:w="618" w:type="dxa"/>
            <w:vAlign w:val="center"/>
          </w:tcPr>
          <w:p w14:paraId="62D04193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</w:p>
        </w:tc>
      </w:tr>
      <w:tr w:rsidR="00C6439E" w:rsidRPr="00337F42" w14:paraId="56BA3398" w14:textId="77777777" w:rsidTr="00311046">
        <w:trPr>
          <w:trHeight w:val="334"/>
        </w:trPr>
        <w:tc>
          <w:tcPr>
            <w:tcW w:w="1620" w:type="dxa"/>
            <w:vAlign w:val="center"/>
          </w:tcPr>
          <w:p w14:paraId="797F787E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mester-V</w:t>
            </w:r>
          </w:p>
        </w:tc>
        <w:tc>
          <w:tcPr>
            <w:tcW w:w="5192" w:type="dxa"/>
            <w:vAlign w:val="center"/>
          </w:tcPr>
          <w:p w14:paraId="2A3E775B" w14:textId="77777777" w:rsidR="00C6439E" w:rsidRPr="00337F42" w:rsidRDefault="00C6439E" w:rsidP="008A12B0">
            <w:pPr>
              <w:spacing w:after="0" w:line="312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OCIAL PSYCHOLOGY – I</w:t>
            </w:r>
          </w:p>
        </w:tc>
        <w:tc>
          <w:tcPr>
            <w:tcW w:w="663" w:type="dxa"/>
            <w:vAlign w:val="center"/>
          </w:tcPr>
          <w:p w14:paraId="3975A205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618" w:type="dxa"/>
            <w:vAlign w:val="center"/>
          </w:tcPr>
          <w:p w14:paraId="70D569FD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1" w:type="dxa"/>
            <w:vAlign w:val="center"/>
          </w:tcPr>
          <w:p w14:paraId="464FF663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18" w:type="dxa"/>
            <w:vAlign w:val="center"/>
          </w:tcPr>
          <w:p w14:paraId="04AC07F7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</w:tr>
    </w:tbl>
    <w:p w14:paraId="405A3625" w14:textId="77777777" w:rsidR="00C6439E" w:rsidRPr="00337F42" w:rsidRDefault="00C6439E" w:rsidP="00C6439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FDC00CE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Learning Objectives:</w:t>
      </w:r>
    </w:p>
    <w:p w14:paraId="1617D719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To enable the student to understand </w:t>
      </w:r>
    </w:p>
    <w:p w14:paraId="2BA3A204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1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social behaviour and methods of Social Psychology</w:t>
      </w:r>
    </w:p>
    <w:p w14:paraId="3F8B3551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2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The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self concept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>, Influence of groups and culture on the self</w:t>
      </w:r>
    </w:p>
    <w:p w14:paraId="5A89314D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3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impression formation and attribution</w:t>
      </w:r>
    </w:p>
    <w:p w14:paraId="5C353EBF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4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issues on prejudice and discrimination</w:t>
      </w:r>
    </w:p>
    <w:p w14:paraId="01B5152F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5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 The formation and functions of attitude</w:t>
      </w:r>
    </w:p>
    <w:p w14:paraId="1AFA5FDA" w14:textId="77777777" w:rsidR="00C6439E" w:rsidRPr="00337F42" w:rsidRDefault="00C6439E" w:rsidP="00C6439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23BF562" w14:textId="48CBC19A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 xml:space="preserve">Unit–I: Understanding social behaviour 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2</w:t>
      </w:r>
    </w:p>
    <w:p w14:paraId="21416A26" w14:textId="77777777" w:rsidR="00C6439E" w:rsidRPr="00337F42" w:rsidRDefault="00C6439E" w:rsidP="00C6439E">
      <w:pPr>
        <w:spacing w:after="0" w:line="312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A Model for Understanding Social Behaviour - Expanding Lewin’s Model - Social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Psychology and Related Fields - Research in Social Psychology - Experimental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Research - Correlation Research - Settings for Social Psychological Research - The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Role of Theory in Social Psychological Research - Theory and the Research Process -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Theory and Application - Ethics and Social Psychological Research. </w:t>
      </w:r>
    </w:p>
    <w:p w14:paraId="6591FA76" w14:textId="77777777" w:rsidR="00C6439E" w:rsidRPr="00337F42" w:rsidRDefault="00C6439E" w:rsidP="00C6439E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2C4265B9" w14:textId="4BCF1473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 xml:space="preserve">Unit–II: The social </w:t>
      </w:r>
      <w:proofErr w:type="spellStart"/>
      <w:r w:rsidRPr="00337F42">
        <w:rPr>
          <w:rFonts w:ascii="Times New Roman" w:hAnsi="Times New Roman" w:cs="Times New Roman"/>
          <w:b/>
          <w:sz w:val="24"/>
          <w:szCs w:val="24"/>
        </w:rPr>
        <w:t xml:space="preserve">self 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</w:t>
      </w:r>
      <w:proofErr w:type="spellEnd"/>
      <w:r w:rsidRPr="00337F42">
        <w:rPr>
          <w:rFonts w:ascii="Times New Roman" w:hAnsi="Times New Roman" w:cs="Times New Roman"/>
          <w:b/>
          <w:sz w:val="24"/>
          <w:szCs w:val="24"/>
        </w:rPr>
        <w:t>: 13</w:t>
      </w:r>
    </w:p>
    <w:p w14:paraId="0A45306B" w14:textId="77777777" w:rsidR="00C6439E" w:rsidRPr="00337F42" w:rsidRDefault="00C6439E" w:rsidP="00C6439E">
      <w:pPr>
        <w:spacing w:after="0" w:line="312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Self-concept – Self-Knowledge: How We Know the Self? - The Influence of Groups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and Culture on the Self - Self-Esteem: Evaluating the Self - Internal Influences on </w:t>
      </w:r>
      <w:r w:rsidRPr="00337F42">
        <w:rPr>
          <w:rFonts w:ascii="Times New Roman" w:hAnsi="Times New Roman" w:cs="Times New Roman"/>
          <w:sz w:val="24"/>
          <w:szCs w:val="24"/>
        </w:rPr>
        <w:tab/>
        <w:t>Self-Es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teem - Self-Awareness - Self-knowledge and Self-Awareness - The Cost and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Ironic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Effects of Self-control - Managing Self-Presentations - Self-Esteem and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Impression </w:t>
      </w:r>
      <w:r w:rsidRPr="00337F42">
        <w:rPr>
          <w:rFonts w:ascii="Times New Roman" w:hAnsi="Times New Roman" w:cs="Times New Roman"/>
          <w:sz w:val="24"/>
          <w:szCs w:val="24"/>
        </w:rPr>
        <w:tab/>
        <w:t>Management - Self-Monitoring and Impression Management - Self-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Presentation and Manipulative Strategies - Self-Handicapping - The Impression We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Make on Others. </w:t>
      </w:r>
    </w:p>
    <w:p w14:paraId="1B5F33EB" w14:textId="77777777" w:rsidR="00C6439E" w:rsidRPr="00337F42" w:rsidRDefault="00C6439E" w:rsidP="00C6439E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2E5776F2" w14:textId="62506202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 xml:space="preserve">Unit–III: Social perception 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2</w:t>
      </w:r>
    </w:p>
    <w:p w14:paraId="6C7ADAB5" w14:textId="77777777" w:rsidR="00C6439E" w:rsidRPr="00337F42" w:rsidRDefault="00C6439E" w:rsidP="00C6439E">
      <w:pPr>
        <w:spacing w:after="0" w:line="312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Impression Formation: Automaticity and Social Perception - Automatic Processing -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The Importance of Automaticity in Social Perception - Automaticity and Behaviour -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Automaticity and Emotions - Controlled Processing - The Attribution Process - </w:t>
      </w:r>
      <w:r w:rsidRPr="00337F42">
        <w:rPr>
          <w:rFonts w:ascii="Times New Roman" w:hAnsi="Times New Roman" w:cs="Times New Roman"/>
          <w:sz w:val="24"/>
          <w:szCs w:val="24"/>
        </w:rPr>
        <w:tab/>
        <w:t>Heider's Early Work on Attribution - Correspondent Inference Theory - Co variation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Theory - Dual Process Models – Attribution Biases - Misattributions - The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Fundamental Attribution Error - The Actor - Observer Bias - The False Consensus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Bias - Constructing an Impression of Others - The Significance of First </w:t>
      </w:r>
      <w:r w:rsidRPr="00337F42">
        <w:rPr>
          <w:rFonts w:ascii="Times New Roman" w:hAnsi="Times New Roman" w:cs="Times New Roman"/>
          <w:sz w:val="24"/>
          <w:szCs w:val="24"/>
        </w:rPr>
        <w:lastRenderedPageBreak/>
        <w:t xml:space="preserve">Impressions -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Schemas - Stories - The Confirmation Bias - Shortcuts to Reality: Heuristics </w:t>
      </w:r>
    </w:p>
    <w:p w14:paraId="402545D1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</w:p>
    <w:p w14:paraId="70F44AB3" w14:textId="40CCC596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–IV: Attitudes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3</w:t>
      </w:r>
    </w:p>
    <w:p w14:paraId="66E2A4D1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  <w:t xml:space="preserve">Are Attitudes? - Definite Allport’s Definition of Attitudes - Attitude Structures -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Explicit and Implicit Attitudes - Attitudes as an Expressing of Values - What Do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Attitudes Do for Us? The Function of Attitudes - How Are Attitudes Measured? - The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Attitude Survey - Potential Biases in Attitude Surveys - Behavioural Measures -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Attitudes Formation - Mere Exposure - Direct Personal Experience - Operant and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Classical Conditioning - Observational Learning - The Effect of Television and Books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- The Effect of Textbooks - The Heritability Factor - Attitudes and Behaviour - Early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Study of Attitudes and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Behavior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 xml:space="preserve"> - The Theory of Reasoned Action - Theory of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Planned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Behavior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 xml:space="preserve"> - The Importance of conviction.</w:t>
      </w:r>
    </w:p>
    <w:p w14:paraId="1FD9E66E" w14:textId="77777777" w:rsidR="00C6439E" w:rsidRPr="00337F42" w:rsidRDefault="00C6439E" w:rsidP="00C6439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569D126" w14:textId="0AC4E3B0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 xml:space="preserve">Unit–V: Prejudice and discrimination 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0</w:t>
      </w:r>
    </w:p>
    <w:p w14:paraId="47894159" w14:textId="77777777" w:rsidR="00C6439E" w:rsidRPr="00337F42" w:rsidRDefault="00C6439E" w:rsidP="00C6439E">
      <w:pPr>
        <w:spacing w:after="0" w:line="312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The Dynamics of Prejudice, Stereotypes, and Discrimination - The Persistence and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Recurrence of Prejudice and Stereotypes - Personality and Prejudice: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Authoritarianism and Gender - The Authoritarian Personality - Gender and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Prejudice - The Social Roots of Prejudice - Modern Racism - Changing Social Norms -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The Cognitive Roots of Prejudice - Identify with the In-Group The Role of Language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in Maintaining Bias - Illusory Correlations - From Illusory Correlations to Negative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Stereotypes via - The Confirmation Bias - The Out-Group Homogeneity Bias - The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Difference Between Prejudice and Non-prejudiced Individuals - Reducing Prejudice -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Contact Between Groups - Personalizing Out-Group Members - Reducing the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Expression of Prejudice Through Social Norms </w:t>
      </w:r>
    </w:p>
    <w:p w14:paraId="779CC30D" w14:textId="77777777" w:rsidR="00C6439E" w:rsidRPr="00337F42" w:rsidRDefault="00C6439E" w:rsidP="00C6439E">
      <w:pPr>
        <w:spacing w:after="0" w:line="312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53F3D41D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Course Outcomes:</w:t>
      </w:r>
    </w:p>
    <w:p w14:paraId="4C1D4941" w14:textId="3CB0CD5E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1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students learn about the social behaviour and methods of social psychology</w:t>
      </w:r>
    </w:p>
    <w:p w14:paraId="1A9031F6" w14:textId="65C371FA" w:rsidR="00C6439E" w:rsidRPr="00337F42" w:rsidRDefault="00C6439E" w:rsidP="00C6439E">
      <w:pPr>
        <w:spacing w:after="0" w:line="312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2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The students understand about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self concept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>, Influence of groups and culture on the self</w:t>
      </w:r>
    </w:p>
    <w:p w14:paraId="28D95AB3" w14:textId="77896765" w:rsidR="00C6439E" w:rsidRPr="00337F42" w:rsidRDefault="00C6439E" w:rsidP="00C6439E">
      <w:pPr>
        <w:spacing w:after="0" w:line="312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b/>
          <w:bCs/>
          <w:sz w:val="24"/>
          <w:szCs w:val="24"/>
        </w:rPr>
        <w:t>CO3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student become aware the process of impression formation and attribution</w:t>
      </w:r>
    </w:p>
    <w:p w14:paraId="35793E93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4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students personalize the formation and functions of their attitude</w:t>
      </w:r>
    </w:p>
    <w:p w14:paraId="07625410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>CO5:</w:t>
      </w:r>
      <w:r w:rsidRPr="00337F42">
        <w:rPr>
          <w:rFonts w:ascii="Times New Roman" w:hAnsi="Times New Roman" w:cs="Times New Roman"/>
          <w:sz w:val="24"/>
          <w:szCs w:val="24"/>
        </w:rPr>
        <w:tab/>
        <w:t>The students categorize the issues on prejudice and discrimination</w:t>
      </w:r>
    </w:p>
    <w:p w14:paraId="623FA84D" w14:textId="77777777" w:rsidR="00C6439E" w:rsidRPr="00337F42" w:rsidRDefault="00C6439E" w:rsidP="00C6439E">
      <w:pPr>
        <w:spacing w:after="0" w:line="312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3F287E8B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lastRenderedPageBreak/>
        <w:t>Text Book:</w:t>
      </w:r>
    </w:p>
    <w:p w14:paraId="0F8B7BE8" w14:textId="28F1EB3C" w:rsidR="00C6439E" w:rsidRPr="00337F42" w:rsidRDefault="000B4BE1" w:rsidP="000E219A">
      <w:pPr>
        <w:pStyle w:val="ListParagraph"/>
        <w:numPr>
          <w:ilvl w:val="0"/>
          <w:numId w:val="6"/>
        </w:numPr>
        <w:spacing w:after="0" w:line="312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Bordens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, K. S., &amp; Horowitz, I. A. (2002). </w:t>
      </w:r>
      <w:r w:rsidR="00C6439E" w:rsidRPr="00337F42">
        <w:rPr>
          <w:rFonts w:ascii="Times New Roman" w:hAnsi="Times New Roman" w:cs="Times New Roman"/>
          <w:i/>
          <w:iCs/>
          <w:sz w:val="24"/>
          <w:szCs w:val="24"/>
        </w:rPr>
        <w:t>Social Psychology</w:t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 (2nd Ed.) Mahwah, New Jersey, Lawrence Erlbaum Associates, Inc.,  </w:t>
      </w:r>
    </w:p>
    <w:p w14:paraId="751D2BD9" w14:textId="63DA2D7E" w:rsidR="00C6439E" w:rsidRPr="00337F42" w:rsidRDefault="000B4BE1" w:rsidP="000E219A">
      <w:pPr>
        <w:pStyle w:val="ListParagraph"/>
        <w:numPr>
          <w:ilvl w:val="0"/>
          <w:numId w:val="6"/>
        </w:numPr>
        <w:spacing w:after="0" w:line="312" w:lineRule="auto"/>
        <w:ind w:left="426" w:hanging="426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>Baron, R. A., &amp; Byrne. D</w:t>
      </w:r>
      <w:r w:rsidR="00C6439E" w:rsidRPr="00337F42">
        <w:rPr>
          <w:rFonts w:ascii="Times New Roman" w:hAnsi="Times New Roman" w:cs="Times New Roman"/>
          <w:i/>
          <w:iCs/>
          <w:sz w:val="24"/>
          <w:szCs w:val="24"/>
        </w:rPr>
        <w:t>., Social Psychology</w:t>
      </w:r>
      <w:r w:rsidR="00C6439E" w:rsidRPr="00337F42">
        <w:rPr>
          <w:rFonts w:ascii="Times New Roman" w:hAnsi="Times New Roman" w:cs="Times New Roman"/>
          <w:sz w:val="24"/>
          <w:szCs w:val="24"/>
        </w:rPr>
        <w:t>. (8thEdn.) New Delhi: Prentice Hall of India Private Ltd.,1999.</w:t>
      </w:r>
    </w:p>
    <w:p w14:paraId="7B28295A" w14:textId="77777777" w:rsidR="00C6439E" w:rsidRPr="00337F42" w:rsidRDefault="00C6439E" w:rsidP="00C6439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EC755E9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</w:p>
    <w:p w14:paraId="50379AFE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Reference Books:</w:t>
      </w:r>
    </w:p>
    <w:p w14:paraId="0041E9D4" w14:textId="44102CAA" w:rsidR="00C6439E" w:rsidRPr="00337F42" w:rsidRDefault="000B4BE1" w:rsidP="000E219A">
      <w:pPr>
        <w:pStyle w:val="ListParagraph"/>
        <w:numPr>
          <w:ilvl w:val="0"/>
          <w:numId w:val="7"/>
        </w:num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Feldman, R. S. </w:t>
      </w:r>
      <w:r w:rsidR="00C6439E" w:rsidRPr="00337F42">
        <w:rPr>
          <w:rFonts w:ascii="Times New Roman" w:hAnsi="Times New Roman" w:cs="Times New Roman"/>
          <w:i/>
          <w:iCs/>
          <w:sz w:val="24"/>
          <w:szCs w:val="24"/>
        </w:rPr>
        <w:t>Social Psychology</w:t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. (2nd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Edn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>.) New Jersey: Prentice Hall Inc., 1998.</w:t>
      </w:r>
    </w:p>
    <w:p w14:paraId="7BB41E89" w14:textId="57523B52" w:rsidR="00C6439E" w:rsidRPr="00337F42" w:rsidRDefault="000B4BE1" w:rsidP="000E219A">
      <w:pPr>
        <w:pStyle w:val="ListParagraph"/>
        <w:numPr>
          <w:ilvl w:val="0"/>
          <w:numId w:val="7"/>
        </w:num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Brehm, S. </w:t>
      </w:r>
      <w:proofErr w:type="spellStart"/>
      <w:proofErr w:type="gramStart"/>
      <w:r w:rsidR="00C6439E" w:rsidRPr="00337F42">
        <w:rPr>
          <w:rFonts w:ascii="Times New Roman" w:hAnsi="Times New Roman" w:cs="Times New Roman"/>
          <w:sz w:val="24"/>
          <w:szCs w:val="24"/>
        </w:rPr>
        <w:t>S.andKassin</w:t>
      </w:r>
      <w:proofErr w:type="spellEnd"/>
      <w:proofErr w:type="gram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, S. M. </w:t>
      </w:r>
      <w:r w:rsidR="00C6439E" w:rsidRPr="00337F42">
        <w:rPr>
          <w:rFonts w:ascii="Times New Roman" w:hAnsi="Times New Roman" w:cs="Times New Roman"/>
          <w:i/>
          <w:iCs/>
          <w:sz w:val="24"/>
          <w:szCs w:val="24"/>
        </w:rPr>
        <w:t xml:space="preserve">Social </w:t>
      </w:r>
      <w:proofErr w:type="spellStart"/>
      <w:r w:rsidR="00C6439E" w:rsidRPr="00337F42">
        <w:rPr>
          <w:rFonts w:ascii="Times New Roman" w:hAnsi="Times New Roman" w:cs="Times New Roman"/>
          <w:i/>
          <w:iCs/>
          <w:sz w:val="24"/>
          <w:szCs w:val="24"/>
        </w:rPr>
        <w:t>Psychology</w:t>
      </w:r>
      <w:r w:rsidR="00C6439E" w:rsidRPr="00337F42">
        <w:rPr>
          <w:rFonts w:ascii="Times New Roman" w:hAnsi="Times New Roman" w:cs="Times New Roman"/>
          <w:sz w:val="24"/>
          <w:szCs w:val="24"/>
        </w:rPr>
        <w:t>.New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Jersey: Houghton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Mlfflin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Company Boston,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>1990.</w:t>
      </w:r>
    </w:p>
    <w:p w14:paraId="48047AA3" w14:textId="2A676134" w:rsidR="00C6439E" w:rsidRPr="00337F42" w:rsidRDefault="000B4BE1" w:rsidP="000E219A">
      <w:pPr>
        <w:pStyle w:val="ListParagraph"/>
        <w:numPr>
          <w:ilvl w:val="0"/>
          <w:numId w:val="7"/>
        </w:num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Michener, H. A. &amp; Delamater, J. D. </w:t>
      </w:r>
      <w:r w:rsidR="00C6439E" w:rsidRPr="00337F42">
        <w:rPr>
          <w:rFonts w:ascii="Times New Roman" w:hAnsi="Times New Roman" w:cs="Times New Roman"/>
          <w:i/>
          <w:iCs/>
          <w:sz w:val="24"/>
          <w:szCs w:val="24"/>
        </w:rPr>
        <w:t>Social Psychology</w:t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 (4th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Edn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.) New York: Harcourt Brace </w:t>
      </w:r>
      <w:proofErr w:type="gramStart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College  </w:t>
      </w:r>
      <w:r>
        <w:rPr>
          <w:rFonts w:ascii="Times New Roman" w:hAnsi="Times New Roman" w:cs="Times New Roman"/>
          <w:sz w:val="24"/>
          <w:szCs w:val="24"/>
        </w:rPr>
        <w:tab/>
      </w:r>
      <w:proofErr w:type="gram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>Publisher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6439E" w:rsidRPr="00337F42">
        <w:rPr>
          <w:rFonts w:ascii="Times New Roman" w:hAnsi="Times New Roman" w:cs="Times New Roman"/>
          <w:sz w:val="24"/>
          <w:szCs w:val="24"/>
        </w:rPr>
        <w:t>1999.</w:t>
      </w:r>
    </w:p>
    <w:p w14:paraId="6EE193A8" w14:textId="079D5845" w:rsidR="00C6439E" w:rsidRPr="00337F42" w:rsidRDefault="000B4BE1" w:rsidP="000E219A">
      <w:pPr>
        <w:pStyle w:val="ListParagraph"/>
        <w:numPr>
          <w:ilvl w:val="0"/>
          <w:numId w:val="7"/>
        </w:num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Brown, R. </w:t>
      </w:r>
      <w:r w:rsidR="00C6439E" w:rsidRPr="00337F42">
        <w:rPr>
          <w:rFonts w:ascii="Times New Roman" w:hAnsi="Times New Roman" w:cs="Times New Roman"/>
          <w:i/>
          <w:iCs/>
          <w:sz w:val="24"/>
          <w:szCs w:val="24"/>
        </w:rPr>
        <w:t>Social Psychology</w:t>
      </w:r>
      <w:r w:rsidR="00C6439E" w:rsidRPr="00337F42">
        <w:rPr>
          <w:rFonts w:ascii="Times New Roman" w:hAnsi="Times New Roman" w:cs="Times New Roman"/>
          <w:sz w:val="24"/>
          <w:szCs w:val="24"/>
        </w:rPr>
        <w:t>, London: Collier - Macmillan Limited, 1965.</w:t>
      </w:r>
    </w:p>
    <w:p w14:paraId="5EEA8911" w14:textId="1D481675" w:rsidR="00C6439E" w:rsidRPr="00337F42" w:rsidRDefault="000B4BE1" w:rsidP="000E219A">
      <w:pPr>
        <w:pStyle w:val="ListParagraph"/>
        <w:numPr>
          <w:ilvl w:val="0"/>
          <w:numId w:val="7"/>
        </w:num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Sears, D.O., Anne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Peplan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>, Freedman, J. L., and Taylor, S.E</w:t>
      </w:r>
      <w:r w:rsidR="00C6439E" w:rsidRPr="00337F42">
        <w:rPr>
          <w:rFonts w:ascii="Times New Roman" w:hAnsi="Times New Roman" w:cs="Times New Roman"/>
          <w:i/>
          <w:iCs/>
          <w:sz w:val="24"/>
          <w:szCs w:val="24"/>
        </w:rPr>
        <w:t>. Social Psychology</w:t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 (6th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Edn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>.) New Jersey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Englewood Cliffs, 1998    </w:t>
      </w:r>
    </w:p>
    <w:p w14:paraId="669946E3" w14:textId="71924A50" w:rsidR="00C6439E" w:rsidRPr="00337F42" w:rsidRDefault="000B4BE1" w:rsidP="000E219A">
      <w:pPr>
        <w:pStyle w:val="ListParagraph"/>
        <w:numPr>
          <w:ilvl w:val="0"/>
          <w:numId w:val="7"/>
        </w:num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Krech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D. Crutch field, S. &amp;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Ballachery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="00C6439E" w:rsidRPr="00337F42">
        <w:rPr>
          <w:rFonts w:ascii="Times New Roman" w:hAnsi="Times New Roman" w:cs="Times New Roman"/>
          <w:sz w:val="24"/>
          <w:szCs w:val="24"/>
        </w:rPr>
        <w:t>E.L</w:t>
      </w:r>
      <w:proofErr w:type="gram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.</w:t>
      </w:r>
      <w:r w:rsidR="00C6439E" w:rsidRPr="00337F42">
        <w:rPr>
          <w:rFonts w:ascii="Times New Roman" w:hAnsi="Times New Roman" w:cs="Times New Roman"/>
          <w:i/>
          <w:iCs/>
          <w:sz w:val="24"/>
          <w:szCs w:val="24"/>
        </w:rPr>
        <w:t>Individual in Society, Text Book of Social Psychology</w:t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 (International Student Edition) Tokyo: Hill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Kiogakuha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>, Ltd., 1962.</w:t>
      </w:r>
    </w:p>
    <w:p w14:paraId="21415A05" w14:textId="77777777" w:rsidR="00C6439E" w:rsidRPr="00337F42" w:rsidRDefault="00C6439E" w:rsidP="00C6439E">
      <w:pPr>
        <w:pStyle w:val="ListParagraph"/>
        <w:spacing w:before="26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63272657" w14:textId="77777777" w:rsidR="00C6439E" w:rsidRPr="00337F42" w:rsidRDefault="00C6439E" w:rsidP="00C6439E">
      <w:pPr>
        <w:pStyle w:val="ListParagraph"/>
        <w:spacing w:before="26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6FF6BE1B" w14:textId="77777777" w:rsidR="00C6439E" w:rsidRPr="00337F42" w:rsidRDefault="00C6439E" w:rsidP="00C6439E">
      <w:pPr>
        <w:pStyle w:val="ListParagraph"/>
        <w:spacing w:before="26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67E7FE3A" w14:textId="77777777" w:rsidR="00C6439E" w:rsidRPr="00337F42" w:rsidRDefault="00C6439E" w:rsidP="00C6439E">
      <w:pPr>
        <w:pStyle w:val="ListParagraph"/>
        <w:spacing w:before="26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Outcome Mapping</w:t>
      </w:r>
    </w:p>
    <w:p w14:paraId="4A10F0FA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10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18"/>
        <w:gridCol w:w="924"/>
        <w:gridCol w:w="926"/>
        <w:gridCol w:w="924"/>
        <w:gridCol w:w="924"/>
        <w:gridCol w:w="924"/>
      </w:tblGrid>
      <w:tr w:rsidR="00C6439E" w:rsidRPr="00337F42" w14:paraId="617E52AE" w14:textId="77777777" w:rsidTr="008A12B0">
        <w:trPr>
          <w:trHeight w:val="755"/>
        </w:trPr>
        <w:tc>
          <w:tcPr>
            <w:tcW w:w="1318" w:type="dxa"/>
            <w:vAlign w:val="center"/>
          </w:tcPr>
          <w:p w14:paraId="06F994F8" w14:textId="77777777" w:rsidR="00C6439E" w:rsidRPr="00337F42" w:rsidRDefault="00C6439E" w:rsidP="008A12B0">
            <w:pPr>
              <w:pStyle w:val="TableParagraph"/>
              <w:spacing w:line="247" w:lineRule="auto"/>
              <w:ind w:left="300" w:right="121" w:hanging="145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urse</w:t>
            </w:r>
          </w:p>
        </w:tc>
        <w:tc>
          <w:tcPr>
            <w:tcW w:w="924" w:type="dxa"/>
            <w:vAlign w:val="center"/>
          </w:tcPr>
          <w:p w14:paraId="2FD4A205" w14:textId="77777777" w:rsidR="00C6439E" w:rsidRPr="00337F42" w:rsidRDefault="00C6439E" w:rsidP="008A12B0">
            <w:pPr>
              <w:pStyle w:val="TableParagraph"/>
              <w:spacing w:line="247" w:lineRule="auto"/>
              <w:ind w:left="225" w:right="105" w:hanging="90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1</w:t>
            </w:r>
          </w:p>
        </w:tc>
        <w:tc>
          <w:tcPr>
            <w:tcW w:w="926" w:type="dxa"/>
            <w:vAlign w:val="center"/>
          </w:tcPr>
          <w:p w14:paraId="0B586EF0" w14:textId="77777777" w:rsidR="00C6439E" w:rsidRPr="00337F42" w:rsidRDefault="00C6439E" w:rsidP="008A12B0">
            <w:pPr>
              <w:pStyle w:val="TableParagraph"/>
              <w:spacing w:line="247" w:lineRule="auto"/>
              <w:ind w:left="226" w:right="106" w:hanging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2</w:t>
            </w:r>
          </w:p>
        </w:tc>
        <w:tc>
          <w:tcPr>
            <w:tcW w:w="924" w:type="dxa"/>
            <w:vAlign w:val="center"/>
          </w:tcPr>
          <w:p w14:paraId="5AA4ADD9" w14:textId="77777777" w:rsidR="00C6439E" w:rsidRPr="00337F42" w:rsidRDefault="00C6439E" w:rsidP="008A12B0">
            <w:pPr>
              <w:pStyle w:val="TableParagraph"/>
              <w:spacing w:line="247" w:lineRule="auto"/>
              <w:ind w:left="225" w:right="105" w:hanging="90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3</w:t>
            </w:r>
          </w:p>
        </w:tc>
        <w:tc>
          <w:tcPr>
            <w:tcW w:w="924" w:type="dxa"/>
            <w:vAlign w:val="center"/>
          </w:tcPr>
          <w:p w14:paraId="7AAE54AA" w14:textId="77777777" w:rsidR="00C6439E" w:rsidRPr="00337F42" w:rsidRDefault="00C6439E" w:rsidP="008A12B0">
            <w:pPr>
              <w:pStyle w:val="TableParagraph"/>
              <w:spacing w:line="247" w:lineRule="auto"/>
              <w:ind w:left="225" w:right="105" w:hanging="90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4</w:t>
            </w:r>
          </w:p>
        </w:tc>
        <w:tc>
          <w:tcPr>
            <w:tcW w:w="924" w:type="dxa"/>
            <w:vAlign w:val="center"/>
          </w:tcPr>
          <w:p w14:paraId="0CF3011C" w14:textId="77777777" w:rsidR="00C6439E" w:rsidRPr="00337F42" w:rsidRDefault="00C6439E" w:rsidP="008A12B0">
            <w:pPr>
              <w:pStyle w:val="TableParagraph"/>
              <w:spacing w:line="247" w:lineRule="auto"/>
              <w:ind w:left="225" w:right="105" w:hanging="90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5</w:t>
            </w:r>
          </w:p>
        </w:tc>
      </w:tr>
      <w:tr w:rsidR="00C6439E" w:rsidRPr="00337F42" w14:paraId="77F76C90" w14:textId="77777777" w:rsidTr="008A12B0">
        <w:trPr>
          <w:trHeight w:val="411"/>
        </w:trPr>
        <w:tc>
          <w:tcPr>
            <w:tcW w:w="1318" w:type="dxa"/>
            <w:vAlign w:val="center"/>
          </w:tcPr>
          <w:p w14:paraId="4636D04D" w14:textId="77777777" w:rsidR="00C6439E" w:rsidRPr="00337F42" w:rsidRDefault="00C6439E" w:rsidP="008A12B0">
            <w:pPr>
              <w:pStyle w:val="TableParagraph"/>
              <w:spacing w:before="2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1</w:t>
            </w:r>
          </w:p>
        </w:tc>
        <w:tc>
          <w:tcPr>
            <w:tcW w:w="924" w:type="dxa"/>
            <w:vAlign w:val="center"/>
          </w:tcPr>
          <w:p w14:paraId="3FE1F3D0" w14:textId="77777777" w:rsidR="00C6439E" w:rsidRPr="00337F42" w:rsidRDefault="00C6439E" w:rsidP="008A12B0">
            <w:pPr>
              <w:pStyle w:val="TableParagraph"/>
              <w:spacing w:before="2"/>
              <w:ind w:left="225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926" w:type="dxa"/>
            <w:vAlign w:val="center"/>
          </w:tcPr>
          <w:p w14:paraId="5A53443C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24" w:type="dxa"/>
            <w:vAlign w:val="center"/>
          </w:tcPr>
          <w:p w14:paraId="476D8B30" w14:textId="77777777" w:rsidR="00C6439E" w:rsidRPr="00337F42" w:rsidRDefault="00C6439E" w:rsidP="008A12B0">
            <w:pPr>
              <w:pStyle w:val="TableParagraph"/>
              <w:spacing w:before="2"/>
              <w:ind w:right="215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924" w:type="dxa"/>
            <w:vAlign w:val="center"/>
          </w:tcPr>
          <w:p w14:paraId="50817EA9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24" w:type="dxa"/>
            <w:vAlign w:val="center"/>
          </w:tcPr>
          <w:p w14:paraId="12E50B83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C6439E" w:rsidRPr="00337F42" w14:paraId="6F17768F" w14:textId="77777777" w:rsidTr="008A12B0">
        <w:trPr>
          <w:trHeight w:val="411"/>
        </w:trPr>
        <w:tc>
          <w:tcPr>
            <w:tcW w:w="1318" w:type="dxa"/>
            <w:vAlign w:val="center"/>
          </w:tcPr>
          <w:p w14:paraId="6A0CD78E" w14:textId="77777777" w:rsidR="00C6439E" w:rsidRPr="00337F42" w:rsidRDefault="00C6439E" w:rsidP="008A12B0">
            <w:pPr>
              <w:pStyle w:val="TableParagraph"/>
              <w:spacing w:before="2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2</w:t>
            </w:r>
          </w:p>
        </w:tc>
        <w:tc>
          <w:tcPr>
            <w:tcW w:w="924" w:type="dxa"/>
            <w:vAlign w:val="center"/>
          </w:tcPr>
          <w:p w14:paraId="09B65D8C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26" w:type="dxa"/>
            <w:vAlign w:val="center"/>
          </w:tcPr>
          <w:p w14:paraId="342F7A1C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24" w:type="dxa"/>
            <w:vAlign w:val="center"/>
          </w:tcPr>
          <w:p w14:paraId="1C6C4B22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24" w:type="dxa"/>
            <w:vAlign w:val="center"/>
          </w:tcPr>
          <w:p w14:paraId="018B0B5B" w14:textId="77777777" w:rsidR="00C6439E" w:rsidRPr="00337F42" w:rsidRDefault="00C6439E" w:rsidP="008A12B0">
            <w:pPr>
              <w:pStyle w:val="TableParagraph"/>
              <w:spacing w:before="2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924" w:type="dxa"/>
            <w:vAlign w:val="center"/>
          </w:tcPr>
          <w:p w14:paraId="4E3F57C8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C6439E" w:rsidRPr="00337F42" w14:paraId="3523984D" w14:textId="77777777" w:rsidTr="008A12B0">
        <w:trPr>
          <w:trHeight w:val="417"/>
        </w:trPr>
        <w:tc>
          <w:tcPr>
            <w:tcW w:w="1318" w:type="dxa"/>
            <w:vAlign w:val="center"/>
          </w:tcPr>
          <w:p w14:paraId="722C4E9F" w14:textId="77777777" w:rsidR="00C6439E" w:rsidRPr="00337F42" w:rsidRDefault="00C6439E" w:rsidP="008A12B0">
            <w:pPr>
              <w:pStyle w:val="TableParagraph"/>
              <w:spacing w:before="2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3</w:t>
            </w:r>
          </w:p>
        </w:tc>
        <w:tc>
          <w:tcPr>
            <w:tcW w:w="924" w:type="dxa"/>
            <w:vAlign w:val="center"/>
          </w:tcPr>
          <w:p w14:paraId="28D12193" w14:textId="77777777" w:rsidR="00C6439E" w:rsidRPr="00337F42" w:rsidRDefault="00C6439E" w:rsidP="008A12B0">
            <w:pPr>
              <w:pStyle w:val="TableParagraph"/>
              <w:spacing w:before="2"/>
              <w:ind w:left="225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926" w:type="dxa"/>
            <w:vAlign w:val="center"/>
          </w:tcPr>
          <w:p w14:paraId="7A01C8F5" w14:textId="77777777" w:rsidR="00C6439E" w:rsidRPr="00337F42" w:rsidRDefault="00C6439E" w:rsidP="008A12B0">
            <w:pPr>
              <w:pStyle w:val="TableParagraph"/>
              <w:spacing w:before="2"/>
              <w:ind w:left="9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924" w:type="dxa"/>
            <w:vAlign w:val="center"/>
          </w:tcPr>
          <w:p w14:paraId="318766ED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24" w:type="dxa"/>
            <w:vAlign w:val="center"/>
          </w:tcPr>
          <w:p w14:paraId="328458C2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24" w:type="dxa"/>
            <w:vAlign w:val="center"/>
          </w:tcPr>
          <w:p w14:paraId="1A4DC8F8" w14:textId="77777777" w:rsidR="00C6439E" w:rsidRPr="00337F42" w:rsidRDefault="00C6439E" w:rsidP="008A12B0">
            <w:pPr>
              <w:pStyle w:val="TableParagraph"/>
              <w:spacing w:before="2"/>
              <w:ind w:left="110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</w:tr>
      <w:tr w:rsidR="00C6439E" w:rsidRPr="00337F42" w14:paraId="2AFF6F4F" w14:textId="77777777" w:rsidTr="008A12B0">
        <w:trPr>
          <w:trHeight w:val="411"/>
        </w:trPr>
        <w:tc>
          <w:tcPr>
            <w:tcW w:w="1318" w:type="dxa"/>
            <w:vAlign w:val="center"/>
          </w:tcPr>
          <w:p w14:paraId="3196A361" w14:textId="77777777" w:rsidR="00C6439E" w:rsidRPr="00337F42" w:rsidRDefault="00C6439E" w:rsidP="008A12B0">
            <w:pPr>
              <w:pStyle w:val="TableParagraph"/>
              <w:spacing w:before="2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4</w:t>
            </w:r>
          </w:p>
        </w:tc>
        <w:tc>
          <w:tcPr>
            <w:tcW w:w="924" w:type="dxa"/>
            <w:vAlign w:val="center"/>
          </w:tcPr>
          <w:p w14:paraId="7B069F2B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26" w:type="dxa"/>
            <w:vAlign w:val="center"/>
          </w:tcPr>
          <w:p w14:paraId="48153A25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24" w:type="dxa"/>
            <w:vAlign w:val="center"/>
          </w:tcPr>
          <w:p w14:paraId="71646B4A" w14:textId="77777777" w:rsidR="00C6439E" w:rsidRPr="00337F42" w:rsidRDefault="00C6439E" w:rsidP="008A12B0">
            <w:pPr>
              <w:pStyle w:val="TableParagraph"/>
              <w:spacing w:before="2"/>
              <w:ind w:right="215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924" w:type="dxa"/>
            <w:vAlign w:val="center"/>
          </w:tcPr>
          <w:p w14:paraId="3474EB85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24" w:type="dxa"/>
            <w:vAlign w:val="center"/>
          </w:tcPr>
          <w:p w14:paraId="047C2E0E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C6439E" w:rsidRPr="00337F42" w14:paraId="377699ED" w14:textId="77777777" w:rsidTr="008A12B0">
        <w:trPr>
          <w:trHeight w:val="411"/>
        </w:trPr>
        <w:tc>
          <w:tcPr>
            <w:tcW w:w="1318" w:type="dxa"/>
            <w:vAlign w:val="center"/>
          </w:tcPr>
          <w:p w14:paraId="245DE139" w14:textId="77777777" w:rsidR="00C6439E" w:rsidRPr="00337F42" w:rsidRDefault="00C6439E" w:rsidP="008A12B0">
            <w:pPr>
              <w:pStyle w:val="TableParagraph"/>
              <w:spacing w:before="2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5</w:t>
            </w:r>
          </w:p>
        </w:tc>
        <w:tc>
          <w:tcPr>
            <w:tcW w:w="924" w:type="dxa"/>
            <w:vAlign w:val="center"/>
          </w:tcPr>
          <w:p w14:paraId="40961209" w14:textId="77777777" w:rsidR="00C6439E" w:rsidRPr="00337F42" w:rsidRDefault="00C6439E" w:rsidP="008A12B0">
            <w:pPr>
              <w:pStyle w:val="TableParagraph"/>
              <w:spacing w:before="2"/>
              <w:ind w:left="225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926" w:type="dxa"/>
            <w:vAlign w:val="center"/>
          </w:tcPr>
          <w:p w14:paraId="583EC44D" w14:textId="77777777" w:rsidR="00C6439E" w:rsidRPr="00337F42" w:rsidRDefault="00C6439E" w:rsidP="008A12B0">
            <w:pPr>
              <w:pStyle w:val="TableParagraph"/>
              <w:spacing w:before="2"/>
              <w:ind w:left="9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924" w:type="dxa"/>
            <w:vAlign w:val="center"/>
          </w:tcPr>
          <w:p w14:paraId="7AFDA06D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24" w:type="dxa"/>
            <w:vAlign w:val="center"/>
          </w:tcPr>
          <w:p w14:paraId="6F00695C" w14:textId="77777777" w:rsidR="00C6439E" w:rsidRPr="00337F42" w:rsidRDefault="00C6439E" w:rsidP="008A12B0">
            <w:pPr>
              <w:pStyle w:val="TableParagraph"/>
              <w:spacing w:before="2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924" w:type="dxa"/>
            <w:vAlign w:val="center"/>
          </w:tcPr>
          <w:p w14:paraId="7DD6E0AF" w14:textId="77777777" w:rsidR="00C6439E" w:rsidRPr="00337F42" w:rsidRDefault="00C6439E" w:rsidP="008A12B0">
            <w:pPr>
              <w:pStyle w:val="TableParagraph"/>
              <w:spacing w:before="2"/>
              <w:ind w:left="110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</w:tr>
    </w:tbl>
    <w:p w14:paraId="5BFBF8C8" w14:textId="77777777" w:rsidR="00C6439E" w:rsidRPr="00337F42" w:rsidRDefault="00C6439E" w:rsidP="00C6439E">
      <w:pPr>
        <w:tabs>
          <w:tab w:val="left" w:pos="5777"/>
        </w:tabs>
        <w:rPr>
          <w:rFonts w:ascii="Times New Roman" w:hAnsi="Times New Roman" w:cs="Times New Roman"/>
          <w:sz w:val="24"/>
          <w:szCs w:val="24"/>
        </w:rPr>
      </w:pPr>
    </w:p>
    <w:p w14:paraId="6C83E8C5" w14:textId="77777777" w:rsidR="00C6439E" w:rsidRPr="00337F42" w:rsidRDefault="00C6439E" w:rsidP="00C6439E">
      <w:pPr>
        <w:tabs>
          <w:tab w:val="left" w:pos="5777"/>
        </w:tabs>
        <w:rPr>
          <w:rFonts w:ascii="Times New Roman" w:hAnsi="Times New Roman" w:cs="Times New Roman"/>
          <w:sz w:val="24"/>
          <w:szCs w:val="24"/>
        </w:rPr>
      </w:pPr>
    </w:p>
    <w:p w14:paraId="1B85BEC9" w14:textId="77777777" w:rsidR="00C6439E" w:rsidRPr="00337F42" w:rsidRDefault="00C6439E" w:rsidP="00C6439E">
      <w:pPr>
        <w:tabs>
          <w:tab w:val="left" w:pos="5777"/>
        </w:tabs>
        <w:rPr>
          <w:rFonts w:ascii="Times New Roman" w:hAnsi="Times New Roman" w:cs="Times New Roman"/>
          <w:sz w:val="24"/>
          <w:szCs w:val="24"/>
        </w:rPr>
      </w:pPr>
    </w:p>
    <w:p w14:paraId="111F3CED" w14:textId="77777777" w:rsidR="00F01D33" w:rsidRPr="00337F42" w:rsidRDefault="00F01D33" w:rsidP="00C6439E">
      <w:pPr>
        <w:tabs>
          <w:tab w:val="left" w:pos="5777"/>
        </w:tabs>
        <w:rPr>
          <w:rFonts w:ascii="Times New Roman" w:hAnsi="Times New Roman" w:cs="Times New Roman"/>
          <w:sz w:val="24"/>
          <w:szCs w:val="24"/>
        </w:rPr>
      </w:pPr>
    </w:p>
    <w:tbl>
      <w:tblPr>
        <w:tblW w:w="481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34"/>
        <w:gridCol w:w="4589"/>
        <w:gridCol w:w="565"/>
        <w:gridCol w:w="794"/>
        <w:gridCol w:w="363"/>
        <w:gridCol w:w="680"/>
      </w:tblGrid>
      <w:tr w:rsidR="00C6439E" w:rsidRPr="00337F42" w14:paraId="027F5AAC" w14:textId="77777777" w:rsidTr="00311046">
        <w:trPr>
          <w:trHeight w:val="335"/>
        </w:trPr>
        <w:tc>
          <w:tcPr>
            <w:tcW w:w="902" w:type="pct"/>
            <w:vAlign w:val="center"/>
          </w:tcPr>
          <w:p w14:paraId="626A7830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2UPSYC52</w:t>
            </w:r>
          </w:p>
        </w:tc>
        <w:tc>
          <w:tcPr>
            <w:tcW w:w="2694" w:type="pct"/>
            <w:vAlign w:val="center"/>
          </w:tcPr>
          <w:p w14:paraId="2991C692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Core Course – X</w:t>
            </w:r>
          </w:p>
        </w:tc>
        <w:tc>
          <w:tcPr>
            <w:tcW w:w="334" w:type="pct"/>
            <w:vAlign w:val="center"/>
          </w:tcPr>
          <w:p w14:paraId="587B8F8D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L</w:t>
            </w:r>
          </w:p>
        </w:tc>
        <w:tc>
          <w:tcPr>
            <w:tcW w:w="468" w:type="pct"/>
            <w:vAlign w:val="center"/>
          </w:tcPr>
          <w:p w14:paraId="173EFD20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T</w:t>
            </w:r>
          </w:p>
        </w:tc>
        <w:tc>
          <w:tcPr>
            <w:tcW w:w="201" w:type="pct"/>
            <w:vAlign w:val="center"/>
          </w:tcPr>
          <w:p w14:paraId="6681737D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P</w:t>
            </w:r>
          </w:p>
        </w:tc>
        <w:tc>
          <w:tcPr>
            <w:tcW w:w="401" w:type="pct"/>
            <w:vAlign w:val="center"/>
          </w:tcPr>
          <w:p w14:paraId="0F386B77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</w:p>
        </w:tc>
      </w:tr>
      <w:tr w:rsidR="00C6439E" w:rsidRPr="00337F42" w14:paraId="251F47EB" w14:textId="77777777" w:rsidTr="00311046">
        <w:trPr>
          <w:trHeight w:val="334"/>
        </w:trPr>
        <w:tc>
          <w:tcPr>
            <w:tcW w:w="902" w:type="pct"/>
            <w:vAlign w:val="center"/>
          </w:tcPr>
          <w:p w14:paraId="6AC632ED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Semester-V</w:t>
            </w:r>
          </w:p>
        </w:tc>
        <w:tc>
          <w:tcPr>
            <w:tcW w:w="2694" w:type="pct"/>
            <w:vAlign w:val="center"/>
          </w:tcPr>
          <w:p w14:paraId="509CA203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PSYCHOPATHOLOGY – I</w:t>
            </w:r>
          </w:p>
        </w:tc>
        <w:tc>
          <w:tcPr>
            <w:tcW w:w="334" w:type="pct"/>
            <w:vAlign w:val="center"/>
          </w:tcPr>
          <w:p w14:paraId="24003DDC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468" w:type="pct"/>
            <w:vAlign w:val="center"/>
          </w:tcPr>
          <w:p w14:paraId="3851E28F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1" w:type="pct"/>
            <w:vAlign w:val="center"/>
          </w:tcPr>
          <w:p w14:paraId="386D6649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01" w:type="pct"/>
            <w:vAlign w:val="center"/>
          </w:tcPr>
          <w:p w14:paraId="57F9CC4B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</w:tr>
    </w:tbl>
    <w:p w14:paraId="3C16C0B6" w14:textId="77777777" w:rsidR="00C6439E" w:rsidRPr="00337F42" w:rsidRDefault="00C6439E" w:rsidP="00C6439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FEBE4C0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Learning Objectives:</w:t>
      </w:r>
    </w:p>
    <w:p w14:paraId="27B38367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To enable the student to understand</w:t>
      </w:r>
    </w:p>
    <w:p w14:paraId="2CC4BE3E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1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meaning and historical background of abnormal of behaviour</w:t>
      </w:r>
    </w:p>
    <w:p w14:paraId="12C3105E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2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The theoretical perspectives of abnormal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behavior</w:t>
      </w:r>
      <w:proofErr w:type="spellEnd"/>
    </w:p>
    <w:p w14:paraId="60579055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3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physical, psychological and social factors of various mental disorders</w:t>
      </w:r>
    </w:p>
    <w:p w14:paraId="1A48F0D6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4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The causes and types of anxiety disorders and sexual disorders </w:t>
      </w:r>
    </w:p>
    <w:p w14:paraId="7B4C010E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5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nature of various personality disorders and sexual treatment</w:t>
      </w:r>
    </w:p>
    <w:p w14:paraId="2DD16295" w14:textId="77777777" w:rsidR="00C6439E" w:rsidRPr="00337F42" w:rsidRDefault="00C6439E" w:rsidP="00C6439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4BFC891" w14:textId="3E5F8265" w:rsidR="00C6439E" w:rsidRPr="00337F42" w:rsidRDefault="00C6439E" w:rsidP="00C6439E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–I: Abnormal Psychology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2</w:t>
      </w:r>
    </w:p>
    <w:p w14:paraId="5C7E45BB" w14:textId="03BF7640" w:rsidR="00C6439E" w:rsidRPr="00337F42" w:rsidRDefault="00201FBE" w:rsidP="00201FB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Abnormal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behavior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- Meaning of abnormal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behavior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- The epidemiology of maladaptive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behavior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-Seeking help for abnormal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behavior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- Research in abnormal psychology. The Historical Background - The historical views of abnormal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behavior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-Psychological and organic views of abnormal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behavior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-The stage is set.</w:t>
      </w:r>
    </w:p>
    <w:p w14:paraId="7345F5B7" w14:textId="77777777" w:rsidR="00C6439E" w:rsidRPr="00337F42" w:rsidRDefault="00C6439E" w:rsidP="00C6439E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5DF06511" w14:textId="711A4404" w:rsidR="00C6439E" w:rsidRPr="00337F42" w:rsidRDefault="00C6439E" w:rsidP="00C6439E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 xml:space="preserve">Unit–II: Theoretical Perspective on Maladaptive Behaviour 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3</w:t>
      </w:r>
    </w:p>
    <w:p w14:paraId="6A62131E" w14:textId="63283550" w:rsidR="00C6439E" w:rsidRPr="00337F42" w:rsidRDefault="00201FBE" w:rsidP="00201FB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The role of theory in abnormal psychology- TW biological perspective - The psycho dynamic perspective Behavioural perspective - The cognitive perspective – The humanistic - Existential perspective - The community -Cultural perspective -An integrative approach. Classification and Assessment - Categories of maladaptive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behavior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- The basis of classification. </w:t>
      </w:r>
    </w:p>
    <w:p w14:paraId="4F844CD9" w14:textId="77777777" w:rsidR="00C6439E" w:rsidRPr="00337F42" w:rsidRDefault="00C6439E" w:rsidP="00C6439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18510B4" w14:textId="17B039CD" w:rsidR="00C6439E" w:rsidRPr="00337F42" w:rsidRDefault="00C6439E" w:rsidP="00C6439E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–III: Psychological Factors and Physical symptoms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8</w:t>
      </w:r>
    </w:p>
    <w:p w14:paraId="08DE8423" w14:textId="18922385" w:rsidR="00C6439E" w:rsidRPr="00337F42" w:rsidRDefault="00201FBE" w:rsidP="00201FB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>Psychological, Social and bodily interactions - Psycho physiological disorder - Somatoform disorder -Factitious disorders and malingering.</w:t>
      </w:r>
    </w:p>
    <w:p w14:paraId="5B7FF5C6" w14:textId="77777777" w:rsidR="00C6439E" w:rsidRPr="00337F42" w:rsidRDefault="00C6439E" w:rsidP="00C6439E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57049C92" w14:textId="77777777" w:rsidR="00C6439E" w:rsidRPr="00337F42" w:rsidRDefault="00C6439E" w:rsidP="00C6439E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–IV: Anxiety Disorders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2</w:t>
      </w:r>
    </w:p>
    <w:p w14:paraId="66F77F9A" w14:textId="3969568C" w:rsidR="00C6439E" w:rsidRPr="00337F42" w:rsidRDefault="00201FBE" w:rsidP="00201FB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Generalized anxiety disorder – Panic disorder -Obsessive - compulsive disorder - Interpreting and treating anxiety disorders. Sexual Variations and Disorders. Changing views of sexual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behavior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- Surveys of sexual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behavior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- Homosexuality - Sexual dysfunction - Gender identity disorder - The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paraphillia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- Sexual victimization. </w:t>
      </w:r>
    </w:p>
    <w:p w14:paraId="3FE72CBC" w14:textId="77777777" w:rsidR="00C6439E" w:rsidRPr="00337F42" w:rsidRDefault="00C6439E" w:rsidP="00C6439E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12FA297C" w14:textId="77777777" w:rsidR="00201FBE" w:rsidRDefault="00201FBE" w:rsidP="00C6439E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5D4FCDEE" w14:textId="77777777" w:rsidR="00B25F8B" w:rsidRDefault="00B25F8B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22ABF074" w14:textId="2A10B07F" w:rsidR="00C6439E" w:rsidRPr="00337F42" w:rsidRDefault="00C6439E" w:rsidP="00C6439E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lastRenderedPageBreak/>
        <w:t>Unit–V: Personality Disorders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0</w:t>
      </w:r>
    </w:p>
    <w:p w14:paraId="393468E9" w14:textId="22163C83" w:rsidR="00C6439E" w:rsidRPr="00337F42" w:rsidRDefault="00201FBE" w:rsidP="00201FB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Classifying personality disorders - Odd or Eccentric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behavior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- Dramatic, emotional or erratic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behavior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-Anxious or fearful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behavior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- Treatment of personality disorder – The outlook for the personality disorder classification.</w:t>
      </w:r>
    </w:p>
    <w:p w14:paraId="2AA97329" w14:textId="77777777" w:rsidR="00C6439E" w:rsidRPr="00337F42" w:rsidRDefault="00C6439E" w:rsidP="00C6439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B80A792" w14:textId="6BB69A71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Course Outcomes:</w:t>
      </w:r>
    </w:p>
    <w:p w14:paraId="01A956BF" w14:textId="353D77C6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1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Students understand the meaning &amp; historical background of abnormal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behavior</w:t>
      </w:r>
      <w:proofErr w:type="spellEnd"/>
    </w:p>
    <w:p w14:paraId="58719488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2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Students learn the theoretical perspective of abnormal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behavior</w:t>
      </w:r>
      <w:proofErr w:type="spellEnd"/>
    </w:p>
    <w:p w14:paraId="185C19A0" w14:textId="28F0229E" w:rsidR="00C6439E" w:rsidRPr="00337F42" w:rsidRDefault="00C6439E" w:rsidP="00201FB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3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Students become aware of the physical, psychological and social factors of</w:t>
      </w:r>
      <w:r w:rsidR="00201FBE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 xml:space="preserve">various mental </w:t>
      </w:r>
      <w:r w:rsidR="00201FBE">
        <w:rPr>
          <w:rFonts w:ascii="Times New Roman" w:hAnsi="Times New Roman" w:cs="Times New Roman"/>
          <w:sz w:val="24"/>
          <w:szCs w:val="24"/>
        </w:rPr>
        <w:tab/>
      </w:r>
      <w:r w:rsidR="00201FBE">
        <w:rPr>
          <w:rFonts w:ascii="Times New Roman" w:hAnsi="Times New Roman" w:cs="Times New Roman"/>
          <w:sz w:val="24"/>
          <w:szCs w:val="24"/>
        </w:rPr>
        <w:tab/>
      </w:r>
      <w:r w:rsidR="00201FBE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sz w:val="24"/>
          <w:szCs w:val="24"/>
        </w:rPr>
        <w:t>disorders</w:t>
      </w:r>
    </w:p>
    <w:p w14:paraId="204FC381" w14:textId="286EAC7F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4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Students personalize the causes and types of anxiety disorders and sexual disorders </w:t>
      </w:r>
    </w:p>
    <w:p w14:paraId="2F0BDE11" w14:textId="0090B5C4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>CO5:</w:t>
      </w:r>
      <w:r w:rsidRPr="00337F42">
        <w:rPr>
          <w:rFonts w:ascii="Times New Roman" w:hAnsi="Times New Roman" w:cs="Times New Roman"/>
          <w:sz w:val="24"/>
          <w:szCs w:val="24"/>
        </w:rPr>
        <w:tab/>
        <w:t>Students learn the nature of various personality disorders and sexual treatment</w:t>
      </w:r>
    </w:p>
    <w:p w14:paraId="75530079" w14:textId="77777777" w:rsidR="00C6439E" w:rsidRPr="00337F42" w:rsidRDefault="00C6439E" w:rsidP="00C6439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C461B0B" w14:textId="77777777" w:rsidR="00C6439E" w:rsidRPr="00337F42" w:rsidRDefault="00C6439E" w:rsidP="00C6439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8883CD9" w14:textId="77777777" w:rsidR="00C6439E" w:rsidRPr="00337F42" w:rsidRDefault="00C6439E" w:rsidP="00C6439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Text Book:</w:t>
      </w:r>
    </w:p>
    <w:p w14:paraId="1D935874" w14:textId="4A99C5F7" w:rsidR="00C6439E" w:rsidRPr="00337F42" w:rsidRDefault="00201FBE" w:rsidP="000E219A">
      <w:pPr>
        <w:pStyle w:val="ListParagraph"/>
        <w:numPr>
          <w:ilvl w:val="0"/>
          <w:numId w:val="14"/>
        </w:numPr>
        <w:spacing w:after="0" w:line="312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="00C6439E" w:rsidRPr="00337F42">
        <w:rPr>
          <w:rFonts w:ascii="Times New Roman" w:hAnsi="Times New Roman" w:cs="Times New Roman"/>
          <w:sz w:val="24"/>
          <w:szCs w:val="24"/>
        </w:rPr>
        <w:t>Carson,Butcher</w:t>
      </w:r>
      <w:proofErr w:type="gramEnd"/>
      <w:r w:rsidR="00C6439E" w:rsidRPr="00337F42">
        <w:rPr>
          <w:rFonts w:ascii="Times New Roman" w:hAnsi="Times New Roman" w:cs="Times New Roman"/>
          <w:sz w:val="24"/>
          <w:szCs w:val="24"/>
        </w:rPr>
        <w:t>&amp;Mineka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Sarason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>, I.G.&amp;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Sarason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B.R.</w:t>
      </w:r>
      <w:r w:rsidR="00C6439E" w:rsidRPr="00337F42">
        <w:rPr>
          <w:rFonts w:ascii="Times New Roman" w:hAnsi="Times New Roman" w:cs="Times New Roman"/>
          <w:i/>
          <w:iCs/>
          <w:sz w:val="24"/>
          <w:szCs w:val="24"/>
        </w:rPr>
        <w:t>AbnormalPsychology</w:t>
      </w:r>
      <w:proofErr w:type="spellEnd"/>
      <w:r w:rsidR="00C6439E" w:rsidRPr="00337F42">
        <w:rPr>
          <w:rFonts w:ascii="Times New Roman" w:hAnsi="Times New Roman" w:cs="Times New Roman"/>
          <w:i/>
          <w:iCs/>
          <w:sz w:val="24"/>
          <w:szCs w:val="24"/>
        </w:rPr>
        <w:t>. The Problem of Maladaptive Behaviour</w:t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 (8th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Edn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).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NewDelhi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>: Prentice- Hall of India Private Ltd., 2000.</w:t>
      </w:r>
    </w:p>
    <w:p w14:paraId="084C838E" w14:textId="77777777" w:rsidR="00201FBE" w:rsidRDefault="00201FBE" w:rsidP="00C6439E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8B52B4A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Reference Books:</w:t>
      </w:r>
    </w:p>
    <w:p w14:paraId="194A84DC" w14:textId="2B048FFA" w:rsidR="00C6439E" w:rsidRPr="00337F42" w:rsidRDefault="00201FBE" w:rsidP="000E219A">
      <w:pPr>
        <w:pStyle w:val="ListParagraph"/>
        <w:numPr>
          <w:ilvl w:val="0"/>
          <w:numId w:val="15"/>
        </w:numPr>
        <w:spacing w:after="0" w:line="312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>Barlow, D.H. &amp; Durand, V.M</w:t>
      </w:r>
      <w:r w:rsidR="00C6439E" w:rsidRPr="00337F42">
        <w:rPr>
          <w:rFonts w:ascii="Times New Roman" w:hAnsi="Times New Roman" w:cs="Times New Roman"/>
          <w:i/>
          <w:iCs/>
          <w:sz w:val="24"/>
          <w:szCs w:val="24"/>
        </w:rPr>
        <w:t>. Abnormal Psychology</w:t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 (2nd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Edn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). </w:t>
      </w:r>
      <w:proofErr w:type="gramStart"/>
      <w:r w:rsidR="00C6439E" w:rsidRPr="00337F42">
        <w:rPr>
          <w:rFonts w:ascii="Times New Roman" w:hAnsi="Times New Roman" w:cs="Times New Roman"/>
          <w:sz w:val="24"/>
          <w:szCs w:val="24"/>
        </w:rPr>
        <w:t>California :</w:t>
      </w:r>
      <w:proofErr w:type="gram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Brooks / Cole Publishing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>co.,1999.</w:t>
      </w:r>
    </w:p>
    <w:p w14:paraId="5AD7B0A1" w14:textId="54EFB4AF" w:rsidR="00C6439E" w:rsidRPr="00337F42" w:rsidRDefault="00201FBE" w:rsidP="000E219A">
      <w:pPr>
        <w:pStyle w:val="ListParagraph"/>
        <w:numPr>
          <w:ilvl w:val="0"/>
          <w:numId w:val="15"/>
        </w:numPr>
        <w:spacing w:after="0" w:line="312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>Robert, C.C. Butcher, J.N. &amp; Susan Mineka</w:t>
      </w:r>
      <w:r w:rsidR="00C6439E" w:rsidRPr="00337F42">
        <w:rPr>
          <w:rFonts w:ascii="Times New Roman" w:hAnsi="Times New Roman" w:cs="Times New Roman"/>
          <w:i/>
          <w:iCs/>
          <w:sz w:val="24"/>
          <w:szCs w:val="24"/>
        </w:rPr>
        <w:t>.  Abnormal Psychology and Modern Life</w:t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. New York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>:HarperCollins</w:t>
      </w:r>
      <w:proofErr w:type="gram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College Publishers, 1996.</w:t>
      </w:r>
    </w:p>
    <w:p w14:paraId="1F9FFFFC" w14:textId="0AF37E9C" w:rsidR="00C6439E" w:rsidRPr="00337F42" w:rsidRDefault="00201FBE" w:rsidP="000E219A">
      <w:pPr>
        <w:pStyle w:val="ListParagraph"/>
        <w:numPr>
          <w:ilvl w:val="0"/>
          <w:numId w:val="15"/>
        </w:numPr>
        <w:spacing w:after="0" w:line="312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Coleman, J.C. </w:t>
      </w:r>
      <w:r w:rsidR="00C6439E" w:rsidRPr="00337F42">
        <w:rPr>
          <w:rFonts w:ascii="Times New Roman" w:hAnsi="Times New Roman" w:cs="Times New Roman"/>
          <w:i/>
          <w:iCs/>
          <w:sz w:val="24"/>
          <w:szCs w:val="24"/>
        </w:rPr>
        <w:t xml:space="preserve">Abnormal psychology and modern </w:t>
      </w:r>
      <w:proofErr w:type="spellStart"/>
      <w:proofErr w:type="gramStart"/>
      <w:r w:rsidR="00C6439E" w:rsidRPr="00337F42">
        <w:rPr>
          <w:rFonts w:ascii="Times New Roman" w:hAnsi="Times New Roman" w:cs="Times New Roman"/>
          <w:i/>
          <w:iCs/>
          <w:sz w:val="24"/>
          <w:szCs w:val="24"/>
        </w:rPr>
        <w:t>life</w:t>
      </w:r>
      <w:r w:rsidR="00C6439E" w:rsidRPr="00337F42">
        <w:rPr>
          <w:rFonts w:ascii="Times New Roman" w:hAnsi="Times New Roman" w:cs="Times New Roman"/>
          <w:sz w:val="24"/>
          <w:szCs w:val="24"/>
        </w:rPr>
        <w:t>.Bombay</w:t>
      </w:r>
      <w:proofErr w:type="spellEnd"/>
      <w:proofErr w:type="gram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: D.B.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Taraporevala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sons &amp; co.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Pvt.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>, 1976.</w:t>
      </w:r>
    </w:p>
    <w:p w14:paraId="582C24D0" w14:textId="63357422" w:rsidR="00C6439E" w:rsidRPr="00337F42" w:rsidRDefault="00201FBE" w:rsidP="000E219A">
      <w:pPr>
        <w:pStyle w:val="ListParagraph"/>
        <w:numPr>
          <w:ilvl w:val="0"/>
          <w:numId w:val="15"/>
        </w:numPr>
        <w:spacing w:after="0" w:line="312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J.D. </w:t>
      </w:r>
      <w:r w:rsidR="00C6439E" w:rsidRPr="00337F42">
        <w:rPr>
          <w:rFonts w:ascii="Times New Roman" w:hAnsi="Times New Roman" w:cs="Times New Roman"/>
          <w:i/>
          <w:iCs/>
          <w:sz w:val="24"/>
          <w:szCs w:val="24"/>
        </w:rPr>
        <w:t>Abnormal psychology- A clinical approach to psychological Deviants</w:t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. New York: Me Graw-    Hill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>Book Company. INC, 1947.</w:t>
      </w:r>
    </w:p>
    <w:p w14:paraId="308D173B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BBCBA89" w14:textId="77777777" w:rsidR="00B25F8B" w:rsidRDefault="00B25F8B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2FC0F9D7" w14:textId="5031A611" w:rsidR="00C6439E" w:rsidRPr="00337F42" w:rsidRDefault="00C6439E" w:rsidP="00C6439E">
      <w:pPr>
        <w:spacing w:before="26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lastRenderedPageBreak/>
        <w:t>Outcome Mapping</w:t>
      </w:r>
    </w:p>
    <w:tbl>
      <w:tblPr>
        <w:tblW w:w="0" w:type="auto"/>
        <w:tblInd w:w="10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86"/>
        <w:gridCol w:w="831"/>
        <w:gridCol w:w="832"/>
        <w:gridCol w:w="831"/>
        <w:gridCol w:w="831"/>
        <w:gridCol w:w="831"/>
      </w:tblGrid>
      <w:tr w:rsidR="00C6439E" w:rsidRPr="00337F42" w14:paraId="0F7F9E11" w14:textId="77777777" w:rsidTr="00201FBE">
        <w:trPr>
          <w:trHeight w:val="478"/>
        </w:trPr>
        <w:tc>
          <w:tcPr>
            <w:tcW w:w="1186" w:type="dxa"/>
          </w:tcPr>
          <w:p w14:paraId="193D8AEB" w14:textId="77777777" w:rsidR="00C6439E" w:rsidRPr="00337F42" w:rsidRDefault="00C6439E" w:rsidP="008A12B0">
            <w:pPr>
              <w:pStyle w:val="TableParagraph"/>
              <w:spacing w:before="37" w:line="242" w:lineRule="auto"/>
              <w:ind w:left="300" w:right="121" w:hanging="145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urse</w:t>
            </w:r>
          </w:p>
        </w:tc>
        <w:tc>
          <w:tcPr>
            <w:tcW w:w="831" w:type="dxa"/>
          </w:tcPr>
          <w:p w14:paraId="69071CBB" w14:textId="77777777" w:rsidR="00C6439E" w:rsidRPr="00337F42" w:rsidRDefault="00C6439E" w:rsidP="008A12B0">
            <w:pPr>
              <w:pStyle w:val="TableParagraph"/>
              <w:spacing w:before="37" w:line="242" w:lineRule="auto"/>
              <w:ind w:left="225" w:right="105" w:hanging="90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1</w:t>
            </w:r>
          </w:p>
        </w:tc>
        <w:tc>
          <w:tcPr>
            <w:tcW w:w="832" w:type="dxa"/>
          </w:tcPr>
          <w:p w14:paraId="50E61716" w14:textId="77777777" w:rsidR="00C6439E" w:rsidRPr="00337F42" w:rsidRDefault="00C6439E" w:rsidP="008A12B0">
            <w:pPr>
              <w:pStyle w:val="TableParagraph"/>
              <w:spacing w:before="37" w:line="242" w:lineRule="auto"/>
              <w:ind w:left="226" w:right="106" w:hanging="91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2</w:t>
            </w:r>
          </w:p>
        </w:tc>
        <w:tc>
          <w:tcPr>
            <w:tcW w:w="831" w:type="dxa"/>
          </w:tcPr>
          <w:p w14:paraId="26108913" w14:textId="77777777" w:rsidR="00C6439E" w:rsidRPr="00337F42" w:rsidRDefault="00C6439E" w:rsidP="008A12B0">
            <w:pPr>
              <w:pStyle w:val="TableParagraph"/>
              <w:spacing w:before="37" w:line="242" w:lineRule="auto"/>
              <w:ind w:left="225" w:right="105" w:hanging="90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3</w:t>
            </w:r>
          </w:p>
        </w:tc>
        <w:tc>
          <w:tcPr>
            <w:tcW w:w="831" w:type="dxa"/>
          </w:tcPr>
          <w:p w14:paraId="63676ED3" w14:textId="77777777" w:rsidR="00C6439E" w:rsidRPr="00337F42" w:rsidRDefault="00C6439E" w:rsidP="008A12B0">
            <w:pPr>
              <w:pStyle w:val="TableParagraph"/>
              <w:spacing w:before="37" w:line="242" w:lineRule="auto"/>
              <w:ind w:left="225" w:right="105" w:hanging="90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4</w:t>
            </w:r>
          </w:p>
        </w:tc>
        <w:tc>
          <w:tcPr>
            <w:tcW w:w="831" w:type="dxa"/>
          </w:tcPr>
          <w:p w14:paraId="12137517" w14:textId="77777777" w:rsidR="00C6439E" w:rsidRPr="00337F42" w:rsidRDefault="00C6439E" w:rsidP="008A12B0">
            <w:pPr>
              <w:pStyle w:val="TableParagraph"/>
              <w:spacing w:before="37" w:line="242" w:lineRule="auto"/>
              <w:ind w:left="225" w:right="105" w:hanging="90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5</w:t>
            </w:r>
          </w:p>
        </w:tc>
      </w:tr>
      <w:tr w:rsidR="00C6439E" w:rsidRPr="00337F42" w14:paraId="4086E014" w14:textId="77777777" w:rsidTr="008A12B0">
        <w:trPr>
          <w:trHeight w:val="396"/>
        </w:trPr>
        <w:tc>
          <w:tcPr>
            <w:tcW w:w="1186" w:type="dxa"/>
          </w:tcPr>
          <w:p w14:paraId="2DDFBA2F" w14:textId="77777777" w:rsidR="00C6439E" w:rsidRPr="00337F42" w:rsidRDefault="00C6439E" w:rsidP="008A12B0">
            <w:pPr>
              <w:pStyle w:val="TableParagraph"/>
              <w:spacing w:before="42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1</w:t>
            </w:r>
          </w:p>
        </w:tc>
        <w:tc>
          <w:tcPr>
            <w:tcW w:w="831" w:type="dxa"/>
          </w:tcPr>
          <w:p w14:paraId="7AF665E7" w14:textId="77777777" w:rsidR="00C6439E" w:rsidRPr="00337F42" w:rsidRDefault="00C6439E" w:rsidP="008A12B0">
            <w:pPr>
              <w:pStyle w:val="TableParagraph"/>
              <w:spacing w:before="42"/>
              <w:ind w:left="225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832" w:type="dxa"/>
          </w:tcPr>
          <w:p w14:paraId="59B03E09" w14:textId="77777777" w:rsidR="00C6439E" w:rsidRPr="00337F42" w:rsidRDefault="00C6439E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31" w:type="dxa"/>
          </w:tcPr>
          <w:p w14:paraId="5948C77E" w14:textId="77777777" w:rsidR="00C6439E" w:rsidRPr="00337F42" w:rsidRDefault="00C6439E" w:rsidP="008A12B0">
            <w:pPr>
              <w:pStyle w:val="TableParagraph"/>
              <w:spacing w:before="42"/>
              <w:ind w:right="215"/>
              <w:jc w:val="right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831" w:type="dxa"/>
          </w:tcPr>
          <w:p w14:paraId="581A2003" w14:textId="77777777" w:rsidR="00C6439E" w:rsidRPr="00337F42" w:rsidRDefault="00C6439E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31" w:type="dxa"/>
          </w:tcPr>
          <w:p w14:paraId="7D4AFADD" w14:textId="77777777" w:rsidR="00C6439E" w:rsidRPr="00337F42" w:rsidRDefault="00C6439E" w:rsidP="008A12B0">
            <w:pPr>
              <w:pStyle w:val="TableParagraph"/>
              <w:spacing w:before="42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</w:tr>
      <w:tr w:rsidR="00C6439E" w:rsidRPr="00337F42" w14:paraId="56526C72" w14:textId="77777777" w:rsidTr="008A12B0">
        <w:trPr>
          <w:trHeight w:val="391"/>
        </w:trPr>
        <w:tc>
          <w:tcPr>
            <w:tcW w:w="1186" w:type="dxa"/>
          </w:tcPr>
          <w:p w14:paraId="114F3968" w14:textId="77777777" w:rsidR="00C6439E" w:rsidRPr="00337F42" w:rsidRDefault="00C6439E" w:rsidP="008A12B0">
            <w:pPr>
              <w:pStyle w:val="TableParagraph"/>
              <w:spacing w:before="42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2</w:t>
            </w:r>
          </w:p>
        </w:tc>
        <w:tc>
          <w:tcPr>
            <w:tcW w:w="831" w:type="dxa"/>
          </w:tcPr>
          <w:p w14:paraId="275A11F7" w14:textId="77777777" w:rsidR="00C6439E" w:rsidRPr="00337F42" w:rsidRDefault="00C6439E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32" w:type="dxa"/>
          </w:tcPr>
          <w:p w14:paraId="456FF9A3" w14:textId="77777777" w:rsidR="00C6439E" w:rsidRPr="00337F42" w:rsidRDefault="00C6439E" w:rsidP="008A12B0">
            <w:pPr>
              <w:pStyle w:val="TableParagraph"/>
              <w:spacing w:before="42"/>
              <w:ind w:left="9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831" w:type="dxa"/>
          </w:tcPr>
          <w:p w14:paraId="73C8B1F0" w14:textId="77777777" w:rsidR="00C6439E" w:rsidRPr="00337F42" w:rsidRDefault="00C6439E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31" w:type="dxa"/>
          </w:tcPr>
          <w:p w14:paraId="755F2837" w14:textId="77777777" w:rsidR="00C6439E" w:rsidRPr="00337F42" w:rsidRDefault="00C6439E" w:rsidP="008A12B0">
            <w:pPr>
              <w:pStyle w:val="TableParagraph"/>
              <w:spacing w:before="42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831" w:type="dxa"/>
          </w:tcPr>
          <w:p w14:paraId="5E96B2B3" w14:textId="77777777" w:rsidR="00C6439E" w:rsidRPr="00337F42" w:rsidRDefault="00C6439E" w:rsidP="008A12B0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C6439E" w:rsidRPr="00337F42" w14:paraId="46225978" w14:textId="77777777" w:rsidTr="008A12B0">
        <w:trPr>
          <w:trHeight w:val="391"/>
        </w:trPr>
        <w:tc>
          <w:tcPr>
            <w:tcW w:w="1186" w:type="dxa"/>
          </w:tcPr>
          <w:p w14:paraId="33172F13" w14:textId="77777777" w:rsidR="00C6439E" w:rsidRPr="00337F42" w:rsidRDefault="00C6439E" w:rsidP="008A12B0">
            <w:pPr>
              <w:pStyle w:val="TableParagraph"/>
              <w:spacing w:before="42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3</w:t>
            </w:r>
          </w:p>
        </w:tc>
        <w:tc>
          <w:tcPr>
            <w:tcW w:w="831" w:type="dxa"/>
          </w:tcPr>
          <w:p w14:paraId="1B75C7B1" w14:textId="77777777" w:rsidR="00C6439E" w:rsidRPr="00337F42" w:rsidRDefault="00C6439E" w:rsidP="008A12B0">
            <w:pPr>
              <w:pStyle w:val="TableParagraph"/>
              <w:spacing w:before="42"/>
              <w:ind w:left="225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832" w:type="dxa"/>
          </w:tcPr>
          <w:p w14:paraId="107A9856" w14:textId="77777777" w:rsidR="00C6439E" w:rsidRPr="00337F42" w:rsidRDefault="00C6439E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31" w:type="dxa"/>
          </w:tcPr>
          <w:p w14:paraId="4A32D636" w14:textId="77777777" w:rsidR="00C6439E" w:rsidRPr="00337F42" w:rsidRDefault="00C6439E" w:rsidP="008A12B0">
            <w:pPr>
              <w:pStyle w:val="TableParagraph"/>
              <w:spacing w:before="42"/>
              <w:ind w:right="215"/>
              <w:jc w:val="right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831" w:type="dxa"/>
          </w:tcPr>
          <w:p w14:paraId="1B50AD96" w14:textId="77777777" w:rsidR="00C6439E" w:rsidRPr="00337F42" w:rsidRDefault="00C6439E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31" w:type="dxa"/>
          </w:tcPr>
          <w:p w14:paraId="0120106A" w14:textId="77777777" w:rsidR="00C6439E" w:rsidRPr="00337F42" w:rsidRDefault="00C6439E" w:rsidP="008A12B0">
            <w:pPr>
              <w:pStyle w:val="TableParagraph"/>
              <w:spacing w:before="42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</w:tr>
      <w:tr w:rsidR="00C6439E" w:rsidRPr="00337F42" w14:paraId="601F7D9A" w14:textId="77777777" w:rsidTr="008A12B0">
        <w:trPr>
          <w:trHeight w:val="389"/>
        </w:trPr>
        <w:tc>
          <w:tcPr>
            <w:tcW w:w="1186" w:type="dxa"/>
          </w:tcPr>
          <w:p w14:paraId="2ECF3BD2" w14:textId="77777777" w:rsidR="00C6439E" w:rsidRPr="00337F42" w:rsidRDefault="00C6439E" w:rsidP="008A12B0">
            <w:pPr>
              <w:pStyle w:val="TableParagraph"/>
              <w:spacing w:before="42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4</w:t>
            </w:r>
          </w:p>
        </w:tc>
        <w:tc>
          <w:tcPr>
            <w:tcW w:w="831" w:type="dxa"/>
          </w:tcPr>
          <w:p w14:paraId="5F36A374" w14:textId="77777777" w:rsidR="00C6439E" w:rsidRPr="00337F42" w:rsidRDefault="00C6439E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32" w:type="dxa"/>
          </w:tcPr>
          <w:p w14:paraId="4E2993DF" w14:textId="77777777" w:rsidR="00C6439E" w:rsidRPr="00337F42" w:rsidRDefault="00C6439E" w:rsidP="008A12B0">
            <w:pPr>
              <w:pStyle w:val="TableParagraph"/>
              <w:spacing w:before="42"/>
              <w:ind w:left="9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831" w:type="dxa"/>
          </w:tcPr>
          <w:p w14:paraId="2C1AC015" w14:textId="77777777" w:rsidR="00C6439E" w:rsidRPr="00337F42" w:rsidRDefault="00C6439E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31" w:type="dxa"/>
          </w:tcPr>
          <w:p w14:paraId="1947B8F4" w14:textId="77777777" w:rsidR="00C6439E" w:rsidRPr="00337F42" w:rsidRDefault="00C6439E" w:rsidP="008A12B0">
            <w:pPr>
              <w:pStyle w:val="TableParagraph"/>
              <w:spacing w:before="42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831" w:type="dxa"/>
          </w:tcPr>
          <w:p w14:paraId="6F8F1B84" w14:textId="77777777" w:rsidR="00C6439E" w:rsidRPr="00337F42" w:rsidRDefault="00C6439E" w:rsidP="008A12B0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C6439E" w:rsidRPr="00337F42" w14:paraId="72751537" w14:textId="77777777" w:rsidTr="008A12B0">
        <w:trPr>
          <w:trHeight w:val="396"/>
        </w:trPr>
        <w:tc>
          <w:tcPr>
            <w:tcW w:w="1186" w:type="dxa"/>
          </w:tcPr>
          <w:p w14:paraId="33227774" w14:textId="77777777" w:rsidR="00C6439E" w:rsidRPr="00337F42" w:rsidRDefault="00C6439E" w:rsidP="008A12B0">
            <w:pPr>
              <w:pStyle w:val="TableParagraph"/>
              <w:spacing w:before="42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5</w:t>
            </w:r>
          </w:p>
        </w:tc>
        <w:tc>
          <w:tcPr>
            <w:tcW w:w="831" w:type="dxa"/>
          </w:tcPr>
          <w:p w14:paraId="4C4D764E" w14:textId="77777777" w:rsidR="00C6439E" w:rsidRPr="00337F42" w:rsidRDefault="00C6439E" w:rsidP="008A12B0">
            <w:pPr>
              <w:pStyle w:val="TableParagraph"/>
              <w:spacing w:before="42"/>
              <w:ind w:left="225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832" w:type="dxa"/>
          </w:tcPr>
          <w:p w14:paraId="52C06E05" w14:textId="77777777" w:rsidR="00C6439E" w:rsidRPr="00337F42" w:rsidRDefault="00C6439E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31" w:type="dxa"/>
          </w:tcPr>
          <w:p w14:paraId="3B498DEF" w14:textId="77777777" w:rsidR="00C6439E" w:rsidRPr="00337F42" w:rsidRDefault="00C6439E" w:rsidP="008A12B0">
            <w:pPr>
              <w:pStyle w:val="TableParagraph"/>
              <w:spacing w:before="42"/>
              <w:ind w:right="215"/>
              <w:jc w:val="right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831" w:type="dxa"/>
          </w:tcPr>
          <w:p w14:paraId="0FD6D4AE" w14:textId="77777777" w:rsidR="00C6439E" w:rsidRPr="00337F42" w:rsidRDefault="00C6439E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31" w:type="dxa"/>
          </w:tcPr>
          <w:p w14:paraId="3FA9DC4C" w14:textId="77777777" w:rsidR="00C6439E" w:rsidRPr="00337F42" w:rsidRDefault="00C6439E" w:rsidP="008A12B0">
            <w:pPr>
              <w:pStyle w:val="TableParagraph"/>
              <w:spacing w:before="42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</w:tr>
    </w:tbl>
    <w:p w14:paraId="10BBD55F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0F550B1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E254C1A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7E544F4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19337BB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7CDDAC5" w14:textId="77777777" w:rsidR="00C6439E" w:rsidRDefault="00C6439E" w:rsidP="00C6439E">
      <w:pPr>
        <w:tabs>
          <w:tab w:val="left" w:pos="5777"/>
        </w:tabs>
        <w:rPr>
          <w:rFonts w:ascii="Times New Roman" w:hAnsi="Times New Roman" w:cs="Times New Roman"/>
          <w:sz w:val="24"/>
          <w:szCs w:val="24"/>
        </w:rPr>
      </w:pPr>
    </w:p>
    <w:p w14:paraId="6F5E4FE7" w14:textId="77777777" w:rsidR="00D445F4" w:rsidRDefault="00D445F4" w:rsidP="00C6439E">
      <w:pPr>
        <w:tabs>
          <w:tab w:val="left" w:pos="5777"/>
        </w:tabs>
        <w:rPr>
          <w:rFonts w:ascii="Times New Roman" w:hAnsi="Times New Roman" w:cs="Times New Roman"/>
          <w:sz w:val="24"/>
          <w:szCs w:val="24"/>
        </w:rPr>
      </w:pPr>
    </w:p>
    <w:p w14:paraId="35244895" w14:textId="77777777" w:rsidR="00D51430" w:rsidRDefault="00D51430" w:rsidP="00C6439E">
      <w:pPr>
        <w:tabs>
          <w:tab w:val="left" w:pos="5777"/>
        </w:tabs>
        <w:rPr>
          <w:rFonts w:ascii="Times New Roman" w:hAnsi="Times New Roman" w:cs="Times New Roman"/>
          <w:sz w:val="24"/>
          <w:szCs w:val="24"/>
        </w:rPr>
      </w:pPr>
    </w:p>
    <w:p w14:paraId="4C013C0B" w14:textId="77777777" w:rsidR="00D51430" w:rsidRDefault="00D51430" w:rsidP="00C6439E">
      <w:pPr>
        <w:tabs>
          <w:tab w:val="left" w:pos="5777"/>
        </w:tabs>
        <w:rPr>
          <w:rFonts w:ascii="Times New Roman" w:hAnsi="Times New Roman" w:cs="Times New Roman"/>
          <w:sz w:val="24"/>
          <w:szCs w:val="24"/>
        </w:rPr>
      </w:pPr>
    </w:p>
    <w:p w14:paraId="66694983" w14:textId="77777777" w:rsidR="00D51430" w:rsidRDefault="00D51430" w:rsidP="00C6439E">
      <w:pPr>
        <w:tabs>
          <w:tab w:val="left" w:pos="5777"/>
        </w:tabs>
        <w:rPr>
          <w:rFonts w:ascii="Times New Roman" w:hAnsi="Times New Roman" w:cs="Times New Roman"/>
          <w:sz w:val="24"/>
          <w:szCs w:val="24"/>
        </w:rPr>
      </w:pPr>
    </w:p>
    <w:p w14:paraId="7036066C" w14:textId="324CE3E0" w:rsidR="00B25F8B" w:rsidRDefault="00B25F8B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ACED480" w14:textId="77777777" w:rsidR="00D51430" w:rsidRPr="00337F42" w:rsidRDefault="00D51430" w:rsidP="00C6439E">
      <w:pPr>
        <w:tabs>
          <w:tab w:val="left" w:pos="5777"/>
        </w:tabs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37"/>
        <w:gridCol w:w="5007"/>
        <w:gridCol w:w="635"/>
        <w:gridCol w:w="590"/>
        <w:gridCol w:w="505"/>
        <w:gridCol w:w="588"/>
      </w:tblGrid>
      <w:tr w:rsidR="00C6439E" w:rsidRPr="00337F42" w14:paraId="7D5BF963" w14:textId="77777777" w:rsidTr="008A12B0">
        <w:trPr>
          <w:trHeight w:val="335"/>
        </w:trPr>
        <w:tc>
          <w:tcPr>
            <w:tcW w:w="867" w:type="pct"/>
            <w:vAlign w:val="center"/>
          </w:tcPr>
          <w:p w14:paraId="5F4EAF9A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2UPSYC53</w:t>
            </w:r>
          </w:p>
        </w:tc>
        <w:tc>
          <w:tcPr>
            <w:tcW w:w="2824" w:type="pct"/>
            <w:vAlign w:val="center"/>
          </w:tcPr>
          <w:p w14:paraId="68B38055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Core Course – XI</w:t>
            </w:r>
          </w:p>
        </w:tc>
        <w:tc>
          <w:tcPr>
            <w:tcW w:w="358" w:type="pct"/>
            <w:vAlign w:val="center"/>
          </w:tcPr>
          <w:p w14:paraId="494F3178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L</w:t>
            </w:r>
          </w:p>
        </w:tc>
        <w:tc>
          <w:tcPr>
            <w:tcW w:w="333" w:type="pct"/>
            <w:vAlign w:val="center"/>
          </w:tcPr>
          <w:p w14:paraId="7E299458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T</w:t>
            </w:r>
          </w:p>
        </w:tc>
        <w:tc>
          <w:tcPr>
            <w:tcW w:w="285" w:type="pct"/>
            <w:vAlign w:val="center"/>
          </w:tcPr>
          <w:p w14:paraId="1C2CE650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P</w:t>
            </w:r>
          </w:p>
        </w:tc>
        <w:tc>
          <w:tcPr>
            <w:tcW w:w="332" w:type="pct"/>
            <w:vAlign w:val="center"/>
          </w:tcPr>
          <w:p w14:paraId="018C45BC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</w:p>
        </w:tc>
      </w:tr>
      <w:tr w:rsidR="00C6439E" w:rsidRPr="00337F42" w14:paraId="28BD384E" w14:textId="77777777" w:rsidTr="008A12B0">
        <w:trPr>
          <w:trHeight w:val="334"/>
        </w:trPr>
        <w:tc>
          <w:tcPr>
            <w:tcW w:w="867" w:type="pct"/>
            <w:vAlign w:val="center"/>
          </w:tcPr>
          <w:p w14:paraId="4C7B3EBB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Semester-V</w:t>
            </w:r>
          </w:p>
        </w:tc>
        <w:tc>
          <w:tcPr>
            <w:tcW w:w="2824" w:type="pct"/>
            <w:vAlign w:val="center"/>
          </w:tcPr>
          <w:p w14:paraId="2F226360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POSITIVE PSYCHOLOGY – I</w:t>
            </w:r>
          </w:p>
        </w:tc>
        <w:tc>
          <w:tcPr>
            <w:tcW w:w="358" w:type="pct"/>
            <w:vAlign w:val="center"/>
          </w:tcPr>
          <w:p w14:paraId="554B32BD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333" w:type="pct"/>
            <w:vAlign w:val="center"/>
          </w:tcPr>
          <w:p w14:paraId="40E666D5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5" w:type="pct"/>
            <w:vAlign w:val="center"/>
          </w:tcPr>
          <w:p w14:paraId="6203E1FA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2" w:type="pct"/>
            <w:vAlign w:val="center"/>
          </w:tcPr>
          <w:p w14:paraId="4A01238A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</w:tr>
    </w:tbl>
    <w:p w14:paraId="7E25D3A3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Learning Objectives:</w:t>
      </w:r>
    </w:p>
    <w:p w14:paraId="0C35031D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To enable the student to understand</w:t>
      </w:r>
    </w:p>
    <w:p w14:paraId="68C51C6A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1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About the western and eastern perspectives on positive psychology</w:t>
      </w:r>
    </w:p>
    <w:p w14:paraId="6CE00724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2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classification and measure the human strengths and positive outcomes</w:t>
      </w:r>
    </w:p>
    <w:p w14:paraId="697EDAD9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3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Resilience in every stages of life </w:t>
      </w:r>
    </w:p>
    <w:p w14:paraId="429EB0E4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4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concept of Positive Psychology in relation to the cultural context</w:t>
      </w:r>
    </w:p>
    <w:p w14:paraId="5CF4F08B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5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process and principles of positive emotional states</w:t>
      </w:r>
    </w:p>
    <w:p w14:paraId="3BBCFCE8" w14:textId="77777777" w:rsidR="00C6439E" w:rsidRPr="00337F42" w:rsidRDefault="00C6439E" w:rsidP="00C643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3F2626" w14:textId="7BBB2151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 –I: Western perspectives on Positive Psychology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2</w:t>
      </w:r>
    </w:p>
    <w:p w14:paraId="7DA75FC9" w14:textId="48EC334E" w:rsidR="00C6439E" w:rsidRPr="00337F42" w:rsidRDefault="00C70400" w:rsidP="00C70400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Western perspectives on Positive Psychology – Greek Mythology – Western Civilization – History of Hope in Western civilization </w:t>
      </w:r>
      <w:proofErr w:type="gramStart"/>
      <w:r w:rsidR="00C6439E" w:rsidRPr="00337F42">
        <w:rPr>
          <w:rFonts w:ascii="Times New Roman" w:hAnsi="Times New Roman" w:cs="Times New Roman"/>
          <w:sz w:val="24"/>
          <w:szCs w:val="24"/>
        </w:rPr>
        <w:t>-  Industrial</w:t>
      </w:r>
      <w:proofErr w:type="gram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revolution –  Eastern Perspectives on Positive Psychology – perspective – Confucianism –Taoism- Buddhism –Hinduism – Eastern Philosophies.- East Meets west –Value systems – orientation to time – thought process – east and west–Different ways to positive outcomes – compassion – Harmony-Finial Thoughts.</w:t>
      </w:r>
    </w:p>
    <w:p w14:paraId="19129603" w14:textId="77777777" w:rsidR="00C6439E" w:rsidRPr="00337F42" w:rsidRDefault="00C6439E" w:rsidP="00C6439E">
      <w:pPr>
        <w:spacing w:after="0" w:line="312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</w:p>
    <w:p w14:paraId="7911AB75" w14:textId="54FA1311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 –II: Classifications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2</w:t>
      </w:r>
    </w:p>
    <w:p w14:paraId="35EB9473" w14:textId="47557FDD" w:rsidR="00C6439E" w:rsidRPr="00337F42" w:rsidRDefault="00C70400" w:rsidP="00C70400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Classifications and measures of human strengths and positive outcomes – </w:t>
      </w:r>
      <w:proofErr w:type="gramStart"/>
      <w:r w:rsidR="00C6439E" w:rsidRPr="00337F42">
        <w:rPr>
          <w:rFonts w:ascii="Times New Roman" w:hAnsi="Times New Roman" w:cs="Times New Roman"/>
          <w:sz w:val="24"/>
          <w:szCs w:val="24"/>
        </w:rPr>
        <w:t>measures  of</w:t>
      </w:r>
      <w:proofErr w:type="gram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human strengths and positive outcomes – measures of human strengths – strength finder – VIA strength  – developments assets – measures of human strength – classification of strength- identifying- positive outcomes for all dimensions of well-being – positive outcomes identifying strengths and moving toward a vital balance.</w:t>
      </w:r>
    </w:p>
    <w:p w14:paraId="29AADDD0" w14:textId="77777777" w:rsidR="00C6439E" w:rsidRPr="00337F42" w:rsidRDefault="00C6439E" w:rsidP="00C6439E">
      <w:pPr>
        <w:spacing w:after="0" w:line="312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</w:p>
    <w:p w14:paraId="1B0C4CD5" w14:textId="18BA49B8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 –III: Positive Psychology in context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2</w:t>
      </w:r>
    </w:p>
    <w:p w14:paraId="41EC39CE" w14:textId="77777777" w:rsidR="00C6439E" w:rsidRPr="00337F42" w:rsidRDefault="00C6439E" w:rsidP="00C70400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  <w:t>Positive Psychology in context – developing strengths and living well in a cultural context - - culture and psychology – culture counts – matter of perspective – positive psychology – culturally embedded – embedded positive psychology – situating positive psychology – cultural context – foundations of good life – the wise man of the Gulf – Final thoughts on the complexity of cultural influences.</w:t>
      </w:r>
    </w:p>
    <w:p w14:paraId="1E72770B" w14:textId="77777777" w:rsidR="00C6439E" w:rsidRPr="00337F42" w:rsidRDefault="00C6439E" w:rsidP="00C6439E">
      <w:pPr>
        <w:spacing w:after="0" w:line="312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</w:p>
    <w:p w14:paraId="772A13C1" w14:textId="77777777" w:rsidR="00B25F8B" w:rsidRDefault="00B25F8B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284DA75B" w14:textId="60D8C5D3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lastRenderedPageBreak/>
        <w:t>Unit –IV: Stage of life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0</w:t>
      </w:r>
    </w:p>
    <w:p w14:paraId="461A170A" w14:textId="77777777" w:rsidR="00C6439E" w:rsidRPr="00337F42" w:rsidRDefault="00C6439E" w:rsidP="00C70400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  <w:t xml:space="preserve">Living well every stage of life – resilience in childhood – roots of resilience research – resilience resources –positive youth development – development programs that work – life tasks of adulthood – trajectories of precious children – primary task of adulthood – successful aging -    </w:t>
      </w:r>
      <w:proofErr w:type="gramStart"/>
      <w:r w:rsidRPr="00337F42">
        <w:rPr>
          <w:rFonts w:ascii="Times New Roman" w:hAnsi="Times New Roman" w:cs="Times New Roman"/>
          <w:sz w:val="24"/>
          <w:szCs w:val="24"/>
        </w:rPr>
        <w:t>successful  aging</w:t>
      </w:r>
      <w:proofErr w:type="gramEnd"/>
      <w:r w:rsidRPr="00337F42">
        <w:rPr>
          <w:rFonts w:ascii="Times New Roman" w:hAnsi="Times New Roman" w:cs="Times New Roman"/>
          <w:sz w:val="24"/>
          <w:szCs w:val="24"/>
        </w:rPr>
        <w:t xml:space="preserve"> -  Macarthur foundation study – adult development study – developmental focus in positive psychology – personal mini experiments – finding amazing people of all ages.</w:t>
      </w:r>
    </w:p>
    <w:p w14:paraId="71F2B152" w14:textId="77777777" w:rsidR="00C6439E" w:rsidRPr="00337F42" w:rsidRDefault="00C6439E" w:rsidP="00C70400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85B3578" w14:textId="7D88B1E5" w:rsidR="00C6439E" w:rsidRPr="00337F42" w:rsidRDefault="00C6439E" w:rsidP="005F79DF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 –V: Positive emotional states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4</w:t>
      </w:r>
    </w:p>
    <w:p w14:paraId="0E1F2173" w14:textId="77777777" w:rsidR="00C6439E" w:rsidRPr="00337F42" w:rsidRDefault="00C6439E" w:rsidP="00C70400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  <w:t xml:space="preserve">Positive emotional states and process – principles of pleasure understanding positive affect, positive emotions, happiness and well-being – emotional terms – affect – emotion – happiness – subjective well-being – positive and the negative – affect schedule – positive emotions: expanding  the repertoire of pleasure – personal mini-experiences – joy and lasting happiness – emotion styles linked to the common cold – happiness and subjective well-being – living a pleasurable life – age –old definitions of happiness – well-being as a synonym for happiness – satisfaction with life scale – determinants of subjective well-being  -happiness – meaning – 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autheic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 xml:space="preserve"> happiness.</w:t>
      </w:r>
    </w:p>
    <w:p w14:paraId="5B52FEFC" w14:textId="77777777" w:rsidR="00C6439E" w:rsidRPr="00337F42" w:rsidRDefault="00C6439E" w:rsidP="00C643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A0CEAF5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Course Outcomes:</w:t>
      </w:r>
    </w:p>
    <w:p w14:paraId="7C9E7192" w14:textId="77777777" w:rsidR="00C6439E" w:rsidRPr="00337F42" w:rsidRDefault="00C6439E" w:rsidP="00C6439E">
      <w:pPr>
        <w:spacing w:after="0" w:line="312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b/>
          <w:bCs/>
          <w:sz w:val="24"/>
          <w:szCs w:val="24"/>
        </w:rPr>
        <w:t>CO1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students learn about the western and eastern perspectives on positive </w:t>
      </w:r>
      <w:r w:rsidRPr="00337F42">
        <w:rPr>
          <w:rFonts w:ascii="Times New Roman" w:hAnsi="Times New Roman" w:cs="Times New Roman"/>
          <w:sz w:val="24"/>
          <w:szCs w:val="24"/>
        </w:rPr>
        <w:tab/>
        <w:t>psychology</w:t>
      </w:r>
    </w:p>
    <w:p w14:paraId="6577F38F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2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students classify and measure the human strengths and positive outcomes</w:t>
      </w:r>
    </w:p>
    <w:p w14:paraId="45C7A92A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3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students apply their Resilience in every stages of life </w:t>
      </w:r>
    </w:p>
    <w:p w14:paraId="17B17F89" w14:textId="77777777" w:rsidR="00C6439E" w:rsidRPr="00337F42" w:rsidRDefault="00C6439E" w:rsidP="00C6439E">
      <w:pPr>
        <w:spacing w:after="0" w:line="312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4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students understand the concept of Positive Psychology in relation to the </w:t>
      </w:r>
      <w:r w:rsidRPr="00337F42">
        <w:rPr>
          <w:rFonts w:ascii="Times New Roman" w:hAnsi="Times New Roman" w:cs="Times New Roman"/>
          <w:sz w:val="24"/>
          <w:szCs w:val="24"/>
        </w:rPr>
        <w:tab/>
        <w:t>cultural context</w:t>
      </w:r>
    </w:p>
    <w:p w14:paraId="0F7664FE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ab/>
        <w:t xml:space="preserve"> CO5:</w:t>
      </w:r>
      <w:r w:rsidRPr="00337F42">
        <w:rPr>
          <w:rFonts w:ascii="Times New Roman" w:hAnsi="Times New Roman" w:cs="Times New Roman"/>
          <w:sz w:val="24"/>
          <w:szCs w:val="24"/>
        </w:rPr>
        <w:tab/>
        <w:t>students learn the process and principles of positive emotional states</w:t>
      </w:r>
    </w:p>
    <w:p w14:paraId="4C0D1CEB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</w:p>
    <w:p w14:paraId="2E1B4980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Text Book:</w:t>
      </w:r>
    </w:p>
    <w:p w14:paraId="67DF7D14" w14:textId="77777777" w:rsidR="00C6439E" w:rsidRPr="00337F42" w:rsidRDefault="00C6439E" w:rsidP="00C6439E">
      <w:pPr>
        <w:pStyle w:val="ListParagraph"/>
        <w:numPr>
          <w:ilvl w:val="0"/>
          <w:numId w:val="1"/>
        </w:num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C.</w:t>
      </w:r>
      <w:proofErr w:type="gramStart"/>
      <w:r w:rsidRPr="00337F42">
        <w:rPr>
          <w:rFonts w:ascii="Times New Roman" w:hAnsi="Times New Roman" w:cs="Times New Roman"/>
          <w:sz w:val="24"/>
          <w:szCs w:val="24"/>
        </w:rPr>
        <w:t>R .Snyder</w:t>
      </w:r>
      <w:proofErr w:type="gramEnd"/>
      <w:r w:rsidRPr="00337F42">
        <w:rPr>
          <w:rFonts w:ascii="Times New Roman" w:hAnsi="Times New Roman" w:cs="Times New Roman"/>
          <w:sz w:val="24"/>
          <w:szCs w:val="24"/>
        </w:rPr>
        <w:t>&amp; Shane J. Lopez ,2007,</w:t>
      </w:r>
      <w:r w:rsidRPr="00337F42">
        <w:rPr>
          <w:rFonts w:ascii="Times New Roman" w:hAnsi="Times New Roman" w:cs="Times New Roman"/>
          <w:i/>
          <w:iCs/>
          <w:sz w:val="24"/>
          <w:szCs w:val="24"/>
        </w:rPr>
        <w:t>Postive Psychology</w:t>
      </w:r>
      <w:r w:rsidRPr="00337F42">
        <w:rPr>
          <w:rFonts w:ascii="Times New Roman" w:hAnsi="Times New Roman" w:cs="Times New Roman"/>
          <w:sz w:val="24"/>
          <w:szCs w:val="24"/>
        </w:rPr>
        <w:t>, New Delhi SAGE Publication</w:t>
      </w:r>
    </w:p>
    <w:p w14:paraId="03CE5058" w14:textId="77777777" w:rsidR="00C6439E" w:rsidRPr="00337F42" w:rsidRDefault="00C6439E" w:rsidP="00C643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F5DFFAF" w14:textId="77777777" w:rsidR="00B25F8B" w:rsidRDefault="00B25F8B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1CECFEE9" w14:textId="02DACFAE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lastRenderedPageBreak/>
        <w:t>Reference Books:</w:t>
      </w:r>
    </w:p>
    <w:p w14:paraId="4AFBFA4C" w14:textId="77777777" w:rsidR="00C6439E" w:rsidRPr="00337F42" w:rsidRDefault="00C6439E" w:rsidP="00C6439E">
      <w:pPr>
        <w:pStyle w:val="ListParagraph"/>
        <w:numPr>
          <w:ilvl w:val="0"/>
          <w:numId w:val="2"/>
        </w:num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Argyle </w:t>
      </w:r>
      <w:proofErr w:type="gramStart"/>
      <w:r w:rsidRPr="00337F42">
        <w:rPr>
          <w:rFonts w:ascii="Times New Roman" w:hAnsi="Times New Roman" w:cs="Times New Roman"/>
          <w:sz w:val="24"/>
          <w:szCs w:val="24"/>
        </w:rPr>
        <w:t>M(</w:t>
      </w:r>
      <w:proofErr w:type="gramEnd"/>
      <w:r w:rsidRPr="00337F42">
        <w:rPr>
          <w:rFonts w:ascii="Times New Roman" w:hAnsi="Times New Roman" w:cs="Times New Roman"/>
          <w:sz w:val="24"/>
          <w:szCs w:val="24"/>
        </w:rPr>
        <w:t>2001).</w:t>
      </w:r>
      <w:r w:rsidRPr="00337F42">
        <w:rPr>
          <w:rFonts w:ascii="Times New Roman" w:hAnsi="Times New Roman" w:cs="Times New Roman"/>
          <w:i/>
          <w:iCs/>
          <w:sz w:val="24"/>
          <w:szCs w:val="24"/>
        </w:rPr>
        <w:t>The Psychology of Happiness</w:t>
      </w:r>
      <w:r w:rsidRPr="00337F42">
        <w:rPr>
          <w:rFonts w:ascii="Times New Roman" w:hAnsi="Times New Roman" w:cs="Times New Roman"/>
          <w:sz w:val="24"/>
          <w:szCs w:val="24"/>
        </w:rPr>
        <w:t xml:space="preserve"> ,2nd Edition London: Routledge</w:t>
      </w:r>
    </w:p>
    <w:p w14:paraId="3FBE24A7" w14:textId="77777777" w:rsidR="00C6439E" w:rsidRPr="00337F42" w:rsidRDefault="00C6439E" w:rsidP="00C6439E">
      <w:pPr>
        <w:pStyle w:val="ListParagraph"/>
        <w:numPr>
          <w:ilvl w:val="0"/>
          <w:numId w:val="2"/>
        </w:num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337F42">
        <w:rPr>
          <w:rFonts w:ascii="Times New Roman" w:hAnsi="Times New Roman" w:cs="Times New Roman"/>
          <w:sz w:val="24"/>
          <w:szCs w:val="24"/>
        </w:rPr>
        <w:t>Groopman.J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>,(</w:t>
      </w:r>
      <w:proofErr w:type="gramEnd"/>
      <w:r w:rsidRPr="00337F42">
        <w:rPr>
          <w:rFonts w:ascii="Times New Roman" w:hAnsi="Times New Roman" w:cs="Times New Roman"/>
          <w:sz w:val="24"/>
          <w:szCs w:val="24"/>
        </w:rPr>
        <w:t>2004),</w:t>
      </w:r>
      <w:r w:rsidRPr="00337F42">
        <w:rPr>
          <w:rFonts w:ascii="Times New Roman" w:hAnsi="Times New Roman" w:cs="Times New Roman"/>
          <w:i/>
          <w:iCs/>
          <w:sz w:val="24"/>
          <w:szCs w:val="24"/>
        </w:rPr>
        <w:t>The anatomy of hope: How people prevail in the face of illness.</w:t>
      </w:r>
      <w:r w:rsidRPr="00337F42">
        <w:rPr>
          <w:rFonts w:ascii="Times New Roman" w:hAnsi="Times New Roman" w:cs="Times New Roman"/>
          <w:sz w:val="24"/>
          <w:szCs w:val="24"/>
        </w:rPr>
        <w:t xml:space="preserve"> New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YorkRandom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 xml:space="preserve"> house.</w:t>
      </w:r>
    </w:p>
    <w:p w14:paraId="7C90FBD9" w14:textId="77777777" w:rsidR="00C6439E" w:rsidRPr="00337F42" w:rsidRDefault="00C6439E" w:rsidP="00C6439E">
      <w:pPr>
        <w:pStyle w:val="ListParagraph"/>
        <w:numPr>
          <w:ilvl w:val="0"/>
          <w:numId w:val="2"/>
        </w:num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37F42">
        <w:rPr>
          <w:rFonts w:ascii="Times New Roman" w:hAnsi="Times New Roman" w:cs="Times New Roman"/>
          <w:sz w:val="24"/>
          <w:szCs w:val="24"/>
        </w:rPr>
        <w:t>Sue,D.W.</w:t>
      </w:r>
      <w:proofErr w:type="gramEnd"/>
      <w:r w:rsidRPr="00337F42">
        <w:rPr>
          <w:rFonts w:ascii="Times New Roman" w:hAnsi="Times New Roman" w:cs="Times New Roman"/>
          <w:sz w:val="24"/>
          <w:szCs w:val="24"/>
        </w:rPr>
        <w:t>,&amp;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Sue,D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>(2003).</w:t>
      </w:r>
      <w:proofErr w:type="spellStart"/>
      <w:r w:rsidRPr="00337F42">
        <w:rPr>
          <w:rFonts w:ascii="Times New Roman" w:hAnsi="Times New Roman" w:cs="Times New Roman"/>
          <w:i/>
          <w:iCs/>
          <w:sz w:val="24"/>
          <w:szCs w:val="24"/>
        </w:rPr>
        <w:t>Counseling</w:t>
      </w:r>
      <w:proofErr w:type="spellEnd"/>
      <w:r w:rsidRPr="00337F42">
        <w:rPr>
          <w:rFonts w:ascii="Times New Roman" w:hAnsi="Times New Roman" w:cs="Times New Roman"/>
          <w:i/>
          <w:iCs/>
          <w:sz w:val="24"/>
          <w:szCs w:val="24"/>
        </w:rPr>
        <w:t xml:space="preserve"> the culturally diverse: Theory and practice</w:t>
      </w:r>
      <w:r w:rsidRPr="00337F42">
        <w:rPr>
          <w:rFonts w:ascii="Times New Roman" w:hAnsi="Times New Roman" w:cs="Times New Roman"/>
          <w:sz w:val="24"/>
          <w:szCs w:val="24"/>
        </w:rPr>
        <w:t xml:space="preserve"> (4th ed).New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York:Wiley</w:t>
      </w:r>
      <w:proofErr w:type="spellEnd"/>
    </w:p>
    <w:p w14:paraId="611AA439" w14:textId="77777777" w:rsidR="00C6439E" w:rsidRPr="00337F42" w:rsidRDefault="00C6439E" w:rsidP="00C6439E">
      <w:pPr>
        <w:pStyle w:val="ListParagraph"/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1B0A3A" w14:textId="77777777" w:rsidR="00C6439E" w:rsidRPr="00337F42" w:rsidRDefault="00C6439E" w:rsidP="00C6439E">
      <w:pPr>
        <w:spacing w:before="26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Outcome Mapping</w:t>
      </w:r>
    </w:p>
    <w:tbl>
      <w:tblPr>
        <w:tblW w:w="0" w:type="auto"/>
        <w:tblInd w:w="10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48"/>
        <w:gridCol w:w="874"/>
        <w:gridCol w:w="876"/>
        <w:gridCol w:w="874"/>
        <w:gridCol w:w="874"/>
        <w:gridCol w:w="874"/>
      </w:tblGrid>
      <w:tr w:rsidR="00C6439E" w:rsidRPr="00337F42" w14:paraId="214D2EBF" w14:textId="77777777" w:rsidTr="008A12B0">
        <w:trPr>
          <w:trHeight w:val="560"/>
        </w:trPr>
        <w:tc>
          <w:tcPr>
            <w:tcW w:w="1248" w:type="dxa"/>
          </w:tcPr>
          <w:p w14:paraId="66644602" w14:textId="77777777" w:rsidR="00C6439E" w:rsidRPr="00337F42" w:rsidRDefault="00C6439E" w:rsidP="008A12B0">
            <w:pPr>
              <w:pStyle w:val="TableParagraph"/>
              <w:spacing w:line="280" w:lineRule="exact"/>
              <w:ind w:left="300" w:right="121" w:hanging="145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urse</w:t>
            </w:r>
          </w:p>
        </w:tc>
        <w:tc>
          <w:tcPr>
            <w:tcW w:w="874" w:type="dxa"/>
          </w:tcPr>
          <w:p w14:paraId="2FDEACFE" w14:textId="77777777" w:rsidR="00C6439E" w:rsidRPr="00337F42" w:rsidRDefault="00C6439E" w:rsidP="008A12B0">
            <w:pPr>
              <w:pStyle w:val="TableParagraph"/>
              <w:spacing w:line="280" w:lineRule="exact"/>
              <w:ind w:left="225" w:right="105" w:hanging="90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1</w:t>
            </w:r>
          </w:p>
        </w:tc>
        <w:tc>
          <w:tcPr>
            <w:tcW w:w="876" w:type="dxa"/>
          </w:tcPr>
          <w:p w14:paraId="0C9F6631" w14:textId="77777777" w:rsidR="00C6439E" w:rsidRPr="00337F42" w:rsidRDefault="00C6439E" w:rsidP="008A12B0">
            <w:pPr>
              <w:pStyle w:val="TableParagraph"/>
              <w:spacing w:line="280" w:lineRule="exact"/>
              <w:ind w:left="226" w:right="106" w:hanging="91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2</w:t>
            </w:r>
          </w:p>
        </w:tc>
        <w:tc>
          <w:tcPr>
            <w:tcW w:w="874" w:type="dxa"/>
          </w:tcPr>
          <w:p w14:paraId="5A201814" w14:textId="77777777" w:rsidR="00C6439E" w:rsidRPr="00337F42" w:rsidRDefault="00C6439E" w:rsidP="008A12B0">
            <w:pPr>
              <w:pStyle w:val="TableParagraph"/>
              <w:spacing w:line="280" w:lineRule="exact"/>
              <w:ind w:left="225" w:right="105" w:hanging="90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3</w:t>
            </w:r>
          </w:p>
        </w:tc>
        <w:tc>
          <w:tcPr>
            <w:tcW w:w="874" w:type="dxa"/>
          </w:tcPr>
          <w:p w14:paraId="1C488C89" w14:textId="77777777" w:rsidR="00C6439E" w:rsidRPr="00337F42" w:rsidRDefault="00C6439E" w:rsidP="008A12B0">
            <w:pPr>
              <w:pStyle w:val="TableParagraph"/>
              <w:spacing w:line="280" w:lineRule="exact"/>
              <w:ind w:left="225" w:right="105" w:hanging="90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4</w:t>
            </w:r>
          </w:p>
        </w:tc>
        <w:tc>
          <w:tcPr>
            <w:tcW w:w="874" w:type="dxa"/>
          </w:tcPr>
          <w:p w14:paraId="2644325F" w14:textId="77777777" w:rsidR="00C6439E" w:rsidRPr="00337F42" w:rsidRDefault="00C6439E" w:rsidP="008A12B0">
            <w:pPr>
              <w:pStyle w:val="TableParagraph"/>
              <w:spacing w:line="280" w:lineRule="exact"/>
              <w:ind w:left="225" w:right="105" w:hanging="90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5</w:t>
            </w:r>
          </w:p>
        </w:tc>
      </w:tr>
      <w:tr w:rsidR="00C6439E" w:rsidRPr="00337F42" w14:paraId="1BC15DBC" w14:textId="77777777" w:rsidTr="008A12B0">
        <w:trPr>
          <w:trHeight w:val="280"/>
        </w:trPr>
        <w:tc>
          <w:tcPr>
            <w:tcW w:w="1248" w:type="dxa"/>
          </w:tcPr>
          <w:p w14:paraId="29070CC3" w14:textId="77777777" w:rsidR="00C6439E" w:rsidRPr="00337F42" w:rsidRDefault="00C6439E" w:rsidP="008A12B0">
            <w:pPr>
              <w:pStyle w:val="TableParagraph"/>
              <w:spacing w:line="260" w:lineRule="exact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1</w:t>
            </w:r>
          </w:p>
        </w:tc>
        <w:tc>
          <w:tcPr>
            <w:tcW w:w="874" w:type="dxa"/>
          </w:tcPr>
          <w:p w14:paraId="0E81513C" w14:textId="77777777" w:rsidR="00C6439E" w:rsidRPr="00337F42" w:rsidRDefault="00C6439E" w:rsidP="008A12B0">
            <w:pPr>
              <w:pStyle w:val="TableParagraph"/>
              <w:spacing w:line="260" w:lineRule="exact"/>
              <w:ind w:left="225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876" w:type="dxa"/>
          </w:tcPr>
          <w:p w14:paraId="12162DB6" w14:textId="77777777" w:rsidR="00C6439E" w:rsidRPr="00337F42" w:rsidRDefault="00C6439E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74" w:type="dxa"/>
          </w:tcPr>
          <w:p w14:paraId="77E45A75" w14:textId="77777777" w:rsidR="00C6439E" w:rsidRPr="00337F42" w:rsidRDefault="00C6439E" w:rsidP="008A12B0">
            <w:pPr>
              <w:pStyle w:val="TableParagraph"/>
              <w:spacing w:line="260" w:lineRule="exact"/>
              <w:ind w:right="215"/>
              <w:jc w:val="right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874" w:type="dxa"/>
          </w:tcPr>
          <w:p w14:paraId="0E6F3551" w14:textId="77777777" w:rsidR="00C6439E" w:rsidRPr="00337F42" w:rsidRDefault="00C6439E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74" w:type="dxa"/>
          </w:tcPr>
          <w:p w14:paraId="5B5D0CD0" w14:textId="77777777" w:rsidR="00C6439E" w:rsidRPr="00337F42" w:rsidRDefault="00C6439E" w:rsidP="008A12B0">
            <w:pPr>
              <w:pStyle w:val="TableParagraph"/>
              <w:spacing w:line="260" w:lineRule="exact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</w:tr>
      <w:tr w:rsidR="00C6439E" w:rsidRPr="00337F42" w14:paraId="13EE94B8" w14:textId="77777777" w:rsidTr="008A12B0">
        <w:trPr>
          <w:trHeight w:val="285"/>
        </w:trPr>
        <w:tc>
          <w:tcPr>
            <w:tcW w:w="1248" w:type="dxa"/>
          </w:tcPr>
          <w:p w14:paraId="6435A46D" w14:textId="77777777" w:rsidR="00C6439E" w:rsidRPr="00337F42" w:rsidRDefault="00C6439E" w:rsidP="008A12B0">
            <w:pPr>
              <w:pStyle w:val="TableParagraph"/>
              <w:spacing w:line="265" w:lineRule="exact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2</w:t>
            </w:r>
          </w:p>
        </w:tc>
        <w:tc>
          <w:tcPr>
            <w:tcW w:w="874" w:type="dxa"/>
          </w:tcPr>
          <w:p w14:paraId="78F1CD19" w14:textId="77777777" w:rsidR="00C6439E" w:rsidRPr="00337F42" w:rsidRDefault="00C6439E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76" w:type="dxa"/>
          </w:tcPr>
          <w:p w14:paraId="6F5640AC" w14:textId="77777777" w:rsidR="00C6439E" w:rsidRPr="00337F42" w:rsidRDefault="00C6439E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74" w:type="dxa"/>
          </w:tcPr>
          <w:p w14:paraId="5AFC0BC8" w14:textId="77777777" w:rsidR="00C6439E" w:rsidRPr="00337F42" w:rsidRDefault="00C6439E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74" w:type="dxa"/>
          </w:tcPr>
          <w:p w14:paraId="125CD6E5" w14:textId="77777777" w:rsidR="00C6439E" w:rsidRPr="00337F42" w:rsidRDefault="00C6439E" w:rsidP="008A12B0">
            <w:pPr>
              <w:pStyle w:val="TableParagraph"/>
              <w:spacing w:line="265" w:lineRule="exact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874" w:type="dxa"/>
          </w:tcPr>
          <w:p w14:paraId="0EACBD80" w14:textId="77777777" w:rsidR="00C6439E" w:rsidRPr="00337F42" w:rsidRDefault="00C6439E" w:rsidP="008A12B0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C6439E" w:rsidRPr="00337F42" w14:paraId="3E5A89EB" w14:textId="77777777" w:rsidTr="008A12B0">
        <w:trPr>
          <w:trHeight w:val="280"/>
        </w:trPr>
        <w:tc>
          <w:tcPr>
            <w:tcW w:w="1248" w:type="dxa"/>
          </w:tcPr>
          <w:p w14:paraId="42CC19AE" w14:textId="77777777" w:rsidR="00C6439E" w:rsidRPr="00337F42" w:rsidRDefault="00C6439E" w:rsidP="008A12B0">
            <w:pPr>
              <w:pStyle w:val="TableParagraph"/>
              <w:spacing w:line="260" w:lineRule="exact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3</w:t>
            </w:r>
          </w:p>
        </w:tc>
        <w:tc>
          <w:tcPr>
            <w:tcW w:w="874" w:type="dxa"/>
          </w:tcPr>
          <w:p w14:paraId="2B0202F3" w14:textId="77777777" w:rsidR="00C6439E" w:rsidRPr="00337F42" w:rsidRDefault="00C6439E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76" w:type="dxa"/>
          </w:tcPr>
          <w:p w14:paraId="0737FCD9" w14:textId="77777777" w:rsidR="00C6439E" w:rsidRPr="00337F42" w:rsidRDefault="00C6439E" w:rsidP="008A12B0">
            <w:pPr>
              <w:pStyle w:val="TableParagraph"/>
              <w:spacing w:line="260" w:lineRule="exact"/>
              <w:ind w:left="9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874" w:type="dxa"/>
          </w:tcPr>
          <w:p w14:paraId="09EBB8C6" w14:textId="77777777" w:rsidR="00C6439E" w:rsidRPr="00337F42" w:rsidRDefault="00C6439E" w:rsidP="008A12B0">
            <w:pPr>
              <w:pStyle w:val="TableParagraph"/>
              <w:spacing w:line="260" w:lineRule="exact"/>
              <w:ind w:right="215"/>
              <w:jc w:val="right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874" w:type="dxa"/>
          </w:tcPr>
          <w:p w14:paraId="331C304A" w14:textId="77777777" w:rsidR="00C6439E" w:rsidRPr="00337F42" w:rsidRDefault="00C6439E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74" w:type="dxa"/>
          </w:tcPr>
          <w:p w14:paraId="5B754EBD" w14:textId="77777777" w:rsidR="00C6439E" w:rsidRPr="00337F42" w:rsidRDefault="00C6439E" w:rsidP="008A12B0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C6439E" w:rsidRPr="00337F42" w14:paraId="2CB2414B" w14:textId="77777777" w:rsidTr="008A12B0">
        <w:trPr>
          <w:trHeight w:val="280"/>
        </w:trPr>
        <w:tc>
          <w:tcPr>
            <w:tcW w:w="1248" w:type="dxa"/>
          </w:tcPr>
          <w:p w14:paraId="3269CD5F" w14:textId="77777777" w:rsidR="00C6439E" w:rsidRPr="00337F42" w:rsidRDefault="00C6439E" w:rsidP="008A12B0">
            <w:pPr>
              <w:pStyle w:val="TableParagraph"/>
              <w:spacing w:line="260" w:lineRule="exact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4</w:t>
            </w:r>
          </w:p>
        </w:tc>
        <w:tc>
          <w:tcPr>
            <w:tcW w:w="874" w:type="dxa"/>
          </w:tcPr>
          <w:p w14:paraId="1FF8768D" w14:textId="77777777" w:rsidR="00C6439E" w:rsidRPr="00337F42" w:rsidRDefault="00C6439E" w:rsidP="008A12B0">
            <w:pPr>
              <w:pStyle w:val="TableParagraph"/>
              <w:spacing w:line="260" w:lineRule="exact"/>
              <w:ind w:left="225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876" w:type="dxa"/>
          </w:tcPr>
          <w:p w14:paraId="19E8CC2D" w14:textId="77777777" w:rsidR="00C6439E" w:rsidRPr="00337F42" w:rsidRDefault="00C6439E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74" w:type="dxa"/>
          </w:tcPr>
          <w:p w14:paraId="12EDA2BB" w14:textId="77777777" w:rsidR="00C6439E" w:rsidRPr="00337F42" w:rsidRDefault="00C6439E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74" w:type="dxa"/>
          </w:tcPr>
          <w:p w14:paraId="4188A53E" w14:textId="77777777" w:rsidR="00C6439E" w:rsidRPr="00337F42" w:rsidRDefault="00C6439E" w:rsidP="008A12B0">
            <w:pPr>
              <w:pStyle w:val="TableParagraph"/>
              <w:spacing w:line="260" w:lineRule="exact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874" w:type="dxa"/>
          </w:tcPr>
          <w:p w14:paraId="3238160A" w14:textId="77777777" w:rsidR="00C6439E" w:rsidRPr="00337F42" w:rsidRDefault="00C6439E" w:rsidP="008A12B0">
            <w:pPr>
              <w:pStyle w:val="TableParagraph"/>
              <w:spacing w:line="260" w:lineRule="exact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</w:tr>
      <w:tr w:rsidR="00C6439E" w:rsidRPr="00337F42" w14:paraId="4F3629FC" w14:textId="77777777" w:rsidTr="008A12B0">
        <w:trPr>
          <w:trHeight w:val="280"/>
        </w:trPr>
        <w:tc>
          <w:tcPr>
            <w:tcW w:w="1248" w:type="dxa"/>
          </w:tcPr>
          <w:p w14:paraId="4D7FB4E9" w14:textId="77777777" w:rsidR="00C6439E" w:rsidRPr="00337F42" w:rsidRDefault="00C6439E" w:rsidP="008A12B0">
            <w:pPr>
              <w:pStyle w:val="TableParagraph"/>
              <w:spacing w:line="260" w:lineRule="exact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5</w:t>
            </w:r>
          </w:p>
        </w:tc>
        <w:tc>
          <w:tcPr>
            <w:tcW w:w="874" w:type="dxa"/>
          </w:tcPr>
          <w:p w14:paraId="374C203E" w14:textId="77777777" w:rsidR="00C6439E" w:rsidRPr="00337F42" w:rsidRDefault="00C6439E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76" w:type="dxa"/>
          </w:tcPr>
          <w:p w14:paraId="7E7DBCF1" w14:textId="77777777" w:rsidR="00C6439E" w:rsidRPr="00337F42" w:rsidRDefault="00C6439E" w:rsidP="008A12B0">
            <w:pPr>
              <w:pStyle w:val="TableParagraph"/>
              <w:spacing w:line="260" w:lineRule="exact"/>
              <w:ind w:left="9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874" w:type="dxa"/>
          </w:tcPr>
          <w:p w14:paraId="38C66243" w14:textId="77777777" w:rsidR="00C6439E" w:rsidRPr="00337F42" w:rsidRDefault="00C6439E" w:rsidP="008A12B0">
            <w:pPr>
              <w:pStyle w:val="TableParagraph"/>
              <w:spacing w:line="260" w:lineRule="exact"/>
              <w:ind w:right="215"/>
              <w:jc w:val="right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874" w:type="dxa"/>
          </w:tcPr>
          <w:p w14:paraId="2DB46FCB" w14:textId="77777777" w:rsidR="00C6439E" w:rsidRPr="00337F42" w:rsidRDefault="00C6439E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74" w:type="dxa"/>
          </w:tcPr>
          <w:p w14:paraId="7E319536" w14:textId="77777777" w:rsidR="00C6439E" w:rsidRPr="00337F42" w:rsidRDefault="00C6439E" w:rsidP="008A12B0">
            <w:pPr>
              <w:pStyle w:val="TableParagraph"/>
              <w:rPr>
                <w:sz w:val="24"/>
                <w:szCs w:val="24"/>
              </w:rPr>
            </w:pPr>
          </w:p>
        </w:tc>
      </w:tr>
    </w:tbl>
    <w:p w14:paraId="6BF57BA4" w14:textId="77777777" w:rsidR="00C6439E" w:rsidRPr="00337F42" w:rsidRDefault="00C6439E" w:rsidP="00C6439E">
      <w:pPr>
        <w:pStyle w:val="ListParagraph"/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3952D47" w14:textId="77777777" w:rsidR="00C6439E" w:rsidRPr="00337F42" w:rsidRDefault="00C6439E" w:rsidP="00C6439E">
      <w:pPr>
        <w:pStyle w:val="ListParagraph"/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CF6C972" w14:textId="77777777" w:rsidR="00C6439E" w:rsidRPr="00337F42" w:rsidRDefault="00C6439E" w:rsidP="00C6439E">
      <w:pPr>
        <w:pStyle w:val="ListParagraph"/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29AED49" w14:textId="77777777" w:rsidR="00C6439E" w:rsidRPr="00337F42" w:rsidRDefault="00C6439E" w:rsidP="00C6439E">
      <w:pPr>
        <w:pStyle w:val="ListParagraph"/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C8DDF4F" w14:textId="77777777" w:rsidR="00C6439E" w:rsidRPr="00D51C48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BCD913" w14:textId="77777777" w:rsidR="00C6439E" w:rsidRPr="00337F42" w:rsidRDefault="00C6439E" w:rsidP="00C6439E">
      <w:pPr>
        <w:pStyle w:val="ListParagraph"/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A3782E2" w14:textId="74269C43" w:rsidR="00B25F8B" w:rsidRDefault="00B25F8B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  <w:lang w:eastAsia="en-US" w:bidi="ar-SA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845B652" w14:textId="77777777" w:rsidR="00C6439E" w:rsidRPr="00337F42" w:rsidRDefault="00C6439E" w:rsidP="00C6439E">
      <w:pPr>
        <w:pStyle w:val="ListParagraph"/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37"/>
        <w:gridCol w:w="5007"/>
        <w:gridCol w:w="635"/>
        <w:gridCol w:w="590"/>
        <w:gridCol w:w="505"/>
        <w:gridCol w:w="588"/>
      </w:tblGrid>
      <w:tr w:rsidR="00C6439E" w:rsidRPr="00337F42" w14:paraId="340FC7AB" w14:textId="77777777" w:rsidTr="008A12B0">
        <w:trPr>
          <w:trHeight w:val="335"/>
        </w:trPr>
        <w:tc>
          <w:tcPr>
            <w:tcW w:w="867" w:type="pct"/>
            <w:vAlign w:val="center"/>
          </w:tcPr>
          <w:p w14:paraId="7EA4E43A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2UPSYC54</w:t>
            </w:r>
          </w:p>
        </w:tc>
        <w:tc>
          <w:tcPr>
            <w:tcW w:w="2824" w:type="pct"/>
            <w:vAlign w:val="center"/>
          </w:tcPr>
          <w:p w14:paraId="16D473E4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Core Course – XII</w:t>
            </w:r>
          </w:p>
        </w:tc>
        <w:tc>
          <w:tcPr>
            <w:tcW w:w="358" w:type="pct"/>
            <w:vAlign w:val="center"/>
          </w:tcPr>
          <w:p w14:paraId="6F6EBE2D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</w:t>
            </w:r>
          </w:p>
        </w:tc>
        <w:tc>
          <w:tcPr>
            <w:tcW w:w="333" w:type="pct"/>
            <w:vAlign w:val="center"/>
          </w:tcPr>
          <w:p w14:paraId="0682C813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</w:t>
            </w:r>
          </w:p>
        </w:tc>
        <w:tc>
          <w:tcPr>
            <w:tcW w:w="285" w:type="pct"/>
            <w:vAlign w:val="center"/>
          </w:tcPr>
          <w:p w14:paraId="624240F7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</w:t>
            </w:r>
          </w:p>
        </w:tc>
        <w:tc>
          <w:tcPr>
            <w:tcW w:w="332" w:type="pct"/>
            <w:vAlign w:val="center"/>
          </w:tcPr>
          <w:p w14:paraId="22C3292F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</w:t>
            </w:r>
          </w:p>
        </w:tc>
      </w:tr>
      <w:tr w:rsidR="00C6439E" w:rsidRPr="00337F42" w14:paraId="2BCD42A8" w14:textId="77777777" w:rsidTr="0020730F">
        <w:trPr>
          <w:trHeight w:val="405"/>
        </w:trPr>
        <w:tc>
          <w:tcPr>
            <w:tcW w:w="867" w:type="pct"/>
            <w:vAlign w:val="center"/>
          </w:tcPr>
          <w:p w14:paraId="5C6BAB8F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mester-V</w:t>
            </w:r>
          </w:p>
        </w:tc>
        <w:tc>
          <w:tcPr>
            <w:tcW w:w="2824" w:type="pct"/>
            <w:vAlign w:val="center"/>
          </w:tcPr>
          <w:p w14:paraId="31279717" w14:textId="664E9077" w:rsidR="00C6439E" w:rsidRPr="00337F42" w:rsidRDefault="00C6439E" w:rsidP="0020730F">
            <w:pPr>
              <w:tabs>
                <w:tab w:val="left" w:pos="5777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Organizational Behaviour</w:t>
            </w:r>
          </w:p>
        </w:tc>
        <w:tc>
          <w:tcPr>
            <w:tcW w:w="358" w:type="pct"/>
            <w:vAlign w:val="center"/>
          </w:tcPr>
          <w:p w14:paraId="56DC0FAA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33" w:type="pct"/>
            <w:vAlign w:val="center"/>
          </w:tcPr>
          <w:p w14:paraId="5351E372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85" w:type="pct"/>
            <w:vAlign w:val="center"/>
          </w:tcPr>
          <w:p w14:paraId="078F5B78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32" w:type="pct"/>
            <w:vAlign w:val="center"/>
          </w:tcPr>
          <w:p w14:paraId="21B4AFE9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</w:tr>
    </w:tbl>
    <w:p w14:paraId="6A374156" w14:textId="77777777" w:rsidR="00B25F8B" w:rsidRDefault="00B25F8B" w:rsidP="00C6439E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C82E5AB" w14:textId="7570248E" w:rsidR="00C6439E" w:rsidRPr="00337F42" w:rsidRDefault="00C6439E" w:rsidP="00C6439E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Course Objectives:</w:t>
      </w:r>
    </w:p>
    <w:p w14:paraId="44B1CBA1" w14:textId="4F67C284" w:rsidR="00C6439E" w:rsidRPr="00337F42" w:rsidRDefault="0020730F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To enable the student to understand                     </w:t>
      </w:r>
    </w:p>
    <w:p w14:paraId="73DDB8BA" w14:textId="7F778296" w:rsidR="00C6439E" w:rsidRPr="00337F42" w:rsidRDefault="0020730F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a) the meaning of organizational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behavior</w:t>
      </w:r>
      <w:proofErr w:type="spellEnd"/>
    </w:p>
    <w:p w14:paraId="1C049E39" w14:textId="07F32E0E" w:rsidR="00C6439E" w:rsidRPr="00337F42" w:rsidRDefault="0020730F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C6439E" w:rsidRPr="00337F42">
        <w:rPr>
          <w:rFonts w:ascii="Times New Roman" w:hAnsi="Times New Roman" w:cs="Times New Roman"/>
          <w:sz w:val="24"/>
          <w:szCs w:val="24"/>
        </w:rPr>
        <w:t>b)the</w:t>
      </w:r>
      <w:proofErr w:type="gram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influence of individual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behavior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in organizations </w:t>
      </w:r>
    </w:p>
    <w:p w14:paraId="7836C4D9" w14:textId="2B20E316" w:rsidR="00C6439E" w:rsidRPr="00337F42" w:rsidRDefault="0020730F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c) the   importance   of   perception, decision   making, values, attitudes and job satisfaction in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organizations </w:t>
      </w:r>
    </w:p>
    <w:p w14:paraId="682AB85C" w14:textId="51F2429A" w:rsidR="00C6439E" w:rsidRPr="00337F42" w:rsidRDefault="0020730F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d) the influence of power and politics in organizations </w:t>
      </w:r>
    </w:p>
    <w:p w14:paraId="49EF8141" w14:textId="3B224988" w:rsidR="00C6439E" w:rsidRPr="00337F42" w:rsidRDefault="0020730F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>e) the types of stress and the strategies to manage the stress in workplace</w:t>
      </w:r>
    </w:p>
    <w:p w14:paraId="043E80AB" w14:textId="77777777" w:rsidR="00C6439E" w:rsidRPr="00337F42" w:rsidRDefault="00C6439E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CDAE2BB" w14:textId="64D273DB" w:rsidR="00C6439E" w:rsidRPr="00337F42" w:rsidRDefault="00C6439E" w:rsidP="00C6439E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-I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6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</w:p>
    <w:p w14:paraId="77C0EC61" w14:textId="77777777" w:rsidR="0020730F" w:rsidRPr="0020730F" w:rsidRDefault="00C6439E" w:rsidP="00C6439E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0730F">
        <w:rPr>
          <w:rFonts w:ascii="Times New Roman" w:hAnsi="Times New Roman" w:cs="Times New Roman"/>
          <w:b/>
          <w:sz w:val="24"/>
          <w:szCs w:val="24"/>
        </w:rPr>
        <w:t xml:space="preserve">Meaning of Organizational </w:t>
      </w:r>
      <w:proofErr w:type="spellStart"/>
      <w:r w:rsidRPr="0020730F">
        <w:rPr>
          <w:rFonts w:ascii="Times New Roman" w:hAnsi="Times New Roman" w:cs="Times New Roman"/>
          <w:b/>
          <w:sz w:val="24"/>
          <w:szCs w:val="24"/>
        </w:rPr>
        <w:t>Behavior</w:t>
      </w:r>
      <w:proofErr w:type="spellEnd"/>
      <w:r w:rsidR="0020730F" w:rsidRPr="0020730F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B9332EB" w14:textId="0F10A114" w:rsidR="00C6439E" w:rsidRPr="00337F42" w:rsidRDefault="0020730F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Managers work - Management functions Management roles - Management skills - Effective vs successful managerial activities - A review of the manager's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Jefcr-HSnter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Organizational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Behavior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(OB) -Replacing intuition with systematic study Generalizations about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behavior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- Consistency Vs. Individual differences - Challenges and opportunities for OB - Contributing disciplines to the OB field - Psychology -Sociology - Social Psychology - Anthropology - Political Science - Developing an OB model - An overview - The dependent variable.</w:t>
      </w:r>
    </w:p>
    <w:p w14:paraId="03C85239" w14:textId="78B37CCF" w:rsidR="0020730F" w:rsidRDefault="0020730F" w:rsidP="00C6439E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Unit-II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>Hours: 16</w:t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p w14:paraId="5CA78E25" w14:textId="37071778" w:rsidR="00C6439E" w:rsidRPr="00337F42" w:rsidRDefault="00C6439E" w:rsidP="00C6439E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 xml:space="preserve">Foundations of Individual </w:t>
      </w:r>
      <w:proofErr w:type="spellStart"/>
      <w:r w:rsidRPr="00337F42">
        <w:rPr>
          <w:rFonts w:ascii="Times New Roman" w:hAnsi="Times New Roman" w:cs="Times New Roman"/>
          <w:b/>
          <w:sz w:val="24"/>
          <w:szCs w:val="24"/>
        </w:rPr>
        <w:t>Behavior</w:t>
      </w:r>
      <w:proofErr w:type="spellEnd"/>
    </w:p>
    <w:p w14:paraId="261C2A5E" w14:textId="77777777" w:rsidR="0020730F" w:rsidRDefault="0020730F" w:rsidP="00C6439E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>Biographical characteristics - Ability - Personality - Major personality attributes influencing OB – Personality and national culture - Matching personalities and job -</w:t>
      </w:r>
      <w:r w:rsidR="00C6439E" w:rsidRPr="00337F42">
        <w:rPr>
          <w:rFonts w:ascii="Times New Roman" w:hAnsi="Times New Roman" w:cs="Times New Roman"/>
          <w:sz w:val="24"/>
          <w:szCs w:val="24"/>
        </w:rPr>
        <w:br/>
        <w:t>Learning - Definition - Theories - Shaping: A managerial tool - Some specific organizational applications.</w:t>
      </w:r>
      <w:r w:rsidR="00C6439E" w:rsidRPr="00337F42">
        <w:rPr>
          <w:rFonts w:ascii="Times New Roman" w:hAnsi="Times New Roman" w:cs="Times New Roman"/>
          <w:sz w:val="24"/>
          <w:szCs w:val="24"/>
        </w:rPr>
        <w:br/>
      </w:r>
    </w:p>
    <w:p w14:paraId="230500C1" w14:textId="18C812C1" w:rsidR="00C6439E" w:rsidRPr="00337F42" w:rsidRDefault="00C6439E" w:rsidP="00C6439E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-III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8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</w:p>
    <w:p w14:paraId="11FAA164" w14:textId="77777777" w:rsidR="00C6439E" w:rsidRPr="00337F42" w:rsidRDefault="00C6439E" w:rsidP="00C6439E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Perception and Individual Decision Making</w:t>
      </w:r>
    </w:p>
    <w:p w14:paraId="29505D82" w14:textId="77777777" w:rsidR="0020730F" w:rsidRDefault="0020730F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>Perception and its importance - Factors influencing perception - The target - The situation - Person perception: Making judgment about others - Specific applications in organizations - The link between perception and individual decision making - Decision making process - Improving creativity in decision making - Actual method of decision making in organizations -Individual differences in decision making styles -Organizational constraints - Ethics in decision making.</w:t>
      </w:r>
    </w:p>
    <w:p w14:paraId="56B142CF" w14:textId="0B200438" w:rsidR="00C6439E" w:rsidRPr="00337F42" w:rsidRDefault="00C6439E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lastRenderedPageBreak/>
        <w:t>Values, Attitude and Job Satisfaction</w:t>
      </w:r>
    </w:p>
    <w:p w14:paraId="695CD66A" w14:textId="77777777" w:rsidR="00C6439E" w:rsidRPr="00337F42" w:rsidRDefault="00C6439E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Values - Importance, Sources and types - Values, loyalty and ethical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behavior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 xml:space="preserve"> - Values across cultures - Attitudes - Sources and types - Attitudes and consistency Cognitive     dissonance     theory    -     Measuring the A-B relationship - Attitude surveys - Attitudes and workforce diversity - Job satisfaction - The effect of job satisfaction on employee performance - Employee's expression of dissatisfaction.</w:t>
      </w:r>
      <w:r w:rsidRPr="00337F42">
        <w:rPr>
          <w:rFonts w:ascii="Times New Roman" w:hAnsi="Times New Roman" w:cs="Times New Roman"/>
          <w:sz w:val="24"/>
          <w:szCs w:val="24"/>
        </w:rPr>
        <w:tab/>
      </w:r>
    </w:p>
    <w:p w14:paraId="607BC86C" w14:textId="77777777" w:rsidR="005133EA" w:rsidRDefault="005133EA" w:rsidP="00C6439E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99A8AD5" w14:textId="77777777" w:rsidR="00C6439E" w:rsidRPr="00337F42" w:rsidRDefault="00C6439E" w:rsidP="00C6439E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 xml:space="preserve">Unit-IV 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5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</w:p>
    <w:p w14:paraId="28CCDD8E" w14:textId="77777777" w:rsidR="00C6439E" w:rsidRPr="00337F42" w:rsidRDefault="00C6439E" w:rsidP="00C6439E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Power and Politics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</w:p>
    <w:p w14:paraId="565C51B3" w14:textId="13CF7F17" w:rsidR="00C6439E" w:rsidRPr="00337F42" w:rsidRDefault="000C7C87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>A definition of power - Contrasting leadership and Power - Bases of power - Dependency: The key to power -Identifying where the power is - Power tactics - Power in groups: Coalitions - Sexual harassment: Unequal power in the workplace - Politics: Power in action - Impression management - Defensive behaviours - The ethics of behaving politically.</w:t>
      </w:r>
    </w:p>
    <w:p w14:paraId="2EB713F3" w14:textId="77777777" w:rsidR="00C6439E" w:rsidRPr="00337F42" w:rsidRDefault="00C6439E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Conflict, Negotiation and Inter group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Behavior</w:t>
      </w:r>
      <w:proofErr w:type="spellEnd"/>
    </w:p>
    <w:p w14:paraId="4085158A" w14:textId="1A4B4397" w:rsidR="00C6439E" w:rsidRPr="00337F42" w:rsidRDefault="000C7C87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>A definition of conflict - Transitions in conflict thought - Functional Vs. Dysfunctional conflict - The conflict process - Negotiation - Bargaining strategies - The negotiation process - Issues in negotiation - Inter group relations - Factors affecting inter group relations -Methods for managing inter group relations.</w:t>
      </w:r>
    </w:p>
    <w:p w14:paraId="4C9814D1" w14:textId="4E842BD6" w:rsidR="00C6439E" w:rsidRPr="00337F42" w:rsidRDefault="00C6439E" w:rsidP="00C6439E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-V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5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</w:p>
    <w:p w14:paraId="01636CEC" w14:textId="77777777" w:rsidR="00C6439E" w:rsidRPr="00337F42" w:rsidRDefault="00C6439E" w:rsidP="00C6439E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Work Stress and its Management</w:t>
      </w:r>
    </w:p>
    <w:p w14:paraId="5E5648CA" w14:textId="546CAE1A" w:rsidR="00C6439E" w:rsidRPr="00337F42" w:rsidRDefault="000C7C87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>Meaning of stress - Understanding stress and its consequences - Potential sources of Stress - Individual differences - Consequences of stress - Managing stress.</w:t>
      </w:r>
    </w:p>
    <w:p w14:paraId="2F3349EC" w14:textId="77777777" w:rsidR="00C6439E" w:rsidRPr="00337F42" w:rsidRDefault="00C6439E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Organizational Change and Development</w:t>
      </w:r>
    </w:p>
    <w:p w14:paraId="5DA7AE30" w14:textId="686008C3" w:rsidR="00C6439E" w:rsidRPr="00337F42" w:rsidRDefault="000C7C87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>Forces for change - Managing planned change -Changes done by change agents - Structure, technology, physical setting and people - Resistance to change -Individual resistance - Organizational resistance -Overcoming resistance to change - The politics of change -Approaches to managing organizational change - Lewin's three step model - Action research - Organizational development - Contemporary change issues for today's managers.</w:t>
      </w:r>
    </w:p>
    <w:p w14:paraId="04D23DE9" w14:textId="77777777" w:rsidR="00C6439E" w:rsidRPr="00337F42" w:rsidRDefault="00C6439E" w:rsidP="00C6439E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Current Stream of Thoughts (For Advanced Learners Only)</w:t>
      </w:r>
    </w:p>
    <w:p w14:paraId="0DB39B8B" w14:textId="485A82BF" w:rsidR="00C6439E" w:rsidRPr="00337F42" w:rsidRDefault="000C7C87" w:rsidP="00C6439E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bCs/>
          <w:sz w:val="24"/>
          <w:szCs w:val="24"/>
        </w:rPr>
        <w:t xml:space="preserve">Understanding Organizational </w:t>
      </w:r>
      <w:proofErr w:type="spellStart"/>
      <w:r w:rsidR="00C6439E" w:rsidRPr="00337F42">
        <w:rPr>
          <w:rFonts w:ascii="Times New Roman" w:hAnsi="Times New Roman" w:cs="Times New Roman"/>
          <w:bCs/>
          <w:sz w:val="24"/>
          <w:szCs w:val="24"/>
        </w:rPr>
        <w:t>Behavior</w:t>
      </w:r>
      <w:proofErr w:type="spellEnd"/>
      <w:r w:rsidR="00C6439E" w:rsidRPr="00337F42">
        <w:rPr>
          <w:rFonts w:ascii="Times New Roman" w:hAnsi="Times New Roman" w:cs="Times New Roman"/>
          <w:bCs/>
          <w:sz w:val="24"/>
          <w:szCs w:val="24"/>
        </w:rPr>
        <w:t>, understanding how OB research is done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="00C6439E" w:rsidRPr="00337F42">
        <w:rPr>
          <w:rFonts w:ascii="Times New Roman" w:hAnsi="Times New Roman" w:cs="Times New Roman"/>
          <w:bCs/>
          <w:sz w:val="24"/>
          <w:szCs w:val="24"/>
        </w:rPr>
        <w:t>The</w:t>
      </w:r>
      <w:proofErr w:type="gramEnd"/>
      <w:r w:rsidR="00C6439E" w:rsidRPr="00337F42">
        <w:rPr>
          <w:rFonts w:ascii="Times New Roman" w:hAnsi="Times New Roman" w:cs="Times New Roman"/>
          <w:bCs/>
          <w:sz w:val="24"/>
          <w:szCs w:val="24"/>
        </w:rPr>
        <w:t xml:space="preserve"> role of ethics and national culture, Managing diversity for success: The case of IBM Using Science to Math candidates to jobs: The case of Kronos</w:t>
      </w:r>
    </w:p>
    <w:p w14:paraId="3E62E0DD" w14:textId="77777777" w:rsidR="00C6439E" w:rsidRPr="00337F42" w:rsidRDefault="00C6439E" w:rsidP="00C6439E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37F42">
        <w:rPr>
          <w:rFonts w:ascii="Times New Roman" w:hAnsi="Times New Roman" w:cs="Times New Roman"/>
          <w:bCs/>
          <w:sz w:val="24"/>
          <w:szCs w:val="24"/>
        </w:rPr>
        <w:t>Communication barriers.</w:t>
      </w:r>
    </w:p>
    <w:p w14:paraId="70F42067" w14:textId="77777777" w:rsidR="00B25F8B" w:rsidRDefault="00B25F8B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2594F0E" w14:textId="33E4F0BC" w:rsidR="00C6439E" w:rsidRPr="00337F42" w:rsidRDefault="00C6439E" w:rsidP="00C6439E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lastRenderedPageBreak/>
        <w:t>Course Outcomes:</w:t>
      </w:r>
    </w:p>
    <w:p w14:paraId="673AC4F1" w14:textId="5356AA3C" w:rsidR="00C6439E" w:rsidRPr="00337F42" w:rsidRDefault="000C7C87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>The student will be able to explain</w:t>
      </w:r>
    </w:p>
    <w:p w14:paraId="54A2514D" w14:textId="707D7488" w:rsidR="00C6439E" w:rsidRPr="00337F42" w:rsidRDefault="000C7C87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CO1. the meaning and responsibilities of organizational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behavior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215EB8F" w14:textId="651402C5" w:rsidR="00C6439E" w:rsidRPr="00337F42" w:rsidRDefault="000C7C87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CO2. the influence of individual of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behavior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in organization</w:t>
      </w:r>
    </w:p>
    <w:p w14:paraId="4DFABF11" w14:textId="6451965F" w:rsidR="00C6439E" w:rsidRPr="00337F42" w:rsidRDefault="000C7C87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>CO3. the importance of perception, decision making values attitudes and job satisfaction</w:t>
      </w:r>
    </w:p>
    <w:p w14:paraId="2780BB3B" w14:textId="6868B429" w:rsidR="00C6439E" w:rsidRPr="00337F42" w:rsidRDefault="000C7C87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>CO4. the influence of power and politics in organizations</w:t>
      </w:r>
    </w:p>
    <w:p w14:paraId="109B87ED" w14:textId="57B122E3" w:rsidR="00C6439E" w:rsidRPr="00337F42" w:rsidRDefault="000C7C87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CO5. the types of stress and the strategies to manage the stress in workplace. </w:t>
      </w:r>
    </w:p>
    <w:p w14:paraId="382EA35F" w14:textId="77777777" w:rsidR="00C6439E" w:rsidRPr="00337F42" w:rsidRDefault="00C6439E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03E3B11" w14:textId="77777777" w:rsidR="00C6439E" w:rsidRPr="00337F42" w:rsidRDefault="00C6439E" w:rsidP="00C6439E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Text Book</w:t>
      </w:r>
    </w:p>
    <w:p w14:paraId="1E6CE6ED" w14:textId="28820697" w:rsidR="00C6439E" w:rsidRPr="00337F42" w:rsidRDefault="00D80493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Robbins, S. P. Organizational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Behavior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>:   Concepts, Controversies and Application.  (8th Ed.) New Delhi: Prentice Hall of India Private Ltd., 1999.</w:t>
      </w:r>
    </w:p>
    <w:p w14:paraId="52E3CD5D" w14:textId="77777777" w:rsidR="00C6439E" w:rsidRPr="00337F42" w:rsidRDefault="00C6439E" w:rsidP="00C6439E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 xml:space="preserve"> Reference Books</w:t>
      </w:r>
    </w:p>
    <w:p w14:paraId="084A5CA1" w14:textId="1F4384A8" w:rsidR="00C6439E" w:rsidRPr="00337F42" w:rsidRDefault="00D80493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1) </w:t>
      </w:r>
      <w:proofErr w:type="gramStart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Luthans,   </w:t>
      </w:r>
      <w:proofErr w:type="gram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F.   Organizational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Behavior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.   New </w:t>
      </w:r>
      <w:proofErr w:type="spellStart"/>
      <w:proofErr w:type="gramStart"/>
      <w:r w:rsidR="00C6439E" w:rsidRPr="00337F42">
        <w:rPr>
          <w:rFonts w:ascii="Times New Roman" w:hAnsi="Times New Roman" w:cs="Times New Roman"/>
          <w:sz w:val="24"/>
          <w:szCs w:val="24"/>
        </w:rPr>
        <w:t>Delhi:McGraw</w:t>
      </w:r>
      <w:proofErr w:type="spellEnd"/>
      <w:proofErr w:type="gram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Hill, 1988.</w:t>
      </w:r>
    </w:p>
    <w:p w14:paraId="27D038EC" w14:textId="7C44E48A" w:rsidR="00C6439E" w:rsidRPr="00337F42" w:rsidRDefault="00D80493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2) Davis, K.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Newshon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, W.J.   Human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Beahviour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at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Work.New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Delhi: McGraw Hill Book Co., 1989.</w:t>
      </w:r>
    </w:p>
    <w:p w14:paraId="7A24848E" w14:textId="5B456118" w:rsidR="00C6439E" w:rsidRPr="00337F42" w:rsidRDefault="00D80493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3) Rao, V.S.P. and Narayana, P.S. Organizational Theory and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Behavior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. New Delhi:  Konark Publishers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Pvt.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Ltd., 1987.</w:t>
      </w:r>
    </w:p>
    <w:p w14:paraId="65FE3F15" w14:textId="7E9DE58B" w:rsidR="00C6439E" w:rsidRPr="00337F42" w:rsidRDefault="00D80493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4) Prasad, L.M.  Organizational Theory and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Behavior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New Delhi: Sultan Chand and Sons, 1988.</w:t>
      </w:r>
    </w:p>
    <w:p w14:paraId="65C70070" w14:textId="77777777" w:rsidR="00C6439E" w:rsidRPr="00337F42" w:rsidRDefault="00C6439E" w:rsidP="00C6439E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E68B38A" w14:textId="77777777" w:rsidR="00C6439E" w:rsidRPr="00337F42" w:rsidRDefault="00C6439E" w:rsidP="00C6439E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Couse mapping</w:t>
      </w:r>
    </w:p>
    <w:tbl>
      <w:tblPr>
        <w:tblW w:w="0" w:type="auto"/>
        <w:tblInd w:w="10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48"/>
        <w:gridCol w:w="874"/>
        <w:gridCol w:w="876"/>
        <w:gridCol w:w="874"/>
        <w:gridCol w:w="874"/>
        <w:gridCol w:w="874"/>
      </w:tblGrid>
      <w:tr w:rsidR="00C6439E" w:rsidRPr="00337F42" w14:paraId="14138107" w14:textId="77777777" w:rsidTr="008A12B0">
        <w:trPr>
          <w:trHeight w:val="560"/>
        </w:trPr>
        <w:tc>
          <w:tcPr>
            <w:tcW w:w="1248" w:type="dxa"/>
          </w:tcPr>
          <w:p w14:paraId="31BC695C" w14:textId="77777777" w:rsidR="00C6439E" w:rsidRPr="00337F42" w:rsidRDefault="00C6439E" w:rsidP="008A12B0">
            <w:pPr>
              <w:pStyle w:val="TableParagraph"/>
              <w:spacing w:line="280" w:lineRule="exact"/>
              <w:ind w:left="300" w:right="121" w:hanging="145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urse</w:t>
            </w:r>
          </w:p>
        </w:tc>
        <w:tc>
          <w:tcPr>
            <w:tcW w:w="874" w:type="dxa"/>
          </w:tcPr>
          <w:p w14:paraId="2422B90D" w14:textId="77777777" w:rsidR="00C6439E" w:rsidRPr="00337F42" w:rsidRDefault="00C6439E" w:rsidP="008A12B0">
            <w:pPr>
              <w:pStyle w:val="TableParagraph"/>
              <w:spacing w:line="280" w:lineRule="exact"/>
              <w:ind w:left="225" w:right="105" w:hanging="90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1</w:t>
            </w:r>
          </w:p>
        </w:tc>
        <w:tc>
          <w:tcPr>
            <w:tcW w:w="876" w:type="dxa"/>
          </w:tcPr>
          <w:p w14:paraId="6321FE43" w14:textId="77777777" w:rsidR="00C6439E" w:rsidRPr="00337F42" w:rsidRDefault="00C6439E" w:rsidP="008A12B0">
            <w:pPr>
              <w:pStyle w:val="TableParagraph"/>
              <w:spacing w:line="280" w:lineRule="exact"/>
              <w:ind w:left="226" w:right="106" w:hanging="91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2</w:t>
            </w:r>
          </w:p>
        </w:tc>
        <w:tc>
          <w:tcPr>
            <w:tcW w:w="874" w:type="dxa"/>
          </w:tcPr>
          <w:p w14:paraId="2A2448AD" w14:textId="77777777" w:rsidR="00C6439E" w:rsidRPr="00337F42" w:rsidRDefault="00C6439E" w:rsidP="008A12B0">
            <w:pPr>
              <w:pStyle w:val="TableParagraph"/>
              <w:spacing w:line="280" w:lineRule="exact"/>
              <w:ind w:left="225" w:right="105" w:hanging="90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3</w:t>
            </w:r>
          </w:p>
        </w:tc>
        <w:tc>
          <w:tcPr>
            <w:tcW w:w="874" w:type="dxa"/>
          </w:tcPr>
          <w:p w14:paraId="4D04E3BF" w14:textId="77777777" w:rsidR="00C6439E" w:rsidRPr="00337F42" w:rsidRDefault="00C6439E" w:rsidP="008A12B0">
            <w:pPr>
              <w:pStyle w:val="TableParagraph"/>
              <w:spacing w:line="280" w:lineRule="exact"/>
              <w:ind w:left="225" w:right="105" w:hanging="90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4</w:t>
            </w:r>
          </w:p>
        </w:tc>
        <w:tc>
          <w:tcPr>
            <w:tcW w:w="874" w:type="dxa"/>
          </w:tcPr>
          <w:p w14:paraId="4FA1FA7E" w14:textId="77777777" w:rsidR="00C6439E" w:rsidRPr="00337F42" w:rsidRDefault="00C6439E" w:rsidP="008A12B0">
            <w:pPr>
              <w:pStyle w:val="TableParagraph"/>
              <w:spacing w:line="280" w:lineRule="exact"/>
              <w:ind w:left="225" w:right="105" w:hanging="90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5</w:t>
            </w:r>
          </w:p>
        </w:tc>
      </w:tr>
      <w:tr w:rsidR="00C6439E" w:rsidRPr="00337F42" w14:paraId="27BB2D19" w14:textId="77777777" w:rsidTr="008A12B0">
        <w:trPr>
          <w:trHeight w:val="280"/>
        </w:trPr>
        <w:tc>
          <w:tcPr>
            <w:tcW w:w="1248" w:type="dxa"/>
          </w:tcPr>
          <w:p w14:paraId="4B49A76F" w14:textId="77777777" w:rsidR="00C6439E" w:rsidRPr="00337F42" w:rsidRDefault="00C6439E" w:rsidP="008A12B0">
            <w:pPr>
              <w:pStyle w:val="TableParagraph"/>
              <w:spacing w:line="260" w:lineRule="exact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1</w:t>
            </w:r>
          </w:p>
        </w:tc>
        <w:tc>
          <w:tcPr>
            <w:tcW w:w="874" w:type="dxa"/>
          </w:tcPr>
          <w:p w14:paraId="63A92883" w14:textId="77777777" w:rsidR="00C6439E" w:rsidRPr="00337F42" w:rsidRDefault="00C6439E" w:rsidP="008A12B0">
            <w:pPr>
              <w:pStyle w:val="TableParagraph"/>
              <w:spacing w:line="260" w:lineRule="exact"/>
              <w:ind w:left="225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876" w:type="dxa"/>
          </w:tcPr>
          <w:p w14:paraId="6B840599" w14:textId="77777777" w:rsidR="00C6439E" w:rsidRPr="00337F42" w:rsidRDefault="00C6439E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74" w:type="dxa"/>
          </w:tcPr>
          <w:p w14:paraId="42D7C0E2" w14:textId="77777777" w:rsidR="00C6439E" w:rsidRPr="00337F42" w:rsidRDefault="00C6439E" w:rsidP="008A12B0">
            <w:pPr>
              <w:pStyle w:val="TableParagraph"/>
              <w:spacing w:line="260" w:lineRule="exact"/>
              <w:ind w:right="215"/>
              <w:jc w:val="right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874" w:type="dxa"/>
          </w:tcPr>
          <w:p w14:paraId="6A0F7325" w14:textId="77777777" w:rsidR="00C6439E" w:rsidRPr="00337F42" w:rsidRDefault="00C6439E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74" w:type="dxa"/>
          </w:tcPr>
          <w:p w14:paraId="6DC1327F" w14:textId="77777777" w:rsidR="00C6439E" w:rsidRPr="00337F42" w:rsidRDefault="00C6439E" w:rsidP="008A12B0">
            <w:pPr>
              <w:pStyle w:val="TableParagraph"/>
              <w:spacing w:line="260" w:lineRule="exact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</w:tr>
      <w:tr w:rsidR="00C6439E" w:rsidRPr="00337F42" w14:paraId="4CAC72DC" w14:textId="77777777" w:rsidTr="008A12B0">
        <w:trPr>
          <w:trHeight w:val="285"/>
        </w:trPr>
        <w:tc>
          <w:tcPr>
            <w:tcW w:w="1248" w:type="dxa"/>
          </w:tcPr>
          <w:p w14:paraId="52BDCE67" w14:textId="77777777" w:rsidR="00C6439E" w:rsidRPr="00337F42" w:rsidRDefault="00C6439E" w:rsidP="008A12B0">
            <w:pPr>
              <w:pStyle w:val="TableParagraph"/>
              <w:spacing w:line="265" w:lineRule="exact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2</w:t>
            </w:r>
          </w:p>
        </w:tc>
        <w:tc>
          <w:tcPr>
            <w:tcW w:w="874" w:type="dxa"/>
          </w:tcPr>
          <w:p w14:paraId="56A439B5" w14:textId="77777777" w:rsidR="00C6439E" w:rsidRPr="00337F42" w:rsidRDefault="00C6439E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76" w:type="dxa"/>
          </w:tcPr>
          <w:p w14:paraId="7546AAFE" w14:textId="77777777" w:rsidR="00C6439E" w:rsidRPr="00337F42" w:rsidRDefault="00C6439E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74" w:type="dxa"/>
          </w:tcPr>
          <w:p w14:paraId="331AD519" w14:textId="77777777" w:rsidR="00C6439E" w:rsidRPr="00337F42" w:rsidRDefault="00C6439E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74" w:type="dxa"/>
          </w:tcPr>
          <w:p w14:paraId="276DFF9E" w14:textId="77777777" w:rsidR="00C6439E" w:rsidRPr="00337F42" w:rsidRDefault="00C6439E" w:rsidP="008A12B0">
            <w:pPr>
              <w:pStyle w:val="TableParagraph"/>
              <w:spacing w:line="265" w:lineRule="exact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874" w:type="dxa"/>
          </w:tcPr>
          <w:p w14:paraId="41F41A94" w14:textId="77777777" w:rsidR="00C6439E" w:rsidRPr="00337F42" w:rsidRDefault="00C6439E" w:rsidP="008A12B0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C6439E" w:rsidRPr="00337F42" w14:paraId="1A9A310B" w14:textId="77777777" w:rsidTr="008A12B0">
        <w:trPr>
          <w:trHeight w:val="280"/>
        </w:trPr>
        <w:tc>
          <w:tcPr>
            <w:tcW w:w="1248" w:type="dxa"/>
          </w:tcPr>
          <w:p w14:paraId="0EBF4CA0" w14:textId="77777777" w:rsidR="00C6439E" w:rsidRPr="00337F42" w:rsidRDefault="00C6439E" w:rsidP="008A12B0">
            <w:pPr>
              <w:pStyle w:val="TableParagraph"/>
              <w:spacing w:line="260" w:lineRule="exact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3</w:t>
            </w:r>
          </w:p>
        </w:tc>
        <w:tc>
          <w:tcPr>
            <w:tcW w:w="874" w:type="dxa"/>
          </w:tcPr>
          <w:p w14:paraId="5BEB3C69" w14:textId="77777777" w:rsidR="00C6439E" w:rsidRPr="00337F42" w:rsidRDefault="00C6439E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76" w:type="dxa"/>
          </w:tcPr>
          <w:p w14:paraId="6A798160" w14:textId="77777777" w:rsidR="00C6439E" w:rsidRPr="00337F42" w:rsidRDefault="00C6439E" w:rsidP="008A12B0">
            <w:pPr>
              <w:pStyle w:val="TableParagraph"/>
              <w:spacing w:line="260" w:lineRule="exact"/>
              <w:ind w:left="9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874" w:type="dxa"/>
          </w:tcPr>
          <w:p w14:paraId="52653C08" w14:textId="77777777" w:rsidR="00C6439E" w:rsidRPr="00337F42" w:rsidRDefault="00C6439E" w:rsidP="008A12B0">
            <w:pPr>
              <w:pStyle w:val="TableParagraph"/>
              <w:spacing w:line="260" w:lineRule="exact"/>
              <w:ind w:right="215"/>
              <w:jc w:val="right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874" w:type="dxa"/>
          </w:tcPr>
          <w:p w14:paraId="10BCD7ED" w14:textId="77777777" w:rsidR="00C6439E" w:rsidRPr="00337F42" w:rsidRDefault="00C6439E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74" w:type="dxa"/>
          </w:tcPr>
          <w:p w14:paraId="37B44A7B" w14:textId="77777777" w:rsidR="00C6439E" w:rsidRPr="00337F42" w:rsidRDefault="00C6439E" w:rsidP="008A12B0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C6439E" w:rsidRPr="00337F42" w14:paraId="5708C8B5" w14:textId="77777777" w:rsidTr="008A12B0">
        <w:trPr>
          <w:trHeight w:val="280"/>
        </w:trPr>
        <w:tc>
          <w:tcPr>
            <w:tcW w:w="1248" w:type="dxa"/>
          </w:tcPr>
          <w:p w14:paraId="28583D1A" w14:textId="77777777" w:rsidR="00C6439E" w:rsidRPr="00337F42" w:rsidRDefault="00C6439E" w:rsidP="008A12B0">
            <w:pPr>
              <w:pStyle w:val="TableParagraph"/>
              <w:spacing w:line="260" w:lineRule="exact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4</w:t>
            </w:r>
          </w:p>
        </w:tc>
        <w:tc>
          <w:tcPr>
            <w:tcW w:w="874" w:type="dxa"/>
          </w:tcPr>
          <w:p w14:paraId="5C2CDA92" w14:textId="77777777" w:rsidR="00C6439E" w:rsidRPr="00337F42" w:rsidRDefault="00C6439E" w:rsidP="008A12B0">
            <w:pPr>
              <w:pStyle w:val="TableParagraph"/>
              <w:spacing w:line="260" w:lineRule="exact"/>
              <w:ind w:left="225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876" w:type="dxa"/>
          </w:tcPr>
          <w:p w14:paraId="3FCA01DC" w14:textId="77777777" w:rsidR="00C6439E" w:rsidRPr="00337F42" w:rsidRDefault="00C6439E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74" w:type="dxa"/>
          </w:tcPr>
          <w:p w14:paraId="43B62133" w14:textId="77777777" w:rsidR="00C6439E" w:rsidRPr="00337F42" w:rsidRDefault="00C6439E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74" w:type="dxa"/>
          </w:tcPr>
          <w:p w14:paraId="3D2477EC" w14:textId="77777777" w:rsidR="00C6439E" w:rsidRPr="00337F42" w:rsidRDefault="00C6439E" w:rsidP="008A12B0">
            <w:pPr>
              <w:pStyle w:val="TableParagraph"/>
              <w:spacing w:line="260" w:lineRule="exact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874" w:type="dxa"/>
          </w:tcPr>
          <w:p w14:paraId="3B195CC5" w14:textId="77777777" w:rsidR="00C6439E" w:rsidRPr="00337F42" w:rsidRDefault="00C6439E" w:rsidP="008A12B0">
            <w:pPr>
              <w:pStyle w:val="TableParagraph"/>
              <w:spacing w:line="260" w:lineRule="exact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</w:tr>
      <w:tr w:rsidR="00C6439E" w:rsidRPr="00337F42" w14:paraId="70800D98" w14:textId="77777777" w:rsidTr="008A12B0">
        <w:trPr>
          <w:trHeight w:val="280"/>
        </w:trPr>
        <w:tc>
          <w:tcPr>
            <w:tcW w:w="1248" w:type="dxa"/>
          </w:tcPr>
          <w:p w14:paraId="0708AB1D" w14:textId="77777777" w:rsidR="00C6439E" w:rsidRPr="00337F42" w:rsidRDefault="00C6439E" w:rsidP="008A12B0">
            <w:pPr>
              <w:pStyle w:val="TableParagraph"/>
              <w:spacing w:line="260" w:lineRule="exact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5</w:t>
            </w:r>
          </w:p>
        </w:tc>
        <w:tc>
          <w:tcPr>
            <w:tcW w:w="874" w:type="dxa"/>
          </w:tcPr>
          <w:p w14:paraId="72992577" w14:textId="77777777" w:rsidR="00C6439E" w:rsidRPr="00337F42" w:rsidRDefault="00C6439E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76" w:type="dxa"/>
          </w:tcPr>
          <w:p w14:paraId="783F2D54" w14:textId="77777777" w:rsidR="00C6439E" w:rsidRPr="00337F42" w:rsidRDefault="00C6439E" w:rsidP="008A12B0">
            <w:pPr>
              <w:pStyle w:val="TableParagraph"/>
              <w:spacing w:line="260" w:lineRule="exact"/>
              <w:ind w:left="9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874" w:type="dxa"/>
          </w:tcPr>
          <w:p w14:paraId="2ABAED52" w14:textId="77777777" w:rsidR="00C6439E" w:rsidRPr="00337F42" w:rsidRDefault="00C6439E" w:rsidP="008A12B0">
            <w:pPr>
              <w:pStyle w:val="TableParagraph"/>
              <w:spacing w:line="260" w:lineRule="exact"/>
              <w:ind w:right="215"/>
              <w:jc w:val="right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874" w:type="dxa"/>
          </w:tcPr>
          <w:p w14:paraId="602F3BBA" w14:textId="77777777" w:rsidR="00C6439E" w:rsidRPr="00337F42" w:rsidRDefault="00C6439E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74" w:type="dxa"/>
          </w:tcPr>
          <w:p w14:paraId="0F133FB7" w14:textId="77777777" w:rsidR="00C6439E" w:rsidRPr="00337F42" w:rsidRDefault="00C6439E" w:rsidP="008A12B0">
            <w:pPr>
              <w:pStyle w:val="TableParagraph"/>
              <w:rPr>
                <w:sz w:val="24"/>
                <w:szCs w:val="24"/>
              </w:rPr>
            </w:pPr>
          </w:p>
        </w:tc>
      </w:tr>
    </w:tbl>
    <w:p w14:paraId="7B96704F" w14:textId="77777777" w:rsidR="00C6439E" w:rsidRPr="00337F42" w:rsidRDefault="00C6439E" w:rsidP="00C6439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55F7CB6" w14:textId="77777777" w:rsidR="00C6439E" w:rsidRPr="00337F42" w:rsidRDefault="00C6439E" w:rsidP="00C6439E">
      <w:pPr>
        <w:tabs>
          <w:tab w:val="left" w:pos="5777"/>
        </w:tabs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4B402F41" w14:textId="1826ACC2" w:rsidR="00533C64" w:rsidRDefault="00533C64">
      <w:pPr>
        <w:spacing w:after="160" w:line="259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br w:type="page"/>
      </w:r>
    </w:p>
    <w:p w14:paraId="1EBE5A3B" w14:textId="77777777" w:rsidR="00C6439E" w:rsidRPr="00337F42" w:rsidRDefault="00C6439E" w:rsidP="00C6439E">
      <w:pPr>
        <w:tabs>
          <w:tab w:val="left" w:pos="5777"/>
        </w:tabs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37"/>
        <w:gridCol w:w="5007"/>
        <w:gridCol w:w="635"/>
        <w:gridCol w:w="590"/>
        <w:gridCol w:w="505"/>
        <w:gridCol w:w="588"/>
      </w:tblGrid>
      <w:tr w:rsidR="00C6439E" w:rsidRPr="00337F42" w14:paraId="7899D35B" w14:textId="77777777" w:rsidTr="008A12B0">
        <w:trPr>
          <w:trHeight w:val="335"/>
        </w:trPr>
        <w:tc>
          <w:tcPr>
            <w:tcW w:w="867" w:type="pct"/>
            <w:vAlign w:val="center"/>
          </w:tcPr>
          <w:p w14:paraId="7861A1FB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2UPSYP55</w:t>
            </w:r>
          </w:p>
        </w:tc>
        <w:tc>
          <w:tcPr>
            <w:tcW w:w="2825" w:type="pct"/>
            <w:vAlign w:val="center"/>
          </w:tcPr>
          <w:p w14:paraId="5490246D" w14:textId="77777777" w:rsidR="00C6439E" w:rsidRPr="00337F42" w:rsidRDefault="00C6439E" w:rsidP="008A12B0">
            <w:pPr>
              <w:spacing w:after="0" w:line="312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</w:rPr>
            </w:pP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highlight w:val="yellow"/>
              </w:rPr>
              <w:t>Core Practical – II</w:t>
            </w:r>
          </w:p>
        </w:tc>
        <w:tc>
          <w:tcPr>
            <w:tcW w:w="358" w:type="pct"/>
            <w:vAlign w:val="center"/>
          </w:tcPr>
          <w:p w14:paraId="38D24862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</w:t>
            </w:r>
          </w:p>
        </w:tc>
        <w:tc>
          <w:tcPr>
            <w:tcW w:w="333" w:type="pct"/>
            <w:vAlign w:val="center"/>
          </w:tcPr>
          <w:p w14:paraId="762FA8D2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</w:t>
            </w:r>
          </w:p>
        </w:tc>
        <w:tc>
          <w:tcPr>
            <w:tcW w:w="285" w:type="pct"/>
            <w:vAlign w:val="center"/>
          </w:tcPr>
          <w:p w14:paraId="1D6C7C99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</w:t>
            </w:r>
          </w:p>
        </w:tc>
        <w:tc>
          <w:tcPr>
            <w:tcW w:w="332" w:type="pct"/>
            <w:vAlign w:val="center"/>
          </w:tcPr>
          <w:p w14:paraId="65F4BA3E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</w:t>
            </w:r>
          </w:p>
        </w:tc>
      </w:tr>
      <w:tr w:rsidR="00C6439E" w:rsidRPr="00337F42" w14:paraId="70B1EC38" w14:textId="77777777" w:rsidTr="008A12B0">
        <w:trPr>
          <w:trHeight w:val="334"/>
        </w:trPr>
        <w:tc>
          <w:tcPr>
            <w:tcW w:w="867" w:type="pct"/>
            <w:vAlign w:val="center"/>
          </w:tcPr>
          <w:p w14:paraId="404E4D68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mester-V</w:t>
            </w:r>
          </w:p>
        </w:tc>
        <w:tc>
          <w:tcPr>
            <w:tcW w:w="2825" w:type="pct"/>
            <w:vAlign w:val="center"/>
          </w:tcPr>
          <w:p w14:paraId="16FC78A8" w14:textId="77777777" w:rsidR="00C6439E" w:rsidRPr="00337F42" w:rsidRDefault="00C6439E" w:rsidP="008A12B0">
            <w:pPr>
              <w:spacing w:after="0" w:line="312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</w:rPr>
            </w:pP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highlight w:val="yellow"/>
              </w:rPr>
              <w:t>Experimental Psychology II</w:t>
            </w:r>
          </w:p>
        </w:tc>
        <w:tc>
          <w:tcPr>
            <w:tcW w:w="358" w:type="pct"/>
            <w:vAlign w:val="center"/>
          </w:tcPr>
          <w:p w14:paraId="6EAD91C1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33" w:type="pct"/>
            <w:vAlign w:val="center"/>
          </w:tcPr>
          <w:p w14:paraId="13BD9952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285" w:type="pct"/>
            <w:vAlign w:val="center"/>
          </w:tcPr>
          <w:p w14:paraId="6BAF8A2C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32" w:type="pct"/>
            <w:vAlign w:val="center"/>
          </w:tcPr>
          <w:p w14:paraId="48549A58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</w:tr>
    </w:tbl>
    <w:p w14:paraId="74C020C5" w14:textId="77777777" w:rsidR="00C6439E" w:rsidRPr="00337F42" w:rsidRDefault="00C6439E" w:rsidP="00C6439E">
      <w:pPr>
        <w:tabs>
          <w:tab w:val="left" w:pos="5777"/>
        </w:tabs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09B60C4C" w14:textId="4175B6C9" w:rsidR="00C6439E" w:rsidRPr="00337F42" w:rsidRDefault="00794F9B" w:rsidP="00794F9B">
      <w:pPr>
        <w:pStyle w:val="BodyText"/>
        <w:spacing w:before="100" w:line="312" w:lineRule="auto"/>
        <w:ind w:right="142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Candidates are required to perform at least 15 experiments from the list given below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andpreparearecordwhichthesameshouldbesubmitted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atthetimeofpracticalexaminationsduly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signed by the course teacher and with a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bonafide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certificate from the Head of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theDepartment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>.</w:t>
      </w:r>
    </w:p>
    <w:p w14:paraId="28027449" w14:textId="77777777" w:rsidR="00C6439E" w:rsidRDefault="00C6439E" w:rsidP="00C6439E">
      <w:pPr>
        <w:pStyle w:val="Heading3"/>
        <w:spacing w:line="280" w:lineRule="exact"/>
        <w:rPr>
          <w:rFonts w:ascii="Times New Roman" w:hAnsi="Times New Roman" w:cs="Times New Roman"/>
          <w:sz w:val="24"/>
          <w:szCs w:val="24"/>
        </w:rPr>
      </w:pPr>
      <w:proofErr w:type="spellStart"/>
      <w:r w:rsidRPr="00337F42">
        <w:rPr>
          <w:rFonts w:ascii="Times New Roman" w:hAnsi="Times New Roman" w:cs="Times New Roman"/>
          <w:sz w:val="24"/>
          <w:szCs w:val="24"/>
        </w:rPr>
        <w:t>ListofExperiments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>:</w:t>
      </w:r>
    </w:p>
    <w:p w14:paraId="0133E299" w14:textId="1F81747C" w:rsidR="00C6439E" w:rsidRPr="00337F42" w:rsidRDefault="00794F9B" w:rsidP="00794F9B">
      <w:pPr>
        <w:pStyle w:val="BullF70"/>
        <w:numPr>
          <w:ilvl w:val="0"/>
          <w:numId w:val="77"/>
        </w:numPr>
        <w:tabs>
          <w:tab w:val="clear" w:pos="432"/>
          <w:tab w:val="num" w:pos="993"/>
        </w:tabs>
        <w:ind w:firstLine="561"/>
      </w:pPr>
      <w:r>
        <w:t xml:space="preserve"> </w:t>
      </w:r>
      <w:proofErr w:type="spellStart"/>
      <w:r w:rsidR="00C6439E" w:rsidRPr="00337F42">
        <w:t>Thustone</w:t>
      </w:r>
      <w:proofErr w:type="spellEnd"/>
      <w:r w:rsidR="00C6439E" w:rsidRPr="00337F42">
        <w:t xml:space="preserve"> </w:t>
      </w:r>
      <w:proofErr w:type="spellStart"/>
      <w:r w:rsidR="00C6439E" w:rsidRPr="00337F42">
        <w:t>Intrest</w:t>
      </w:r>
      <w:proofErr w:type="spellEnd"/>
      <w:r w:rsidR="00C6439E" w:rsidRPr="00337F42">
        <w:t xml:space="preserve"> schedule</w:t>
      </w:r>
    </w:p>
    <w:p w14:paraId="3E88C566" w14:textId="1173680A" w:rsidR="00C6439E" w:rsidRPr="00337F42" w:rsidRDefault="00794F9B" w:rsidP="00794F9B">
      <w:pPr>
        <w:pStyle w:val="BullF70"/>
        <w:tabs>
          <w:tab w:val="clear" w:pos="432"/>
          <w:tab w:val="num" w:pos="993"/>
        </w:tabs>
        <w:ind w:firstLine="561"/>
      </w:pPr>
      <w:r>
        <w:t xml:space="preserve"> </w:t>
      </w:r>
      <w:r w:rsidR="00C6439E" w:rsidRPr="00337F42">
        <w:t>Study skills</w:t>
      </w:r>
    </w:p>
    <w:p w14:paraId="2009AE47" w14:textId="35C63F33" w:rsidR="00C6439E" w:rsidRPr="00337F42" w:rsidRDefault="00794F9B" w:rsidP="00794F9B">
      <w:pPr>
        <w:pStyle w:val="BullF70"/>
        <w:tabs>
          <w:tab w:val="clear" w:pos="432"/>
          <w:tab w:val="num" w:pos="993"/>
        </w:tabs>
        <w:ind w:firstLine="561"/>
      </w:pPr>
      <w:r>
        <w:t xml:space="preserve"> </w:t>
      </w:r>
      <w:r w:rsidR="00C6439E" w:rsidRPr="00337F42">
        <w:t>Emotional maturity</w:t>
      </w:r>
    </w:p>
    <w:p w14:paraId="2E6F9F07" w14:textId="3C3AC5E2" w:rsidR="00C6439E" w:rsidRPr="00337F42" w:rsidRDefault="00794F9B" w:rsidP="00794F9B">
      <w:pPr>
        <w:pStyle w:val="BullF70"/>
        <w:tabs>
          <w:tab w:val="clear" w:pos="432"/>
          <w:tab w:val="num" w:pos="993"/>
        </w:tabs>
        <w:ind w:firstLine="561"/>
      </w:pPr>
      <w:r>
        <w:t xml:space="preserve"> </w:t>
      </w:r>
      <w:proofErr w:type="spellStart"/>
      <w:r w:rsidR="00C6439E" w:rsidRPr="00337F42">
        <w:t>ReligiousAttitudeScale</w:t>
      </w:r>
      <w:proofErr w:type="spellEnd"/>
    </w:p>
    <w:p w14:paraId="0B34A317" w14:textId="1AF24EF4" w:rsidR="00C6439E" w:rsidRPr="00337F42" w:rsidRDefault="00794F9B" w:rsidP="00794F9B">
      <w:pPr>
        <w:pStyle w:val="BullF70"/>
        <w:tabs>
          <w:tab w:val="clear" w:pos="432"/>
          <w:tab w:val="num" w:pos="993"/>
        </w:tabs>
        <w:ind w:firstLine="561"/>
      </w:pPr>
      <w:r>
        <w:t xml:space="preserve"> </w:t>
      </w:r>
      <w:proofErr w:type="spellStart"/>
      <w:r w:rsidR="00C6439E" w:rsidRPr="00337F42">
        <w:t>TestAnxietyScale</w:t>
      </w:r>
      <w:proofErr w:type="spellEnd"/>
    </w:p>
    <w:p w14:paraId="7D617122" w14:textId="5CCB9A7D" w:rsidR="00C6439E" w:rsidRPr="00337F42" w:rsidRDefault="00794F9B" w:rsidP="00794F9B">
      <w:pPr>
        <w:pStyle w:val="BullF70"/>
        <w:tabs>
          <w:tab w:val="clear" w:pos="432"/>
          <w:tab w:val="num" w:pos="993"/>
        </w:tabs>
        <w:ind w:firstLine="561"/>
      </w:pPr>
      <w:r>
        <w:t xml:space="preserve"> </w:t>
      </w:r>
      <w:proofErr w:type="gramStart"/>
      <w:r w:rsidR="00C6439E" w:rsidRPr="00337F42">
        <w:t>Ravens(</w:t>
      </w:r>
      <w:proofErr w:type="gramEnd"/>
      <w:r w:rsidR="00C6439E" w:rsidRPr="00337F42">
        <w:t>APM)</w:t>
      </w:r>
    </w:p>
    <w:p w14:paraId="1E3E2601" w14:textId="09F2A1ED" w:rsidR="00C6439E" w:rsidRPr="00337F42" w:rsidRDefault="00794F9B" w:rsidP="00794F9B">
      <w:pPr>
        <w:pStyle w:val="BullF70"/>
        <w:tabs>
          <w:tab w:val="clear" w:pos="432"/>
          <w:tab w:val="num" w:pos="993"/>
        </w:tabs>
        <w:ind w:firstLine="561"/>
      </w:pPr>
      <w:r>
        <w:t xml:space="preserve"> </w:t>
      </w:r>
      <w:r w:rsidR="00C6439E" w:rsidRPr="00337F42">
        <w:t>Adjustment inventory</w:t>
      </w:r>
    </w:p>
    <w:p w14:paraId="5144C98E" w14:textId="77777777" w:rsidR="00C6439E" w:rsidRPr="00337F42" w:rsidRDefault="00C6439E" w:rsidP="00C6439E">
      <w:pPr>
        <w:pStyle w:val="ListParagraph"/>
        <w:widowControl w:val="0"/>
        <w:tabs>
          <w:tab w:val="left" w:pos="2500"/>
          <w:tab w:val="left" w:pos="2501"/>
        </w:tabs>
        <w:autoSpaceDE w:val="0"/>
        <w:autoSpaceDN w:val="0"/>
        <w:spacing w:before="84" w:after="0" w:line="240" w:lineRule="auto"/>
        <w:ind w:left="1440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56F53A94" w14:textId="77777777" w:rsidR="00C6439E" w:rsidRPr="00337F42" w:rsidRDefault="00C6439E" w:rsidP="00C6439E">
      <w:pPr>
        <w:ind w:left="1440"/>
        <w:rPr>
          <w:rFonts w:ascii="Times New Roman" w:hAnsi="Times New Roman" w:cs="Times New Roman"/>
          <w:sz w:val="24"/>
          <w:szCs w:val="24"/>
          <w:lang w:val="en-US" w:eastAsia="en-US" w:bidi="ar-SA"/>
        </w:rPr>
      </w:pPr>
    </w:p>
    <w:p w14:paraId="18D5327C" w14:textId="77777777" w:rsidR="00C6439E" w:rsidRPr="00337F42" w:rsidRDefault="00C6439E" w:rsidP="00C6439E">
      <w:pPr>
        <w:ind w:left="1440"/>
        <w:rPr>
          <w:rFonts w:ascii="Times New Roman" w:hAnsi="Times New Roman" w:cs="Times New Roman"/>
          <w:sz w:val="24"/>
          <w:szCs w:val="24"/>
          <w:lang w:val="en-US" w:eastAsia="en-US" w:bidi="ar-SA"/>
        </w:rPr>
      </w:pPr>
    </w:p>
    <w:p w14:paraId="45FE760B" w14:textId="77777777" w:rsidR="00C6439E" w:rsidRPr="00337F42" w:rsidRDefault="00C6439E" w:rsidP="00C6439E">
      <w:pPr>
        <w:ind w:left="1440"/>
        <w:rPr>
          <w:rFonts w:ascii="Times New Roman" w:hAnsi="Times New Roman" w:cs="Times New Roman"/>
          <w:sz w:val="24"/>
          <w:szCs w:val="24"/>
          <w:lang w:val="en-US" w:eastAsia="en-US" w:bidi="ar-SA"/>
        </w:rPr>
      </w:pPr>
    </w:p>
    <w:p w14:paraId="4E036A46" w14:textId="77777777" w:rsidR="00C6439E" w:rsidRPr="00337F42" w:rsidRDefault="00C6439E" w:rsidP="00C6439E">
      <w:pPr>
        <w:ind w:left="1440"/>
        <w:rPr>
          <w:rFonts w:ascii="Times New Roman" w:hAnsi="Times New Roman" w:cs="Times New Roman"/>
          <w:sz w:val="24"/>
          <w:szCs w:val="24"/>
          <w:lang w:val="en-US" w:eastAsia="en-US" w:bidi="ar-SA"/>
        </w:rPr>
      </w:pPr>
    </w:p>
    <w:p w14:paraId="7410D6F1" w14:textId="77777777" w:rsidR="00C6439E" w:rsidRPr="00337F42" w:rsidRDefault="00C6439E" w:rsidP="00C6439E">
      <w:pPr>
        <w:ind w:left="1440"/>
        <w:rPr>
          <w:rFonts w:ascii="Times New Roman" w:hAnsi="Times New Roman" w:cs="Times New Roman"/>
          <w:sz w:val="24"/>
          <w:szCs w:val="24"/>
          <w:lang w:val="en-US" w:eastAsia="en-US" w:bidi="ar-SA"/>
        </w:rPr>
      </w:pPr>
    </w:p>
    <w:p w14:paraId="4512E1BF" w14:textId="77777777" w:rsidR="00C6439E" w:rsidRPr="00337F42" w:rsidRDefault="00C6439E" w:rsidP="00C6439E">
      <w:pPr>
        <w:tabs>
          <w:tab w:val="left" w:pos="5777"/>
        </w:tabs>
        <w:rPr>
          <w:rFonts w:ascii="Times New Roman" w:hAnsi="Times New Roman" w:cs="Times New Roman"/>
          <w:sz w:val="24"/>
          <w:szCs w:val="24"/>
        </w:rPr>
      </w:pPr>
    </w:p>
    <w:p w14:paraId="006B4285" w14:textId="77777777" w:rsidR="00C6439E" w:rsidRPr="00337F42" w:rsidRDefault="00C6439E" w:rsidP="00C6439E">
      <w:pPr>
        <w:tabs>
          <w:tab w:val="left" w:pos="5777"/>
        </w:tabs>
        <w:rPr>
          <w:rFonts w:ascii="Times New Roman" w:hAnsi="Times New Roman" w:cs="Times New Roman"/>
          <w:sz w:val="24"/>
          <w:szCs w:val="24"/>
        </w:rPr>
      </w:pPr>
    </w:p>
    <w:p w14:paraId="2DE38B89" w14:textId="77777777" w:rsidR="00C6439E" w:rsidRPr="00337F42" w:rsidRDefault="00C6439E" w:rsidP="00C6439E">
      <w:pPr>
        <w:tabs>
          <w:tab w:val="left" w:pos="5777"/>
        </w:tabs>
        <w:rPr>
          <w:rFonts w:ascii="Times New Roman" w:hAnsi="Times New Roman" w:cs="Times New Roman"/>
          <w:sz w:val="24"/>
          <w:szCs w:val="24"/>
        </w:rPr>
      </w:pPr>
    </w:p>
    <w:p w14:paraId="0D6CC87C" w14:textId="77777777" w:rsidR="00C6439E" w:rsidRPr="00337F42" w:rsidRDefault="00C6439E" w:rsidP="00C6439E">
      <w:pPr>
        <w:tabs>
          <w:tab w:val="left" w:pos="5777"/>
        </w:tabs>
        <w:rPr>
          <w:rFonts w:ascii="Times New Roman" w:hAnsi="Times New Roman" w:cs="Times New Roman"/>
          <w:sz w:val="24"/>
          <w:szCs w:val="24"/>
        </w:rPr>
      </w:pPr>
    </w:p>
    <w:p w14:paraId="2154077E" w14:textId="77777777" w:rsidR="00C6439E" w:rsidRPr="00337F42" w:rsidRDefault="00C6439E" w:rsidP="00C6439E">
      <w:pPr>
        <w:tabs>
          <w:tab w:val="left" w:pos="5777"/>
        </w:tabs>
        <w:rPr>
          <w:rFonts w:ascii="Times New Roman" w:hAnsi="Times New Roman" w:cs="Times New Roman"/>
          <w:sz w:val="24"/>
          <w:szCs w:val="24"/>
        </w:rPr>
      </w:pPr>
    </w:p>
    <w:p w14:paraId="2FB01EB7" w14:textId="77777777" w:rsidR="00C6439E" w:rsidRPr="00337F42" w:rsidRDefault="00C6439E" w:rsidP="00C6439E">
      <w:pPr>
        <w:tabs>
          <w:tab w:val="left" w:pos="5777"/>
        </w:tabs>
        <w:rPr>
          <w:rFonts w:ascii="Times New Roman" w:hAnsi="Times New Roman" w:cs="Times New Roman"/>
          <w:sz w:val="24"/>
          <w:szCs w:val="24"/>
        </w:rPr>
      </w:pPr>
    </w:p>
    <w:p w14:paraId="12971B93" w14:textId="77777777" w:rsidR="00C6439E" w:rsidRPr="00337F42" w:rsidRDefault="00C6439E" w:rsidP="00C6439E">
      <w:pPr>
        <w:tabs>
          <w:tab w:val="left" w:pos="5777"/>
        </w:tabs>
        <w:rPr>
          <w:rFonts w:ascii="Times New Roman" w:hAnsi="Times New Roman" w:cs="Times New Roman"/>
          <w:sz w:val="24"/>
          <w:szCs w:val="24"/>
        </w:rPr>
      </w:pPr>
    </w:p>
    <w:p w14:paraId="4A09A45D" w14:textId="77777777" w:rsidR="00C6439E" w:rsidRPr="00337F42" w:rsidRDefault="00C6439E" w:rsidP="00C6439E">
      <w:pPr>
        <w:tabs>
          <w:tab w:val="left" w:pos="5777"/>
        </w:tabs>
        <w:rPr>
          <w:rFonts w:ascii="Times New Roman" w:hAnsi="Times New Roman" w:cs="Times New Roman"/>
          <w:sz w:val="24"/>
          <w:szCs w:val="24"/>
        </w:rPr>
      </w:pPr>
    </w:p>
    <w:p w14:paraId="644072F7" w14:textId="77777777" w:rsidR="007302A4" w:rsidRPr="00337F42" w:rsidRDefault="007302A4" w:rsidP="007302A4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10"/>
        <w:gridCol w:w="4674"/>
        <w:gridCol w:w="2278"/>
      </w:tblGrid>
      <w:tr w:rsidR="007302A4" w:rsidRPr="00337F42" w14:paraId="16E74BE7" w14:textId="77777777" w:rsidTr="00C97FBE">
        <w:trPr>
          <w:trHeight w:val="834"/>
        </w:trPr>
        <w:tc>
          <w:tcPr>
            <w:tcW w:w="1078" w:type="pct"/>
            <w:vAlign w:val="center"/>
          </w:tcPr>
          <w:p w14:paraId="178753DC" w14:textId="77777777" w:rsidR="007302A4" w:rsidRPr="00337F42" w:rsidRDefault="007302A4" w:rsidP="008A12B0">
            <w:pPr>
              <w:tabs>
                <w:tab w:val="center" w:pos="4680"/>
              </w:tabs>
              <w:spacing w:after="6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Semester-V</w:t>
            </w: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Internal Elective – III</w:t>
            </w:r>
          </w:p>
        </w:tc>
        <w:tc>
          <w:tcPr>
            <w:tcW w:w="2637" w:type="pct"/>
            <w:vAlign w:val="center"/>
          </w:tcPr>
          <w:p w14:paraId="3DA8E880" w14:textId="382203F8" w:rsidR="007302A4" w:rsidRPr="00337F42" w:rsidRDefault="007302A4" w:rsidP="008A12B0">
            <w:pPr>
              <w:tabs>
                <w:tab w:val="center" w:pos="4680"/>
              </w:tabs>
              <w:spacing w:after="6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2UPSYE58</w:t>
            </w:r>
            <w:r w:rsidR="00C439F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-1</w:t>
            </w:r>
          </w:p>
          <w:p w14:paraId="13EC5E94" w14:textId="77777777" w:rsidR="007302A4" w:rsidRPr="00337F42" w:rsidRDefault="007302A4" w:rsidP="008A12B0">
            <w:pPr>
              <w:tabs>
                <w:tab w:val="center" w:pos="4680"/>
              </w:tabs>
              <w:spacing w:after="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THEORIES OF PERSONALITY</w:t>
            </w:r>
          </w:p>
        </w:tc>
        <w:tc>
          <w:tcPr>
            <w:tcW w:w="1285" w:type="pct"/>
            <w:vAlign w:val="center"/>
          </w:tcPr>
          <w:p w14:paraId="6DF512B4" w14:textId="7DD902CE" w:rsidR="007302A4" w:rsidRPr="00337F42" w:rsidRDefault="007302A4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CREDITS:</w:t>
            </w:r>
            <w:r w:rsidR="00DB3D28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  <w:p w14:paraId="6DDB7368" w14:textId="7E2646B5" w:rsidR="007302A4" w:rsidRPr="00337F42" w:rsidRDefault="007302A4" w:rsidP="008A12B0">
            <w:pPr>
              <w:tabs>
                <w:tab w:val="center" w:pos="4680"/>
              </w:tabs>
              <w:spacing w:after="6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HOURS:4</w:t>
            </w:r>
            <w:r w:rsidR="00DB3D28">
              <w:rPr>
                <w:rFonts w:ascii="Times New Roman" w:hAnsi="Times New Roman" w:cs="Times New Roman"/>
                <w:b/>
                <w:sz w:val="24"/>
                <w:szCs w:val="24"/>
              </w:rPr>
              <w:t>/W</w:t>
            </w:r>
          </w:p>
        </w:tc>
      </w:tr>
    </w:tbl>
    <w:p w14:paraId="42579EC8" w14:textId="77777777" w:rsidR="007302A4" w:rsidRPr="00337F42" w:rsidRDefault="007302A4" w:rsidP="007302A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6732B89" w14:textId="77777777" w:rsidR="007302A4" w:rsidRPr="00337F42" w:rsidRDefault="007302A4" w:rsidP="007302A4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Learning Objectives:</w:t>
      </w:r>
    </w:p>
    <w:p w14:paraId="7B59E82E" w14:textId="77777777" w:rsidR="007302A4" w:rsidRPr="00337F42" w:rsidRDefault="007302A4" w:rsidP="007302A4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To enable the student to understand</w:t>
      </w:r>
    </w:p>
    <w:p w14:paraId="432D1C81" w14:textId="77777777" w:rsidR="007302A4" w:rsidRPr="00337F42" w:rsidRDefault="007302A4" w:rsidP="007302A4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1</w:t>
      </w:r>
      <w:r w:rsidRPr="00337F42">
        <w:rPr>
          <w:rFonts w:ascii="Times New Roman" w:hAnsi="Times New Roman" w:cs="Times New Roman"/>
          <w:b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Freud’s psychoanalytic theory</w:t>
      </w:r>
    </w:p>
    <w:p w14:paraId="34AB5B01" w14:textId="77777777" w:rsidR="007302A4" w:rsidRPr="00337F42" w:rsidRDefault="007302A4" w:rsidP="007302A4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2</w:t>
      </w:r>
      <w:r w:rsidRPr="00337F42">
        <w:rPr>
          <w:rFonts w:ascii="Times New Roman" w:hAnsi="Times New Roman" w:cs="Times New Roman"/>
          <w:b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social psychological theories</w:t>
      </w:r>
    </w:p>
    <w:p w14:paraId="2CCEFC8C" w14:textId="77777777" w:rsidR="007302A4" w:rsidRPr="00337F42" w:rsidRDefault="007302A4" w:rsidP="007302A4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3</w:t>
      </w:r>
      <w:r w:rsidRPr="00337F42">
        <w:rPr>
          <w:rFonts w:ascii="Times New Roman" w:hAnsi="Times New Roman" w:cs="Times New Roman"/>
          <w:b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significance of field theory</w:t>
      </w:r>
    </w:p>
    <w:p w14:paraId="1BBB4FC4" w14:textId="77777777" w:rsidR="007302A4" w:rsidRPr="00337F42" w:rsidRDefault="007302A4" w:rsidP="007302A4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4</w:t>
      </w:r>
      <w:r w:rsidRPr="00337F42">
        <w:rPr>
          <w:rFonts w:ascii="Times New Roman" w:hAnsi="Times New Roman" w:cs="Times New Roman"/>
          <w:b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concepts of factor theory as well as different learning theories</w:t>
      </w:r>
    </w:p>
    <w:p w14:paraId="7BEFE1EC" w14:textId="77777777" w:rsidR="007302A4" w:rsidRPr="00337F42" w:rsidRDefault="007302A4" w:rsidP="007302A4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5</w:t>
      </w:r>
      <w:r w:rsidRPr="00337F42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sz w:val="24"/>
          <w:szCs w:val="24"/>
        </w:rPr>
        <w:t>The framework of Rogers’s humanistic model</w:t>
      </w:r>
    </w:p>
    <w:p w14:paraId="3CBB2521" w14:textId="77777777" w:rsidR="007302A4" w:rsidRPr="00337F42" w:rsidRDefault="007302A4" w:rsidP="007302A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28C2958" w14:textId="608C13E4" w:rsidR="007302A4" w:rsidRPr="00337F42" w:rsidRDefault="007302A4" w:rsidP="007302A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 xml:space="preserve">Unit – </w:t>
      </w:r>
      <w:proofErr w:type="gramStart"/>
      <w:r w:rsidRPr="00337F42">
        <w:rPr>
          <w:rFonts w:ascii="Times New Roman" w:hAnsi="Times New Roman" w:cs="Times New Roman"/>
          <w:b/>
          <w:sz w:val="24"/>
          <w:szCs w:val="24"/>
        </w:rPr>
        <w:t>I:</w:t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Nature</w:t>
      </w:r>
      <w:proofErr w:type="gramEnd"/>
      <w:r w:rsidRPr="00337F42">
        <w:rPr>
          <w:rFonts w:ascii="Times New Roman" w:hAnsi="Times New Roman" w:cs="Times New Roman"/>
          <w:b/>
          <w:bCs/>
          <w:sz w:val="24"/>
          <w:szCs w:val="24"/>
        </w:rPr>
        <w:t xml:space="preserve"> of personality</w:t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  <w:t>Hours: 10</w:t>
      </w:r>
    </w:p>
    <w:p w14:paraId="061B0451" w14:textId="3A9EC466" w:rsidR="007302A4" w:rsidRPr="00337F42" w:rsidRDefault="00AB62C8" w:rsidP="00AB62C8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302A4" w:rsidRPr="00337F42">
        <w:rPr>
          <w:rFonts w:ascii="Times New Roman" w:hAnsi="Times New Roman" w:cs="Times New Roman"/>
          <w:sz w:val="24"/>
          <w:szCs w:val="24"/>
        </w:rPr>
        <w:t>The Nature of personality theory – Personality theory and the history of Psychology – Personality –</w:t>
      </w:r>
      <w:r>
        <w:rPr>
          <w:rFonts w:ascii="Times New Roman" w:hAnsi="Times New Roman" w:cs="Times New Roman"/>
          <w:sz w:val="24"/>
          <w:szCs w:val="24"/>
        </w:rPr>
        <w:t xml:space="preserve">What is </w:t>
      </w:r>
      <w:r w:rsidR="007302A4" w:rsidRPr="00337F42">
        <w:rPr>
          <w:rFonts w:ascii="Times New Roman" w:hAnsi="Times New Roman" w:cs="Times New Roman"/>
          <w:sz w:val="24"/>
          <w:szCs w:val="24"/>
        </w:rPr>
        <w:t>Theory – Theory of personality – personality theory and other psychological theories – comparison of theories of personality -  Freud’s Psychoanalytic theory – structure of personality – Dynamics of personality – distribution and utilization of psychic energy – anxiety – development of personality –defence mechanisms of the ego – stages of development – characteristic research and research methods – current status and evaluation -  Jung’s Analytic theory – structure of personality – dynamics of personality – development of personality - characteristic research and research methods- comparative studies of Mythology, Religion and the occult sciences - current status and evaluation.</w:t>
      </w:r>
    </w:p>
    <w:p w14:paraId="558147E7" w14:textId="77777777" w:rsidR="007302A4" w:rsidRPr="00337F42" w:rsidRDefault="007302A4" w:rsidP="007302A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BB056C3" w14:textId="78E3F10F" w:rsidR="007302A4" w:rsidRPr="00337F42" w:rsidRDefault="007302A4" w:rsidP="007302A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 – II: Social Psychological theories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 xml:space="preserve">Hours: </w:t>
      </w:r>
      <w:r w:rsidRPr="00337F42">
        <w:rPr>
          <w:rFonts w:ascii="Times New Roman" w:hAnsi="Times New Roman" w:cs="Times New Roman"/>
          <w:b/>
          <w:sz w:val="24"/>
          <w:szCs w:val="24"/>
        </w:rPr>
        <w:t>13</w:t>
      </w:r>
    </w:p>
    <w:p w14:paraId="16FD5B9F" w14:textId="57D77E24" w:rsidR="007302A4" w:rsidRPr="00E45BE1" w:rsidRDefault="00AB62C8" w:rsidP="00AB62C8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302A4" w:rsidRPr="00337F42">
        <w:rPr>
          <w:rFonts w:ascii="Times New Roman" w:hAnsi="Times New Roman" w:cs="Times New Roman"/>
          <w:sz w:val="24"/>
          <w:szCs w:val="24"/>
        </w:rPr>
        <w:t xml:space="preserve"> Social Psychological theories: Adler, Fromm, Horney and Sullivan – Alfred Adler – Fictional finalism – Striving for superiority – Inferiority feeling and compensation – Social interest – style of life -  characteristic research and research methods – Creative self – order of birth and personality – early memories – childhood experiences – Erich Fromm – Karen Horney – Harry stack Sullivan – Structure of personality – Dynamics – personifications – cognitive processes – energy – dynamics of personality – energy transformations – stages of development – determinants of development – interview – current status and evaluation – Murray’s Personality – structure of personality – personality as a partial formation – proceedings and serials – </w:t>
      </w:r>
      <w:r w:rsidR="007302A4" w:rsidRPr="00337F42">
        <w:rPr>
          <w:rFonts w:ascii="Times New Roman" w:hAnsi="Times New Roman" w:cs="Times New Roman"/>
          <w:sz w:val="24"/>
          <w:szCs w:val="24"/>
        </w:rPr>
        <w:lastRenderedPageBreak/>
        <w:t>abilities and achievements – dynamics of personality – vector-value scheme – development of personality – Genetic – Maturational determinants – sociocultural determinants – Uniqueness – unconscious – socialization process – intensive study of small numbers of normal subjects – instruments of personality measurement – personality explorations – current status and evaluation.</w:t>
      </w:r>
    </w:p>
    <w:p w14:paraId="10B0A201" w14:textId="77777777" w:rsidR="007302A4" w:rsidRPr="00337F42" w:rsidRDefault="007302A4" w:rsidP="007302A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1086868" w14:textId="77777777" w:rsidR="00824399" w:rsidRDefault="00824399" w:rsidP="007302A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A9A238B" w14:textId="77777777" w:rsidR="00824399" w:rsidRDefault="00824399" w:rsidP="007302A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343BF87" w14:textId="35289D6A" w:rsidR="007302A4" w:rsidRPr="00337F42" w:rsidRDefault="007302A4" w:rsidP="00B25F8B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 xml:space="preserve">Unit – III: </w:t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Structure of personality</w:t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  <w:t>Hours: 12</w:t>
      </w:r>
    </w:p>
    <w:p w14:paraId="39177C9A" w14:textId="77777777" w:rsidR="007302A4" w:rsidRPr="00337F42" w:rsidRDefault="007302A4" w:rsidP="00AB62C8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  <w:t xml:space="preserve">Lewin’s Field theory – structure of personality – dynamics of personality- the psychological environment - characteristic research and research methods – current status and evaluation – Allport’s psychology of the individual – structure and dynamics of personality – functional autonomy- development of personality – idiographic versus nomothetic – direct and indirect measures of personality – studies of expressive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behavior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 xml:space="preserve"> – current status and evaluation.</w:t>
      </w:r>
    </w:p>
    <w:p w14:paraId="551402A0" w14:textId="77777777" w:rsidR="007302A4" w:rsidRPr="00337F42" w:rsidRDefault="007302A4" w:rsidP="007302A4">
      <w:pPr>
        <w:spacing w:after="0" w:line="312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</w:p>
    <w:p w14:paraId="7BB5966D" w14:textId="722BBC47" w:rsidR="007302A4" w:rsidRPr="00337F42" w:rsidRDefault="007302A4" w:rsidP="007302A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-IV</w:t>
      </w:r>
      <w:r w:rsidRPr="00337F42">
        <w:rPr>
          <w:rFonts w:ascii="Times New Roman" w:hAnsi="Times New Roman" w:cs="Times New Roman"/>
          <w:bCs/>
          <w:sz w:val="24"/>
          <w:szCs w:val="24"/>
        </w:rPr>
        <w:t xml:space="preserve">: </w:t>
      </w:r>
      <w:proofErr w:type="gramStart"/>
      <w:r w:rsidRPr="00337F42">
        <w:rPr>
          <w:rFonts w:ascii="Times New Roman" w:hAnsi="Times New Roman" w:cs="Times New Roman"/>
          <w:b/>
          <w:bCs/>
          <w:sz w:val="24"/>
          <w:szCs w:val="24"/>
        </w:rPr>
        <w:t>Cattell’s  factor</w:t>
      </w:r>
      <w:proofErr w:type="gramEnd"/>
      <w:r w:rsidRPr="00337F42">
        <w:rPr>
          <w:rFonts w:ascii="Times New Roman" w:hAnsi="Times New Roman" w:cs="Times New Roman"/>
          <w:b/>
          <w:bCs/>
          <w:sz w:val="24"/>
          <w:szCs w:val="24"/>
        </w:rPr>
        <w:t xml:space="preserve"> theory</w:t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  <w:t>Hours: 12</w:t>
      </w:r>
    </w:p>
    <w:p w14:paraId="0058DFCB" w14:textId="11695718" w:rsidR="007302A4" w:rsidRPr="00337F42" w:rsidRDefault="00157899" w:rsidP="00157899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302A4" w:rsidRPr="00337F42">
        <w:rPr>
          <w:rFonts w:ascii="Times New Roman" w:hAnsi="Times New Roman" w:cs="Times New Roman"/>
          <w:sz w:val="24"/>
          <w:szCs w:val="24"/>
        </w:rPr>
        <w:t>Cattell’s factor theory -  theory of personality – nature of personality – a structure of traits – development of personality – social context - characteristic research and research methods- related formulations  - current status and evaluation- Stimulus -Response theory – reinforcement theory of Dollard and Miller – dynamics of personality - characteristic research and research methods – related formulations – current status and evaluation – Skinner’s operant reinforcement theory – some general considerations – dynamic  of personality - characteristic research and research methods – current status of evaluation.</w:t>
      </w:r>
    </w:p>
    <w:p w14:paraId="6C8E1C86" w14:textId="77777777" w:rsidR="007302A4" w:rsidRPr="00337F42" w:rsidRDefault="007302A4" w:rsidP="007302A4">
      <w:pPr>
        <w:spacing w:after="0" w:line="24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</w:p>
    <w:p w14:paraId="22E94036" w14:textId="12E2E8A8" w:rsidR="007302A4" w:rsidRPr="00337F42" w:rsidRDefault="007302A4" w:rsidP="007302A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-V:</w:t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 xml:space="preserve"> Rogers’ self-theory</w:t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ab/>
        <w:t>Hours: 12</w:t>
      </w:r>
    </w:p>
    <w:p w14:paraId="69511F52" w14:textId="77777777" w:rsidR="007302A4" w:rsidRPr="00337F42" w:rsidRDefault="007302A4" w:rsidP="007302A4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  <w:t xml:space="preserve">Rogers’ self-theory – representative view of the self and the ego – self theory  -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personality - characteristic research and research methods- current status of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evaluation – existential psychology – structure of existence  - Being-Beyond the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world – dynamics and development of existence - characteristic research and </w:t>
      </w:r>
      <w:r w:rsidRPr="00337F42">
        <w:rPr>
          <w:rFonts w:ascii="Times New Roman" w:hAnsi="Times New Roman" w:cs="Times New Roman"/>
          <w:sz w:val="24"/>
          <w:szCs w:val="24"/>
        </w:rPr>
        <w:tab/>
        <w:t>research methods- deveins analysis of dreams - current status of evaluation –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Personality theory in perspective – Comparison of theories of Personality – some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reflections on current personality theory – theoretical synthesis versus – theoretical </w:t>
      </w:r>
      <w:r w:rsidRPr="00337F42">
        <w:rPr>
          <w:rFonts w:ascii="Times New Roman" w:hAnsi="Times New Roman" w:cs="Times New Roman"/>
          <w:sz w:val="24"/>
          <w:szCs w:val="24"/>
        </w:rPr>
        <w:tab/>
        <w:t>multiplicity.</w:t>
      </w:r>
    </w:p>
    <w:p w14:paraId="682B8678" w14:textId="77777777" w:rsidR="007302A4" w:rsidRPr="00337F42" w:rsidRDefault="007302A4" w:rsidP="007302A4">
      <w:pPr>
        <w:tabs>
          <w:tab w:val="left" w:pos="5745"/>
        </w:tabs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ab/>
      </w:r>
    </w:p>
    <w:p w14:paraId="088195AE" w14:textId="77777777" w:rsidR="00B25F8B" w:rsidRDefault="00B25F8B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68D2A932" w14:textId="2604280F" w:rsidR="007302A4" w:rsidRPr="00337F42" w:rsidRDefault="007302A4" w:rsidP="007302A4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lastRenderedPageBreak/>
        <w:t>Course Outcomes:</w:t>
      </w:r>
    </w:p>
    <w:p w14:paraId="74B1C9D0" w14:textId="77777777" w:rsidR="007302A4" w:rsidRPr="00337F42" w:rsidRDefault="007302A4" w:rsidP="007302A4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1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students understand the various concepts in psychoanalytic theories</w:t>
      </w:r>
    </w:p>
    <w:p w14:paraId="63982AEB" w14:textId="77777777" w:rsidR="007302A4" w:rsidRPr="00337F42" w:rsidRDefault="007302A4" w:rsidP="007302A4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2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students learn the various concepts of social psychological theories</w:t>
      </w:r>
    </w:p>
    <w:p w14:paraId="5FB36B09" w14:textId="77777777" w:rsidR="007302A4" w:rsidRPr="00337F42" w:rsidRDefault="007302A4" w:rsidP="007302A4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3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students acknowledge the significance of Lewin’s Field theory</w:t>
      </w:r>
    </w:p>
    <w:p w14:paraId="011E272B" w14:textId="77777777" w:rsidR="007302A4" w:rsidRPr="00337F42" w:rsidRDefault="007302A4" w:rsidP="007302A4">
      <w:pPr>
        <w:spacing w:after="0" w:line="312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4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The students personalize the concepts of factor theory and various learning </w:t>
      </w:r>
      <w:r w:rsidRPr="00337F42">
        <w:rPr>
          <w:rFonts w:ascii="Times New Roman" w:hAnsi="Times New Roman" w:cs="Times New Roman"/>
          <w:sz w:val="24"/>
          <w:szCs w:val="24"/>
        </w:rPr>
        <w:tab/>
        <w:t>theory</w:t>
      </w:r>
    </w:p>
    <w:p w14:paraId="7CD14980" w14:textId="77777777" w:rsidR="007302A4" w:rsidRPr="00337F42" w:rsidRDefault="007302A4" w:rsidP="007302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>CO5: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The student </w:t>
      </w:r>
      <w:proofErr w:type="gramStart"/>
      <w:r w:rsidRPr="00337F42">
        <w:rPr>
          <w:rFonts w:ascii="Times New Roman" w:hAnsi="Times New Roman" w:cs="Times New Roman"/>
          <w:sz w:val="24"/>
          <w:szCs w:val="24"/>
        </w:rPr>
        <w:t>imbibe</w:t>
      </w:r>
      <w:proofErr w:type="gramEnd"/>
      <w:r w:rsidRPr="00337F42">
        <w:rPr>
          <w:rFonts w:ascii="Times New Roman" w:hAnsi="Times New Roman" w:cs="Times New Roman"/>
          <w:sz w:val="24"/>
          <w:szCs w:val="24"/>
        </w:rPr>
        <w:t xml:space="preserve"> the structure and dynamics of Roger’s self -theory</w:t>
      </w:r>
    </w:p>
    <w:p w14:paraId="03FDAC24" w14:textId="77777777" w:rsidR="007302A4" w:rsidRPr="00337F42" w:rsidRDefault="007302A4" w:rsidP="007302A4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35C18AAA" w14:textId="77777777" w:rsidR="007302A4" w:rsidRPr="00337F42" w:rsidRDefault="007302A4" w:rsidP="007302A4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Text Book:</w:t>
      </w:r>
    </w:p>
    <w:p w14:paraId="5CF16E54" w14:textId="77777777" w:rsidR="007302A4" w:rsidRPr="00337F42" w:rsidRDefault="007302A4" w:rsidP="000E219A">
      <w:pPr>
        <w:pStyle w:val="ListParagraph"/>
        <w:numPr>
          <w:ilvl w:val="0"/>
          <w:numId w:val="28"/>
        </w:num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Calvin </w:t>
      </w:r>
      <w:proofErr w:type="spellStart"/>
      <w:proofErr w:type="gramStart"/>
      <w:r w:rsidRPr="00337F42">
        <w:rPr>
          <w:rFonts w:ascii="Times New Roman" w:hAnsi="Times New Roman" w:cs="Times New Roman"/>
          <w:sz w:val="24"/>
          <w:szCs w:val="24"/>
        </w:rPr>
        <w:t>S.Hall</w:t>
      </w:r>
      <w:proofErr w:type="gramEnd"/>
      <w:r w:rsidRPr="00337F42">
        <w:rPr>
          <w:rFonts w:ascii="Times New Roman" w:hAnsi="Times New Roman" w:cs="Times New Roman"/>
          <w:sz w:val="24"/>
          <w:szCs w:val="24"/>
        </w:rPr>
        <w:t>,Gardner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Lindzey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 xml:space="preserve"> 1970, Theories of Personality, Second edition,  New York, John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wiley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>&amp; sons INC,.</w:t>
      </w:r>
    </w:p>
    <w:p w14:paraId="35226CCD" w14:textId="77777777" w:rsidR="007302A4" w:rsidRPr="00337F42" w:rsidRDefault="007302A4" w:rsidP="007302A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4B4B79D" w14:textId="77777777" w:rsidR="007302A4" w:rsidRPr="00337F42" w:rsidRDefault="007302A4" w:rsidP="007302A4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Reference Books:</w:t>
      </w:r>
    </w:p>
    <w:p w14:paraId="23F4ABEC" w14:textId="77777777" w:rsidR="007302A4" w:rsidRPr="00337F42" w:rsidRDefault="007302A4" w:rsidP="000E219A">
      <w:pPr>
        <w:pStyle w:val="ListParagraph"/>
        <w:numPr>
          <w:ilvl w:val="0"/>
          <w:numId w:val="29"/>
        </w:num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Adler G. </w:t>
      </w:r>
      <w:proofErr w:type="gramStart"/>
      <w:r w:rsidRPr="00337F42">
        <w:rPr>
          <w:rFonts w:ascii="Times New Roman" w:hAnsi="Times New Roman" w:cs="Times New Roman"/>
          <w:sz w:val="24"/>
          <w:szCs w:val="24"/>
        </w:rPr>
        <w:t>1948,</w:t>
      </w:r>
      <w:r w:rsidRPr="00337F42">
        <w:rPr>
          <w:rFonts w:ascii="Times New Roman" w:hAnsi="Times New Roman" w:cs="Times New Roman"/>
          <w:i/>
          <w:iCs/>
          <w:sz w:val="24"/>
          <w:szCs w:val="24"/>
        </w:rPr>
        <w:t>Studies</w:t>
      </w:r>
      <w:proofErr w:type="gramEnd"/>
      <w:r w:rsidRPr="00337F42">
        <w:rPr>
          <w:rFonts w:ascii="Times New Roman" w:hAnsi="Times New Roman" w:cs="Times New Roman"/>
          <w:i/>
          <w:iCs/>
          <w:sz w:val="24"/>
          <w:szCs w:val="24"/>
        </w:rPr>
        <w:t xml:space="preserve"> in Analytical Psychology</w:t>
      </w:r>
      <w:r w:rsidRPr="00337F42">
        <w:rPr>
          <w:rFonts w:ascii="Times New Roman" w:hAnsi="Times New Roman" w:cs="Times New Roman"/>
          <w:sz w:val="24"/>
          <w:szCs w:val="24"/>
        </w:rPr>
        <w:t xml:space="preserve"> , New York , Norton,</w:t>
      </w:r>
    </w:p>
    <w:p w14:paraId="7C7444D0" w14:textId="77777777" w:rsidR="007302A4" w:rsidRPr="00337F42" w:rsidRDefault="007302A4" w:rsidP="000E219A">
      <w:pPr>
        <w:pStyle w:val="ListParagraph"/>
        <w:numPr>
          <w:ilvl w:val="0"/>
          <w:numId w:val="29"/>
        </w:num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Murray H.A. </w:t>
      </w:r>
      <w:proofErr w:type="gramStart"/>
      <w:r w:rsidRPr="00337F42">
        <w:rPr>
          <w:rFonts w:ascii="Times New Roman" w:hAnsi="Times New Roman" w:cs="Times New Roman"/>
          <w:sz w:val="24"/>
          <w:szCs w:val="24"/>
        </w:rPr>
        <w:t>1938 .</w:t>
      </w:r>
      <w:r w:rsidRPr="00337F42">
        <w:rPr>
          <w:rFonts w:ascii="Times New Roman" w:hAnsi="Times New Roman" w:cs="Times New Roman"/>
          <w:i/>
          <w:iCs/>
          <w:sz w:val="24"/>
          <w:szCs w:val="24"/>
        </w:rPr>
        <w:t>Explorations</w:t>
      </w:r>
      <w:proofErr w:type="gramEnd"/>
      <w:r w:rsidRPr="00337F42">
        <w:rPr>
          <w:rFonts w:ascii="Times New Roman" w:hAnsi="Times New Roman" w:cs="Times New Roman"/>
          <w:i/>
          <w:iCs/>
          <w:sz w:val="24"/>
          <w:szCs w:val="24"/>
        </w:rPr>
        <w:t xml:space="preserve"> in Personality</w:t>
      </w:r>
      <w:r w:rsidRPr="00337F42">
        <w:rPr>
          <w:rFonts w:ascii="Times New Roman" w:hAnsi="Times New Roman" w:cs="Times New Roman"/>
          <w:sz w:val="24"/>
          <w:szCs w:val="24"/>
        </w:rPr>
        <w:t>. New York, Oxford.</w:t>
      </w:r>
    </w:p>
    <w:p w14:paraId="1380D5BA" w14:textId="77777777" w:rsidR="007302A4" w:rsidRPr="00337F42" w:rsidRDefault="007302A4" w:rsidP="007302A4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</w:p>
    <w:p w14:paraId="50940547" w14:textId="3B43B4EC" w:rsidR="007302A4" w:rsidRPr="00337F42" w:rsidRDefault="007302A4" w:rsidP="00B25F8B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Outcome Mapping</w:t>
      </w:r>
    </w:p>
    <w:tbl>
      <w:tblPr>
        <w:tblW w:w="0" w:type="auto"/>
        <w:tblInd w:w="10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24"/>
        <w:gridCol w:w="857"/>
        <w:gridCol w:w="858"/>
        <w:gridCol w:w="857"/>
        <w:gridCol w:w="857"/>
        <w:gridCol w:w="857"/>
      </w:tblGrid>
      <w:tr w:rsidR="007302A4" w:rsidRPr="00337F42" w14:paraId="007842B5" w14:textId="77777777" w:rsidTr="008A12B0">
        <w:trPr>
          <w:trHeight w:val="713"/>
        </w:trPr>
        <w:tc>
          <w:tcPr>
            <w:tcW w:w="1224" w:type="dxa"/>
          </w:tcPr>
          <w:p w14:paraId="599B6449" w14:textId="77777777" w:rsidR="007302A4" w:rsidRPr="00337F42" w:rsidRDefault="007302A4" w:rsidP="008A12B0">
            <w:pPr>
              <w:pStyle w:val="TableParagraph"/>
              <w:spacing w:line="279" w:lineRule="exact"/>
              <w:ind w:left="102" w:right="87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urse</w:t>
            </w:r>
          </w:p>
        </w:tc>
        <w:tc>
          <w:tcPr>
            <w:tcW w:w="857" w:type="dxa"/>
          </w:tcPr>
          <w:p w14:paraId="39632926" w14:textId="77777777" w:rsidR="007302A4" w:rsidRPr="00337F42" w:rsidRDefault="007302A4" w:rsidP="008A12B0">
            <w:pPr>
              <w:pStyle w:val="TableParagraph"/>
              <w:spacing w:line="279" w:lineRule="exact"/>
              <w:ind w:left="112" w:right="97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1</w:t>
            </w:r>
          </w:p>
        </w:tc>
        <w:tc>
          <w:tcPr>
            <w:tcW w:w="858" w:type="dxa"/>
          </w:tcPr>
          <w:p w14:paraId="2C2E6E79" w14:textId="77777777" w:rsidR="007302A4" w:rsidRPr="00337F42" w:rsidRDefault="007302A4" w:rsidP="008A12B0">
            <w:pPr>
              <w:pStyle w:val="TableParagraph"/>
              <w:spacing w:line="279" w:lineRule="exact"/>
              <w:ind w:left="112" w:right="98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2</w:t>
            </w:r>
          </w:p>
        </w:tc>
        <w:tc>
          <w:tcPr>
            <w:tcW w:w="857" w:type="dxa"/>
          </w:tcPr>
          <w:p w14:paraId="0C50DF5E" w14:textId="77777777" w:rsidR="007302A4" w:rsidRPr="00337F42" w:rsidRDefault="007302A4" w:rsidP="008A12B0">
            <w:pPr>
              <w:pStyle w:val="TableParagraph"/>
              <w:spacing w:line="279" w:lineRule="exact"/>
              <w:ind w:left="112" w:right="98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3</w:t>
            </w:r>
          </w:p>
        </w:tc>
        <w:tc>
          <w:tcPr>
            <w:tcW w:w="857" w:type="dxa"/>
          </w:tcPr>
          <w:p w14:paraId="1595D099" w14:textId="77777777" w:rsidR="007302A4" w:rsidRPr="00337F42" w:rsidRDefault="007302A4" w:rsidP="008A12B0">
            <w:pPr>
              <w:pStyle w:val="TableParagraph"/>
              <w:spacing w:line="279" w:lineRule="exact"/>
              <w:ind w:left="112" w:right="98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4</w:t>
            </w:r>
          </w:p>
        </w:tc>
        <w:tc>
          <w:tcPr>
            <w:tcW w:w="857" w:type="dxa"/>
          </w:tcPr>
          <w:p w14:paraId="2F7040F2" w14:textId="77777777" w:rsidR="007302A4" w:rsidRPr="00337F42" w:rsidRDefault="007302A4" w:rsidP="008A12B0">
            <w:pPr>
              <w:pStyle w:val="TableParagraph"/>
              <w:spacing w:line="279" w:lineRule="exact"/>
              <w:ind w:left="112" w:right="97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5</w:t>
            </w:r>
          </w:p>
        </w:tc>
      </w:tr>
      <w:tr w:rsidR="007302A4" w:rsidRPr="00337F42" w14:paraId="343ADF3E" w14:textId="77777777" w:rsidTr="008A12B0">
        <w:trPr>
          <w:trHeight w:val="353"/>
        </w:trPr>
        <w:tc>
          <w:tcPr>
            <w:tcW w:w="1224" w:type="dxa"/>
          </w:tcPr>
          <w:p w14:paraId="20A3D579" w14:textId="77777777" w:rsidR="007302A4" w:rsidRPr="00337F42" w:rsidRDefault="007302A4" w:rsidP="008A12B0">
            <w:pPr>
              <w:pStyle w:val="TableParagraph"/>
              <w:spacing w:line="260" w:lineRule="exact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1</w:t>
            </w:r>
          </w:p>
        </w:tc>
        <w:tc>
          <w:tcPr>
            <w:tcW w:w="857" w:type="dxa"/>
          </w:tcPr>
          <w:p w14:paraId="484153E1" w14:textId="77777777" w:rsidR="007302A4" w:rsidRPr="00337F42" w:rsidRDefault="007302A4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58" w:type="dxa"/>
          </w:tcPr>
          <w:p w14:paraId="0D3BCAAD" w14:textId="77777777" w:rsidR="007302A4" w:rsidRPr="00337F42" w:rsidRDefault="007302A4" w:rsidP="008A12B0">
            <w:pPr>
              <w:pStyle w:val="TableParagraph"/>
              <w:spacing w:line="260" w:lineRule="exact"/>
              <w:ind w:left="9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857" w:type="dxa"/>
          </w:tcPr>
          <w:p w14:paraId="49DB083E" w14:textId="77777777" w:rsidR="007302A4" w:rsidRPr="00337F42" w:rsidRDefault="007302A4" w:rsidP="008A12B0">
            <w:pPr>
              <w:pStyle w:val="TableParagraph"/>
              <w:spacing w:line="260" w:lineRule="exact"/>
              <w:ind w:right="215"/>
              <w:jc w:val="right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857" w:type="dxa"/>
          </w:tcPr>
          <w:p w14:paraId="72D8119B" w14:textId="77777777" w:rsidR="007302A4" w:rsidRPr="00337F42" w:rsidRDefault="007302A4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57" w:type="dxa"/>
          </w:tcPr>
          <w:p w14:paraId="66285467" w14:textId="77777777" w:rsidR="007302A4" w:rsidRPr="00337F42" w:rsidRDefault="007302A4" w:rsidP="008A12B0">
            <w:pPr>
              <w:pStyle w:val="TableParagraph"/>
              <w:spacing w:line="260" w:lineRule="exact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</w:tr>
      <w:tr w:rsidR="007302A4" w:rsidRPr="00337F42" w14:paraId="59CC7F5D" w14:textId="77777777" w:rsidTr="008A12B0">
        <w:trPr>
          <w:trHeight w:val="353"/>
        </w:trPr>
        <w:tc>
          <w:tcPr>
            <w:tcW w:w="1224" w:type="dxa"/>
          </w:tcPr>
          <w:p w14:paraId="51930F9C" w14:textId="77777777" w:rsidR="007302A4" w:rsidRPr="00337F42" w:rsidRDefault="007302A4" w:rsidP="008A12B0">
            <w:pPr>
              <w:pStyle w:val="TableParagraph"/>
              <w:spacing w:line="260" w:lineRule="exact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2</w:t>
            </w:r>
          </w:p>
        </w:tc>
        <w:tc>
          <w:tcPr>
            <w:tcW w:w="857" w:type="dxa"/>
          </w:tcPr>
          <w:p w14:paraId="11CAB575" w14:textId="77777777" w:rsidR="007302A4" w:rsidRPr="00337F42" w:rsidRDefault="007302A4" w:rsidP="008A12B0">
            <w:pPr>
              <w:pStyle w:val="TableParagraph"/>
              <w:spacing w:line="260" w:lineRule="exact"/>
              <w:ind w:left="225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858" w:type="dxa"/>
          </w:tcPr>
          <w:p w14:paraId="289FFE8E" w14:textId="77777777" w:rsidR="007302A4" w:rsidRPr="00337F42" w:rsidRDefault="007302A4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57" w:type="dxa"/>
          </w:tcPr>
          <w:p w14:paraId="1CF55824" w14:textId="77777777" w:rsidR="007302A4" w:rsidRPr="00337F42" w:rsidRDefault="007302A4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57" w:type="dxa"/>
          </w:tcPr>
          <w:p w14:paraId="0B432CA8" w14:textId="77777777" w:rsidR="007302A4" w:rsidRPr="00337F42" w:rsidRDefault="007302A4" w:rsidP="008A12B0">
            <w:pPr>
              <w:pStyle w:val="TableParagraph"/>
              <w:spacing w:line="260" w:lineRule="exact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857" w:type="dxa"/>
          </w:tcPr>
          <w:p w14:paraId="2B14D8C3" w14:textId="77777777" w:rsidR="007302A4" w:rsidRPr="00337F42" w:rsidRDefault="007302A4" w:rsidP="008A12B0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7302A4" w:rsidRPr="00337F42" w14:paraId="45444071" w14:textId="77777777" w:rsidTr="008A12B0">
        <w:trPr>
          <w:trHeight w:val="360"/>
        </w:trPr>
        <w:tc>
          <w:tcPr>
            <w:tcW w:w="1224" w:type="dxa"/>
          </w:tcPr>
          <w:p w14:paraId="153EFA6A" w14:textId="77777777" w:rsidR="007302A4" w:rsidRPr="00337F42" w:rsidRDefault="007302A4" w:rsidP="008A12B0">
            <w:pPr>
              <w:pStyle w:val="TableParagraph"/>
              <w:spacing w:line="265" w:lineRule="exact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3</w:t>
            </w:r>
          </w:p>
        </w:tc>
        <w:tc>
          <w:tcPr>
            <w:tcW w:w="857" w:type="dxa"/>
          </w:tcPr>
          <w:p w14:paraId="2C197001" w14:textId="77777777" w:rsidR="007302A4" w:rsidRPr="00337F42" w:rsidRDefault="007302A4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58" w:type="dxa"/>
          </w:tcPr>
          <w:p w14:paraId="66EA9261" w14:textId="77777777" w:rsidR="007302A4" w:rsidRPr="00337F42" w:rsidRDefault="007302A4" w:rsidP="008A12B0">
            <w:pPr>
              <w:pStyle w:val="TableParagraph"/>
              <w:spacing w:line="265" w:lineRule="exact"/>
              <w:ind w:left="9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857" w:type="dxa"/>
          </w:tcPr>
          <w:p w14:paraId="4FFE8009" w14:textId="77777777" w:rsidR="007302A4" w:rsidRPr="00337F42" w:rsidRDefault="007302A4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57" w:type="dxa"/>
          </w:tcPr>
          <w:p w14:paraId="7182A937" w14:textId="77777777" w:rsidR="007302A4" w:rsidRPr="00337F42" w:rsidRDefault="007302A4" w:rsidP="008A12B0">
            <w:pPr>
              <w:pStyle w:val="TableParagraph"/>
              <w:spacing w:line="265" w:lineRule="exact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857" w:type="dxa"/>
          </w:tcPr>
          <w:p w14:paraId="3CA29BEA" w14:textId="77777777" w:rsidR="007302A4" w:rsidRPr="00337F42" w:rsidRDefault="007302A4" w:rsidP="008A12B0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7302A4" w:rsidRPr="00337F42" w14:paraId="7F8CBE54" w14:textId="77777777" w:rsidTr="008A12B0">
        <w:trPr>
          <w:trHeight w:val="353"/>
        </w:trPr>
        <w:tc>
          <w:tcPr>
            <w:tcW w:w="1224" w:type="dxa"/>
          </w:tcPr>
          <w:p w14:paraId="6669001F" w14:textId="77777777" w:rsidR="007302A4" w:rsidRPr="00337F42" w:rsidRDefault="007302A4" w:rsidP="008A12B0">
            <w:pPr>
              <w:pStyle w:val="TableParagraph"/>
              <w:spacing w:line="261" w:lineRule="exact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4</w:t>
            </w:r>
          </w:p>
        </w:tc>
        <w:tc>
          <w:tcPr>
            <w:tcW w:w="857" w:type="dxa"/>
          </w:tcPr>
          <w:p w14:paraId="653693A1" w14:textId="77777777" w:rsidR="007302A4" w:rsidRPr="00337F42" w:rsidRDefault="007302A4" w:rsidP="008A12B0">
            <w:pPr>
              <w:pStyle w:val="TableParagraph"/>
              <w:spacing w:line="261" w:lineRule="exact"/>
              <w:ind w:left="225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858" w:type="dxa"/>
          </w:tcPr>
          <w:p w14:paraId="79CA76AE" w14:textId="77777777" w:rsidR="007302A4" w:rsidRPr="00337F42" w:rsidRDefault="007302A4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57" w:type="dxa"/>
          </w:tcPr>
          <w:p w14:paraId="6737E054" w14:textId="77777777" w:rsidR="007302A4" w:rsidRPr="00337F42" w:rsidRDefault="007302A4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57" w:type="dxa"/>
          </w:tcPr>
          <w:p w14:paraId="65A5DEBD" w14:textId="77777777" w:rsidR="007302A4" w:rsidRPr="00337F42" w:rsidRDefault="007302A4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57" w:type="dxa"/>
          </w:tcPr>
          <w:p w14:paraId="275EEBE7" w14:textId="77777777" w:rsidR="007302A4" w:rsidRPr="00337F42" w:rsidRDefault="007302A4" w:rsidP="008A12B0">
            <w:pPr>
              <w:pStyle w:val="TableParagraph"/>
              <w:spacing w:line="261" w:lineRule="exact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</w:tr>
      <w:tr w:rsidR="007302A4" w:rsidRPr="00337F42" w14:paraId="23CD7464" w14:textId="77777777" w:rsidTr="008A12B0">
        <w:trPr>
          <w:trHeight w:val="353"/>
        </w:trPr>
        <w:tc>
          <w:tcPr>
            <w:tcW w:w="1224" w:type="dxa"/>
          </w:tcPr>
          <w:p w14:paraId="556E8C4F" w14:textId="77777777" w:rsidR="007302A4" w:rsidRPr="00337F42" w:rsidRDefault="007302A4" w:rsidP="008A12B0">
            <w:pPr>
              <w:pStyle w:val="TableParagraph"/>
              <w:spacing w:line="260" w:lineRule="exact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5</w:t>
            </w:r>
          </w:p>
        </w:tc>
        <w:tc>
          <w:tcPr>
            <w:tcW w:w="857" w:type="dxa"/>
          </w:tcPr>
          <w:p w14:paraId="0D098CD7" w14:textId="77777777" w:rsidR="007302A4" w:rsidRPr="00337F42" w:rsidRDefault="007302A4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58" w:type="dxa"/>
          </w:tcPr>
          <w:p w14:paraId="426CDB4A" w14:textId="77777777" w:rsidR="007302A4" w:rsidRPr="00337F42" w:rsidRDefault="007302A4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57" w:type="dxa"/>
          </w:tcPr>
          <w:p w14:paraId="65256EC9" w14:textId="77777777" w:rsidR="007302A4" w:rsidRPr="00337F42" w:rsidRDefault="007302A4" w:rsidP="008A12B0">
            <w:pPr>
              <w:pStyle w:val="TableParagraph"/>
              <w:spacing w:line="260" w:lineRule="exact"/>
              <w:ind w:right="215"/>
              <w:jc w:val="right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857" w:type="dxa"/>
          </w:tcPr>
          <w:p w14:paraId="68180B1B" w14:textId="77777777" w:rsidR="007302A4" w:rsidRPr="00337F42" w:rsidRDefault="007302A4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57" w:type="dxa"/>
          </w:tcPr>
          <w:p w14:paraId="7D6EEED6" w14:textId="77777777" w:rsidR="007302A4" w:rsidRPr="00337F42" w:rsidRDefault="007302A4" w:rsidP="008A12B0">
            <w:pPr>
              <w:pStyle w:val="TableParagraph"/>
              <w:rPr>
                <w:sz w:val="24"/>
                <w:szCs w:val="24"/>
              </w:rPr>
            </w:pPr>
          </w:p>
        </w:tc>
      </w:tr>
    </w:tbl>
    <w:p w14:paraId="1BF6E27E" w14:textId="29C2B218" w:rsidR="00824399" w:rsidRDefault="00824399" w:rsidP="007302A4">
      <w:pPr>
        <w:tabs>
          <w:tab w:val="left" w:pos="5777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2D36F958" w14:textId="77777777" w:rsidR="00824399" w:rsidRDefault="00824399">
      <w:pPr>
        <w:spacing w:after="160" w:line="259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A8A6146" w14:textId="77777777" w:rsidR="007302A4" w:rsidRPr="00337F42" w:rsidRDefault="007302A4" w:rsidP="007302A4">
      <w:pPr>
        <w:tabs>
          <w:tab w:val="left" w:pos="5777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4568" w:type="pct"/>
        <w:tblInd w:w="5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551"/>
        <w:gridCol w:w="3720"/>
        <w:gridCol w:w="1825"/>
      </w:tblGrid>
      <w:tr w:rsidR="007302A4" w:rsidRPr="00337F42" w14:paraId="1BD2EE20" w14:textId="77777777" w:rsidTr="00B25F8B">
        <w:trPr>
          <w:trHeight w:val="1234"/>
        </w:trPr>
        <w:tc>
          <w:tcPr>
            <w:tcW w:w="1575" w:type="pct"/>
            <w:vAlign w:val="center"/>
          </w:tcPr>
          <w:p w14:paraId="695BBE28" w14:textId="77777777" w:rsidR="007302A4" w:rsidRPr="00337F42" w:rsidRDefault="007302A4" w:rsidP="008A12B0">
            <w:pPr>
              <w:tabs>
                <w:tab w:val="center" w:pos="4680"/>
              </w:tabs>
              <w:spacing w:after="6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Semester-V</w:t>
            </w: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Internal Elective – III</w:t>
            </w:r>
          </w:p>
        </w:tc>
        <w:tc>
          <w:tcPr>
            <w:tcW w:w="2297" w:type="pct"/>
            <w:vAlign w:val="center"/>
          </w:tcPr>
          <w:p w14:paraId="7F9B022F" w14:textId="000DECBF" w:rsidR="007302A4" w:rsidRPr="00337F42" w:rsidRDefault="007302A4" w:rsidP="008A12B0">
            <w:pPr>
              <w:tabs>
                <w:tab w:val="center" w:pos="4680"/>
              </w:tabs>
              <w:spacing w:after="6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2UPSYE58</w:t>
            </w:r>
            <w:r w:rsidR="008E088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-2</w:t>
            </w:r>
          </w:p>
          <w:p w14:paraId="78AFB65D" w14:textId="77777777" w:rsidR="007302A4" w:rsidRPr="00337F42" w:rsidRDefault="007302A4" w:rsidP="008A12B0">
            <w:pPr>
              <w:spacing w:after="0" w:line="0" w:lineRule="atLeast"/>
              <w:ind w:left="3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BSTANCE USE AND COUNSELLING</w:t>
            </w:r>
          </w:p>
          <w:p w14:paraId="07F40034" w14:textId="77777777" w:rsidR="007302A4" w:rsidRPr="00337F42" w:rsidRDefault="007302A4" w:rsidP="008A12B0">
            <w:pPr>
              <w:tabs>
                <w:tab w:val="center" w:pos="4680"/>
              </w:tabs>
              <w:spacing w:after="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127" w:type="pct"/>
            <w:vAlign w:val="center"/>
          </w:tcPr>
          <w:p w14:paraId="36B88C74" w14:textId="753F1FFE" w:rsidR="007302A4" w:rsidRPr="00337F42" w:rsidRDefault="007302A4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CREDITS:</w:t>
            </w:r>
            <w:r w:rsidR="00DB3D28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  <w:p w14:paraId="60F11581" w14:textId="58257C2C" w:rsidR="007302A4" w:rsidRPr="00337F42" w:rsidRDefault="007302A4" w:rsidP="008A12B0">
            <w:pPr>
              <w:tabs>
                <w:tab w:val="center" w:pos="4680"/>
              </w:tabs>
              <w:spacing w:after="6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HOURS:4</w:t>
            </w:r>
            <w:r w:rsidR="00DB3D28">
              <w:rPr>
                <w:rFonts w:ascii="Times New Roman" w:hAnsi="Times New Roman" w:cs="Times New Roman"/>
                <w:b/>
                <w:sz w:val="24"/>
                <w:szCs w:val="24"/>
              </w:rPr>
              <w:t>/W</w:t>
            </w:r>
          </w:p>
        </w:tc>
      </w:tr>
    </w:tbl>
    <w:p w14:paraId="0606098F" w14:textId="77777777" w:rsidR="007302A4" w:rsidRPr="00337F42" w:rsidRDefault="007302A4" w:rsidP="007302A4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</w:p>
    <w:p w14:paraId="30A974D0" w14:textId="77777777" w:rsidR="007302A4" w:rsidRPr="00337F42" w:rsidRDefault="007302A4" w:rsidP="007302A4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Learning Objectives:</w:t>
      </w:r>
    </w:p>
    <w:p w14:paraId="6FF31C70" w14:textId="77777777" w:rsidR="007302A4" w:rsidRPr="00337F42" w:rsidRDefault="007302A4" w:rsidP="007302A4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To enable the student to understand</w:t>
      </w:r>
    </w:p>
    <w:p w14:paraId="5C96DC76" w14:textId="77777777" w:rsidR="007302A4" w:rsidRPr="00337F42" w:rsidRDefault="007302A4" w:rsidP="007302A4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1</w:t>
      </w:r>
      <w:r w:rsidRPr="00337F42">
        <w:rPr>
          <w:rFonts w:ascii="Times New Roman" w:hAnsi="Times New Roman" w:cs="Times New Roman"/>
          <w:b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 Historical concepts of substance use</w:t>
      </w:r>
    </w:p>
    <w:p w14:paraId="22948ABD" w14:textId="77777777" w:rsidR="007302A4" w:rsidRPr="00337F42" w:rsidRDefault="007302A4" w:rsidP="007302A4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2</w:t>
      </w:r>
      <w:r w:rsidRPr="00337F42">
        <w:rPr>
          <w:rFonts w:ascii="Times New Roman" w:hAnsi="Times New Roman" w:cs="Times New Roman"/>
          <w:b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Various kinds and alcohol content</w:t>
      </w:r>
    </w:p>
    <w:p w14:paraId="379B2F68" w14:textId="77777777" w:rsidR="007302A4" w:rsidRPr="00337F42" w:rsidRDefault="007302A4" w:rsidP="007302A4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3</w:t>
      </w:r>
      <w:r w:rsidRPr="00337F42">
        <w:rPr>
          <w:rFonts w:ascii="Times New Roman" w:hAnsi="Times New Roman" w:cs="Times New Roman"/>
          <w:b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Natural, synthetic - Routes of administration</w:t>
      </w:r>
    </w:p>
    <w:p w14:paraId="57766BD7" w14:textId="77777777" w:rsidR="007302A4" w:rsidRPr="00337F42" w:rsidRDefault="007302A4" w:rsidP="007302A4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4</w:t>
      </w:r>
      <w:r w:rsidRPr="00337F42">
        <w:rPr>
          <w:rFonts w:ascii="Times New Roman" w:hAnsi="Times New Roman" w:cs="Times New Roman"/>
          <w:b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ypes of tobacco smoking and smokeless</w:t>
      </w:r>
    </w:p>
    <w:p w14:paraId="751406BF" w14:textId="77777777" w:rsidR="007302A4" w:rsidRPr="00337F42" w:rsidRDefault="007302A4" w:rsidP="007302A4">
      <w:pPr>
        <w:spacing w:after="0" w:line="312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5</w:t>
      </w:r>
      <w:r w:rsidRPr="00337F42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sz w:val="24"/>
          <w:szCs w:val="24"/>
        </w:rPr>
        <w:t>Goals of treatment and Treatment settings</w:t>
      </w:r>
    </w:p>
    <w:p w14:paraId="1C53BFF4" w14:textId="77777777" w:rsidR="007302A4" w:rsidRPr="00337F42" w:rsidRDefault="007302A4" w:rsidP="007302A4">
      <w:pPr>
        <w:spacing w:after="0" w:line="0" w:lineRule="atLeast"/>
        <w:rPr>
          <w:rFonts w:ascii="Times New Roman" w:hAnsi="Times New Roman" w:cs="Times New Roman"/>
          <w:b/>
          <w:bCs/>
          <w:sz w:val="24"/>
          <w:szCs w:val="24"/>
        </w:rPr>
      </w:pPr>
      <w:r w:rsidRPr="00337F42">
        <w:rPr>
          <w:rFonts w:ascii="Times New Roman" w:hAnsi="Times New Roman" w:cs="Times New Roman"/>
          <w:b/>
          <w:bCs/>
          <w:sz w:val="24"/>
          <w:szCs w:val="24"/>
        </w:rPr>
        <w:t xml:space="preserve">UNIT - I </w:t>
      </w:r>
    </w:p>
    <w:p w14:paraId="53F7C323" w14:textId="77777777" w:rsidR="007302A4" w:rsidRPr="00337F42" w:rsidRDefault="007302A4" w:rsidP="007302A4">
      <w:pPr>
        <w:spacing w:after="0" w:line="0" w:lineRule="atLeast"/>
        <w:rPr>
          <w:rFonts w:ascii="Times New Roman" w:hAnsi="Times New Roman" w:cs="Times New Roman"/>
          <w:b/>
          <w:bCs/>
          <w:sz w:val="24"/>
          <w:szCs w:val="24"/>
        </w:rPr>
      </w:pPr>
    </w:p>
    <w:p w14:paraId="63060B33" w14:textId="77777777" w:rsidR="007302A4" w:rsidRPr="00337F42" w:rsidRDefault="007302A4" w:rsidP="007302A4">
      <w:pPr>
        <w:spacing w:after="0" w:line="0" w:lineRule="atLeast"/>
        <w:rPr>
          <w:rFonts w:ascii="Times New Roman" w:hAnsi="Times New Roman" w:cs="Times New Roman"/>
          <w:b/>
          <w:bCs/>
          <w:sz w:val="24"/>
          <w:szCs w:val="24"/>
        </w:rPr>
      </w:pPr>
      <w:r w:rsidRPr="00337F42">
        <w:rPr>
          <w:rFonts w:ascii="Times New Roman" w:hAnsi="Times New Roman" w:cs="Times New Roman"/>
          <w:b/>
          <w:bCs/>
          <w:sz w:val="24"/>
          <w:szCs w:val="24"/>
        </w:rPr>
        <w:t>INTRODUCTION</w:t>
      </w:r>
    </w:p>
    <w:p w14:paraId="79E89C89" w14:textId="63EE926B" w:rsidR="007302A4" w:rsidRPr="00337F42" w:rsidRDefault="00F73A36" w:rsidP="007302A4">
      <w:pPr>
        <w:spacing w:after="0" w:line="0" w:lineRule="atLeast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302A4" w:rsidRPr="00337F42">
        <w:rPr>
          <w:rFonts w:ascii="Times New Roman" w:hAnsi="Times New Roman" w:cs="Times New Roman"/>
          <w:sz w:val="24"/>
          <w:szCs w:val="24"/>
        </w:rPr>
        <w:t>Definition of terms - addiction, harmful use, dependence - criteria for dependence. Historical concepts of substance use - moral concept, disease concept and lifestyle choice. Theories of addiction - biological theories; psychological theories - personality traits, psychodynamic explanations, learning theories</w:t>
      </w:r>
    </w:p>
    <w:p w14:paraId="6BCA1B05" w14:textId="77777777" w:rsidR="007302A4" w:rsidRPr="00337F42" w:rsidRDefault="007302A4" w:rsidP="007302A4">
      <w:pPr>
        <w:spacing w:after="0" w:line="0" w:lineRule="atLeast"/>
        <w:rPr>
          <w:rFonts w:ascii="Times New Roman" w:hAnsi="Times New Roman" w:cs="Times New Roman"/>
          <w:b/>
          <w:bCs/>
          <w:sz w:val="24"/>
          <w:szCs w:val="24"/>
        </w:rPr>
      </w:pPr>
    </w:p>
    <w:p w14:paraId="437B7458" w14:textId="77777777" w:rsidR="007302A4" w:rsidRPr="00337F42" w:rsidRDefault="007302A4" w:rsidP="007302A4">
      <w:pPr>
        <w:spacing w:after="0" w:line="0" w:lineRule="atLeast"/>
        <w:rPr>
          <w:rFonts w:ascii="Times New Roman" w:hAnsi="Times New Roman" w:cs="Times New Roman"/>
          <w:b/>
          <w:bCs/>
          <w:sz w:val="24"/>
          <w:szCs w:val="24"/>
        </w:rPr>
      </w:pPr>
      <w:r w:rsidRPr="00337F42">
        <w:rPr>
          <w:rFonts w:ascii="Times New Roman" w:hAnsi="Times New Roman" w:cs="Times New Roman"/>
          <w:b/>
          <w:bCs/>
          <w:sz w:val="24"/>
          <w:szCs w:val="24"/>
        </w:rPr>
        <w:t xml:space="preserve">UNIT - II </w:t>
      </w:r>
    </w:p>
    <w:p w14:paraId="722B329A" w14:textId="77777777" w:rsidR="007302A4" w:rsidRPr="00337F42" w:rsidRDefault="007302A4" w:rsidP="007302A4">
      <w:pPr>
        <w:spacing w:after="0" w:line="0" w:lineRule="atLeast"/>
        <w:rPr>
          <w:rFonts w:ascii="Times New Roman" w:hAnsi="Times New Roman" w:cs="Times New Roman"/>
          <w:b/>
          <w:bCs/>
          <w:sz w:val="24"/>
          <w:szCs w:val="24"/>
        </w:rPr>
      </w:pPr>
    </w:p>
    <w:p w14:paraId="7E412797" w14:textId="77777777" w:rsidR="007302A4" w:rsidRPr="00337F42" w:rsidRDefault="007302A4" w:rsidP="007302A4">
      <w:pPr>
        <w:spacing w:after="0" w:line="0" w:lineRule="atLeast"/>
        <w:rPr>
          <w:rFonts w:ascii="Times New Roman" w:hAnsi="Times New Roman" w:cs="Times New Roman"/>
          <w:b/>
          <w:bCs/>
          <w:sz w:val="24"/>
          <w:szCs w:val="24"/>
        </w:rPr>
      </w:pPr>
      <w:r w:rsidRPr="00337F42">
        <w:rPr>
          <w:rFonts w:ascii="Times New Roman" w:hAnsi="Times New Roman" w:cs="Times New Roman"/>
          <w:b/>
          <w:bCs/>
          <w:sz w:val="24"/>
          <w:szCs w:val="24"/>
        </w:rPr>
        <w:t xml:space="preserve">ALCOHOL </w:t>
      </w:r>
    </w:p>
    <w:p w14:paraId="2498D08E" w14:textId="5273FC38" w:rsidR="007302A4" w:rsidRPr="00337F42" w:rsidRDefault="00F73A36" w:rsidP="007302A4">
      <w:pPr>
        <w:spacing w:after="0" w:line="0" w:lineRule="atLeast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302A4" w:rsidRPr="00337F42">
        <w:rPr>
          <w:rFonts w:ascii="Times New Roman" w:hAnsi="Times New Roman" w:cs="Times New Roman"/>
          <w:sz w:val="24"/>
          <w:szCs w:val="24"/>
        </w:rPr>
        <w:t>Levels and patterns of use - Various kinds and alcohol content - Acute effects of alcohol use:  physical and psychological - Long term effects of alcohol use:  physical and psychological.</w:t>
      </w:r>
    </w:p>
    <w:p w14:paraId="1585A570" w14:textId="77777777" w:rsidR="007302A4" w:rsidRPr="00337F42" w:rsidRDefault="007302A4" w:rsidP="007302A4">
      <w:pPr>
        <w:spacing w:after="0" w:line="0" w:lineRule="atLeast"/>
        <w:rPr>
          <w:rFonts w:ascii="Times New Roman" w:hAnsi="Times New Roman" w:cs="Times New Roman"/>
          <w:b/>
          <w:bCs/>
          <w:sz w:val="24"/>
          <w:szCs w:val="24"/>
        </w:rPr>
      </w:pPr>
    </w:p>
    <w:p w14:paraId="432888F6" w14:textId="77777777" w:rsidR="007302A4" w:rsidRPr="00337F42" w:rsidRDefault="007302A4" w:rsidP="007302A4">
      <w:pPr>
        <w:spacing w:after="0" w:line="0" w:lineRule="atLeast"/>
        <w:rPr>
          <w:rFonts w:ascii="Times New Roman" w:hAnsi="Times New Roman" w:cs="Times New Roman"/>
          <w:b/>
          <w:bCs/>
          <w:sz w:val="24"/>
          <w:szCs w:val="24"/>
        </w:rPr>
      </w:pPr>
      <w:r w:rsidRPr="00337F42">
        <w:rPr>
          <w:rFonts w:ascii="Times New Roman" w:hAnsi="Times New Roman" w:cs="Times New Roman"/>
          <w:b/>
          <w:bCs/>
          <w:sz w:val="24"/>
          <w:szCs w:val="24"/>
        </w:rPr>
        <w:t xml:space="preserve">UNIT - III </w:t>
      </w:r>
    </w:p>
    <w:p w14:paraId="051B25F4" w14:textId="77777777" w:rsidR="007302A4" w:rsidRPr="00337F42" w:rsidRDefault="007302A4" w:rsidP="007302A4">
      <w:pPr>
        <w:spacing w:after="0" w:line="0" w:lineRule="atLeast"/>
        <w:rPr>
          <w:rFonts w:ascii="Times New Roman" w:hAnsi="Times New Roman" w:cs="Times New Roman"/>
          <w:b/>
          <w:bCs/>
          <w:sz w:val="24"/>
          <w:szCs w:val="24"/>
        </w:rPr>
      </w:pPr>
    </w:p>
    <w:p w14:paraId="7D8BBA48" w14:textId="77777777" w:rsidR="007302A4" w:rsidRPr="00337F42" w:rsidRDefault="007302A4" w:rsidP="007302A4">
      <w:pPr>
        <w:spacing w:after="0" w:line="0" w:lineRule="atLeast"/>
        <w:rPr>
          <w:rFonts w:ascii="Times New Roman" w:hAnsi="Times New Roman" w:cs="Times New Roman"/>
          <w:b/>
          <w:bCs/>
          <w:sz w:val="24"/>
          <w:szCs w:val="24"/>
        </w:rPr>
      </w:pPr>
      <w:r w:rsidRPr="00337F42">
        <w:rPr>
          <w:rFonts w:ascii="Times New Roman" w:hAnsi="Times New Roman" w:cs="Times New Roman"/>
          <w:b/>
          <w:bCs/>
          <w:sz w:val="24"/>
          <w:szCs w:val="24"/>
        </w:rPr>
        <w:t>OPIOIDS AND CANNABIS</w:t>
      </w:r>
    </w:p>
    <w:p w14:paraId="747668A5" w14:textId="469FD905" w:rsidR="007302A4" w:rsidRPr="00337F42" w:rsidRDefault="00F73A36" w:rsidP="007302A4">
      <w:pPr>
        <w:spacing w:after="0" w:line="0" w:lineRule="atLeast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302A4" w:rsidRPr="00337F42">
        <w:rPr>
          <w:rFonts w:ascii="Times New Roman" w:hAnsi="Times New Roman" w:cs="Times New Roman"/>
          <w:sz w:val="24"/>
          <w:szCs w:val="24"/>
        </w:rPr>
        <w:t xml:space="preserve">What are opioids: natural, synthetic - Routes of administration - Acute effects of opioid </w:t>
      </w:r>
      <w:proofErr w:type="gramStart"/>
      <w:r w:rsidR="007302A4" w:rsidRPr="00337F42">
        <w:rPr>
          <w:rFonts w:ascii="Times New Roman" w:hAnsi="Times New Roman" w:cs="Times New Roman"/>
          <w:sz w:val="24"/>
          <w:szCs w:val="24"/>
        </w:rPr>
        <w:t>use :</w:t>
      </w:r>
      <w:proofErr w:type="gramEnd"/>
      <w:r w:rsidR="007302A4" w:rsidRPr="00337F42">
        <w:rPr>
          <w:rFonts w:ascii="Times New Roman" w:hAnsi="Times New Roman" w:cs="Times New Roman"/>
          <w:sz w:val="24"/>
          <w:szCs w:val="24"/>
        </w:rPr>
        <w:t xml:space="preserve"> physical and psychological - Long term effects of opioid use: physical and psychological - Cannabis, its component and preparation  - Modes of use - Physical and psychological effects: acute and long term </w:t>
      </w:r>
    </w:p>
    <w:p w14:paraId="7D9971F5" w14:textId="77777777" w:rsidR="007302A4" w:rsidRPr="00337F42" w:rsidRDefault="007302A4" w:rsidP="007302A4">
      <w:pPr>
        <w:spacing w:after="0" w:line="0" w:lineRule="atLeast"/>
        <w:rPr>
          <w:rFonts w:ascii="Times New Roman" w:hAnsi="Times New Roman" w:cs="Times New Roman"/>
          <w:b/>
          <w:bCs/>
          <w:sz w:val="24"/>
          <w:szCs w:val="24"/>
        </w:rPr>
      </w:pPr>
    </w:p>
    <w:p w14:paraId="02B5B320" w14:textId="77777777" w:rsidR="007302A4" w:rsidRPr="00337F42" w:rsidRDefault="007302A4" w:rsidP="007302A4">
      <w:pPr>
        <w:spacing w:after="0" w:line="0" w:lineRule="atLeast"/>
        <w:rPr>
          <w:rFonts w:ascii="Times New Roman" w:hAnsi="Times New Roman" w:cs="Times New Roman"/>
          <w:b/>
          <w:bCs/>
          <w:sz w:val="24"/>
          <w:szCs w:val="24"/>
        </w:rPr>
      </w:pPr>
      <w:r w:rsidRPr="00337F42">
        <w:rPr>
          <w:rFonts w:ascii="Times New Roman" w:hAnsi="Times New Roman" w:cs="Times New Roman"/>
          <w:b/>
          <w:bCs/>
          <w:sz w:val="24"/>
          <w:szCs w:val="24"/>
        </w:rPr>
        <w:t xml:space="preserve">UNIT - IV </w:t>
      </w:r>
    </w:p>
    <w:p w14:paraId="5E3E4C4A" w14:textId="77777777" w:rsidR="007302A4" w:rsidRPr="00337F42" w:rsidRDefault="007302A4" w:rsidP="007302A4">
      <w:pPr>
        <w:spacing w:after="0" w:line="0" w:lineRule="atLeast"/>
        <w:rPr>
          <w:rFonts w:ascii="Times New Roman" w:hAnsi="Times New Roman" w:cs="Times New Roman"/>
          <w:b/>
          <w:bCs/>
          <w:sz w:val="24"/>
          <w:szCs w:val="24"/>
        </w:rPr>
      </w:pPr>
      <w:r w:rsidRPr="00337F42">
        <w:rPr>
          <w:rFonts w:ascii="Times New Roman" w:hAnsi="Times New Roman" w:cs="Times New Roman"/>
          <w:b/>
          <w:bCs/>
          <w:sz w:val="24"/>
          <w:szCs w:val="24"/>
        </w:rPr>
        <w:t xml:space="preserve">NICOTINE </w:t>
      </w:r>
    </w:p>
    <w:p w14:paraId="17018B4D" w14:textId="7D556523" w:rsidR="007302A4" w:rsidRPr="00337F42" w:rsidRDefault="00F73A36" w:rsidP="007302A4">
      <w:pPr>
        <w:spacing w:after="0" w:line="0" w:lineRule="atLeast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302A4" w:rsidRPr="00337F42">
        <w:rPr>
          <w:rFonts w:ascii="Times New Roman" w:hAnsi="Times New Roman" w:cs="Times New Roman"/>
          <w:sz w:val="24"/>
          <w:szCs w:val="24"/>
        </w:rPr>
        <w:t xml:space="preserve">Types of tobacco smoking and </w:t>
      </w:r>
      <w:proofErr w:type="gramStart"/>
      <w:r w:rsidR="007302A4" w:rsidRPr="00337F42">
        <w:rPr>
          <w:rFonts w:ascii="Times New Roman" w:hAnsi="Times New Roman" w:cs="Times New Roman"/>
          <w:sz w:val="24"/>
          <w:szCs w:val="24"/>
        </w:rPr>
        <w:t>smokeless :</w:t>
      </w:r>
      <w:proofErr w:type="gramEnd"/>
      <w:r w:rsidR="007302A4" w:rsidRPr="00337F42">
        <w:rPr>
          <w:rFonts w:ascii="Times New Roman" w:hAnsi="Times New Roman" w:cs="Times New Roman"/>
          <w:sz w:val="24"/>
          <w:szCs w:val="24"/>
        </w:rPr>
        <w:t xml:space="preserve">  modes of use - Acute effects of nicotine use - physical and psychological - Long term effects of nicotine use: physical and psychological</w:t>
      </w:r>
    </w:p>
    <w:p w14:paraId="3149C956" w14:textId="77777777" w:rsidR="007302A4" w:rsidRPr="00337F42" w:rsidRDefault="007302A4" w:rsidP="007302A4">
      <w:pPr>
        <w:spacing w:after="0" w:line="0" w:lineRule="atLeast"/>
        <w:rPr>
          <w:rFonts w:ascii="Times New Roman" w:hAnsi="Times New Roman" w:cs="Times New Roman"/>
          <w:b/>
          <w:bCs/>
          <w:sz w:val="24"/>
          <w:szCs w:val="24"/>
        </w:rPr>
      </w:pPr>
    </w:p>
    <w:p w14:paraId="3679B4F3" w14:textId="77777777" w:rsidR="00B25F8B" w:rsidRDefault="00B25F8B">
      <w:pPr>
        <w:spacing w:after="160" w:line="259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br w:type="page"/>
      </w:r>
    </w:p>
    <w:p w14:paraId="76BDC334" w14:textId="4F4F7649" w:rsidR="007302A4" w:rsidRPr="00337F42" w:rsidRDefault="007302A4" w:rsidP="007302A4">
      <w:pPr>
        <w:spacing w:after="0" w:line="0" w:lineRule="atLeast"/>
        <w:rPr>
          <w:rFonts w:ascii="Times New Roman" w:hAnsi="Times New Roman" w:cs="Times New Roman"/>
          <w:b/>
          <w:bCs/>
          <w:sz w:val="24"/>
          <w:szCs w:val="24"/>
        </w:rPr>
      </w:pPr>
      <w:r w:rsidRPr="00337F42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UNIT - V </w:t>
      </w:r>
    </w:p>
    <w:p w14:paraId="55E6A4CC" w14:textId="77777777" w:rsidR="007302A4" w:rsidRPr="00337F42" w:rsidRDefault="007302A4" w:rsidP="007302A4">
      <w:pPr>
        <w:spacing w:after="0" w:line="0" w:lineRule="atLeast"/>
        <w:rPr>
          <w:rFonts w:ascii="Times New Roman" w:hAnsi="Times New Roman" w:cs="Times New Roman"/>
          <w:b/>
          <w:bCs/>
          <w:sz w:val="24"/>
          <w:szCs w:val="24"/>
        </w:rPr>
      </w:pPr>
      <w:r w:rsidRPr="00337F42">
        <w:rPr>
          <w:rFonts w:ascii="Times New Roman" w:hAnsi="Times New Roman" w:cs="Times New Roman"/>
          <w:b/>
          <w:bCs/>
          <w:sz w:val="24"/>
          <w:szCs w:val="24"/>
        </w:rPr>
        <w:t>MANAGEMENT OF SUBSTANCE USE</w:t>
      </w:r>
    </w:p>
    <w:p w14:paraId="0C4D00ED" w14:textId="77777777" w:rsidR="007302A4" w:rsidRPr="00337F42" w:rsidRDefault="007302A4" w:rsidP="007302A4">
      <w:pPr>
        <w:spacing w:after="0" w:line="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Assessment of motivation and stages of motivation - Goals of treatment and Treatment settings - Motivational interviewing, motivational enhancement therapy - Relapse prevention strategies - identifying precipitants of relapse, high risk situations-social skills training, assertiveness training, life skills training - 12 step facilitation therapy - Alcoholics Anonymous, Nicotine Anonymous - Family and Marital Therapy - Nicotine replacement Therapy - Nicotine Patch, nicotine gum.</w:t>
      </w:r>
    </w:p>
    <w:p w14:paraId="01293D46" w14:textId="77777777" w:rsidR="007302A4" w:rsidRPr="00337F42" w:rsidRDefault="007302A4" w:rsidP="007302A4">
      <w:pPr>
        <w:pStyle w:val="NormalWeb"/>
        <w:spacing w:before="0" w:beforeAutospacing="0" w:after="0" w:afterAutospacing="0" w:line="0" w:lineRule="atLeast"/>
        <w:jc w:val="both"/>
        <w:rPr>
          <w:b/>
          <w:bCs/>
          <w:color w:val="000000"/>
        </w:rPr>
      </w:pPr>
    </w:p>
    <w:p w14:paraId="26204A3F" w14:textId="2A053533" w:rsidR="007302A4" w:rsidRPr="00337F42" w:rsidRDefault="007302A4" w:rsidP="007302A4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Course Outcomes:</w:t>
      </w:r>
    </w:p>
    <w:p w14:paraId="3FCD25FC" w14:textId="77777777" w:rsidR="007302A4" w:rsidRPr="00337F42" w:rsidRDefault="007302A4" w:rsidP="007302A4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1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Historical concepts of substance use</w:t>
      </w:r>
    </w:p>
    <w:p w14:paraId="3C370462" w14:textId="77777777" w:rsidR="007302A4" w:rsidRPr="00337F42" w:rsidRDefault="007302A4" w:rsidP="007302A4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2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physical and psychological effects of substance use</w:t>
      </w:r>
    </w:p>
    <w:p w14:paraId="25AFFEDE" w14:textId="77777777" w:rsidR="007302A4" w:rsidRPr="00337F42" w:rsidRDefault="007302A4" w:rsidP="007302A4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3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Acute effects of opioid and cannabis use</w:t>
      </w:r>
    </w:p>
    <w:p w14:paraId="6BD14743" w14:textId="77777777" w:rsidR="007302A4" w:rsidRPr="00337F42" w:rsidRDefault="007302A4" w:rsidP="007302A4">
      <w:pPr>
        <w:spacing w:after="0" w:line="312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4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The </w:t>
      </w:r>
      <w:proofErr w:type="gramStart"/>
      <w:r w:rsidRPr="00337F42">
        <w:rPr>
          <w:rFonts w:ascii="Times New Roman" w:hAnsi="Times New Roman" w:cs="Times New Roman"/>
          <w:sz w:val="24"/>
          <w:szCs w:val="24"/>
        </w:rPr>
        <w:t>Long term</w:t>
      </w:r>
      <w:proofErr w:type="gramEnd"/>
      <w:r w:rsidRPr="00337F42">
        <w:rPr>
          <w:rFonts w:ascii="Times New Roman" w:hAnsi="Times New Roman" w:cs="Times New Roman"/>
          <w:sz w:val="24"/>
          <w:szCs w:val="24"/>
        </w:rPr>
        <w:t xml:space="preserve"> effects of nicotine use</w:t>
      </w:r>
    </w:p>
    <w:p w14:paraId="56A7D385" w14:textId="77777777" w:rsidR="007302A4" w:rsidRPr="00337F42" w:rsidRDefault="007302A4" w:rsidP="007302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>CO5:</w:t>
      </w:r>
      <w:r w:rsidRPr="00337F42">
        <w:rPr>
          <w:rFonts w:ascii="Times New Roman" w:hAnsi="Times New Roman" w:cs="Times New Roman"/>
          <w:sz w:val="24"/>
          <w:szCs w:val="24"/>
        </w:rPr>
        <w:tab/>
        <w:t>Treatments of substance use</w:t>
      </w:r>
    </w:p>
    <w:p w14:paraId="7F6A6AA8" w14:textId="77777777" w:rsidR="007302A4" w:rsidRPr="00337F42" w:rsidRDefault="007302A4" w:rsidP="007302A4">
      <w:pPr>
        <w:pStyle w:val="NormalWeb"/>
        <w:spacing w:before="0" w:beforeAutospacing="0" w:after="0" w:afterAutospacing="0" w:line="0" w:lineRule="atLeast"/>
        <w:jc w:val="both"/>
        <w:rPr>
          <w:b/>
          <w:bCs/>
          <w:color w:val="000000"/>
        </w:rPr>
      </w:pPr>
    </w:p>
    <w:p w14:paraId="308AAAF7" w14:textId="77777777" w:rsidR="007302A4" w:rsidRPr="00337F42" w:rsidRDefault="007302A4" w:rsidP="007302A4">
      <w:pPr>
        <w:pStyle w:val="NormalWeb"/>
        <w:spacing w:before="0" w:beforeAutospacing="0" w:after="0" w:afterAutospacing="0" w:line="0" w:lineRule="atLeast"/>
        <w:jc w:val="both"/>
        <w:rPr>
          <w:b/>
          <w:bCs/>
          <w:color w:val="000000"/>
        </w:rPr>
      </w:pPr>
    </w:p>
    <w:p w14:paraId="52CD89FD" w14:textId="77777777" w:rsidR="007302A4" w:rsidRPr="00337F42" w:rsidRDefault="007302A4" w:rsidP="007302A4">
      <w:pPr>
        <w:pStyle w:val="NormalWeb"/>
        <w:spacing w:before="0" w:beforeAutospacing="0" w:after="0" w:afterAutospacing="0" w:line="0" w:lineRule="atLeast"/>
        <w:jc w:val="both"/>
      </w:pPr>
      <w:r w:rsidRPr="00337F42">
        <w:rPr>
          <w:b/>
          <w:bCs/>
          <w:color w:val="000000"/>
        </w:rPr>
        <w:t>Text Books</w:t>
      </w:r>
      <w:r w:rsidRPr="00337F42">
        <w:rPr>
          <w:color w:val="000000"/>
        </w:rPr>
        <w:t>:</w:t>
      </w:r>
    </w:p>
    <w:p w14:paraId="32339AF5" w14:textId="5015E520" w:rsidR="007302A4" w:rsidRPr="00337F42" w:rsidRDefault="00F73A36" w:rsidP="007302A4">
      <w:pPr>
        <w:pStyle w:val="NormalWeb"/>
        <w:spacing w:before="0" w:beforeAutospacing="0" w:after="0" w:afterAutospacing="0" w:line="0" w:lineRule="atLeast"/>
        <w:jc w:val="both"/>
        <w:rPr>
          <w:b/>
          <w:color w:val="000000"/>
        </w:rPr>
      </w:pPr>
      <w:r>
        <w:rPr>
          <w:lang w:eastAsia="en-GB"/>
        </w:rPr>
        <w:tab/>
      </w:r>
      <w:r w:rsidR="007302A4" w:rsidRPr="00337F42">
        <w:rPr>
          <w:lang w:eastAsia="en-GB"/>
        </w:rPr>
        <w:t>1.  Lal, R (2005). Substance use Disorder: Manual for Physicians. New Delhi: AIIMS.</w:t>
      </w:r>
    </w:p>
    <w:p w14:paraId="00CC8000" w14:textId="77777777" w:rsidR="007302A4" w:rsidRPr="00337F42" w:rsidRDefault="007302A4" w:rsidP="007302A4">
      <w:pPr>
        <w:pStyle w:val="NormalWeb"/>
        <w:spacing w:before="0" w:beforeAutospacing="0" w:after="0" w:afterAutospacing="0" w:line="0" w:lineRule="atLeast"/>
        <w:jc w:val="both"/>
        <w:rPr>
          <w:b/>
          <w:color w:val="000000"/>
        </w:rPr>
      </w:pPr>
    </w:p>
    <w:p w14:paraId="40572F0E" w14:textId="77777777" w:rsidR="007302A4" w:rsidRPr="00337F42" w:rsidRDefault="007302A4" w:rsidP="007302A4">
      <w:pPr>
        <w:pStyle w:val="NormalWeb"/>
        <w:spacing w:before="0" w:beforeAutospacing="0" w:after="0" w:afterAutospacing="0" w:line="0" w:lineRule="atLeast"/>
        <w:jc w:val="both"/>
        <w:rPr>
          <w:b/>
          <w:color w:val="000000"/>
        </w:rPr>
      </w:pPr>
    </w:p>
    <w:p w14:paraId="6BB5089F" w14:textId="77777777" w:rsidR="007302A4" w:rsidRPr="00337F42" w:rsidRDefault="007302A4" w:rsidP="007302A4">
      <w:pPr>
        <w:pStyle w:val="NormalWeb"/>
        <w:spacing w:before="0" w:beforeAutospacing="0" w:after="0" w:afterAutospacing="0" w:line="0" w:lineRule="atLeast"/>
        <w:jc w:val="both"/>
        <w:rPr>
          <w:b/>
          <w:color w:val="000000"/>
        </w:rPr>
      </w:pPr>
    </w:p>
    <w:p w14:paraId="1B18AD95" w14:textId="77777777" w:rsidR="007302A4" w:rsidRPr="00337F42" w:rsidRDefault="007302A4" w:rsidP="007302A4">
      <w:pPr>
        <w:pStyle w:val="NormalWeb"/>
        <w:spacing w:before="0" w:beforeAutospacing="0" w:after="0" w:afterAutospacing="0" w:line="0" w:lineRule="atLeast"/>
        <w:jc w:val="both"/>
        <w:rPr>
          <w:b/>
          <w:color w:val="000000"/>
        </w:rPr>
      </w:pPr>
      <w:r w:rsidRPr="00337F42">
        <w:rPr>
          <w:b/>
          <w:color w:val="000000"/>
        </w:rPr>
        <w:t>References:</w:t>
      </w:r>
    </w:p>
    <w:p w14:paraId="1CC7DD4F" w14:textId="6014D008" w:rsidR="007302A4" w:rsidRPr="00337F42" w:rsidRDefault="00F73A36" w:rsidP="000E219A">
      <w:pPr>
        <w:pStyle w:val="ListParagraph"/>
        <w:numPr>
          <w:ilvl w:val="0"/>
          <w:numId w:val="30"/>
        </w:numPr>
        <w:spacing w:after="0" w:line="0" w:lineRule="atLeast"/>
        <w:ind w:left="360"/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tab/>
      </w:r>
      <w:r w:rsidR="007302A4" w:rsidRPr="00337F42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t xml:space="preserve">Marlatt, A., &amp; Donovan, D. (Eds). (2005). Relapse Prevention: Maintenance Strategies in the Treatment </w:t>
      </w:r>
      <w:r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tab/>
      </w:r>
      <w:r w:rsidR="007302A4" w:rsidRPr="00337F42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t>of Addictive Behaviours. New York: The Guilford Press</w:t>
      </w:r>
    </w:p>
    <w:p w14:paraId="3A81F1AC" w14:textId="77777777" w:rsidR="007302A4" w:rsidRPr="00337F42" w:rsidRDefault="007302A4" w:rsidP="007302A4">
      <w:pPr>
        <w:pStyle w:val="ListParagraph"/>
        <w:spacing w:after="0" w:line="0" w:lineRule="atLeast"/>
        <w:ind w:left="360"/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</w:pPr>
    </w:p>
    <w:p w14:paraId="26212263" w14:textId="197DA571" w:rsidR="007302A4" w:rsidRPr="00337F42" w:rsidRDefault="00F73A36" w:rsidP="000E219A">
      <w:pPr>
        <w:pStyle w:val="ListParagraph"/>
        <w:numPr>
          <w:ilvl w:val="0"/>
          <w:numId w:val="30"/>
        </w:numPr>
        <w:spacing w:after="0" w:line="0" w:lineRule="atLeast"/>
        <w:ind w:left="360"/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tab/>
      </w:r>
      <w:r w:rsidR="007302A4" w:rsidRPr="00337F42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t>Murthy, P., &amp;</w:t>
      </w:r>
      <w:proofErr w:type="spellStart"/>
      <w:r w:rsidR="007302A4" w:rsidRPr="00337F42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t>Nikhetha</w:t>
      </w:r>
      <w:proofErr w:type="spellEnd"/>
      <w:r w:rsidR="007302A4" w:rsidRPr="00337F42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t xml:space="preserve">, S. (Eds). (2007) Psychosocial Interventions for Persons with Substance Abuse. </w:t>
      </w:r>
      <w:r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tab/>
      </w:r>
      <w:r w:rsidR="007302A4" w:rsidRPr="00337F42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t>Bangalore: NIMHANS Publication</w:t>
      </w:r>
    </w:p>
    <w:p w14:paraId="6030EDB4" w14:textId="77777777" w:rsidR="007302A4" w:rsidRDefault="007302A4" w:rsidP="007302A4">
      <w:pPr>
        <w:pStyle w:val="TableParagraph"/>
        <w:spacing w:before="82" w:line="0" w:lineRule="atLeast"/>
        <w:ind w:left="109"/>
        <w:jc w:val="center"/>
        <w:rPr>
          <w:sz w:val="24"/>
          <w:szCs w:val="24"/>
        </w:rPr>
      </w:pPr>
    </w:p>
    <w:p w14:paraId="3B969D28" w14:textId="77777777" w:rsidR="00F73A36" w:rsidRPr="00337F42" w:rsidRDefault="00F73A36" w:rsidP="00F73A36">
      <w:pPr>
        <w:spacing w:before="26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Outcome Mapping</w:t>
      </w:r>
    </w:p>
    <w:p w14:paraId="501C0601" w14:textId="77777777" w:rsidR="007302A4" w:rsidRPr="00337F42" w:rsidRDefault="007302A4" w:rsidP="007302A4">
      <w:pPr>
        <w:pStyle w:val="TableParagraph"/>
        <w:spacing w:before="82" w:line="0" w:lineRule="atLeast"/>
        <w:ind w:left="109"/>
        <w:jc w:val="center"/>
        <w:rPr>
          <w:sz w:val="24"/>
          <w:szCs w:val="24"/>
        </w:rPr>
      </w:pPr>
    </w:p>
    <w:tbl>
      <w:tblPr>
        <w:tblW w:w="0" w:type="auto"/>
        <w:tblInd w:w="10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24"/>
        <w:gridCol w:w="857"/>
        <w:gridCol w:w="858"/>
        <w:gridCol w:w="857"/>
        <w:gridCol w:w="857"/>
        <w:gridCol w:w="857"/>
      </w:tblGrid>
      <w:tr w:rsidR="007302A4" w:rsidRPr="00337F42" w14:paraId="77B120CA" w14:textId="77777777" w:rsidTr="008A12B0">
        <w:trPr>
          <w:trHeight w:val="713"/>
        </w:trPr>
        <w:tc>
          <w:tcPr>
            <w:tcW w:w="1224" w:type="dxa"/>
          </w:tcPr>
          <w:p w14:paraId="5E1F389E" w14:textId="77777777" w:rsidR="007302A4" w:rsidRPr="00337F42" w:rsidRDefault="007302A4" w:rsidP="008A12B0">
            <w:pPr>
              <w:pStyle w:val="TableParagraph"/>
              <w:spacing w:line="279" w:lineRule="exact"/>
              <w:ind w:left="102" w:right="87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urse</w:t>
            </w:r>
          </w:p>
        </w:tc>
        <w:tc>
          <w:tcPr>
            <w:tcW w:w="857" w:type="dxa"/>
          </w:tcPr>
          <w:p w14:paraId="6ECBE095" w14:textId="77777777" w:rsidR="007302A4" w:rsidRPr="00337F42" w:rsidRDefault="007302A4" w:rsidP="008A12B0">
            <w:pPr>
              <w:pStyle w:val="TableParagraph"/>
              <w:spacing w:line="279" w:lineRule="exact"/>
              <w:ind w:left="112" w:right="97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1</w:t>
            </w:r>
          </w:p>
        </w:tc>
        <w:tc>
          <w:tcPr>
            <w:tcW w:w="858" w:type="dxa"/>
          </w:tcPr>
          <w:p w14:paraId="1E73B682" w14:textId="77777777" w:rsidR="007302A4" w:rsidRPr="00337F42" w:rsidRDefault="007302A4" w:rsidP="008A12B0">
            <w:pPr>
              <w:pStyle w:val="TableParagraph"/>
              <w:spacing w:line="279" w:lineRule="exact"/>
              <w:ind w:left="112" w:right="98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2</w:t>
            </w:r>
          </w:p>
        </w:tc>
        <w:tc>
          <w:tcPr>
            <w:tcW w:w="857" w:type="dxa"/>
          </w:tcPr>
          <w:p w14:paraId="582D4ECD" w14:textId="77777777" w:rsidR="007302A4" w:rsidRPr="00337F42" w:rsidRDefault="007302A4" w:rsidP="008A12B0">
            <w:pPr>
              <w:pStyle w:val="TableParagraph"/>
              <w:spacing w:line="279" w:lineRule="exact"/>
              <w:ind w:left="112" w:right="98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3</w:t>
            </w:r>
          </w:p>
        </w:tc>
        <w:tc>
          <w:tcPr>
            <w:tcW w:w="857" w:type="dxa"/>
          </w:tcPr>
          <w:p w14:paraId="5D34E371" w14:textId="77777777" w:rsidR="007302A4" w:rsidRPr="00337F42" w:rsidRDefault="007302A4" w:rsidP="008A12B0">
            <w:pPr>
              <w:pStyle w:val="TableParagraph"/>
              <w:spacing w:line="279" w:lineRule="exact"/>
              <w:ind w:left="112" w:right="98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4</w:t>
            </w:r>
          </w:p>
        </w:tc>
        <w:tc>
          <w:tcPr>
            <w:tcW w:w="857" w:type="dxa"/>
          </w:tcPr>
          <w:p w14:paraId="51063F24" w14:textId="77777777" w:rsidR="007302A4" w:rsidRPr="00337F42" w:rsidRDefault="007302A4" w:rsidP="008A12B0">
            <w:pPr>
              <w:pStyle w:val="TableParagraph"/>
              <w:spacing w:line="279" w:lineRule="exact"/>
              <w:ind w:left="112" w:right="97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5</w:t>
            </w:r>
          </w:p>
        </w:tc>
      </w:tr>
      <w:tr w:rsidR="007302A4" w:rsidRPr="00337F42" w14:paraId="4FEA9BBE" w14:textId="77777777" w:rsidTr="008A12B0">
        <w:trPr>
          <w:trHeight w:val="353"/>
        </w:trPr>
        <w:tc>
          <w:tcPr>
            <w:tcW w:w="1224" w:type="dxa"/>
          </w:tcPr>
          <w:p w14:paraId="6143E7FB" w14:textId="77777777" w:rsidR="007302A4" w:rsidRPr="00337F42" w:rsidRDefault="007302A4" w:rsidP="008A12B0">
            <w:pPr>
              <w:pStyle w:val="TableParagraph"/>
              <w:spacing w:line="260" w:lineRule="exact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1</w:t>
            </w:r>
          </w:p>
        </w:tc>
        <w:tc>
          <w:tcPr>
            <w:tcW w:w="857" w:type="dxa"/>
          </w:tcPr>
          <w:p w14:paraId="0527791B" w14:textId="77777777" w:rsidR="007302A4" w:rsidRPr="00337F42" w:rsidRDefault="007302A4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58" w:type="dxa"/>
          </w:tcPr>
          <w:p w14:paraId="565DAA05" w14:textId="77777777" w:rsidR="007302A4" w:rsidRPr="00337F42" w:rsidRDefault="007302A4" w:rsidP="008A12B0">
            <w:pPr>
              <w:pStyle w:val="TableParagraph"/>
              <w:spacing w:line="260" w:lineRule="exact"/>
              <w:ind w:left="9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857" w:type="dxa"/>
          </w:tcPr>
          <w:p w14:paraId="625057E8" w14:textId="77777777" w:rsidR="007302A4" w:rsidRPr="00337F42" w:rsidRDefault="007302A4" w:rsidP="008A12B0">
            <w:pPr>
              <w:pStyle w:val="TableParagraph"/>
              <w:spacing w:line="260" w:lineRule="exact"/>
              <w:ind w:right="215"/>
              <w:jc w:val="right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857" w:type="dxa"/>
          </w:tcPr>
          <w:p w14:paraId="3F49542B" w14:textId="77777777" w:rsidR="007302A4" w:rsidRPr="00337F42" w:rsidRDefault="007302A4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57" w:type="dxa"/>
          </w:tcPr>
          <w:p w14:paraId="7B2EDD3E" w14:textId="77777777" w:rsidR="007302A4" w:rsidRPr="00337F42" w:rsidRDefault="007302A4" w:rsidP="008A12B0">
            <w:pPr>
              <w:pStyle w:val="TableParagraph"/>
              <w:spacing w:line="260" w:lineRule="exact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</w:tr>
      <w:tr w:rsidR="007302A4" w:rsidRPr="00337F42" w14:paraId="55BD277B" w14:textId="77777777" w:rsidTr="008A12B0">
        <w:trPr>
          <w:trHeight w:val="353"/>
        </w:trPr>
        <w:tc>
          <w:tcPr>
            <w:tcW w:w="1224" w:type="dxa"/>
          </w:tcPr>
          <w:p w14:paraId="7665AA8D" w14:textId="77777777" w:rsidR="007302A4" w:rsidRPr="00337F42" w:rsidRDefault="007302A4" w:rsidP="008A12B0">
            <w:pPr>
              <w:pStyle w:val="TableParagraph"/>
              <w:spacing w:line="260" w:lineRule="exact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2</w:t>
            </w:r>
          </w:p>
        </w:tc>
        <w:tc>
          <w:tcPr>
            <w:tcW w:w="857" w:type="dxa"/>
          </w:tcPr>
          <w:p w14:paraId="354CDDF5" w14:textId="77777777" w:rsidR="007302A4" w:rsidRPr="00337F42" w:rsidRDefault="007302A4" w:rsidP="008A12B0">
            <w:pPr>
              <w:pStyle w:val="TableParagraph"/>
              <w:spacing w:line="260" w:lineRule="exact"/>
              <w:ind w:left="225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858" w:type="dxa"/>
          </w:tcPr>
          <w:p w14:paraId="60EBC7DC" w14:textId="77777777" w:rsidR="007302A4" w:rsidRPr="00337F42" w:rsidRDefault="007302A4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57" w:type="dxa"/>
          </w:tcPr>
          <w:p w14:paraId="505F242E" w14:textId="77777777" w:rsidR="007302A4" w:rsidRPr="00337F42" w:rsidRDefault="007302A4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57" w:type="dxa"/>
          </w:tcPr>
          <w:p w14:paraId="6CFBC9B5" w14:textId="77777777" w:rsidR="007302A4" w:rsidRPr="00337F42" w:rsidRDefault="007302A4" w:rsidP="008A12B0">
            <w:pPr>
              <w:pStyle w:val="TableParagraph"/>
              <w:spacing w:line="260" w:lineRule="exact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857" w:type="dxa"/>
          </w:tcPr>
          <w:p w14:paraId="12760C28" w14:textId="77777777" w:rsidR="007302A4" w:rsidRPr="00337F42" w:rsidRDefault="007302A4" w:rsidP="008A12B0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7302A4" w:rsidRPr="00337F42" w14:paraId="3D9C5B2B" w14:textId="77777777" w:rsidTr="008A12B0">
        <w:trPr>
          <w:trHeight w:val="360"/>
        </w:trPr>
        <w:tc>
          <w:tcPr>
            <w:tcW w:w="1224" w:type="dxa"/>
          </w:tcPr>
          <w:p w14:paraId="54A0886D" w14:textId="77777777" w:rsidR="007302A4" w:rsidRPr="00337F42" w:rsidRDefault="007302A4" w:rsidP="008A12B0">
            <w:pPr>
              <w:pStyle w:val="TableParagraph"/>
              <w:spacing w:line="265" w:lineRule="exact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3</w:t>
            </w:r>
          </w:p>
        </w:tc>
        <w:tc>
          <w:tcPr>
            <w:tcW w:w="857" w:type="dxa"/>
          </w:tcPr>
          <w:p w14:paraId="2D9EA945" w14:textId="77777777" w:rsidR="007302A4" w:rsidRPr="00337F42" w:rsidRDefault="007302A4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58" w:type="dxa"/>
          </w:tcPr>
          <w:p w14:paraId="3AD09695" w14:textId="77777777" w:rsidR="007302A4" w:rsidRPr="00337F42" w:rsidRDefault="007302A4" w:rsidP="008A12B0">
            <w:pPr>
              <w:pStyle w:val="TableParagraph"/>
              <w:spacing w:line="265" w:lineRule="exact"/>
              <w:ind w:left="9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857" w:type="dxa"/>
          </w:tcPr>
          <w:p w14:paraId="6F2D95C9" w14:textId="77777777" w:rsidR="007302A4" w:rsidRPr="00337F42" w:rsidRDefault="007302A4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57" w:type="dxa"/>
          </w:tcPr>
          <w:p w14:paraId="42D8410C" w14:textId="77777777" w:rsidR="007302A4" w:rsidRPr="00337F42" w:rsidRDefault="007302A4" w:rsidP="008A12B0">
            <w:pPr>
              <w:pStyle w:val="TableParagraph"/>
              <w:spacing w:line="265" w:lineRule="exact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857" w:type="dxa"/>
          </w:tcPr>
          <w:p w14:paraId="7D443B1A" w14:textId="77777777" w:rsidR="007302A4" w:rsidRPr="00337F42" w:rsidRDefault="007302A4" w:rsidP="008A12B0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7302A4" w:rsidRPr="00337F42" w14:paraId="0AABEDD9" w14:textId="77777777" w:rsidTr="008A12B0">
        <w:trPr>
          <w:trHeight w:val="353"/>
        </w:trPr>
        <w:tc>
          <w:tcPr>
            <w:tcW w:w="1224" w:type="dxa"/>
          </w:tcPr>
          <w:p w14:paraId="32624AE0" w14:textId="77777777" w:rsidR="007302A4" w:rsidRPr="00337F42" w:rsidRDefault="007302A4" w:rsidP="008A12B0">
            <w:pPr>
              <w:pStyle w:val="TableParagraph"/>
              <w:spacing w:line="261" w:lineRule="exact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4</w:t>
            </w:r>
          </w:p>
        </w:tc>
        <w:tc>
          <w:tcPr>
            <w:tcW w:w="857" w:type="dxa"/>
          </w:tcPr>
          <w:p w14:paraId="7FDF4D6F" w14:textId="77777777" w:rsidR="007302A4" w:rsidRPr="00337F42" w:rsidRDefault="007302A4" w:rsidP="008A12B0">
            <w:pPr>
              <w:pStyle w:val="TableParagraph"/>
              <w:spacing w:line="261" w:lineRule="exact"/>
              <w:ind w:left="225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858" w:type="dxa"/>
          </w:tcPr>
          <w:p w14:paraId="34AAA844" w14:textId="77777777" w:rsidR="007302A4" w:rsidRPr="00337F42" w:rsidRDefault="007302A4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57" w:type="dxa"/>
          </w:tcPr>
          <w:p w14:paraId="120605CF" w14:textId="77777777" w:rsidR="007302A4" w:rsidRPr="00337F42" w:rsidRDefault="007302A4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57" w:type="dxa"/>
          </w:tcPr>
          <w:p w14:paraId="0C198628" w14:textId="77777777" w:rsidR="007302A4" w:rsidRPr="00337F42" w:rsidRDefault="007302A4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57" w:type="dxa"/>
          </w:tcPr>
          <w:p w14:paraId="4A3C6999" w14:textId="77777777" w:rsidR="007302A4" w:rsidRPr="00337F42" w:rsidRDefault="007302A4" w:rsidP="008A12B0">
            <w:pPr>
              <w:pStyle w:val="TableParagraph"/>
              <w:spacing w:line="261" w:lineRule="exact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</w:tr>
      <w:tr w:rsidR="007302A4" w:rsidRPr="00337F42" w14:paraId="54C5AAE7" w14:textId="77777777" w:rsidTr="008A12B0">
        <w:trPr>
          <w:trHeight w:val="353"/>
        </w:trPr>
        <w:tc>
          <w:tcPr>
            <w:tcW w:w="1224" w:type="dxa"/>
          </w:tcPr>
          <w:p w14:paraId="00D05A74" w14:textId="77777777" w:rsidR="007302A4" w:rsidRPr="00337F42" w:rsidRDefault="007302A4" w:rsidP="008A12B0">
            <w:pPr>
              <w:pStyle w:val="TableParagraph"/>
              <w:spacing w:line="260" w:lineRule="exact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5</w:t>
            </w:r>
          </w:p>
        </w:tc>
        <w:tc>
          <w:tcPr>
            <w:tcW w:w="857" w:type="dxa"/>
          </w:tcPr>
          <w:p w14:paraId="542AC598" w14:textId="77777777" w:rsidR="007302A4" w:rsidRPr="00337F42" w:rsidRDefault="007302A4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58" w:type="dxa"/>
          </w:tcPr>
          <w:p w14:paraId="07EB2D91" w14:textId="77777777" w:rsidR="007302A4" w:rsidRPr="00337F42" w:rsidRDefault="007302A4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57" w:type="dxa"/>
          </w:tcPr>
          <w:p w14:paraId="643FCE58" w14:textId="77777777" w:rsidR="007302A4" w:rsidRPr="00337F42" w:rsidRDefault="007302A4" w:rsidP="008A12B0">
            <w:pPr>
              <w:pStyle w:val="TableParagraph"/>
              <w:spacing w:line="260" w:lineRule="exact"/>
              <w:ind w:right="215"/>
              <w:jc w:val="right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857" w:type="dxa"/>
          </w:tcPr>
          <w:p w14:paraId="7EDBE86C" w14:textId="77777777" w:rsidR="007302A4" w:rsidRPr="00337F42" w:rsidRDefault="007302A4" w:rsidP="008A12B0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57" w:type="dxa"/>
          </w:tcPr>
          <w:p w14:paraId="55706AFF" w14:textId="77777777" w:rsidR="007302A4" w:rsidRPr="00337F42" w:rsidRDefault="007302A4" w:rsidP="008A12B0">
            <w:pPr>
              <w:pStyle w:val="TableParagraph"/>
              <w:rPr>
                <w:sz w:val="24"/>
                <w:szCs w:val="24"/>
              </w:rPr>
            </w:pPr>
          </w:p>
        </w:tc>
      </w:tr>
    </w:tbl>
    <w:p w14:paraId="3E3A39D5" w14:textId="77777777" w:rsidR="007302A4" w:rsidRPr="00337F42" w:rsidRDefault="007302A4" w:rsidP="007302A4">
      <w:pPr>
        <w:tabs>
          <w:tab w:val="left" w:pos="5777"/>
        </w:tabs>
        <w:rPr>
          <w:rFonts w:ascii="Times New Roman" w:hAnsi="Times New Roman" w:cs="Times New Roman"/>
          <w:sz w:val="24"/>
          <w:szCs w:val="24"/>
        </w:rPr>
      </w:pPr>
    </w:p>
    <w:p w14:paraId="7E348A15" w14:textId="337F26BE" w:rsidR="007302A4" w:rsidRDefault="007302A4">
      <w:pPr>
        <w:spacing w:after="160" w:line="259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tbl>
      <w:tblPr>
        <w:tblpPr w:leftFromText="180" w:rightFromText="180" w:vertAnchor="text" w:horzAnchor="margin" w:tblpXSpec="center" w:tblpY="358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75"/>
        <w:gridCol w:w="4228"/>
        <w:gridCol w:w="2359"/>
      </w:tblGrid>
      <w:tr w:rsidR="00762036" w:rsidRPr="00337F42" w14:paraId="0408C54C" w14:textId="77777777" w:rsidTr="00194108">
        <w:trPr>
          <w:trHeight w:val="985"/>
        </w:trPr>
        <w:tc>
          <w:tcPr>
            <w:tcW w:w="2376" w:type="dxa"/>
            <w:vAlign w:val="center"/>
          </w:tcPr>
          <w:p w14:paraId="4E835E1E" w14:textId="77777777" w:rsidR="00762036" w:rsidRPr="00337F42" w:rsidRDefault="00762036" w:rsidP="00762036">
            <w:pPr>
              <w:tabs>
                <w:tab w:val="center" w:pos="4680"/>
              </w:tabs>
              <w:spacing w:after="60" w:line="300" w:lineRule="auto"/>
              <w:rPr>
                <w:rFonts w:ascii="Times New Roman" w:hAnsi="Times New Roman" w:cs="Times New Roman"/>
                <w:b/>
                <w:bCs/>
                <w:color w:val="C00000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Semester V</w:t>
            </w: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Skill Based Subject – III</w:t>
            </w:r>
          </w:p>
        </w:tc>
        <w:tc>
          <w:tcPr>
            <w:tcW w:w="4437" w:type="dxa"/>
            <w:vAlign w:val="center"/>
          </w:tcPr>
          <w:p w14:paraId="20BE74D9" w14:textId="77777777" w:rsidR="00762036" w:rsidRPr="00337F42" w:rsidRDefault="00762036" w:rsidP="00762036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2UPSYS59</w:t>
            </w:r>
          </w:p>
          <w:p w14:paraId="45957B67" w14:textId="77777777" w:rsidR="00762036" w:rsidRPr="00337F42" w:rsidRDefault="00762036" w:rsidP="00762036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SYCHO DIAGNOSTICS</w:t>
            </w:r>
          </w:p>
        </w:tc>
        <w:tc>
          <w:tcPr>
            <w:tcW w:w="2429" w:type="dxa"/>
            <w:vAlign w:val="center"/>
          </w:tcPr>
          <w:p w14:paraId="12ABFEB4" w14:textId="77777777" w:rsidR="00762036" w:rsidRPr="00337F42" w:rsidRDefault="00762036" w:rsidP="00762036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CRIEDITS :2</w:t>
            </w:r>
          </w:p>
          <w:p w14:paraId="6B570286" w14:textId="7B5129E8" w:rsidR="00762036" w:rsidRPr="00337F42" w:rsidRDefault="00762036" w:rsidP="00762036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HOURS:2</w:t>
            </w:r>
            <w:r w:rsidR="00E061DA">
              <w:rPr>
                <w:rFonts w:ascii="Times New Roman" w:hAnsi="Times New Roman" w:cs="Times New Roman"/>
                <w:b/>
                <w:sz w:val="24"/>
                <w:szCs w:val="24"/>
              </w:rPr>
              <w:t>/W</w:t>
            </w:r>
          </w:p>
        </w:tc>
      </w:tr>
    </w:tbl>
    <w:p w14:paraId="061F8623" w14:textId="77777777" w:rsidR="00BD2C49" w:rsidRPr="00337F42" w:rsidRDefault="00BD2C49" w:rsidP="00BD2C49">
      <w:pPr>
        <w:tabs>
          <w:tab w:val="left" w:pos="5777"/>
        </w:tabs>
        <w:rPr>
          <w:rFonts w:ascii="Times New Roman" w:hAnsi="Times New Roman" w:cs="Times New Roman"/>
          <w:sz w:val="24"/>
          <w:szCs w:val="24"/>
        </w:rPr>
      </w:pPr>
    </w:p>
    <w:p w14:paraId="03C706EF" w14:textId="77777777" w:rsidR="00BD2C49" w:rsidRPr="00337F42" w:rsidRDefault="00BD2C49" w:rsidP="00BD2C49">
      <w:pPr>
        <w:spacing w:before="10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Learning Objectives:</w:t>
      </w:r>
    </w:p>
    <w:p w14:paraId="05619FF2" w14:textId="3FB302C8" w:rsidR="00BD2C49" w:rsidRPr="00337F42" w:rsidRDefault="0028273F" w:rsidP="0028273F">
      <w:pPr>
        <w:pStyle w:val="BodyText"/>
        <w:spacing w:before="84" w:line="312" w:lineRule="auto"/>
        <w:ind w:right="158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D2C49" w:rsidRPr="00337F42">
        <w:rPr>
          <w:rFonts w:ascii="Times New Roman" w:hAnsi="Times New Roman" w:cs="Times New Roman"/>
          <w:sz w:val="24"/>
          <w:szCs w:val="24"/>
        </w:rPr>
        <w:t>To enable the student to understandLO</w:t>
      </w:r>
      <w:proofErr w:type="gramStart"/>
      <w:r w:rsidR="00BD2C49" w:rsidRPr="00337F42">
        <w:rPr>
          <w:rFonts w:ascii="Times New Roman" w:hAnsi="Times New Roman" w:cs="Times New Roman"/>
          <w:sz w:val="24"/>
          <w:szCs w:val="24"/>
        </w:rPr>
        <w:t>1:Thecasehistory</w:t>
      </w:r>
      <w:proofErr w:type="gramEnd"/>
      <w:r w:rsidR="00BD2C49" w:rsidRPr="00337F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2C49" w:rsidRPr="00337F42">
        <w:rPr>
          <w:rFonts w:ascii="Times New Roman" w:hAnsi="Times New Roman" w:cs="Times New Roman"/>
          <w:sz w:val="24"/>
          <w:szCs w:val="24"/>
        </w:rPr>
        <w:t>andMSE</w:t>
      </w:r>
      <w:proofErr w:type="spellEnd"/>
    </w:p>
    <w:p w14:paraId="0D41C555" w14:textId="517E9722" w:rsidR="00BD2C49" w:rsidRPr="00337F42" w:rsidRDefault="0028273F" w:rsidP="0028273F">
      <w:pPr>
        <w:pStyle w:val="BodyText"/>
        <w:spacing w:before="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D2C49" w:rsidRPr="00337F42">
        <w:rPr>
          <w:rFonts w:ascii="Times New Roman" w:hAnsi="Times New Roman" w:cs="Times New Roman"/>
          <w:sz w:val="24"/>
          <w:szCs w:val="24"/>
        </w:rPr>
        <w:t xml:space="preserve">LO2:  </w:t>
      </w:r>
      <w:proofErr w:type="spellStart"/>
      <w:r w:rsidR="00BD2C49" w:rsidRPr="00337F42">
        <w:rPr>
          <w:rFonts w:ascii="Times New Roman" w:hAnsi="Times New Roman" w:cs="Times New Roman"/>
          <w:sz w:val="24"/>
          <w:szCs w:val="24"/>
        </w:rPr>
        <w:t>Theintelligenceassessmenttestandpersonalitytest</w:t>
      </w:r>
      <w:proofErr w:type="spellEnd"/>
    </w:p>
    <w:p w14:paraId="2F3C0D1F" w14:textId="7CBF2DF0" w:rsidR="00BD2C49" w:rsidRPr="00337F42" w:rsidRDefault="0028273F" w:rsidP="00762036">
      <w:pPr>
        <w:pStyle w:val="BodyText"/>
        <w:spacing w:before="85" w:line="312" w:lineRule="auto"/>
        <w:ind w:right="175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D2C49" w:rsidRPr="00337F42">
        <w:rPr>
          <w:rFonts w:ascii="Times New Roman" w:hAnsi="Times New Roman" w:cs="Times New Roman"/>
          <w:sz w:val="24"/>
          <w:szCs w:val="24"/>
        </w:rPr>
        <w:t>LO3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D2C49" w:rsidRPr="00337F42">
        <w:rPr>
          <w:rFonts w:ascii="Times New Roman" w:hAnsi="Times New Roman" w:cs="Times New Roman"/>
          <w:sz w:val="24"/>
          <w:szCs w:val="24"/>
        </w:rPr>
        <w:t xml:space="preserve">About the development and administration of psychiatric rating </w:t>
      </w:r>
      <w:r w:rsidR="00762036">
        <w:rPr>
          <w:rFonts w:ascii="Times New Roman" w:hAnsi="Times New Roman" w:cs="Times New Roman"/>
          <w:sz w:val="24"/>
          <w:szCs w:val="24"/>
        </w:rPr>
        <w:tab/>
      </w:r>
      <w:r w:rsidR="00762036">
        <w:rPr>
          <w:rFonts w:ascii="Times New Roman" w:hAnsi="Times New Roman" w:cs="Times New Roman"/>
          <w:sz w:val="24"/>
          <w:szCs w:val="24"/>
        </w:rPr>
        <w:tab/>
      </w:r>
      <w:r w:rsidR="00762036">
        <w:rPr>
          <w:rFonts w:ascii="Times New Roman" w:hAnsi="Times New Roman" w:cs="Times New Roman"/>
          <w:sz w:val="24"/>
          <w:szCs w:val="24"/>
        </w:rPr>
        <w:tab/>
      </w:r>
      <w:r w:rsidR="00BD2C49" w:rsidRPr="00337F42">
        <w:rPr>
          <w:rFonts w:ascii="Times New Roman" w:hAnsi="Times New Roman" w:cs="Times New Roman"/>
          <w:sz w:val="24"/>
          <w:szCs w:val="24"/>
        </w:rPr>
        <w:t>scalesLO</w:t>
      </w:r>
      <w:proofErr w:type="gramStart"/>
      <w:r w:rsidR="00BD2C49" w:rsidRPr="00337F42">
        <w:rPr>
          <w:rFonts w:ascii="Times New Roman" w:hAnsi="Times New Roman" w:cs="Times New Roman"/>
          <w:sz w:val="24"/>
          <w:szCs w:val="24"/>
        </w:rPr>
        <w:t>4:Theuseof</w:t>
      </w:r>
      <w:proofErr w:type="gramEnd"/>
      <w:r w:rsidR="007620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2C49" w:rsidRPr="00337F42">
        <w:rPr>
          <w:rFonts w:ascii="Times New Roman" w:hAnsi="Times New Roman" w:cs="Times New Roman"/>
          <w:sz w:val="24"/>
          <w:szCs w:val="24"/>
        </w:rPr>
        <w:t>variousscreening</w:t>
      </w:r>
      <w:proofErr w:type="spellEnd"/>
      <w:r w:rsidR="00BD2C49" w:rsidRPr="00337F42">
        <w:rPr>
          <w:rFonts w:ascii="Times New Roman" w:hAnsi="Times New Roman" w:cs="Times New Roman"/>
          <w:sz w:val="24"/>
          <w:szCs w:val="24"/>
        </w:rPr>
        <w:t xml:space="preserve"> tests </w:t>
      </w:r>
      <w:proofErr w:type="spellStart"/>
      <w:r w:rsidR="00BD2C49" w:rsidRPr="00337F42">
        <w:rPr>
          <w:rFonts w:ascii="Times New Roman" w:hAnsi="Times New Roman" w:cs="Times New Roman"/>
          <w:sz w:val="24"/>
          <w:szCs w:val="24"/>
        </w:rPr>
        <w:t>identifythesubstanceabusedisorder</w:t>
      </w:r>
      <w:proofErr w:type="spellEnd"/>
    </w:p>
    <w:p w14:paraId="2DD01D6D" w14:textId="2E896FC1" w:rsidR="00BD2C49" w:rsidRPr="00337F42" w:rsidRDefault="00BD2C49" w:rsidP="0028273F">
      <w:pPr>
        <w:pStyle w:val="Heading3"/>
        <w:spacing w:line="280" w:lineRule="exact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Course</w:t>
      </w:r>
      <w:r w:rsidR="00AD4CB8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Out</w:t>
      </w:r>
      <w:r w:rsidR="00AD4CB8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comes:</w:t>
      </w:r>
    </w:p>
    <w:p w14:paraId="2405BD29" w14:textId="1641E0F0" w:rsidR="00BD2C49" w:rsidRPr="00337F42" w:rsidRDefault="0028273F" w:rsidP="0028273F">
      <w:pPr>
        <w:pStyle w:val="BodyText"/>
        <w:spacing w:before="8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D2C49" w:rsidRPr="0028273F">
        <w:rPr>
          <w:rFonts w:ascii="Times New Roman" w:hAnsi="Times New Roman" w:cs="Times New Roman"/>
          <w:sz w:val="24"/>
          <w:szCs w:val="24"/>
        </w:rPr>
        <w:t>CO</w:t>
      </w:r>
      <w:proofErr w:type="gramStart"/>
      <w:r w:rsidR="00BD2C49" w:rsidRPr="0028273F">
        <w:rPr>
          <w:rFonts w:ascii="Times New Roman" w:hAnsi="Times New Roman" w:cs="Times New Roman"/>
          <w:sz w:val="24"/>
          <w:szCs w:val="24"/>
        </w:rPr>
        <w:t>1:</w:t>
      </w:r>
      <w:r w:rsidR="00BD2C49" w:rsidRPr="00337F42">
        <w:rPr>
          <w:rFonts w:ascii="Times New Roman" w:hAnsi="Times New Roman" w:cs="Times New Roman"/>
          <w:sz w:val="24"/>
          <w:szCs w:val="24"/>
        </w:rPr>
        <w:t>students</w:t>
      </w:r>
      <w:proofErr w:type="gramEnd"/>
      <w:r w:rsidR="00BD2C49" w:rsidRPr="00337F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2C49" w:rsidRPr="00337F42">
        <w:rPr>
          <w:rFonts w:ascii="Times New Roman" w:hAnsi="Times New Roman" w:cs="Times New Roman"/>
          <w:sz w:val="24"/>
          <w:szCs w:val="24"/>
        </w:rPr>
        <w:t>learnthecasehistoryand</w:t>
      </w:r>
      <w:proofErr w:type="spellEnd"/>
      <w:r w:rsidR="00BD2C49" w:rsidRPr="00337F42">
        <w:rPr>
          <w:rFonts w:ascii="Times New Roman" w:hAnsi="Times New Roman" w:cs="Times New Roman"/>
          <w:sz w:val="24"/>
          <w:szCs w:val="24"/>
        </w:rPr>
        <w:t xml:space="preserve"> MSE</w:t>
      </w:r>
    </w:p>
    <w:p w14:paraId="46611BEC" w14:textId="3463D5FA" w:rsidR="00BD2C49" w:rsidRPr="00337F42" w:rsidRDefault="0028273F" w:rsidP="0028273F">
      <w:pPr>
        <w:pStyle w:val="BodyText"/>
        <w:spacing w:before="6" w:line="360" w:lineRule="atLeast"/>
        <w:ind w:right="1442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BD2C49" w:rsidRPr="00337F42">
        <w:rPr>
          <w:rFonts w:ascii="Times New Roman" w:hAnsi="Times New Roman" w:cs="Times New Roman"/>
          <w:sz w:val="24"/>
          <w:szCs w:val="24"/>
        </w:rPr>
        <w:t>CO2:students</w:t>
      </w:r>
      <w:proofErr w:type="gramEnd"/>
      <w:r w:rsidR="00BD2C49" w:rsidRPr="00337F42">
        <w:rPr>
          <w:rFonts w:ascii="Times New Roman" w:hAnsi="Times New Roman" w:cs="Times New Roman"/>
          <w:sz w:val="24"/>
          <w:szCs w:val="24"/>
        </w:rPr>
        <w:t xml:space="preserve"> demonstrate the intelligence assessment test and personality testCO3:studentslearnaboutthedevelopmentandadministrationofpsychiatricratingscales</w:t>
      </w:r>
    </w:p>
    <w:p w14:paraId="16791291" w14:textId="32D15605" w:rsidR="00BD2C49" w:rsidRPr="00337F42" w:rsidRDefault="0028273F" w:rsidP="0028273F">
      <w:pPr>
        <w:pStyle w:val="BodyText"/>
        <w:ind w:right="1442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D2C49" w:rsidRPr="00337F42">
        <w:rPr>
          <w:rFonts w:ascii="Times New Roman" w:hAnsi="Times New Roman" w:cs="Times New Roman"/>
          <w:sz w:val="24"/>
          <w:szCs w:val="24"/>
        </w:rPr>
        <w:t>CO</w:t>
      </w:r>
      <w:proofErr w:type="gramStart"/>
      <w:r w:rsidR="00BD2C49" w:rsidRPr="00337F42">
        <w:rPr>
          <w:rFonts w:ascii="Times New Roman" w:hAnsi="Times New Roman" w:cs="Times New Roman"/>
          <w:sz w:val="24"/>
          <w:szCs w:val="24"/>
        </w:rPr>
        <w:t>4:students</w:t>
      </w:r>
      <w:proofErr w:type="gramEnd"/>
      <w:r w:rsidR="00BD2C49" w:rsidRPr="00337F42">
        <w:rPr>
          <w:rFonts w:ascii="Times New Roman" w:hAnsi="Times New Roman" w:cs="Times New Roman"/>
          <w:sz w:val="24"/>
          <w:szCs w:val="24"/>
        </w:rPr>
        <w:t xml:space="preserve"> explore the use of various screening tests to identify the </w:t>
      </w:r>
      <w:proofErr w:type="spellStart"/>
      <w:r w:rsidR="00BD2C49" w:rsidRPr="00337F42">
        <w:rPr>
          <w:rFonts w:ascii="Times New Roman" w:hAnsi="Times New Roman" w:cs="Times New Roman"/>
          <w:sz w:val="24"/>
          <w:szCs w:val="24"/>
        </w:rPr>
        <w:t>substanceabusedisorder</w:t>
      </w:r>
      <w:proofErr w:type="spellEnd"/>
    </w:p>
    <w:p w14:paraId="3DC9F262" w14:textId="1E6FC550" w:rsidR="00BD2C49" w:rsidRPr="00337F42" w:rsidRDefault="00BD2C49" w:rsidP="0028273F">
      <w:pPr>
        <w:pStyle w:val="Heading3"/>
        <w:spacing w:before="7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Unit–I:</w:t>
      </w:r>
      <w:r w:rsidR="00A30195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Introduction</w:t>
      </w: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sz w:val="24"/>
          <w:szCs w:val="24"/>
        </w:rPr>
        <w:tab/>
      </w:r>
      <w:r w:rsidR="0028273F">
        <w:rPr>
          <w:rFonts w:ascii="Times New Roman" w:hAnsi="Times New Roman" w:cs="Times New Roman"/>
          <w:sz w:val="24"/>
          <w:szCs w:val="24"/>
        </w:rPr>
        <w:tab/>
      </w:r>
      <w:r w:rsidR="0028273F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color w:val="000000"/>
          <w:sz w:val="24"/>
          <w:szCs w:val="24"/>
        </w:rPr>
        <w:t>hour:12</w:t>
      </w:r>
    </w:p>
    <w:p w14:paraId="07646BCD" w14:textId="23DDD1F7" w:rsidR="00BD2C49" w:rsidRPr="00337F42" w:rsidRDefault="0028273F" w:rsidP="0028273F">
      <w:pPr>
        <w:pStyle w:val="BodyText"/>
        <w:spacing w:before="84" w:line="312" w:lineRule="auto"/>
        <w:ind w:right="142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D2C49" w:rsidRPr="00337F42">
        <w:rPr>
          <w:rFonts w:ascii="Times New Roman" w:hAnsi="Times New Roman" w:cs="Times New Roman"/>
          <w:sz w:val="24"/>
          <w:szCs w:val="24"/>
        </w:rPr>
        <w:t xml:space="preserve">Case study taking – Mental status examination– Observation – Report writing. </w:t>
      </w:r>
      <w:proofErr w:type="spellStart"/>
      <w:r w:rsidR="00BD2C49" w:rsidRPr="00337F42">
        <w:rPr>
          <w:rFonts w:ascii="Times New Roman" w:hAnsi="Times New Roman" w:cs="Times New Roman"/>
          <w:sz w:val="24"/>
          <w:szCs w:val="24"/>
        </w:rPr>
        <w:t>RavensProgressive</w:t>
      </w:r>
      <w:proofErr w:type="spellEnd"/>
      <w:r w:rsidR="00BD2C49" w:rsidRPr="00337F42">
        <w:rPr>
          <w:rFonts w:ascii="Times New Roman" w:hAnsi="Times New Roman" w:cs="Times New Roman"/>
          <w:sz w:val="24"/>
          <w:szCs w:val="24"/>
        </w:rPr>
        <w:t xml:space="preserve"> matrices test – Description of the material – Reliability – Validity. MinnesotaMultiphasicpersonality–Inventory–Description–Rorschachtest.Rorschachtest–Description&amp;procedure–Scoring–Interpretation–Reliability–EvaluationoftheRorschach test. Thematic Apperception Test (TAT) Description &amp; Procedure – Analysis </w:t>
      </w:r>
      <w:proofErr w:type="spellStart"/>
      <w:r w:rsidR="00BD2C49" w:rsidRPr="00337F42">
        <w:rPr>
          <w:rFonts w:ascii="Times New Roman" w:hAnsi="Times New Roman" w:cs="Times New Roman"/>
          <w:sz w:val="24"/>
          <w:szCs w:val="24"/>
        </w:rPr>
        <w:t>ofstories</w:t>
      </w:r>
      <w:proofErr w:type="spellEnd"/>
      <w:r w:rsidR="00BD2C49" w:rsidRPr="00337F42">
        <w:rPr>
          <w:rFonts w:ascii="Times New Roman" w:hAnsi="Times New Roman" w:cs="Times New Roman"/>
          <w:sz w:val="24"/>
          <w:szCs w:val="24"/>
        </w:rPr>
        <w:t>-Reliability–Validity–</w:t>
      </w:r>
      <w:proofErr w:type="spellStart"/>
      <w:r w:rsidR="00BD2C49" w:rsidRPr="00337F42">
        <w:rPr>
          <w:rFonts w:ascii="Times New Roman" w:hAnsi="Times New Roman" w:cs="Times New Roman"/>
          <w:sz w:val="24"/>
          <w:szCs w:val="24"/>
        </w:rPr>
        <w:t>EvaluationoftheTAT</w:t>
      </w:r>
      <w:proofErr w:type="spellEnd"/>
      <w:r w:rsidR="00BD2C49" w:rsidRPr="00337F42">
        <w:rPr>
          <w:rFonts w:ascii="Times New Roman" w:hAnsi="Times New Roman" w:cs="Times New Roman"/>
          <w:sz w:val="24"/>
          <w:szCs w:val="24"/>
        </w:rPr>
        <w:t>.</w:t>
      </w:r>
    </w:p>
    <w:p w14:paraId="3F73FBAB" w14:textId="77777777" w:rsidR="00B25F8B" w:rsidRDefault="00B25F8B">
      <w:pPr>
        <w:spacing w:after="160" w:line="259" w:lineRule="auto"/>
        <w:rPr>
          <w:rFonts w:ascii="Times New Roman" w:hAnsi="Times New Roman" w:cs="Times New Roman"/>
          <w:b/>
          <w:bCs/>
          <w:sz w:val="24"/>
          <w:szCs w:val="24"/>
          <w:lang w:val="en-US" w:eastAsia="en-US" w:bidi="ar-SA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28854EA" w14:textId="2FFE078A" w:rsidR="00BD2C49" w:rsidRPr="00337F42" w:rsidRDefault="00BD2C49" w:rsidP="0028273F">
      <w:pPr>
        <w:pStyle w:val="Heading3"/>
        <w:spacing w:before="1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lastRenderedPageBreak/>
        <w:t>Unit–II:</w:t>
      </w:r>
      <w:r w:rsidR="00A30195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Psychiatric</w:t>
      </w:r>
      <w:r w:rsidR="00A30195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Diagnostic</w:t>
      </w:r>
      <w:r w:rsidR="00A30195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Criteria</w:t>
      </w: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sz w:val="24"/>
          <w:szCs w:val="24"/>
        </w:rPr>
        <w:tab/>
      </w:r>
      <w:r w:rsidR="00A30195">
        <w:rPr>
          <w:rFonts w:ascii="Times New Roman" w:hAnsi="Times New Roman" w:cs="Times New Roman"/>
          <w:sz w:val="24"/>
          <w:szCs w:val="24"/>
        </w:rPr>
        <w:tab/>
      </w:r>
      <w:r w:rsidR="00A30195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color w:val="000000"/>
          <w:sz w:val="24"/>
          <w:szCs w:val="24"/>
        </w:rPr>
        <w:t>hour:12</w:t>
      </w:r>
    </w:p>
    <w:p w14:paraId="332E6CC0" w14:textId="7ECDE278" w:rsidR="00BD2C49" w:rsidRPr="00337F42" w:rsidRDefault="0028273F" w:rsidP="0028273F">
      <w:pPr>
        <w:pStyle w:val="BodyText"/>
        <w:spacing w:before="83" w:line="312" w:lineRule="auto"/>
        <w:ind w:right="142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D2C49" w:rsidRPr="00337F42">
        <w:rPr>
          <w:rFonts w:ascii="Times New Roman" w:hAnsi="Times New Roman" w:cs="Times New Roman"/>
          <w:sz w:val="24"/>
          <w:szCs w:val="24"/>
        </w:rPr>
        <w:t xml:space="preserve">Psychiatric Diagnostic Criteria: Currents schemata – Depression – Mania – Schizophrenia –Anxiety – Obsessive – Compulsive – Phobia – Hysteria – Anti – Social Personality disorder –Alcoholism–Drugdependence–Mentalretardation–Organicbrainsyndrome.BriefPsychiatric Rating Scale – Design and development – Instruction case examples – </w:t>
      </w:r>
      <w:proofErr w:type="spellStart"/>
      <w:r w:rsidR="00BD2C49" w:rsidRPr="00337F42">
        <w:rPr>
          <w:rFonts w:ascii="Times New Roman" w:hAnsi="Times New Roman" w:cs="Times New Roman"/>
          <w:sz w:val="24"/>
          <w:szCs w:val="24"/>
        </w:rPr>
        <w:t>BPRSbenchmarks</w:t>
      </w:r>
      <w:proofErr w:type="spellEnd"/>
      <w:r w:rsidR="00BD2C49" w:rsidRPr="00337F42">
        <w:rPr>
          <w:rFonts w:ascii="Times New Roman" w:hAnsi="Times New Roman" w:cs="Times New Roman"/>
          <w:sz w:val="24"/>
          <w:szCs w:val="24"/>
        </w:rPr>
        <w:t xml:space="preserve"> – Scoring – Significance of Profiling by contrast – Functions – Advantages </w:t>
      </w:r>
      <w:proofErr w:type="spellStart"/>
      <w:r w:rsidR="00BD2C49" w:rsidRPr="00337F42">
        <w:rPr>
          <w:rFonts w:ascii="Times New Roman" w:hAnsi="Times New Roman" w:cs="Times New Roman"/>
          <w:sz w:val="24"/>
          <w:szCs w:val="24"/>
        </w:rPr>
        <w:t>ofBPRS</w:t>
      </w:r>
      <w:proofErr w:type="spellEnd"/>
      <w:r w:rsidR="00BD2C49" w:rsidRPr="00337F42">
        <w:rPr>
          <w:rFonts w:ascii="Times New Roman" w:hAnsi="Times New Roman" w:cs="Times New Roman"/>
          <w:sz w:val="24"/>
          <w:szCs w:val="24"/>
        </w:rPr>
        <w:t>.</w:t>
      </w:r>
    </w:p>
    <w:p w14:paraId="170ED021" w14:textId="38126D65" w:rsidR="00BD2C49" w:rsidRPr="00337F42" w:rsidRDefault="00BD2C49" w:rsidP="0028273F">
      <w:pPr>
        <w:pStyle w:val="Heading3"/>
        <w:spacing w:before="2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Unit–III:</w:t>
      </w:r>
      <w:r w:rsidR="00A30195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Assessment</w:t>
      </w:r>
      <w:r w:rsidR="00A30195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of Depression</w:t>
      </w: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sz w:val="24"/>
          <w:szCs w:val="24"/>
        </w:rPr>
        <w:tab/>
      </w:r>
      <w:r w:rsidR="00A30195">
        <w:rPr>
          <w:rFonts w:ascii="Times New Roman" w:hAnsi="Times New Roman" w:cs="Times New Roman"/>
          <w:sz w:val="24"/>
          <w:szCs w:val="24"/>
        </w:rPr>
        <w:tab/>
      </w:r>
      <w:r w:rsidR="00A30195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color w:val="000000"/>
          <w:sz w:val="24"/>
          <w:szCs w:val="24"/>
        </w:rPr>
        <w:t>hour:12</w:t>
      </w:r>
    </w:p>
    <w:p w14:paraId="49312829" w14:textId="2F2A6E8F" w:rsidR="00BD2C49" w:rsidRPr="00337F42" w:rsidRDefault="0028273F" w:rsidP="0028273F">
      <w:pPr>
        <w:pStyle w:val="BodyText"/>
        <w:spacing w:before="83" w:line="312" w:lineRule="auto"/>
        <w:ind w:right="142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BD2C49" w:rsidRPr="00337F42">
        <w:rPr>
          <w:rFonts w:ascii="Times New Roman" w:hAnsi="Times New Roman" w:cs="Times New Roman"/>
          <w:sz w:val="24"/>
          <w:szCs w:val="24"/>
        </w:rPr>
        <w:t>Designanddevelopment-Scoringandinterpretation-aseexamples</w:t>
      </w:r>
      <w:proofErr w:type="spellEnd"/>
      <w:r w:rsidR="00BD2C49" w:rsidRPr="00337F42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2C49" w:rsidRPr="00337F42">
        <w:rPr>
          <w:rFonts w:ascii="Times New Roman" w:hAnsi="Times New Roman" w:cs="Times New Roman"/>
          <w:sz w:val="24"/>
          <w:szCs w:val="24"/>
        </w:rPr>
        <w:t>Beckdepressioninventor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D2C49" w:rsidRPr="00337F42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D2C49" w:rsidRPr="00337F42">
        <w:rPr>
          <w:rFonts w:ascii="Times New Roman" w:hAnsi="Times New Roman" w:cs="Times New Roman"/>
          <w:sz w:val="24"/>
          <w:szCs w:val="24"/>
        </w:rPr>
        <w:t>Desig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D2C49" w:rsidRPr="00337F42">
        <w:rPr>
          <w:rFonts w:ascii="Times New Roman" w:hAnsi="Times New Roman" w:cs="Times New Roman"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D2C49" w:rsidRPr="00337F42">
        <w:rPr>
          <w:rFonts w:ascii="Times New Roman" w:hAnsi="Times New Roman" w:cs="Times New Roman"/>
          <w:sz w:val="24"/>
          <w:szCs w:val="24"/>
        </w:rPr>
        <w:t>developme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D2C49" w:rsidRPr="00337F42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D2C49" w:rsidRPr="00337F42">
        <w:rPr>
          <w:rFonts w:ascii="Times New Roman" w:hAnsi="Times New Roman" w:cs="Times New Roman"/>
          <w:sz w:val="24"/>
          <w:szCs w:val="24"/>
        </w:rPr>
        <w:t>Scor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D2C49" w:rsidRPr="00337F42">
        <w:rPr>
          <w:rFonts w:ascii="Times New Roman" w:hAnsi="Times New Roman" w:cs="Times New Roman"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D2C49" w:rsidRPr="00337F42">
        <w:rPr>
          <w:rFonts w:ascii="Times New Roman" w:hAnsi="Times New Roman" w:cs="Times New Roman"/>
          <w:sz w:val="24"/>
          <w:szCs w:val="24"/>
        </w:rPr>
        <w:t>interpretation–cas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D2C49" w:rsidRPr="00337F42">
        <w:rPr>
          <w:rFonts w:ascii="Times New Roman" w:hAnsi="Times New Roman" w:cs="Times New Roman"/>
          <w:sz w:val="24"/>
          <w:szCs w:val="24"/>
        </w:rPr>
        <w:t>exampl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D2C49" w:rsidRPr="00337F42">
        <w:rPr>
          <w:rFonts w:ascii="Times New Roman" w:hAnsi="Times New Roman" w:cs="Times New Roman"/>
          <w:sz w:val="24"/>
          <w:szCs w:val="24"/>
        </w:rPr>
        <w:t>–Advantage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2C49" w:rsidRPr="00337F42">
        <w:rPr>
          <w:rFonts w:ascii="Times New Roman" w:hAnsi="Times New Roman" w:cs="Times New Roman"/>
          <w:sz w:val="24"/>
          <w:szCs w:val="24"/>
        </w:rPr>
        <w:t>Hamiltonanxietysca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D2C49" w:rsidRPr="00337F42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2C49" w:rsidRPr="00337F42">
        <w:rPr>
          <w:rFonts w:ascii="Times New Roman" w:hAnsi="Times New Roman" w:cs="Times New Roman"/>
          <w:sz w:val="24"/>
          <w:szCs w:val="24"/>
        </w:rPr>
        <w:t>Designanddevelopme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D2C49" w:rsidRPr="00337F42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2C49" w:rsidRPr="00337F42">
        <w:rPr>
          <w:rFonts w:ascii="Times New Roman" w:hAnsi="Times New Roman" w:cs="Times New Roman"/>
          <w:sz w:val="24"/>
          <w:szCs w:val="24"/>
        </w:rPr>
        <w:t>Scoringinteroper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D2C49" w:rsidRPr="00337F42">
        <w:rPr>
          <w:rFonts w:ascii="Times New Roman" w:hAnsi="Times New Roman" w:cs="Times New Roman"/>
          <w:sz w:val="24"/>
          <w:szCs w:val="24"/>
        </w:rPr>
        <w:t>–</w:t>
      </w:r>
      <w:proofErr w:type="spellStart"/>
      <w:r w:rsidR="00BD2C49" w:rsidRPr="00337F42">
        <w:rPr>
          <w:rFonts w:ascii="Times New Roman" w:hAnsi="Times New Roman" w:cs="Times New Roman"/>
          <w:sz w:val="24"/>
          <w:szCs w:val="24"/>
        </w:rPr>
        <w:t>useindrugevaluation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D2C49" w:rsidRPr="00337F42">
        <w:rPr>
          <w:rFonts w:ascii="Times New Roman" w:hAnsi="Times New Roman" w:cs="Times New Roman"/>
          <w:sz w:val="24"/>
          <w:szCs w:val="24"/>
        </w:rPr>
        <w:t>–instructions</w:t>
      </w:r>
      <w:r>
        <w:rPr>
          <w:rFonts w:ascii="Times New Roman" w:hAnsi="Times New Roman" w:cs="Times New Roman"/>
          <w:sz w:val="24"/>
          <w:szCs w:val="24"/>
        </w:rPr>
        <w:t xml:space="preserve"> – </w:t>
      </w:r>
      <w:r w:rsidR="00BD2C49" w:rsidRPr="00337F42">
        <w:rPr>
          <w:rFonts w:ascii="Times New Roman" w:hAnsi="Times New Roman" w:cs="Times New Roman"/>
          <w:sz w:val="24"/>
          <w:szCs w:val="24"/>
        </w:rPr>
        <w:t>Cas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D2C49" w:rsidRPr="00337F42">
        <w:rPr>
          <w:rFonts w:ascii="Times New Roman" w:hAnsi="Times New Roman" w:cs="Times New Roman"/>
          <w:sz w:val="24"/>
          <w:szCs w:val="24"/>
        </w:rPr>
        <w:t>example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D2C49" w:rsidRPr="00337F42">
        <w:rPr>
          <w:rFonts w:ascii="Times New Roman" w:hAnsi="Times New Roman" w:cs="Times New Roman"/>
          <w:sz w:val="24"/>
          <w:szCs w:val="24"/>
        </w:rPr>
        <w:t>State–Trai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D2C49" w:rsidRPr="00337F42">
        <w:rPr>
          <w:rFonts w:ascii="Times New Roman" w:hAnsi="Times New Roman" w:cs="Times New Roman"/>
          <w:sz w:val="24"/>
          <w:szCs w:val="24"/>
        </w:rPr>
        <w:t>Anxiet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D2C49" w:rsidRPr="00337F42">
        <w:rPr>
          <w:rFonts w:ascii="Times New Roman" w:hAnsi="Times New Roman" w:cs="Times New Roman"/>
          <w:sz w:val="24"/>
          <w:szCs w:val="24"/>
        </w:rPr>
        <w:t>Inventor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D2C49" w:rsidRPr="00337F42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2C49" w:rsidRPr="00337F42">
        <w:rPr>
          <w:rFonts w:ascii="Times New Roman" w:hAnsi="Times New Roman" w:cs="Times New Roman"/>
          <w:sz w:val="24"/>
          <w:szCs w:val="24"/>
        </w:rPr>
        <w:t>Desig</w:t>
      </w:r>
      <w:proofErr w:type="spellEnd"/>
      <w:r w:rsidR="00BD2C49" w:rsidRPr="00337F42">
        <w:rPr>
          <w:rFonts w:ascii="Times New Roman" w:hAnsi="Times New Roman" w:cs="Times New Roman"/>
          <w:sz w:val="24"/>
          <w:szCs w:val="24"/>
        </w:rPr>
        <w:t xml:space="preserve">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D2C49" w:rsidRPr="00337F42">
        <w:rPr>
          <w:rFonts w:ascii="Times New Roman" w:hAnsi="Times New Roman" w:cs="Times New Roman"/>
          <w:sz w:val="24"/>
          <w:szCs w:val="24"/>
        </w:rPr>
        <w:t>Development</w:t>
      </w:r>
      <w:proofErr w:type="gramStart"/>
      <w:r w:rsidR="00BD2C49" w:rsidRPr="00337F42">
        <w:rPr>
          <w:rFonts w:ascii="Times New Roman" w:hAnsi="Times New Roman" w:cs="Times New Roman"/>
          <w:sz w:val="24"/>
          <w:szCs w:val="24"/>
        </w:rPr>
        <w:t>-  Administration</w:t>
      </w:r>
      <w:proofErr w:type="gramEnd"/>
      <w:r w:rsidR="00BD2C49" w:rsidRPr="00337F42">
        <w:rPr>
          <w:rFonts w:ascii="Times New Roman" w:hAnsi="Times New Roman" w:cs="Times New Roman"/>
          <w:sz w:val="24"/>
          <w:szCs w:val="24"/>
        </w:rPr>
        <w:t xml:space="preserve">  and  Scoring  –Interpretation  –  Case  examples  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D2C49" w:rsidRPr="00337F42">
        <w:rPr>
          <w:rFonts w:ascii="Times New Roman" w:hAnsi="Times New Roman" w:cs="Times New Roman"/>
          <w:sz w:val="24"/>
          <w:szCs w:val="24"/>
        </w:rPr>
        <w:t>advantages.</w:t>
      </w:r>
    </w:p>
    <w:p w14:paraId="7DDE8E86" w14:textId="4EA97DE1" w:rsidR="00BD2C49" w:rsidRPr="00337F42" w:rsidRDefault="00BD2C49" w:rsidP="0028273F">
      <w:pPr>
        <w:pStyle w:val="Heading3"/>
        <w:spacing w:before="84"/>
        <w:ind w:left="0" w:firstLine="0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Unit–IV:</w:t>
      </w:r>
      <w:r w:rsidR="00A30195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Screening</w:t>
      </w:r>
      <w:r w:rsidR="00A30195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Test</w:t>
      </w:r>
      <w:r w:rsidR="00A30195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for</w:t>
      </w:r>
      <w:r w:rsidR="00A30195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Substance</w:t>
      </w:r>
      <w:r w:rsidR="00A30195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Abuse</w:t>
      </w:r>
      <w:r w:rsidR="00A30195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Disorder</w:t>
      </w:r>
    </w:p>
    <w:p w14:paraId="5E0E9E84" w14:textId="10781FB9" w:rsidR="00BD2C49" w:rsidRPr="00337F42" w:rsidRDefault="00BD2C49" w:rsidP="0028273F">
      <w:pPr>
        <w:pStyle w:val="BodyText"/>
        <w:spacing w:before="84" w:line="312" w:lineRule="auto"/>
        <w:ind w:right="143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Michigan</w:t>
      </w:r>
      <w:r w:rsidR="0028273F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Alcoholism</w:t>
      </w:r>
      <w:r w:rsidR="0028273F">
        <w:rPr>
          <w:rFonts w:ascii="Times New Roman" w:hAnsi="Times New Roman" w:cs="Times New Roman"/>
          <w:sz w:val="24"/>
          <w:szCs w:val="24"/>
        </w:rPr>
        <w:t xml:space="preserve"> </w:t>
      </w:r>
      <w:r w:rsidR="0028273F" w:rsidRPr="00337F42">
        <w:rPr>
          <w:rFonts w:ascii="Times New Roman" w:hAnsi="Times New Roman" w:cs="Times New Roman"/>
          <w:sz w:val="24"/>
          <w:szCs w:val="24"/>
        </w:rPr>
        <w:t>Screening test</w:t>
      </w:r>
      <w:r w:rsidR="0028273F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(MAST).</w:t>
      </w:r>
      <w:r w:rsidR="0028273F">
        <w:rPr>
          <w:rFonts w:ascii="Times New Roman" w:hAnsi="Times New Roman" w:cs="Times New Roman"/>
          <w:sz w:val="24"/>
          <w:szCs w:val="24"/>
        </w:rPr>
        <w:t xml:space="preserve"> </w:t>
      </w:r>
      <w:r w:rsidR="0028273F" w:rsidRPr="00337F42">
        <w:rPr>
          <w:rFonts w:ascii="Times New Roman" w:hAnsi="Times New Roman" w:cs="Times New Roman"/>
          <w:sz w:val="24"/>
          <w:szCs w:val="24"/>
        </w:rPr>
        <w:t>Description and</w:t>
      </w:r>
      <w:r w:rsidR="0028273F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Scoring</w:t>
      </w:r>
      <w:r w:rsidR="0028273F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–</w:t>
      </w:r>
      <w:r w:rsidR="0028273F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Alcoholism</w:t>
      </w:r>
      <w:r w:rsidR="0028273F">
        <w:rPr>
          <w:rFonts w:ascii="Times New Roman" w:hAnsi="Times New Roman" w:cs="Times New Roman"/>
          <w:sz w:val="24"/>
          <w:szCs w:val="24"/>
        </w:rPr>
        <w:t xml:space="preserve"> </w:t>
      </w:r>
      <w:r w:rsidR="0028273F" w:rsidRPr="00337F42">
        <w:rPr>
          <w:rFonts w:ascii="Times New Roman" w:hAnsi="Times New Roman" w:cs="Times New Roman"/>
          <w:sz w:val="24"/>
          <w:szCs w:val="24"/>
        </w:rPr>
        <w:t>Dependence scale</w:t>
      </w:r>
      <w:r w:rsidR="0028273F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(ADS)</w:t>
      </w:r>
      <w:r w:rsidR="0028273F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–</w:t>
      </w:r>
      <w:r w:rsidR="0028273F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Description</w:t>
      </w:r>
      <w:r w:rsidR="00B6321E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and</w:t>
      </w:r>
      <w:r w:rsidR="00B6321E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Scoring–Severity</w:t>
      </w:r>
      <w:r w:rsidR="0028273F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of</w:t>
      </w:r>
      <w:r w:rsidR="0028273F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Alcohol</w:t>
      </w:r>
      <w:r w:rsidR="0028273F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Dependence</w:t>
      </w:r>
      <w:r w:rsidR="0028273F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Questionnaire</w:t>
      </w:r>
      <w:r w:rsidR="0028273F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(SADQ)</w:t>
      </w:r>
      <w:r w:rsidR="0028273F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–</w:t>
      </w:r>
      <w:r w:rsidR="0028273F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Description</w:t>
      </w:r>
      <w:r w:rsidR="0028273F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and</w:t>
      </w:r>
      <w:r w:rsidR="0028273F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Scoring.</w:t>
      </w:r>
    </w:p>
    <w:p w14:paraId="71E42742" w14:textId="68F73EF8" w:rsidR="00BD2C49" w:rsidRPr="00337F42" w:rsidRDefault="00BD2C49" w:rsidP="008E524F">
      <w:pPr>
        <w:pStyle w:val="Heading3"/>
        <w:spacing w:line="280" w:lineRule="exact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Unit–V:</w:t>
      </w:r>
      <w:r w:rsidR="00E64B2F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Assessment</w:t>
      </w:r>
      <w:r w:rsidR="00E64B2F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of</w:t>
      </w:r>
      <w:r w:rsidR="00E64B2F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Mental Health</w:t>
      </w:r>
      <w:r w:rsidR="00E64B2F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and</w:t>
      </w:r>
      <w:r w:rsidR="00E64B2F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Adjustment</w:t>
      </w:r>
    </w:p>
    <w:p w14:paraId="58C3121A" w14:textId="401A7C7A" w:rsidR="00BD2C49" w:rsidRPr="00337F42" w:rsidRDefault="008E524F" w:rsidP="008E524F">
      <w:pPr>
        <w:pStyle w:val="BodyText"/>
        <w:spacing w:before="89" w:line="312" w:lineRule="auto"/>
        <w:ind w:right="142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BD2C49" w:rsidRPr="00337F42">
        <w:rPr>
          <w:rFonts w:ascii="Times New Roman" w:hAnsi="Times New Roman" w:cs="Times New Roman"/>
          <w:sz w:val="24"/>
          <w:szCs w:val="24"/>
        </w:rPr>
        <w:t>Mentalhealthanaly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D2C49" w:rsidRPr="00337F42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D2C49" w:rsidRPr="00337F42">
        <w:rPr>
          <w:rFonts w:ascii="Times New Roman" w:hAnsi="Times New Roman" w:cs="Times New Roman"/>
          <w:sz w:val="24"/>
          <w:szCs w:val="24"/>
        </w:rPr>
        <w:t>Description</w:t>
      </w:r>
      <w:r>
        <w:rPr>
          <w:rFonts w:ascii="Times New Roman" w:hAnsi="Times New Roman" w:cs="Times New Roman"/>
          <w:sz w:val="24"/>
          <w:szCs w:val="24"/>
        </w:rPr>
        <w:t xml:space="preserve"> – </w:t>
      </w:r>
      <w:r w:rsidR="00BD2C49" w:rsidRPr="00337F42">
        <w:rPr>
          <w:rFonts w:ascii="Times New Roman" w:hAnsi="Times New Roman" w:cs="Times New Roman"/>
          <w:sz w:val="24"/>
          <w:szCs w:val="24"/>
        </w:rPr>
        <w:t>Scor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D2C49" w:rsidRPr="00337F42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D2C49" w:rsidRPr="00337F42">
        <w:rPr>
          <w:rFonts w:ascii="Times New Roman" w:hAnsi="Times New Roman" w:cs="Times New Roman"/>
          <w:sz w:val="24"/>
          <w:szCs w:val="24"/>
        </w:rPr>
        <w:t>Measur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D2C49" w:rsidRPr="00337F42">
        <w:rPr>
          <w:rFonts w:ascii="Times New Roman" w:hAnsi="Times New Roman" w:cs="Times New Roman"/>
          <w:sz w:val="24"/>
          <w:szCs w:val="24"/>
        </w:rPr>
        <w:t>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D2C49" w:rsidRPr="00337F42">
        <w:rPr>
          <w:rFonts w:ascii="Times New Roman" w:hAnsi="Times New Roman" w:cs="Times New Roman"/>
          <w:sz w:val="24"/>
          <w:szCs w:val="24"/>
        </w:rPr>
        <w:t>Adjustme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D2C49" w:rsidRPr="00337F42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D2C49" w:rsidRPr="00337F42">
        <w:rPr>
          <w:rFonts w:ascii="Times New Roman" w:hAnsi="Times New Roman" w:cs="Times New Roman"/>
          <w:sz w:val="24"/>
          <w:szCs w:val="24"/>
        </w:rPr>
        <w:t>Description–Reliabilit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D2C49" w:rsidRPr="00337F42">
        <w:rPr>
          <w:rFonts w:ascii="Times New Roman" w:hAnsi="Times New Roman" w:cs="Times New Roman"/>
          <w:sz w:val="24"/>
          <w:szCs w:val="24"/>
        </w:rPr>
        <w:t>- Validity – Norms and Scoring. Psycho Physiological Assessment: Demonstra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D2C49" w:rsidRPr="00337F42">
        <w:rPr>
          <w:rFonts w:ascii="Times New Roman" w:hAnsi="Times New Roman" w:cs="Times New Roman"/>
          <w:sz w:val="24"/>
          <w:szCs w:val="24"/>
        </w:rPr>
        <w:t>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2C49" w:rsidRPr="00337F42">
        <w:rPr>
          <w:rFonts w:ascii="Times New Roman" w:hAnsi="Times New Roman" w:cs="Times New Roman"/>
          <w:sz w:val="24"/>
          <w:szCs w:val="24"/>
        </w:rPr>
        <w:t>bodilyassessme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D2C49" w:rsidRPr="00337F42">
        <w:rPr>
          <w:rFonts w:ascii="Times New Roman" w:hAnsi="Times New Roman" w:cs="Times New Roman"/>
          <w:sz w:val="24"/>
          <w:szCs w:val="24"/>
        </w:rPr>
        <w:t>b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D2C49" w:rsidRPr="00337F42">
        <w:rPr>
          <w:rFonts w:ascii="Times New Roman" w:hAnsi="Times New Roman" w:cs="Times New Roman"/>
          <w:sz w:val="24"/>
          <w:szCs w:val="24"/>
        </w:rPr>
        <w:t>Bi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D2C49" w:rsidRPr="00337F42">
        <w:rPr>
          <w:rFonts w:ascii="Times New Roman" w:hAnsi="Times New Roman" w:cs="Times New Roman"/>
          <w:sz w:val="24"/>
          <w:szCs w:val="24"/>
        </w:rPr>
        <w:t>Feedback Galvanic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D2C49" w:rsidRPr="00337F42">
        <w:rPr>
          <w:rFonts w:ascii="Times New Roman" w:hAnsi="Times New Roman" w:cs="Times New Roman"/>
          <w:sz w:val="24"/>
          <w:szCs w:val="24"/>
        </w:rPr>
        <w:t>Sk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BD2C49" w:rsidRPr="00337F42">
        <w:rPr>
          <w:rFonts w:ascii="Times New Roman" w:hAnsi="Times New Roman" w:cs="Times New Roman"/>
          <w:sz w:val="24"/>
          <w:szCs w:val="24"/>
        </w:rPr>
        <w:t>Response(</w:t>
      </w:r>
      <w:proofErr w:type="gramEnd"/>
      <w:r w:rsidR="00BD2C49" w:rsidRPr="00337F42">
        <w:rPr>
          <w:rFonts w:ascii="Times New Roman" w:hAnsi="Times New Roman" w:cs="Times New Roman"/>
          <w:sz w:val="24"/>
          <w:szCs w:val="24"/>
        </w:rPr>
        <w:t>GSR).</w:t>
      </w:r>
    </w:p>
    <w:p w14:paraId="0F424F79" w14:textId="77777777" w:rsidR="00BD2C49" w:rsidRPr="00337F42" w:rsidRDefault="00BD2C49" w:rsidP="000065B7">
      <w:pPr>
        <w:pStyle w:val="Heading3"/>
        <w:ind w:left="0" w:firstLine="0"/>
        <w:rPr>
          <w:rFonts w:ascii="Times New Roman" w:hAnsi="Times New Roman" w:cs="Times New Roman"/>
          <w:sz w:val="24"/>
          <w:szCs w:val="24"/>
        </w:rPr>
      </w:pPr>
      <w:proofErr w:type="spellStart"/>
      <w:r w:rsidRPr="00337F42">
        <w:rPr>
          <w:rFonts w:ascii="Times New Roman" w:hAnsi="Times New Roman" w:cs="Times New Roman"/>
          <w:sz w:val="24"/>
          <w:szCs w:val="24"/>
        </w:rPr>
        <w:t>TextBooks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>:</w:t>
      </w:r>
    </w:p>
    <w:p w14:paraId="7DEF832F" w14:textId="77777777" w:rsidR="00BD2C49" w:rsidRPr="00337F42" w:rsidRDefault="00BD2C49" w:rsidP="000E219A">
      <w:pPr>
        <w:pStyle w:val="ListParagraph"/>
        <w:widowControl w:val="0"/>
        <w:numPr>
          <w:ilvl w:val="1"/>
          <w:numId w:val="42"/>
        </w:numPr>
        <w:tabs>
          <w:tab w:val="left" w:pos="1781"/>
        </w:tabs>
        <w:autoSpaceDE w:val="0"/>
        <w:autoSpaceDN w:val="0"/>
        <w:spacing w:before="62" w:after="0" w:line="312" w:lineRule="auto"/>
        <w:ind w:right="1568"/>
        <w:contextualSpacing w:val="0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Freeman, </w:t>
      </w:r>
      <w:proofErr w:type="gramStart"/>
      <w:r w:rsidRPr="00337F42">
        <w:rPr>
          <w:rFonts w:ascii="Times New Roman" w:hAnsi="Times New Roman" w:cs="Times New Roman"/>
          <w:sz w:val="24"/>
          <w:szCs w:val="24"/>
        </w:rPr>
        <w:t>F.S.(</w:t>
      </w:r>
      <w:proofErr w:type="gramEnd"/>
      <w:r w:rsidRPr="00337F42">
        <w:rPr>
          <w:rFonts w:ascii="Times New Roman" w:hAnsi="Times New Roman" w:cs="Times New Roman"/>
          <w:sz w:val="24"/>
          <w:szCs w:val="24"/>
        </w:rPr>
        <w:t xml:space="preserve">1965). </w:t>
      </w:r>
      <w:r w:rsidRPr="00337F42">
        <w:rPr>
          <w:rFonts w:ascii="Times New Roman" w:hAnsi="Times New Roman" w:cs="Times New Roman"/>
          <w:i/>
          <w:sz w:val="24"/>
          <w:szCs w:val="24"/>
        </w:rPr>
        <w:t xml:space="preserve">Theory and Practice of Psychological Testing </w:t>
      </w:r>
      <w:r w:rsidRPr="00337F42">
        <w:rPr>
          <w:rFonts w:ascii="Times New Roman" w:hAnsi="Times New Roman" w:cs="Times New Roman"/>
          <w:sz w:val="24"/>
          <w:szCs w:val="24"/>
        </w:rPr>
        <w:t xml:space="preserve">(3rd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Edn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 xml:space="preserve">).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Oxford&amp;</w:t>
      </w:r>
      <w:proofErr w:type="gramStart"/>
      <w:r w:rsidRPr="00337F42">
        <w:rPr>
          <w:rFonts w:ascii="Times New Roman" w:hAnsi="Times New Roman" w:cs="Times New Roman"/>
          <w:sz w:val="24"/>
          <w:szCs w:val="24"/>
        </w:rPr>
        <w:t>IBNPublishing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 xml:space="preserve">  Co.</w:t>
      </w:r>
      <w:proofErr w:type="gramEnd"/>
    </w:p>
    <w:p w14:paraId="6888A50C" w14:textId="77777777" w:rsidR="00BD2C49" w:rsidRPr="00337F42" w:rsidRDefault="00BD2C49" w:rsidP="000E219A">
      <w:pPr>
        <w:pStyle w:val="ListParagraph"/>
        <w:widowControl w:val="0"/>
        <w:numPr>
          <w:ilvl w:val="1"/>
          <w:numId w:val="42"/>
        </w:numPr>
        <w:tabs>
          <w:tab w:val="left" w:pos="1781"/>
        </w:tabs>
        <w:autoSpaceDE w:val="0"/>
        <w:autoSpaceDN w:val="0"/>
        <w:spacing w:before="3" w:after="0" w:line="312" w:lineRule="auto"/>
        <w:ind w:right="2091"/>
        <w:contextualSpacing w:val="0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i/>
          <w:sz w:val="24"/>
          <w:szCs w:val="24"/>
        </w:rPr>
        <w:t xml:space="preserve">Psychiatric Rating Scales </w:t>
      </w:r>
      <w:r w:rsidRPr="00337F42">
        <w:rPr>
          <w:rFonts w:ascii="Times New Roman" w:hAnsi="Times New Roman" w:cs="Times New Roman"/>
          <w:sz w:val="24"/>
          <w:szCs w:val="24"/>
        </w:rPr>
        <w:t>(1973) (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Vol.I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 xml:space="preserve">) </w:t>
      </w:r>
      <w:r w:rsidRPr="00337F42">
        <w:rPr>
          <w:rFonts w:ascii="Times New Roman" w:hAnsi="Times New Roman" w:cs="Times New Roman"/>
          <w:i/>
          <w:sz w:val="24"/>
          <w:szCs w:val="24"/>
        </w:rPr>
        <w:t>Out Patient rating scales</w:t>
      </w:r>
      <w:r w:rsidRPr="00337F42">
        <w:rPr>
          <w:rFonts w:ascii="Times New Roman" w:hAnsi="Times New Roman" w:cs="Times New Roman"/>
          <w:sz w:val="24"/>
          <w:szCs w:val="24"/>
        </w:rPr>
        <w:t>. Hoffmann -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LaRocheInc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>.</w:t>
      </w:r>
    </w:p>
    <w:p w14:paraId="5D30AAAE" w14:textId="77777777" w:rsidR="00BD2C49" w:rsidRPr="00337F42" w:rsidRDefault="00BD2C49" w:rsidP="000E219A">
      <w:pPr>
        <w:pStyle w:val="ListParagraph"/>
        <w:widowControl w:val="0"/>
        <w:numPr>
          <w:ilvl w:val="1"/>
          <w:numId w:val="42"/>
        </w:numPr>
        <w:tabs>
          <w:tab w:val="left" w:pos="1781"/>
        </w:tabs>
        <w:autoSpaceDE w:val="0"/>
        <w:autoSpaceDN w:val="0"/>
        <w:spacing w:after="0" w:line="312" w:lineRule="auto"/>
        <w:ind w:right="1691"/>
        <w:contextualSpacing w:val="0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i/>
          <w:sz w:val="24"/>
          <w:szCs w:val="24"/>
        </w:rPr>
        <w:t xml:space="preserve">Psychiatric Rating Scales </w:t>
      </w:r>
      <w:r w:rsidRPr="00337F42">
        <w:rPr>
          <w:rFonts w:ascii="Times New Roman" w:hAnsi="Times New Roman" w:cs="Times New Roman"/>
          <w:sz w:val="24"/>
          <w:szCs w:val="24"/>
        </w:rPr>
        <w:t>(1975) (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Vol.III</w:t>
      </w:r>
      <w:proofErr w:type="spellEnd"/>
      <w:r w:rsidRPr="00337F42">
        <w:rPr>
          <w:rFonts w:ascii="Times New Roman" w:hAnsi="Times New Roman" w:cs="Times New Roman"/>
          <w:i/>
          <w:sz w:val="24"/>
          <w:szCs w:val="24"/>
        </w:rPr>
        <w:t>) Self – Report Rating Scales</w:t>
      </w:r>
      <w:r w:rsidRPr="00337F42">
        <w:rPr>
          <w:rFonts w:ascii="Times New Roman" w:hAnsi="Times New Roman" w:cs="Times New Roman"/>
          <w:sz w:val="24"/>
          <w:szCs w:val="24"/>
        </w:rPr>
        <w:t xml:space="preserve">. Hoffmann -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LaRocheInc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>.</w:t>
      </w:r>
    </w:p>
    <w:p w14:paraId="2F10AF93" w14:textId="77777777" w:rsidR="00BD2C49" w:rsidRPr="00337F42" w:rsidRDefault="00BD2C49" w:rsidP="000E219A">
      <w:pPr>
        <w:pStyle w:val="ListParagraph"/>
        <w:widowControl w:val="0"/>
        <w:numPr>
          <w:ilvl w:val="1"/>
          <w:numId w:val="42"/>
        </w:numPr>
        <w:tabs>
          <w:tab w:val="left" w:pos="1781"/>
        </w:tabs>
        <w:autoSpaceDE w:val="0"/>
        <w:autoSpaceDN w:val="0"/>
        <w:spacing w:after="0" w:line="312" w:lineRule="auto"/>
        <w:ind w:right="1500"/>
        <w:contextualSpacing w:val="0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lastRenderedPageBreak/>
        <w:t xml:space="preserve">Burdock, EI.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Sudlovsky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Gerhom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 xml:space="preserve">, S. (1982). </w:t>
      </w:r>
      <w:r w:rsidRPr="00337F42">
        <w:rPr>
          <w:rFonts w:ascii="Times New Roman" w:hAnsi="Times New Roman" w:cs="Times New Roman"/>
          <w:i/>
          <w:sz w:val="24"/>
          <w:szCs w:val="24"/>
        </w:rPr>
        <w:t xml:space="preserve">The Behaviour of Psychiatric </w:t>
      </w:r>
      <w:proofErr w:type="spellStart"/>
      <w:proofErr w:type="gramStart"/>
      <w:r w:rsidRPr="00337F42">
        <w:rPr>
          <w:rFonts w:ascii="Times New Roman" w:hAnsi="Times New Roman" w:cs="Times New Roman"/>
          <w:i/>
          <w:sz w:val="24"/>
          <w:szCs w:val="24"/>
        </w:rPr>
        <w:t>Patients.QuantitativeTechniquesforEvalution</w:t>
      </w:r>
      <w:r w:rsidRPr="00337F42">
        <w:rPr>
          <w:rFonts w:ascii="Times New Roman" w:hAnsi="Times New Roman" w:cs="Times New Roman"/>
          <w:sz w:val="24"/>
          <w:szCs w:val="24"/>
        </w:rPr>
        <w:t>.New</w:t>
      </w:r>
      <w:proofErr w:type="spellEnd"/>
      <w:proofErr w:type="gramEnd"/>
      <w:r w:rsidRPr="00337F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York.MarcelDeckerinc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>.</w:t>
      </w:r>
    </w:p>
    <w:p w14:paraId="2E2C767E" w14:textId="77777777" w:rsidR="00BD2C49" w:rsidRPr="00337F42" w:rsidRDefault="00BD2C49" w:rsidP="000065B7">
      <w:pPr>
        <w:pStyle w:val="Heading3"/>
        <w:spacing w:line="280" w:lineRule="exact"/>
        <w:ind w:left="0" w:firstLine="0"/>
        <w:rPr>
          <w:rFonts w:ascii="Times New Roman" w:hAnsi="Times New Roman" w:cs="Times New Roman"/>
          <w:sz w:val="24"/>
          <w:szCs w:val="24"/>
        </w:rPr>
      </w:pPr>
      <w:proofErr w:type="spellStart"/>
      <w:r w:rsidRPr="00337F42">
        <w:rPr>
          <w:rFonts w:ascii="Times New Roman" w:hAnsi="Times New Roman" w:cs="Times New Roman"/>
          <w:sz w:val="24"/>
          <w:szCs w:val="24"/>
        </w:rPr>
        <w:t>ReferenceBooks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>:</w:t>
      </w:r>
    </w:p>
    <w:p w14:paraId="7ACA7C50" w14:textId="77777777" w:rsidR="00BD2C49" w:rsidRPr="00337F42" w:rsidRDefault="00BD2C49" w:rsidP="000E219A">
      <w:pPr>
        <w:pStyle w:val="ListParagraph"/>
        <w:widowControl w:val="0"/>
        <w:numPr>
          <w:ilvl w:val="0"/>
          <w:numId w:val="41"/>
        </w:numPr>
        <w:tabs>
          <w:tab w:val="left" w:pos="1781"/>
        </w:tabs>
        <w:autoSpaceDE w:val="0"/>
        <w:autoSpaceDN w:val="0"/>
        <w:spacing w:before="87" w:after="0" w:line="312" w:lineRule="auto"/>
        <w:ind w:right="1768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337F42">
        <w:rPr>
          <w:rFonts w:ascii="Times New Roman" w:hAnsi="Times New Roman" w:cs="Times New Roman"/>
          <w:sz w:val="24"/>
          <w:szCs w:val="24"/>
        </w:rPr>
        <w:t>AnneAnastasi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>.(</w:t>
      </w:r>
      <w:proofErr w:type="gramEnd"/>
      <w:r w:rsidRPr="00337F42">
        <w:rPr>
          <w:rFonts w:ascii="Times New Roman" w:hAnsi="Times New Roman" w:cs="Times New Roman"/>
          <w:sz w:val="24"/>
          <w:szCs w:val="24"/>
        </w:rPr>
        <w:t>1962).</w:t>
      </w:r>
      <w:proofErr w:type="spellStart"/>
      <w:r w:rsidRPr="00337F42">
        <w:rPr>
          <w:rFonts w:ascii="Times New Roman" w:hAnsi="Times New Roman" w:cs="Times New Roman"/>
          <w:i/>
          <w:sz w:val="24"/>
          <w:szCs w:val="24"/>
        </w:rPr>
        <w:t>PsychologicalTesting</w:t>
      </w:r>
      <w:proofErr w:type="spellEnd"/>
      <w:r w:rsidRPr="00337F42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(2ndEdn).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NewYork:TheMacmillanCompany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>.</w:t>
      </w:r>
    </w:p>
    <w:p w14:paraId="45100046" w14:textId="77777777" w:rsidR="00BD2C49" w:rsidRPr="00337F42" w:rsidRDefault="00BD2C49" w:rsidP="000E219A">
      <w:pPr>
        <w:pStyle w:val="ListParagraph"/>
        <w:widowControl w:val="0"/>
        <w:numPr>
          <w:ilvl w:val="0"/>
          <w:numId w:val="41"/>
        </w:numPr>
        <w:tabs>
          <w:tab w:val="left" w:pos="1781"/>
        </w:tabs>
        <w:autoSpaceDE w:val="0"/>
        <w:autoSpaceDN w:val="0"/>
        <w:spacing w:after="0" w:line="312" w:lineRule="auto"/>
        <w:ind w:right="1472"/>
        <w:contextualSpacing w:val="0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Wechsler, D. (1955). </w:t>
      </w:r>
      <w:r w:rsidRPr="00337F42">
        <w:rPr>
          <w:rFonts w:ascii="Times New Roman" w:hAnsi="Times New Roman" w:cs="Times New Roman"/>
          <w:i/>
          <w:sz w:val="24"/>
          <w:szCs w:val="24"/>
        </w:rPr>
        <w:t xml:space="preserve">Manual for the Wechsler Adult Intelligence Scale. </w:t>
      </w:r>
      <w:r w:rsidRPr="00337F42">
        <w:rPr>
          <w:rFonts w:ascii="Times New Roman" w:hAnsi="Times New Roman" w:cs="Times New Roman"/>
          <w:sz w:val="24"/>
          <w:szCs w:val="24"/>
        </w:rPr>
        <w:t xml:space="preserve">New York: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ThePsychological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 xml:space="preserve"> Corporation.</w:t>
      </w:r>
    </w:p>
    <w:p w14:paraId="11E756F9" w14:textId="77777777" w:rsidR="00BD2C49" w:rsidRPr="00337F42" w:rsidRDefault="00BD2C49" w:rsidP="000E219A">
      <w:pPr>
        <w:pStyle w:val="ListParagraph"/>
        <w:widowControl w:val="0"/>
        <w:numPr>
          <w:ilvl w:val="0"/>
          <w:numId w:val="41"/>
        </w:numPr>
        <w:tabs>
          <w:tab w:val="left" w:pos="1781"/>
        </w:tabs>
        <w:autoSpaceDE w:val="0"/>
        <w:autoSpaceDN w:val="0"/>
        <w:spacing w:after="0" w:line="312" w:lineRule="auto"/>
        <w:ind w:right="1934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337F42">
        <w:rPr>
          <w:rFonts w:ascii="Times New Roman" w:hAnsi="Times New Roman" w:cs="Times New Roman"/>
          <w:sz w:val="24"/>
          <w:szCs w:val="24"/>
        </w:rPr>
        <w:t>Hathway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 xml:space="preserve">, S.R &amp; Kinley, J.C. (1967). </w:t>
      </w:r>
      <w:r w:rsidRPr="00337F42">
        <w:rPr>
          <w:rFonts w:ascii="Times New Roman" w:hAnsi="Times New Roman" w:cs="Times New Roman"/>
          <w:i/>
          <w:sz w:val="24"/>
          <w:szCs w:val="24"/>
        </w:rPr>
        <w:t xml:space="preserve">Manual of Minnesota </w:t>
      </w:r>
      <w:proofErr w:type="spellStart"/>
      <w:r w:rsidRPr="00337F42">
        <w:rPr>
          <w:rFonts w:ascii="Times New Roman" w:hAnsi="Times New Roman" w:cs="Times New Roman"/>
          <w:i/>
          <w:sz w:val="24"/>
          <w:szCs w:val="24"/>
        </w:rPr>
        <w:t>Multiphastic</w:t>
      </w:r>
      <w:proofErr w:type="spellEnd"/>
      <w:r w:rsidRPr="00337F42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337F42">
        <w:rPr>
          <w:rFonts w:ascii="Times New Roman" w:hAnsi="Times New Roman" w:cs="Times New Roman"/>
          <w:i/>
          <w:sz w:val="24"/>
          <w:szCs w:val="24"/>
        </w:rPr>
        <w:t>PersonalityInventory</w:t>
      </w:r>
      <w:proofErr w:type="spellEnd"/>
      <w:r w:rsidRPr="00337F42">
        <w:rPr>
          <w:rFonts w:ascii="Times New Roman" w:hAnsi="Times New Roman" w:cs="Times New Roman"/>
          <w:i/>
          <w:sz w:val="24"/>
          <w:szCs w:val="24"/>
        </w:rPr>
        <w:t xml:space="preserve"> (Revised</w:t>
      </w:r>
      <w:proofErr w:type="gramStart"/>
      <w:r w:rsidRPr="00337F42">
        <w:rPr>
          <w:rFonts w:ascii="Times New Roman" w:hAnsi="Times New Roman" w:cs="Times New Roman"/>
          <w:sz w:val="24"/>
          <w:szCs w:val="24"/>
        </w:rPr>
        <w:t>).New</w:t>
      </w:r>
      <w:proofErr w:type="gramEnd"/>
      <w:r w:rsidRPr="00337F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York:ThePsychological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 xml:space="preserve"> Corporation.</w:t>
      </w:r>
    </w:p>
    <w:p w14:paraId="73004441" w14:textId="77777777" w:rsidR="00BD2C49" w:rsidRPr="00337F42" w:rsidRDefault="00BD2C49" w:rsidP="000E219A">
      <w:pPr>
        <w:pStyle w:val="ListParagraph"/>
        <w:widowControl w:val="0"/>
        <w:numPr>
          <w:ilvl w:val="0"/>
          <w:numId w:val="41"/>
        </w:numPr>
        <w:tabs>
          <w:tab w:val="left" w:pos="1781"/>
        </w:tabs>
        <w:autoSpaceDE w:val="0"/>
        <w:autoSpaceDN w:val="0"/>
        <w:spacing w:before="1"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337F42">
        <w:rPr>
          <w:rFonts w:ascii="Times New Roman" w:hAnsi="Times New Roman" w:cs="Times New Roman"/>
          <w:sz w:val="24"/>
          <w:szCs w:val="24"/>
        </w:rPr>
        <w:t>Murray,H.A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337F42">
        <w:rPr>
          <w:rFonts w:ascii="Times New Roman" w:hAnsi="Times New Roman" w:cs="Times New Roman"/>
          <w:sz w:val="24"/>
          <w:szCs w:val="24"/>
        </w:rPr>
        <w:t xml:space="preserve"> (1943</w:t>
      </w:r>
      <w:r w:rsidRPr="00337F42">
        <w:rPr>
          <w:rFonts w:ascii="Times New Roman" w:hAnsi="Times New Roman" w:cs="Times New Roman"/>
          <w:i/>
          <w:sz w:val="24"/>
          <w:szCs w:val="24"/>
        </w:rPr>
        <w:t>).</w:t>
      </w:r>
      <w:proofErr w:type="spellStart"/>
      <w:r w:rsidRPr="00337F42">
        <w:rPr>
          <w:rFonts w:ascii="Times New Roman" w:hAnsi="Times New Roman" w:cs="Times New Roman"/>
          <w:i/>
          <w:sz w:val="24"/>
          <w:szCs w:val="24"/>
        </w:rPr>
        <w:t>ManualofThematic</w:t>
      </w:r>
      <w:proofErr w:type="spellEnd"/>
      <w:r w:rsidRPr="00337F42">
        <w:rPr>
          <w:rFonts w:ascii="Times New Roman" w:hAnsi="Times New Roman" w:cs="Times New Roman"/>
          <w:i/>
          <w:sz w:val="24"/>
          <w:szCs w:val="24"/>
        </w:rPr>
        <w:t xml:space="preserve"> Apperception </w:t>
      </w:r>
      <w:proofErr w:type="spellStart"/>
      <w:r w:rsidRPr="00337F42">
        <w:rPr>
          <w:rFonts w:ascii="Times New Roman" w:hAnsi="Times New Roman" w:cs="Times New Roman"/>
          <w:i/>
          <w:sz w:val="24"/>
          <w:szCs w:val="24"/>
        </w:rPr>
        <w:t>Test</w:t>
      </w:r>
      <w:r w:rsidRPr="00337F42">
        <w:rPr>
          <w:rFonts w:ascii="Times New Roman" w:hAnsi="Times New Roman" w:cs="Times New Roman"/>
          <w:sz w:val="24"/>
          <w:szCs w:val="24"/>
        </w:rPr>
        <w:t>.USA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>:</w:t>
      </w:r>
    </w:p>
    <w:p w14:paraId="6C475B7C" w14:textId="77777777" w:rsidR="00BD2C49" w:rsidRPr="00337F42" w:rsidRDefault="00BD2C49" w:rsidP="000E219A">
      <w:pPr>
        <w:pStyle w:val="ListParagraph"/>
        <w:widowControl w:val="0"/>
        <w:numPr>
          <w:ilvl w:val="0"/>
          <w:numId w:val="41"/>
        </w:numPr>
        <w:tabs>
          <w:tab w:val="left" w:pos="1781"/>
        </w:tabs>
        <w:autoSpaceDE w:val="0"/>
        <w:autoSpaceDN w:val="0"/>
        <w:spacing w:before="83"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337F42">
        <w:rPr>
          <w:rFonts w:ascii="Times New Roman" w:hAnsi="Times New Roman" w:cs="Times New Roman"/>
          <w:sz w:val="24"/>
          <w:szCs w:val="24"/>
        </w:rPr>
        <w:t>Rorschach,H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337F42">
        <w:rPr>
          <w:rFonts w:ascii="Times New Roman" w:hAnsi="Times New Roman" w:cs="Times New Roman"/>
          <w:sz w:val="24"/>
          <w:szCs w:val="24"/>
        </w:rPr>
        <w:t>(1951).</w:t>
      </w:r>
      <w:r w:rsidRPr="00337F42">
        <w:rPr>
          <w:rFonts w:ascii="Times New Roman" w:hAnsi="Times New Roman" w:cs="Times New Roman"/>
          <w:i/>
          <w:sz w:val="24"/>
          <w:szCs w:val="24"/>
        </w:rPr>
        <w:t>Psycho-</w:t>
      </w:r>
      <w:proofErr w:type="spellStart"/>
      <w:r w:rsidRPr="00337F42">
        <w:rPr>
          <w:rFonts w:ascii="Times New Roman" w:hAnsi="Times New Roman" w:cs="Times New Roman"/>
          <w:i/>
          <w:sz w:val="24"/>
          <w:szCs w:val="24"/>
        </w:rPr>
        <w:t>diagnostic</w:t>
      </w:r>
      <w:r w:rsidRPr="00337F42">
        <w:rPr>
          <w:rFonts w:ascii="Times New Roman" w:hAnsi="Times New Roman" w:cs="Times New Roman"/>
          <w:sz w:val="24"/>
          <w:szCs w:val="24"/>
        </w:rPr>
        <w:t>,NewYork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GruneandStrattonInc</w:t>
      </w:r>
      <w:proofErr w:type="spellEnd"/>
    </w:p>
    <w:p w14:paraId="01BE41C7" w14:textId="77777777" w:rsidR="00BD2C49" w:rsidRPr="00337F42" w:rsidRDefault="00BD2C49" w:rsidP="00BD2C49">
      <w:pPr>
        <w:widowControl w:val="0"/>
        <w:tabs>
          <w:tab w:val="left" w:pos="1781"/>
        </w:tabs>
        <w:autoSpaceDE w:val="0"/>
        <w:autoSpaceDN w:val="0"/>
        <w:spacing w:before="83"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CF7EE66" w14:textId="050BC3B2" w:rsidR="00BD2C49" w:rsidRPr="00337F42" w:rsidRDefault="00BD2C49" w:rsidP="00985968">
      <w:pPr>
        <w:pStyle w:val="Heading3"/>
        <w:spacing w:before="101"/>
        <w:rPr>
          <w:rFonts w:ascii="Times New Roman" w:hAnsi="Times New Roman" w:cs="Times New Roman"/>
          <w:b w:val="0"/>
          <w:sz w:val="24"/>
          <w:szCs w:val="24"/>
        </w:rPr>
      </w:pPr>
      <w:proofErr w:type="spellStart"/>
      <w:r w:rsidRPr="00337F42">
        <w:rPr>
          <w:rFonts w:ascii="Times New Roman" w:hAnsi="Times New Roman" w:cs="Times New Roman"/>
          <w:sz w:val="24"/>
          <w:szCs w:val="24"/>
        </w:rPr>
        <w:t>OutcomeMapping</w:t>
      </w:r>
      <w:proofErr w:type="spellEnd"/>
    </w:p>
    <w:tbl>
      <w:tblPr>
        <w:tblpPr w:leftFromText="180" w:rightFromText="180" w:vertAnchor="text" w:horzAnchor="page" w:tblpX="1606" w:tblpY="58"/>
        <w:tblW w:w="54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02"/>
        <w:gridCol w:w="842"/>
        <w:gridCol w:w="844"/>
        <w:gridCol w:w="842"/>
        <w:gridCol w:w="842"/>
        <w:gridCol w:w="842"/>
      </w:tblGrid>
      <w:tr w:rsidR="00BD2C49" w:rsidRPr="00337F42" w14:paraId="5A22C862" w14:textId="77777777" w:rsidTr="00A422DE">
        <w:trPr>
          <w:trHeight w:val="559"/>
        </w:trPr>
        <w:tc>
          <w:tcPr>
            <w:tcW w:w="1202" w:type="dxa"/>
          </w:tcPr>
          <w:p w14:paraId="6E817B38" w14:textId="77777777" w:rsidR="00BD2C49" w:rsidRPr="00337F42" w:rsidRDefault="00BD2C49" w:rsidP="00BC25DB">
            <w:pPr>
              <w:pStyle w:val="TableParagraph"/>
              <w:ind w:left="300" w:right="121" w:hanging="145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urse</w:t>
            </w:r>
          </w:p>
        </w:tc>
        <w:tc>
          <w:tcPr>
            <w:tcW w:w="842" w:type="dxa"/>
          </w:tcPr>
          <w:p w14:paraId="78610E13" w14:textId="77777777" w:rsidR="00BD2C49" w:rsidRPr="00337F42" w:rsidRDefault="00BD2C49" w:rsidP="00BC25DB">
            <w:pPr>
              <w:pStyle w:val="TableParagraph"/>
              <w:ind w:left="225" w:right="105" w:hanging="90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1</w:t>
            </w:r>
          </w:p>
        </w:tc>
        <w:tc>
          <w:tcPr>
            <w:tcW w:w="844" w:type="dxa"/>
          </w:tcPr>
          <w:p w14:paraId="3E65DD1F" w14:textId="77777777" w:rsidR="00BD2C49" w:rsidRPr="00337F42" w:rsidRDefault="00BD2C49" w:rsidP="00BC25DB">
            <w:pPr>
              <w:pStyle w:val="TableParagraph"/>
              <w:ind w:left="226" w:right="106" w:hanging="91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2</w:t>
            </w:r>
          </w:p>
        </w:tc>
        <w:tc>
          <w:tcPr>
            <w:tcW w:w="842" w:type="dxa"/>
          </w:tcPr>
          <w:p w14:paraId="64E0CF97" w14:textId="77777777" w:rsidR="00BD2C49" w:rsidRPr="00337F42" w:rsidRDefault="00BD2C49" w:rsidP="00BC25DB">
            <w:pPr>
              <w:pStyle w:val="TableParagraph"/>
              <w:ind w:left="225" w:right="105" w:hanging="90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3</w:t>
            </w:r>
          </w:p>
        </w:tc>
        <w:tc>
          <w:tcPr>
            <w:tcW w:w="842" w:type="dxa"/>
          </w:tcPr>
          <w:p w14:paraId="1F88D230" w14:textId="77777777" w:rsidR="00BD2C49" w:rsidRPr="00337F42" w:rsidRDefault="00BD2C49" w:rsidP="00BC25DB">
            <w:pPr>
              <w:pStyle w:val="TableParagraph"/>
              <w:ind w:left="225" w:right="105" w:hanging="90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4</w:t>
            </w:r>
          </w:p>
        </w:tc>
        <w:tc>
          <w:tcPr>
            <w:tcW w:w="842" w:type="dxa"/>
          </w:tcPr>
          <w:p w14:paraId="5EF4385A" w14:textId="77777777" w:rsidR="00BD2C49" w:rsidRPr="00337F42" w:rsidRDefault="00BD2C49" w:rsidP="00BC25DB">
            <w:pPr>
              <w:pStyle w:val="TableParagraph"/>
              <w:ind w:left="225" w:right="105" w:hanging="90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5</w:t>
            </w:r>
          </w:p>
        </w:tc>
      </w:tr>
      <w:tr w:rsidR="00BD2C49" w:rsidRPr="00337F42" w14:paraId="5044D01D" w14:textId="77777777" w:rsidTr="00A422DE">
        <w:trPr>
          <w:trHeight w:val="425"/>
        </w:trPr>
        <w:tc>
          <w:tcPr>
            <w:tcW w:w="1202" w:type="dxa"/>
          </w:tcPr>
          <w:p w14:paraId="036E42D4" w14:textId="77777777" w:rsidR="00BD2C49" w:rsidRPr="00337F42" w:rsidRDefault="00BD2C49" w:rsidP="00BC25DB">
            <w:pPr>
              <w:pStyle w:val="TableParagraph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1</w:t>
            </w:r>
          </w:p>
        </w:tc>
        <w:tc>
          <w:tcPr>
            <w:tcW w:w="842" w:type="dxa"/>
          </w:tcPr>
          <w:p w14:paraId="38066FB8" w14:textId="77777777" w:rsidR="00BD2C49" w:rsidRPr="00337F42" w:rsidRDefault="00BD2C49" w:rsidP="00BC25DB">
            <w:pPr>
              <w:pStyle w:val="TableParagraph"/>
              <w:ind w:left="225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844" w:type="dxa"/>
          </w:tcPr>
          <w:p w14:paraId="69F8C23A" w14:textId="77777777" w:rsidR="00BD2C49" w:rsidRPr="00337F42" w:rsidRDefault="00BD2C49" w:rsidP="00BC25DB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42" w:type="dxa"/>
          </w:tcPr>
          <w:p w14:paraId="074029DA" w14:textId="77777777" w:rsidR="00BD2C49" w:rsidRPr="00337F42" w:rsidRDefault="00BD2C49" w:rsidP="00BC25DB">
            <w:pPr>
              <w:pStyle w:val="TableParagraph"/>
              <w:ind w:right="215"/>
              <w:jc w:val="right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842" w:type="dxa"/>
          </w:tcPr>
          <w:p w14:paraId="4392508F" w14:textId="77777777" w:rsidR="00BD2C49" w:rsidRPr="00337F42" w:rsidRDefault="00BD2C49" w:rsidP="00BC25DB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42" w:type="dxa"/>
          </w:tcPr>
          <w:p w14:paraId="5F2958E9" w14:textId="77777777" w:rsidR="00BD2C49" w:rsidRPr="00337F42" w:rsidRDefault="00BD2C49" w:rsidP="00BC25DB">
            <w:pPr>
              <w:pStyle w:val="TableParagraph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</w:tr>
      <w:tr w:rsidR="00BD2C49" w:rsidRPr="00337F42" w14:paraId="1869B8CD" w14:textId="77777777" w:rsidTr="00A422DE">
        <w:trPr>
          <w:trHeight w:val="402"/>
        </w:trPr>
        <w:tc>
          <w:tcPr>
            <w:tcW w:w="1202" w:type="dxa"/>
          </w:tcPr>
          <w:p w14:paraId="7AF0D0D5" w14:textId="77777777" w:rsidR="00BD2C49" w:rsidRPr="00337F42" w:rsidRDefault="00BD2C49" w:rsidP="00BC25DB">
            <w:pPr>
              <w:pStyle w:val="TableParagraph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2</w:t>
            </w:r>
          </w:p>
        </w:tc>
        <w:tc>
          <w:tcPr>
            <w:tcW w:w="842" w:type="dxa"/>
          </w:tcPr>
          <w:p w14:paraId="03887597" w14:textId="77777777" w:rsidR="00BD2C49" w:rsidRPr="00337F42" w:rsidRDefault="00BD2C49" w:rsidP="00BC25DB">
            <w:pPr>
              <w:pStyle w:val="TableParagraph"/>
              <w:ind w:left="225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844" w:type="dxa"/>
          </w:tcPr>
          <w:p w14:paraId="2513DF39" w14:textId="77777777" w:rsidR="00BD2C49" w:rsidRPr="00337F42" w:rsidRDefault="00BD2C49" w:rsidP="00BC25DB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42" w:type="dxa"/>
          </w:tcPr>
          <w:p w14:paraId="06675E7C" w14:textId="77777777" w:rsidR="00BD2C49" w:rsidRPr="00337F42" w:rsidRDefault="00BD2C49" w:rsidP="00BC25DB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42" w:type="dxa"/>
          </w:tcPr>
          <w:p w14:paraId="46A0672E" w14:textId="77777777" w:rsidR="00BD2C49" w:rsidRPr="00337F42" w:rsidRDefault="00BD2C49" w:rsidP="00BC25DB">
            <w:pPr>
              <w:pStyle w:val="TableParagraph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842" w:type="dxa"/>
          </w:tcPr>
          <w:p w14:paraId="12A32907" w14:textId="77777777" w:rsidR="00BD2C49" w:rsidRPr="00337F42" w:rsidRDefault="00BD2C49" w:rsidP="00BC25DB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BD2C49" w:rsidRPr="00337F42" w14:paraId="1A780AE9" w14:textId="77777777" w:rsidTr="00A422DE">
        <w:trPr>
          <w:trHeight w:val="422"/>
        </w:trPr>
        <w:tc>
          <w:tcPr>
            <w:tcW w:w="1202" w:type="dxa"/>
          </w:tcPr>
          <w:p w14:paraId="2AE36059" w14:textId="77777777" w:rsidR="00BD2C49" w:rsidRPr="00337F42" w:rsidRDefault="00BD2C49" w:rsidP="00BC25DB">
            <w:pPr>
              <w:pStyle w:val="TableParagraph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3</w:t>
            </w:r>
          </w:p>
        </w:tc>
        <w:tc>
          <w:tcPr>
            <w:tcW w:w="842" w:type="dxa"/>
          </w:tcPr>
          <w:p w14:paraId="6FF401EF" w14:textId="77777777" w:rsidR="00BD2C49" w:rsidRPr="00337F42" w:rsidRDefault="00BD2C49" w:rsidP="00BC25DB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44" w:type="dxa"/>
          </w:tcPr>
          <w:p w14:paraId="7EFB123A" w14:textId="77777777" w:rsidR="00BD2C49" w:rsidRPr="00337F42" w:rsidRDefault="00BD2C49" w:rsidP="00BC25DB">
            <w:pPr>
              <w:pStyle w:val="TableParagraph"/>
              <w:ind w:left="9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842" w:type="dxa"/>
          </w:tcPr>
          <w:p w14:paraId="00F72433" w14:textId="77777777" w:rsidR="00BD2C49" w:rsidRPr="00337F42" w:rsidRDefault="00BD2C49" w:rsidP="00BC25DB">
            <w:pPr>
              <w:pStyle w:val="TableParagraph"/>
              <w:ind w:right="215"/>
              <w:jc w:val="right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842" w:type="dxa"/>
          </w:tcPr>
          <w:p w14:paraId="24346603" w14:textId="77777777" w:rsidR="00BD2C49" w:rsidRPr="00337F42" w:rsidRDefault="00BD2C49" w:rsidP="00BC25DB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42" w:type="dxa"/>
          </w:tcPr>
          <w:p w14:paraId="093A3E63" w14:textId="77777777" w:rsidR="00BD2C49" w:rsidRPr="00337F42" w:rsidRDefault="00BD2C49" w:rsidP="00BC25DB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BD2C49" w:rsidRPr="00337F42" w14:paraId="287F1AEE" w14:textId="77777777" w:rsidTr="00A422DE">
        <w:trPr>
          <w:trHeight w:val="414"/>
        </w:trPr>
        <w:tc>
          <w:tcPr>
            <w:tcW w:w="1202" w:type="dxa"/>
          </w:tcPr>
          <w:p w14:paraId="0A474B8D" w14:textId="77777777" w:rsidR="00BD2C49" w:rsidRPr="00337F42" w:rsidRDefault="00BD2C49" w:rsidP="00BC25DB">
            <w:pPr>
              <w:pStyle w:val="TableParagraph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4</w:t>
            </w:r>
          </w:p>
        </w:tc>
        <w:tc>
          <w:tcPr>
            <w:tcW w:w="842" w:type="dxa"/>
          </w:tcPr>
          <w:p w14:paraId="6C2A1336" w14:textId="77777777" w:rsidR="00BD2C49" w:rsidRPr="00337F42" w:rsidRDefault="00BD2C49" w:rsidP="00BC25DB">
            <w:pPr>
              <w:pStyle w:val="TableParagraph"/>
              <w:ind w:left="225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844" w:type="dxa"/>
          </w:tcPr>
          <w:p w14:paraId="252FDC8B" w14:textId="77777777" w:rsidR="00BD2C49" w:rsidRPr="00337F42" w:rsidRDefault="00BD2C49" w:rsidP="00BC25DB">
            <w:pPr>
              <w:pStyle w:val="TableParagraph"/>
              <w:ind w:left="9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842" w:type="dxa"/>
          </w:tcPr>
          <w:p w14:paraId="382C7B2A" w14:textId="77777777" w:rsidR="00BD2C49" w:rsidRPr="00337F42" w:rsidRDefault="00BD2C49" w:rsidP="00BC25DB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842" w:type="dxa"/>
          </w:tcPr>
          <w:p w14:paraId="1D7DDCB7" w14:textId="77777777" w:rsidR="00BD2C49" w:rsidRPr="00337F42" w:rsidRDefault="00BD2C49" w:rsidP="00BC25DB">
            <w:pPr>
              <w:pStyle w:val="TableParagraph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842" w:type="dxa"/>
          </w:tcPr>
          <w:p w14:paraId="008925E3" w14:textId="77777777" w:rsidR="00BD2C49" w:rsidRPr="00337F42" w:rsidRDefault="00BD2C49" w:rsidP="00BC25DB">
            <w:pPr>
              <w:pStyle w:val="TableParagraph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</w:tr>
    </w:tbl>
    <w:p w14:paraId="2F38EF69" w14:textId="77777777" w:rsidR="00BD2C49" w:rsidRPr="00337F42" w:rsidRDefault="00BD2C49" w:rsidP="00BD2C4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645510B" w14:textId="77777777" w:rsidR="00BD2C49" w:rsidRPr="00337F42" w:rsidRDefault="00BD2C49" w:rsidP="00BD2C4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C42F68A" w14:textId="77777777" w:rsidR="00BD2C49" w:rsidRPr="00337F42" w:rsidRDefault="00BD2C49" w:rsidP="00BD2C4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FF8DEB4" w14:textId="77777777" w:rsidR="00BD2C49" w:rsidRPr="00337F42" w:rsidRDefault="00BD2C49" w:rsidP="00BD2C4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9847FAD" w14:textId="77777777" w:rsidR="00BD2C49" w:rsidRPr="00337F42" w:rsidRDefault="00BD2C49" w:rsidP="00BD2C4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B22D2FD" w14:textId="77777777" w:rsidR="00BD2C49" w:rsidRPr="00337F42" w:rsidRDefault="00BD2C49" w:rsidP="00BD2C4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204DDCB" w14:textId="77777777" w:rsidR="00BD2C49" w:rsidRPr="00337F42" w:rsidRDefault="00BD2C49" w:rsidP="00BD2C4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FBDA331" w14:textId="77777777" w:rsidR="00BD2C49" w:rsidRPr="00337F42" w:rsidRDefault="00BD2C49" w:rsidP="00BD2C4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92A5E99" w14:textId="77777777" w:rsidR="00BD2C49" w:rsidRPr="00337F42" w:rsidRDefault="00BD2C49" w:rsidP="00BD2C4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ECAED8F" w14:textId="2AD8C005" w:rsidR="00BD2C49" w:rsidRDefault="00BD2C49">
      <w:pPr>
        <w:spacing w:after="160" w:line="259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BDC897A" w14:textId="77777777" w:rsidR="00716EB9" w:rsidRDefault="00716EB9">
      <w:pPr>
        <w:spacing w:after="160" w:line="259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br w:type="page"/>
      </w:r>
    </w:p>
    <w:p w14:paraId="517DAACE" w14:textId="77777777" w:rsidR="00716EB9" w:rsidRDefault="00716EB9" w:rsidP="00C6439E">
      <w:pPr>
        <w:tabs>
          <w:tab w:val="left" w:pos="5777"/>
        </w:tabs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C3723D9" w14:textId="069306EF" w:rsidR="00C6439E" w:rsidRPr="00337F42" w:rsidRDefault="00C6439E" w:rsidP="00C6439E">
      <w:pPr>
        <w:tabs>
          <w:tab w:val="left" w:pos="5777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b/>
          <w:color w:val="000000"/>
          <w:sz w:val="24"/>
          <w:szCs w:val="24"/>
        </w:rPr>
        <w:t>SEMESTER – VI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37"/>
        <w:gridCol w:w="5007"/>
        <w:gridCol w:w="635"/>
        <w:gridCol w:w="590"/>
        <w:gridCol w:w="505"/>
        <w:gridCol w:w="588"/>
      </w:tblGrid>
      <w:tr w:rsidR="00C6439E" w:rsidRPr="00337F42" w14:paraId="41B3C372" w14:textId="77777777" w:rsidTr="008A12B0">
        <w:trPr>
          <w:trHeight w:val="335"/>
        </w:trPr>
        <w:tc>
          <w:tcPr>
            <w:tcW w:w="867" w:type="pct"/>
            <w:vAlign w:val="center"/>
          </w:tcPr>
          <w:p w14:paraId="3A6704E3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2UPSYC61</w:t>
            </w:r>
          </w:p>
        </w:tc>
        <w:tc>
          <w:tcPr>
            <w:tcW w:w="2825" w:type="pct"/>
            <w:vAlign w:val="center"/>
          </w:tcPr>
          <w:p w14:paraId="1D335621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Core Course – XIII</w:t>
            </w:r>
          </w:p>
        </w:tc>
        <w:tc>
          <w:tcPr>
            <w:tcW w:w="358" w:type="pct"/>
            <w:vAlign w:val="center"/>
          </w:tcPr>
          <w:p w14:paraId="557BE569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L</w:t>
            </w:r>
          </w:p>
        </w:tc>
        <w:tc>
          <w:tcPr>
            <w:tcW w:w="333" w:type="pct"/>
            <w:vAlign w:val="center"/>
          </w:tcPr>
          <w:p w14:paraId="0D1CDA8B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T</w:t>
            </w:r>
          </w:p>
        </w:tc>
        <w:tc>
          <w:tcPr>
            <w:tcW w:w="285" w:type="pct"/>
            <w:vAlign w:val="center"/>
          </w:tcPr>
          <w:p w14:paraId="26F8C177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P</w:t>
            </w:r>
          </w:p>
        </w:tc>
        <w:tc>
          <w:tcPr>
            <w:tcW w:w="332" w:type="pct"/>
            <w:vAlign w:val="center"/>
          </w:tcPr>
          <w:p w14:paraId="3022CA33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</w:p>
        </w:tc>
      </w:tr>
      <w:tr w:rsidR="00C6439E" w:rsidRPr="00337F42" w14:paraId="52BE533F" w14:textId="77777777" w:rsidTr="008A12B0">
        <w:trPr>
          <w:trHeight w:val="334"/>
        </w:trPr>
        <w:tc>
          <w:tcPr>
            <w:tcW w:w="867" w:type="pct"/>
            <w:vAlign w:val="center"/>
          </w:tcPr>
          <w:p w14:paraId="285DB9BE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Semester-VI</w:t>
            </w:r>
          </w:p>
        </w:tc>
        <w:tc>
          <w:tcPr>
            <w:tcW w:w="2825" w:type="pct"/>
            <w:vAlign w:val="center"/>
          </w:tcPr>
          <w:p w14:paraId="2EAB72E2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SOCIAL PSYCHOLOGY – II</w:t>
            </w:r>
          </w:p>
        </w:tc>
        <w:tc>
          <w:tcPr>
            <w:tcW w:w="358" w:type="pct"/>
            <w:vAlign w:val="center"/>
          </w:tcPr>
          <w:p w14:paraId="02631F2C" w14:textId="69EEFE1D" w:rsidR="00C6439E" w:rsidRPr="00337F42" w:rsidRDefault="00690CF7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333" w:type="pct"/>
            <w:vAlign w:val="center"/>
          </w:tcPr>
          <w:p w14:paraId="2FAF9102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5" w:type="pct"/>
            <w:vAlign w:val="center"/>
          </w:tcPr>
          <w:p w14:paraId="7D5AD224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2" w:type="pct"/>
            <w:vAlign w:val="center"/>
          </w:tcPr>
          <w:p w14:paraId="203CACCF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</w:tr>
    </w:tbl>
    <w:p w14:paraId="6A8C6DC1" w14:textId="77777777" w:rsidR="00C6439E" w:rsidRPr="00337F42" w:rsidRDefault="00C6439E" w:rsidP="00C6439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85B6519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Learning Objectives:</w:t>
      </w:r>
    </w:p>
    <w:p w14:paraId="55423DB5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To enable the student to understand</w:t>
      </w:r>
    </w:p>
    <w:p w14:paraId="6946297C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1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The concept of persuasion and attitude change </w:t>
      </w:r>
    </w:p>
    <w:p w14:paraId="43B266FE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2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concept of conformity, compliance and obedience</w:t>
      </w:r>
    </w:p>
    <w:p w14:paraId="2E25FC29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3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The knowledge in group processes </w:t>
      </w:r>
    </w:p>
    <w:p w14:paraId="02477B3A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4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interpersonal attraction and close relationships</w:t>
      </w:r>
    </w:p>
    <w:p w14:paraId="0B4F1ABE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5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About the interpersonal aggression and altruism</w:t>
      </w:r>
    </w:p>
    <w:p w14:paraId="74C1A71E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</w:p>
    <w:p w14:paraId="44350E4B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 xml:space="preserve">Unit–I: Persuasion and Attitude Change 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2</w:t>
      </w:r>
    </w:p>
    <w:p w14:paraId="42722D3C" w14:textId="139F301F" w:rsidR="00C6439E" w:rsidRPr="00337F42" w:rsidRDefault="006556E7" w:rsidP="006556E7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>The Yale Communication Model-The communicator -The Message and the Audience -Social Judgment Theory - The Problem of Multiple Audiences - The Cognitive Approach to Persuasion - The Elaboration Likelihood Model - The Effect of Mood on Processing - The Effect of Personal Relevance on Processing - The Impact of Attitude Accessibility on Elaboration-The Heuristic Model of Persuasion - Cognitive Dissonance Theory: A Model of Self-Persuasion1 - Cognitive Dissonance Theory - Alternatives to Cognitive Dissonance Theory - Self-perception Theory - Persuading the Masses – Public Health Campaigns: Educating People about AIDS - The Limits of Persuasion.</w:t>
      </w:r>
    </w:p>
    <w:p w14:paraId="313E3668" w14:textId="77777777" w:rsidR="00C6439E" w:rsidRPr="00337F42" w:rsidRDefault="00C6439E" w:rsidP="00C6439E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3ABA04EE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 xml:space="preserve">Unit–II: Conformity, Compliance and Obedience 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3</w:t>
      </w:r>
    </w:p>
    <w:p w14:paraId="0D5BED70" w14:textId="5D05CB49" w:rsidR="00C6439E" w:rsidRPr="00337F42" w:rsidRDefault="006556E7" w:rsidP="006556E7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Conformity: Informational and Normative Social Influence - Social Norms: The Key to Conformity - Classic Studies in Conformity - Factors That Affect Conformity - Minority Influence - Compliance: Responding to a Direct Request - Foot-in-the-Door Technique - Door-in-the-Face Technique - Low-Ball Technique - Obedience - Milgram’s Experiments on Obedience - Predicted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Behavior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and Results in the Milgram Experiment - Situational Determinants of Obedience - The Role of Gender in Obedience - Disobedience - Breaking with Authority - Reassessing the Legitimacy of the Authority.</w:t>
      </w:r>
    </w:p>
    <w:p w14:paraId="1AB0A666" w14:textId="77777777" w:rsidR="00C6439E" w:rsidRPr="00337F42" w:rsidRDefault="00C6439E" w:rsidP="00C6439E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05EC6030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lastRenderedPageBreak/>
        <w:t xml:space="preserve">Unit–III: Group Processes 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2</w:t>
      </w:r>
    </w:p>
    <w:p w14:paraId="5832CFB4" w14:textId="425487EF" w:rsidR="00C6439E" w:rsidRPr="00337F42" w:rsidRDefault="006556E7" w:rsidP="006556E7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>Characteristics of Groups - Roles in Groups - The Effects of an Audience on Performance - The Effects of Group Participation on performance - Groups Self-Identity, and Intergroup relationships - Why People Identify with a Social Category - Self-categorization Theory (SCT) - The Power of Groups to Punish: Social Ostracism - Group Decision Making and Group Productivity - Individual Decisions Versus Group Decisions - The Effect of Leadership Style on Group Decision Making - Factors That Affect the Decision-Making Ability of a group - The Dynamics of Group Decision Making: Group Polarization and Groupthink.</w:t>
      </w:r>
    </w:p>
    <w:p w14:paraId="3057040F" w14:textId="77777777" w:rsidR="00C6439E" w:rsidRPr="00337F42" w:rsidRDefault="00C6439E" w:rsidP="00C6439E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110EF129" w14:textId="6735A361" w:rsidR="006556E7" w:rsidRDefault="00C6439E" w:rsidP="00B25F8B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–IV: Close Relationships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0</w:t>
      </w:r>
    </w:p>
    <w:p w14:paraId="15437ADC" w14:textId="7855830F" w:rsidR="00C6439E" w:rsidRPr="00337F42" w:rsidRDefault="006556E7" w:rsidP="006556E7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>The Roots of Interpersonal Attraction and Close Relationships - Affiliation and Intimacy - Loneliness and Social Anxiety - Love and Close Relationships - Love’s Triangle - Types of Love - The Formation of Intimate Relationships - Attachment Styles and Adult Love Relationships - Determinants of Interpersonal Attraction - Dimensions of Physical Attractiveness - Physique and the Attractiveness Bias - Dynamics of Close Relationships - Relationship Development - Evaluating Relationships - Love Over Time - Sculpting a Relationship - Responses to Conflict - Love in the Lab – Friendships.</w:t>
      </w:r>
    </w:p>
    <w:p w14:paraId="0391DEBF" w14:textId="77777777" w:rsidR="006556E7" w:rsidRDefault="006556E7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</w:p>
    <w:p w14:paraId="58CD015E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 xml:space="preserve">Unit–V: Interpersonal aggression 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 xml:space="preserve"> Hours: 13</w:t>
      </w:r>
    </w:p>
    <w:p w14:paraId="4BBA5CDF" w14:textId="0E1B0873" w:rsidR="00C6439E" w:rsidRPr="00337F42" w:rsidRDefault="006556E7" w:rsidP="006556E7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>Levels and Types of Aggression - Factors That Contribute to Aggression - Biological Explanations for Aggression - The Frustration- Aggression Link - The Social Learning Explanation for Aggression - Reducing Aggression - Reducing Aggression in the Family - Reducing aggression with Cognitive intervention.</w:t>
      </w:r>
    </w:p>
    <w:p w14:paraId="4789BC2A" w14:textId="77777777" w:rsidR="00C6439E" w:rsidRPr="00337F42" w:rsidRDefault="00C6439E" w:rsidP="00C6439E">
      <w:pPr>
        <w:spacing w:after="0" w:line="312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Altruism - Why Do People Help? Empathy: Helping in Order to Relieve Another's Suffering - Two Paths to Helping - Altruism Hypothesis - Biological Explanation - Helping in Emergencies: A Five-Stage Decision Model - Helping in Non-emergencies: - situational and personality influences.</w:t>
      </w:r>
    </w:p>
    <w:p w14:paraId="0A047958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Course Outcomes:</w:t>
      </w:r>
    </w:p>
    <w:p w14:paraId="68AFCF87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1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students learn the concept of persuasion and attitude change</w:t>
      </w:r>
    </w:p>
    <w:p w14:paraId="3BB94E7A" w14:textId="77777777" w:rsidR="00C6439E" w:rsidRPr="00337F42" w:rsidRDefault="00C6439E" w:rsidP="00C6439E">
      <w:pPr>
        <w:spacing w:after="0" w:line="312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2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The students understand the concept of conformity, compliance and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obedience </w:t>
      </w:r>
    </w:p>
    <w:p w14:paraId="4F046F64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3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The students acknowledge the group processes </w:t>
      </w:r>
    </w:p>
    <w:p w14:paraId="78323DB2" w14:textId="234962E0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4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students explore towards interpersonal attraction and close relationships</w:t>
      </w:r>
    </w:p>
    <w:p w14:paraId="3A75C4DC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>CO5:</w:t>
      </w:r>
      <w:r w:rsidRPr="00337F42">
        <w:rPr>
          <w:rFonts w:ascii="Times New Roman" w:hAnsi="Times New Roman" w:cs="Times New Roman"/>
          <w:sz w:val="24"/>
          <w:szCs w:val="24"/>
        </w:rPr>
        <w:tab/>
        <w:t>The students imbibe the interpersonal aggression and altruism</w:t>
      </w:r>
    </w:p>
    <w:p w14:paraId="530DF4AD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Text Book:</w:t>
      </w:r>
    </w:p>
    <w:p w14:paraId="597078FF" w14:textId="252F4A8B" w:rsidR="00C6439E" w:rsidRPr="00337F42" w:rsidRDefault="006556E7" w:rsidP="000E219A">
      <w:pPr>
        <w:pStyle w:val="ListParagraph"/>
        <w:numPr>
          <w:ilvl w:val="0"/>
          <w:numId w:val="12"/>
        </w:numPr>
        <w:spacing w:after="0" w:line="312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Bordens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, K. S., &amp; Horowitz, I. A. (2002). </w:t>
      </w:r>
      <w:r w:rsidR="00C6439E" w:rsidRPr="00337F42">
        <w:rPr>
          <w:rFonts w:ascii="Times New Roman" w:hAnsi="Times New Roman" w:cs="Times New Roman"/>
          <w:i/>
          <w:iCs/>
          <w:sz w:val="24"/>
          <w:szCs w:val="24"/>
        </w:rPr>
        <w:t>Social Psychology</w:t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 (2nd Ed.) Mahwah, New Jersey, Lawrence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Erlbaum Associates, Inc.,  </w:t>
      </w:r>
    </w:p>
    <w:p w14:paraId="4ADEBAE8" w14:textId="65FB7448" w:rsidR="00C6439E" w:rsidRPr="00337F42" w:rsidRDefault="006556E7" w:rsidP="000E219A">
      <w:pPr>
        <w:pStyle w:val="ListParagraph"/>
        <w:numPr>
          <w:ilvl w:val="0"/>
          <w:numId w:val="12"/>
        </w:numPr>
        <w:spacing w:after="0" w:line="312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Baron, R. A., &amp; Byrne. D., </w:t>
      </w:r>
      <w:r w:rsidR="00C6439E" w:rsidRPr="00337F42">
        <w:rPr>
          <w:rFonts w:ascii="Times New Roman" w:hAnsi="Times New Roman" w:cs="Times New Roman"/>
          <w:i/>
          <w:iCs/>
          <w:sz w:val="24"/>
          <w:szCs w:val="24"/>
        </w:rPr>
        <w:t>Social Psychology</w:t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. (8thEdn.) New Delhi: Prentice Hall of India Private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>Ltd.,1999.</w:t>
      </w:r>
    </w:p>
    <w:p w14:paraId="5DB5422D" w14:textId="77777777" w:rsidR="00C6439E" w:rsidRPr="00337F42" w:rsidRDefault="00C6439E" w:rsidP="00C6439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DB8A7C5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Reference Books:</w:t>
      </w:r>
    </w:p>
    <w:p w14:paraId="0008E7DE" w14:textId="7AA8E211" w:rsidR="00C6439E" w:rsidRPr="00337F42" w:rsidRDefault="006556E7" w:rsidP="000E219A">
      <w:pPr>
        <w:pStyle w:val="ListParagraph"/>
        <w:numPr>
          <w:ilvl w:val="0"/>
          <w:numId w:val="13"/>
        </w:numPr>
        <w:spacing w:after="0" w:line="312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Feldman, R. S. </w:t>
      </w:r>
      <w:r w:rsidR="00C6439E" w:rsidRPr="00337F42">
        <w:rPr>
          <w:rFonts w:ascii="Times New Roman" w:hAnsi="Times New Roman" w:cs="Times New Roman"/>
          <w:i/>
          <w:iCs/>
          <w:sz w:val="24"/>
          <w:szCs w:val="24"/>
        </w:rPr>
        <w:t>Social Psychology</w:t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. (2nd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Edn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>.) New Jersey: Prentice Hall Inc., 1998.</w:t>
      </w:r>
    </w:p>
    <w:p w14:paraId="70B3E512" w14:textId="3BF5A64E" w:rsidR="00C6439E" w:rsidRPr="00337F42" w:rsidRDefault="006556E7" w:rsidP="000E219A">
      <w:pPr>
        <w:pStyle w:val="ListParagraph"/>
        <w:numPr>
          <w:ilvl w:val="0"/>
          <w:numId w:val="13"/>
        </w:numPr>
        <w:spacing w:after="0" w:line="312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Michener, H. A. &amp; Delamater, J. D. </w:t>
      </w:r>
      <w:r w:rsidR="00C6439E" w:rsidRPr="00337F42">
        <w:rPr>
          <w:rFonts w:ascii="Times New Roman" w:hAnsi="Times New Roman" w:cs="Times New Roman"/>
          <w:i/>
          <w:iCs/>
          <w:sz w:val="24"/>
          <w:szCs w:val="24"/>
        </w:rPr>
        <w:t>Social Psychology</w:t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 (4th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Edn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.) New York: Harcourt Brace </w:t>
      </w:r>
      <w:proofErr w:type="gramStart"/>
      <w:r w:rsidR="00C6439E" w:rsidRPr="00337F42">
        <w:rPr>
          <w:rFonts w:ascii="Times New Roman" w:hAnsi="Times New Roman" w:cs="Times New Roman"/>
          <w:sz w:val="24"/>
          <w:szCs w:val="24"/>
        </w:rPr>
        <w:t>College  Publisher</w:t>
      </w:r>
      <w:proofErr w:type="gramEnd"/>
      <w:r w:rsidR="00C6439E" w:rsidRPr="00337F42">
        <w:rPr>
          <w:rFonts w:ascii="Times New Roman" w:hAnsi="Times New Roman" w:cs="Times New Roman"/>
          <w:sz w:val="24"/>
          <w:szCs w:val="24"/>
        </w:rPr>
        <w:t>,1999.</w:t>
      </w:r>
    </w:p>
    <w:p w14:paraId="4067D0F0" w14:textId="59F9C930" w:rsidR="00C6439E" w:rsidRPr="00337F42" w:rsidRDefault="006556E7" w:rsidP="000E219A">
      <w:pPr>
        <w:pStyle w:val="ListParagraph"/>
        <w:numPr>
          <w:ilvl w:val="0"/>
          <w:numId w:val="13"/>
        </w:numPr>
        <w:spacing w:after="0" w:line="312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Brown, R. </w:t>
      </w:r>
      <w:r w:rsidR="00C6439E" w:rsidRPr="00337F42">
        <w:rPr>
          <w:rFonts w:ascii="Times New Roman" w:hAnsi="Times New Roman" w:cs="Times New Roman"/>
          <w:i/>
          <w:iCs/>
          <w:sz w:val="24"/>
          <w:szCs w:val="24"/>
        </w:rPr>
        <w:t>Social Psychology</w:t>
      </w:r>
      <w:r w:rsidR="00C6439E" w:rsidRPr="00337F42">
        <w:rPr>
          <w:rFonts w:ascii="Times New Roman" w:hAnsi="Times New Roman" w:cs="Times New Roman"/>
          <w:sz w:val="24"/>
          <w:szCs w:val="24"/>
        </w:rPr>
        <w:t>, London: Collier - Macmillan Limited, 1965.</w:t>
      </w:r>
    </w:p>
    <w:p w14:paraId="69C74FF1" w14:textId="5EA821E2" w:rsidR="00C6439E" w:rsidRPr="00337F42" w:rsidRDefault="006556E7" w:rsidP="000E219A">
      <w:pPr>
        <w:pStyle w:val="ListParagraph"/>
        <w:numPr>
          <w:ilvl w:val="0"/>
          <w:numId w:val="13"/>
        </w:numPr>
        <w:spacing w:after="0" w:line="312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Sears, D.O., Anne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Peplan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, Freedman, J. L., and Taylor, S.E. </w:t>
      </w:r>
      <w:r w:rsidR="00C6439E" w:rsidRPr="00337F42">
        <w:rPr>
          <w:rFonts w:ascii="Times New Roman" w:hAnsi="Times New Roman" w:cs="Times New Roman"/>
          <w:i/>
          <w:iCs/>
          <w:sz w:val="24"/>
          <w:szCs w:val="24"/>
        </w:rPr>
        <w:t>Social Psychology</w:t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 (6th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Edn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.) New </w:t>
      </w:r>
      <w:proofErr w:type="spellStart"/>
      <w:proofErr w:type="gramStart"/>
      <w:r w:rsidR="00C6439E" w:rsidRPr="00337F42">
        <w:rPr>
          <w:rFonts w:ascii="Times New Roman" w:hAnsi="Times New Roman" w:cs="Times New Roman"/>
          <w:sz w:val="24"/>
          <w:szCs w:val="24"/>
        </w:rPr>
        <w:t>Jersey:Englewood</w:t>
      </w:r>
      <w:proofErr w:type="spellEnd"/>
      <w:proofErr w:type="gram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Cliffs, 1998    </w:t>
      </w:r>
    </w:p>
    <w:p w14:paraId="1E52B8B4" w14:textId="7328C712" w:rsidR="00C6439E" w:rsidRPr="00337F42" w:rsidRDefault="006556E7" w:rsidP="000E219A">
      <w:pPr>
        <w:pStyle w:val="ListParagraph"/>
        <w:numPr>
          <w:ilvl w:val="0"/>
          <w:numId w:val="13"/>
        </w:numPr>
        <w:spacing w:after="0" w:line="312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Krech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D. Crutch field, S. &amp;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Ballachery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="00C6439E" w:rsidRPr="00337F42">
        <w:rPr>
          <w:rFonts w:ascii="Times New Roman" w:hAnsi="Times New Roman" w:cs="Times New Roman"/>
          <w:sz w:val="24"/>
          <w:szCs w:val="24"/>
        </w:rPr>
        <w:t>E.L</w:t>
      </w:r>
      <w:proofErr w:type="gram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.</w:t>
      </w:r>
      <w:r w:rsidR="00C6439E" w:rsidRPr="00337F42">
        <w:rPr>
          <w:rFonts w:ascii="Times New Roman" w:hAnsi="Times New Roman" w:cs="Times New Roman"/>
          <w:i/>
          <w:iCs/>
          <w:sz w:val="24"/>
          <w:szCs w:val="24"/>
        </w:rPr>
        <w:t xml:space="preserve">Individual in Society, Text Book of Social </w:t>
      </w:r>
    </w:p>
    <w:p w14:paraId="6684974C" w14:textId="7E69F3EC" w:rsidR="00C6439E" w:rsidRPr="00337F42" w:rsidRDefault="006556E7" w:rsidP="000E219A">
      <w:pPr>
        <w:pStyle w:val="ListParagraph"/>
        <w:numPr>
          <w:ilvl w:val="0"/>
          <w:numId w:val="13"/>
        </w:numPr>
        <w:spacing w:after="0" w:line="312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i/>
          <w:iCs/>
          <w:sz w:val="24"/>
          <w:szCs w:val="24"/>
        </w:rPr>
        <w:t>Psychology</w:t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 (International Student Edition) Tokyo: Hill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Kiogakuha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>, Ltd., 1962.</w:t>
      </w:r>
    </w:p>
    <w:p w14:paraId="07AD2A83" w14:textId="77777777" w:rsidR="00C6439E" w:rsidRDefault="00C6439E" w:rsidP="00C6439E">
      <w:pPr>
        <w:tabs>
          <w:tab w:val="left" w:pos="2160"/>
        </w:tabs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ab/>
      </w:r>
    </w:p>
    <w:p w14:paraId="56C64996" w14:textId="77777777" w:rsidR="00C6439E" w:rsidRPr="00337F42" w:rsidRDefault="00C6439E" w:rsidP="00C6439E">
      <w:pPr>
        <w:tabs>
          <w:tab w:val="left" w:pos="2160"/>
        </w:tabs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Outcome Mapping</w:t>
      </w:r>
    </w:p>
    <w:tbl>
      <w:tblPr>
        <w:tblW w:w="0" w:type="auto"/>
        <w:tblInd w:w="10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29"/>
        <w:gridCol w:w="861"/>
        <w:gridCol w:w="862"/>
        <w:gridCol w:w="861"/>
        <w:gridCol w:w="861"/>
        <w:gridCol w:w="861"/>
      </w:tblGrid>
      <w:tr w:rsidR="00C6439E" w:rsidRPr="00337F42" w14:paraId="2C642F5C" w14:textId="77777777" w:rsidTr="008A12B0">
        <w:trPr>
          <w:trHeight w:val="754"/>
        </w:trPr>
        <w:tc>
          <w:tcPr>
            <w:tcW w:w="1229" w:type="dxa"/>
            <w:vAlign w:val="center"/>
          </w:tcPr>
          <w:p w14:paraId="1001E7CC" w14:textId="77777777" w:rsidR="00C6439E" w:rsidRPr="00337F42" w:rsidRDefault="00C6439E" w:rsidP="008A12B0">
            <w:pPr>
              <w:pStyle w:val="TableParagraph"/>
              <w:spacing w:before="57" w:line="242" w:lineRule="auto"/>
              <w:ind w:left="300" w:right="121" w:hanging="145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urse</w:t>
            </w:r>
          </w:p>
        </w:tc>
        <w:tc>
          <w:tcPr>
            <w:tcW w:w="861" w:type="dxa"/>
            <w:vAlign w:val="center"/>
          </w:tcPr>
          <w:p w14:paraId="34262A98" w14:textId="77777777" w:rsidR="00C6439E" w:rsidRPr="00337F42" w:rsidRDefault="00C6439E" w:rsidP="008A12B0">
            <w:pPr>
              <w:pStyle w:val="TableParagraph"/>
              <w:spacing w:before="57" w:line="242" w:lineRule="auto"/>
              <w:ind w:left="225" w:right="105" w:hanging="90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1</w:t>
            </w:r>
          </w:p>
        </w:tc>
        <w:tc>
          <w:tcPr>
            <w:tcW w:w="862" w:type="dxa"/>
            <w:vAlign w:val="center"/>
          </w:tcPr>
          <w:p w14:paraId="373CC683" w14:textId="77777777" w:rsidR="00C6439E" w:rsidRPr="00337F42" w:rsidRDefault="00C6439E" w:rsidP="008A12B0">
            <w:pPr>
              <w:pStyle w:val="TableParagraph"/>
              <w:spacing w:before="57" w:line="242" w:lineRule="auto"/>
              <w:ind w:left="226" w:right="106" w:hanging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2</w:t>
            </w:r>
          </w:p>
        </w:tc>
        <w:tc>
          <w:tcPr>
            <w:tcW w:w="861" w:type="dxa"/>
            <w:vAlign w:val="center"/>
          </w:tcPr>
          <w:p w14:paraId="31985965" w14:textId="77777777" w:rsidR="00C6439E" w:rsidRPr="00337F42" w:rsidRDefault="00C6439E" w:rsidP="008A12B0">
            <w:pPr>
              <w:pStyle w:val="TableParagraph"/>
              <w:spacing w:before="57" w:line="242" w:lineRule="auto"/>
              <w:ind w:left="225" w:right="105" w:hanging="90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3</w:t>
            </w:r>
          </w:p>
        </w:tc>
        <w:tc>
          <w:tcPr>
            <w:tcW w:w="861" w:type="dxa"/>
            <w:vAlign w:val="center"/>
          </w:tcPr>
          <w:p w14:paraId="3CAA4E4F" w14:textId="77777777" w:rsidR="00C6439E" w:rsidRPr="00337F42" w:rsidRDefault="00C6439E" w:rsidP="008A12B0">
            <w:pPr>
              <w:pStyle w:val="TableParagraph"/>
              <w:spacing w:before="57" w:line="242" w:lineRule="auto"/>
              <w:ind w:left="225" w:right="105" w:hanging="90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4</w:t>
            </w:r>
          </w:p>
        </w:tc>
        <w:tc>
          <w:tcPr>
            <w:tcW w:w="861" w:type="dxa"/>
            <w:vAlign w:val="center"/>
          </w:tcPr>
          <w:p w14:paraId="6C8B05A3" w14:textId="77777777" w:rsidR="00C6439E" w:rsidRPr="00337F42" w:rsidRDefault="00C6439E" w:rsidP="008A12B0">
            <w:pPr>
              <w:pStyle w:val="TableParagraph"/>
              <w:spacing w:before="57" w:line="242" w:lineRule="auto"/>
              <w:ind w:left="225" w:right="105" w:hanging="90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5</w:t>
            </w:r>
          </w:p>
        </w:tc>
      </w:tr>
      <w:tr w:rsidR="00C6439E" w:rsidRPr="00337F42" w14:paraId="4CC70BF3" w14:textId="77777777" w:rsidTr="008A12B0">
        <w:trPr>
          <w:trHeight w:val="440"/>
        </w:trPr>
        <w:tc>
          <w:tcPr>
            <w:tcW w:w="1229" w:type="dxa"/>
            <w:vAlign w:val="center"/>
          </w:tcPr>
          <w:p w14:paraId="1A799AB1" w14:textId="77777777" w:rsidR="00C6439E" w:rsidRPr="00337F42" w:rsidRDefault="00C6439E" w:rsidP="008A12B0">
            <w:pPr>
              <w:pStyle w:val="TableParagraph"/>
              <w:spacing w:before="62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1</w:t>
            </w:r>
          </w:p>
        </w:tc>
        <w:tc>
          <w:tcPr>
            <w:tcW w:w="861" w:type="dxa"/>
            <w:vAlign w:val="center"/>
          </w:tcPr>
          <w:p w14:paraId="4630299B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62" w:type="dxa"/>
            <w:vAlign w:val="center"/>
          </w:tcPr>
          <w:p w14:paraId="40B8E6B7" w14:textId="77777777" w:rsidR="00C6439E" w:rsidRPr="00337F42" w:rsidRDefault="00C6439E" w:rsidP="008A12B0">
            <w:pPr>
              <w:pStyle w:val="TableParagraph"/>
              <w:spacing w:before="62"/>
              <w:ind w:left="110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861" w:type="dxa"/>
            <w:vAlign w:val="center"/>
          </w:tcPr>
          <w:p w14:paraId="1077D84B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61" w:type="dxa"/>
            <w:vAlign w:val="center"/>
          </w:tcPr>
          <w:p w14:paraId="60B1789B" w14:textId="77777777" w:rsidR="00C6439E" w:rsidRPr="00337F42" w:rsidRDefault="00C6439E" w:rsidP="008A12B0">
            <w:pPr>
              <w:pStyle w:val="TableParagraph"/>
              <w:spacing w:before="62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861" w:type="dxa"/>
            <w:vAlign w:val="center"/>
          </w:tcPr>
          <w:p w14:paraId="136CB777" w14:textId="77777777" w:rsidR="00C6439E" w:rsidRPr="00337F42" w:rsidRDefault="00C6439E" w:rsidP="008A12B0">
            <w:pPr>
              <w:pStyle w:val="TableParagraph"/>
              <w:spacing w:before="62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</w:tr>
      <w:tr w:rsidR="00C6439E" w:rsidRPr="00337F42" w14:paraId="28A4A3CC" w14:textId="77777777" w:rsidTr="008A12B0">
        <w:trPr>
          <w:trHeight w:val="440"/>
        </w:trPr>
        <w:tc>
          <w:tcPr>
            <w:tcW w:w="1229" w:type="dxa"/>
            <w:vAlign w:val="center"/>
          </w:tcPr>
          <w:p w14:paraId="0B223A34" w14:textId="77777777" w:rsidR="00C6439E" w:rsidRPr="00337F42" w:rsidRDefault="00C6439E" w:rsidP="008A12B0">
            <w:pPr>
              <w:pStyle w:val="TableParagraph"/>
              <w:spacing w:before="62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2</w:t>
            </w:r>
          </w:p>
        </w:tc>
        <w:tc>
          <w:tcPr>
            <w:tcW w:w="861" w:type="dxa"/>
            <w:vAlign w:val="center"/>
          </w:tcPr>
          <w:p w14:paraId="3B1F96F6" w14:textId="77777777" w:rsidR="00C6439E" w:rsidRPr="00337F42" w:rsidRDefault="00C6439E" w:rsidP="008A12B0">
            <w:pPr>
              <w:pStyle w:val="TableParagraph"/>
              <w:spacing w:before="62"/>
              <w:ind w:left="225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862" w:type="dxa"/>
            <w:vAlign w:val="center"/>
          </w:tcPr>
          <w:p w14:paraId="45EF2C71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61" w:type="dxa"/>
            <w:vAlign w:val="center"/>
          </w:tcPr>
          <w:p w14:paraId="0388B310" w14:textId="77777777" w:rsidR="00C6439E" w:rsidRPr="00337F42" w:rsidRDefault="00C6439E" w:rsidP="008A12B0">
            <w:pPr>
              <w:pStyle w:val="TableParagraph"/>
              <w:spacing w:before="62"/>
              <w:ind w:right="215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861" w:type="dxa"/>
            <w:vAlign w:val="center"/>
          </w:tcPr>
          <w:p w14:paraId="2E4A0F48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61" w:type="dxa"/>
            <w:vAlign w:val="center"/>
          </w:tcPr>
          <w:p w14:paraId="6A3905E9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C6439E" w:rsidRPr="00337F42" w14:paraId="1790092C" w14:textId="77777777" w:rsidTr="008A12B0">
        <w:trPr>
          <w:trHeight w:val="439"/>
        </w:trPr>
        <w:tc>
          <w:tcPr>
            <w:tcW w:w="1229" w:type="dxa"/>
            <w:vAlign w:val="center"/>
          </w:tcPr>
          <w:p w14:paraId="4F2C8F04" w14:textId="77777777" w:rsidR="00C6439E" w:rsidRPr="00337F42" w:rsidRDefault="00C6439E" w:rsidP="008A12B0">
            <w:pPr>
              <w:pStyle w:val="TableParagraph"/>
              <w:spacing w:before="62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3</w:t>
            </w:r>
          </w:p>
        </w:tc>
        <w:tc>
          <w:tcPr>
            <w:tcW w:w="861" w:type="dxa"/>
            <w:vAlign w:val="center"/>
          </w:tcPr>
          <w:p w14:paraId="7B777859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62" w:type="dxa"/>
            <w:vAlign w:val="center"/>
          </w:tcPr>
          <w:p w14:paraId="3150DDC0" w14:textId="77777777" w:rsidR="00C6439E" w:rsidRPr="00337F42" w:rsidRDefault="00C6439E" w:rsidP="008A12B0">
            <w:pPr>
              <w:pStyle w:val="TableParagraph"/>
              <w:spacing w:before="62"/>
              <w:ind w:left="110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861" w:type="dxa"/>
            <w:vAlign w:val="center"/>
          </w:tcPr>
          <w:p w14:paraId="0657EC7D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61" w:type="dxa"/>
            <w:vAlign w:val="center"/>
          </w:tcPr>
          <w:p w14:paraId="761833CD" w14:textId="77777777" w:rsidR="00C6439E" w:rsidRPr="00337F42" w:rsidRDefault="00C6439E" w:rsidP="008A12B0">
            <w:pPr>
              <w:pStyle w:val="TableParagraph"/>
              <w:spacing w:before="62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861" w:type="dxa"/>
            <w:vAlign w:val="center"/>
          </w:tcPr>
          <w:p w14:paraId="198828C0" w14:textId="77777777" w:rsidR="00C6439E" w:rsidRPr="00337F42" w:rsidRDefault="00C6439E" w:rsidP="008A12B0">
            <w:pPr>
              <w:pStyle w:val="TableParagraph"/>
              <w:spacing w:before="62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</w:tr>
      <w:tr w:rsidR="00C6439E" w:rsidRPr="00337F42" w14:paraId="349EC717" w14:textId="77777777" w:rsidTr="008A12B0">
        <w:trPr>
          <w:trHeight w:val="446"/>
        </w:trPr>
        <w:tc>
          <w:tcPr>
            <w:tcW w:w="1229" w:type="dxa"/>
            <w:vAlign w:val="center"/>
          </w:tcPr>
          <w:p w14:paraId="0BBC920A" w14:textId="77777777" w:rsidR="00C6439E" w:rsidRPr="00337F42" w:rsidRDefault="00C6439E" w:rsidP="008A12B0">
            <w:pPr>
              <w:pStyle w:val="TableParagraph"/>
              <w:spacing w:before="62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4</w:t>
            </w:r>
          </w:p>
        </w:tc>
        <w:tc>
          <w:tcPr>
            <w:tcW w:w="861" w:type="dxa"/>
            <w:vAlign w:val="center"/>
          </w:tcPr>
          <w:p w14:paraId="5C3B2DD2" w14:textId="77777777" w:rsidR="00C6439E" w:rsidRPr="00337F42" w:rsidRDefault="00C6439E" w:rsidP="008A12B0">
            <w:pPr>
              <w:pStyle w:val="TableParagraph"/>
              <w:spacing w:before="62"/>
              <w:ind w:left="225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862" w:type="dxa"/>
            <w:vAlign w:val="center"/>
          </w:tcPr>
          <w:p w14:paraId="6559C739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61" w:type="dxa"/>
            <w:vAlign w:val="center"/>
          </w:tcPr>
          <w:p w14:paraId="403CD22A" w14:textId="77777777" w:rsidR="00C6439E" w:rsidRPr="00337F42" w:rsidRDefault="00C6439E" w:rsidP="008A12B0">
            <w:pPr>
              <w:pStyle w:val="TableParagraph"/>
              <w:spacing w:before="62"/>
              <w:ind w:right="215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861" w:type="dxa"/>
            <w:vAlign w:val="center"/>
          </w:tcPr>
          <w:p w14:paraId="785763C8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61" w:type="dxa"/>
            <w:vAlign w:val="center"/>
          </w:tcPr>
          <w:p w14:paraId="4B9BD748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C6439E" w:rsidRPr="00337F42" w14:paraId="29037D05" w14:textId="77777777" w:rsidTr="008A12B0">
        <w:trPr>
          <w:trHeight w:val="440"/>
        </w:trPr>
        <w:tc>
          <w:tcPr>
            <w:tcW w:w="1229" w:type="dxa"/>
            <w:vAlign w:val="center"/>
          </w:tcPr>
          <w:p w14:paraId="4A488057" w14:textId="77777777" w:rsidR="00C6439E" w:rsidRPr="00337F42" w:rsidRDefault="00C6439E" w:rsidP="008A12B0">
            <w:pPr>
              <w:pStyle w:val="TableParagraph"/>
              <w:spacing w:before="62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5</w:t>
            </w:r>
          </w:p>
        </w:tc>
        <w:tc>
          <w:tcPr>
            <w:tcW w:w="861" w:type="dxa"/>
            <w:vAlign w:val="center"/>
          </w:tcPr>
          <w:p w14:paraId="5A707247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62" w:type="dxa"/>
            <w:vAlign w:val="center"/>
          </w:tcPr>
          <w:p w14:paraId="26DD047B" w14:textId="77777777" w:rsidR="00C6439E" w:rsidRPr="00337F42" w:rsidRDefault="00C6439E" w:rsidP="008A12B0">
            <w:pPr>
              <w:pStyle w:val="TableParagraph"/>
              <w:spacing w:before="62"/>
              <w:ind w:left="110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861" w:type="dxa"/>
            <w:vAlign w:val="center"/>
          </w:tcPr>
          <w:p w14:paraId="0801B1BD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61" w:type="dxa"/>
            <w:vAlign w:val="center"/>
          </w:tcPr>
          <w:p w14:paraId="440C44F9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61" w:type="dxa"/>
            <w:vAlign w:val="center"/>
          </w:tcPr>
          <w:p w14:paraId="25BEEFD5" w14:textId="77777777" w:rsidR="00C6439E" w:rsidRPr="00337F42" w:rsidRDefault="00C6439E" w:rsidP="008A12B0">
            <w:pPr>
              <w:pStyle w:val="TableParagraph"/>
              <w:spacing w:before="62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</w:tr>
    </w:tbl>
    <w:p w14:paraId="05DFFCF7" w14:textId="77777777" w:rsidR="00C6439E" w:rsidRPr="00337F42" w:rsidRDefault="00C6439E" w:rsidP="00C6439E">
      <w:pPr>
        <w:tabs>
          <w:tab w:val="left" w:pos="5777"/>
        </w:tabs>
        <w:rPr>
          <w:rFonts w:ascii="Times New Roman" w:hAnsi="Times New Roman" w:cs="Times New Roman"/>
          <w:sz w:val="24"/>
          <w:szCs w:val="24"/>
        </w:rPr>
      </w:pPr>
    </w:p>
    <w:p w14:paraId="7CF84287" w14:textId="77777777" w:rsidR="00C6439E" w:rsidRDefault="00C6439E" w:rsidP="00C6439E">
      <w:pPr>
        <w:tabs>
          <w:tab w:val="left" w:pos="5777"/>
        </w:tabs>
        <w:rPr>
          <w:rFonts w:ascii="Times New Roman" w:hAnsi="Times New Roman" w:cs="Times New Roman"/>
          <w:sz w:val="24"/>
          <w:szCs w:val="24"/>
        </w:rPr>
      </w:pPr>
    </w:p>
    <w:p w14:paraId="5B1D3B17" w14:textId="77777777" w:rsidR="00C6439E" w:rsidRDefault="00C6439E" w:rsidP="00C6439E">
      <w:pPr>
        <w:tabs>
          <w:tab w:val="left" w:pos="5777"/>
        </w:tabs>
        <w:rPr>
          <w:rFonts w:ascii="Times New Roman" w:hAnsi="Times New Roman" w:cs="Times New Roman"/>
          <w:sz w:val="24"/>
          <w:szCs w:val="24"/>
        </w:rPr>
      </w:pPr>
    </w:p>
    <w:p w14:paraId="052869FC" w14:textId="77777777" w:rsidR="00C6439E" w:rsidRDefault="00C6439E" w:rsidP="00C6439E">
      <w:pPr>
        <w:tabs>
          <w:tab w:val="left" w:pos="5777"/>
        </w:tabs>
        <w:rPr>
          <w:rFonts w:ascii="Times New Roman" w:hAnsi="Times New Roman" w:cs="Times New Roman"/>
          <w:sz w:val="24"/>
          <w:szCs w:val="24"/>
        </w:rPr>
      </w:pPr>
    </w:p>
    <w:tbl>
      <w:tblPr>
        <w:tblpPr w:leftFromText="180" w:rightFromText="180" w:vertAnchor="text" w:horzAnchor="margin" w:tblpXSpec="center" w:tblpY="-50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97"/>
        <w:gridCol w:w="5009"/>
        <w:gridCol w:w="793"/>
        <w:gridCol w:w="563"/>
        <w:gridCol w:w="468"/>
        <w:gridCol w:w="532"/>
      </w:tblGrid>
      <w:tr w:rsidR="00BD322F" w:rsidRPr="00337F42" w14:paraId="2783EF5B" w14:textId="77777777" w:rsidTr="00BD322F">
        <w:trPr>
          <w:trHeight w:val="335"/>
        </w:trPr>
        <w:tc>
          <w:tcPr>
            <w:tcW w:w="1497" w:type="dxa"/>
          </w:tcPr>
          <w:p w14:paraId="3635DE6C" w14:textId="77777777" w:rsidR="00BD322F" w:rsidRPr="00337F42" w:rsidRDefault="00BD322F" w:rsidP="00BD322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2UPSYC62</w:t>
            </w:r>
          </w:p>
        </w:tc>
        <w:tc>
          <w:tcPr>
            <w:tcW w:w="5282" w:type="dxa"/>
          </w:tcPr>
          <w:p w14:paraId="4BA2A675" w14:textId="77777777" w:rsidR="00BD322F" w:rsidRPr="00337F42" w:rsidRDefault="00BD322F" w:rsidP="00BD322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Core Course – XIV</w:t>
            </w:r>
          </w:p>
        </w:tc>
        <w:tc>
          <w:tcPr>
            <w:tcW w:w="846" w:type="dxa"/>
            <w:vAlign w:val="center"/>
          </w:tcPr>
          <w:p w14:paraId="39D8AC73" w14:textId="77777777" w:rsidR="00BD322F" w:rsidRPr="00337F42" w:rsidRDefault="00BD322F" w:rsidP="00BD322F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L</w:t>
            </w:r>
          </w:p>
        </w:tc>
        <w:tc>
          <w:tcPr>
            <w:tcW w:w="586" w:type="dxa"/>
            <w:vAlign w:val="center"/>
          </w:tcPr>
          <w:p w14:paraId="485C785E" w14:textId="77777777" w:rsidR="00BD322F" w:rsidRPr="00337F42" w:rsidRDefault="00BD322F" w:rsidP="00BD322F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T</w:t>
            </w:r>
          </w:p>
        </w:tc>
        <w:tc>
          <w:tcPr>
            <w:tcW w:w="481" w:type="dxa"/>
            <w:vAlign w:val="center"/>
          </w:tcPr>
          <w:p w14:paraId="1E8277A8" w14:textId="77777777" w:rsidR="00BD322F" w:rsidRPr="00337F42" w:rsidRDefault="00BD322F" w:rsidP="00BD322F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P</w:t>
            </w:r>
          </w:p>
        </w:tc>
        <w:tc>
          <w:tcPr>
            <w:tcW w:w="550" w:type="dxa"/>
            <w:vAlign w:val="center"/>
          </w:tcPr>
          <w:p w14:paraId="0E3522C7" w14:textId="77777777" w:rsidR="00BD322F" w:rsidRPr="00337F42" w:rsidRDefault="00BD322F" w:rsidP="00BD322F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</w:p>
        </w:tc>
      </w:tr>
      <w:tr w:rsidR="00BD322F" w:rsidRPr="00337F42" w14:paraId="24523D77" w14:textId="77777777" w:rsidTr="00BD322F">
        <w:trPr>
          <w:trHeight w:val="334"/>
        </w:trPr>
        <w:tc>
          <w:tcPr>
            <w:tcW w:w="1497" w:type="dxa"/>
            <w:vAlign w:val="center"/>
          </w:tcPr>
          <w:p w14:paraId="0B823F58" w14:textId="77777777" w:rsidR="00BD322F" w:rsidRPr="00337F42" w:rsidRDefault="00BD322F" w:rsidP="00BD322F">
            <w:pPr>
              <w:tabs>
                <w:tab w:val="center" w:pos="4680"/>
              </w:tabs>
              <w:spacing w:after="60" w:line="30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Semester VI</w:t>
            </w:r>
          </w:p>
        </w:tc>
        <w:tc>
          <w:tcPr>
            <w:tcW w:w="5282" w:type="dxa"/>
            <w:vAlign w:val="center"/>
          </w:tcPr>
          <w:p w14:paraId="1EC4B8CF" w14:textId="77777777" w:rsidR="00BD322F" w:rsidRPr="00337F42" w:rsidRDefault="00BD322F" w:rsidP="00BD322F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PSYCHOPATHOLOGY- II</w:t>
            </w:r>
          </w:p>
        </w:tc>
        <w:tc>
          <w:tcPr>
            <w:tcW w:w="846" w:type="dxa"/>
            <w:vAlign w:val="center"/>
          </w:tcPr>
          <w:p w14:paraId="7BF2AC9F" w14:textId="6CDEAD63" w:rsidR="00BD322F" w:rsidRPr="00337F42" w:rsidRDefault="002A63F2" w:rsidP="00BD322F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586" w:type="dxa"/>
            <w:vAlign w:val="center"/>
          </w:tcPr>
          <w:p w14:paraId="27D53E48" w14:textId="77777777" w:rsidR="00BD322F" w:rsidRPr="00337F42" w:rsidRDefault="00BD322F" w:rsidP="00BD322F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81" w:type="dxa"/>
            <w:vAlign w:val="center"/>
          </w:tcPr>
          <w:p w14:paraId="3AC32700" w14:textId="77777777" w:rsidR="00BD322F" w:rsidRPr="00337F42" w:rsidRDefault="00BD322F" w:rsidP="00BD322F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50" w:type="dxa"/>
            <w:vAlign w:val="center"/>
          </w:tcPr>
          <w:p w14:paraId="6BBBF27B" w14:textId="77777777" w:rsidR="00BD322F" w:rsidRPr="00337F42" w:rsidRDefault="00BD322F" w:rsidP="00BD322F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</w:tr>
    </w:tbl>
    <w:p w14:paraId="39EC75CB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Learning Objectives:</w:t>
      </w:r>
    </w:p>
    <w:p w14:paraId="3F6FC11E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To enable the student to understand</w:t>
      </w:r>
    </w:p>
    <w:p w14:paraId="3D50639B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1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nature, treatment strategies of various mood disorders</w:t>
      </w:r>
    </w:p>
    <w:p w14:paraId="500A04A1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2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characteristics and types of schizophrenic disorders</w:t>
      </w:r>
    </w:p>
    <w:p w14:paraId="2B606DBB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3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etiological factors of cognitive impairment</w:t>
      </w:r>
    </w:p>
    <w:p w14:paraId="2D5E5F39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4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The physiological and psychological symptoms related to various substance </w:t>
      </w: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abuse </w:t>
      </w:r>
      <w:r w:rsidRPr="00337F42">
        <w:rPr>
          <w:rFonts w:ascii="Times New Roman" w:hAnsi="Times New Roman" w:cs="Times New Roman"/>
          <w:sz w:val="24"/>
          <w:szCs w:val="24"/>
        </w:rPr>
        <w:tab/>
        <w:t>disorders</w:t>
      </w:r>
    </w:p>
    <w:p w14:paraId="1877E1B4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5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application of various behavioural therapeutic techniques</w:t>
      </w:r>
    </w:p>
    <w:p w14:paraId="4A1A819E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</w:p>
    <w:p w14:paraId="75EB7252" w14:textId="0FC9B368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–I: Mood Disorders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2</w:t>
      </w:r>
    </w:p>
    <w:p w14:paraId="648DB184" w14:textId="77777777" w:rsidR="00C6439E" w:rsidRPr="00337F42" w:rsidRDefault="00C6439E" w:rsidP="00C6439E">
      <w:pPr>
        <w:spacing w:after="0" w:line="312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Depression – Depressive disorders - Theoretical perspectives on depression - 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Treatment of depression -Bipolar disorders - Suicide. </w:t>
      </w:r>
    </w:p>
    <w:p w14:paraId="2AE00D5D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</w:p>
    <w:p w14:paraId="706D7EA6" w14:textId="47F4573A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–II: Schizophrenic Disorder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3</w:t>
      </w:r>
    </w:p>
    <w:p w14:paraId="33A0ACA7" w14:textId="36774094" w:rsidR="00C6439E" w:rsidRPr="00337F42" w:rsidRDefault="00672AA2" w:rsidP="00672AA2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Characteristics and probable causes - Impact of schizophrenic disorders - Characteristics of schizophrenic disorders - Major sub - types of schizophrenia – What causes schizophrenic disorder - Methods of studying genetic transmission and environmental factors -Vulnerability, resiliency and </w:t>
      </w:r>
      <w:proofErr w:type="gramStart"/>
      <w:r w:rsidR="00C6439E" w:rsidRPr="00337F42">
        <w:rPr>
          <w:rFonts w:ascii="Times New Roman" w:hAnsi="Times New Roman" w:cs="Times New Roman"/>
          <w:sz w:val="24"/>
          <w:szCs w:val="24"/>
        </w:rPr>
        <w:t>stress .</w:t>
      </w:r>
      <w:proofErr w:type="gramEnd"/>
    </w:p>
    <w:p w14:paraId="360C505F" w14:textId="17F53F71" w:rsidR="00C6439E" w:rsidRPr="00337F42" w:rsidRDefault="00672AA2" w:rsidP="00672AA2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Schizophrenic Disorders: Psychological researchers. Treatment and outcome -Attention, cognition and the schizophrenic process -therapeutic approaches - Long - Term outcome studies. </w:t>
      </w:r>
    </w:p>
    <w:p w14:paraId="11740DDA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</w:p>
    <w:p w14:paraId="2C4426A9" w14:textId="03C319A0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–III: Cognitive Impairment Disorders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1</w:t>
      </w:r>
    </w:p>
    <w:p w14:paraId="4D8BD94A" w14:textId="368F8514" w:rsidR="00C6439E" w:rsidRPr="00337F42" w:rsidRDefault="00672AA2" w:rsidP="00672AA2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The brain: An International perspective - Delirium -Dementia - Amnestic disorders - The Diversity of cognitive impairment disorders - An integrative approach to brain disorders. </w:t>
      </w:r>
    </w:p>
    <w:p w14:paraId="091BD90F" w14:textId="3AF11E7E" w:rsidR="00C6439E" w:rsidRPr="00337F42" w:rsidRDefault="00672AA2" w:rsidP="00672AA2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Substance - Related disorders: Substance - Use disorders - Substance - Induced disorders - Alcohol - Related disorders - Other drugs -Cocaine - Substance dependence and social policy. </w:t>
      </w:r>
    </w:p>
    <w:p w14:paraId="0C62BA84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</w:p>
    <w:p w14:paraId="429A17EB" w14:textId="6EBAC286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lastRenderedPageBreak/>
        <w:t>Unit–IV: Childhood Disorders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2</w:t>
      </w:r>
    </w:p>
    <w:p w14:paraId="2C947487" w14:textId="4F2B9386" w:rsidR="00C6439E" w:rsidRPr="00337F42" w:rsidRDefault="00672AA2" w:rsidP="00672AA2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Disorders of childhood and adolescence - The scope of the problem - Disruptive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behavior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- Internalizing disorders - Eating disorder - Therapy for children and adolescents. Developmental Disorders: Autistic disorder - Mental retardation</w:t>
      </w:r>
    </w:p>
    <w:p w14:paraId="564736EF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</w:p>
    <w:p w14:paraId="05134B24" w14:textId="6CC29FF8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–V: Therapies and their outcomes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2</w:t>
      </w:r>
    </w:p>
    <w:p w14:paraId="50364F29" w14:textId="35BD467D" w:rsidR="00C6439E" w:rsidRPr="00337F42" w:rsidRDefault="004E6CDD" w:rsidP="004E6CDD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Psychotherapy - Cognitive - Behavioural therapies -Group therapy - Research on the psychological therapies -migration of psychologically based therapeutic approaches - Biological therapies - Hospitalization. Society's response to maladaptive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behavior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>: Types of prevention - Sites of prevention -The challenge of prevention - Treatment in the community -Legal aspects of treatment and prevention.</w:t>
      </w:r>
    </w:p>
    <w:p w14:paraId="4E87C2BE" w14:textId="77777777" w:rsidR="00C6439E" w:rsidRPr="00337F42" w:rsidRDefault="00C6439E" w:rsidP="00C6439E">
      <w:pPr>
        <w:rPr>
          <w:rFonts w:ascii="Times New Roman" w:hAnsi="Times New Roman" w:cs="Times New Roman"/>
          <w:b/>
          <w:sz w:val="24"/>
          <w:szCs w:val="24"/>
        </w:rPr>
      </w:pPr>
    </w:p>
    <w:p w14:paraId="4946CD9D" w14:textId="77777777" w:rsidR="00C6439E" w:rsidRPr="00337F42" w:rsidRDefault="00C6439E" w:rsidP="00C6439E">
      <w:pPr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Course Outcomes:</w:t>
      </w:r>
    </w:p>
    <w:p w14:paraId="3C4ACAAA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1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Students learn the treatment strategies for various mood disorders</w:t>
      </w:r>
    </w:p>
    <w:p w14:paraId="1C4DB24D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2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Students explore the types and treatment of schizophrenic disorders</w:t>
      </w:r>
    </w:p>
    <w:p w14:paraId="6BBE05F1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3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Students demonstrate the etiological factors of cognitive impairment</w:t>
      </w:r>
    </w:p>
    <w:p w14:paraId="73F6E3D0" w14:textId="4B2E9FFF" w:rsidR="00C6439E" w:rsidRPr="00337F42" w:rsidRDefault="00C6439E" w:rsidP="004E6CDD">
      <w:pPr>
        <w:spacing w:after="0" w:line="312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4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Students understand the physiological and psychological symptoms related to various substance </w:t>
      </w:r>
      <w:r w:rsidR="004E6CDD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sz w:val="24"/>
          <w:szCs w:val="24"/>
        </w:rPr>
        <w:t>abuse disorders</w:t>
      </w:r>
    </w:p>
    <w:p w14:paraId="618E86BD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ab/>
        <w:t>CO5:</w:t>
      </w:r>
      <w:r w:rsidRPr="00337F42">
        <w:rPr>
          <w:rFonts w:ascii="Times New Roman" w:hAnsi="Times New Roman" w:cs="Times New Roman"/>
          <w:sz w:val="24"/>
          <w:szCs w:val="24"/>
        </w:rPr>
        <w:tab/>
        <w:t>Students enact various behaviour and therapeutic techniques</w:t>
      </w:r>
    </w:p>
    <w:p w14:paraId="33D3FB52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</w:p>
    <w:p w14:paraId="665D3986" w14:textId="77777777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Text Book:</w:t>
      </w:r>
    </w:p>
    <w:p w14:paraId="2174C77D" w14:textId="77777777" w:rsidR="00C6439E" w:rsidRPr="00337F42" w:rsidRDefault="00C6439E" w:rsidP="000E219A">
      <w:pPr>
        <w:pStyle w:val="ListParagraph"/>
        <w:numPr>
          <w:ilvl w:val="0"/>
          <w:numId w:val="18"/>
        </w:num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37F42">
        <w:rPr>
          <w:rFonts w:ascii="Times New Roman" w:hAnsi="Times New Roman" w:cs="Times New Roman"/>
          <w:sz w:val="24"/>
          <w:szCs w:val="24"/>
        </w:rPr>
        <w:t>Sarason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>, I. G. &amp;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Sarason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 xml:space="preserve">, B.R. </w:t>
      </w:r>
      <w:r w:rsidRPr="00337F42">
        <w:rPr>
          <w:rFonts w:ascii="Times New Roman" w:hAnsi="Times New Roman" w:cs="Times New Roman"/>
          <w:i/>
          <w:iCs/>
          <w:sz w:val="24"/>
          <w:szCs w:val="24"/>
        </w:rPr>
        <w:t xml:space="preserve">Abnormal Psychology. The Problem of </w:t>
      </w:r>
      <w:proofErr w:type="spellStart"/>
      <w:proofErr w:type="gramStart"/>
      <w:r w:rsidRPr="00337F42">
        <w:rPr>
          <w:rFonts w:ascii="Times New Roman" w:hAnsi="Times New Roman" w:cs="Times New Roman"/>
          <w:i/>
          <w:iCs/>
          <w:sz w:val="24"/>
          <w:szCs w:val="24"/>
        </w:rPr>
        <w:t>MaladaptiveBehaviour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337F42">
        <w:rPr>
          <w:rFonts w:ascii="Times New Roman" w:hAnsi="Times New Roman" w:cs="Times New Roman"/>
          <w:sz w:val="24"/>
          <w:szCs w:val="24"/>
        </w:rPr>
        <w:t xml:space="preserve">8th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Edn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 xml:space="preserve">). New </w:t>
      </w:r>
      <w:proofErr w:type="gramStart"/>
      <w:r w:rsidRPr="00337F42">
        <w:rPr>
          <w:rFonts w:ascii="Times New Roman" w:hAnsi="Times New Roman" w:cs="Times New Roman"/>
          <w:sz w:val="24"/>
          <w:szCs w:val="24"/>
        </w:rPr>
        <w:t>Delhi :</w:t>
      </w:r>
      <w:proofErr w:type="gramEnd"/>
      <w:r w:rsidRPr="00337F42">
        <w:rPr>
          <w:rFonts w:ascii="Times New Roman" w:hAnsi="Times New Roman" w:cs="Times New Roman"/>
          <w:sz w:val="24"/>
          <w:szCs w:val="24"/>
        </w:rPr>
        <w:t xml:space="preserve"> Prentice Hall of India Private Ltd., 2000.</w:t>
      </w:r>
    </w:p>
    <w:p w14:paraId="1815B8EA" w14:textId="78D2549A" w:rsidR="00C6439E" w:rsidRPr="00337F42" w:rsidRDefault="00C6439E" w:rsidP="00C6439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296" distR="114296" simplePos="0" relativeHeight="251673600" behindDoc="0" locked="0" layoutInCell="0" allowOverlap="1" wp14:anchorId="76E9D648" wp14:editId="2858FC43">
                <wp:simplePos x="0" y="0"/>
                <wp:positionH relativeFrom="margin">
                  <wp:posOffset>8272144</wp:posOffset>
                </wp:positionH>
                <wp:positionV relativeFrom="paragraph">
                  <wp:posOffset>-405130</wp:posOffset>
                </wp:positionV>
                <wp:extent cx="0" cy="1487170"/>
                <wp:effectExtent l="19050" t="0" r="19050" b="17780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487170"/>
                        </a:xfrm>
                        <a:prstGeom prst="line">
                          <a:avLst/>
                        </a:prstGeom>
                        <a:noFill/>
                        <a:ln w="4572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A93EA7C" id="Straight Connector 4" o:spid="_x0000_s1026" style="position:absolute;z-index:251673600;visibility:visible;mso-wrap-style:square;mso-width-percent:0;mso-height-percent:0;mso-wrap-distance-left:3.17489mm;mso-wrap-distance-top:0;mso-wrap-distance-right:3.17489mm;mso-wrap-distance-bottom:0;mso-position-horizontal:absolute;mso-position-horizontal-relative:margin;mso-position-vertical:absolute;mso-position-vertical-relative:text;mso-width-percent:0;mso-height-percent:0;mso-width-relative:page;mso-height-relative:page" from="651.35pt,-31.9pt" to="651.35pt,8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" o:allowincell="f" strokeweight="3.6pt">
                <w10:wrap anchorx="margin"/>
              </v:line>
            </w:pict>
          </mc:Fallback>
        </mc:AlternateContent>
      </w:r>
      <w:r w:rsidRPr="00337F42">
        <w:rPr>
          <w:rFonts w:ascii="Times New Roman" w:hAnsi="Times New Roman" w:cs="Times New Roman"/>
          <w:b/>
          <w:sz w:val="24"/>
          <w:szCs w:val="24"/>
        </w:rPr>
        <w:t>Reference Books:</w:t>
      </w:r>
    </w:p>
    <w:p w14:paraId="1463ACD2" w14:textId="77777777" w:rsidR="00C6439E" w:rsidRPr="00337F42" w:rsidRDefault="00C6439E" w:rsidP="000E219A">
      <w:pPr>
        <w:pStyle w:val="ListParagraph"/>
        <w:numPr>
          <w:ilvl w:val="0"/>
          <w:numId w:val="19"/>
        </w:num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Barlow, D.H. &amp; Durand, V.M. </w:t>
      </w:r>
      <w:r w:rsidRPr="00337F42">
        <w:rPr>
          <w:rFonts w:ascii="Times New Roman" w:hAnsi="Times New Roman" w:cs="Times New Roman"/>
          <w:i/>
          <w:iCs/>
          <w:sz w:val="24"/>
          <w:szCs w:val="24"/>
        </w:rPr>
        <w:t xml:space="preserve">Abnormal </w:t>
      </w:r>
      <w:proofErr w:type="gramStart"/>
      <w:r w:rsidRPr="00337F42">
        <w:rPr>
          <w:rFonts w:ascii="Times New Roman" w:hAnsi="Times New Roman" w:cs="Times New Roman"/>
          <w:i/>
          <w:iCs/>
          <w:sz w:val="24"/>
          <w:szCs w:val="24"/>
        </w:rPr>
        <w:t>Psychology</w:t>
      </w:r>
      <w:r w:rsidRPr="00337F4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337F42">
        <w:rPr>
          <w:rFonts w:ascii="Times New Roman" w:hAnsi="Times New Roman" w:cs="Times New Roman"/>
          <w:sz w:val="24"/>
          <w:szCs w:val="24"/>
        </w:rPr>
        <w:t xml:space="preserve">2nd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Edn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 xml:space="preserve">). </w:t>
      </w:r>
      <w:proofErr w:type="gramStart"/>
      <w:r w:rsidRPr="00337F42">
        <w:rPr>
          <w:rFonts w:ascii="Times New Roman" w:hAnsi="Times New Roman" w:cs="Times New Roman"/>
          <w:sz w:val="24"/>
          <w:szCs w:val="24"/>
        </w:rPr>
        <w:t>California :</w:t>
      </w:r>
      <w:proofErr w:type="gramEnd"/>
      <w:r w:rsidRPr="00337F42">
        <w:rPr>
          <w:rFonts w:ascii="Times New Roman" w:hAnsi="Times New Roman" w:cs="Times New Roman"/>
          <w:sz w:val="24"/>
          <w:szCs w:val="24"/>
        </w:rPr>
        <w:t xml:space="preserve"> Brooks / Cole publishing co.,   1999.</w:t>
      </w:r>
    </w:p>
    <w:p w14:paraId="4EE9B686" w14:textId="77777777" w:rsidR="00C6439E" w:rsidRPr="00337F42" w:rsidRDefault="00C6439E" w:rsidP="000E219A">
      <w:pPr>
        <w:pStyle w:val="ListParagraph"/>
        <w:numPr>
          <w:ilvl w:val="0"/>
          <w:numId w:val="19"/>
        </w:num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Robert, C. Butcher, J. N. &amp; Susan Mineka. </w:t>
      </w:r>
      <w:r w:rsidRPr="00337F42">
        <w:rPr>
          <w:rFonts w:ascii="Times New Roman" w:hAnsi="Times New Roman" w:cs="Times New Roman"/>
          <w:i/>
          <w:iCs/>
          <w:sz w:val="24"/>
          <w:szCs w:val="24"/>
        </w:rPr>
        <w:t>Abnormal Psychology and Modern Life</w:t>
      </w:r>
      <w:r w:rsidRPr="00337F42">
        <w:rPr>
          <w:rFonts w:ascii="Times New Roman" w:hAnsi="Times New Roman" w:cs="Times New Roman"/>
          <w:sz w:val="24"/>
          <w:szCs w:val="24"/>
        </w:rPr>
        <w:t>. New York: Harper Collins College Publishers, 1996.</w:t>
      </w:r>
    </w:p>
    <w:p w14:paraId="770C2265" w14:textId="77777777" w:rsidR="00C6439E" w:rsidRPr="00337F42" w:rsidRDefault="00C6439E" w:rsidP="000E219A">
      <w:pPr>
        <w:pStyle w:val="ListParagraph"/>
        <w:numPr>
          <w:ilvl w:val="0"/>
          <w:numId w:val="19"/>
        </w:num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Coleman, J.C</w:t>
      </w:r>
      <w:r w:rsidRPr="00337F42">
        <w:rPr>
          <w:rFonts w:ascii="Times New Roman" w:hAnsi="Times New Roman" w:cs="Times New Roman"/>
          <w:i/>
          <w:iCs/>
          <w:sz w:val="24"/>
          <w:szCs w:val="24"/>
        </w:rPr>
        <w:t>. Abnormal psychology and modern life</w:t>
      </w:r>
      <w:r w:rsidRPr="00337F42">
        <w:rPr>
          <w:rFonts w:ascii="Times New Roman" w:hAnsi="Times New Roman" w:cs="Times New Roman"/>
          <w:sz w:val="24"/>
          <w:szCs w:val="24"/>
        </w:rPr>
        <w:t xml:space="preserve">. Bombay: D.B.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Taraporevala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 xml:space="preserve"> sons &amp; co.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Pvt.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>, 1976.</w:t>
      </w:r>
    </w:p>
    <w:p w14:paraId="2790763A" w14:textId="77777777" w:rsidR="00C6439E" w:rsidRPr="00337F42" w:rsidRDefault="00C6439E" w:rsidP="000E219A">
      <w:pPr>
        <w:pStyle w:val="ListParagraph"/>
        <w:numPr>
          <w:ilvl w:val="0"/>
          <w:numId w:val="19"/>
        </w:num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J.D. </w:t>
      </w:r>
      <w:r w:rsidRPr="00337F42">
        <w:rPr>
          <w:rFonts w:ascii="Times New Roman" w:hAnsi="Times New Roman" w:cs="Times New Roman"/>
          <w:i/>
          <w:iCs/>
          <w:sz w:val="24"/>
          <w:szCs w:val="24"/>
        </w:rPr>
        <w:t xml:space="preserve">Abnormal psychology- A clinical approach to psychological </w:t>
      </w:r>
      <w:proofErr w:type="spellStart"/>
      <w:r w:rsidRPr="00337F42">
        <w:rPr>
          <w:rFonts w:ascii="Times New Roman" w:hAnsi="Times New Roman" w:cs="Times New Roman"/>
          <w:i/>
          <w:iCs/>
          <w:sz w:val="24"/>
          <w:szCs w:val="24"/>
        </w:rPr>
        <w:t>Devjants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>. New York: Me Graw-Hill Book Company. INC, 1947.</w:t>
      </w:r>
    </w:p>
    <w:p w14:paraId="6C145A85" w14:textId="77777777" w:rsidR="00C6439E" w:rsidRPr="00337F42" w:rsidRDefault="00C6439E" w:rsidP="00C6439E">
      <w:pPr>
        <w:spacing w:before="26"/>
        <w:rPr>
          <w:rFonts w:ascii="Times New Roman" w:hAnsi="Times New Roman" w:cs="Times New Roman"/>
          <w:b/>
          <w:sz w:val="24"/>
          <w:szCs w:val="24"/>
        </w:rPr>
      </w:pPr>
    </w:p>
    <w:p w14:paraId="63E19D25" w14:textId="77777777" w:rsidR="00C6439E" w:rsidRPr="00337F42" w:rsidRDefault="00C6439E" w:rsidP="00C6439E">
      <w:pPr>
        <w:spacing w:before="26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lastRenderedPageBreak/>
        <w:t>Outcome Mapping</w:t>
      </w:r>
    </w:p>
    <w:tbl>
      <w:tblPr>
        <w:tblW w:w="0" w:type="auto"/>
        <w:tblInd w:w="10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45"/>
        <w:gridCol w:w="1045"/>
        <w:gridCol w:w="1045"/>
        <w:gridCol w:w="1045"/>
        <w:gridCol w:w="1045"/>
        <w:gridCol w:w="1045"/>
      </w:tblGrid>
      <w:tr w:rsidR="00C6439E" w:rsidRPr="00337F42" w14:paraId="7FE37E15" w14:textId="77777777" w:rsidTr="008A12B0">
        <w:trPr>
          <w:trHeight w:val="426"/>
        </w:trPr>
        <w:tc>
          <w:tcPr>
            <w:tcW w:w="1045" w:type="dxa"/>
            <w:vAlign w:val="center"/>
          </w:tcPr>
          <w:p w14:paraId="615685F5" w14:textId="77777777" w:rsidR="00C6439E" w:rsidRPr="00337F42" w:rsidRDefault="00C6439E" w:rsidP="008A12B0">
            <w:pPr>
              <w:pStyle w:val="TableParagraph"/>
              <w:spacing w:before="97" w:line="242" w:lineRule="auto"/>
              <w:ind w:left="300" w:right="121" w:hanging="145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urse</w:t>
            </w:r>
          </w:p>
        </w:tc>
        <w:tc>
          <w:tcPr>
            <w:tcW w:w="1045" w:type="dxa"/>
            <w:vAlign w:val="center"/>
          </w:tcPr>
          <w:p w14:paraId="4F5DE8F6" w14:textId="77777777" w:rsidR="00C6439E" w:rsidRPr="00337F42" w:rsidRDefault="00C6439E" w:rsidP="008A12B0">
            <w:pPr>
              <w:pStyle w:val="TableParagraph"/>
              <w:spacing w:before="97" w:line="242" w:lineRule="auto"/>
              <w:ind w:left="225" w:right="105" w:hanging="90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1</w:t>
            </w:r>
          </w:p>
        </w:tc>
        <w:tc>
          <w:tcPr>
            <w:tcW w:w="1045" w:type="dxa"/>
            <w:vAlign w:val="center"/>
          </w:tcPr>
          <w:p w14:paraId="60BF00DA" w14:textId="77777777" w:rsidR="00C6439E" w:rsidRPr="00337F42" w:rsidRDefault="00C6439E" w:rsidP="008A12B0">
            <w:pPr>
              <w:pStyle w:val="TableParagraph"/>
              <w:spacing w:before="97" w:line="242" w:lineRule="auto"/>
              <w:ind w:left="226" w:right="106" w:hanging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2</w:t>
            </w:r>
          </w:p>
        </w:tc>
        <w:tc>
          <w:tcPr>
            <w:tcW w:w="1045" w:type="dxa"/>
            <w:vAlign w:val="center"/>
          </w:tcPr>
          <w:p w14:paraId="1A90A315" w14:textId="77777777" w:rsidR="00C6439E" w:rsidRPr="00337F42" w:rsidRDefault="00C6439E" w:rsidP="008A12B0">
            <w:pPr>
              <w:pStyle w:val="TableParagraph"/>
              <w:spacing w:before="97" w:line="242" w:lineRule="auto"/>
              <w:ind w:left="225" w:right="105" w:hanging="90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3</w:t>
            </w:r>
          </w:p>
        </w:tc>
        <w:tc>
          <w:tcPr>
            <w:tcW w:w="1045" w:type="dxa"/>
            <w:vAlign w:val="center"/>
          </w:tcPr>
          <w:p w14:paraId="39CD2815" w14:textId="77777777" w:rsidR="00C6439E" w:rsidRPr="00337F42" w:rsidRDefault="00C6439E" w:rsidP="008A12B0">
            <w:pPr>
              <w:pStyle w:val="TableParagraph"/>
              <w:spacing w:before="97" w:line="242" w:lineRule="auto"/>
              <w:ind w:left="225" w:right="105" w:hanging="90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4</w:t>
            </w:r>
          </w:p>
        </w:tc>
        <w:tc>
          <w:tcPr>
            <w:tcW w:w="1045" w:type="dxa"/>
            <w:vAlign w:val="center"/>
          </w:tcPr>
          <w:p w14:paraId="0E878419" w14:textId="77777777" w:rsidR="00C6439E" w:rsidRPr="00337F42" w:rsidRDefault="00C6439E" w:rsidP="008A12B0">
            <w:pPr>
              <w:pStyle w:val="TableParagraph"/>
              <w:spacing w:before="97" w:line="242" w:lineRule="auto"/>
              <w:ind w:left="225" w:right="105" w:hanging="90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5</w:t>
            </w:r>
          </w:p>
        </w:tc>
      </w:tr>
      <w:tr w:rsidR="00C6439E" w:rsidRPr="00337F42" w14:paraId="43F7D1FE" w14:textId="77777777" w:rsidTr="008A12B0">
        <w:trPr>
          <w:trHeight w:val="426"/>
        </w:trPr>
        <w:tc>
          <w:tcPr>
            <w:tcW w:w="1045" w:type="dxa"/>
            <w:vAlign w:val="center"/>
          </w:tcPr>
          <w:p w14:paraId="5568E503" w14:textId="77777777" w:rsidR="00C6439E" w:rsidRPr="00337F42" w:rsidRDefault="00C6439E" w:rsidP="008A12B0">
            <w:pPr>
              <w:pStyle w:val="TableParagraph"/>
              <w:spacing w:before="102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1</w:t>
            </w:r>
          </w:p>
        </w:tc>
        <w:tc>
          <w:tcPr>
            <w:tcW w:w="1045" w:type="dxa"/>
            <w:vAlign w:val="center"/>
          </w:tcPr>
          <w:p w14:paraId="342687D2" w14:textId="77777777" w:rsidR="00C6439E" w:rsidRPr="00337F42" w:rsidRDefault="00C6439E" w:rsidP="008A12B0">
            <w:pPr>
              <w:pStyle w:val="TableParagraph"/>
              <w:spacing w:before="102"/>
              <w:ind w:left="225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1045" w:type="dxa"/>
            <w:vAlign w:val="center"/>
          </w:tcPr>
          <w:p w14:paraId="45355410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45" w:type="dxa"/>
            <w:vAlign w:val="center"/>
          </w:tcPr>
          <w:p w14:paraId="29E6BC4F" w14:textId="77777777" w:rsidR="00C6439E" w:rsidRPr="00337F42" w:rsidRDefault="00C6439E" w:rsidP="008A12B0">
            <w:pPr>
              <w:pStyle w:val="TableParagraph"/>
              <w:spacing w:before="102"/>
              <w:ind w:right="215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1045" w:type="dxa"/>
            <w:vAlign w:val="center"/>
          </w:tcPr>
          <w:p w14:paraId="13D2FC04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45" w:type="dxa"/>
            <w:vAlign w:val="center"/>
          </w:tcPr>
          <w:p w14:paraId="201AECB6" w14:textId="77777777" w:rsidR="00C6439E" w:rsidRPr="00337F42" w:rsidRDefault="00C6439E" w:rsidP="008A12B0">
            <w:pPr>
              <w:pStyle w:val="TableParagraph"/>
              <w:spacing w:before="102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</w:tr>
      <w:tr w:rsidR="00C6439E" w:rsidRPr="00337F42" w14:paraId="2280FCBC" w14:textId="77777777" w:rsidTr="008A12B0">
        <w:trPr>
          <w:trHeight w:val="426"/>
        </w:trPr>
        <w:tc>
          <w:tcPr>
            <w:tcW w:w="1045" w:type="dxa"/>
            <w:vAlign w:val="center"/>
          </w:tcPr>
          <w:p w14:paraId="153FC8E1" w14:textId="77777777" w:rsidR="00C6439E" w:rsidRPr="00337F42" w:rsidRDefault="00C6439E" w:rsidP="008A12B0">
            <w:pPr>
              <w:pStyle w:val="TableParagraph"/>
              <w:spacing w:before="102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2</w:t>
            </w:r>
          </w:p>
        </w:tc>
        <w:tc>
          <w:tcPr>
            <w:tcW w:w="1045" w:type="dxa"/>
            <w:vAlign w:val="center"/>
          </w:tcPr>
          <w:p w14:paraId="4B0A1DC7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45" w:type="dxa"/>
            <w:vAlign w:val="center"/>
          </w:tcPr>
          <w:p w14:paraId="5E25446A" w14:textId="77777777" w:rsidR="00C6439E" w:rsidRPr="00337F42" w:rsidRDefault="00C6439E" w:rsidP="008A12B0">
            <w:pPr>
              <w:pStyle w:val="TableParagraph"/>
              <w:spacing w:before="102"/>
              <w:ind w:left="9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1045" w:type="dxa"/>
            <w:vAlign w:val="center"/>
          </w:tcPr>
          <w:p w14:paraId="56BE90A4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45" w:type="dxa"/>
            <w:vAlign w:val="center"/>
          </w:tcPr>
          <w:p w14:paraId="67BFC043" w14:textId="77777777" w:rsidR="00C6439E" w:rsidRPr="00337F42" w:rsidRDefault="00C6439E" w:rsidP="008A12B0">
            <w:pPr>
              <w:pStyle w:val="TableParagraph"/>
              <w:spacing w:before="102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1045" w:type="dxa"/>
            <w:vAlign w:val="center"/>
          </w:tcPr>
          <w:p w14:paraId="423FBEA1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C6439E" w:rsidRPr="00337F42" w14:paraId="08AEB3FE" w14:textId="77777777" w:rsidTr="008A12B0">
        <w:trPr>
          <w:trHeight w:val="426"/>
        </w:trPr>
        <w:tc>
          <w:tcPr>
            <w:tcW w:w="1045" w:type="dxa"/>
            <w:vAlign w:val="center"/>
          </w:tcPr>
          <w:p w14:paraId="496C6E65" w14:textId="77777777" w:rsidR="00C6439E" w:rsidRPr="00337F42" w:rsidRDefault="00C6439E" w:rsidP="008A12B0">
            <w:pPr>
              <w:pStyle w:val="TableParagraph"/>
              <w:spacing w:before="102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3</w:t>
            </w:r>
          </w:p>
        </w:tc>
        <w:tc>
          <w:tcPr>
            <w:tcW w:w="1045" w:type="dxa"/>
            <w:vAlign w:val="center"/>
          </w:tcPr>
          <w:p w14:paraId="5FD3F813" w14:textId="77777777" w:rsidR="00C6439E" w:rsidRPr="00337F42" w:rsidRDefault="00C6439E" w:rsidP="008A12B0">
            <w:pPr>
              <w:pStyle w:val="TableParagraph"/>
              <w:spacing w:before="102"/>
              <w:ind w:left="225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1045" w:type="dxa"/>
            <w:vAlign w:val="center"/>
          </w:tcPr>
          <w:p w14:paraId="61E0D382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45" w:type="dxa"/>
            <w:vAlign w:val="center"/>
          </w:tcPr>
          <w:p w14:paraId="091EFD91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45" w:type="dxa"/>
            <w:vAlign w:val="center"/>
          </w:tcPr>
          <w:p w14:paraId="04F26744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45" w:type="dxa"/>
            <w:vAlign w:val="center"/>
          </w:tcPr>
          <w:p w14:paraId="62704908" w14:textId="77777777" w:rsidR="00C6439E" w:rsidRPr="00337F42" w:rsidRDefault="00C6439E" w:rsidP="008A12B0">
            <w:pPr>
              <w:pStyle w:val="TableParagraph"/>
              <w:spacing w:before="102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</w:tr>
      <w:tr w:rsidR="00C6439E" w:rsidRPr="00337F42" w14:paraId="64B7C4EE" w14:textId="77777777" w:rsidTr="008A12B0">
        <w:trPr>
          <w:trHeight w:val="426"/>
        </w:trPr>
        <w:tc>
          <w:tcPr>
            <w:tcW w:w="1045" w:type="dxa"/>
            <w:vAlign w:val="center"/>
          </w:tcPr>
          <w:p w14:paraId="313BC2F5" w14:textId="77777777" w:rsidR="00C6439E" w:rsidRPr="00337F42" w:rsidRDefault="00C6439E" w:rsidP="008A12B0">
            <w:pPr>
              <w:pStyle w:val="TableParagraph"/>
              <w:spacing w:before="102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4</w:t>
            </w:r>
          </w:p>
        </w:tc>
        <w:tc>
          <w:tcPr>
            <w:tcW w:w="1045" w:type="dxa"/>
            <w:vAlign w:val="center"/>
          </w:tcPr>
          <w:p w14:paraId="5CB306DF" w14:textId="77777777" w:rsidR="00C6439E" w:rsidRPr="00337F42" w:rsidRDefault="00C6439E" w:rsidP="008A12B0">
            <w:pPr>
              <w:pStyle w:val="TableParagraph"/>
              <w:spacing w:before="102"/>
              <w:ind w:left="225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1045" w:type="dxa"/>
            <w:vAlign w:val="center"/>
          </w:tcPr>
          <w:p w14:paraId="5B1B78FE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45" w:type="dxa"/>
            <w:vAlign w:val="center"/>
          </w:tcPr>
          <w:p w14:paraId="47FD9C43" w14:textId="77777777" w:rsidR="00C6439E" w:rsidRPr="00337F42" w:rsidRDefault="00C6439E" w:rsidP="008A12B0">
            <w:pPr>
              <w:pStyle w:val="TableParagraph"/>
              <w:spacing w:before="102"/>
              <w:ind w:right="215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1045" w:type="dxa"/>
            <w:vAlign w:val="center"/>
          </w:tcPr>
          <w:p w14:paraId="67609712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45" w:type="dxa"/>
            <w:vAlign w:val="center"/>
          </w:tcPr>
          <w:p w14:paraId="7F907A7B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C6439E" w:rsidRPr="00337F42" w14:paraId="6E6C4707" w14:textId="77777777" w:rsidTr="008A12B0">
        <w:trPr>
          <w:trHeight w:val="426"/>
        </w:trPr>
        <w:tc>
          <w:tcPr>
            <w:tcW w:w="1045" w:type="dxa"/>
            <w:vAlign w:val="center"/>
          </w:tcPr>
          <w:p w14:paraId="790ACF3A" w14:textId="77777777" w:rsidR="00C6439E" w:rsidRPr="00337F42" w:rsidRDefault="00C6439E" w:rsidP="008A12B0">
            <w:pPr>
              <w:pStyle w:val="TableParagraph"/>
              <w:spacing w:before="102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5</w:t>
            </w:r>
          </w:p>
        </w:tc>
        <w:tc>
          <w:tcPr>
            <w:tcW w:w="1045" w:type="dxa"/>
            <w:vAlign w:val="center"/>
          </w:tcPr>
          <w:p w14:paraId="2EBCCC12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45" w:type="dxa"/>
            <w:vAlign w:val="center"/>
          </w:tcPr>
          <w:p w14:paraId="1BEDACE0" w14:textId="77777777" w:rsidR="00C6439E" w:rsidRPr="00337F42" w:rsidRDefault="00C6439E" w:rsidP="008A12B0">
            <w:pPr>
              <w:pStyle w:val="TableParagraph"/>
              <w:spacing w:before="102"/>
              <w:ind w:left="9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1045" w:type="dxa"/>
            <w:vAlign w:val="center"/>
          </w:tcPr>
          <w:p w14:paraId="080DDB28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45" w:type="dxa"/>
            <w:vAlign w:val="center"/>
          </w:tcPr>
          <w:p w14:paraId="169D2F7A" w14:textId="77777777" w:rsidR="00C6439E" w:rsidRPr="00337F42" w:rsidRDefault="00C6439E" w:rsidP="008A12B0">
            <w:pPr>
              <w:pStyle w:val="TableParagraph"/>
              <w:spacing w:before="102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1045" w:type="dxa"/>
            <w:vAlign w:val="center"/>
          </w:tcPr>
          <w:p w14:paraId="273319AA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</w:tbl>
    <w:p w14:paraId="4AEDC131" w14:textId="77777777" w:rsidR="00C6439E" w:rsidRDefault="00C6439E" w:rsidP="00C6439E">
      <w:pPr>
        <w:spacing w:after="0" w:line="312" w:lineRule="auto"/>
        <w:jc w:val="center"/>
        <w:rPr>
          <w:rFonts w:ascii="Times New Roman" w:hAnsi="Times New Roman" w:cs="Times New Roman"/>
          <w:b/>
          <w:color w:val="0033CC"/>
          <w:sz w:val="24"/>
          <w:szCs w:val="24"/>
        </w:rPr>
      </w:pPr>
    </w:p>
    <w:p w14:paraId="4B12B683" w14:textId="77777777" w:rsidR="004954D4" w:rsidRDefault="004954D4" w:rsidP="00C6439E">
      <w:pPr>
        <w:spacing w:after="0" w:line="312" w:lineRule="auto"/>
        <w:jc w:val="center"/>
        <w:rPr>
          <w:rFonts w:ascii="Times New Roman" w:hAnsi="Times New Roman" w:cs="Times New Roman"/>
          <w:b/>
          <w:color w:val="0033CC"/>
          <w:sz w:val="24"/>
          <w:szCs w:val="24"/>
        </w:rPr>
      </w:pPr>
    </w:p>
    <w:p w14:paraId="27F08CB1" w14:textId="77777777" w:rsidR="004954D4" w:rsidRDefault="004954D4" w:rsidP="00C6439E">
      <w:pPr>
        <w:spacing w:after="0" w:line="312" w:lineRule="auto"/>
        <w:jc w:val="center"/>
        <w:rPr>
          <w:rFonts w:ascii="Times New Roman" w:hAnsi="Times New Roman" w:cs="Times New Roman"/>
          <w:b/>
          <w:color w:val="0033CC"/>
          <w:sz w:val="24"/>
          <w:szCs w:val="24"/>
        </w:rPr>
      </w:pPr>
    </w:p>
    <w:p w14:paraId="5252389E" w14:textId="77777777" w:rsidR="004954D4" w:rsidRDefault="004954D4" w:rsidP="00C6439E">
      <w:pPr>
        <w:spacing w:after="0" w:line="312" w:lineRule="auto"/>
        <w:jc w:val="center"/>
        <w:rPr>
          <w:rFonts w:ascii="Times New Roman" w:hAnsi="Times New Roman" w:cs="Times New Roman"/>
          <w:b/>
          <w:color w:val="0033CC"/>
          <w:sz w:val="24"/>
          <w:szCs w:val="24"/>
        </w:rPr>
      </w:pPr>
    </w:p>
    <w:p w14:paraId="3752E8D4" w14:textId="017FE848" w:rsidR="004954D4" w:rsidRDefault="004954D4" w:rsidP="00C6439E">
      <w:pPr>
        <w:spacing w:after="0" w:line="312" w:lineRule="auto"/>
        <w:jc w:val="center"/>
        <w:rPr>
          <w:rFonts w:ascii="Times New Roman" w:hAnsi="Times New Roman" w:cs="Times New Roman"/>
          <w:b/>
          <w:color w:val="0033CC"/>
          <w:sz w:val="24"/>
          <w:szCs w:val="24"/>
        </w:rPr>
      </w:pPr>
    </w:p>
    <w:p w14:paraId="22FEB6F3" w14:textId="20BD42E0" w:rsidR="00B25F8B" w:rsidRDefault="00B25F8B">
      <w:pPr>
        <w:spacing w:after="160" w:line="259" w:lineRule="auto"/>
        <w:rPr>
          <w:rFonts w:ascii="Times New Roman" w:hAnsi="Times New Roman" w:cs="Times New Roman"/>
          <w:b/>
          <w:color w:val="0033CC"/>
          <w:sz w:val="24"/>
          <w:szCs w:val="24"/>
        </w:rPr>
      </w:pPr>
      <w:r>
        <w:rPr>
          <w:rFonts w:ascii="Times New Roman" w:hAnsi="Times New Roman" w:cs="Times New Roman"/>
          <w:b/>
          <w:color w:val="0033CC"/>
          <w:sz w:val="24"/>
          <w:szCs w:val="24"/>
        </w:rPr>
        <w:br w:type="page"/>
      </w:r>
    </w:p>
    <w:p w14:paraId="17BB4C01" w14:textId="77777777" w:rsidR="00B25F8B" w:rsidRDefault="00B25F8B" w:rsidP="00C6439E">
      <w:pPr>
        <w:spacing w:after="0" w:line="312" w:lineRule="auto"/>
        <w:jc w:val="center"/>
        <w:rPr>
          <w:rFonts w:ascii="Times New Roman" w:hAnsi="Times New Roman" w:cs="Times New Roman"/>
          <w:b/>
          <w:color w:val="0033CC"/>
          <w:sz w:val="24"/>
          <w:szCs w:val="24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37"/>
        <w:gridCol w:w="5007"/>
        <w:gridCol w:w="635"/>
        <w:gridCol w:w="590"/>
        <w:gridCol w:w="505"/>
        <w:gridCol w:w="588"/>
      </w:tblGrid>
      <w:tr w:rsidR="00C6439E" w:rsidRPr="00337F42" w14:paraId="7A9DB5DE" w14:textId="77777777" w:rsidTr="00311046">
        <w:trPr>
          <w:trHeight w:val="335"/>
        </w:trPr>
        <w:tc>
          <w:tcPr>
            <w:tcW w:w="867" w:type="pct"/>
            <w:vAlign w:val="center"/>
          </w:tcPr>
          <w:p w14:paraId="1044DF7A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2UPSYC63</w:t>
            </w:r>
          </w:p>
        </w:tc>
        <w:tc>
          <w:tcPr>
            <w:tcW w:w="2825" w:type="pct"/>
            <w:vAlign w:val="center"/>
          </w:tcPr>
          <w:p w14:paraId="3D3E0E02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Core Course – XV</w:t>
            </w:r>
          </w:p>
        </w:tc>
        <w:tc>
          <w:tcPr>
            <w:tcW w:w="358" w:type="pct"/>
            <w:vAlign w:val="center"/>
          </w:tcPr>
          <w:p w14:paraId="10AC2F88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L</w:t>
            </w:r>
          </w:p>
        </w:tc>
        <w:tc>
          <w:tcPr>
            <w:tcW w:w="333" w:type="pct"/>
            <w:vAlign w:val="center"/>
          </w:tcPr>
          <w:p w14:paraId="38A82EDA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T</w:t>
            </w:r>
          </w:p>
        </w:tc>
        <w:tc>
          <w:tcPr>
            <w:tcW w:w="285" w:type="pct"/>
            <w:vAlign w:val="center"/>
          </w:tcPr>
          <w:p w14:paraId="271A2EBF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P</w:t>
            </w:r>
          </w:p>
        </w:tc>
        <w:tc>
          <w:tcPr>
            <w:tcW w:w="332" w:type="pct"/>
            <w:vAlign w:val="center"/>
          </w:tcPr>
          <w:p w14:paraId="32802F27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</w:p>
        </w:tc>
      </w:tr>
      <w:tr w:rsidR="00C6439E" w:rsidRPr="00337F42" w14:paraId="314E821B" w14:textId="77777777" w:rsidTr="00311046">
        <w:trPr>
          <w:trHeight w:val="334"/>
        </w:trPr>
        <w:tc>
          <w:tcPr>
            <w:tcW w:w="867" w:type="pct"/>
            <w:vAlign w:val="center"/>
          </w:tcPr>
          <w:p w14:paraId="0F570987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Semester VI</w:t>
            </w:r>
          </w:p>
        </w:tc>
        <w:tc>
          <w:tcPr>
            <w:tcW w:w="2825" w:type="pct"/>
            <w:vAlign w:val="center"/>
          </w:tcPr>
          <w:p w14:paraId="19152788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POSITIVE PSYCHOLOGY – II</w:t>
            </w:r>
          </w:p>
        </w:tc>
        <w:tc>
          <w:tcPr>
            <w:tcW w:w="358" w:type="pct"/>
            <w:vAlign w:val="center"/>
          </w:tcPr>
          <w:p w14:paraId="5B9A5BAE" w14:textId="28E16EA0" w:rsidR="00C6439E" w:rsidRPr="00337F42" w:rsidRDefault="00CC3B5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333" w:type="pct"/>
            <w:vAlign w:val="center"/>
          </w:tcPr>
          <w:p w14:paraId="4BBC02CB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5" w:type="pct"/>
            <w:vAlign w:val="center"/>
          </w:tcPr>
          <w:p w14:paraId="06C404C2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2" w:type="pct"/>
            <w:vAlign w:val="center"/>
          </w:tcPr>
          <w:p w14:paraId="28F7463E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</w:tr>
    </w:tbl>
    <w:p w14:paraId="2BE20786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 xml:space="preserve">Leaning Objectives: </w:t>
      </w:r>
    </w:p>
    <w:p w14:paraId="19475E9F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  To enable the student to understand</w:t>
      </w:r>
    </w:p>
    <w:p w14:paraId="6205C36A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1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nature, definition and history of Positive Psychology</w:t>
      </w:r>
    </w:p>
    <w:p w14:paraId="1226A88E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2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significance of positive cognitive state and its processes</w:t>
      </w:r>
    </w:p>
    <w:p w14:paraId="701D0A67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3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About various theories of wisdom</w:t>
      </w:r>
    </w:p>
    <w:p w14:paraId="252501D0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4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importance of mindfulness and Prosocial behaviour</w:t>
      </w:r>
    </w:p>
    <w:p w14:paraId="17C34DB9" w14:textId="77777777" w:rsidR="00C6439E" w:rsidRPr="00337F42" w:rsidRDefault="00C6439E" w:rsidP="00C6439E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27D27A6" w14:textId="075F7C2D" w:rsidR="00C6439E" w:rsidRPr="00337F42" w:rsidRDefault="00C6439E" w:rsidP="00C6439E">
      <w:pPr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-I: Making the most of emotional experiences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0</w:t>
      </w:r>
    </w:p>
    <w:p w14:paraId="2666E3F2" w14:textId="2F86FC24" w:rsidR="00C6439E" w:rsidRPr="00337F42" w:rsidRDefault="000B30D1" w:rsidP="000B30D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Making the most of emotional experiences: emotion – focused coping, emotional intelligence, socio emotional selectivity and emotional storytelling –emotion- focused coping: discovering the adaptive potential of emotional approach – Hurricane survivor –emotional intelligence learning skills. Case of Maria – socioemotional </w:t>
      </w:r>
      <w:proofErr w:type="gramStart"/>
      <w:r w:rsidR="00C6439E" w:rsidRPr="00337F42">
        <w:rPr>
          <w:rFonts w:ascii="Times New Roman" w:hAnsi="Times New Roman" w:cs="Times New Roman"/>
          <w:sz w:val="24"/>
          <w:szCs w:val="24"/>
        </w:rPr>
        <w:t>selectivity :</w:t>
      </w:r>
      <w:proofErr w:type="gram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focusing in later life on positive emotions and emotion – related goals emotional storytelling – the Pennebaker Paradigm as a means of processing intense negative emotions- emotional story telling –personal mini experiments – life enhancement strategies – emotional balancing act.</w:t>
      </w:r>
    </w:p>
    <w:p w14:paraId="5443902E" w14:textId="752B6FD9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-II: Positive Cognitive States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0</w:t>
      </w:r>
    </w:p>
    <w:p w14:paraId="3EFF29AD" w14:textId="0E11B67E" w:rsidR="00C6439E" w:rsidRPr="00337F42" w:rsidRDefault="000B30D1" w:rsidP="000B30D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6439E" w:rsidRPr="00337F42">
        <w:rPr>
          <w:rFonts w:ascii="Times New Roman" w:hAnsi="Times New Roman" w:cs="Times New Roman"/>
          <w:sz w:val="24"/>
          <w:szCs w:val="24"/>
        </w:rPr>
        <w:t xml:space="preserve">Positive Cognitive States and Processes –seeing our futures through self- efficacy, optimism and hope –fascination with the future – being busy not an end in itself – self-efficacy – changing </w:t>
      </w:r>
      <w:proofErr w:type="spellStart"/>
      <w:r w:rsidR="00C6439E" w:rsidRPr="00337F42">
        <w:rPr>
          <w:rFonts w:ascii="Times New Roman" w:hAnsi="Times New Roman" w:cs="Times New Roman"/>
          <w:sz w:val="24"/>
          <w:szCs w:val="24"/>
        </w:rPr>
        <w:t>behavior</w:t>
      </w:r>
      <w:proofErr w:type="spell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through </w:t>
      </w:r>
      <w:proofErr w:type="gramStart"/>
      <w:r w:rsidR="00C6439E" w:rsidRPr="00337F42">
        <w:rPr>
          <w:rFonts w:ascii="Times New Roman" w:hAnsi="Times New Roman" w:cs="Times New Roman"/>
          <w:sz w:val="24"/>
          <w:szCs w:val="24"/>
        </w:rPr>
        <w:t>TV  Heroes</w:t>
      </w:r>
      <w:proofErr w:type="gramEnd"/>
      <w:r w:rsidR="00C6439E" w:rsidRPr="00337F42">
        <w:rPr>
          <w:rFonts w:ascii="Times New Roman" w:hAnsi="Times New Roman" w:cs="Times New Roman"/>
          <w:sz w:val="24"/>
          <w:szCs w:val="24"/>
        </w:rPr>
        <w:t xml:space="preserve"> – Optimism – Hope – Life Enhancements strategies –Balancing your perspective on time- cultural caveats about temporal. </w:t>
      </w:r>
    </w:p>
    <w:p w14:paraId="5DEE9A14" w14:textId="1E6EC172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-III: Wisdom and courage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4</w:t>
      </w:r>
    </w:p>
    <w:p w14:paraId="2599CF01" w14:textId="77777777" w:rsidR="00C6439E" w:rsidRPr="00337F42" w:rsidRDefault="00C6439E" w:rsidP="000B30D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  <w:t xml:space="preserve">Wisdom and courage – Theories of wisdom-– implicit theories of wisdom – explicit theories of wisdom – being wise – developing wisdom – wise people and their characteristics –the measurement of wisdom – relationships between wisdom and intelligence – implicit theories of </w:t>
      </w:r>
      <w:proofErr w:type="gramStart"/>
      <w:r w:rsidRPr="00337F42">
        <w:rPr>
          <w:rFonts w:ascii="Times New Roman" w:hAnsi="Times New Roman" w:cs="Times New Roman"/>
          <w:sz w:val="24"/>
          <w:szCs w:val="24"/>
        </w:rPr>
        <w:t>courage .</w:t>
      </w:r>
      <w:proofErr w:type="gramEnd"/>
      <w:r w:rsidRPr="00337F42">
        <w:rPr>
          <w:rFonts w:ascii="Times New Roman" w:hAnsi="Times New Roman" w:cs="Times New Roman"/>
          <w:sz w:val="24"/>
          <w:szCs w:val="24"/>
        </w:rPr>
        <w:t xml:space="preserve"> Becoming and being courageous – take on courage -   courage research – the measurement of courage – wisdom and courage in daily life – courage be learned – life enhancement strategies-the value of Wisdom and Courage.</w:t>
      </w:r>
    </w:p>
    <w:p w14:paraId="174C3B97" w14:textId="77777777" w:rsidR="00B25F8B" w:rsidRDefault="00B25F8B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18A715C2" w14:textId="0C258AD8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lastRenderedPageBreak/>
        <w:t>Unit-IV</w:t>
      </w:r>
      <w:r w:rsidRPr="00337F42">
        <w:rPr>
          <w:rFonts w:ascii="Times New Roman" w:hAnsi="Times New Roman" w:cs="Times New Roman"/>
          <w:sz w:val="24"/>
          <w:szCs w:val="24"/>
        </w:rPr>
        <w:t xml:space="preserve">: </w:t>
      </w:r>
      <w:r w:rsidRPr="00337F42">
        <w:rPr>
          <w:rFonts w:ascii="Times New Roman" w:hAnsi="Times New Roman" w:cs="Times New Roman"/>
          <w:b/>
          <w:sz w:val="24"/>
          <w:szCs w:val="24"/>
        </w:rPr>
        <w:t>Mindfulness flow and spirituality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2</w:t>
      </w:r>
    </w:p>
    <w:p w14:paraId="5CFA7663" w14:textId="77777777" w:rsidR="00C6439E" w:rsidRPr="00337F42" w:rsidRDefault="00C6439E" w:rsidP="000B30D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  <w:t>Mindfulness flow and spirituality: Optimal experiences – Moment – to-moment searches – mindfulness – living with mindfulness – the benefits of mindfulness – personal mini- experiments- flow state – enhancement strategies- Spirituality: In search of the sacred – true benefits of Spirituality – the search continues.</w:t>
      </w:r>
    </w:p>
    <w:p w14:paraId="0526BBEF" w14:textId="4C1D4402" w:rsidR="00C6439E" w:rsidRPr="00337F42" w:rsidRDefault="00C6439E" w:rsidP="00B25F8B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-V: Prosocial Behaviour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4</w:t>
      </w:r>
    </w:p>
    <w:p w14:paraId="3A046823" w14:textId="77777777" w:rsidR="00C6439E" w:rsidRPr="00337F42" w:rsidRDefault="00C6439E" w:rsidP="004353E3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  <w:t xml:space="preserve">Prosocial Behaviour – Empathy and egotism: Portals to Altruism, Gratitude, and Forgiveness –Altruism – Defining Altruism- Egotism Motive – Motivated Altruism – The Hypothesis, the genetic and Neural foundations of Empathy – cultivating altruism – Cultivating Forgiveness- measuring forgiveness – the evolutionary and neurobiological bases of forgiveness-Societal implications of Altruism, Gratitude and forgiveness. Empathy Egotism and Altruism </w:t>
      </w:r>
      <w:proofErr w:type="gramStart"/>
      <w:r w:rsidRPr="00337F42">
        <w:rPr>
          <w:rFonts w:ascii="Times New Roman" w:hAnsi="Times New Roman" w:cs="Times New Roman"/>
          <w:sz w:val="24"/>
          <w:szCs w:val="24"/>
        </w:rPr>
        <w:t>–  gratitude</w:t>
      </w:r>
      <w:proofErr w:type="gramEnd"/>
      <w:r w:rsidRPr="00337F42">
        <w:rPr>
          <w:rFonts w:ascii="Times New Roman" w:hAnsi="Times New Roman" w:cs="Times New Roman"/>
          <w:sz w:val="24"/>
          <w:szCs w:val="24"/>
        </w:rPr>
        <w:t xml:space="preserve"> – forgiveness – moral imperatives – altruism – gratitude and forgiveness.- helping attitude scale – Questionnaire – GQ- 6 – forgiveness scale –motivations scale.</w:t>
      </w:r>
    </w:p>
    <w:p w14:paraId="561BD5EA" w14:textId="77777777" w:rsidR="00C6439E" w:rsidRPr="00337F42" w:rsidRDefault="00C6439E" w:rsidP="00C6439E">
      <w:pPr>
        <w:spacing w:after="0" w:line="24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4EA4BA0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 xml:space="preserve">Course Objectives: </w:t>
      </w:r>
    </w:p>
    <w:p w14:paraId="2B63F5E5" w14:textId="77777777" w:rsidR="00C6439E" w:rsidRPr="00337F42" w:rsidRDefault="00C6439E" w:rsidP="00C6439E">
      <w:pPr>
        <w:spacing w:after="0" w:line="312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b/>
          <w:bCs/>
          <w:sz w:val="24"/>
          <w:szCs w:val="24"/>
        </w:rPr>
        <w:t>CO1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Students learn the nature, definition and history of Positive Psychology</w:t>
      </w:r>
    </w:p>
    <w:p w14:paraId="34DD1195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2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Students understand the significance of positive cognitive state and its </w:t>
      </w: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sz w:val="24"/>
          <w:szCs w:val="24"/>
        </w:rPr>
        <w:tab/>
        <w:t>processes</w:t>
      </w:r>
    </w:p>
    <w:p w14:paraId="1FF84E3B" w14:textId="77777777" w:rsidR="00C6439E" w:rsidRPr="00337F42" w:rsidRDefault="00C6439E" w:rsidP="00C6439E">
      <w:pPr>
        <w:spacing w:after="0" w:line="312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b/>
          <w:bCs/>
          <w:sz w:val="24"/>
          <w:szCs w:val="24"/>
        </w:rPr>
        <w:t>CO3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Students explore about various theories of wisdom</w:t>
      </w:r>
    </w:p>
    <w:p w14:paraId="13DE03C1" w14:textId="77777777" w:rsidR="00C6439E" w:rsidRPr="00337F42" w:rsidRDefault="00C6439E" w:rsidP="00C6439E">
      <w:pPr>
        <w:spacing w:after="0" w:line="312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b/>
          <w:bCs/>
          <w:sz w:val="24"/>
          <w:szCs w:val="24"/>
        </w:rPr>
        <w:t>CO4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Students become aware of the importance of mindfulness and prosocial </w:t>
      </w:r>
      <w:r w:rsidRPr="00337F42">
        <w:rPr>
          <w:rFonts w:ascii="Times New Roman" w:hAnsi="Times New Roman" w:cs="Times New Roman"/>
          <w:sz w:val="24"/>
          <w:szCs w:val="24"/>
        </w:rPr>
        <w:tab/>
        <w:t>behaviour</w:t>
      </w:r>
    </w:p>
    <w:p w14:paraId="4742C02E" w14:textId="77777777" w:rsidR="00C6439E" w:rsidRPr="00337F42" w:rsidRDefault="00C6439E" w:rsidP="00C6439E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66D37FF9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337F42">
        <w:rPr>
          <w:rFonts w:ascii="Times New Roman" w:hAnsi="Times New Roman" w:cs="Times New Roman"/>
          <w:b/>
          <w:sz w:val="24"/>
          <w:szCs w:val="24"/>
        </w:rPr>
        <w:t>TextBook</w:t>
      </w:r>
      <w:proofErr w:type="spellEnd"/>
      <w:r w:rsidRPr="00337F42">
        <w:rPr>
          <w:rFonts w:ascii="Times New Roman" w:hAnsi="Times New Roman" w:cs="Times New Roman"/>
          <w:b/>
          <w:sz w:val="24"/>
          <w:szCs w:val="24"/>
        </w:rPr>
        <w:t>:</w:t>
      </w:r>
    </w:p>
    <w:p w14:paraId="5AE15670" w14:textId="77777777" w:rsidR="00C6439E" w:rsidRPr="00337F42" w:rsidRDefault="00C6439E" w:rsidP="000E219A">
      <w:pPr>
        <w:pStyle w:val="ListParagraph"/>
        <w:numPr>
          <w:ilvl w:val="0"/>
          <w:numId w:val="16"/>
        </w:numPr>
        <w:spacing w:after="0" w:line="312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C.</w:t>
      </w:r>
      <w:proofErr w:type="gramStart"/>
      <w:r w:rsidRPr="00337F42">
        <w:rPr>
          <w:rFonts w:ascii="Times New Roman" w:hAnsi="Times New Roman" w:cs="Times New Roman"/>
          <w:sz w:val="24"/>
          <w:szCs w:val="24"/>
        </w:rPr>
        <w:t>R .Snyder</w:t>
      </w:r>
      <w:proofErr w:type="gramEnd"/>
      <w:r w:rsidRPr="00337F42">
        <w:rPr>
          <w:rFonts w:ascii="Times New Roman" w:hAnsi="Times New Roman" w:cs="Times New Roman"/>
          <w:sz w:val="24"/>
          <w:szCs w:val="24"/>
        </w:rPr>
        <w:t>&amp; Shane J. Lopez ,2007,Postive Psychology, New Delhi SAGE Publication</w:t>
      </w:r>
    </w:p>
    <w:p w14:paraId="11BDDE82" w14:textId="77777777" w:rsidR="00C6439E" w:rsidRPr="00337F42" w:rsidRDefault="00C6439E" w:rsidP="00C6439E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C0DD035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Reference Books:</w:t>
      </w:r>
    </w:p>
    <w:p w14:paraId="78F956D2" w14:textId="77777777" w:rsidR="00C6439E" w:rsidRPr="00337F42" w:rsidRDefault="00C6439E" w:rsidP="000E219A">
      <w:pPr>
        <w:pStyle w:val="ListParagraph"/>
        <w:numPr>
          <w:ilvl w:val="0"/>
          <w:numId w:val="17"/>
        </w:numPr>
        <w:spacing w:after="0" w:line="312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Argyle </w:t>
      </w:r>
      <w:proofErr w:type="gramStart"/>
      <w:r w:rsidRPr="00337F42">
        <w:rPr>
          <w:rFonts w:ascii="Times New Roman" w:hAnsi="Times New Roman" w:cs="Times New Roman"/>
          <w:sz w:val="24"/>
          <w:szCs w:val="24"/>
        </w:rPr>
        <w:t>M(</w:t>
      </w:r>
      <w:proofErr w:type="gramEnd"/>
      <w:r w:rsidRPr="00337F42">
        <w:rPr>
          <w:rFonts w:ascii="Times New Roman" w:hAnsi="Times New Roman" w:cs="Times New Roman"/>
          <w:sz w:val="24"/>
          <w:szCs w:val="24"/>
        </w:rPr>
        <w:t>2001).</w:t>
      </w:r>
      <w:r w:rsidRPr="00337F42">
        <w:rPr>
          <w:rFonts w:ascii="Times New Roman" w:hAnsi="Times New Roman" w:cs="Times New Roman"/>
          <w:i/>
          <w:iCs/>
          <w:sz w:val="24"/>
          <w:szCs w:val="24"/>
        </w:rPr>
        <w:t>The Psychology of Happiness</w:t>
      </w:r>
      <w:r w:rsidRPr="00337F42">
        <w:rPr>
          <w:rFonts w:ascii="Times New Roman" w:hAnsi="Times New Roman" w:cs="Times New Roman"/>
          <w:sz w:val="24"/>
          <w:szCs w:val="24"/>
        </w:rPr>
        <w:t xml:space="preserve"> ,2nd Edition London: Routledge</w:t>
      </w:r>
    </w:p>
    <w:p w14:paraId="1084A0C4" w14:textId="77777777" w:rsidR="00C6439E" w:rsidRPr="00337F42" w:rsidRDefault="00C6439E" w:rsidP="000E219A">
      <w:pPr>
        <w:pStyle w:val="ListParagraph"/>
        <w:numPr>
          <w:ilvl w:val="0"/>
          <w:numId w:val="16"/>
        </w:numPr>
        <w:spacing w:after="0" w:line="312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2. </w:t>
      </w:r>
      <w:proofErr w:type="spellStart"/>
      <w:proofErr w:type="gramStart"/>
      <w:r w:rsidRPr="00337F42">
        <w:rPr>
          <w:rFonts w:ascii="Times New Roman" w:hAnsi="Times New Roman" w:cs="Times New Roman"/>
          <w:sz w:val="24"/>
          <w:szCs w:val="24"/>
        </w:rPr>
        <w:t>Groopman.J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>,(</w:t>
      </w:r>
      <w:proofErr w:type="gramEnd"/>
      <w:r w:rsidRPr="00337F42">
        <w:rPr>
          <w:rFonts w:ascii="Times New Roman" w:hAnsi="Times New Roman" w:cs="Times New Roman"/>
          <w:sz w:val="24"/>
          <w:szCs w:val="24"/>
        </w:rPr>
        <w:t>2004),</w:t>
      </w:r>
      <w:r w:rsidRPr="00337F42">
        <w:rPr>
          <w:rFonts w:ascii="Times New Roman" w:hAnsi="Times New Roman" w:cs="Times New Roman"/>
          <w:i/>
          <w:iCs/>
          <w:sz w:val="24"/>
          <w:szCs w:val="24"/>
        </w:rPr>
        <w:t>The anatomy of hope: How people prevail in the face of illness</w:t>
      </w:r>
      <w:r w:rsidRPr="00337F42">
        <w:rPr>
          <w:rFonts w:ascii="Times New Roman" w:hAnsi="Times New Roman" w:cs="Times New Roman"/>
          <w:sz w:val="24"/>
          <w:szCs w:val="24"/>
        </w:rPr>
        <w:t xml:space="preserve">. New York   Random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hous</w:t>
      </w:r>
      <w:proofErr w:type="spellEnd"/>
    </w:p>
    <w:p w14:paraId="4B183706" w14:textId="77777777" w:rsidR="00C6439E" w:rsidRPr="00337F42" w:rsidRDefault="00C6439E" w:rsidP="000E219A">
      <w:pPr>
        <w:pStyle w:val="ListParagraph"/>
        <w:numPr>
          <w:ilvl w:val="0"/>
          <w:numId w:val="16"/>
        </w:numPr>
        <w:spacing w:after="0" w:line="312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37F42">
        <w:rPr>
          <w:rFonts w:ascii="Times New Roman" w:hAnsi="Times New Roman" w:cs="Times New Roman"/>
          <w:sz w:val="24"/>
          <w:szCs w:val="24"/>
        </w:rPr>
        <w:t>Sue,D.W.</w:t>
      </w:r>
      <w:proofErr w:type="gramEnd"/>
      <w:r w:rsidRPr="00337F42">
        <w:rPr>
          <w:rFonts w:ascii="Times New Roman" w:hAnsi="Times New Roman" w:cs="Times New Roman"/>
          <w:sz w:val="24"/>
          <w:szCs w:val="24"/>
        </w:rPr>
        <w:t>,&amp;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Sue,D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>(2003).</w:t>
      </w:r>
      <w:proofErr w:type="spellStart"/>
      <w:r w:rsidRPr="00337F42">
        <w:rPr>
          <w:rFonts w:ascii="Times New Roman" w:hAnsi="Times New Roman" w:cs="Times New Roman"/>
          <w:i/>
          <w:iCs/>
          <w:sz w:val="24"/>
          <w:szCs w:val="24"/>
        </w:rPr>
        <w:t>Counseling</w:t>
      </w:r>
      <w:proofErr w:type="spellEnd"/>
      <w:r w:rsidRPr="00337F42">
        <w:rPr>
          <w:rFonts w:ascii="Times New Roman" w:hAnsi="Times New Roman" w:cs="Times New Roman"/>
          <w:i/>
          <w:iCs/>
          <w:sz w:val="24"/>
          <w:szCs w:val="24"/>
        </w:rPr>
        <w:t xml:space="preserve"> the culturally diverse: Theory and practice</w:t>
      </w:r>
      <w:r w:rsidRPr="00337F42">
        <w:rPr>
          <w:rFonts w:ascii="Times New Roman" w:hAnsi="Times New Roman" w:cs="Times New Roman"/>
          <w:sz w:val="24"/>
          <w:szCs w:val="24"/>
        </w:rPr>
        <w:t xml:space="preserve"> (4th ed).  New </w:t>
      </w:r>
      <w:proofErr w:type="spellStart"/>
      <w:proofErr w:type="gramStart"/>
      <w:r w:rsidRPr="00337F42">
        <w:rPr>
          <w:rFonts w:ascii="Times New Roman" w:hAnsi="Times New Roman" w:cs="Times New Roman"/>
          <w:sz w:val="24"/>
          <w:szCs w:val="24"/>
        </w:rPr>
        <w:t>York:Wiley</w:t>
      </w:r>
      <w:proofErr w:type="spellEnd"/>
      <w:proofErr w:type="gramEnd"/>
      <w:r w:rsidRPr="00337F42">
        <w:rPr>
          <w:rFonts w:ascii="Times New Roman" w:hAnsi="Times New Roman" w:cs="Times New Roman"/>
          <w:sz w:val="24"/>
          <w:szCs w:val="24"/>
        </w:rPr>
        <w:t>.</w:t>
      </w:r>
    </w:p>
    <w:p w14:paraId="7B03C761" w14:textId="77777777" w:rsidR="00C6439E" w:rsidRPr="00337F42" w:rsidRDefault="00C6439E" w:rsidP="00C6439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E486C7F" w14:textId="77777777" w:rsidR="00B25F8B" w:rsidRDefault="00B25F8B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5B04CB26" w14:textId="19C6E4E9" w:rsidR="00C6439E" w:rsidRPr="00337F42" w:rsidRDefault="00C6439E" w:rsidP="00C6439E">
      <w:pPr>
        <w:spacing w:before="26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lastRenderedPageBreak/>
        <w:t>Outcome Mapping</w:t>
      </w:r>
    </w:p>
    <w:tbl>
      <w:tblPr>
        <w:tblW w:w="0" w:type="auto"/>
        <w:tblInd w:w="1028" w:type="dxa"/>
        <w:tblBorders>
          <w:top w:val="double" w:sz="1" w:space="0" w:color="17365D"/>
          <w:left w:val="double" w:sz="1" w:space="0" w:color="17365D"/>
          <w:bottom w:val="double" w:sz="1" w:space="0" w:color="17365D"/>
          <w:right w:val="double" w:sz="1" w:space="0" w:color="17365D"/>
          <w:insideH w:val="double" w:sz="1" w:space="0" w:color="17365D"/>
          <w:insideV w:val="double" w:sz="1" w:space="0" w:color="17365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96"/>
        <w:gridCol w:w="1169"/>
        <w:gridCol w:w="1167"/>
        <w:gridCol w:w="1158"/>
        <w:gridCol w:w="1167"/>
        <w:gridCol w:w="1160"/>
      </w:tblGrid>
      <w:tr w:rsidR="00C6439E" w:rsidRPr="00337F42" w14:paraId="3FE1775E" w14:textId="77777777" w:rsidTr="00CE674B">
        <w:trPr>
          <w:trHeight w:val="403"/>
        </w:trPr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F254D5" w14:textId="77777777" w:rsidR="00C6439E" w:rsidRPr="00337F42" w:rsidRDefault="00C6439E" w:rsidP="008A12B0">
            <w:pPr>
              <w:pStyle w:val="TableParagraph"/>
              <w:spacing w:line="260" w:lineRule="exact"/>
              <w:ind w:left="89" w:right="75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urse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AD5C07" w14:textId="77777777" w:rsidR="00C6439E" w:rsidRPr="00337F42" w:rsidRDefault="00C6439E" w:rsidP="008A12B0">
            <w:pPr>
              <w:pStyle w:val="TableParagraph"/>
              <w:spacing w:line="260" w:lineRule="exact"/>
              <w:ind w:left="89" w:right="80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1</w:t>
            </w:r>
          </w:p>
        </w:tc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B03A8F" w14:textId="77777777" w:rsidR="00C6439E" w:rsidRPr="00337F42" w:rsidRDefault="00C6439E" w:rsidP="008A12B0">
            <w:pPr>
              <w:pStyle w:val="TableParagraph"/>
              <w:spacing w:line="260" w:lineRule="exact"/>
              <w:ind w:left="88" w:right="79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2</w:t>
            </w:r>
          </w:p>
        </w:tc>
        <w:tc>
          <w:tcPr>
            <w:tcW w:w="1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C33467" w14:textId="77777777" w:rsidR="00C6439E" w:rsidRPr="00337F42" w:rsidRDefault="00C6439E" w:rsidP="008A12B0">
            <w:pPr>
              <w:pStyle w:val="TableParagraph"/>
              <w:spacing w:line="260" w:lineRule="exact"/>
              <w:ind w:left="83" w:right="79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3</w:t>
            </w:r>
          </w:p>
        </w:tc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37BE0C97" w14:textId="77777777" w:rsidR="00C6439E" w:rsidRPr="00337F42" w:rsidRDefault="00C6439E" w:rsidP="008A12B0">
            <w:pPr>
              <w:pStyle w:val="TableParagraph"/>
              <w:spacing w:line="260" w:lineRule="exact"/>
              <w:ind w:left="89" w:right="77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4</w:t>
            </w:r>
          </w:p>
        </w:tc>
        <w:tc>
          <w:tcPr>
            <w:tcW w:w="1160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F5C70A" w14:textId="77777777" w:rsidR="00C6439E" w:rsidRPr="00337F42" w:rsidRDefault="00C6439E" w:rsidP="008A12B0">
            <w:pPr>
              <w:pStyle w:val="TableParagraph"/>
              <w:spacing w:line="260" w:lineRule="exact"/>
              <w:ind w:left="81" w:right="80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5</w:t>
            </w:r>
          </w:p>
        </w:tc>
      </w:tr>
      <w:tr w:rsidR="00C6439E" w:rsidRPr="00337F42" w14:paraId="53D75EB3" w14:textId="77777777" w:rsidTr="00CE674B">
        <w:trPr>
          <w:trHeight w:val="411"/>
        </w:trPr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AD157C" w14:textId="77777777" w:rsidR="00C6439E" w:rsidRPr="00337F42" w:rsidRDefault="00C6439E" w:rsidP="008A12B0">
            <w:pPr>
              <w:pStyle w:val="TableParagraph"/>
              <w:spacing w:line="266" w:lineRule="exact"/>
              <w:ind w:left="89" w:right="75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1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1E02B3" w14:textId="77777777" w:rsidR="00C6439E" w:rsidRPr="00337F42" w:rsidRDefault="00C6439E" w:rsidP="008A12B0">
            <w:pPr>
              <w:pStyle w:val="TableParagraph"/>
              <w:spacing w:line="266" w:lineRule="exact"/>
              <w:ind w:left="4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5A5FE6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1DD05A" w14:textId="77777777" w:rsidR="00C6439E" w:rsidRPr="00337F42" w:rsidRDefault="00C6439E" w:rsidP="008A12B0">
            <w:pPr>
              <w:pStyle w:val="TableParagraph"/>
              <w:spacing w:line="266" w:lineRule="exact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78CEBF58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8F8B15" w14:textId="77777777" w:rsidR="00C6439E" w:rsidRPr="00337F42" w:rsidRDefault="00C6439E" w:rsidP="008A12B0">
            <w:pPr>
              <w:pStyle w:val="TableParagraph"/>
              <w:spacing w:line="266" w:lineRule="exact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</w:tr>
      <w:tr w:rsidR="00C6439E" w:rsidRPr="00337F42" w14:paraId="5CAE2DDA" w14:textId="77777777" w:rsidTr="00CE674B">
        <w:trPr>
          <w:trHeight w:val="403"/>
        </w:trPr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58CA1A" w14:textId="77777777" w:rsidR="00C6439E" w:rsidRPr="00337F42" w:rsidRDefault="00C6439E" w:rsidP="008A12B0">
            <w:pPr>
              <w:pStyle w:val="TableParagraph"/>
              <w:spacing w:line="260" w:lineRule="exact"/>
              <w:ind w:left="89" w:right="75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2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4E0F73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B39DF9" w14:textId="77777777" w:rsidR="00C6439E" w:rsidRPr="00337F42" w:rsidRDefault="00C6439E" w:rsidP="008A12B0">
            <w:pPr>
              <w:pStyle w:val="TableParagraph"/>
              <w:spacing w:line="260" w:lineRule="exact"/>
              <w:ind w:left="5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1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C02237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40ED59C5" w14:textId="77777777" w:rsidR="00C6439E" w:rsidRPr="00337F42" w:rsidRDefault="00C6439E" w:rsidP="008A12B0">
            <w:pPr>
              <w:pStyle w:val="TableParagraph"/>
              <w:spacing w:line="260" w:lineRule="exact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1160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99A079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C6439E" w:rsidRPr="00337F42" w14:paraId="6A8E339B" w14:textId="77777777" w:rsidTr="00CE674B">
        <w:trPr>
          <w:trHeight w:val="403"/>
        </w:trPr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21F39E" w14:textId="77777777" w:rsidR="00C6439E" w:rsidRPr="00337F42" w:rsidRDefault="00C6439E" w:rsidP="008A12B0">
            <w:pPr>
              <w:pStyle w:val="TableParagraph"/>
              <w:spacing w:line="260" w:lineRule="exact"/>
              <w:ind w:left="89" w:right="75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3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8BABB2" w14:textId="77777777" w:rsidR="00C6439E" w:rsidRPr="00337F42" w:rsidRDefault="00C6439E" w:rsidP="008A12B0">
            <w:pPr>
              <w:pStyle w:val="TableParagraph"/>
              <w:spacing w:line="260" w:lineRule="exact"/>
              <w:ind w:left="4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46A774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92D42D" w14:textId="77777777" w:rsidR="00C6439E" w:rsidRPr="00337F42" w:rsidRDefault="00C6439E" w:rsidP="008A12B0">
            <w:pPr>
              <w:pStyle w:val="TableParagraph"/>
              <w:spacing w:line="260" w:lineRule="exact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5FE27D51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EE6465" w14:textId="77777777" w:rsidR="00C6439E" w:rsidRPr="00337F42" w:rsidRDefault="00C6439E" w:rsidP="008A12B0">
            <w:pPr>
              <w:pStyle w:val="TableParagraph"/>
              <w:spacing w:line="260" w:lineRule="exact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</w:tr>
      <w:tr w:rsidR="00C6439E" w:rsidRPr="00337F42" w14:paraId="6777BB7B" w14:textId="77777777" w:rsidTr="00CE674B">
        <w:trPr>
          <w:trHeight w:val="403"/>
        </w:trPr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5EB4FF" w14:textId="77777777" w:rsidR="00C6439E" w:rsidRPr="00337F42" w:rsidRDefault="00C6439E" w:rsidP="008A12B0">
            <w:pPr>
              <w:pStyle w:val="TableParagraph"/>
              <w:spacing w:line="260" w:lineRule="exact"/>
              <w:ind w:left="89" w:right="75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4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5285DD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E62010" w14:textId="77777777" w:rsidR="00C6439E" w:rsidRPr="00337F42" w:rsidRDefault="00C6439E" w:rsidP="008A12B0">
            <w:pPr>
              <w:pStyle w:val="TableParagraph"/>
              <w:spacing w:line="260" w:lineRule="exact"/>
              <w:ind w:left="5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1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68E92A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0EC5EAEB" w14:textId="77777777" w:rsidR="00C6439E" w:rsidRPr="00337F42" w:rsidRDefault="00C6439E" w:rsidP="008A12B0">
            <w:pPr>
              <w:pStyle w:val="TableParagraph"/>
              <w:spacing w:line="260" w:lineRule="exact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1160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D1FA2F" w14:textId="77777777" w:rsidR="00C6439E" w:rsidRPr="00337F42" w:rsidRDefault="00C6439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</w:tbl>
    <w:p w14:paraId="776058CA" w14:textId="77777777" w:rsidR="00C6439E" w:rsidRPr="00337F42" w:rsidRDefault="00C6439E" w:rsidP="00C6439E">
      <w:pPr>
        <w:rPr>
          <w:rFonts w:ascii="Times New Roman" w:hAnsi="Times New Roman" w:cs="Times New Roman"/>
          <w:b/>
          <w:sz w:val="24"/>
          <w:szCs w:val="24"/>
        </w:rPr>
      </w:pPr>
    </w:p>
    <w:p w14:paraId="463B27EE" w14:textId="77777777" w:rsidR="00C6439E" w:rsidRPr="00337F42" w:rsidRDefault="00C6439E" w:rsidP="00C6439E">
      <w:pPr>
        <w:rPr>
          <w:rFonts w:ascii="Times New Roman" w:hAnsi="Times New Roman" w:cs="Times New Roman"/>
          <w:b/>
          <w:sz w:val="24"/>
          <w:szCs w:val="24"/>
        </w:rPr>
      </w:pPr>
    </w:p>
    <w:p w14:paraId="6677BAB0" w14:textId="77777777" w:rsidR="00C6439E" w:rsidRDefault="00C6439E" w:rsidP="00C6439E">
      <w:pPr>
        <w:rPr>
          <w:rFonts w:ascii="Times New Roman" w:hAnsi="Times New Roman" w:cs="Times New Roman"/>
          <w:b/>
          <w:sz w:val="24"/>
          <w:szCs w:val="24"/>
        </w:rPr>
      </w:pPr>
    </w:p>
    <w:p w14:paraId="1C90C3DF" w14:textId="77777777" w:rsidR="00B825FD" w:rsidRDefault="00B825FD" w:rsidP="00C6439E">
      <w:pPr>
        <w:rPr>
          <w:rFonts w:ascii="Times New Roman" w:hAnsi="Times New Roman" w:cs="Times New Roman"/>
          <w:b/>
          <w:sz w:val="24"/>
          <w:szCs w:val="24"/>
        </w:rPr>
      </w:pPr>
    </w:p>
    <w:p w14:paraId="78B701B3" w14:textId="77777777" w:rsidR="00B825FD" w:rsidRDefault="00B825FD" w:rsidP="00C6439E">
      <w:pPr>
        <w:rPr>
          <w:rFonts w:ascii="Times New Roman" w:hAnsi="Times New Roman" w:cs="Times New Roman"/>
          <w:b/>
          <w:sz w:val="24"/>
          <w:szCs w:val="24"/>
        </w:rPr>
      </w:pPr>
    </w:p>
    <w:p w14:paraId="1FC91901" w14:textId="77777777" w:rsidR="00B825FD" w:rsidRPr="00337F42" w:rsidRDefault="00B825FD" w:rsidP="00C6439E">
      <w:pPr>
        <w:rPr>
          <w:rFonts w:ascii="Times New Roman" w:hAnsi="Times New Roman" w:cs="Times New Roman"/>
          <w:b/>
          <w:sz w:val="24"/>
          <w:szCs w:val="24"/>
        </w:rPr>
      </w:pPr>
    </w:p>
    <w:p w14:paraId="1A41DAFD" w14:textId="3B774AA2" w:rsidR="00B25F8B" w:rsidRDefault="00B25F8B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6A77047D" w14:textId="77777777" w:rsidR="00C6439E" w:rsidRPr="00337F42" w:rsidRDefault="00C6439E" w:rsidP="00C6439E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37"/>
        <w:gridCol w:w="5007"/>
        <w:gridCol w:w="635"/>
        <w:gridCol w:w="590"/>
        <w:gridCol w:w="505"/>
        <w:gridCol w:w="588"/>
      </w:tblGrid>
      <w:tr w:rsidR="00C6439E" w:rsidRPr="00337F42" w14:paraId="2E70D785" w14:textId="77777777" w:rsidTr="008A12B0">
        <w:trPr>
          <w:trHeight w:val="335"/>
        </w:trPr>
        <w:tc>
          <w:tcPr>
            <w:tcW w:w="867" w:type="pct"/>
            <w:vAlign w:val="center"/>
          </w:tcPr>
          <w:p w14:paraId="6F44CE3D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2UPSYP64</w:t>
            </w:r>
          </w:p>
        </w:tc>
        <w:tc>
          <w:tcPr>
            <w:tcW w:w="2825" w:type="pct"/>
            <w:vAlign w:val="center"/>
          </w:tcPr>
          <w:p w14:paraId="3DA8FE09" w14:textId="77777777" w:rsidR="00C6439E" w:rsidRPr="00762D1A" w:rsidRDefault="00C6439E" w:rsidP="008A12B0">
            <w:pPr>
              <w:spacing w:after="0" w:line="312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62D1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re Practical – II</w:t>
            </w:r>
          </w:p>
        </w:tc>
        <w:tc>
          <w:tcPr>
            <w:tcW w:w="358" w:type="pct"/>
            <w:vAlign w:val="center"/>
          </w:tcPr>
          <w:p w14:paraId="17266D1F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</w:t>
            </w:r>
          </w:p>
        </w:tc>
        <w:tc>
          <w:tcPr>
            <w:tcW w:w="333" w:type="pct"/>
            <w:vAlign w:val="center"/>
          </w:tcPr>
          <w:p w14:paraId="38350D89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</w:t>
            </w:r>
          </w:p>
        </w:tc>
        <w:tc>
          <w:tcPr>
            <w:tcW w:w="285" w:type="pct"/>
            <w:vAlign w:val="center"/>
          </w:tcPr>
          <w:p w14:paraId="6655215A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</w:t>
            </w:r>
          </w:p>
        </w:tc>
        <w:tc>
          <w:tcPr>
            <w:tcW w:w="332" w:type="pct"/>
            <w:vAlign w:val="center"/>
          </w:tcPr>
          <w:p w14:paraId="6AED58B4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</w:t>
            </w:r>
          </w:p>
        </w:tc>
      </w:tr>
      <w:tr w:rsidR="00C6439E" w:rsidRPr="00337F42" w14:paraId="1CD3E5FF" w14:textId="77777777" w:rsidTr="008A12B0">
        <w:trPr>
          <w:trHeight w:val="334"/>
        </w:trPr>
        <w:tc>
          <w:tcPr>
            <w:tcW w:w="867" w:type="pct"/>
            <w:vAlign w:val="center"/>
          </w:tcPr>
          <w:p w14:paraId="3A08D2F9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mester-VI</w:t>
            </w:r>
          </w:p>
        </w:tc>
        <w:tc>
          <w:tcPr>
            <w:tcW w:w="2825" w:type="pct"/>
            <w:vAlign w:val="center"/>
          </w:tcPr>
          <w:p w14:paraId="7F926322" w14:textId="77777777" w:rsidR="00C6439E" w:rsidRPr="00762D1A" w:rsidRDefault="00C6439E" w:rsidP="008A12B0">
            <w:pPr>
              <w:spacing w:after="0" w:line="312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62D1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rimental Psychology II</w:t>
            </w:r>
          </w:p>
        </w:tc>
        <w:tc>
          <w:tcPr>
            <w:tcW w:w="358" w:type="pct"/>
            <w:vAlign w:val="center"/>
          </w:tcPr>
          <w:p w14:paraId="2DF216E6" w14:textId="2412690D" w:rsidR="00C6439E" w:rsidRPr="00337F42" w:rsidRDefault="00E31073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333" w:type="pct"/>
            <w:vAlign w:val="center"/>
          </w:tcPr>
          <w:p w14:paraId="3B653FA9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85" w:type="pct"/>
            <w:vAlign w:val="center"/>
          </w:tcPr>
          <w:p w14:paraId="36480286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32" w:type="pct"/>
            <w:vAlign w:val="center"/>
          </w:tcPr>
          <w:p w14:paraId="03959724" w14:textId="77777777" w:rsidR="00C6439E" w:rsidRPr="00337F42" w:rsidRDefault="00C6439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</w:tr>
    </w:tbl>
    <w:p w14:paraId="082B17AB" w14:textId="77777777" w:rsidR="00C6439E" w:rsidRPr="00337F42" w:rsidRDefault="00C6439E" w:rsidP="00C6439E">
      <w:pPr>
        <w:tabs>
          <w:tab w:val="left" w:pos="5777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496401EA" w14:textId="72F40EDE" w:rsidR="00C6439E" w:rsidRPr="00337F42" w:rsidRDefault="00C6439E" w:rsidP="009510E7">
      <w:pPr>
        <w:pStyle w:val="BodyText"/>
        <w:spacing w:before="100" w:line="312" w:lineRule="auto"/>
        <w:ind w:right="1428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Candidates are required to perform at least 5 experiments from the list given below and</w:t>
      </w:r>
      <w:r w:rsidR="009510E7">
        <w:rPr>
          <w:rFonts w:ascii="Times New Roman" w:hAnsi="Times New Roman" w:cs="Times New Roman"/>
          <w:sz w:val="24"/>
          <w:szCs w:val="24"/>
        </w:rPr>
        <w:t xml:space="preserve"> </w:t>
      </w:r>
      <w:r w:rsidR="009510E7" w:rsidRPr="00337F42">
        <w:rPr>
          <w:rFonts w:ascii="Times New Roman" w:hAnsi="Times New Roman" w:cs="Times New Roman"/>
          <w:sz w:val="24"/>
          <w:szCs w:val="24"/>
        </w:rPr>
        <w:t>prepare record</w:t>
      </w:r>
      <w:r w:rsidR="009510E7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which</w:t>
      </w:r>
      <w:r w:rsidR="009510E7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the</w:t>
      </w:r>
      <w:r w:rsidR="009510E7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same</w:t>
      </w:r>
      <w:r w:rsidR="009510E7">
        <w:rPr>
          <w:rFonts w:ascii="Times New Roman" w:hAnsi="Times New Roman" w:cs="Times New Roman"/>
          <w:sz w:val="24"/>
          <w:szCs w:val="24"/>
        </w:rPr>
        <w:t xml:space="preserve"> </w:t>
      </w:r>
      <w:r w:rsidR="009510E7" w:rsidRPr="00337F42">
        <w:rPr>
          <w:rFonts w:ascii="Times New Roman" w:hAnsi="Times New Roman" w:cs="Times New Roman"/>
          <w:sz w:val="24"/>
          <w:szCs w:val="24"/>
        </w:rPr>
        <w:t>should be</w:t>
      </w:r>
      <w:r w:rsidR="009510E7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 xml:space="preserve">submitted </w:t>
      </w:r>
      <w:r w:rsidR="009510E7">
        <w:rPr>
          <w:rFonts w:ascii="Times New Roman" w:hAnsi="Times New Roman" w:cs="Times New Roman"/>
          <w:sz w:val="24"/>
          <w:szCs w:val="24"/>
        </w:rPr>
        <w:t xml:space="preserve">at the </w:t>
      </w:r>
      <w:r w:rsidRPr="00337F42">
        <w:rPr>
          <w:rFonts w:ascii="Times New Roman" w:hAnsi="Times New Roman" w:cs="Times New Roman"/>
          <w:sz w:val="24"/>
          <w:szCs w:val="24"/>
        </w:rPr>
        <w:t>time</w:t>
      </w:r>
      <w:r w:rsidR="009510E7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of</w:t>
      </w:r>
      <w:r w:rsidR="009510E7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practical</w:t>
      </w:r>
      <w:r w:rsidR="009510E7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examinations</w:t>
      </w:r>
      <w:r w:rsidR="009510E7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 xml:space="preserve">duly signed by the course teacher and with a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bonafide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 xml:space="preserve"> certificate from the Head of the</w:t>
      </w:r>
      <w:r w:rsidR="009510E7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Department.</w:t>
      </w:r>
    </w:p>
    <w:p w14:paraId="1CAA4946" w14:textId="2F7B0675" w:rsidR="00C6439E" w:rsidRPr="00337F42" w:rsidRDefault="00C6439E" w:rsidP="00C6439E">
      <w:pPr>
        <w:pStyle w:val="Heading3"/>
        <w:spacing w:line="280" w:lineRule="exact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List</w:t>
      </w:r>
      <w:r w:rsidR="009510E7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of</w:t>
      </w:r>
      <w:r w:rsidR="009510E7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Experiments:</w:t>
      </w:r>
    </w:p>
    <w:p w14:paraId="4BC9BF0C" w14:textId="77777777" w:rsidR="00C6439E" w:rsidRPr="00337F42" w:rsidRDefault="00C6439E" w:rsidP="000E219A">
      <w:pPr>
        <w:pStyle w:val="ListParagraph"/>
        <w:widowControl w:val="0"/>
        <w:numPr>
          <w:ilvl w:val="0"/>
          <w:numId w:val="22"/>
        </w:numPr>
        <w:tabs>
          <w:tab w:val="left" w:pos="2500"/>
          <w:tab w:val="left" w:pos="2501"/>
        </w:tabs>
        <w:autoSpaceDE w:val="0"/>
        <w:autoSpaceDN w:val="0"/>
        <w:spacing w:before="88"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Memory</w:t>
      </w:r>
    </w:p>
    <w:p w14:paraId="15B3072E" w14:textId="77777777" w:rsidR="00C6439E" w:rsidRPr="00337F42" w:rsidRDefault="00C6439E" w:rsidP="000E219A">
      <w:pPr>
        <w:pStyle w:val="ListParagraph"/>
        <w:widowControl w:val="0"/>
        <w:numPr>
          <w:ilvl w:val="0"/>
          <w:numId w:val="22"/>
        </w:numPr>
        <w:tabs>
          <w:tab w:val="left" w:pos="2500"/>
          <w:tab w:val="left" w:pos="2501"/>
        </w:tabs>
        <w:autoSpaceDE w:val="0"/>
        <w:autoSpaceDN w:val="0"/>
        <w:spacing w:before="88"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Problem solving</w:t>
      </w:r>
    </w:p>
    <w:p w14:paraId="10271EB2" w14:textId="77777777" w:rsidR="00C6439E" w:rsidRPr="00337F42" w:rsidRDefault="00C6439E" w:rsidP="000E219A">
      <w:pPr>
        <w:pStyle w:val="ListParagraph"/>
        <w:widowControl w:val="0"/>
        <w:numPr>
          <w:ilvl w:val="0"/>
          <w:numId w:val="22"/>
        </w:numPr>
        <w:tabs>
          <w:tab w:val="left" w:pos="2500"/>
          <w:tab w:val="left" w:pos="2501"/>
        </w:tabs>
        <w:autoSpaceDE w:val="0"/>
        <w:autoSpaceDN w:val="0"/>
        <w:spacing w:before="88"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Transfer of training</w:t>
      </w:r>
    </w:p>
    <w:p w14:paraId="47D141DE" w14:textId="77777777" w:rsidR="00C6439E" w:rsidRPr="00337F42" w:rsidRDefault="00C6439E" w:rsidP="000E219A">
      <w:pPr>
        <w:pStyle w:val="ListParagraph"/>
        <w:widowControl w:val="0"/>
        <w:numPr>
          <w:ilvl w:val="0"/>
          <w:numId w:val="22"/>
        </w:numPr>
        <w:tabs>
          <w:tab w:val="left" w:pos="2500"/>
          <w:tab w:val="left" w:pos="2501"/>
        </w:tabs>
        <w:autoSpaceDE w:val="0"/>
        <w:autoSpaceDN w:val="0"/>
        <w:spacing w:before="88"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Role of Insight learning</w:t>
      </w:r>
    </w:p>
    <w:p w14:paraId="41D8CC1F" w14:textId="77777777" w:rsidR="00C6439E" w:rsidRPr="00337F42" w:rsidRDefault="00C6439E" w:rsidP="000E219A">
      <w:pPr>
        <w:pStyle w:val="ListParagraph"/>
        <w:widowControl w:val="0"/>
        <w:numPr>
          <w:ilvl w:val="0"/>
          <w:numId w:val="22"/>
        </w:numPr>
        <w:tabs>
          <w:tab w:val="left" w:pos="2500"/>
          <w:tab w:val="left" w:pos="2501"/>
        </w:tabs>
        <w:autoSpaceDE w:val="0"/>
        <w:autoSpaceDN w:val="0"/>
        <w:spacing w:before="88"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Muller layer illusion </w:t>
      </w:r>
    </w:p>
    <w:p w14:paraId="351B9F5F" w14:textId="58177F30" w:rsidR="00C6439E" w:rsidRPr="00337F42" w:rsidRDefault="00C6439E" w:rsidP="000E219A">
      <w:pPr>
        <w:pStyle w:val="ListParagraph"/>
        <w:widowControl w:val="0"/>
        <w:numPr>
          <w:ilvl w:val="0"/>
          <w:numId w:val="22"/>
        </w:numPr>
        <w:tabs>
          <w:tab w:val="left" w:pos="2500"/>
          <w:tab w:val="left" w:pos="2501"/>
        </w:tabs>
        <w:autoSpaceDE w:val="0"/>
        <w:autoSpaceDN w:val="0"/>
        <w:spacing w:before="89"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Binet</w:t>
      </w:r>
      <w:r w:rsidR="009510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Kamat</w:t>
      </w:r>
      <w:proofErr w:type="spellEnd"/>
      <w:r w:rsidR="009510E7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Test</w:t>
      </w:r>
      <w:r w:rsidR="009510E7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(BKT)</w:t>
      </w:r>
    </w:p>
    <w:p w14:paraId="7FBDDEBE" w14:textId="30F4B76C" w:rsidR="00C6439E" w:rsidRPr="00337F42" w:rsidRDefault="00C6439E" w:rsidP="000E219A">
      <w:pPr>
        <w:pStyle w:val="ListParagraph"/>
        <w:widowControl w:val="0"/>
        <w:numPr>
          <w:ilvl w:val="0"/>
          <w:numId w:val="22"/>
        </w:numPr>
        <w:tabs>
          <w:tab w:val="left" w:pos="1546"/>
        </w:tabs>
        <w:autoSpaceDE w:val="0"/>
        <w:autoSpaceDN w:val="0"/>
        <w:spacing w:before="84"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Multiphasic</w:t>
      </w:r>
      <w:r w:rsidR="009510E7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Personality</w:t>
      </w:r>
      <w:r w:rsidR="009510E7">
        <w:rPr>
          <w:rFonts w:ascii="Times New Roman" w:hAnsi="Times New Roman" w:cs="Times New Roman"/>
          <w:sz w:val="24"/>
          <w:szCs w:val="24"/>
        </w:rPr>
        <w:t xml:space="preserve"> </w:t>
      </w:r>
      <w:r w:rsidRPr="00337F42">
        <w:rPr>
          <w:rFonts w:ascii="Times New Roman" w:hAnsi="Times New Roman" w:cs="Times New Roman"/>
          <w:sz w:val="24"/>
          <w:szCs w:val="24"/>
        </w:rPr>
        <w:t>Questionnaire</w:t>
      </w:r>
    </w:p>
    <w:p w14:paraId="32171A0F" w14:textId="77777777" w:rsidR="00C6439E" w:rsidRPr="00337F42" w:rsidRDefault="00C6439E" w:rsidP="00C6439E">
      <w:pPr>
        <w:pStyle w:val="ListParagraph"/>
        <w:widowControl w:val="0"/>
        <w:tabs>
          <w:tab w:val="left" w:pos="2500"/>
          <w:tab w:val="left" w:pos="2501"/>
        </w:tabs>
        <w:autoSpaceDE w:val="0"/>
        <w:autoSpaceDN w:val="0"/>
        <w:spacing w:before="88" w:after="0" w:line="240" w:lineRule="auto"/>
        <w:ind w:left="2501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3B4F6ED1" w14:textId="77777777" w:rsidR="00C6439E" w:rsidRPr="00337F42" w:rsidRDefault="00C6439E" w:rsidP="00C6439E">
      <w:pPr>
        <w:pStyle w:val="BodyText"/>
        <w:spacing w:before="10"/>
        <w:rPr>
          <w:rFonts w:ascii="Times New Roman" w:hAnsi="Times New Roman" w:cs="Times New Roman"/>
          <w:b/>
          <w:sz w:val="24"/>
          <w:szCs w:val="24"/>
        </w:rPr>
      </w:pPr>
    </w:p>
    <w:p w14:paraId="715B18B2" w14:textId="77777777" w:rsidR="00C6439E" w:rsidRPr="00337F42" w:rsidRDefault="00C6439E" w:rsidP="00C6439E">
      <w:pPr>
        <w:tabs>
          <w:tab w:val="left" w:pos="5777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4ECF5D86" w14:textId="77777777" w:rsidR="00C6439E" w:rsidRPr="00337F42" w:rsidRDefault="00C6439E" w:rsidP="00C6439E">
      <w:pPr>
        <w:tabs>
          <w:tab w:val="left" w:pos="5777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0443B713" w14:textId="77777777" w:rsidR="00C6439E" w:rsidRPr="00337F42" w:rsidRDefault="00C6439E" w:rsidP="00C6439E">
      <w:pPr>
        <w:tabs>
          <w:tab w:val="left" w:pos="5777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34D2FBC4" w14:textId="77777777" w:rsidR="00C6439E" w:rsidRPr="00337F42" w:rsidRDefault="00C6439E" w:rsidP="00C6439E">
      <w:pPr>
        <w:tabs>
          <w:tab w:val="left" w:pos="5777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1D1159F5" w14:textId="77777777" w:rsidR="00C6439E" w:rsidRPr="00337F42" w:rsidRDefault="00C6439E" w:rsidP="00C6439E">
      <w:pPr>
        <w:tabs>
          <w:tab w:val="left" w:pos="5777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3DB4D7FB" w14:textId="77777777" w:rsidR="00C6439E" w:rsidRPr="00337F42" w:rsidRDefault="00C6439E" w:rsidP="00C6439E">
      <w:pPr>
        <w:tabs>
          <w:tab w:val="left" w:pos="5777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5DCE9910" w14:textId="77777777" w:rsidR="00C6439E" w:rsidRPr="00337F42" w:rsidRDefault="00C6439E" w:rsidP="00C6439E">
      <w:pPr>
        <w:tabs>
          <w:tab w:val="left" w:pos="5777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59D2F5B2" w14:textId="77777777" w:rsidR="00C6439E" w:rsidRPr="00337F42" w:rsidRDefault="00C6439E" w:rsidP="00C6439E">
      <w:pPr>
        <w:tabs>
          <w:tab w:val="left" w:pos="5777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0D28834F" w14:textId="77777777" w:rsidR="00C6439E" w:rsidRPr="00337F42" w:rsidRDefault="00C6439E" w:rsidP="00C6439E">
      <w:pPr>
        <w:tabs>
          <w:tab w:val="left" w:pos="5777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664238C6" w14:textId="77777777" w:rsidR="00C6439E" w:rsidRPr="00337F42" w:rsidRDefault="00C6439E" w:rsidP="00C6439E">
      <w:pPr>
        <w:tabs>
          <w:tab w:val="left" w:pos="5777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15890449" w14:textId="77777777" w:rsidR="00C6439E" w:rsidRPr="00337F42" w:rsidRDefault="00C6439E" w:rsidP="00C6439E">
      <w:pPr>
        <w:tabs>
          <w:tab w:val="left" w:pos="5777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44761DC4" w14:textId="77777777" w:rsidR="00C6439E" w:rsidRPr="00337F42" w:rsidRDefault="00C6439E" w:rsidP="00C6439E">
      <w:pPr>
        <w:tabs>
          <w:tab w:val="left" w:pos="5777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4937" w:type="pct"/>
        <w:tblInd w:w="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41"/>
        <w:gridCol w:w="3918"/>
        <w:gridCol w:w="2391"/>
      </w:tblGrid>
      <w:tr w:rsidR="00732F4E" w:rsidRPr="00337F42" w14:paraId="12E54EB9" w14:textId="77777777" w:rsidTr="00732F4E">
        <w:trPr>
          <w:trHeight w:val="742"/>
        </w:trPr>
        <w:tc>
          <w:tcPr>
            <w:tcW w:w="1395" w:type="pct"/>
            <w:vAlign w:val="center"/>
          </w:tcPr>
          <w:p w14:paraId="05C2701B" w14:textId="77777777" w:rsidR="00732F4E" w:rsidRPr="00337F42" w:rsidRDefault="00732F4E" w:rsidP="008A12B0">
            <w:pPr>
              <w:tabs>
                <w:tab w:val="center" w:pos="4680"/>
              </w:tabs>
              <w:spacing w:after="60" w:line="30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Semester VI</w:t>
            </w: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Internal Elective – IV</w:t>
            </w:r>
          </w:p>
        </w:tc>
        <w:tc>
          <w:tcPr>
            <w:tcW w:w="2239" w:type="pct"/>
            <w:vAlign w:val="center"/>
          </w:tcPr>
          <w:p w14:paraId="0F53622D" w14:textId="15071CE6" w:rsidR="00732F4E" w:rsidRPr="00337F42" w:rsidRDefault="00732F4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2UPSYE66</w:t>
            </w:r>
            <w:r w:rsidR="0022643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-1</w:t>
            </w:r>
          </w:p>
          <w:p w14:paraId="0CEA0BD4" w14:textId="77777777" w:rsidR="00732F4E" w:rsidRPr="00337F42" w:rsidRDefault="00732F4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SCHOOL COUNSELLING</w:t>
            </w:r>
          </w:p>
        </w:tc>
        <w:tc>
          <w:tcPr>
            <w:tcW w:w="1366" w:type="pct"/>
            <w:vAlign w:val="center"/>
          </w:tcPr>
          <w:p w14:paraId="09D46F54" w14:textId="2DC5A222" w:rsidR="00732F4E" w:rsidRPr="00337F42" w:rsidRDefault="00732F4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CREDITS:</w:t>
            </w:r>
            <w:r w:rsidR="007272F8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  <w:p w14:paraId="35BF9C8B" w14:textId="4F121F14" w:rsidR="00732F4E" w:rsidRPr="00337F42" w:rsidRDefault="00732F4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HOURS:4</w:t>
            </w:r>
            <w:r w:rsidR="007272F8">
              <w:rPr>
                <w:rFonts w:ascii="Times New Roman" w:hAnsi="Times New Roman" w:cs="Times New Roman"/>
                <w:b/>
                <w:sz w:val="24"/>
                <w:szCs w:val="24"/>
              </w:rPr>
              <w:t>/W</w:t>
            </w:r>
          </w:p>
        </w:tc>
      </w:tr>
    </w:tbl>
    <w:p w14:paraId="0209DAF7" w14:textId="77777777" w:rsidR="00732F4E" w:rsidRPr="00337F42" w:rsidRDefault="00732F4E" w:rsidP="00732F4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F21DB58" w14:textId="77777777" w:rsidR="00732F4E" w:rsidRPr="00337F42" w:rsidRDefault="00732F4E" w:rsidP="00732F4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 xml:space="preserve">Learning Objectives: </w:t>
      </w:r>
    </w:p>
    <w:p w14:paraId="60E89FDA" w14:textId="77777777" w:rsidR="00732F4E" w:rsidRPr="00337F42" w:rsidRDefault="00732F4E" w:rsidP="00732F4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To enable the student to understand</w:t>
      </w:r>
    </w:p>
    <w:p w14:paraId="574959B7" w14:textId="77777777" w:rsidR="00732F4E" w:rsidRPr="00337F42" w:rsidRDefault="00732F4E" w:rsidP="00732F4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1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importance of School Counselling;</w:t>
      </w:r>
    </w:p>
    <w:p w14:paraId="3403B46C" w14:textId="77777777" w:rsidR="00732F4E" w:rsidRPr="00337F42" w:rsidRDefault="00732F4E" w:rsidP="00732F4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2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About the professional identity of school counsellors in India</w:t>
      </w:r>
    </w:p>
    <w:p w14:paraId="0D2D5F24" w14:textId="77777777" w:rsidR="00732F4E" w:rsidRPr="00337F42" w:rsidRDefault="00732F4E" w:rsidP="00732F4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3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various models of School Counselling</w:t>
      </w:r>
    </w:p>
    <w:p w14:paraId="20A79BA2" w14:textId="77777777" w:rsidR="00732F4E" w:rsidRPr="00337F42" w:rsidRDefault="00732F4E" w:rsidP="00732F4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4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various areas of School Counselling</w:t>
      </w:r>
    </w:p>
    <w:p w14:paraId="590A4821" w14:textId="77777777" w:rsidR="00732F4E" w:rsidRPr="00337F42" w:rsidRDefault="00732F4E" w:rsidP="00732F4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5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The various causes and management of suicidal thoughts, depression </w:t>
      </w:r>
    </w:p>
    <w:p w14:paraId="7A7DEF41" w14:textId="77777777" w:rsidR="00732F4E" w:rsidRPr="00337F42" w:rsidRDefault="00732F4E" w:rsidP="00732F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508593" w14:textId="17EB443A" w:rsidR="00732F4E" w:rsidRPr="00337F42" w:rsidRDefault="00732F4E" w:rsidP="00732F4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 xml:space="preserve">Unit-I: Fundamentals in School Counselling 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4</w:t>
      </w:r>
    </w:p>
    <w:p w14:paraId="48214712" w14:textId="241B77F0" w:rsidR="00732F4E" w:rsidRPr="00337F42" w:rsidRDefault="00735CB0" w:rsidP="00735CB0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32F4E" w:rsidRPr="00337F42">
        <w:rPr>
          <w:rFonts w:ascii="Times New Roman" w:hAnsi="Times New Roman" w:cs="Times New Roman"/>
          <w:sz w:val="24"/>
          <w:szCs w:val="24"/>
        </w:rPr>
        <w:t>School Counselling: Development of School Counselling-Scope- Counsellors’ role within school setting. Professional and Ethical Boundaries in School Counselling: Confidentiality and the Law- Codes of Confidentiality with Pupil Clients in School- Child Protection and Codes of Confidentiality-Professional Identity of School Counsellor’s in India</w:t>
      </w:r>
    </w:p>
    <w:p w14:paraId="3FB0623E" w14:textId="77777777" w:rsidR="00732F4E" w:rsidRPr="00337F42" w:rsidRDefault="00732F4E" w:rsidP="00732F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B5C328" w14:textId="37A51600" w:rsidR="00732F4E" w:rsidRPr="00337F42" w:rsidRDefault="00732F4E" w:rsidP="00732F4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-II: Models of School Counselling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2</w:t>
      </w:r>
    </w:p>
    <w:p w14:paraId="140CBF2F" w14:textId="4CD501B0" w:rsidR="00732F4E" w:rsidRPr="00337F42" w:rsidRDefault="00735CB0" w:rsidP="00735CB0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32F4E" w:rsidRPr="00337F42">
        <w:rPr>
          <w:rFonts w:ascii="Times New Roman" w:hAnsi="Times New Roman" w:cs="Times New Roman"/>
          <w:sz w:val="24"/>
          <w:szCs w:val="24"/>
        </w:rPr>
        <w:t>Adler’s Theories in School Counselling- Rogers’s Person- (Child)-</w:t>
      </w:r>
      <w:proofErr w:type="spellStart"/>
      <w:r w:rsidR="00732F4E" w:rsidRPr="00337F42">
        <w:rPr>
          <w:rFonts w:ascii="Times New Roman" w:hAnsi="Times New Roman" w:cs="Times New Roman"/>
          <w:sz w:val="24"/>
          <w:szCs w:val="24"/>
        </w:rPr>
        <w:t>Centered</w:t>
      </w:r>
      <w:proofErr w:type="spellEnd"/>
      <w:r w:rsidR="00732F4E" w:rsidRPr="00337F42">
        <w:rPr>
          <w:rFonts w:ascii="Times New Roman" w:hAnsi="Times New Roman" w:cs="Times New Roman"/>
          <w:sz w:val="24"/>
          <w:szCs w:val="24"/>
        </w:rPr>
        <w:t xml:space="preserve"> School Counselling- Behaviourism- Ellis’s Rational Emotive </w:t>
      </w:r>
      <w:proofErr w:type="spellStart"/>
      <w:r w:rsidR="00732F4E" w:rsidRPr="00337F42">
        <w:rPr>
          <w:rFonts w:ascii="Times New Roman" w:hAnsi="Times New Roman" w:cs="Times New Roman"/>
          <w:sz w:val="24"/>
          <w:szCs w:val="24"/>
        </w:rPr>
        <w:t>Behavior</w:t>
      </w:r>
      <w:proofErr w:type="spellEnd"/>
      <w:r w:rsidR="00732F4E" w:rsidRPr="00337F42">
        <w:rPr>
          <w:rFonts w:ascii="Times New Roman" w:hAnsi="Times New Roman" w:cs="Times New Roman"/>
          <w:sz w:val="24"/>
          <w:szCs w:val="24"/>
        </w:rPr>
        <w:t xml:space="preserve"> Therapy in School Counselling- Beck’s Cognitive Behavioural Therapy in School Counselling. Glasser’s Reality Therapy Supported by Choice Theory in School Counselling- Group Counselling. Brief Counselling Models: Evidence based counselling- Brief therapy- Egan’s Three-Stage Model- Motivational Interviewing. Solution-Focused Brief Counselling- Narrative Therapy- Coaching Skills-Strengths Based Counselling in the Schools- Virtual Counselling-Positive Psychology and School-Based Interventions.</w:t>
      </w:r>
    </w:p>
    <w:p w14:paraId="480F260C" w14:textId="77777777" w:rsidR="00732F4E" w:rsidRPr="00337F42" w:rsidRDefault="00732F4E" w:rsidP="00732F4E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08336824" w14:textId="5349C8ED" w:rsidR="00732F4E" w:rsidRPr="00337F42" w:rsidRDefault="00732F4E" w:rsidP="00732F4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 xml:space="preserve">Unit-III: Identity Crisis, Parental Separation and Loss 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0</w:t>
      </w:r>
    </w:p>
    <w:p w14:paraId="372ECF06" w14:textId="22AE8C10" w:rsidR="00732F4E" w:rsidRPr="00337F42" w:rsidRDefault="00735CB0" w:rsidP="00735CB0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32F4E" w:rsidRPr="00337F42">
        <w:rPr>
          <w:rFonts w:ascii="Times New Roman" w:hAnsi="Times New Roman" w:cs="Times New Roman"/>
          <w:sz w:val="24"/>
          <w:szCs w:val="24"/>
        </w:rPr>
        <w:t>Identity Crisis among Adolescents: Erikson’s theory and Marcia’s theory. Parental Separation and Stepparent Conflict: Counselling at the Beginning of Parental Separation- Counselling after Separation- Counselling on Living with Step Parents. Loss and Bereavement: The Context of Bereavement for Young People- Effect of Bereavement on Development- Bereavement Counselling.</w:t>
      </w:r>
    </w:p>
    <w:p w14:paraId="19C8D786" w14:textId="77777777" w:rsidR="00732F4E" w:rsidRPr="00337F42" w:rsidRDefault="00732F4E" w:rsidP="00732F4E">
      <w:pPr>
        <w:spacing w:after="0" w:line="312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4900E7F3" w14:textId="50AE1E83" w:rsidR="00732F4E" w:rsidRPr="00337F42" w:rsidRDefault="00732F4E" w:rsidP="00732F4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lastRenderedPageBreak/>
        <w:t>Unit-IV: Bullying and Other Issues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2</w:t>
      </w:r>
    </w:p>
    <w:p w14:paraId="42CF3EED" w14:textId="1D401476" w:rsidR="00732F4E" w:rsidRPr="00337F42" w:rsidRDefault="00735CB0" w:rsidP="00735CB0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32F4E" w:rsidRPr="00337F42">
        <w:rPr>
          <w:rFonts w:ascii="Times New Roman" w:hAnsi="Times New Roman" w:cs="Times New Roman"/>
          <w:sz w:val="24"/>
          <w:szCs w:val="24"/>
        </w:rPr>
        <w:t xml:space="preserve">Bullying School: Counselling Bullies- Counselling the Groups- Counselling Victims of Physical Abuse- Counselling Victims of Verbal Abuse. Anger, Aggression and Violence in Schools: Violence and Aggression as a Social Problem- Counselling Violent and Aggressive Pupils. Sexual Inclination and Conduct: Heterosexual Inclination and Conduct- Counselling </w:t>
      </w:r>
      <w:proofErr w:type="gramStart"/>
      <w:r w:rsidR="00732F4E" w:rsidRPr="00337F42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="00732F4E" w:rsidRPr="00337F42">
        <w:rPr>
          <w:rFonts w:ascii="Times New Roman" w:hAnsi="Times New Roman" w:cs="Times New Roman"/>
          <w:sz w:val="24"/>
          <w:szCs w:val="24"/>
        </w:rPr>
        <w:t xml:space="preserve"> Heterosexual Young People- Counselling For Homosexual Young People. Smoking, Drugs and Alcohol Misuse: Drugs in the Society- Counselling Smokers- Counselling for Drug and Alcohol Problems.</w:t>
      </w:r>
    </w:p>
    <w:p w14:paraId="23ADE849" w14:textId="77777777" w:rsidR="00732F4E" w:rsidRPr="00337F42" w:rsidRDefault="00732F4E" w:rsidP="00732F4E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10C51121" w14:textId="77777777" w:rsidR="00840F6D" w:rsidRDefault="00840F6D" w:rsidP="00732F4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</w:p>
    <w:p w14:paraId="67A8C140" w14:textId="77777777" w:rsidR="00840F6D" w:rsidRDefault="00840F6D" w:rsidP="00732F4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</w:p>
    <w:p w14:paraId="61B4F85B" w14:textId="42D56F71" w:rsidR="00732F4E" w:rsidRPr="00337F42" w:rsidRDefault="00732F4E" w:rsidP="00732F4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-V: Depression, Life Meaning and Spiritual Emptiness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2</w:t>
      </w:r>
    </w:p>
    <w:p w14:paraId="76A8B1F7" w14:textId="3E5DB3C1" w:rsidR="00732F4E" w:rsidRPr="00337F42" w:rsidRDefault="00735CB0" w:rsidP="00735CB0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32F4E" w:rsidRPr="00337F42">
        <w:rPr>
          <w:rFonts w:ascii="Times New Roman" w:hAnsi="Times New Roman" w:cs="Times New Roman"/>
          <w:sz w:val="24"/>
          <w:szCs w:val="24"/>
        </w:rPr>
        <w:t>Low Self-Esteem, Depression and Suicidal Thoughts: Counselling for Self-Esteem- Counselling Depressed Young People- Counselling people with Suicidal Thoughts- Counselling the Sexually Abused. Life Meaning and Spiritual Emptiness: Spirituality in the Western Life Style- Spiritual Development- Spiritual Counselling and Problems of Congruence- Integrative Style of Spirituality-</w:t>
      </w:r>
      <w:proofErr w:type="spellStart"/>
      <w:r w:rsidR="00732F4E" w:rsidRPr="00337F42">
        <w:rPr>
          <w:rFonts w:ascii="Times New Roman" w:hAnsi="Times New Roman" w:cs="Times New Roman"/>
          <w:sz w:val="24"/>
          <w:szCs w:val="24"/>
        </w:rPr>
        <w:t>Centered</w:t>
      </w:r>
      <w:proofErr w:type="spellEnd"/>
      <w:r w:rsidR="00732F4E" w:rsidRPr="00337F42">
        <w:rPr>
          <w:rFonts w:ascii="Times New Roman" w:hAnsi="Times New Roman" w:cs="Times New Roman"/>
          <w:sz w:val="24"/>
          <w:szCs w:val="24"/>
        </w:rPr>
        <w:t xml:space="preserve"> Counselling.</w:t>
      </w:r>
    </w:p>
    <w:p w14:paraId="2BC5D87E" w14:textId="77777777" w:rsidR="00735CB0" w:rsidRDefault="00735CB0" w:rsidP="00732F4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</w:p>
    <w:p w14:paraId="40C05B0C" w14:textId="77777777" w:rsidR="00732F4E" w:rsidRPr="00337F42" w:rsidRDefault="00732F4E" w:rsidP="00732F4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Course Outcomes:</w:t>
      </w:r>
    </w:p>
    <w:p w14:paraId="2E71C130" w14:textId="77777777" w:rsidR="00732F4E" w:rsidRPr="00337F42" w:rsidRDefault="00732F4E" w:rsidP="00732F4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1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Students understand the importance of School Counselling</w:t>
      </w:r>
    </w:p>
    <w:p w14:paraId="5D0D2281" w14:textId="77777777" w:rsidR="00732F4E" w:rsidRPr="00337F42" w:rsidRDefault="00732F4E" w:rsidP="00732F4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2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students explore about the professional identity of school counsellors in India</w:t>
      </w:r>
    </w:p>
    <w:p w14:paraId="5BF1A76C" w14:textId="77777777" w:rsidR="00732F4E" w:rsidRPr="00337F42" w:rsidRDefault="00732F4E" w:rsidP="00732F4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3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students demonstrate the various models of School Counselling</w:t>
      </w:r>
    </w:p>
    <w:p w14:paraId="60B0BE0A" w14:textId="77777777" w:rsidR="00732F4E" w:rsidRPr="00337F42" w:rsidRDefault="00732F4E" w:rsidP="00732F4E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4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students enact the various areas of School Counselling</w:t>
      </w:r>
    </w:p>
    <w:p w14:paraId="77775D5F" w14:textId="77777777" w:rsidR="00732F4E" w:rsidRPr="00337F42" w:rsidRDefault="00732F4E" w:rsidP="00732F4E">
      <w:pPr>
        <w:spacing w:after="0" w:line="312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5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students imbibe the various causes and management of suicidal thoughts, </w:t>
      </w: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depression </w:t>
      </w:r>
    </w:p>
    <w:p w14:paraId="3945FA40" w14:textId="77777777" w:rsidR="00732F4E" w:rsidRPr="00337F42" w:rsidRDefault="00732F4E" w:rsidP="00732F4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Text Book:</w:t>
      </w:r>
    </w:p>
    <w:p w14:paraId="4C9E4317" w14:textId="77777777" w:rsidR="00732F4E" w:rsidRPr="00337F42" w:rsidRDefault="00732F4E" w:rsidP="000E219A">
      <w:pPr>
        <w:pStyle w:val="ListParagraph"/>
        <w:numPr>
          <w:ilvl w:val="0"/>
          <w:numId w:val="31"/>
        </w:numPr>
        <w:spacing w:after="0" w:line="312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Lines, D. (2011</w:t>
      </w:r>
      <w:r w:rsidRPr="00337F42">
        <w:rPr>
          <w:rFonts w:ascii="Times New Roman" w:hAnsi="Times New Roman" w:cs="Times New Roman"/>
          <w:i/>
          <w:iCs/>
          <w:sz w:val="24"/>
          <w:szCs w:val="24"/>
        </w:rPr>
        <w:t>). Brief counselling in schools: Working with young people from 11 to 18</w:t>
      </w:r>
      <w:r w:rsidRPr="00337F42">
        <w:rPr>
          <w:rFonts w:ascii="Times New Roman" w:hAnsi="Times New Roman" w:cs="Times New Roman"/>
          <w:sz w:val="24"/>
          <w:szCs w:val="24"/>
        </w:rPr>
        <w:t>. Sage.</w:t>
      </w:r>
    </w:p>
    <w:p w14:paraId="6E809B06" w14:textId="77777777" w:rsidR="00732F4E" w:rsidRPr="00337F42" w:rsidRDefault="00732F4E" w:rsidP="00732F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6C834EE" w14:textId="77777777" w:rsidR="00732F4E" w:rsidRPr="00337F42" w:rsidRDefault="00732F4E" w:rsidP="00732F4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Reference Books:</w:t>
      </w:r>
    </w:p>
    <w:p w14:paraId="59A3831F" w14:textId="77777777" w:rsidR="00732F4E" w:rsidRPr="00337F42" w:rsidRDefault="00732F4E" w:rsidP="000E219A">
      <w:pPr>
        <w:pStyle w:val="ListParagraph"/>
        <w:numPr>
          <w:ilvl w:val="0"/>
          <w:numId w:val="32"/>
        </w:numPr>
        <w:spacing w:after="0" w:line="312" w:lineRule="auto"/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r w:rsidRPr="00337F42">
        <w:rPr>
          <w:rFonts w:ascii="Times New Roman" w:hAnsi="Times New Roman" w:cs="Times New Roman"/>
          <w:sz w:val="24"/>
          <w:szCs w:val="24"/>
        </w:rPr>
        <w:t>Baginsky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 xml:space="preserve">, W. (2004). </w:t>
      </w:r>
      <w:r w:rsidRPr="00337F42">
        <w:rPr>
          <w:rFonts w:ascii="Times New Roman" w:hAnsi="Times New Roman" w:cs="Times New Roman"/>
          <w:i/>
          <w:iCs/>
          <w:sz w:val="24"/>
          <w:szCs w:val="24"/>
        </w:rPr>
        <w:t>School counselling in England</w:t>
      </w:r>
      <w:r w:rsidRPr="00337F42">
        <w:rPr>
          <w:rFonts w:ascii="Times New Roman" w:hAnsi="Times New Roman" w:cs="Times New Roman"/>
          <w:sz w:val="24"/>
          <w:szCs w:val="24"/>
        </w:rPr>
        <w:t>, Wales and Northern Ireland: a review. </w:t>
      </w:r>
      <w:proofErr w:type="spellStart"/>
      <w:proofErr w:type="gramStart"/>
      <w:r w:rsidRPr="00337F42">
        <w:rPr>
          <w:rFonts w:ascii="Times New Roman" w:hAnsi="Times New Roman" w:cs="Times New Roman"/>
          <w:sz w:val="24"/>
          <w:szCs w:val="24"/>
        </w:rPr>
        <w:t>London:National</w:t>
      </w:r>
      <w:proofErr w:type="spellEnd"/>
      <w:proofErr w:type="gramEnd"/>
      <w:r w:rsidRPr="00337F42">
        <w:rPr>
          <w:rFonts w:ascii="Times New Roman" w:hAnsi="Times New Roman" w:cs="Times New Roman"/>
          <w:sz w:val="24"/>
          <w:szCs w:val="24"/>
        </w:rPr>
        <w:t xml:space="preserve"> Society for the Prevention of Cruelty to Children.</w:t>
      </w:r>
    </w:p>
    <w:p w14:paraId="70EA3558" w14:textId="77777777" w:rsidR="00732F4E" w:rsidRPr="00337F42" w:rsidRDefault="00732F4E" w:rsidP="000E219A">
      <w:pPr>
        <w:pStyle w:val="ListParagraph"/>
        <w:numPr>
          <w:ilvl w:val="0"/>
          <w:numId w:val="32"/>
        </w:numPr>
        <w:spacing w:after="0" w:line="312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Chandrashekar C.R. (Editor) (2008</w:t>
      </w:r>
      <w:r w:rsidRPr="00337F42">
        <w:rPr>
          <w:rFonts w:ascii="Times New Roman" w:hAnsi="Times New Roman" w:cs="Times New Roman"/>
          <w:i/>
          <w:iCs/>
          <w:sz w:val="24"/>
          <w:szCs w:val="24"/>
        </w:rPr>
        <w:t>) Manual for college teachers on students counselling</w:t>
      </w:r>
      <w:r w:rsidRPr="00337F42">
        <w:rPr>
          <w:rFonts w:ascii="Times New Roman" w:hAnsi="Times New Roman" w:cs="Times New Roman"/>
          <w:sz w:val="24"/>
          <w:szCs w:val="24"/>
        </w:rPr>
        <w:t xml:space="preserve">, National Institute of Mental Health &amp;Neuro Sciences, Bangalore. </w:t>
      </w:r>
    </w:p>
    <w:p w14:paraId="640D5F30" w14:textId="77777777" w:rsidR="00732F4E" w:rsidRPr="00337F42" w:rsidRDefault="00732F4E" w:rsidP="000E219A">
      <w:pPr>
        <w:pStyle w:val="ListParagraph"/>
        <w:numPr>
          <w:ilvl w:val="0"/>
          <w:numId w:val="32"/>
        </w:numPr>
        <w:spacing w:after="0" w:line="312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lastRenderedPageBreak/>
        <w:t xml:space="preserve">Kandi, S. (2014). </w:t>
      </w:r>
      <w:r w:rsidRPr="00337F42">
        <w:rPr>
          <w:rFonts w:ascii="Times New Roman" w:hAnsi="Times New Roman" w:cs="Times New Roman"/>
          <w:i/>
          <w:iCs/>
          <w:sz w:val="24"/>
          <w:szCs w:val="24"/>
        </w:rPr>
        <w:t>Prevalence of Counselling Needs in Late Adolescent College Students of   India</w:t>
      </w:r>
      <w:r w:rsidRPr="00337F42">
        <w:rPr>
          <w:rFonts w:ascii="Times New Roman" w:hAnsi="Times New Roman" w:cs="Times New Roman"/>
          <w:sz w:val="24"/>
          <w:szCs w:val="24"/>
        </w:rPr>
        <w:t>. 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AnadoluÜniversitesiEğitimBilimleriEnstitüsüDergisi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>, 4(2).</w:t>
      </w:r>
    </w:p>
    <w:p w14:paraId="700995C4" w14:textId="77777777" w:rsidR="00732F4E" w:rsidRPr="00337F42" w:rsidRDefault="00732F4E" w:rsidP="000E219A">
      <w:pPr>
        <w:pStyle w:val="ListParagraph"/>
        <w:numPr>
          <w:ilvl w:val="0"/>
          <w:numId w:val="32"/>
        </w:numPr>
        <w:spacing w:after="0" w:line="312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Miller, D. N., Nickerson, A. B., &amp;Jimerson, S. R. (2009</w:t>
      </w:r>
      <w:r w:rsidRPr="00337F42">
        <w:rPr>
          <w:rFonts w:ascii="Times New Roman" w:hAnsi="Times New Roman" w:cs="Times New Roman"/>
          <w:i/>
          <w:iCs/>
          <w:sz w:val="24"/>
          <w:szCs w:val="24"/>
        </w:rPr>
        <w:t>). Positive psychology and school-</w:t>
      </w:r>
      <w:proofErr w:type="gramStart"/>
      <w:r w:rsidRPr="00337F42">
        <w:rPr>
          <w:rFonts w:ascii="Times New Roman" w:hAnsi="Times New Roman" w:cs="Times New Roman"/>
          <w:i/>
          <w:iCs/>
          <w:sz w:val="24"/>
          <w:szCs w:val="24"/>
        </w:rPr>
        <w:t>based  interventions</w:t>
      </w:r>
      <w:proofErr w:type="gramEnd"/>
      <w:r w:rsidRPr="00337F42">
        <w:rPr>
          <w:rFonts w:ascii="Times New Roman" w:hAnsi="Times New Roman" w:cs="Times New Roman"/>
          <w:i/>
          <w:iCs/>
          <w:sz w:val="24"/>
          <w:szCs w:val="24"/>
        </w:rPr>
        <w:t>. Handbook of positive psychology in schools</w:t>
      </w:r>
      <w:r w:rsidRPr="00337F42">
        <w:rPr>
          <w:rFonts w:ascii="Times New Roman" w:hAnsi="Times New Roman" w:cs="Times New Roman"/>
          <w:sz w:val="24"/>
          <w:szCs w:val="24"/>
        </w:rPr>
        <w:t>, 293-304.</w:t>
      </w:r>
    </w:p>
    <w:p w14:paraId="3AC37E88" w14:textId="77777777" w:rsidR="00732F4E" w:rsidRPr="00337F42" w:rsidRDefault="00732F4E" w:rsidP="000E219A">
      <w:pPr>
        <w:pStyle w:val="ListParagraph"/>
        <w:numPr>
          <w:ilvl w:val="0"/>
          <w:numId w:val="32"/>
        </w:numPr>
        <w:spacing w:after="0" w:line="312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Ramakrishnan, V. K., &amp;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Jalajakumari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 xml:space="preserve">, V. (2013). </w:t>
      </w:r>
      <w:r w:rsidRPr="00337F42">
        <w:rPr>
          <w:rFonts w:ascii="Times New Roman" w:hAnsi="Times New Roman" w:cs="Times New Roman"/>
          <w:i/>
          <w:iCs/>
          <w:sz w:val="24"/>
          <w:szCs w:val="24"/>
        </w:rPr>
        <w:t>Significance of imparting guidance and counselling programmes for adolescent students</w:t>
      </w:r>
      <w:r w:rsidRPr="00337F42">
        <w:rPr>
          <w:rFonts w:ascii="Times New Roman" w:hAnsi="Times New Roman" w:cs="Times New Roman"/>
          <w:sz w:val="24"/>
          <w:szCs w:val="24"/>
        </w:rPr>
        <w:t>. Asia Pacific Journal of Research, 2(9), 102-112.</w:t>
      </w:r>
    </w:p>
    <w:p w14:paraId="78DA0AD5" w14:textId="77777777" w:rsidR="00732F4E" w:rsidRPr="00337F42" w:rsidRDefault="00732F4E" w:rsidP="000E219A">
      <w:pPr>
        <w:pStyle w:val="ListParagraph"/>
        <w:numPr>
          <w:ilvl w:val="0"/>
          <w:numId w:val="32"/>
        </w:numPr>
        <w:spacing w:after="0" w:line="312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Robert J. Wright. (2012). </w:t>
      </w:r>
      <w:r w:rsidRPr="00337F42">
        <w:rPr>
          <w:rFonts w:ascii="Times New Roman" w:hAnsi="Times New Roman" w:cs="Times New Roman"/>
          <w:i/>
          <w:iCs/>
          <w:sz w:val="24"/>
          <w:szCs w:val="24"/>
        </w:rPr>
        <w:t>Introduction to School Counselling</w:t>
      </w:r>
      <w:r w:rsidRPr="00337F42">
        <w:rPr>
          <w:rFonts w:ascii="Times New Roman" w:hAnsi="Times New Roman" w:cs="Times New Roman"/>
          <w:sz w:val="24"/>
          <w:szCs w:val="24"/>
        </w:rPr>
        <w:t>. Sage Publications</w:t>
      </w:r>
    </w:p>
    <w:p w14:paraId="5FDE8F01" w14:textId="77777777" w:rsidR="00732F4E" w:rsidRPr="00337F42" w:rsidRDefault="00732F4E" w:rsidP="000E219A">
      <w:pPr>
        <w:pStyle w:val="ListParagraph"/>
        <w:numPr>
          <w:ilvl w:val="0"/>
          <w:numId w:val="32"/>
        </w:numPr>
        <w:spacing w:after="0" w:line="312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Venkatesan, S., &amp;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Shyam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 xml:space="preserve">, H. R. (2015). </w:t>
      </w:r>
      <w:r w:rsidRPr="00337F42">
        <w:rPr>
          <w:rFonts w:ascii="Times New Roman" w:hAnsi="Times New Roman" w:cs="Times New Roman"/>
          <w:i/>
          <w:iCs/>
          <w:sz w:val="24"/>
          <w:szCs w:val="24"/>
        </w:rPr>
        <w:t xml:space="preserve">Professional identity of school </w:t>
      </w:r>
      <w:proofErr w:type="spellStart"/>
      <w:r w:rsidRPr="00337F42">
        <w:rPr>
          <w:rFonts w:ascii="Times New Roman" w:hAnsi="Times New Roman" w:cs="Times New Roman"/>
          <w:i/>
          <w:iCs/>
          <w:sz w:val="24"/>
          <w:szCs w:val="24"/>
        </w:rPr>
        <w:t>counselors</w:t>
      </w:r>
      <w:proofErr w:type="spellEnd"/>
      <w:r w:rsidRPr="00337F42">
        <w:rPr>
          <w:rFonts w:ascii="Times New Roman" w:hAnsi="Times New Roman" w:cs="Times New Roman"/>
          <w:i/>
          <w:iCs/>
          <w:sz w:val="24"/>
          <w:szCs w:val="24"/>
        </w:rPr>
        <w:t xml:space="preserve"> in Indi</w:t>
      </w:r>
      <w:r w:rsidRPr="00337F42">
        <w:rPr>
          <w:rFonts w:ascii="Times New Roman" w:hAnsi="Times New Roman" w:cs="Times New Roman"/>
          <w:sz w:val="24"/>
          <w:szCs w:val="24"/>
        </w:rPr>
        <w:t>a. Journal of the   Indian Academy of Applied Psychology, 41(1), 25.</w:t>
      </w:r>
    </w:p>
    <w:p w14:paraId="7820FC7E" w14:textId="77777777" w:rsidR="00732F4E" w:rsidRPr="00337F42" w:rsidRDefault="00732F4E" w:rsidP="00732F4E">
      <w:pPr>
        <w:spacing w:before="26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Outcome Mapping</w:t>
      </w:r>
    </w:p>
    <w:tbl>
      <w:tblPr>
        <w:tblW w:w="0" w:type="auto"/>
        <w:tblInd w:w="10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28"/>
        <w:gridCol w:w="931"/>
        <w:gridCol w:w="932"/>
        <w:gridCol w:w="931"/>
        <w:gridCol w:w="931"/>
        <w:gridCol w:w="931"/>
      </w:tblGrid>
      <w:tr w:rsidR="00732F4E" w:rsidRPr="00337F42" w14:paraId="3A1574F3" w14:textId="77777777" w:rsidTr="00735CB0">
        <w:trPr>
          <w:trHeight w:val="340"/>
        </w:trPr>
        <w:tc>
          <w:tcPr>
            <w:tcW w:w="1328" w:type="dxa"/>
            <w:vAlign w:val="center"/>
          </w:tcPr>
          <w:p w14:paraId="24835387" w14:textId="77777777" w:rsidR="00732F4E" w:rsidRPr="00337F42" w:rsidRDefault="00732F4E" w:rsidP="00735CB0">
            <w:pPr>
              <w:pStyle w:val="TableParagraph"/>
              <w:ind w:left="300" w:right="121" w:hanging="145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urse</w:t>
            </w:r>
          </w:p>
        </w:tc>
        <w:tc>
          <w:tcPr>
            <w:tcW w:w="931" w:type="dxa"/>
            <w:vAlign w:val="center"/>
          </w:tcPr>
          <w:p w14:paraId="5D282F4B" w14:textId="77777777" w:rsidR="00732F4E" w:rsidRPr="00337F42" w:rsidRDefault="00732F4E" w:rsidP="00735CB0">
            <w:pPr>
              <w:pStyle w:val="TableParagraph"/>
              <w:ind w:left="225" w:right="105" w:hanging="90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1</w:t>
            </w:r>
          </w:p>
        </w:tc>
        <w:tc>
          <w:tcPr>
            <w:tcW w:w="932" w:type="dxa"/>
            <w:vAlign w:val="center"/>
          </w:tcPr>
          <w:p w14:paraId="69AB347F" w14:textId="77777777" w:rsidR="00732F4E" w:rsidRPr="00337F42" w:rsidRDefault="00732F4E" w:rsidP="00735CB0">
            <w:pPr>
              <w:pStyle w:val="TableParagraph"/>
              <w:ind w:left="226" w:right="106" w:hanging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2</w:t>
            </w:r>
          </w:p>
        </w:tc>
        <w:tc>
          <w:tcPr>
            <w:tcW w:w="931" w:type="dxa"/>
            <w:vAlign w:val="center"/>
          </w:tcPr>
          <w:p w14:paraId="6809EDB0" w14:textId="77777777" w:rsidR="00732F4E" w:rsidRPr="00337F42" w:rsidRDefault="00732F4E" w:rsidP="00735CB0">
            <w:pPr>
              <w:pStyle w:val="TableParagraph"/>
              <w:ind w:left="225" w:right="105" w:hanging="90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3</w:t>
            </w:r>
          </w:p>
        </w:tc>
        <w:tc>
          <w:tcPr>
            <w:tcW w:w="931" w:type="dxa"/>
            <w:vAlign w:val="center"/>
          </w:tcPr>
          <w:p w14:paraId="5FF054F3" w14:textId="77777777" w:rsidR="00732F4E" w:rsidRPr="00337F42" w:rsidRDefault="00732F4E" w:rsidP="00735CB0">
            <w:pPr>
              <w:pStyle w:val="TableParagraph"/>
              <w:ind w:left="225" w:right="105" w:hanging="90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4</w:t>
            </w:r>
          </w:p>
        </w:tc>
        <w:tc>
          <w:tcPr>
            <w:tcW w:w="931" w:type="dxa"/>
            <w:vAlign w:val="center"/>
          </w:tcPr>
          <w:p w14:paraId="21F7CA37" w14:textId="77777777" w:rsidR="00732F4E" w:rsidRPr="00337F42" w:rsidRDefault="00732F4E" w:rsidP="00735CB0">
            <w:pPr>
              <w:pStyle w:val="TableParagraph"/>
              <w:ind w:left="225" w:right="105" w:hanging="90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5</w:t>
            </w:r>
          </w:p>
        </w:tc>
      </w:tr>
      <w:tr w:rsidR="00732F4E" w:rsidRPr="00337F42" w14:paraId="3A5011A2" w14:textId="77777777" w:rsidTr="00735CB0">
        <w:trPr>
          <w:trHeight w:val="260"/>
        </w:trPr>
        <w:tc>
          <w:tcPr>
            <w:tcW w:w="1328" w:type="dxa"/>
            <w:vAlign w:val="center"/>
          </w:tcPr>
          <w:p w14:paraId="6434675D" w14:textId="77777777" w:rsidR="00732F4E" w:rsidRPr="00337F42" w:rsidRDefault="00732F4E" w:rsidP="00735CB0">
            <w:pPr>
              <w:pStyle w:val="TableParagraph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1</w:t>
            </w:r>
          </w:p>
        </w:tc>
        <w:tc>
          <w:tcPr>
            <w:tcW w:w="931" w:type="dxa"/>
            <w:vAlign w:val="center"/>
          </w:tcPr>
          <w:p w14:paraId="496E59DD" w14:textId="77777777" w:rsidR="00732F4E" w:rsidRPr="00337F42" w:rsidRDefault="00732F4E" w:rsidP="00735C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32" w:type="dxa"/>
            <w:vAlign w:val="center"/>
          </w:tcPr>
          <w:p w14:paraId="297A4F86" w14:textId="77777777" w:rsidR="00732F4E" w:rsidRPr="00337F42" w:rsidRDefault="00732F4E" w:rsidP="00735CB0">
            <w:pPr>
              <w:pStyle w:val="TableParagraph"/>
              <w:ind w:left="9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931" w:type="dxa"/>
            <w:vAlign w:val="center"/>
          </w:tcPr>
          <w:p w14:paraId="54499228" w14:textId="77777777" w:rsidR="00732F4E" w:rsidRPr="00337F42" w:rsidRDefault="00732F4E" w:rsidP="00735C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31" w:type="dxa"/>
            <w:vAlign w:val="center"/>
          </w:tcPr>
          <w:p w14:paraId="2578F781" w14:textId="77777777" w:rsidR="00732F4E" w:rsidRPr="00337F42" w:rsidRDefault="00732F4E" w:rsidP="00735CB0">
            <w:pPr>
              <w:pStyle w:val="TableParagraph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931" w:type="dxa"/>
            <w:vAlign w:val="center"/>
          </w:tcPr>
          <w:p w14:paraId="2CBBC3B7" w14:textId="77777777" w:rsidR="00732F4E" w:rsidRPr="00337F42" w:rsidRDefault="00732F4E" w:rsidP="00735C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732F4E" w:rsidRPr="00337F42" w14:paraId="690742DE" w14:textId="77777777" w:rsidTr="00735CB0">
        <w:trPr>
          <w:trHeight w:val="264"/>
        </w:trPr>
        <w:tc>
          <w:tcPr>
            <w:tcW w:w="1328" w:type="dxa"/>
            <w:vAlign w:val="center"/>
          </w:tcPr>
          <w:p w14:paraId="2CC138A3" w14:textId="77777777" w:rsidR="00732F4E" w:rsidRPr="00337F42" w:rsidRDefault="00732F4E" w:rsidP="00735CB0">
            <w:pPr>
              <w:pStyle w:val="TableParagraph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2</w:t>
            </w:r>
          </w:p>
        </w:tc>
        <w:tc>
          <w:tcPr>
            <w:tcW w:w="931" w:type="dxa"/>
            <w:vAlign w:val="center"/>
          </w:tcPr>
          <w:p w14:paraId="0BA69551" w14:textId="77777777" w:rsidR="00732F4E" w:rsidRPr="00337F42" w:rsidRDefault="00732F4E" w:rsidP="00735CB0">
            <w:pPr>
              <w:pStyle w:val="TableParagraph"/>
              <w:ind w:left="225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932" w:type="dxa"/>
            <w:vAlign w:val="center"/>
          </w:tcPr>
          <w:p w14:paraId="10BAFE93" w14:textId="77777777" w:rsidR="00732F4E" w:rsidRPr="00337F42" w:rsidRDefault="00732F4E" w:rsidP="00735C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31" w:type="dxa"/>
            <w:vAlign w:val="center"/>
          </w:tcPr>
          <w:p w14:paraId="70C4FF14" w14:textId="77777777" w:rsidR="00732F4E" w:rsidRPr="00337F42" w:rsidRDefault="00732F4E" w:rsidP="00735CB0">
            <w:pPr>
              <w:pStyle w:val="TableParagraph"/>
              <w:ind w:right="215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931" w:type="dxa"/>
            <w:vAlign w:val="center"/>
          </w:tcPr>
          <w:p w14:paraId="507A8C83" w14:textId="77777777" w:rsidR="00732F4E" w:rsidRPr="00337F42" w:rsidRDefault="00732F4E" w:rsidP="00735C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31" w:type="dxa"/>
            <w:vAlign w:val="center"/>
          </w:tcPr>
          <w:p w14:paraId="086D6D50" w14:textId="77777777" w:rsidR="00732F4E" w:rsidRPr="00337F42" w:rsidRDefault="00732F4E" w:rsidP="00735CB0">
            <w:pPr>
              <w:pStyle w:val="TableParagraph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</w:tr>
      <w:tr w:rsidR="00732F4E" w:rsidRPr="00337F42" w14:paraId="7DC7AD91" w14:textId="77777777" w:rsidTr="00735CB0">
        <w:trPr>
          <w:trHeight w:val="255"/>
        </w:trPr>
        <w:tc>
          <w:tcPr>
            <w:tcW w:w="1328" w:type="dxa"/>
            <w:vAlign w:val="center"/>
          </w:tcPr>
          <w:p w14:paraId="569D3050" w14:textId="77777777" w:rsidR="00732F4E" w:rsidRPr="00337F42" w:rsidRDefault="00732F4E" w:rsidP="00735CB0">
            <w:pPr>
              <w:pStyle w:val="TableParagraph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3</w:t>
            </w:r>
          </w:p>
        </w:tc>
        <w:tc>
          <w:tcPr>
            <w:tcW w:w="931" w:type="dxa"/>
            <w:vAlign w:val="center"/>
          </w:tcPr>
          <w:p w14:paraId="67535BF4" w14:textId="77777777" w:rsidR="00732F4E" w:rsidRPr="00337F42" w:rsidRDefault="00732F4E" w:rsidP="00735C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32" w:type="dxa"/>
            <w:vAlign w:val="center"/>
          </w:tcPr>
          <w:p w14:paraId="03FB9941" w14:textId="77777777" w:rsidR="00732F4E" w:rsidRPr="00337F42" w:rsidRDefault="00732F4E" w:rsidP="00735CB0">
            <w:pPr>
              <w:pStyle w:val="TableParagraph"/>
              <w:ind w:left="9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931" w:type="dxa"/>
            <w:vAlign w:val="center"/>
          </w:tcPr>
          <w:p w14:paraId="6632FE85" w14:textId="77777777" w:rsidR="00732F4E" w:rsidRPr="00337F42" w:rsidRDefault="00732F4E" w:rsidP="00735C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31" w:type="dxa"/>
            <w:vAlign w:val="center"/>
          </w:tcPr>
          <w:p w14:paraId="4D5B1F17" w14:textId="77777777" w:rsidR="00732F4E" w:rsidRPr="00337F42" w:rsidRDefault="00732F4E" w:rsidP="00735CB0">
            <w:pPr>
              <w:pStyle w:val="TableParagraph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931" w:type="dxa"/>
            <w:vAlign w:val="center"/>
          </w:tcPr>
          <w:p w14:paraId="3BC488FA" w14:textId="77777777" w:rsidR="00732F4E" w:rsidRPr="00337F42" w:rsidRDefault="00732F4E" w:rsidP="00735C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732F4E" w:rsidRPr="00337F42" w14:paraId="652EBEB4" w14:textId="77777777" w:rsidTr="00735CB0">
        <w:trPr>
          <w:trHeight w:val="400"/>
        </w:trPr>
        <w:tc>
          <w:tcPr>
            <w:tcW w:w="1328" w:type="dxa"/>
            <w:vAlign w:val="center"/>
          </w:tcPr>
          <w:p w14:paraId="705A9034" w14:textId="77777777" w:rsidR="00732F4E" w:rsidRPr="00337F42" w:rsidRDefault="00732F4E" w:rsidP="00735CB0">
            <w:pPr>
              <w:pStyle w:val="TableParagraph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4</w:t>
            </w:r>
          </w:p>
        </w:tc>
        <w:tc>
          <w:tcPr>
            <w:tcW w:w="931" w:type="dxa"/>
            <w:vAlign w:val="center"/>
          </w:tcPr>
          <w:p w14:paraId="5D5B16E5" w14:textId="77777777" w:rsidR="00732F4E" w:rsidRPr="00337F42" w:rsidRDefault="00732F4E" w:rsidP="00735C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32" w:type="dxa"/>
            <w:vAlign w:val="center"/>
          </w:tcPr>
          <w:p w14:paraId="0A8A40B6" w14:textId="77777777" w:rsidR="00732F4E" w:rsidRPr="00337F42" w:rsidRDefault="00732F4E" w:rsidP="00735CB0">
            <w:pPr>
              <w:pStyle w:val="TableParagraph"/>
              <w:ind w:left="9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931" w:type="dxa"/>
            <w:vAlign w:val="center"/>
          </w:tcPr>
          <w:p w14:paraId="74E140B5" w14:textId="77777777" w:rsidR="00732F4E" w:rsidRPr="00337F42" w:rsidRDefault="00732F4E" w:rsidP="00735C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31" w:type="dxa"/>
            <w:vAlign w:val="center"/>
          </w:tcPr>
          <w:p w14:paraId="007C619C" w14:textId="77777777" w:rsidR="00732F4E" w:rsidRPr="00337F42" w:rsidRDefault="00732F4E" w:rsidP="00735C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31" w:type="dxa"/>
            <w:vAlign w:val="center"/>
          </w:tcPr>
          <w:p w14:paraId="3EB948E8" w14:textId="77777777" w:rsidR="00732F4E" w:rsidRPr="00337F42" w:rsidRDefault="00732F4E" w:rsidP="00735CB0">
            <w:pPr>
              <w:pStyle w:val="TableParagraph"/>
              <w:ind w:left="8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</w:tr>
      <w:tr w:rsidR="00732F4E" w:rsidRPr="00337F42" w14:paraId="24C0F732" w14:textId="77777777" w:rsidTr="00735CB0">
        <w:trPr>
          <w:trHeight w:val="278"/>
        </w:trPr>
        <w:tc>
          <w:tcPr>
            <w:tcW w:w="1328" w:type="dxa"/>
            <w:vAlign w:val="center"/>
          </w:tcPr>
          <w:p w14:paraId="4D56DD33" w14:textId="77777777" w:rsidR="00732F4E" w:rsidRPr="00337F42" w:rsidRDefault="00732F4E" w:rsidP="00735CB0">
            <w:pPr>
              <w:pStyle w:val="TableParagraph"/>
              <w:ind w:left="102" w:right="91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5</w:t>
            </w:r>
          </w:p>
        </w:tc>
        <w:tc>
          <w:tcPr>
            <w:tcW w:w="931" w:type="dxa"/>
            <w:vAlign w:val="center"/>
          </w:tcPr>
          <w:p w14:paraId="1870D741" w14:textId="77777777" w:rsidR="00732F4E" w:rsidRPr="00337F42" w:rsidRDefault="00732F4E" w:rsidP="00735CB0">
            <w:pPr>
              <w:pStyle w:val="TableParagraph"/>
              <w:ind w:left="225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932" w:type="dxa"/>
            <w:vAlign w:val="center"/>
          </w:tcPr>
          <w:p w14:paraId="3BFE9767" w14:textId="77777777" w:rsidR="00732F4E" w:rsidRPr="00337F42" w:rsidRDefault="00732F4E" w:rsidP="00735C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31" w:type="dxa"/>
            <w:vAlign w:val="center"/>
          </w:tcPr>
          <w:p w14:paraId="31032C80" w14:textId="77777777" w:rsidR="00732F4E" w:rsidRPr="00337F42" w:rsidRDefault="00732F4E" w:rsidP="00735CB0">
            <w:pPr>
              <w:pStyle w:val="TableParagraph"/>
              <w:ind w:right="215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931" w:type="dxa"/>
            <w:vAlign w:val="center"/>
          </w:tcPr>
          <w:p w14:paraId="61CEFB6C" w14:textId="77777777" w:rsidR="00732F4E" w:rsidRPr="00337F42" w:rsidRDefault="00732F4E" w:rsidP="00735C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931" w:type="dxa"/>
            <w:vAlign w:val="center"/>
          </w:tcPr>
          <w:p w14:paraId="5C903EAA" w14:textId="77777777" w:rsidR="00732F4E" w:rsidRPr="00337F42" w:rsidRDefault="00732F4E" w:rsidP="00735C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</w:tbl>
    <w:p w14:paraId="19D8012C" w14:textId="77777777" w:rsidR="00732F4E" w:rsidRDefault="00732F4E" w:rsidP="00732F4E">
      <w:pPr>
        <w:tabs>
          <w:tab w:val="left" w:pos="5777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64DF87A4" w14:textId="77777777" w:rsidR="005F16E1" w:rsidRDefault="005F16E1" w:rsidP="00732F4E">
      <w:pPr>
        <w:tabs>
          <w:tab w:val="left" w:pos="5777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6E639B42" w14:textId="77777777" w:rsidR="005F16E1" w:rsidRDefault="005F16E1" w:rsidP="00732F4E">
      <w:pPr>
        <w:tabs>
          <w:tab w:val="left" w:pos="5777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7E481667" w14:textId="77777777" w:rsidR="005F16E1" w:rsidRDefault="005F16E1" w:rsidP="00732F4E">
      <w:pPr>
        <w:tabs>
          <w:tab w:val="left" w:pos="5777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2E906F1F" w14:textId="11211274" w:rsidR="00B25F8B" w:rsidRDefault="00B25F8B">
      <w:pPr>
        <w:spacing w:after="160" w:line="259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CCD9BCC" w14:textId="77777777" w:rsidR="005F16E1" w:rsidRPr="00337F42" w:rsidRDefault="005F16E1" w:rsidP="00732F4E">
      <w:pPr>
        <w:tabs>
          <w:tab w:val="left" w:pos="5777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40"/>
        <w:gridCol w:w="4404"/>
        <w:gridCol w:w="2318"/>
      </w:tblGrid>
      <w:tr w:rsidR="00732F4E" w:rsidRPr="00337F42" w14:paraId="7F980E94" w14:textId="77777777" w:rsidTr="00752CD6">
        <w:trPr>
          <w:trHeight w:val="692"/>
        </w:trPr>
        <w:tc>
          <w:tcPr>
            <w:tcW w:w="1207" w:type="pct"/>
            <w:vAlign w:val="center"/>
          </w:tcPr>
          <w:p w14:paraId="0EB1BDD1" w14:textId="77777777" w:rsidR="00732F4E" w:rsidRPr="00337F42" w:rsidRDefault="00732F4E" w:rsidP="008A12B0">
            <w:pPr>
              <w:tabs>
                <w:tab w:val="center" w:pos="4680"/>
              </w:tabs>
              <w:spacing w:after="60" w:line="300" w:lineRule="auto"/>
              <w:rPr>
                <w:rFonts w:ascii="Times New Roman" w:hAnsi="Times New Roman" w:cs="Times New Roman"/>
                <w:b/>
                <w:bCs/>
                <w:color w:val="C00000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Semester VI</w:t>
            </w: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Internal Elective – IV</w:t>
            </w:r>
          </w:p>
        </w:tc>
        <w:tc>
          <w:tcPr>
            <w:tcW w:w="2485" w:type="pct"/>
            <w:vAlign w:val="center"/>
          </w:tcPr>
          <w:p w14:paraId="53CBC3AE" w14:textId="42E83864" w:rsidR="00732F4E" w:rsidRPr="00337F42" w:rsidRDefault="00732F4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2UPSYE66</w:t>
            </w:r>
            <w:r w:rsidR="00840F6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-2</w:t>
            </w:r>
          </w:p>
          <w:p w14:paraId="4B1ED25C" w14:textId="77777777" w:rsidR="00732F4E" w:rsidRPr="00337F42" w:rsidRDefault="00732F4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FORENSIC PSYCHOLOGY</w:t>
            </w:r>
          </w:p>
        </w:tc>
        <w:tc>
          <w:tcPr>
            <w:tcW w:w="1308" w:type="pct"/>
            <w:vAlign w:val="center"/>
          </w:tcPr>
          <w:p w14:paraId="7878FFB1" w14:textId="55A8EFED" w:rsidR="00732F4E" w:rsidRPr="00337F42" w:rsidRDefault="00732F4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CREDITS:</w:t>
            </w:r>
            <w:r w:rsidR="00840F6D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  <w:p w14:paraId="54F61532" w14:textId="736DE6F4" w:rsidR="00732F4E" w:rsidRPr="00337F42" w:rsidRDefault="00732F4E" w:rsidP="008A12B0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HOURS:4</w:t>
            </w:r>
            <w:r w:rsidR="00840F6D">
              <w:rPr>
                <w:rFonts w:ascii="Times New Roman" w:hAnsi="Times New Roman" w:cs="Times New Roman"/>
                <w:b/>
                <w:sz w:val="24"/>
                <w:szCs w:val="24"/>
              </w:rPr>
              <w:t>/W</w:t>
            </w:r>
          </w:p>
        </w:tc>
      </w:tr>
    </w:tbl>
    <w:p w14:paraId="077447CB" w14:textId="77777777" w:rsidR="00732F4E" w:rsidRPr="00337F42" w:rsidRDefault="00732F4E" w:rsidP="00732F4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2F2EC53" w14:textId="77777777" w:rsidR="00732F4E" w:rsidRPr="00337F42" w:rsidRDefault="00732F4E" w:rsidP="00732F4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Learning Objectives:</w:t>
      </w:r>
    </w:p>
    <w:p w14:paraId="0C60DAC3" w14:textId="48D3C5A5" w:rsidR="00732F4E" w:rsidRPr="00337F42" w:rsidRDefault="005C5D91" w:rsidP="00732F4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32F4E" w:rsidRPr="00337F42">
        <w:rPr>
          <w:rFonts w:ascii="Times New Roman" w:hAnsi="Times New Roman" w:cs="Times New Roman"/>
          <w:sz w:val="24"/>
          <w:szCs w:val="24"/>
        </w:rPr>
        <w:t>To enable the student to understand</w:t>
      </w:r>
    </w:p>
    <w:p w14:paraId="7AB51D90" w14:textId="7F521A96" w:rsidR="00732F4E" w:rsidRPr="00337F42" w:rsidRDefault="00732F4E" w:rsidP="00732F4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="005C5D91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1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nature, definition and history of Forensic Psychology</w:t>
      </w:r>
    </w:p>
    <w:p w14:paraId="113C1C65" w14:textId="0BD2EFEC" w:rsidR="00732F4E" w:rsidRPr="00337F42" w:rsidRDefault="00732F4E" w:rsidP="00732F4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="005C5D91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2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he various legal concepts and political philosophy</w:t>
      </w:r>
    </w:p>
    <w:p w14:paraId="4A1A0491" w14:textId="364AD4ED" w:rsidR="00732F4E" w:rsidRPr="00337F42" w:rsidRDefault="00732F4E" w:rsidP="00732F4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="005C5D91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3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The clinical issues in forensic assessment </w:t>
      </w:r>
    </w:p>
    <w:p w14:paraId="632DF927" w14:textId="6FD757AB" w:rsidR="00732F4E" w:rsidRPr="00337F42" w:rsidRDefault="00732F4E" w:rsidP="00732F4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="005C5D91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LO4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To perform treatment and rehabilitation for high-risk occupations</w:t>
      </w:r>
    </w:p>
    <w:p w14:paraId="75BC3C22" w14:textId="77777777" w:rsidR="00732F4E" w:rsidRPr="00337F42" w:rsidRDefault="00732F4E" w:rsidP="00732F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5BE4EE" w14:textId="36DEA8AB" w:rsidR="00732F4E" w:rsidRPr="00337F42" w:rsidRDefault="00732F4E" w:rsidP="00732F4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 –</w:t>
      </w:r>
      <w:proofErr w:type="spellStart"/>
      <w:proofErr w:type="gramStart"/>
      <w:r w:rsidRPr="00337F42">
        <w:rPr>
          <w:rFonts w:ascii="Times New Roman" w:hAnsi="Times New Roman" w:cs="Times New Roman"/>
          <w:b/>
          <w:sz w:val="24"/>
          <w:szCs w:val="24"/>
        </w:rPr>
        <w:t>I:Scene</w:t>
      </w:r>
      <w:proofErr w:type="spellEnd"/>
      <w:proofErr w:type="gramEnd"/>
      <w:r w:rsidRPr="00337F42">
        <w:rPr>
          <w:rFonts w:ascii="Times New Roman" w:hAnsi="Times New Roman" w:cs="Times New Roman"/>
          <w:b/>
          <w:sz w:val="24"/>
          <w:szCs w:val="24"/>
        </w:rPr>
        <w:t xml:space="preserve"> Setting 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2</w:t>
      </w:r>
    </w:p>
    <w:p w14:paraId="4D6A4C9C" w14:textId="334B3794" w:rsidR="00732F4E" w:rsidRPr="00337F42" w:rsidRDefault="005C5D91" w:rsidP="005C5D9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32F4E" w:rsidRPr="00337F42">
        <w:rPr>
          <w:rFonts w:ascii="Times New Roman" w:hAnsi="Times New Roman" w:cs="Times New Roman"/>
          <w:sz w:val="24"/>
          <w:szCs w:val="24"/>
        </w:rPr>
        <w:t>Key Concepts-Forensic Psychology-Objects of Interest to Forensic Psychologists-Criminal Justice System-Legal System-Government Policies Impacted Forensic Psychology-Difference between Criminology and Psychology-Knowledge and Skills needed to be a Forensic Psychologist – Reflective Practice – The Emotional toll of working as a Forensic Psychologist-Forensic Psychological Expertise Develop over Time – Training.</w:t>
      </w:r>
    </w:p>
    <w:p w14:paraId="0209E7D3" w14:textId="679FF75D" w:rsidR="00732F4E" w:rsidRPr="00337F42" w:rsidRDefault="005C5D91" w:rsidP="005C5D9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="00732F4E" w:rsidRPr="00337F42">
        <w:rPr>
          <w:rFonts w:ascii="Times New Roman" w:hAnsi="Times New Roman" w:cs="Times New Roman"/>
          <w:b/>
          <w:sz w:val="24"/>
          <w:szCs w:val="24"/>
        </w:rPr>
        <w:t>Place Settings:</w:t>
      </w:r>
      <w:r w:rsidR="00732F4E" w:rsidRPr="00337F42">
        <w:rPr>
          <w:rFonts w:ascii="Times New Roman" w:hAnsi="Times New Roman" w:cs="Times New Roman"/>
          <w:sz w:val="24"/>
          <w:szCs w:val="24"/>
        </w:rPr>
        <w:t xml:space="preserve"> Key Concepts –On Academic Forensic Psychology- Forensic Psychologists work for the Police – Work in the Prison and Probation Psychologists – Work in Special Hospitals and Medium Secure Units-Community Forensic Services- Private Practice – Assisting the Courts.</w:t>
      </w:r>
    </w:p>
    <w:p w14:paraId="510F3363" w14:textId="16F96D82" w:rsidR="00732F4E" w:rsidRPr="00337F42" w:rsidRDefault="00732F4E" w:rsidP="00732F4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 xml:space="preserve">Unit- II: The Legal Setting: 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0</w:t>
      </w:r>
    </w:p>
    <w:p w14:paraId="4F333D79" w14:textId="7EE19960" w:rsidR="00732F4E" w:rsidRPr="00337F42" w:rsidRDefault="005C5D91" w:rsidP="005C5D9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32F4E" w:rsidRPr="00337F42">
        <w:rPr>
          <w:rFonts w:ascii="Times New Roman" w:hAnsi="Times New Roman" w:cs="Times New Roman"/>
          <w:sz w:val="24"/>
          <w:szCs w:val="24"/>
        </w:rPr>
        <w:t>Key Concepts – Legal Concepts and Consideration-Police Power Investigative Interviewing and Human Rights Concerns of Interest-Crown Prosecution Service-</w:t>
      </w:r>
    </w:p>
    <w:p w14:paraId="7BCA39FF" w14:textId="2FC5FBFA" w:rsidR="00732F4E" w:rsidRPr="00337F42" w:rsidRDefault="005C5D91" w:rsidP="005C5D9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32F4E" w:rsidRPr="00337F42">
        <w:rPr>
          <w:rFonts w:ascii="Times New Roman" w:hAnsi="Times New Roman" w:cs="Times New Roman"/>
          <w:sz w:val="24"/>
          <w:szCs w:val="24"/>
        </w:rPr>
        <w:t>Prosecution Process –Systems are used to inspect the Major Criminal Justice Agencies.</w:t>
      </w:r>
    </w:p>
    <w:p w14:paraId="181FF32F" w14:textId="77777777" w:rsidR="00732F4E" w:rsidRPr="00337F42" w:rsidRDefault="00732F4E" w:rsidP="005C5D91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Ideological Context:</w:t>
      </w:r>
    </w:p>
    <w:p w14:paraId="1CC11C2E" w14:textId="59606249" w:rsidR="00732F4E" w:rsidRPr="00337F42" w:rsidRDefault="005C5D91" w:rsidP="005C5D9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32F4E" w:rsidRPr="00337F42">
        <w:rPr>
          <w:rFonts w:ascii="Times New Roman" w:hAnsi="Times New Roman" w:cs="Times New Roman"/>
          <w:sz w:val="24"/>
          <w:szCs w:val="24"/>
        </w:rPr>
        <w:t xml:space="preserve">Political Philosophy – Origin of Government Policies that Impact the Working Environment –New Public Management-Rehabilitation Revolution Idea Born from the Big Society –Different Financial Models Driving Government Policies-Government Policy on Criminal Justice Agencies </w:t>
      </w:r>
    </w:p>
    <w:p w14:paraId="3762DCD7" w14:textId="77777777" w:rsidR="00732F4E" w:rsidRPr="00337F42" w:rsidRDefault="00732F4E" w:rsidP="00732F4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 –III: Political Context: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2</w:t>
      </w:r>
    </w:p>
    <w:p w14:paraId="66BEEC8F" w14:textId="61A77AC3" w:rsidR="00732F4E" w:rsidRPr="00337F42" w:rsidRDefault="005C5D91" w:rsidP="005C5D9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="00732F4E" w:rsidRPr="00337F42">
        <w:rPr>
          <w:rFonts w:ascii="Times New Roman" w:hAnsi="Times New Roman" w:cs="Times New Roman"/>
          <w:sz w:val="24"/>
          <w:szCs w:val="24"/>
        </w:rPr>
        <w:t>Key Concepts-Political Analysis-Punitive Public Sentiment Drive Sentencing Policy- Crime Trends-Concept of Risk-Risk Assessment-New Punitiveness</w:t>
      </w:r>
    </w:p>
    <w:p w14:paraId="45861C97" w14:textId="77777777" w:rsidR="00732F4E" w:rsidRPr="00337F42" w:rsidRDefault="00732F4E" w:rsidP="005C5D91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Theory:</w:t>
      </w:r>
    </w:p>
    <w:p w14:paraId="4503A33F" w14:textId="711D686C" w:rsidR="00732F4E" w:rsidRPr="00337F42" w:rsidRDefault="005C5D91" w:rsidP="005C5D9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32F4E" w:rsidRPr="00337F42">
        <w:rPr>
          <w:rFonts w:ascii="Times New Roman" w:hAnsi="Times New Roman" w:cs="Times New Roman"/>
          <w:sz w:val="24"/>
          <w:szCs w:val="24"/>
        </w:rPr>
        <w:t>Key Concepts –Theory, A Law, A Model, A Concept and a Paradigm- Origin of Experimental Methods –A Theory is Valid-Every Teenager Become a Delinquent-People Commit Crime-A General Model of People Committing Crime- Different Kinds of Offending - Main Theory of Rehabilitation.</w:t>
      </w:r>
    </w:p>
    <w:p w14:paraId="257B2038" w14:textId="77777777" w:rsidR="00AB0D72" w:rsidRDefault="00AB0D72" w:rsidP="005C5D91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A322671" w14:textId="77777777" w:rsidR="00AB0D72" w:rsidRDefault="00AB0D72" w:rsidP="005C5D91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00D924D" w14:textId="77777777" w:rsidR="00AB0D72" w:rsidRDefault="00AB0D72" w:rsidP="005C5D91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79A9249" w14:textId="00F9891B" w:rsidR="00732F4E" w:rsidRPr="00337F42" w:rsidRDefault="005C5D91" w:rsidP="005C5D91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="00732F4E" w:rsidRPr="00337F42">
        <w:rPr>
          <w:rFonts w:ascii="Times New Roman" w:hAnsi="Times New Roman" w:cs="Times New Roman"/>
          <w:b/>
          <w:sz w:val="24"/>
          <w:szCs w:val="24"/>
        </w:rPr>
        <w:t>Researching:</w:t>
      </w:r>
    </w:p>
    <w:p w14:paraId="3FEAD1A9" w14:textId="66CFBE06" w:rsidR="00732F4E" w:rsidRPr="00337F42" w:rsidRDefault="005C5D91" w:rsidP="005C5D91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32F4E" w:rsidRPr="00337F42">
        <w:rPr>
          <w:rFonts w:ascii="Times New Roman" w:hAnsi="Times New Roman" w:cs="Times New Roman"/>
          <w:sz w:val="24"/>
          <w:szCs w:val="24"/>
        </w:rPr>
        <w:t>Key Concepts – Research –Thinking about a Research Project-Importance to choose Appropriate Methods- Epistemology and Ontology- Different ways of Knowing-Research on Rape- Difficulties of Research Project- The Essential Stages of Research.</w:t>
      </w:r>
    </w:p>
    <w:p w14:paraId="2E7A23C0" w14:textId="79EACF57" w:rsidR="00732F4E" w:rsidRPr="00337F42" w:rsidRDefault="00732F4E" w:rsidP="00732F4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 –IV: Victims: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2</w:t>
      </w:r>
    </w:p>
    <w:p w14:paraId="1EBA510C" w14:textId="4AB9CD23" w:rsidR="00732F4E" w:rsidRPr="00337F42" w:rsidRDefault="005C5D91" w:rsidP="005C5D9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32F4E" w:rsidRPr="00337F42">
        <w:rPr>
          <w:rFonts w:ascii="Times New Roman" w:hAnsi="Times New Roman" w:cs="Times New Roman"/>
          <w:sz w:val="24"/>
          <w:szCs w:val="24"/>
        </w:rPr>
        <w:t>Key Concepts – The Victims-Type of Victims- Those who fear Crime the most at Risk-The Impact of Victim-Victims services and Policies-Victimology important of Forensic Psychologists-Victimology Important Pre-Trial- Victimology important Post Trial-Victim an Artificial Divide</w:t>
      </w:r>
    </w:p>
    <w:p w14:paraId="54FF9334" w14:textId="77777777" w:rsidR="005C5D91" w:rsidRDefault="005C5D91" w:rsidP="00732F4E">
      <w:pPr>
        <w:spacing w:after="0" w:line="312" w:lineRule="auto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CC3FA18" w14:textId="77777777" w:rsidR="00732F4E" w:rsidRPr="00337F42" w:rsidRDefault="00732F4E" w:rsidP="00732F4E">
      <w:pPr>
        <w:spacing w:after="0" w:line="312" w:lineRule="auto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Profiling Offenders:</w:t>
      </w:r>
    </w:p>
    <w:p w14:paraId="355E6886" w14:textId="6BBF0369" w:rsidR="00732F4E" w:rsidRPr="00337F42" w:rsidRDefault="005C5D91" w:rsidP="005C5D9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32F4E" w:rsidRPr="00337F42">
        <w:rPr>
          <w:rFonts w:ascii="Times New Roman" w:hAnsi="Times New Roman" w:cs="Times New Roman"/>
          <w:sz w:val="24"/>
          <w:szCs w:val="24"/>
        </w:rPr>
        <w:t xml:space="preserve">Key Concepts –Beginning of Offender Profile-Underlying Theories-Profession Advanced- Techniques are involved in the Provision of Behavioural Investigative Advice (BIA) -The Product BIAs Provide- The Essential Elements to be Included in a Report-Cope with our feelings when we Work </w:t>
      </w:r>
      <w:proofErr w:type="gramStart"/>
      <w:r w:rsidR="00732F4E" w:rsidRPr="00337F42">
        <w:rPr>
          <w:rFonts w:ascii="Times New Roman" w:hAnsi="Times New Roman" w:cs="Times New Roman"/>
          <w:sz w:val="24"/>
          <w:szCs w:val="24"/>
        </w:rPr>
        <w:t>as  a</w:t>
      </w:r>
      <w:proofErr w:type="gramEnd"/>
      <w:r w:rsidR="00732F4E" w:rsidRPr="00337F42">
        <w:rPr>
          <w:rFonts w:ascii="Times New Roman" w:hAnsi="Times New Roman" w:cs="Times New Roman"/>
          <w:sz w:val="24"/>
          <w:szCs w:val="24"/>
        </w:rPr>
        <w:t xml:space="preserve"> BIA</w:t>
      </w:r>
    </w:p>
    <w:p w14:paraId="01DCB5A0" w14:textId="77777777" w:rsidR="00732F4E" w:rsidRPr="00337F42" w:rsidRDefault="00732F4E" w:rsidP="00732F4E">
      <w:pPr>
        <w:spacing w:after="0" w:line="312" w:lineRule="auto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Assessment:</w:t>
      </w:r>
    </w:p>
    <w:p w14:paraId="0B305F8B" w14:textId="19F2C4F7" w:rsidR="00732F4E" w:rsidRPr="00337F42" w:rsidRDefault="005C5D91" w:rsidP="005C5D9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32F4E" w:rsidRPr="00337F42">
        <w:rPr>
          <w:rFonts w:ascii="Times New Roman" w:hAnsi="Times New Roman" w:cs="Times New Roman"/>
          <w:sz w:val="24"/>
          <w:szCs w:val="24"/>
        </w:rPr>
        <w:t>The Process of Assessment-Role of Psychometric Testing in Assessment – Forensic Assessment –Clinical Judgment –</w:t>
      </w:r>
      <w:proofErr w:type="gramStart"/>
      <w:r w:rsidR="00732F4E" w:rsidRPr="00337F42">
        <w:rPr>
          <w:rFonts w:ascii="Times New Roman" w:hAnsi="Times New Roman" w:cs="Times New Roman"/>
          <w:sz w:val="24"/>
          <w:szCs w:val="24"/>
        </w:rPr>
        <w:t>Resistance ,Defensiveness</w:t>
      </w:r>
      <w:proofErr w:type="gramEnd"/>
      <w:r w:rsidR="00732F4E" w:rsidRPr="00337F42">
        <w:rPr>
          <w:rFonts w:ascii="Times New Roman" w:hAnsi="Times New Roman" w:cs="Times New Roman"/>
          <w:sz w:val="24"/>
          <w:szCs w:val="24"/>
        </w:rPr>
        <w:t xml:space="preserve"> ,Deception ,Dishonesty and Malingering in Assessment-Possible Outcomes of an Assessment-Impact of the work.</w:t>
      </w:r>
    </w:p>
    <w:p w14:paraId="59CE159D" w14:textId="402148DF" w:rsidR="00732F4E" w:rsidRPr="00337F42" w:rsidRDefault="00732F4E" w:rsidP="00732F4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Unit –V: Treatment and Rehabilitation:</w:t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sz w:val="24"/>
          <w:szCs w:val="24"/>
        </w:rPr>
        <w:tab/>
        <w:t>Hours: 14</w:t>
      </w:r>
    </w:p>
    <w:p w14:paraId="522008C2" w14:textId="117AE7EA" w:rsidR="00732F4E" w:rsidRPr="00337F42" w:rsidRDefault="005C5D91" w:rsidP="005C5D9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32F4E" w:rsidRPr="00337F42">
        <w:rPr>
          <w:rFonts w:ascii="Times New Roman" w:hAnsi="Times New Roman" w:cs="Times New Roman"/>
          <w:sz w:val="24"/>
          <w:szCs w:val="24"/>
        </w:rPr>
        <w:t>Key Concepts –Treatment Targets-Risk-Need-Responsivity Model</w:t>
      </w:r>
      <w:proofErr w:type="gramStart"/>
      <w:r w:rsidR="00732F4E" w:rsidRPr="00337F42">
        <w:rPr>
          <w:rFonts w:ascii="Times New Roman" w:hAnsi="Times New Roman" w:cs="Times New Roman"/>
          <w:sz w:val="24"/>
          <w:szCs w:val="24"/>
        </w:rPr>
        <w:t>-  Good</w:t>
      </w:r>
      <w:proofErr w:type="gramEnd"/>
      <w:r w:rsidR="00732F4E" w:rsidRPr="00337F42">
        <w:rPr>
          <w:rFonts w:ascii="Times New Roman" w:hAnsi="Times New Roman" w:cs="Times New Roman"/>
          <w:sz w:val="24"/>
          <w:szCs w:val="24"/>
        </w:rPr>
        <w:t xml:space="preserve"> Lives Model-Desistance Research-Happenings with in Treatment-The Length of the Treatment –Value of Peer Mentor Schemes-The Problems of Treating Offenders with Co-Morbidity-Role of the Forensic Psychologist in Treatment Provision-Therapeutic Communities Offer.</w:t>
      </w:r>
    </w:p>
    <w:p w14:paraId="7D8BB6CB" w14:textId="77777777" w:rsidR="00B25F8B" w:rsidRDefault="00B25F8B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br w:type="page"/>
      </w:r>
    </w:p>
    <w:p w14:paraId="31FCD823" w14:textId="57F56E0C" w:rsidR="00732F4E" w:rsidRPr="00337F42" w:rsidRDefault="00732F4E" w:rsidP="005C5D91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lastRenderedPageBreak/>
        <w:t xml:space="preserve">Report Writing: </w:t>
      </w:r>
    </w:p>
    <w:p w14:paraId="4BFC9280" w14:textId="331FA79E" w:rsidR="00732F4E" w:rsidRPr="00337F42" w:rsidRDefault="005C5D91" w:rsidP="005C5D9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32F4E" w:rsidRPr="00337F42">
        <w:rPr>
          <w:rFonts w:ascii="Times New Roman" w:hAnsi="Times New Roman" w:cs="Times New Roman"/>
          <w:sz w:val="24"/>
          <w:szCs w:val="24"/>
        </w:rPr>
        <w:t>Key Concepts-Writing Reports-Legislation and Guidance-Share our Reports with Offenders –Other View on Reports-Balance between the Personal and Professional Dialectic</w:t>
      </w:r>
    </w:p>
    <w:p w14:paraId="338D25E5" w14:textId="77777777" w:rsidR="00732F4E" w:rsidRPr="00337F42" w:rsidRDefault="00732F4E" w:rsidP="005C5D91">
      <w:pPr>
        <w:spacing w:after="0" w:line="312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 xml:space="preserve">Re-Imagining Forensic Psychology: </w:t>
      </w:r>
    </w:p>
    <w:p w14:paraId="48F3A386" w14:textId="606E274C" w:rsidR="00732F4E" w:rsidRPr="00E45BE1" w:rsidRDefault="005C5D91" w:rsidP="005C5D91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32F4E" w:rsidRPr="00337F42">
        <w:rPr>
          <w:rFonts w:ascii="Times New Roman" w:hAnsi="Times New Roman" w:cs="Times New Roman"/>
          <w:sz w:val="24"/>
          <w:szCs w:val="24"/>
        </w:rPr>
        <w:t>Key Concepts – Assessing the Status of Forensic Psychology-Forensic Psychology as a Discipline-The Utility of Forensic Psychology-Future Prospects for Forensic Psychology.</w:t>
      </w:r>
    </w:p>
    <w:p w14:paraId="7CE672B6" w14:textId="77777777" w:rsidR="005C5D91" w:rsidRDefault="005C5D91" w:rsidP="00732F4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</w:p>
    <w:p w14:paraId="45D523A5" w14:textId="77777777" w:rsidR="00732F4E" w:rsidRPr="00337F42" w:rsidRDefault="00732F4E" w:rsidP="00732F4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Course Outcomes:</w:t>
      </w:r>
    </w:p>
    <w:p w14:paraId="1CC55439" w14:textId="77777777" w:rsidR="00732F4E" w:rsidRPr="00337F42" w:rsidRDefault="00732F4E" w:rsidP="00732F4E">
      <w:pPr>
        <w:spacing w:after="0" w:line="312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b/>
          <w:bCs/>
          <w:sz w:val="24"/>
          <w:szCs w:val="24"/>
        </w:rPr>
        <w:t>CO1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Students understand the nature, definition and history of Forensic </w:t>
      </w:r>
      <w:r w:rsidRPr="00337F42">
        <w:rPr>
          <w:rFonts w:ascii="Times New Roman" w:hAnsi="Times New Roman" w:cs="Times New Roman"/>
          <w:sz w:val="24"/>
          <w:szCs w:val="24"/>
        </w:rPr>
        <w:tab/>
        <w:t>Psychology</w:t>
      </w:r>
    </w:p>
    <w:p w14:paraId="593CDC08" w14:textId="77777777" w:rsidR="00732F4E" w:rsidRPr="00337F42" w:rsidRDefault="00732F4E" w:rsidP="00732F4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2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Students learn the various legal concepts and political philosophy</w:t>
      </w:r>
    </w:p>
    <w:p w14:paraId="0ED20A22" w14:textId="77777777" w:rsidR="00732F4E" w:rsidRPr="00337F42" w:rsidRDefault="00732F4E" w:rsidP="00732F4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3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 xml:space="preserve">Student explore the clinical issues in forensic assessment </w:t>
      </w:r>
    </w:p>
    <w:p w14:paraId="2ADB6B0E" w14:textId="77777777" w:rsidR="00732F4E" w:rsidRPr="00337F42" w:rsidRDefault="00732F4E" w:rsidP="00732F4E">
      <w:pPr>
        <w:spacing w:after="0" w:line="312" w:lineRule="auto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ab/>
      </w:r>
      <w:r w:rsidRPr="00337F42">
        <w:rPr>
          <w:rFonts w:ascii="Times New Roman" w:hAnsi="Times New Roman" w:cs="Times New Roman"/>
          <w:b/>
          <w:bCs/>
          <w:sz w:val="24"/>
          <w:szCs w:val="24"/>
        </w:rPr>
        <w:t>CO4</w:t>
      </w:r>
      <w:r w:rsidRPr="00337F42">
        <w:rPr>
          <w:rFonts w:ascii="Times New Roman" w:hAnsi="Times New Roman" w:cs="Times New Roman"/>
          <w:sz w:val="24"/>
          <w:szCs w:val="24"/>
        </w:rPr>
        <w:t>:</w:t>
      </w:r>
      <w:r w:rsidRPr="00337F42">
        <w:rPr>
          <w:rFonts w:ascii="Times New Roman" w:hAnsi="Times New Roman" w:cs="Times New Roman"/>
          <w:sz w:val="24"/>
          <w:szCs w:val="24"/>
        </w:rPr>
        <w:tab/>
        <w:t>Students perform treatment and rehabilitation for high-risk occupations</w:t>
      </w:r>
    </w:p>
    <w:p w14:paraId="3EA6D479" w14:textId="77777777" w:rsidR="00732F4E" w:rsidRPr="00337F42" w:rsidRDefault="00732F4E" w:rsidP="00732F4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</w:p>
    <w:p w14:paraId="2131FE60" w14:textId="77777777" w:rsidR="00732F4E" w:rsidRPr="00337F42" w:rsidRDefault="00732F4E" w:rsidP="00732F4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Textbook:</w:t>
      </w:r>
    </w:p>
    <w:p w14:paraId="15F8693E" w14:textId="77777777" w:rsidR="00732F4E" w:rsidRPr="00337F42" w:rsidRDefault="00732F4E" w:rsidP="000E219A">
      <w:pPr>
        <w:pStyle w:val="ListParagraph"/>
        <w:numPr>
          <w:ilvl w:val="0"/>
          <w:numId w:val="33"/>
        </w:numPr>
        <w:spacing w:after="0" w:line="312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 xml:space="preserve"> Jennifer Brown, Yvonne Shell &amp; Terri Cole (2015) Forensic Psychology, New Delhi, SAGE Publication</w:t>
      </w:r>
    </w:p>
    <w:p w14:paraId="75EA241F" w14:textId="23B23E03" w:rsidR="00732F4E" w:rsidRDefault="00732F4E" w:rsidP="00732F4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278A6BC" w14:textId="77777777" w:rsidR="00732F4E" w:rsidRPr="00337F42" w:rsidRDefault="00732F4E" w:rsidP="00732F4E">
      <w:pPr>
        <w:spacing w:after="0"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Reference Books:</w:t>
      </w:r>
    </w:p>
    <w:p w14:paraId="59A13C4F" w14:textId="77777777" w:rsidR="00732F4E" w:rsidRPr="00337F42" w:rsidRDefault="00732F4E" w:rsidP="000E219A">
      <w:pPr>
        <w:pStyle w:val="ListParagraph"/>
        <w:numPr>
          <w:ilvl w:val="0"/>
          <w:numId w:val="34"/>
        </w:numPr>
        <w:spacing w:after="0" w:line="312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Lenore E. Walker (2004</w:t>
      </w:r>
      <w:proofErr w:type="gramStart"/>
      <w:r w:rsidRPr="00337F42">
        <w:rPr>
          <w:rFonts w:ascii="Times New Roman" w:hAnsi="Times New Roman" w:cs="Times New Roman"/>
          <w:sz w:val="24"/>
          <w:szCs w:val="24"/>
        </w:rPr>
        <w:t>).Introduction</w:t>
      </w:r>
      <w:proofErr w:type="gramEnd"/>
      <w:r w:rsidRPr="00337F42">
        <w:rPr>
          <w:rFonts w:ascii="Times New Roman" w:hAnsi="Times New Roman" w:cs="Times New Roman"/>
          <w:sz w:val="24"/>
          <w:szCs w:val="24"/>
        </w:rPr>
        <w:t xml:space="preserve"> to Forensic Psychology: Clinical and Social Psychological Perspectives. Plenum Publishing Corporation, New York.</w:t>
      </w:r>
    </w:p>
    <w:p w14:paraId="19937D84" w14:textId="77777777" w:rsidR="00732F4E" w:rsidRPr="00337F42" w:rsidRDefault="00732F4E" w:rsidP="000E219A">
      <w:pPr>
        <w:pStyle w:val="ListParagraph"/>
        <w:numPr>
          <w:ilvl w:val="0"/>
          <w:numId w:val="34"/>
        </w:numPr>
        <w:spacing w:after="0" w:line="312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sz w:val="24"/>
          <w:szCs w:val="24"/>
        </w:rPr>
        <w:t>Adrian Needs (Editor</w:t>
      </w:r>
      <w:proofErr w:type="gramStart"/>
      <w:r w:rsidRPr="00337F42">
        <w:rPr>
          <w:rFonts w:ascii="Times New Roman" w:hAnsi="Times New Roman" w:cs="Times New Roman"/>
          <w:sz w:val="24"/>
          <w:szCs w:val="24"/>
        </w:rPr>
        <w:t>),Graham</w:t>
      </w:r>
      <w:proofErr w:type="gramEnd"/>
      <w:r w:rsidRPr="00337F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37F42">
        <w:rPr>
          <w:rFonts w:ascii="Times New Roman" w:hAnsi="Times New Roman" w:cs="Times New Roman"/>
          <w:sz w:val="24"/>
          <w:szCs w:val="24"/>
        </w:rPr>
        <w:t>J.TowelEditor</w:t>
      </w:r>
      <w:proofErr w:type="spellEnd"/>
      <w:r w:rsidRPr="00337F42">
        <w:rPr>
          <w:rFonts w:ascii="Times New Roman" w:hAnsi="Times New Roman" w:cs="Times New Roman"/>
          <w:sz w:val="24"/>
          <w:szCs w:val="24"/>
        </w:rPr>
        <w:t xml:space="preserve"> 2004).Applying Psychology to Forensic Practice. Blackwell Publishers, New York </w:t>
      </w:r>
    </w:p>
    <w:p w14:paraId="75437128" w14:textId="3055E7A1" w:rsidR="00732F4E" w:rsidRPr="00337F42" w:rsidRDefault="00732F4E" w:rsidP="00732F4E">
      <w:pPr>
        <w:spacing w:before="26"/>
        <w:rPr>
          <w:rFonts w:ascii="Times New Roman" w:hAnsi="Times New Roman" w:cs="Times New Roman"/>
          <w:b/>
          <w:sz w:val="24"/>
          <w:szCs w:val="24"/>
        </w:rPr>
      </w:pPr>
      <w:r w:rsidRPr="00337F42">
        <w:rPr>
          <w:rFonts w:ascii="Times New Roman" w:hAnsi="Times New Roman" w:cs="Times New Roman"/>
          <w:b/>
          <w:sz w:val="24"/>
          <w:szCs w:val="24"/>
        </w:rPr>
        <w:t>Outcome Mapping</w:t>
      </w:r>
    </w:p>
    <w:p w14:paraId="3758FE8C" w14:textId="77777777" w:rsidR="00732F4E" w:rsidRPr="00337F42" w:rsidRDefault="00732F4E" w:rsidP="00732F4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0" w:type="auto"/>
        <w:tblInd w:w="15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73"/>
        <w:gridCol w:w="1037"/>
        <w:gridCol w:w="1030"/>
        <w:gridCol w:w="1037"/>
        <w:gridCol w:w="1027"/>
        <w:gridCol w:w="1037"/>
      </w:tblGrid>
      <w:tr w:rsidR="00732F4E" w:rsidRPr="00337F42" w14:paraId="466CB441" w14:textId="77777777" w:rsidTr="008A12B0">
        <w:trPr>
          <w:trHeight w:val="447"/>
        </w:trPr>
        <w:tc>
          <w:tcPr>
            <w:tcW w:w="1573" w:type="dxa"/>
            <w:vAlign w:val="center"/>
          </w:tcPr>
          <w:p w14:paraId="6C2A13CD" w14:textId="77777777" w:rsidR="00732F4E" w:rsidRPr="00337F42" w:rsidRDefault="00732F4E" w:rsidP="008A12B0">
            <w:pPr>
              <w:pStyle w:val="TableParagraph"/>
              <w:spacing w:line="260" w:lineRule="exact"/>
              <w:ind w:left="40" w:right="24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urse</w:t>
            </w:r>
          </w:p>
        </w:tc>
        <w:tc>
          <w:tcPr>
            <w:tcW w:w="1037" w:type="dxa"/>
            <w:vAlign w:val="center"/>
          </w:tcPr>
          <w:p w14:paraId="2546A299" w14:textId="77777777" w:rsidR="00732F4E" w:rsidRPr="00337F42" w:rsidRDefault="00732F4E" w:rsidP="008A12B0">
            <w:pPr>
              <w:pStyle w:val="TableParagraph"/>
              <w:spacing w:line="260" w:lineRule="exact"/>
              <w:ind w:left="40" w:right="32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1</w:t>
            </w:r>
          </w:p>
        </w:tc>
        <w:tc>
          <w:tcPr>
            <w:tcW w:w="1030" w:type="dxa"/>
            <w:vAlign w:val="center"/>
          </w:tcPr>
          <w:p w14:paraId="21D89CA1" w14:textId="77777777" w:rsidR="00732F4E" w:rsidRPr="00337F42" w:rsidRDefault="00732F4E" w:rsidP="008A12B0">
            <w:pPr>
              <w:pStyle w:val="TableParagraph"/>
              <w:spacing w:line="260" w:lineRule="exact"/>
              <w:ind w:left="35" w:right="33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2</w:t>
            </w:r>
          </w:p>
        </w:tc>
        <w:tc>
          <w:tcPr>
            <w:tcW w:w="1037" w:type="dxa"/>
            <w:vAlign w:val="center"/>
          </w:tcPr>
          <w:p w14:paraId="0DFD8630" w14:textId="77777777" w:rsidR="00732F4E" w:rsidRPr="00337F42" w:rsidRDefault="00732F4E" w:rsidP="008A12B0">
            <w:pPr>
              <w:pStyle w:val="TableParagraph"/>
              <w:spacing w:line="260" w:lineRule="exact"/>
              <w:ind w:left="39" w:right="32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3</w:t>
            </w:r>
          </w:p>
        </w:tc>
        <w:tc>
          <w:tcPr>
            <w:tcW w:w="1027" w:type="dxa"/>
            <w:vAlign w:val="center"/>
          </w:tcPr>
          <w:p w14:paraId="52118DAB" w14:textId="77777777" w:rsidR="00732F4E" w:rsidRPr="00337F42" w:rsidRDefault="00732F4E" w:rsidP="008A12B0">
            <w:pPr>
              <w:pStyle w:val="TableParagraph"/>
              <w:spacing w:line="260" w:lineRule="exact"/>
              <w:ind w:left="35" w:right="33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4</w:t>
            </w:r>
          </w:p>
        </w:tc>
        <w:tc>
          <w:tcPr>
            <w:tcW w:w="1037" w:type="dxa"/>
            <w:vAlign w:val="center"/>
          </w:tcPr>
          <w:p w14:paraId="0674B5BC" w14:textId="77777777" w:rsidR="00732F4E" w:rsidRPr="00337F42" w:rsidRDefault="00732F4E" w:rsidP="008A12B0">
            <w:pPr>
              <w:pStyle w:val="TableParagraph"/>
              <w:spacing w:line="260" w:lineRule="exact"/>
              <w:ind w:left="40" w:right="32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PO5</w:t>
            </w:r>
          </w:p>
        </w:tc>
      </w:tr>
      <w:tr w:rsidR="00732F4E" w:rsidRPr="00337F42" w14:paraId="7B6217A7" w14:textId="77777777" w:rsidTr="008A12B0">
        <w:trPr>
          <w:trHeight w:val="447"/>
        </w:trPr>
        <w:tc>
          <w:tcPr>
            <w:tcW w:w="1573" w:type="dxa"/>
            <w:vAlign w:val="center"/>
          </w:tcPr>
          <w:p w14:paraId="534BFBFA" w14:textId="77777777" w:rsidR="00732F4E" w:rsidRPr="00337F42" w:rsidRDefault="00732F4E" w:rsidP="008A12B0">
            <w:pPr>
              <w:pStyle w:val="TableParagraph"/>
              <w:spacing w:line="260" w:lineRule="exact"/>
              <w:ind w:left="40" w:right="24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1</w:t>
            </w:r>
          </w:p>
        </w:tc>
        <w:tc>
          <w:tcPr>
            <w:tcW w:w="1037" w:type="dxa"/>
            <w:vAlign w:val="center"/>
          </w:tcPr>
          <w:p w14:paraId="250E81E9" w14:textId="77777777" w:rsidR="00732F4E" w:rsidRPr="00337F42" w:rsidRDefault="00732F4E" w:rsidP="008A12B0">
            <w:pPr>
              <w:pStyle w:val="TableParagraph"/>
              <w:spacing w:line="260" w:lineRule="exact"/>
              <w:ind w:left="3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1030" w:type="dxa"/>
            <w:vAlign w:val="center"/>
          </w:tcPr>
          <w:p w14:paraId="389A8430" w14:textId="77777777" w:rsidR="00732F4E" w:rsidRPr="00337F42" w:rsidRDefault="00732F4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37" w:type="dxa"/>
            <w:vAlign w:val="center"/>
          </w:tcPr>
          <w:p w14:paraId="1ACDF64A" w14:textId="77777777" w:rsidR="00732F4E" w:rsidRPr="00337F42" w:rsidRDefault="00732F4E" w:rsidP="008A12B0">
            <w:pPr>
              <w:pStyle w:val="TableParagraph"/>
              <w:spacing w:line="260" w:lineRule="exact"/>
              <w:ind w:left="3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1027" w:type="dxa"/>
            <w:vAlign w:val="center"/>
          </w:tcPr>
          <w:p w14:paraId="6A6E27FB" w14:textId="77777777" w:rsidR="00732F4E" w:rsidRPr="00337F42" w:rsidRDefault="00732F4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37" w:type="dxa"/>
            <w:vAlign w:val="center"/>
          </w:tcPr>
          <w:p w14:paraId="1F00C3BE" w14:textId="77777777" w:rsidR="00732F4E" w:rsidRPr="00337F42" w:rsidRDefault="00732F4E" w:rsidP="008A12B0">
            <w:pPr>
              <w:pStyle w:val="TableParagraph"/>
              <w:spacing w:line="260" w:lineRule="exact"/>
              <w:ind w:left="3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</w:tr>
      <w:tr w:rsidR="00732F4E" w:rsidRPr="00337F42" w14:paraId="268EC57F" w14:textId="77777777" w:rsidTr="008A12B0">
        <w:trPr>
          <w:trHeight w:val="455"/>
        </w:trPr>
        <w:tc>
          <w:tcPr>
            <w:tcW w:w="1573" w:type="dxa"/>
            <w:vAlign w:val="center"/>
          </w:tcPr>
          <w:p w14:paraId="7D325461" w14:textId="77777777" w:rsidR="00732F4E" w:rsidRPr="00337F42" w:rsidRDefault="00732F4E" w:rsidP="008A12B0">
            <w:pPr>
              <w:pStyle w:val="TableParagraph"/>
              <w:spacing w:line="265" w:lineRule="exact"/>
              <w:ind w:left="40" w:right="24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2</w:t>
            </w:r>
          </w:p>
        </w:tc>
        <w:tc>
          <w:tcPr>
            <w:tcW w:w="1037" w:type="dxa"/>
            <w:vAlign w:val="center"/>
          </w:tcPr>
          <w:p w14:paraId="0EDC110A" w14:textId="77777777" w:rsidR="00732F4E" w:rsidRPr="00337F42" w:rsidRDefault="00732F4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30" w:type="dxa"/>
            <w:vAlign w:val="center"/>
          </w:tcPr>
          <w:p w14:paraId="2B867397" w14:textId="77777777" w:rsidR="00732F4E" w:rsidRPr="00337F42" w:rsidRDefault="00732F4E" w:rsidP="008A12B0">
            <w:pPr>
              <w:pStyle w:val="TableParagraph"/>
              <w:spacing w:line="265" w:lineRule="exact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1037" w:type="dxa"/>
            <w:vAlign w:val="center"/>
          </w:tcPr>
          <w:p w14:paraId="600D4238" w14:textId="77777777" w:rsidR="00732F4E" w:rsidRPr="00337F42" w:rsidRDefault="00732F4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27" w:type="dxa"/>
            <w:vAlign w:val="center"/>
          </w:tcPr>
          <w:p w14:paraId="77B23A6D" w14:textId="77777777" w:rsidR="00732F4E" w:rsidRPr="00337F42" w:rsidRDefault="00732F4E" w:rsidP="008A12B0">
            <w:pPr>
              <w:pStyle w:val="TableParagraph"/>
              <w:spacing w:line="265" w:lineRule="exact"/>
              <w:ind w:right="1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1037" w:type="dxa"/>
            <w:vAlign w:val="center"/>
          </w:tcPr>
          <w:p w14:paraId="0B7870DF" w14:textId="77777777" w:rsidR="00732F4E" w:rsidRPr="00337F42" w:rsidRDefault="00732F4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732F4E" w:rsidRPr="00337F42" w14:paraId="2986A1E4" w14:textId="77777777" w:rsidTr="008A12B0">
        <w:trPr>
          <w:trHeight w:val="447"/>
        </w:trPr>
        <w:tc>
          <w:tcPr>
            <w:tcW w:w="1573" w:type="dxa"/>
            <w:vAlign w:val="center"/>
          </w:tcPr>
          <w:p w14:paraId="4E3B729A" w14:textId="77777777" w:rsidR="00732F4E" w:rsidRPr="00337F42" w:rsidRDefault="00732F4E" w:rsidP="008A12B0">
            <w:pPr>
              <w:pStyle w:val="TableParagraph"/>
              <w:spacing w:line="260" w:lineRule="exact"/>
              <w:ind w:left="40" w:right="24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3</w:t>
            </w:r>
          </w:p>
        </w:tc>
        <w:tc>
          <w:tcPr>
            <w:tcW w:w="1037" w:type="dxa"/>
            <w:vAlign w:val="center"/>
          </w:tcPr>
          <w:p w14:paraId="59A85323" w14:textId="77777777" w:rsidR="00732F4E" w:rsidRPr="00337F42" w:rsidRDefault="00732F4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30" w:type="dxa"/>
            <w:vAlign w:val="center"/>
          </w:tcPr>
          <w:p w14:paraId="298A53B6" w14:textId="77777777" w:rsidR="00732F4E" w:rsidRPr="00337F42" w:rsidRDefault="00732F4E" w:rsidP="008A12B0">
            <w:pPr>
              <w:pStyle w:val="TableParagraph"/>
              <w:spacing w:line="260" w:lineRule="exact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2</w:t>
            </w:r>
          </w:p>
        </w:tc>
        <w:tc>
          <w:tcPr>
            <w:tcW w:w="1037" w:type="dxa"/>
            <w:vAlign w:val="center"/>
          </w:tcPr>
          <w:p w14:paraId="3ABA3978" w14:textId="77777777" w:rsidR="00732F4E" w:rsidRPr="00337F42" w:rsidRDefault="00732F4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27" w:type="dxa"/>
            <w:vAlign w:val="center"/>
          </w:tcPr>
          <w:p w14:paraId="153B8DF5" w14:textId="77777777" w:rsidR="00732F4E" w:rsidRPr="00337F42" w:rsidRDefault="00732F4E" w:rsidP="008A12B0">
            <w:pPr>
              <w:pStyle w:val="TableParagraph"/>
              <w:spacing w:line="260" w:lineRule="exact"/>
              <w:ind w:right="1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1037" w:type="dxa"/>
            <w:vAlign w:val="center"/>
          </w:tcPr>
          <w:p w14:paraId="28C1AFEB" w14:textId="77777777" w:rsidR="00732F4E" w:rsidRPr="00337F42" w:rsidRDefault="00732F4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732F4E" w:rsidRPr="00337F42" w14:paraId="78C25F37" w14:textId="77777777" w:rsidTr="008A12B0">
        <w:trPr>
          <w:trHeight w:val="447"/>
        </w:trPr>
        <w:tc>
          <w:tcPr>
            <w:tcW w:w="1573" w:type="dxa"/>
            <w:vAlign w:val="center"/>
          </w:tcPr>
          <w:p w14:paraId="2CFD614D" w14:textId="77777777" w:rsidR="00732F4E" w:rsidRPr="00337F42" w:rsidRDefault="00732F4E" w:rsidP="008A12B0">
            <w:pPr>
              <w:pStyle w:val="TableParagraph"/>
              <w:spacing w:line="260" w:lineRule="exact"/>
              <w:ind w:left="40" w:right="24"/>
              <w:jc w:val="center"/>
              <w:rPr>
                <w:b/>
                <w:sz w:val="24"/>
                <w:szCs w:val="24"/>
              </w:rPr>
            </w:pPr>
            <w:r w:rsidRPr="00337F42">
              <w:rPr>
                <w:b/>
                <w:sz w:val="24"/>
                <w:szCs w:val="24"/>
              </w:rPr>
              <w:t>CO4</w:t>
            </w:r>
          </w:p>
        </w:tc>
        <w:tc>
          <w:tcPr>
            <w:tcW w:w="1037" w:type="dxa"/>
            <w:vAlign w:val="center"/>
          </w:tcPr>
          <w:p w14:paraId="0F8A86AA" w14:textId="77777777" w:rsidR="00732F4E" w:rsidRPr="00337F42" w:rsidRDefault="00732F4E" w:rsidP="008A12B0">
            <w:pPr>
              <w:pStyle w:val="TableParagraph"/>
              <w:spacing w:line="260" w:lineRule="exact"/>
              <w:ind w:left="3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1030" w:type="dxa"/>
            <w:vAlign w:val="center"/>
          </w:tcPr>
          <w:p w14:paraId="505CEA5E" w14:textId="77777777" w:rsidR="00732F4E" w:rsidRPr="00337F42" w:rsidRDefault="00732F4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37" w:type="dxa"/>
            <w:vAlign w:val="center"/>
          </w:tcPr>
          <w:p w14:paraId="17980459" w14:textId="77777777" w:rsidR="00732F4E" w:rsidRPr="00337F42" w:rsidRDefault="00732F4E" w:rsidP="008A12B0">
            <w:pPr>
              <w:pStyle w:val="TableParagraph"/>
              <w:spacing w:line="260" w:lineRule="exact"/>
              <w:ind w:left="3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  <w:tc>
          <w:tcPr>
            <w:tcW w:w="1027" w:type="dxa"/>
            <w:vAlign w:val="center"/>
          </w:tcPr>
          <w:p w14:paraId="3DEB88E6" w14:textId="77777777" w:rsidR="00732F4E" w:rsidRPr="00337F42" w:rsidRDefault="00732F4E" w:rsidP="008A12B0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37" w:type="dxa"/>
            <w:vAlign w:val="center"/>
          </w:tcPr>
          <w:p w14:paraId="0FEFACBC" w14:textId="77777777" w:rsidR="00732F4E" w:rsidRPr="00337F42" w:rsidRDefault="00732F4E" w:rsidP="008A12B0">
            <w:pPr>
              <w:pStyle w:val="TableParagraph"/>
              <w:spacing w:line="260" w:lineRule="exact"/>
              <w:ind w:left="3"/>
              <w:jc w:val="center"/>
              <w:rPr>
                <w:sz w:val="24"/>
                <w:szCs w:val="24"/>
              </w:rPr>
            </w:pPr>
            <w:r w:rsidRPr="00337F42">
              <w:rPr>
                <w:sz w:val="24"/>
                <w:szCs w:val="24"/>
              </w:rPr>
              <w:t>3</w:t>
            </w:r>
          </w:p>
        </w:tc>
      </w:tr>
    </w:tbl>
    <w:p w14:paraId="53CBC6A7" w14:textId="77777777" w:rsidR="00732F4E" w:rsidRPr="00337F42" w:rsidRDefault="00732F4E" w:rsidP="00732F4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B90D04E" w14:textId="77777777" w:rsidR="00732F4E" w:rsidRPr="00337F42" w:rsidRDefault="00732F4E" w:rsidP="00732F4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D941FCC" w14:textId="77777777" w:rsidR="00732F4E" w:rsidRPr="00337F42" w:rsidRDefault="00732F4E" w:rsidP="00732F4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ECE1487" w14:textId="77777777" w:rsidR="00013AA5" w:rsidRPr="00337F42" w:rsidRDefault="00013AA5" w:rsidP="00C6439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pPr w:leftFromText="180" w:rightFromText="180" w:vertAnchor="text" w:horzAnchor="margin" w:tblpXSpec="center" w:tblpY="112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18"/>
        <w:gridCol w:w="3889"/>
        <w:gridCol w:w="2355"/>
      </w:tblGrid>
      <w:tr w:rsidR="00762D1A" w:rsidRPr="00337F42" w14:paraId="1F5502E1" w14:textId="77777777" w:rsidTr="00762D1A">
        <w:trPr>
          <w:trHeight w:val="1337"/>
        </w:trPr>
        <w:tc>
          <w:tcPr>
            <w:tcW w:w="2802" w:type="dxa"/>
            <w:vAlign w:val="center"/>
          </w:tcPr>
          <w:p w14:paraId="18448ACA" w14:textId="77777777" w:rsidR="00762D1A" w:rsidRPr="00337F42" w:rsidRDefault="00762D1A" w:rsidP="00762D1A">
            <w:pPr>
              <w:tabs>
                <w:tab w:val="center" w:pos="4680"/>
              </w:tabs>
              <w:spacing w:after="60" w:line="300" w:lineRule="auto"/>
              <w:rPr>
                <w:rFonts w:ascii="Times New Roman" w:hAnsi="Times New Roman" w:cs="Times New Roman"/>
                <w:b/>
                <w:bCs/>
                <w:color w:val="C00000"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Semester VI</w:t>
            </w:r>
            <w:r w:rsidRPr="00337F4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Skill Based Subject – IV</w:t>
            </w:r>
          </w:p>
        </w:tc>
        <w:tc>
          <w:tcPr>
            <w:tcW w:w="4189" w:type="dxa"/>
            <w:vAlign w:val="center"/>
          </w:tcPr>
          <w:p w14:paraId="188D3157" w14:textId="77777777" w:rsidR="00762D1A" w:rsidRPr="00337F42" w:rsidRDefault="00762D1A" w:rsidP="00762D1A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2UPSYS68</w:t>
            </w:r>
          </w:p>
          <w:p w14:paraId="7BAA94CB" w14:textId="77777777" w:rsidR="00762D1A" w:rsidRPr="00337F42" w:rsidRDefault="00762D1A" w:rsidP="00762D1A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337F42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Experiential  Learning</w:t>
            </w:r>
            <w:proofErr w:type="gramEnd"/>
          </w:p>
        </w:tc>
        <w:tc>
          <w:tcPr>
            <w:tcW w:w="2477" w:type="dxa"/>
            <w:vAlign w:val="center"/>
          </w:tcPr>
          <w:p w14:paraId="5A1B26CE" w14:textId="77777777" w:rsidR="00762D1A" w:rsidRPr="00337F42" w:rsidRDefault="00762D1A" w:rsidP="00762D1A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CRIEDITS :2</w:t>
            </w:r>
          </w:p>
          <w:p w14:paraId="5EAC9ECD" w14:textId="77777777" w:rsidR="00762D1A" w:rsidRPr="00337F42" w:rsidRDefault="00762D1A" w:rsidP="00762D1A">
            <w:pPr>
              <w:tabs>
                <w:tab w:val="center" w:pos="4680"/>
              </w:tabs>
              <w:spacing w:after="60" w:line="30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F42">
              <w:rPr>
                <w:rFonts w:ascii="Times New Roman" w:hAnsi="Times New Roman" w:cs="Times New Roman"/>
                <w:b/>
                <w:sz w:val="24"/>
                <w:szCs w:val="24"/>
              </w:rPr>
              <w:t>HOURS:2</w:t>
            </w:r>
          </w:p>
        </w:tc>
      </w:tr>
    </w:tbl>
    <w:p w14:paraId="33C14A9E" w14:textId="77777777" w:rsidR="00C6439E" w:rsidRPr="00337F42" w:rsidRDefault="00C6439E" w:rsidP="00C6439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24FED15" w14:textId="77777777" w:rsidR="00C6439E" w:rsidRPr="00337F42" w:rsidRDefault="00C6439E" w:rsidP="00C6439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5D6F026D" w14:textId="2A3EFFA4" w:rsidR="00C6439E" w:rsidRDefault="00C6439E" w:rsidP="00A01826">
      <w:pPr>
        <w:spacing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4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  <w:t xml:space="preserve">In the sixth semester students as part of experiential learning are formed into small groups and are made to visit, observe and </w:t>
      </w:r>
      <w:r w:rsidR="00875F5C" w:rsidRPr="00337F4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nalyse</w:t>
      </w:r>
      <w:r w:rsidRPr="00337F4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 activities in certain mental health clinics, special schools, and psychological institutions under the supervision of a faculty member. The students have to document their experience and submit it as a report which would be evaluated for 100 marks (75 + 25)</w:t>
      </w:r>
    </w:p>
    <w:sectPr w:rsidR="00C6439E" w:rsidSect="00A46D74">
      <w:pgSz w:w="12240" w:h="15840"/>
      <w:pgMar w:top="1440" w:right="1797" w:bottom="1440" w:left="1797" w:header="0" w:footer="100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F03124" w14:textId="77777777" w:rsidR="002F1EA8" w:rsidRDefault="002F1EA8" w:rsidP="00CA1462">
      <w:pPr>
        <w:spacing w:after="0" w:line="240" w:lineRule="auto"/>
      </w:pPr>
      <w:r>
        <w:separator/>
      </w:r>
    </w:p>
  </w:endnote>
  <w:endnote w:type="continuationSeparator" w:id="0">
    <w:p w14:paraId="06563DCA" w14:textId="77777777" w:rsidR="002F1EA8" w:rsidRDefault="002F1EA8" w:rsidP="00CA14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148105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829CD9" w14:textId="2CCCC640" w:rsidR="00A84435" w:rsidRDefault="002F1EA8">
        <w:pPr>
          <w:pStyle w:val="Footer"/>
          <w:jc w:val="right"/>
        </w:pPr>
      </w:p>
    </w:sdtContent>
  </w:sdt>
  <w:p w14:paraId="28BE5473" w14:textId="77777777" w:rsidR="00A84435" w:rsidRDefault="00A844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887738" w14:textId="684E99A0" w:rsidR="00A84435" w:rsidRDefault="00A84435">
    <w:pPr>
      <w:pStyle w:val="Footer"/>
      <w:jc w:val="right"/>
    </w:pPr>
  </w:p>
  <w:p w14:paraId="78FE1C16" w14:textId="77777777" w:rsidR="00A84435" w:rsidRDefault="00A844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DCFFD4" w14:textId="77777777" w:rsidR="002F1EA8" w:rsidRDefault="002F1EA8" w:rsidP="00CA1462">
      <w:pPr>
        <w:spacing w:after="0" w:line="240" w:lineRule="auto"/>
      </w:pPr>
      <w:r>
        <w:separator/>
      </w:r>
    </w:p>
  </w:footnote>
  <w:footnote w:type="continuationSeparator" w:id="0">
    <w:p w14:paraId="48DA9D84" w14:textId="77777777" w:rsidR="002F1EA8" w:rsidRDefault="002F1EA8" w:rsidP="00CA14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FB8C36" w14:textId="77777777" w:rsidR="00A84435" w:rsidRDefault="00A84435" w:rsidP="008A12B0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4</w:t>
    </w:r>
    <w:r>
      <w:rPr>
        <w:rStyle w:val="PageNumber"/>
      </w:rPr>
      <w:fldChar w:fldCharType="end"/>
    </w:r>
  </w:p>
  <w:p w14:paraId="623EB241" w14:textId="77777777" w:rsidR="00A84435" w:rsidRDefault="00A844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C1933" w14:textId="35B7744B" w:rsidR="00792CC4" w:rsidRDefault="00792CC4">
    <w:pPr>
      <w:pStyle w:val="Header"/>
    </w:pPr>
    <w:r w:rsidRPr="00792CC4">
      <mc:AlternateContent>
        <mc:Choice Requires="wps">
          <w:drawing>
            <wp:anchor distT="0" distB="0" distL="114300" distR="114300" simplePos="0" relativeHeight="251662336" behindDoc="0" locked="0" layoutInCell="0" allowOverlap="1" wp14:anchorId="59F523A2" wp14:editId="2C64D525">
              <wp:simplePos x="0" y="0"/>
              <wp:positionH relativeFrom="page">
                <wp:posOffset>6629400</wp:posOffset>
              </wp:positionH>
              <wp:positionV relativeFrom="topMargin">
                <wp:posOffset>457200</wp:posOffset>
              </wp:positionV>
              <wp:extent cx="911860" cy="170815"/>
              <wp:effectExtent l="0" t="0" r="0" b="63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170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215B020" w14:textId="77777777" w:rsidR="00792CC4" w:rsidRPr="00792CC4" w:rsidRDefault="00792CC4" w:rsidP="00792CC4">
                          <w:pPr>
                            <w:spacing w:after="0" w:line="240" w:lineRule="auto"/>
                          </w:pPr>
                          <w:r w:rsidRPr="00792CC4">
                            <w:fldChar w:fldCharType="begin"/>
                          </w:r>
                          <w:r w:rsidRPr="00792CC4">
                            <w:instrText xml:space="preserve"> PAGE   \* MERGEFORMAT </w:instrText>
                          </w:r>
                          <w:r w:rsidRPr="00792CC4">
                            <w:fldChar w:fldCharType="separate"/>
                          </w:r>
                          <w:r w:rsidRPr="00792CC4">
                            <w:rPr>
                              <w:noProof/>
                            </w:rPr>
                            <w:t>2</w:t>
                          </w:r>
                          <w:r w:rsidRPr="00792CC4"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F523A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22pt;margin-top:36pt;width:71.8pt;height:13.45pt;z-index:251662336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" o:allowincell="f" filled="f" stroked="f">
              <v:textbox style="mso-fit-shape-to-text:t" inset=",0,,0">
                <w:txbxContent>
                  <w:p w14:paraId="0215B020" w14:textId="77777777" w:rsidR="00792CC4" w:rsidRPr="00792CC4" w:rsidRDefault="00792CC4" w:rsidP="00792CC4">
                    <w:pPr>
                      <w:spacing w:after="0" w:line="240" w:lineRule="auto"/>
                    </w:pPr>
                    <w:r w:rsidRPr="00792CC4">
                      <w:fldChar w:fldCharType="begin"/>
                    </w:r>
                    <w:r w:rsidRPr="00792CC4">
                      <w:instrText xml:space="preserve"> PAGE   \* MERGEFORMAT </w:instrText>
                    </w:r>
                    <w:r w:rsidRPr="00792CC4">
                      <w:fldChar w:fldCharType="separate"/>
                    </w:r>
                    <w:r w:rsidRPr="00792CC4">
                      <w:rPr>
                        <w:noProof/>
                      </w:rPr>
                      <w:t>2</w:t>
                    </w:r>
                    <w:r w:rsidRPr="00792CC4"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  <w:r w:rsidRPr="00792CC4">
      <mc:AlternateContent>
        <mc:Choice Requires="wps">
          <w:drawing>
            <wp:anchor distT="0" distB="0" distL="114300" distR="114300" simplePos="0" relativeHeight="251663360" behindDoc="0" locked="0" layoutInCell="0" allowOverlap="1" wp14:anchorId="3351B75F" wp14:editId="60F48390">
              <wp:simplePos x="0" y="0"/>
              <wp:positionH relativeFrom="margin">
                <wp:posOffset>0</wp:posOffset>
              </wp:positionH>
              <wp:positionV relativeFrom="topMargin">
                <wp:posOffset>466725</wp:posOffset>
              </wp:positionV>
              <wp:extent cx="5943600" cy="173736"/>
              <wp:effectExtent l="0" t="0" r="0" b="635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373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D8C5AA" w14:textId="77777777" w:rsidR="00792CC4" w:rsidRDefault="00792CC4" w:rsidP="00792CC4">
                          <w:pPr>
                            <w:pStyle w:val="BodyTextIndent"/>
                            <w:jc w:val="right"/>
                            <w:rPr>
                              <w:noProof/>
                            </w:rPr>
                          </w:pPr>
                          <w:r w:rsidRPr="00B15008">
                            <w:rPr>
                              <w:sz w:val="18"/>
                              <w:szCs w:val="18"/>
                              <w:lang w:val="en-US"/>
                            </w:rPr>
                            <w:t>Students Admitted in the Year 2022-23 ONLY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351B75F" id="Text Box 3" o:spid="_x0000_s1027" type="#_x0000_t202" style="position:absolute;margin-left:0;margin-top:36.75pt;width:468pt;height:13.7pt;z-index:251663360;visibility:visible;mso-wrap-style:square;mso-width-percent:100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" o:allowincell="f" filled="f" stroked="f">
              <v:textbox style="mso-fit-shape-to-text:t" inset=",0,,0">
                <w:txbxContent>
                  <w:p w14:paraId="7CD8C5AA" w14:textId="77777777" w:rsidR="00792CC4" w:rsidRDefault="00792CC4" w:rsidP="00792CC4">
                    <w:pPr>
                      <w:pStyle w:val="BodyTextIndent"/>
                      <w:jc w:val="right"/>
                      <w:rPr>
                        <w:noProof/>
                      </w:rPr>
                    </w:pPr>
                    <w:r w:rsidRPr="00B15008">
                      <w:rPr>
                        <w:sz w:val="18"/>
                        <w:szCs w:val="18"/>
                        <w:lang w:val="en-US"/>
                      </w:rPr>
                      <w:t>Students Admitted in the Year 2022-23 ONLY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CA0454" w14:textId="642A0D83" w:rsidR="00792CC4" w:rsidRDefault="00792CC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A63196E" wp14:editId="2A4D53E1">
              <wp:simplePos x="0" y="0"/>
              <wp:positionH relativeFrom="page">
                <wp:posOffset>6629400</wp:posOffset>
              </wp:positionH>
              <wp:positionV relativeFrom="topMargin">
                <wp:posOffset>329243</wp:posOffset>
              </wp:positionV>
              <wp:extent cx="911860" cy="170815"/>
              <wp:effectExtent l="0" t="0" r="0" b="635"/>
              <wp:wrapNone/>
              <wp:docPr id="221" name="Text Box 2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170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3C548F1" w14:textId="77777777" w:rsidR="00792CC4" w:rsidRPr="00792CC4" w:rsidRDefault="00792CC4">
                          <w:pPr>
                            <w:spacing w:after="0" w:line="240" w:lineRule="auto"/>
                          </w:pPr>
                          <w:r w:rsidRPr="00792CC4">
                            <w:fldChar w:fldCharType="begin"/>
                          </w:r>
                          <w:r w:rsidRPr="00792CC4">
                            <w:instrText xml:space="preserve"> PAGE   \* MERGEFORMAT </w:instrText>
                          </w:r>
                          <w:r w:rsidRPr="00792CC4">
                            <w:fldChar w:fldCharType="separate"/>
                          </w:r>
                          <w:r w:rsidRPr="00792CC4">
                            <w:rPr>
                              <w:noProof/>
                            </w:rPr>
                            <w:t>2</w:t>
                          </w:r>
                          <w:r w:rsidRPr="00792CC4"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63196E" id="_x0000_t202" coordsize="21600,21600" o:spt="202" path="m,l,21600r21600,l21600,xe">
              <v:stroke joinstyle="miter"/>
              <v:path gradientshapeok="t" o:connecttype="rect"/>
            </v:shapetype>
            <v:shape id="Text Box 221" o:spid="_x0000_s1028" type="#_x0000_t202" style="position:absolute;margin-left:522pt;margin-top:25.9pt;width:71.8pt;height:13.45pt;z-index:251659264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" o:allowincell="f" filled="f" stroked="f">
              <v:textbox style="mso-fit-shape-to-text:t" inset=",0,,0">
                <w:txbxContent>
                  <w:p w14:paraId="63C548F1" w14:textId="77777777" w:rsidR="00792CC4" w:rsidRPr="00792CC4" w:rsidRDefault="00792CC4">
                    <w:pPr>
                      <w:spacing w:after="0" w:line="240" w:lineRule="auto"/>
                    </w:pPr>
                    <w:r w:rsidRPr="00792CC4">
                      <w:fldChar w:fldCharType="begin"/>
                    </w:r>
                    <w:r w:rsidRPr="00792CC4">
                      <w:instrText xml:space="preserve"> PAGE   \* MERGEFORMAT </w:instrText>
                    </w:r>
                    <w:r w:rsidRPr="00792CC4">
                      <w:fldChar w:fldCharType="separate"/>
                    </w:r>
                    <w:r w:rsidRPr="00792CC4">
                      <w:rPr>
                        <w:noProof/>
                      </w:rPr>
                      <w:t>2</w:t>
                    </w:r>
                    <w:r w:rsidRPr="00792CC4"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226E2A5C" wp14:editId="3C5536D4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5943600" cy="173736"/>
              <wp:effectExtent l="0" t="0" r="0" b="635"/>
              <wp:wrapNone/>
              <wp:docPr id="220" name="Text Box 2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373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4E0DA11" w14:textId="68CAAB26" w:rsidR="00792CC4" w:rsidRDefault="00792CC4" w:rsidP="00792CC4">
                          <w:pPr>
                            <w:pStyle w:val="BodyTextIndent"/>
                            <w:jc w:val="right"/>
                            <w:rPr>
                              <w:noProof/>
                            </w:rPr>
                          </w:pPr>
                          <w:r w:rsidRPr="00B15008">
                            <w:rPr>
                              <w:sz w:val="18"/>
                              <w:szCs w:val="18"/>
                              <w:lang w:val="en-US"/>
                            </w:rPr>
                            <w:t>Students Admitted in the Year 2022-23 ONLY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26E2A5C" id="Text Box 220" o:spid="_x0000_s1029" type="#_x0000_t202" style="position:absolute;margin-left:0;margin-top:0;width:468pt;height:13.7pt;z-index:251660288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" o:allowincell="f" filled="f" stroked="f">
              <v:textbox style="mso-fit-shape-to-text:t" inset=",0,,0">
                <w:txbxContent>
                  <w:p w14:paraId="34E0DA11" w14:textId="68CAAB26" w:rsidR="00792CC4" w:rsidRDefault="00792CC4" w:rsidP="00792CC4">
                    <w:pPr>
                      <w:pStyle w:val="BodyTextIndent"/>
                      <w:jc w:val="right"/>
                      <w:rPr>
                        <w:noProof/>
                      </w:rPr>
                    </w:pPr>
                    <w:r w:rsidRPr="00B15008">
                      <w:rPr>
                        <w:sz w:val="18"/>
                        <w:szCs w:val="18"/>
                        <w:lang w:val="en-US"/>
                      </w:rPr>
                      <w:t>Students Admitted in the Year 2022-23 ONLY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6700F"/>
    <w:multiLevelType w:val="hybridMultilevel"/>
    <w:tmpl w:val="96D297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5C7676"/>
    <w:multiLevelType w:val="hybridMultilevel"/>
    <w:tmpl w:val="C8645218"/>
    <w:lvl w:ilvl="0" w:tplc="A76438CC">
      <w:start w:val="1"/>
      <w:numFmt w:val="decimal"/>
      <w:lvlText w:val="%1."/>
      <w:lvlJc w:val="left"/>
      <w:pPr>
        <w:ind w:left="2501" w:hanging="900"/>
      </w:pPr>
      <w:rPr>
        <w:rFonts w:ascii="Cambria" w:eastAsia="Cambria" w:hAnsi="Cambria" w:cs="Cambria" w:hint="default"/>
        <w:spacing w:val="0"/>
        <w:w w:val="100"/>
        <w:sz w:val="24"/>
        <w:szCs w:val="24"/>
        <w:lang w:val="en-US" w:eastAsia="en-US" w:bidi="ar-SA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4A711C"/>
    <w:multiLevelType w:val="hybridMultilevel"/>
    <w:tmpl w:val="197A9E0E"/>
    <w:lvl w:ilvl="0" w:tplc="22B84E9C">
      <w:start w:val="1"/>
      <w:numFmt w:val="decimal"/>
      <w:lvlText w:val="%1."/>
      <w:lvlJc w:val="left"/>
      <w:pPr>
        <w:ind w:left="1546" w:hanging="486"/>
      </w:pPr>
      <w:rPr>
        <w:rFonts w:ascii="Cambria" w:eastAsia="Cambria" w:hAnsi="Cambria" w:cs="Cambria" w:hint="default"/>
        <w:spacing w:val="0"/>
        <w:w w:val="100"/>
        <w:sz w:val="24"/>
        <w:szCs w:val="24"/>
        <w:lang w:val="en-US" w:eastAsia="en-US" w:bidi="ar-SA"/>
      </w:rPr>
    </w:lvl>
    <w:lvl w:ilvl="1" w:tplc="50985C4C">
      <w:numFmt w:val="bullet"/>
      <w:lvlText w:val="•"/>
      <w:lvlJc w:val="left"/>
      <w:pPr>
        <w:ind w:left="2572" w:hanging="486"/>
      </w:pPr>
      <w:rPr>
        <w:rFonts w:hint="default"/>
        <w:lang w:val="en-US" w:eastAsia="en-US" w:bidi="ar-SA"/>
      </w:rPr>
    </w:lvl>
    <w:lvl w:ilvl="2" w:tplc="390A873C">
      <w:numFmt w:val="bullet"/>
      <w:lvlText w:val="•"/>
      <w:lvlJc w:val="left"/>
      <w:pPr>
        <w:ind w:left="3604" w:hanging="486"/>
      </w:pPr>
      <w:rPr>
        <w:rFonts w:hint="default"/>
        <w:lang w:val="en-US" w:eastAsia="en-US" w:bidi="ar-SA"/>
      </w:rPr>
    </w:lvl>
    <w:lvl w:ilvl="3" w:tplc="7CD8C9DE">
      <w:numFmt w:val="bullet"/>
      <w:lvlText w:val="•"/>
      <w:lvlJc w:val="left"/>
      <w:pPr>
        <w:ind w:left="4636" w:hanging="486"/>
      </w:pPr>
      <w:rPr>
        <w:rFonts w:hint="default"/>
        <w:lang w:val="en-US" w:eastAsia="en-US" w:bidi="ar-SA"/>
      </w:rPr>
    </w:lvl>
    <w:lvl w:ilvl="4" w:tplc="FDB49876">
      <w:numFmt w:val="bullet"/>
      <w:lvlText w:val="•"/>
      <w:lvlJc w:val="left"/>
      <w:pPr>
        <w:ind w:left="5668" w:hanging="486"/>
      </w:pPr>
      <w:rPr>
        <w:rFonts w:hint="default"/>
        <w:lang w:val="en-US" w:eastAsia="en-US" w:bidi="ar-SA"/>
      </w:rPr>
    </w:lvl>
    <w:lvl w:ilvl="5" w:tplc="8580EBF0">
      <w:numFmt w:val="bullet"/>
      <w:lvlText w:val="•"/>
      <w:lvlJc w:val="left"/>
      <w:pPr>
        <w:ind w:left="6700" w:hanging="486"/>
      </w:pPr>
      <w:rPr>
        <w:rFonts w:hint="default"/>
        <w:lang w:val="en-US" w:eastAsia="en-US" w:bidi="ar-SA"/>
      </w:rPr>
    </w:lvl>
    <w:lvl w:ilvl="6" w:tplc="F1CA746E">
      <w:numFmt w:val="bullet"/>
      <w:lvlText w:val="•"/>
      <w:lvlJc w:val="left"/>
      <w:pPr>
        <w:ind w:left="7732" w:hanging="486"/>
      </w:pPr>
      <w:rPr>
        <w:rFonts w:hint="default"/>
        <w:lang w:val="en-US" w:eastAsia="en-US" w:bidi="ar-SA"/>
      </w:rPr>
    </w:lvl>
    <w:lvl w:ilvl="7" w:tplc="008A10C0">
      <w:numFmt w:val="bullet"/>
      <w:lvlText w:val="•"/>
      <w:lvlJc w:val="left"/>
      <w:pPr>
        <w:ind w:left="8764" w:hanging="486"/>
      </w:pPr>
      <w:rPr>
        <w:rFonts w:hint="default"/>
        <w:lang w:val="en-US" w:eastAsia="en-US" w:bidi="ar-SA"/>
      </w:rPr>
    </w:lvl>
    <w:lvl w:ilvl="8" w:tplc="0EF89D10">
      <w:numFmt w:val="bullet"/>
      <w:lvlText w:val="•"/>
      <w:lvlJc w:val="left"/>
      <w:pPr>
        <w:ind w:left="9796" w:hanging="486"/>
      </w:pPr>
      <w:rPr>
        <w:rFonts w:hint="default"/>
        <w:lang w:val="en-US" w:eastAsia="en-US" w:bidi="ar-SA"/>
      </w:rPr>
    </w:lvl>
  </w:abstractNum>
  <w:abstractNum w:abstractNumId="3" w15:restartNumberingAfterBreak="0">
    <w:nsid w:val="08376363"/>
    <w:multiLevelType w:val="hybridMultilevel"/>
    <w:tmpl w:val="409296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4747F1"/>
    <w:multiLevelType w:val="hybridMultilevel"/>
    <w:tmpl w:val="89A851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9E411C"/>
    <w:multiLevelType w:val="hybridMultilevel"/>
    <w:tmpl w:val="06FEB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4914EE"/>
    <w:multiLevelType w:val="hybridMultilevel"/>
    <w:tmpl w:val="802A69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BD15FB"/>
    <w:multiLevelType w:val="hybridMultilevel"/>
    <w:tmpl w:val="C8645218"/>
    <w:lvl w:ilvl="0" w:tplc="A76438CC">
      <w:start w:val="1"/>
      <w:numFmt w:val="decimal"/>
      <w:lvlText w:val="%1."/>
      <w:lvlJc w:val="left"/>
      <w:pPr>
        <w:ind w:left="2501" w:hanging="900"/>
      </w:pPr>
      <w:rPr>
        <w:rFonts w:ascii="Cambria" w:eastAsia="Cambria" w:hAnsi="Cambria" w:cs="Cambria" w:hint="default"/>
        <w:spacing w:val="0"/>
        <w:w w:val="100"/>
        <w:sz w:val="24"/>
        <w:szCs w:val="24"/>
        <w:lang w:val="en-US" w:eastAsia="en-US" w:bidi="ar-SA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BB0862"/>
    <w:multiLevelType w:val="hybridMultilevel"/>
    <w:tmpl w:val="97AE7B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5E6BA5"/>
    <w:multiLevelType w:val="hybridMultilevel"/>
    <w:tmpl w:val="DF3A624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1F52A1"/>
    <w:multiLevelType w:val="hybridMultilevel"/>
    <w:tmpl w:val="8238381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183522"/>
    <w:multiLevelType w:val="hybridMultilevel"/>
    <w:tmpl w:val="314EEB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2864D0"/>
    <w:multiLevelType w:val="hybridMultilevel"/>
    <w:tmpl w:val="1CE4E2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5F330B"/>
    <w:multiLevelType w:val="hybridMultilevel"/>
    <w:tmpl w:val="2E1C702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601A51"/>
    <w:multiLevelType w:val="hybridMultilevel"/>
    <w:tmpl w:val="7236E912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AA6074B"/>
    <w:multiLevelType w:val="hybridMultilevel"/>
    <w:tmpl w:val="D56E72DA"/>
    <w:lvl w:ilvl="0" w:tplc="7C543EB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B350558"/>
    <w:multiLevelType w:val="hybridMultilevel"/>
    <w:tmpl w:val="61E2B1DA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FD97DDD"/>
    <w:multiLevelType w:val="hybridMultilevel"/>
    <w:tmpl w:val="65B64E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FFD5A94"/>
    <w:multiLevelType w:val="hybridMultilevel"/>
    <w:tmpl w:val="307A070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2F00016"/>
    <w:multiLevelType w:val="hybridMultilevel"/>
    <w:tmpl w:val="1A7C7F4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68156B3"/>
    <w:multiLevelType w:val="hybridMultilevel"/>
    <w:tmpl w:val="8E5E4820"/>
    <w:lvl w:ilvl="0" w:tplc="4009000F">
      <w:start w:val="1"/>
      <w:numFmt w:val="decimal"/>
      <w:lvlText w:val="%1."/>
      <w:lvlJc w:val="left"/>
      <w:pPr>
        <w:ind w:left="1778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7440A87"/>
    <w:multiLevelType w:val="hybridMultilevel"/>
    <w:tmpl w:val="D964675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B970C0D"/>
    <w:multiLevelType w:val="hybridMultilevel"/>
    <w:tmpl w:val="B1382324"/>
    <w:lvl w:ilvl="0" w:tplc="711A8F1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D4746DA"/>
    <w:multiLevelType w:val="hybridMultilevel"/>
    <w:tmpl w:val="B31CC9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D5D7B4F"/>
    <w:multiLevelType w:val="hybridMultilevel"/>
    <w:tmpl w:val="99C825E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E257280"/>
    <w:multiLevelType w:val="hybridMultilevel"/>
    <w:tmpl w:val="73FE5CF2"/>
    <w:lvl w:ilvl="0" w:tplc="3516E55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E715F6D"/>
    <w:multiLevelType w:val="hybridMultilevel"/>
    <w:tmpl w:val="39BE9434"/>
    <w:lvl w:ilvl="0" w:tplc="7C543EB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18C7311"/>
    <w:multiLevelType w:val="hybridMultilevel"/>
    <w:tmpl w:val="A4283F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1C057C9"/>
    <w:multiLevelType w:val="hybridMultilevel"/>
    <w:tmpl w:val="21D665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524669A"/>
    <w:multiLevelType w:val="hybridMultilevel"/>
    <w:tmpl w:val="CF3E07C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5793290"/>
    <w:multiLevelType w:val="hybridMultilevel"/>
    <w:tmpl w:val="8B4C729A"/>
    <w:lvl w:ilvl="0" w:tplc="227C6E2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378F2090"/>
    <w:multiLevelType w:val="hybridMultilevel"/>
    <w:tmpl w:val="EEF85E3E"/>
    <w:lvl w:ilvl="0" w:tplc="717E6A5E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25" w:hanging="360"/>
      </w:pPr>
    </w:lvl>
    <w:lvl w:ilvl="2" w:tplc="4009001B" w:tentative="1">
      <w:start w:val="1"/>
      <w:numFmt w:val="lowerRoman"/>
      <w:lvlText w:val="%3."/>
      <w:lvlJc w:val="right"/>
      <w:pPr>
        <w:ind w:left="1845" w:hanging="180"/>
      </w:pPr>
    </w:lvl>
    <w:lvl w:ilvl="3" w:tplc="4009000F" w:tentative="1">
      <w:start w:val="1"/>
      <w:numFmt w:val="decimal"/>
      <w:lvlText w:val="%4."/>
      <w:lvlJc w:val="left"/>
      <w:pPr>
        <w:ind w:left="2565" w:hanging="360"/>
      </w:pPr>
    </w:lvl>
    <w:lvl w:ilvl="4" w:tplc="40090019" w:tentative="1">
      <w:start w:val="1"/>
      <w:numFmt w:val="lowerLetter"/>
      <w:lvlText w:val="%5."/>
      <w:lvlJc w:val="left"/>
      <w:pPr>
        <w:ind w:left="3285" w:hanging="360"/>
      </w:pPr>
    </w:lvl>
    <w:lvl w:ilvl="5" w:tplc="4009001B" w:tentative="1">
      <w:start w:val="1"/>
      <w:numFmt w:val="lowerRoman"/>
      <w:lvlText w:val="%6."/>
      <w:lvlJc w:val="right"/>
      <w:pPr>
        <w:ind w:left="4005" w:hanging="180"/>
      </w:pPr>
    </w:lvl>
    <w:lvl w:ilvl="6" w:tplc="4009000F" w:tentative="1">
      <w:start w:val="1"/>
      <w:numFmt w:val="decimal"/>
      <w:lvlText w:val="%7."/>
      <w:lvlJc w:val="left"/>
      <w:pPr>
        <w:ind w:left="4725" w:hanging="360"/>
      </w:pPr>
    </w:lvl>
    <w:lvl w:ilvl="7" w:tplc="40090019" w:tentative="1">
      <w:start w:val="1"/>
      <w:numFmt w:val="lowerLetter"/>
      <w:lvlText w:val="%8."/>
      <w:lvlJc w:val="left"/>
      <w:pPr>
        <w:ind w:left="5445" w:hanging="360"/>
      </w:pPr>
    </w:lvl>
    <w:lvl w:ilvl="8" w:tplc="40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32" w15:restartNumberingAfterBreak="0">
    <w:nsid w:val="3A70236D"/>
    <w:multiLevelType w:val="hybridMultilevel"/>
    <w:tmpl w:val="A5CAE37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C9E28FB"/>
    <w:multiLevelType w:val="hybridMultilevel"/>
    <w:tmpl w:val="E56E4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F1E2603"/>
    <w:multiLevelType w:val="hybridMultilevel"/>
    <w:tmpl w:val="F76A48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F321B4A"/>
    <w:multiLevelType w:val="hybridMultilevel"/>
    <w:tmpl w:val="516C21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FCC2FBC"/>
    <w:multiLevelType w:val="hybridMultilevel"/>
    <w:tmpl w:val="021EA5F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3861EFE"/>
    <w:multiLevelType w:val="hybridMultilevel"/>
    <w:tmpl w:val="2B62993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5016D71"/>
    <w:multiLevelType w:val="hybridMultilevel"/>
    <w:tmpl w:val="B1D849C8"/>
    <w:lvl w:ilvl="0" w:tplc="227C6E22">
      <w:start w:val="1"/>
      <w:numFmt w:val="decimal"/>
      <w:lvlText w:val="%1."/>
      <w:lvlJc w:val="left"/>
      <w:pPr>
        <w:ind w:left="397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77" w:hanging="360"/>
      </w:pPr>
    </w:lvl>
    <w:lvl w:ilvl="2" w:tplc="4009001B" w:tentative="1">
      <w:start w:val="1"/>
      <w:numFmt w:val="lowerRoman"/>
      <w:lvlText w:val="%3."/>
      <w:lvlJc w:val="right"/>
      <w:pPr>
        <w:ind w:left="2197" w:hanging="180"/>
      </w:pPr>
    </w:lvl>
    <w:lvl w:ilvl="3" w:tplc="4009000F" w:tentative="1">
      <w:start w:val="1"/>
      <w:numFmt w:val="decimal"/>
      <w:lvlText w:val="%4."/>
      <w:lvlJc w:val="left"/>
      <w:pPr>
        <w:ind w:left="2917" w:hanging="360"/>
      </w:pPr>
    </w:lvl>
    <w:lvl w:ilvl="4" w:tplc="40090019" w:tentative="1">
      <w:start w:val="1"/>
      <w:numFmt w:val="lowerLetter"/>
      <w:lvlText w:val="%5."/>
      <w:lvlJc w:val="left"/>
      <w:pPr>
        <w:ind w:left="3637" w:hanging="360"/>
      </w:pPr>
    </w:lvl>
    <w:lvl w:ilvl="5" w:tplc="4009001B" w:tentative="1">
      <w:start w:val="1"/>
      <w:numFmt w:val="lowerRoman"/>
      <w:lvlText w:val="%6."/>
      <w:lvlJc w:val="right"/>
      <w:pPr>
        <w:ind w:left="4357" w:hanging="180"/>
      </w:pPr>
    </w:lvl>
    <w:lvl w:ilvl="6" w:tplc="4009000F" w:tentative="1">
      <w:start w:val="1"/>
      <w:numFmt w:val="decimal"/>
      <w:lvlText w:val="%7."/>
      <w:lvlJc w:val="left"/>
      <w:pPr>
        <w:ind w:left="5077" w:hanging="360"/>
      </w:pPr>
    </w:lvl>
    <w:lvl w:ilvl="7" w:tplc="40090019" w:tentative="1">
      <w:start w:val="1"/>
      <w:numFmt w:val="lowerLetter"/>
      <w:lvlText w:val="%8."/>
      <w:lvlJc w:val="left"/>
      <w:pPr>
        <w:ind w:left="5797" w:hanging="360"/>
      </w:pPr>
    </w:lvl>
    <w:lvl w:ilvl="8" w:tplc="40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39" w15:restartNumberingAfterBreak="0">
    <w:nsid w:val="46B54306"/>
    <w:multiLevelType w:val="hybridMultilevel"/>
    <w:tmpl w:val="0E26376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46EE56C6"/>
    <w:multiLevelType w:val="hybridMultilevel"/>
    <w:tmpl w:val="424E2F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7874159"/>
    <w:multiLevelType w:val="hybridMultilevel"/>
    <w:tmpl w:val="6C242E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EB82808"/>
    <w:multiLevelType w:val="hybridMultilevel"/>
    <w:tmpl w:val="9796E1C8"/>
    <w:lvl w:ilvl="0" w:tplc="BC4EB58E">
      <w:start w:val="1"/>
      <w:numFmt w:val="decimal"/>
      <w:pStyle w:val="bullf7"/>
      <w:lvlText w:val="%1)"/>
      <w:lvlJc w:val="right"/>
      <w:pPr>
        <w:tabs>
          <w:tab w:val="num" w:pos="288"/>
        </w:tabs>
        <w:ind w:left="288" w:hanging="288"/>
      </w:pPr>
      <w:rPr>
        <w:rFonts w:ascii="Bookman Old Style" w:hAnsi="Bookman Old Style" w:hint="default"/>
        <w:b w:val="0"/>
        <w:i w:val="0"/>
        <w:color w:val="auto"/>
        <w:sz w:val="21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24"/>
        </w:tabs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44"/>
        </w:tabs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64"/>
        </w:tabs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84"/>
        </w:tabs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04"/>
        </w:tabs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24"/>
        </w:tabs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44"/>
        </w:tabs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64"/>
        </w:tabs>
        <w:ind w:left="6264" w:hanging="180"/>
      </w:pPr>
    </w:lvl>
  </w:abstractNum>
  <w:abstractNum w:abstractNumId="43" w15:restartNumberingAfterBreak="0">
    <w:nsid w:val="51CE026C"/>
    <w:multiLevelType w:val="hybridMultilevel"/>
    <w:tmpl w:val="1FAA18F6"/>
    <w:lvl w:ilvl="0" w:tplc="0338E59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2164DD0"/>
    <w:multiLevelType w:val="hybridMultilevel"/>
    <w:tmpl w:val="B5AE51D6"/>
    <w:lvl w:ilvl="0" w:tplc="FD100B40">
      <w:start w:val="1"/>
      <w:numFmt w:val="decimal"/>
      <w:lvlText w:val="%1."/>
      <w:lvlJc w:val="left"/>
      <w:pPr>
        <w:ind w:left="1420" w:hanging="360"/>
      </w:pPr>
      <w:rPr>
        <w:rFonts w:ascii="Cambria" w:eastAsia="Cambria" w:hAnsi="Cambria" w:cs="Cambria" w:hint="default"/>
        <w:spacing w:val="0"/>
        <w:w w:val="100"/>
        <w:sz w:val="24"/>
        <w:szCs w:val="24"/>
        <w:lang w:val="en-US" w:eastAsia="en-US" w:bidi="ar-SA"/>
      </w:rPr>
    </w:lvl>
    <w:lvl w:ilvl="1" w:tplc="E85CBA1A">
      <w:start w:val="1"/>
      <w:numFmt w:val="decimal"/>
      <w:lvlText w:val="%2."/>
      <w:lvlJc w:val="left"/>
      <w:pPr>
        <w:ind w:left="1781" w:hanging="361"/>
      </w:pPr>
      <w:rPr>
        <w:rFonts w:ascii="Cambria" w:eastAsia="Cambria" w:hAnsi="Cambria" w:cs="Cambria" w:hint="default"/>
        <w:spacing w:val="0"/>
        <w:w w:val="100"/>
        <w:sz w:val="24"/>
        <w:szCs w:val="24"/>
        <w:lang w:val="en-US" w:eastAsia="en-US" w:bidi="ar-SA"/>
      </w:rPr>
    </w:lvl>
    <w:lvl w:ilvl="2" w:tplc="EE249E2E">
      <w:numFmt w:val="bullet"/>
      <w:lvlText w:val="•"/>
      <w:lvlJc w:val="left"/>
      <w:pPr>
        <w:ind w:left="2900" w:hanging="361"/>
      </w:pPr>
      <w:rPr>
        <w:rFonts w:hint="default"/>
        <w:lang w:val="en-US" w:eastAsia="en-US" w:bidi="ar-SA"/>
      </w:rPr>
    </w:lvl>
    <w:lvl w:ilvl="3" w:tplc="C6C02F06">
      <w:numFmt w:val="bullet"/>
      <w:lvlText w:val="•"/>
      <w:lvlJc w:val="left"/>
      <w:pPr>
        <w:ind w:left="4020" w:hanging="361"/>
      </w:pPr>
      <w:rPr>
        <w:rFonts w:hint="default"/>
        <w:lang w:val="en-US" w:eastAsia="en-US" w:bidi="ar-SA"/>
      </w:rPr>
    </w:lvl>
    <w:lvl w:ilvl="4" w:tplc="518CEB02">
      <w:numFmt w:val="bullet"/>
      <w:lvlText w:val="•"/>
      <w:lvlJc w:val="left"/>
      <w:pPr>
        <w:ind w:left="5140" w:hanging="361"/>
      </w:pPr>
      <w:rPr>
        <w:rFonts w:hint="default"/>
        <w:lang w:val="en-US" w:eastAsia="en-US" w:bidi="ar-SA"/>
      </w:rPr>
    </w:lvl>
    <w:lvl w:ilvl="5" w:tplc="74AA40B4">
      <w:numFmt w:val="bullet"/>
      <w:lvlText w:val="•"/>
      <w:lvlJc w:val="left"/>
      <w:pPr>
        <w:ind w:left="6260" w:hanging="361"/>
      </w:pPr>
      <w:rPr>
        <w:rFonts w:hint="default"/>
        <w:lang w:val="en-US" w:eastAsia="en-US" w:bidi="ar-SA"/>
      </w:rPr>
    </w:lvl>
    <w:lvl w:ilvl="6" w:tplc="C28ADEF2">
      <w:numFmt w:val="bullet"/>
      <w:lvlText w:val="•"/>
      <w:lvlJc w:val="left"/>
      <w:pPr>
        <w:ind w:left="7380" w:hanging="361"/>
      </w:pPr>
      <w:rPr>
        <w:rFonts w:hint="default"/>
        <w:lang w:val="en-US" w:eastAsia="en-US" w:bidi="ar-SA"/>
      </w:rPr>
    </w:lvl>
    <w:lvl w:ilvl="7" w:tplc="94040522">
      <w:numFmt w:val="bullet"/>
      <w:lvlText w:val="•"/>
      <w:lvlJc w:val="left"/>
      <w:pPr>
        <w:ind w:left="8500" w:hanging="361"/>
      </w:pPr>
      <w:rPr>
        <w:rFonts w:hint="default"/>
        <w:lang w:val="en-US" w:eastAsia="en-US" w:bidi="ar-SA"/>
      </w:rPr>
    </w:lvl>
    <w:lvl w:ilvl="8" w:tplc="3AA4009A">
      <w:numFmt w:val="bullet"/>
      <w:lvlText w:val="•"/>
      <w:lvlJc w:val="left"/>
      <w:pPr>
        <w:ind w:left="9620" w:hanging="361"/>
      </w:pPr>
      <w:rPr>
        <w:rFonts w:hint="default"/>
        <w:lang w:val="en-US" w:eastAsia="en-US" w:bidi="ar-SA"/>
      </w:rPr>
    </w:lvl>
  </w:abstractNum>
  <w:abstractNum w:abstractNumId="45" w15:restartNumberingAfterBreak="0">
    <w:nsid w:val="529F5ECA"/>
    <w:multiLevelType w:val="hybridMultilevel"/>
    <w:tmpl w:val="6CA44F1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36D321F"/>
    <w:multiLevelType w:val="multilevel"/>
    <w:tmpl w:val="D0F8663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  <w:b w:val="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555F754F"/>
    <w:multiLevelType w:val="hybridMultilevel"/>
    <w:tmpl w:val="590CB2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58F10BC"/>
    <w:multiLevelType w:val="multilevel"/>
    <w:tmpl w:val="D0F8663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  <w:b w:val="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5AFE1D14"/>
    <w:multiLevelType w:val="hybridMultilevel"/>
    <w:tmpl w:val="99C49F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F8C5615"/>
    <w:multiLevelType w:val="hybridMultilevel"/>
    <w:tmpl w:val="510C9C08"/>
    <w:lvl w:ilvl="0" w:tplc="711A8F1C">
      <w:start w:val="1"/>
      <w:numFmt w:val="decimal"/>
      <w:lvlText w:val="%1."/>
      <w:lvlJc w:val="left"/>
      <w:pPr>
        <w:ind w:left="757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77" w:hanging="360"/>
      </w:pPr>
    </w:lvl>
    <w:lvl w:ilvl="2" w:tplc="4009001B" w:tentative="1">
      <w:start w:val="1"/>
      <w:numFmt w:val="lowerRoman"/>
      <w:lvlText w:val="%3."/>
      <w:lvlJc w:val="right"/>
      <w:pPr>
        <w:ind w:left="2197" w:hanging="180"/>
      </w:pPr>
    </w:lvl>
    <w:lvl w:ilvl="3" w:tplc="4009000F" w:tentative="1">
      <w:start w:val="1"/>
      <w:numFmt w:val="decimal"/>
      <w:lvlText w:val="%4."/>
      <w:lvlJc w:val="left"/>
      <w:pPr>
        <w:ind w:left="2917" w:hanging="360"/>
      </w:pPr>
    </w:lvl>
    <w:lvl w:ilvl="4" w:tplc="40090019" w:tentative="1">
      <w:start w:val="1"/>
      <w:numFmt w:val="lowerLetter"/>
      <w:lvlText w:val="%5."/>
      <w:lvlJc w:val="left"/>
      <w:pPr>
        <w:ind w:left="3637" w:hanging="360"/>
      </w:pPr>
    </w:lvl>
    <w:lvl w:ilvl="5" w:tplc="4009001B" w:tentative="1">
      <w:start w:val="1"/>
      <w:numFmt w:val="lowerRoman"/>
      <w:lvlText w:val="%6."/>
      <w:lvlJc w:val="right"/>
      <w:pPr>
        <w:ind w:left="4357" w:hanging="180"/>
      </w:pPr>
    </w:lvl>
    <w:lvl w:ilvl="6" w:tplc="4009000F" w:tentative="1">
      <w:start w:val="1"/>
      <w:numFmt w:val="decimal"/>
      <w:lvlText w:val="%7."/>
      <w:lvlJc w:val="left"/>
      <w:pPr>
        <w:ind w:left="5077" w:hanging="360"/>
      </w:pPr>
    </w:lvl>
    <w:lvl w:ilvl="7" w:tplc="40090019" w:tentative="1">
      <w:start w:val="1"/>
      <w:numFmt w:val="lowerLetter"/>
      <w:lvlText w:val="%8."/>
      <w:lvlJc w:val="left"/>
      <w:pPr>
        <w:ind w:left="5797" w:hanging="360"/>
      </w:pPr>
    </w:lvl>
    <w:lvl w:ilvl="8" w:tplc="40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51" w15:restartNumberingAfterBreak="0">
    <w:nsid w:val="629F3625"/>
    <w:multiLevelType w:val="hybridMultilevel"/>
    <w:tmpl w:val="D21C0B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55F4637"/>
    <w:multiLevelType w:val="hybridMultilevel"/>
    <w:tmpl w:val="89B4352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F329456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83510B7"/>
    <w:multiLevelType w:val="hybridMultilevel"/>
    <w:tmpl w:val="0FAA4C9E"/>
    <w:lvl w:ilvl="0" w:tplc="BB66E6A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8BE0119"/>
    <w:multiLevelType w:val="hybridMultilevel"/>
    <w:tmpl w:val="B8B81B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7163D82">
      <w:start w:val="1"/>
      <w:numFmt w:val="upperRoman"/>
      <w:lvlText w:val="%2."/>
      <w:lvlJc w:val="left"/>
      <w:pPr>
        <w:ind w:left="1800" w:hanging="72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F2E7EEE"/>
    <w:multiLevelType w:val="hybridMultilevel"/>
    <w:tmpl w:val="E450673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0873BA2"/>
    <w:multiLevelType w:val="hybridMultilevel"/>
    <w:tmpl w:val="F056947A"/>
    <w:lvl w:ilvl="0" w:tplc="BB66E6A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1D713B1"/>
    <w:multiLevelType w:val="hybridMultilevel"/>
    <w:tmpl w:val="BAC8FAE0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E996B5F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3915BDC"/>
    <w:multiLevelType w:val="hybridMultilevel"/>
    <w:tmpl w:val="AD04010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7D03C89"/>
    <w:multiLevelType w:val="hybridMultilevel"/>
    <w:tmpl w:val="13ACF0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A2B1082"/>
    <w:multiLevelType w:val="hybridMultilevel"/>
    <w:tmpl w:val="18D6411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AF72C1C"/>
    <w:multiLevelType w:val="hybridMultilevel"/>
    <w:tmpl w:val="FE3AC3B0"/>
    <w:lvl w:ilvl="0" w:tplc="7A220DB0">
      <w:start w:val="1"/>
      <w:numFmt w:val="decimal"/>
      <w:pStyle w:val="BullF70"/>
      <w:lvlText w:val="%1)"/>
      <w:lvlJc w:val="right"/>
      <w:pPr>
        <w:tabs>
          <w:tab w:val="num" w:pos="432"/>
        </w:tabs>
        <w:ind w:left="432" w:hanging="144"/>
      </w:pPr>
      <w:rPr>
        <w:rFonts w:ascii="Bookman Old Style" w:hAnsi="Bookman Old Style" w:hint="default"/>
        <w:b w:val="0"/>
        <w:i w:val="0"/>
        <w:sz w:val="21"/>
        <w:szCs w:val="21"/>
      </w:rPr>
    </w:lvl>
    <w:lvl w:ilvl="1" w:tplc="587AC5BE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  <w:rPr>
        <w:rFonts w:hint="default"/>
      </w:rPr>
    </w:lvl>
    <w:lvl w:ilvl="2" w:tplc="8916A276">
      <w:start w:val="1"/>
      <w:numFmt w:val="decimal"/>
      <w:lvlText w:val="%3"/>
      <w:lvlJc w:val="left"/>
      <w:pPr>
        <w:tabs>
          <w:tab w:val="num" w:pos="2268"/>
        </w:tabs>
        <w:ind w:left="2268" w:hanging="360"/>
      </w:pPr>
      <w:rPr>
        <w:rFonts w:hint="default"/>
      </w:rPr>
    </w:lvl>
    <w:lvl w:ilvl="3" w:tplc="277895FC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6A1ADEE4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5ECE80D6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21A668C0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10B4418E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5EA41B3C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62" w15:restartNumberingAfterBreak="0">
    <w:nsid w:val="7D4478B6"/>
    <w:multiLevelType w:val="hybridMultilevel"/>
    <w:tmpl w:val="3C68B2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DE055B1"/>
    <w:multiLevelType w:val="hybridMultilevel"/>
    <w:tmpl w:val="4FB2EA3C"/>
    <w:lvl w:ilvl="0" w:tplc="B338D7B4">
      <w:start w:val="1"/>
      <w:numFmt w:val="decimal"/>
      <w:lvlText w:val="%1."/>
      <w:lvlJc w:val="left"/>
      <w:pPr>
        <w:ind w:left="1781" w:hanging="361"/>
      </w:pPr>
      <w:rPr>
        <w:rFonts w:ascii="Cambria" w:eastAsia="Cambria" w:hAnsi="Cambria" w:cs="Cambria" w:hint="default"/>
        <w:spacing w:val="0"/>
        <w:w w:val="100"/>
        <w:sz w:val="24"/>
        <w:szCs w:val="24"/>
        <w:lang w:val="en-US" w:eastAsia="en-US" w:bidi="ar-SA"/>
      </w:rPr>
    </w:lvl>
    <w:lvl w:ilvl="1" w:tplc="A6ACBDC8">
      <w:numFmt w:val="bullet"/>
      <w:lvlText w:val="•"/>
      <w:lvlJc w:val="left"/>
      <w:pPr>
        <w:ind w:left="2788" w:hanging="361"/>
      </w:pPr>
      <w:rPr>
        <w:rFonts w:hint="default"/>
        <w:lang w:val="en-US" w:eastAsia="en-US" w:bidi="ar-SA"/>
      </w:rPr>
    </w:lvl>
    <w:lvl w:ilvl="2" w:tplc="54ACA716">
      <w:numFmt w:val="bullet"/>
      <w:lvlText w:val="•"/>
      <w:lvlJc w:val="left"/>
      <w:pPr>
        <w:ind w:left="3796" w:hanging="361"/>
      </w:pPr>
      <w:rPr>
        <w:rFonts w:hint="default"/>
        <w:lang w:val="en-US" w:eastAsia="en-US" w:bidi="ar-SA"/>
      </w:rPr>
    </w:lvl>
    <w:lvl w:ilvl="3" w:tplc="74A417C0">
      <w:numFmt w:val="bullet"/>
      <w:lvlText w:val="•"/>
      <w:lvlJc w:val="left"/>
      <w:pPr>
        <w:ind w:left="4804" w:hanging="361"/>
      </w:pPr>
      <w:rPr>
        <w:rFonts w:hint="default"/>
        <w:lang w:val="en-US" w:eastAsia="en-US" w:bidi="ar-SA"/>
      </w:rPr>
    </w:lvl>
    <w:lvl w:ilvl="4" w:tplc="9A14569A">
      <w:numFmt w:val="bullet"/>
      <w:lvlText w:val="•"/>
      <w:lvlJc w:val="left"/>
      <w:pPr>
        <w:ind w:left="5812" w:hanging="361"/>
      </w:pPr>
      <w:rPr>
        <w:rFonts w:hint="default"/>
        <w:lang w:val="en-US" w:eastAsia="en-US" w:bidi="ar-SA"/>
      </w:rPr>
    </w:lvl>
    <w:lvl w:ilvl="5" w:tplc="D3A620B6">
      <w:numFmt w:val="bullet"/>
      <w:lvlText w:val="•"/>
      <w:lvlJc w:val="left"/>
      <w:pPr>
        <w:ind w:left="6820" w:hanging="361"/>
      </w:pPr>
      <w:rPr>
        <w:rFonts w:hint="default"/>
        <w:lang w:val="en-US" w:eastAsia="en-US" w:bidi="ar-SA"/>
      </w:rPr>
    </w:lvl>
    <w:lvl w:ilvl="6" w:tplc="3306C796">
      <w:numFmt w:val="bullet"/>
      <w:lvlText w:val="•"/>
      <w:lvlJc w:val="left"/>
      <w:pPr>
        <w:ind w:left="7828" w:hanging="361"/>
      </w:pPr>
      <w:rPr>
        <w:rFonts w:hint="default"/>
        <w:lang w:val="en-US" w:eastAsia="en-US" w:bidi="ar-SA"/>
      </w:rPr>
    </w:lvl>
    <w:lvl w:ilvl="7" w:tplc="81228454">
      <w:numFmt w:val="bullet"/>
      <w:lvlText w:val="•"/>
      <w:lvlJc w:val="left"/>
      <w:pPr>
        <w:ind w:left="8836" w:hanging="361"/>
      </w:pPr>
      <w:rPr>
        <w:rFonts w:hint="default"/>
        <w:lang w:val="en-US" w:eastAsia="en-US" w:bidi="ar-SA"/>
      </w:rPr>
    </w:lvl>
    <w:lvl w:ilvl="8" w:tplc="1136BE00">
      <w:numFmt w:val="bullet"/>
      <w:lvlText w:val="•"/>
      <w:lvlJc w:val="left"/>
      <w:pPr>
        <w:ind w:left="9844" w:hanging="361"/>
      </w:pPr>
      <w:rPr>
        <w:rFonts w:hint="default"/>
        <w:lang w:val="en-US" w:eastAsia="en-US" w:bidi="ar-SA"/>
      </w:rPr>
    </w:lvl>
  </w:abstractNum>
  <w:abstractNum w:abstractNumId="64" w15:restartNumberingAfterBreak="0">
    <w:nsid w:val="7F3735D1"/>
    <w:multiLevelType w:val="hybridMultilevel"/>
    <w:tmpl w:val="0980E2A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F7202C4"/>
    <w:multiLevelType w:val="hybridMultilevel"/>
    <w:tmpl w:val="83224A12"/>
    <w:lvl w:ilvl="0" w:tplc="7C543EB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0"/>
  </w:num>
  <w:num w:numId="2">
    <w:abstractNumId w:val="21"/>
  </w:num>
  <w:num w:numId="3">
    <w:abstractNumId w:val="42"/>
  </w:num>
  <w:num w:numId="4">
    <w:abstractNumId w:val="52"/>
  </w:num>
  <w:num w:numId="5">
    <w:abstractNumId w:val="57"/>
  </w:num>
  <w:num w:numId="6">
    <w:abstractNumId w:val="41"/>
  </w:num>
  <w:num w:numId="7">
    <w:abstractNumId w:val="30"/>
  </w:num>
  <w:num w:numId="8">
    <w:abstractNumId w:val="38"/>
  </w:num>
  <w:num w:numId="9">
    <w:abstractNumId w:val="64"/>
  </w:num>
  <w:num w:numId="10">
    <w:abstractNumId w:val="58"/>
  </w:num>
  <w:num w:numId="11">
    <w:abstractNumId w:val="4"/>
  </w:num>
  <w:num w:numId="12">
    <w:abstractNumId w:val="6"/>
  </w:num>
  <w:num w:numId="13">
    <w:abstractNumId w:val="14"/>
  </w:num>
  <w:num w:numId="14">
    <w:abstractNumId w:val="9"/>
  </w:num>
  <w:num w:numId="15">
    <w:abstractNumId w:val="22"/>
  </w:num>
  <w:num w:numId="16">
    <w:abstractNumId w:val="60"/>
  </w:num>
  <w:num w:numId="17">
    <w:abstractNumId w:val="27"/>
  </w:num>
  <w:num w:numId="18">
    <w:abstractNumId w:val="18"/>
  </w:num>
  <w:num w:numId="19">
    <w:abstractNumId w:val="45"/>
  </w:num>
  <w:num w:numId="20">
    <w:abstractNumId w:val="1"/>
  </w:num>
  <w:num w:numId="21">
    <w:abstractNumId w:val="2"/>
  </w:num>
  <w:num w:numId="22">
    <w:abstractNumId w:val="7"/>
  </w:num>
  <w:num w:numId="23">
    <w:abstractNumId w:val="48"/>
  </w:num>
  <w:num w:numId="24">
    <w:abstractNumId w:val="46"/>
  </w:num>
  <w:num w:numId="25">
    <w:abstractNumId w:val="54"/>
  </w:num>
  <w:num w:numId="26">
    <w:abstractNumId w:val="31"/>
  </w:num>
  <w:num w:numId="27">
    <w:abstractNumId w:val="19"/>
  </w:num>
  <w:num w:numId="28">
    <w:abstractNumId w:val="55"/>
  </w:num>
  <w:num w:numId="29">
    <w:abstractNumId w:val="10"/>
  </w:num>
  <w:num w:numId="30">
    <w:abstractNumId w:val="36"/>
  </w:num>
  <w:num w:numId="31">
    <w:abstractNumId w:val="24"/>
  </w:num>
  <w:num w:numId="32">
    <w:abstractNumId w:val="20"/>
  </w:num>
  <w:num w:numId="33">
    <w:abstractNumId w:val="13"/>
  </w:num>
  <w:num w:numId="34">
    <w:abstractNumId w:val="39"/>
  </w:num>
  <w:num w:numId="35">
    <w:abstractNumId w:val="16"/>
  </w:num>
  <w:num w:numId="36">
    <w:abstractNumId w:val="29"/>
  </w:num>
  <w:num w:numId="37">
    <w:abstractNumId w:val="62"/>
  </w:num>
  <w:num w:numId="38">
    <w:abstractNumId w:val="17"/>
  </w:num>
  <w:num w:numId="39">
    <w:abstractNumId w:val="37"/>
  </w:num>
  <w:num w:numId="40">
    <w:abstractNumId w:val="43"/>
  </w:num>
  <w:num w:numId="41">
    <w:abstractNumId w:val="63"/>
  </w:num>
  <w:num w:numId="42">
    <w:abstractNumId w:val="44"/>
  </w:num>
  <w:num w:numId="43">
    <w:abstractNumId w:val="32"/>
  </w:num>
  <w:num w:numId="44">
    <w:abstractNumId w:val="25"/>
  </w:num>
  <w:num w:numId="45">
    <w:abstractNumId w:val="59"/>
  </w:num>
  <w:num w:numId="46">
    <w:abstractNumId w:val="61"/>
  </w:num>
  <w:num w:numId="47">
    <w:abstractNumId w:val="12"/>
  </w:num>
  <w:num w:numId="48">
    <w:abstractNumId w:val="34"/>
  </w:num>
  <w:num w:numId="49">
    <w:abstractNumId w:val="15"/>
  </w:num>
  <w:num w:numId="50">
    <w:abstractNumId w:val="26"/>
  </w:num>
  <w:num w:numId="51">
    <w:abstractNumId w:val="65"/>
  </w:num>
  <w:num w:numId="52">
    <w:abstractNumId w:val="28"/>
  </w:num>
  <w:num w:numId="53">
    <w:abstractNumId w:val="53"/>
  </w:num>
  <w:num w:numId="54">
    <w:abstractNumId w:val="56"/>
  </w:num>
  <w:num w:numId="55">
    <w:abstractNumId w:val="11"/>
  </w:num>
  <w:num w:numId="56">
    <w:abstractNumId w:val="35"/>
  </w:num>
  <w:num w:numId="57">
    <w:abstractNumId w:val="0"/>
  </w:num>
  <w:num w:numId="58">
    <w:abstractNumId w:val="33"/>
  </w:num>
  <w:num w:numId="59">
    <w:abstractNumId w:val="49"/>
  </w:num>
  <w:num w:numId="60">
    <w:abstractNumId w:val="51"/>
  </w:num>
  <w:num w:numId="61">
    <w:abstractNumId w:val="5"/>
  </w:num>
  <w:num w:numId="62">
    <w:abstractNumId w:val="3"/>
  </w:num>
  <w:num w:numId="63">
    <w:abstractNumId w:val="40"/>
  </w:num>
  <w:num w:numId="64">
    <w:abstractNumId w:val="23"/>
  </w:num>
  <w:num w:numId="65">
    <w:abstractNumId w:val="8"/>
  </w:num>
  <w:num w:numId="66">
    <w:abstractNumId w:val="47"/>
  </w:num>
  <w:num w:numId="67">
    <w:abstractNumId w:val="61"/>
    <w:lvlOverride w:ilvl="0">
      <w:startOverride w:val="1"/>
    </w:lvlOverride>
  </w:num>
  <w:num w:numId="68">
    <w:abstractNumId w:val="61"/>
    <w:lvlOverride w:ilvl="0">
      <w:startOverride w:val="1"/>
    </w:lvlOverride>
  </w:num>
  <w:num w:numId="69">
    <w:abstractNumId w:val="61"/>
    <w:lvlOverride w:ilvl="0">
      <w:startOverride w:val="1"/>
    </w:lvlOverride>
  </w:num>
  <w:num w:numId="70">
    <w:abstractNumId w:val="61"/>
    <w:lvlOverride w:ilvl="0">
      <w:startOverride w:val="1"/>
    </w:lvlOverride>
  </w:num>
  <w:num w:numId="71">
    <w:abstractNumId w:val="61"/>
    <w:lvlOverride w:ilvl="0">
      <w:startOverride w:val="1"/>
    </w:lvlOverride>
  </w:num>
  <w:num w:numId="72">
    <w:abstractNumId w:val="61"/>
    <w:lvlOverride w:ilvl="0">
      <w:startOverride w:val="1"/>
    </w:lvlOverride>
  </w:num>
  <w:num w:numId="73">
    <w:abstractNumId w:val="61"/>
    <w:lvlOverride w:ilvl="0">
      <w:startOverride w:val="1"/>
    </w:lvlOverride>
  </w:num>
  <w:num w:numId="74">
    <w:abstractNumId w:val="61"/>
    <w:lvlOverride w:ilvl="0">
      <w:startOverride w:val="1"/>
    </w:lvlOverride>
  </w:num>
  <w:num w:numId="75">
    <w:abstractNumId w:val="61"/>
    <w:lvlOverride w:ilvl="0">
      <w:startOverride w:val="1"/>
    </w:lvlOverride>
  </w:num>
  <w:num w:numId="76">
    <w:abstractNumId w:val="61"/>
    <w:lvlOverride w:ilvl="0">
      <w:startOverride w:val="1"/>
    </w:lvlOverride>
  </w:num>
  <w:num w:numId="77">
    <w:abstractNumId w:val="61"/>
    <w:lvlOverride w:ilvl="0">
      <w:startOverride w:val="1"/>
    </w:lvlOverride>
  </w:num>
  <w:num w:numId="78">
    <w:abstractNumId w:val="61"/>
    <w:lvlOverride w:ilvl="0">
      <w:startOverride w:val="1"/>
    </w:lvlOverride>
  </w:num>
  <w:numIdMacAtCleanup w:val="7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MDUxtzQzNADyzJV0lIJTi4sz8/NACoxqARt9XBgsAAAA"/>
  </w:docVars>
  <w:rsids>
    <w:rsidRoot w:val="006373A2"/>
    <w:rsid w:val="000065B7"/>
    <w:rsid w:val="00013AA5"/>
    <w:rsid w:val="00020A6D"/>
    <w:rsid w:val="00036814"/>
    <w:rsid w:val="00042B17"/>
    <w:rsid w:val="000474DC"/>
    <w:rsid w:val="00053254"/>
    <w:rsid w:val="00053648"/>
    <w:rsid w:val="000755DF"/>
    <w:rsid w:val="000A01DC"/>
    <w:rsid w:val="000A34FE"/>
    <w:rsid w:val="000B0D24"/>
    <w:rsid w:val="000B30D1"/>
    <w:rsid w:val="000B37D9"/>
    <w:rsid w:val="000B4BE1"/>
    <w:rsid w:val="000C3725"/>
    <w:rsid w:val="000C7C87"/>
    <w:rsid w:val="000D1A70"/>
    <w:rsid w:val="000E0832"/>
    <w:rsid w:val="000E219A"/>
    <w:rsid w:val="000F6566"/>
    <w:rsid w:val="00116569"/>
    <w:rsid w:val="0013516E"/>
    <w:rsid w:val="00140E7F"/>
    <w:rsid w:val="00143B38"/>
    <w:rsid w:val="0014756C"/>
    <w:rsid w:val="00157899"/>
    <w:rsid w:val="00161231"/>
    <w:rsid w:val="001613AE"/>
    <w:rsid w:val="0016206B"/>
    <w:rsid w:val="00164928"/>
    <w:rsid w:val="001649D4"/>
    <w:rsid w:val="0018357A"/>
    <w:rsid w:val="0019018B"/>
    <w:rsid w:val="00194108"/>
    <w:rsid w:val="001A5864"/>
    <w:rsid w:val="001A68AC"/>
    <w:rsid w:val="001A7FF2"/>
    <w:rsid w:val="001C767C"/>
    <w:rsid w:val="001D4BD5"/>
    <w:rsid w:val="001D7CB9"/>
    <w:rsid w:val="001E008F"/>
    <w:rsid w:val="001E2E9F"/>
    <w:rsid w:val="001E36B9"/>
    <w:rsid w:val="001F201E"/>
    <w:rsid w:val="00201FBE"/>
    <w:rsid w:val="00204777"/>
    <w:rsid w:val="00204AF5"/>
    <w:rsid w:val="0020730F"/>
    <w:rsid w:val="00211D5D"/>
    <w:rsid w:val="00214782"/>
    <w:rsid w:val="0021630F"/>
    <w:rsid w:val="00217063"/>
    <w:rsid w:val="00217C02"/>
    <w:rsid w:val="0022395D"/>
    <w:rsid w:val="00223C23"/>
    <w:rsid w:val="00226433"/>
    <w:rsid w:val="002372B2"/>
    <w:rsid w:val="00255310"/>
    <w:rsid w:val="00256435"/>
    <w:rsid w:val="0028071C"/>
    <w:rsid w:val="0028273F"/>
    <w:rsid w:val="002870E4"/>
    <w:rsid w:val="00297E98"/>
    <w:rsid w:val="002A3128"/>
    <w:rsid w:val="002A5339"/>
    <w:rsid w:val="002A63F2"/>
    <w:rsid w:val="002B6126"/>
    <w:rsid w:val="002C59ED"/>
    <w:rsid w:val="002E4671"/>
    <w:rsid w:val="002F1EA8"/>
    <w:rsid w:val="002F363A"/>
    <w:rsid w:val="00307CA5"/>
    <w:rsid w:val="00311046"/>
    <w:rsid w:val="003221D8"/>
    <w:rsid w:val="003232AF"/>
    <w:rsid w:val="00337F42"/>
    <w:rsid w:val="00346EA7"/>
    <w:rsid w:val="00350D88"/>
    <w:rsid w:val="00356971"/>
    <w:rsid w:val="00356E5B"/>
    <w:rsid w:val="00362771"/>
    <w:rsid w:val="0037772B"/>
    <w:rsid w:val="00377997"/>
    <w:rsid w:val="00390A0D"/>
    <w:rsid w:val="00390CF6"/>
    <w:rsid w:val="003A5B27"/>
    <w:rsid w:val="003C3FD1"/>
    <w:rsid w:val="003C66ED"/>
    <w:rsid w:val="003D12E2"/>
    <w:rsid w:val="003E5045"/>
    <w:rsid w:val="003E526E"/>
    <w:rsid w:val="003F147C"/>
    <w:rsid w:val="00401C6F"/>
    <w:rsid w:val="004052F9"/>
    <w:rsid w:val="00411179"/>
    <w:rsid w:val="004142FF"/>
    <w:rsid w:val="00424926"/>
    <w:rsid w:val="0042516C"/>
    <w:rsid w:val="00425FCE"/>
    <w:rsid w:val="00435388"/>
    <w:rsid w:val="004353E3"/>
    <w:rsid w:val="00451CFE"/>
    <w:rsid w:val="00455D45"/>
    <w:rsid w:val="004621FC"/>
    <w:rsid w:val="0047663A"/>
    <w:rsid w:val="00486583"/>
    <w:rsid w:val="004954D4"/>
    <w:rsid w:val="00495795"/>
    <w:rsid w:val="004C1220"/>
    <w:rsid w:val="004C358E"/>
    <w:rsid w:val="004D6BA9"/>
    <w:rsid w:val="004E1AF8"/>
    <w:rsid w:val="004E2330"/>
    <w:rsid w:val="004E5DED"/>
    <w:rsid w:val="004E6CDD"/>
    <w:rsid w:val="00506392"/>
    <w:rsid w:val="00511BC0"/>
    <w:rsid w:val="00512E33"/>
    <w:rsid w:val="005133EA"/>
    <w:rsid w:val="00513726"/>
    <w:rsid w:val="005302C6"/>
    <w:rsid w:val="00533A4B"/>
    <w:rsid w:val="00533C64"/>
    <w:rsid w:val="00535D93"/>
    <w:rsid w:val="005568C0"/>
    <w:rsid w:val="00563A75"/>
    <w:rsid w:val="005753A4"/>
    <w:rsid w:val="005976E3"/>
    <w:rsid w:val="005A2B91"/>
    <w:rsid w:val="005B29E7"/>
    <w:rsid w:val="005C3048"/>
    <w:rsid w:val="005C41C8"/>
    <w:rsid w:val="005C521B"/>
    <w:rsid w:val="005C5D91"/>
    <w:rsid w:val="005D5D93"/>
    <w:rsid w:val="005E0239"/>
    <w:rsid w:val="005E5082"/>
    <w:rsid w:val="005E5212"/>
    <w:rsid w:val="005F16E1"/>
    <w:rsid w:val="005F40E3"/>
    <w:rsid w:val="005F78EF"/>
    <w:rsid w:val="005F79DF"/>
    <w:rsid w:val="00604873"/>
    <w:rsid w:val="00622564"/>
    <w:rsid w:val="00623B6E"/>
    <w:rsid w:val="00632271"/>
    <w:rsid w:val="00633860"/>
    <w:rsid w:val="006373A2"/>
    <w:rsid w:val="006420D0"/>
    <w:rsid w:val="0064619B"/>
    <w:rsid w:val="006556E7"/>
    <w:rsid w:val="00655E48"/>
    <w:rsid w:val="00664660"/>
    <w:rsid w:val="006722E7"/>
    <w:rsid w:val="00672AA2"/>
    <w:rsid w:val="00680298"/>
    <w:rsid w:val="00684347"/>
    <w:rsid w:val="00690CF7"/>
    <w:rsid w:val="006A21D8"/>
    <w:rsid w:val="006A5302"/>
    <w:rsid w:val="006D0517"/>
    <w:rsid w:val="006D3601"/>
    <w:rsid w:val="006D4541"/>
    <w:rsid w:val="006E49C3"/>
    <w:rsid w:val="006F643F"/>
    <w:rsid w:val="0070590D"/>
    <w:rsid w:val="00707B06"/>
    <w:rsid w:val="00716EB9"/>
    <w:rsid w:val="00721783"/>
    <w:rsid w:val="00721F44"/>
    <w:rsid w:val="00726179"/>
    <w:rsid w:val="007272F8"/>
    <w:rsid w:val="007302A4"/>
    <w:rsid w:val="00732F4E"/>
    <w:rsid w:val="00733380"/>
    <w:rsid w:val="00735CB0"/>
    <w:rsid w:val="007371C2"/>
    <w:rsid w:val="00752CD6"/>
    <w:rsid w:val="00756672"/>
    <w:rsid w:val="00762036"/>
    <w:rsid w:val="00762165"/>
    <w:rsid w:val="00762D1A"/>
    <w:rsid w:val="007648B0"/>
    <w:rsid w:val="007701A6"/>
    <w:rsid w:val="007707A8"/>
    <w:rsid w:val="00771616"/>
    <w:rsid w:val="00790954"/>
    <w:rsid w:val="0079177A"/>
    <w:rsid w:val="00792CC4"/>
    <w:rsid w:val="00794F9B"/>
    <w:rsid w:val="007A0CB0"/>
    <w:rsid w:val="007B00F4"/>
    <w:rsid w:val="007C3831"/>
    <w:rsid w:val="007C5167"/>
    <w:rsid w:val="007D530C"/>
    <w:rsid w:val="007D5854"/>
    <w:rsid w:val="007F1FC5"/>
    <w:rsid w:val="0080272D"/>
    <w:rsid w:val="0080663C"/>
    <w:rsid w:val="00824399"/>
    <w:rsid w:val="00825939"/>
    <w:rsid w:val="00834691"/>
    <w:rsid w:val="00840F6D"/>
    <w:rsid w:val="00850B3F"/>
    <w:rsid w:val="00861AA3"/>
    <w:rsid w:val="008754CA"/>
    <w:rsid w:val="00875F5C"/>
    <w:rsid w:val="00876CAE"/>
    <w:rsid w:val="00894F7A"/>
    <w:rsid w:val="0089739B"/>
    <w:rsid w:val="008A12B0"/>
    <w:rsid w:val="008E0886"/>
    <w:rsid w:val="008E524F"/>
    <w:rsid w:val="008F3564"/>
    <w:rsid w:val="008F7BAA"/>
    <w:rsid w:val="00902729"/>
    <w:rsid w:val="009039D7"/>
    <w:rsid w:val="00914178"/>
    <w:rsid w:val="00917F7D"/>
    <w:rsid w:val="0093274D"/>
    <w:rsid w:val="00940E7B"/>
    <w:rsid w:val="009414D5"/>
    <w:rsid w:val="009510E7"/>
    <w:rsid w:val="009550B5"/>
    <w:rsid w:val="00956AF9"/>
    <w:rsid w:val="009646C0"/>
    <w:rsid w:val="009701E9"/>
    <w:rsid w:val="00985968"/>
    <w:rsid w:val="00987CC2"/>
    <w:rsid w:val="00992D97"/>
    <w:rsid w:val="009A1ECE"/>
    <w:rsid w:val="009A2921"/>
    <w:rsid w:val="009B0488"/>
    <w:rsid w:val="009B54F3"/>
    <w:rsid w:val="009C0834"/>
    <w:rsid w:val="009C1837"/>
    <w:rsid w:val="00A01826"/>
    <w:rsid w:val="00A01FC4"/>
    <w:rsid w:val="00A10B75"/>
    <w:rsid w:val="00A16158"/>
    <w:rsid w:val="00A250C0"/>
    <w:rsid w:val="00A25A47"/>
    <w:rsid w:val="00A30195"/>
    <w:rsid w:val="00A422DE"/>
    <w:rsid w:val="00A4501D"/>
    <w:rsid w:val="00A46D74"/>
    <w:rsid w:val="00A47008"/>
    <w:rsid w:val="00A52BEA"/>
    <w:rsid w:val="00A54047"/>
    <w:rsid w:val="00A84435"/>
    <w:rsid w:val="00A87703"/>
    <w:rsid w:val="00A903DE"/>
    <w:rsid w:val="00A916E0"/>
    <w:rsid w:val="00A9471D"/>
    <w:rsid w:val="00AB0D72"/>
    <w:rsid w:val="00AB30AD"/>
    <w:rsid w:val="00AB62C8"/>
    <w:rsid w:val="00AD4CB8"/>
    <w:rsid w:val="00AE02C8"/>
    <w:rsid w:val="00AE6EF9"/>
    <w:rsid w:val="00B02FE2"/>
    <w:rsid w:val="00B042FD"/>
    <w:rsid w:val="00B121E4"/>
    <w:rsid w:val="00B211F7"/>
    <w:rsid w:val="00B2288B"/>
    <w:rsid w:val="00B25F8B"/>
    <w:rsid w:val="00B43823"/>
    <w:rsid w:val="00B51E27"/>
    <w:rsid w:val="00B571BD"/>
    <w:rsid w:val="00B6321E"/>
    <w:rsid w:val="00B825FD"/>
    <w:rsid w:val="00B9468A"/>
    <w:rsid w:val="00BB09E6"/>
    <w:rsid w:val="00BB208B"/>
    <w:rsid w:val="00BB31E9"/>
    <w:rsid w:val="00BC25DB"/>
    <w:rsid w:val="00BC5208"/>
    <w:rsid w:val="00BC7B06"/>
    <w:rsid w:val="00BD2C49"/>
    <w:rsid w:val="00BD322F"/>
    <w:rsid w:val="00BD3E52"/>
    <w:rsid w:val="00BE0943"/>
    <w:rsid w:val="00BE43E7"/>
    <w:rsid w:val="00BE764A"/>
    <w:rsid w:val="00C13784"/>
    <w:rsid w:val="00C14B97"/>
    <w:rsid w:val="00C22802"/>
    <w:rsid w:val="00C3112F"/>
    <w:rsid w:val="00C316DA"/>
    <w:rsid w:val="00C326B1"/>
    <w:rsid w:val="00C32A2C"/>
    <w:rsid w:val="00C4089E"/>
    <w:rsid w:val="00C439F7"/>
    <w:rsid w:val="00C51D22"/>
    <w:rsid w:val="00C578A5"/>
    <w:rsid w:val="00C6045E"/>
    <w:rsid w:val="00C63B4C"/>
    <w:rsid w:val="00C6439E"/>
    <w:rsid w:val="00C6598F"/>
    <w:rsid w:val="00C70400"/>
    <w:rsid w:val="00C7771A"/>
    <w:rsid w:val="00C87145"/>
    <w:rsid w:val="00C97FBE"/>
    <w:rsid w:val="00CA1462"/>
    <w:rsid w:val="00CA73D4"/>
    <w:rsid w:val="00CC30D4"/>
    <w:rsid w:val="00CC3B5E"/>
    <w:rsid w:val="00CC53AF"/>
    <w:rsid w:val="00CC6FAE"/>
    <w:rsid w:val="00CE50D1"/>
    <w:rsid w:val="00CE674B"/>
    <w:rsid w:val="00CF74E0"/>
    <w:rsid w:val="00D02DF6"/>
    <w:rsid w:val="00D0485A"/>
    <w:rsid w:val="00D05259"/>
    <w:rsid w:val="00D06002"/>
    <w:rsid w:val="00D11968"/>
    <w:rsid w:val="00D34CAE"/>
    <w:rsid w:val="00D40C9A"/>
    <w:rsid w:val="00D445F4"/>
    <w:rsid w:val="00D51430"/>
    <w:rsid w:val="00D51C48"/>
    <w:rsid w:val="00D607BE"/>
    <w:rsid w:val="00D80493"/>
    <w:rsid w:val="00D82BF8"/>
    <w:rsid w:val="00DA4B52"/>
    <w:rsid w:val="00DB3D28"/>
    <w:rsid w:val="00DC4C4A"/>
    <w:rsid w:val="00DF4328"/>
    <w:rsid w:val="00DF5BD0"/>
    <w:rsid w:val="00E061DA"/>
    <w:rsid w:val="00E1190D"/>
    <w:rsid w:val="00E172F4"/>
    <w:rsid w:val="00E17577"/>
    <w:rsid w:val="00E24527"/>
    <w:rsid w:val="00E2532F"/>
    <w:rsid w:val="00E31073"/>
    <w:rsid w:val="00E34838"/>
    <w:rsid w:val="00E45BE1"/>
    <w:rsid w:val="00E60CB4"/>
    <w:rsid w:val="00E63671"/>
    <w:rsid w:val="00E64B2F"/>
    <w:rsid w:val="00E66F26"/>
    <w:rsid w:val="00E84B29"/>
    <w:rsid w:val="00E922C0"/>
    <w:rsid w:val="00E93122"/>
    <w:rsid w:val="00E97A55"/>
    <w:rsid w:val="00EA0EA9"/>
    <w:rsid w:val="00EA3BC9"/>
    <w:rsid w:val="00EF1B4A"/>
    <w:rsid w:val="00F01D33"/>
    <w:rsid w:val="00F01E09"/>
    <w:rsid w:val="00F22218"/>
    <w:rsid w:val="00F25C18"/>
    <w:rsid w:val="00F3339D"/>
    <w:rsid w:val="00F41B10"/>
    <w:rsid w:val="00F42036"/>
    <w:rsid w:val="00F434D7"/>
    <w:rsid w:val="00F73A36"/>
    <w:rsid w:val="00F877EA"/>
    <w:rsid w:val="00FB0F48"/>
    <w:rsid w:val="00FB130D"/>
    <w:rsid w:val="00FC46BC"/>
    <w:rsid w:val="00FD3642"/>
    <w:rsid w:val="00FD488E"/>
    <w:rsid w:val="00FD6472"/>
    <w:rsid w:val="00FE1EE0"/>
    <w:rsid w:val="00FF3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1A052C"/>
  <w15:docId w15:val="{D88E40F5-4784-4B02-8276-87233348F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="Latha"/>
        <w:sz w:val="22"/>
        <w:szCs w:val="22"/>
        <w:lang w:val="en-IN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373A2"/>
    <w:pPr>
      <w:spacing w:after="200" w:line="276" w:lineRule="auto"/>
    </w:pPr>
    <w:rPr>
      <w:rFonts w:ascii="Calibri" w:eastAsia="Times New Roman" w:hAnsi="Calibri"/>
      <w:lang w:eastAsia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6373A2"/>
    <w:pPr>
      <w:keepNext/>
      <w:tabs>
        <w:tab w:val="num" w:pos="720"/>
      </w:tabs>
      <w:spacing w:before="240" w:after="60" w:line="240" w:lineRule="auto"/>
      <w:ind w:left="720" w:hanging="720"/>
      <w:outlineLvl w:val="0"/>
    </w:pPr>
    <w:rPr>
      <w:rFonts w:ascii="Calibri Light" w:hAnsi="Calibri Light"/>
      <w:b/>
      <w:bCs/>
      <w:kern w:val="32"/>
      <w:sz w:val="32"/>
      <w:szCs w:val="32"/>
      <w:lang w:val="en-US" w:eastAsia="en-US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3A2"/>
    <w:pPr>
      <w:keepNext/>
      <w:tabs>
        <w:tab w:val="num" w:pos="1440"/>
      </w:tabs>
      <w:spacing w:before="240" w:after="60" w:line="240" w:lineRule="auto"/>
      <w:ind w:left="1440" w:hanging="720"/>
      <w:outlineLvl w:val="1"/>
    </w:pPr>
    <w:rPr>
      <w:rFonts w:ascii="Calibri Light" w:hAnsi="Calibri Light"/>
      <w:b/>
      <w:bCs/>
      <w:i/>
      <w:iCs/>
      <w:sz w:val="28"/>
      <w:szCs w:val="28"/>
      <w:lang w:val="en-US" w:eastAsia="en-US" w:bidi="ar-S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73A2"/>
    <w:pPr>
      <w:keepNext/>
      <w:tabs>
        <w:tab w:val="num" w:pos="2160"/>
      </w:tabs>
      <w:spacing w:before="240" w:after="60" w:line="240" w:lineRule="auto"/>
      <w:ind w:left="2160" w:hanging="720"/>
      <w:outlineLvl w:val="2"/>
    </w:pPr>
    <w:rPr>
      <w:rFonts w:ascii="Calibri Light" w:hAnsi="Calibri Light"/>
      <w:b/>
      <w:bCs/>
      <w:sz w:val="26"/>
      <w:szCs w:val="26"/>
      <w:lang w:val="en-US" w:eastAsia="en-US"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373A2"/>
    <w:pPr>
      <w:keepNext/>
      <w:tabs>
        <w:tab w:val="num" w:pos="2880"/>
      </w:tabs>
      <w:spacing w:before="240" w:after="60" w:line="240" w:lineRule="auto"/>
      <w:ind w:left="2880" w:hanging="720"/>
      <w:outlineLvl w:val="3"/>
    </w:pPr>
    <w:rPr>
      <w:b/>
      <w:bCs/>
      <w:sz w:val="28"/>
      <w:szCs w:val="28"/>
      <w:lang w:val="en-US" w:eastAsia="en-US" w:bidi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373A2"/>
    <w:pPr>
      <w:tabs>
        <w:tab w:val="num" w:pos="3600"/>
      </w:tabs>
      <w:spacing w:before="240" w:after="60" w:line="240" w:lineRule="auto"/>
      <w:ind w:left="3600" w:hanging="720"/>
      <w:outlineLvl w:val="4"/>
    </w:pPr>
    <w:rPr>
      <w:b/>
      <w:bCs/>
      <w:i/>
      <w:iCs/>
      <w:sz w:val="26"/>
      <w:szCs w:val="26"/>
      <w:lang w:val="en-US" w:eastAsia="en-US" w:bidi="ar-SA"/>
    </w:rPr>
  </w:style>
  <w:style w:type="paragraph" w:styleId="Heading6">
    <w:name w:val="heading 6"/>
    <w:basedOn w:val="Normal"/>
    <w:next w:val="Normal"/>
    <w:link w:val="Heading6Char"/>
    <w:qFormat/>
    <w:rsid w:val="006373A2"/>
    <w:pPr>
      <w:tabs>
        <w:tab w:val="num" w:pos="4320"/>
      </w:tabs>
      <w:spacing w:before="240" w:after="60" w:line="240" w:lineRule="auto"/>
      <w:ind w:left="4320" w:hanging="720"/>
      <w:outlineLvl w:val="5"/>
    </w:pPr>
    <w:rPr>
      <w:rFonts w:ascii="Times New Roman" w:hAnsi="Times New Roman" w:cs="Times New Roman"/>
      <w:b/>
      <w:bCs/>
      <w:lang w:val="en-US" w:eastAsia="en-US" w:bidi="ar-S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373A2"/>
    <w:pPr>
      <w:tabs>
        <w:tab w:val="num" w:pos="5040"/>
      </w:tabs>
      <w:spacing w:before="240" w:after="60" w:line="240" w:lineRule="auto"/>
      <w:ind w:left="5040" w:hanging="720"/>
      <w:outlineLvl w:val="6"/>
    </w:pPr>
    <w:rPr>
      <w:sz w:val="24"/>
      <w:szCs w:val="24"/>
      <w:lang w:val="en-US" w:eastAsia="en-US" w:bidi="ar-S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373A2"/>
    <w:pPr>
      <w:tabs>
        <w:tab w:val="num" w:pos="5760"/>
      </w:tabs>
      <w:spacing w:before="240" w:after="60" w:line="240" w:lineRule="auto"/>
      <w:ind w:left="5760" w:hanging="720"/>
      <w:outlineLvl w:val="7"/>
    </w:pPr>
    <w:rPr>
      <w:i/>
      <w:iCs/>
      <w:sz w:val="24"/>
      <w:szCs w:val="24"/>
      <w:lang w:val="en-US" w:eastAsia="en-US" w:bidi="ar-S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373A2"/>
    <w:pPr>
      <w:tabs>
        <w:tab w:val="num" w:pos="6480"/>
      </w:tabs>
      <w:spacing w:before="240" w:after="60" w:line="240" w:lineRule="auto"/>
      <w:ind w:left="6480" w:hanging="720"/>
      <w:outlineLvl w:val="8"/>
    </w:pPr>
    <w:rPr>
      <w:rFonts w:ascii="Calibri Light" w:hAnsi="Calibri Light"/>
      <w:lang w:val="en-US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373A2"/>
    <w:rPr>
      <w:rFonts w:ascii="Calibri Light" w:eastAsia="Times New Roman" w:hAnsi="Calibri Light"/>
      <w:b/>
      <w:bCs/>
      <w:kern w:val="32"/>
      <w:sz w:val="32"/>
      <w:szCs w:val="32"/>
      <w:lang w:val="en-US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6373A2"/>
    <w:rPr>
      <w:rFonts w:ascii="Calibri Light" w:eastAsia="Times New Roman" w:hAnsi="Calibri Light"/>
      <w:b/>
      <w:bCs/>
      <w:i/>
      <w:iCs/>
      <w:sz w:val="28"/>
      <w:szCs w:val="28"/>
      <w:lang w:val="en-US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6373A2"/>
    <w:rPr>
      <w:rFonts w:ascii="Calibri Light" w:eastAsia="Times New Roman" w:hAnsi="Calibri Light"/>
      <w:b/>
      <w:bCs/>
      <w:sz w:val="26"/>
      <w:szCs w:val="26"/>
      <w:lang w:val="en-US" w:bidi="ar-S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373A2"/>
    <w:rPr>
      <w:rFonts w:ascii="Calibri" w:eastAsia="Times New Roman" w:hAnsi="Calibri"/>
      <w:b/>
      <w:bCs/>
      <w:sz w:val="28"/>
      <w:szCs w:val="28"/>
      <w:lang w:val="en-US" w:bidi="ar-S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373A2"/>
    <w:rPr>
      <w:rFonts w:ascii="Calibri" w:eastAsia="Times New Roman" w:hAnsi="Calibri"/>
      <w:b/>
      <w:bCs/>
      <w:i/>
      <w:iCs/>
      <w:sz w:val="26"/>
      <w:szCs w:val="26"/>
      <w:lang w:val="en-US" w:bidi="ar-SA"/>
    </w:rPr>
  </w:style>
  <w:style w:type="character" w:customStyle="1" w:styleId="Heading6Char">
    <w:name w:val="Heading 6 Char"/>
    <w:basedOn w:val="DefaultParagraphFont"/>
    <w:link w:val="Heading6"/>
    <w:rsid w:val="006373A2"/>
    <w:rPr>
      <w:rFonts w:ascii="Times New Roman" w:eastAsia="Times New Roman" w:hAnsi="Times New Roman" w:cs="Times New Roman"/>
      <w:b/>
      <w:bCs/>
      <w:lang w:val="en-US" w:bidi="ar-S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373A2"/>
    <w:rPr>
      <w:rFonts w:ascii="Calibri" w:eastAsia="Times New Roman" w:hAnsi="Calibri"/>
      <w:sz w:val="24"/>
      <w:szCs w:val="24"/>
      <w:lang w:val="en-US" w:bidi="ar-S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373A2"/>
    <w:rPr>
      <w:rFonts w:ascii="Calibri" w:eastAsia="Times New Roman" w:hAnsi="Calibri"/>
      <w:i/>
      <w:iCs/>
      <w:sz w:val="24"/>
      <w:szCs w:val="24"/>
      <w:lang w:val="en-US" w:bidi="ar-S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373A2"/>
    <w:rPr>
      <w:rFonts w:ascii="Calibri Light" w:eastAsia="Times New Roman" w:hAnsi="Calibri Light"/>
      <w:lang w:val="en-US" w:bidi="ar-SA"/>
    </w:rPr>
  </w:style>
  <w:style w:type="paragraph" w:styleId="ListParagraph">
    <w:name w:val="List Paragraph"/>
    <w:basedOn w:val="Normal"/>
    <w:uiPriority w:val="34"/>
    <w:qFormat/>
    <w:rsid w:val="006373A2"/>
    <w:pPr>
      <w:ind w:left="720"/>
      <w:contextualSpacing/>
    </w:pPr>
    <w:rPr>
      <w:rFonts w:eastAsia="Calibri"/>
      <w:lang w:eastAsia="en-US" w:bidi="ar-SA"/>
    </w:rPr>
  </w:style>
  <w:style w:type="character" w:customStyle="1" w:styleId="BalloonTextChar">
    <w:name w:val="Balloon Text Char"/>
    <w:link w:val="BalloonText"/>
    <w:uiPriority w:val="99"/>
    <w:semiHidden/>
    <w:rsid w:val="006373A2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73A2"/>
    <w:pPr>
      <w:spacing w:after="0" w:line="240" w:lineRule="auto"/>
    </w:pPr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BalloonTextChar1">
    <w:name w:val="Balloon Text Char1"/>
    <w:basedOn w:val="DefaultParagraphFont"/>
    <w:uiPriority w:val="99"/>
    <w:semiHidden/>
    <w:rsid w:val="006373A2"/>
    <w:rPr>
      <w:rFonts w:ascii="Segoe UI" w:eastAsia="Times New Roman" w:hAnsi="Segoe UI" w:cs="Segoe UI"/>
      <w:sz w:val="18"/>
      <w:szCs w:val="18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6373A2"/>
    <w:pPr>
      <w:tabs>
        <w:tab w:val="center" w:pos="4680"/>
        <w:tab w:val="right" w:pos="9360"/>
      </w:tabs>
      <w:spacing w:after="0" w:line="240" w:lineRule="auto"/>
    </w:pPr>
    <w:rPr>
      <w:rFonts w:eastAsia="Calibri"/>
      <w:lang w:eastAsia="en-US" w:bidi="ar-SA"/>
    </w:rPr>
  </w:style>
  <w:style w:type="character" w:customStyle="1" w:styleId="HeaderChar">
    <w:name w:val="Header Char"/>
    <w:basedOn w:val="DefaultParagraphFont"/>
    <w:link w:val="Header"/>
    <w:uiPriority w:val="99"/>
    <w:rsid w:val="006373A2"/>
    <w:rPr>
      <w:rFonts w:ascii="Calibri" w:eastAsia="Calibri" w:hAnsi="Calibri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6373A2"/>
    <w:pPr>
      <w:tabs>
        <w:tab w:val="center" w:pos="4680"/>
        <w:tab w:val="right" w:pos="9360"/>
      </w:tabs>
      <w:spacing w:after="0" w:line="240" w:lineRule="auto"/>
    </w:pPr>
    <w:rPr>
      <w:rFonts w:eastAsia="Calibri"/>
      <w:lang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6373A2"/>
    <w:rPr>
      <w:rFonts w:ascii="Calibri" w:eastAsia="Calibri" w:hAnsi="Calibri"/>
      <w:lang w:bidi="ar-SA"/>
    </w:rPr>
  </w:style>
  <w:style w:type="character" w:styleId="Hyperlink">
    <w:name w:val="Hyperlink"/>
    <w:uiPriority w:val="99"/>
    <w:unhideWhenUsed/>
    <w:rsid w:val="006373A2"/>
    <w:rPr>
      <w:color w:val="0000FF"/>
      <w:u w:val="single"/>
    </w:rPr>
  </w:style>
  <w:style w:type="character" w:customStyle="1" w:styleId="yui-tag-span">
    <w:name w:val="yui-tag-span"/>
    <w:basedOn w:val="DefaultParagraphFont"/>
    <w:rsid w:val="006373A2"/>
  </w:style>
  <w:style w:type="character" w:customStyle="1" w:styleId="a-size-medium">
    <w:name w:val="a-size-medium"/>
    <w:basedOn w:val="DefaultParagraphFont"/>
    <w:rsid w:val="006373A2"/>
  </w:style>
  <w:style w:type="character" w:customStyle="1" w:styleId="a-size-base">
    <w:name w:val="a-size-base"/>
    <w:basedOn w:val="DefaultParagraphFont"/>
    <w:rsid w:val="006373A2"/>
  </w:style>
  <w:style w:type="paragraph" w:customStyle="1" w:styleId="F4">
    <w:name w:val="F4"/>
    <w:basedOn w:val="Normal"/>
    <w:link w:val="F4Char"/>
    <w:rsid w:val="006373A2"/>
    <w:pPr>
      <w:spacing w:before="40" w:after="80"/>
      <w:jc w:val="center"/>
    </w:pPr>
    <w:rPr>
      <w:rFonts w:ascii="Arial" w:hAnsi="Arial" w:cs="Times New Roman"/>
      <w:b/>
      <w:bCs/>
      <w:caps/>
      <w:noProof/>
      <w:sz w:val="21"/>
      <w:szCs w:val="20"/>
      <w:lang w:val="en-US" w:eastAsia="en-US" w:bidi="ar-SA"/>
    </w:rPr>
  </w:style>
  <w:style w:type="character" w:customStyle="1" w:styleId="F4Char">
    <w:name w:val="F4 Char"/>
    <w:link w:val="F4"/>
    <w:rsid w:val="006373A2"/>
    <w:rPr>
      <w:rFonts w:ascii="Arial" w:eastAsia="Times New Roman" w:hAnsi="Arial" w:cs="Times New Roman"/>
      <w:b/>
      <w:bCs/>
      <w:caps/>
      <w:noProof/>
      <w:sz w:val="21"/>
      <w:szCs w:val="20"/>
      <w:lang w:val="en-US" w:bidi="ar-SA"/>
    </w:rPr>
  </w:style>
  <w:style w:type="paragraph" w:customStyle="1" w:styleId="HeadF3">
    <w:name w:val="Head_F3"/>
    <w:basedOn w:val="Normal"/>
    <w:link w:val="HeadF3Char"/>
    <w:rsid w:val="006373A2"/>
    <w:pPr>
      <w:spacing w:before="40" w:after="40" w:line="240" w:lineRule="auto"/>
    </w:pPr>
    <w:rPr>
      <w:rFonts w:ascii="Arial" w:eastAsia="SimSun" w:hAnsi="Arial"/>
      <w:b/>
      <w:sz w:val="21"/>
      <w:szCs w:val="24"/>
      <w:lang w:val="en-US" w:eastAsia="x-none"/>
    </w:rPr>
  </w:style>
  <w:style w:type="character" w:customStyle="1" w:styleId="HeadF3Char">
    <w:name w:val="Head_F3 Char"/>
    <w:link w:val="HeadF3"/>
    <w:rsid w:val="006373A2"/>
    <w:rPr>
      <w:rFonts w:ascii="Arial" w:eastAsia="SimSun" w:hAnsi="Arial"/>
      <w:b/>
      <w:sz w:val="21"/>
      <w:szCs w:val="24"/>
      <w:lang w:val="en-US" w:eastAsia="x-none"/>
    </w:rPr>
  </w:style>
  <w:style w:type="paragraph" w:customStyle="1" w:styleId="BodyF2">
    <w:name w:val="Body_F2"/>
    <w:basedOn w:val="Normal"/>
    <w:link w:val="BodyF2Char"/>
    <w:rsid w:val="006373A2"/>
    <w:pPr>
      <w:spacing w:after="20" w:line="283" w:lineRule="auto"/>
      <w:ind w:firstLine="504"/>
      <w:jc w:val="both"/>
    </w:pPr>
    <w:rPr>
      <w:rFonts w:ascii="Bookman Old Style" w:eastAsia="SimSun" w:hAnsi="Bookman Old Style" w:cs="Times New Roman"/>
      <w:sz w:val="21"/>
      <w:szCs w:val="21"/>
      <w:lang w:val="en-US" w:eastAsia="en-US" w:bidi="ar-SA"/>
    </w:rPr>
  </w:style>
  <w:style w:type="character" w:customStyle="1" w:styleId="BodyF2Char">
    <w:name w:val="Body_F2 Char"/>
    <w:link w:val="BodyF2"/>
    <w:rsid w:val="006373A2"/>
    <w:rPr>
      <w:rFonts w:ascii="Bookman Old Style" w:eastAsia="SimSun" w:hAnsi="Bookman Old Style" w:cs="Times New Roman"/>
      <w:sz w:val="21"/>
      <w:szCs w:val="21"/>
      <w:lang w:val="en-US" w:bidi="ar-SA"/>
    </w:rPr>
  </w:style>
  <w:style w:type="paragraph" w:customStyle="1" w:styleId="bullf7">
    <w:name w:val="bull_f7"/>
    <w:basedOn w:val="Normal"/>
    <w:link w:val="bullf7Char1"/>
    <w:rsid w:val="006373A2"/>
    <w:pPr>
      <w:numPr>
        <w:numId w:val="3"/>
      </w:numPr>
      <w:spacing w:after="40" w:line="269" w:lineRule="auto"/>
      <w:jc w:val="both"/>
    </w:pPr>
    <w:rPr>
      <w:rFonts w:ascii="Bookman Old Style" w:hAnsi="Bookman Old Style"/>
      <w:sz w:val="21"/>
      <w:szCs w:val="21"/>
      <w:lang w:val="en-US" w:eastAsia="x-none"/>
    </w:rPr>
  </w:style>
  <w:style w:type="character" w:customStyle="1" w:styleId="bullf7Char1">
    <w:name w:val="bull_f7 Char1"/>
    <w:link w:val="bullf7"/>
    <w:rsid w:val="006373A2"/>
    <w:rPr>
      <w:rFonts w:ascii="Bookman Old Style" w:eastAsia="Times New Roman" w:hAnsi="Bookman Old Style"/>
      <w:sz w:val="21"/>
      <w:szCs w:val="21"/>
      <w:lang w:val="en-US" w:eastAsia="x-none"/>
    </w:rPr>
  </w:style>
  <w:style w:type="paragraph" w:styleId="Title">
    <w:name w:val="Title"/>
    <w:basedOn w:val="Normal"/>
    <w:link w:val="TitleChar"/>
    <w:qFormat/>
    <w:rsid w:val="006373A2"/>
    <w:pPr>
      <w:spacing w:after="0" w:line="240" w:lineRule="auto"/>
      <w:jc w:val="center"/>
    </w:pPr>
    <w:rPr>
      <w:rFonts w:ascii="Times New Roman" w:hAnsi="Times New Roman" w:cs="Times New Roman"/>
      <w:b/>
      <w:sz w:val="28"/>
      <w:szCs w:val="20"/>
      <w:lang w:val="en-US" w:eastAsia="en-US" w:bidi="ar-SA"/>
    </w:rPr>
  </w:style>
  <w:style w:type="character" w:customStyle="1" w:styleId="TitleChar">
    <w:name w:val="Title Char"/>
    <w:basedOn w:val="DefaultParagraphFont"/>
    <w:link w:val="Title"/>
    <w:rsid w:val="006373A2"/>
    <w:rPr>
      <w:rFonts w:ascii="Times New Roman" w:eastAsia="Times New Roman" w:hAnsi="Times New Roman" w:cs="Times New Roman"/>
      <w:b/>
      <w:sz w:val="28"/>
      <w:szCs w:val="20"/>
      <w:lang w:val="en-US" w:bidi="ar-SA"/>
    </w:rPr>
  </w:style>
  <w:style w:type="paragraph" w:styleId="NoSpacing">
    <w:name w:val="No Spacing"/>
    <w:uiPriority w:val="1"/>
    <w:qFormat/>
    <w:rsid w:val="006373A2"/>
    <w:pPr>
      <w:spacing w:after="0" w:line="240" w:lineRule="auto"/>
    </w:pPr>
    <w:rPr>
      <w:rFonts w:ascii="Calibri" w:eastAsia="Calibri" w:hAnsi="Calibri"/>
      <w:lang w:bidi="ar-SA"/>
    </w:rPr>
  </w:style>
  <w:style w:type="table" w:styleId="TableGrid">
    <w:name w:val="Table Grid"/>
    <w:basedOn w:val="TableNormal"/>
    <w:uiPriority w:val="59"/>
    <w:rsid w:val="006373A2"/>
    <w:pPr>
      <w:spacing w:after="0" w:line="240" w:lineRule="auto"/>
    </w:pPr>
    <w:rPr>
      <w:rFonts w:ascii="Calibri" w:eastAsia="Calibri" w:hAnsi="Calibri"/>
      <w:sz w:val="20"/>
      <w:szCs w:val="20"/>
      <w:lang w:eastAsia="en-I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BodyText2Char">
    <w:name w:val="Body Text 2 Char"/>
    <w:link w:val="BodyText2"/>
    <w:semiHidden/>
    <w:rsid w:val="006373A2"/>
    <w:rPr>
      <w:rFonts w:ascii="Bookman Old Style" w:eastAsia="Times New Roman" w:hAnsi="Bookman Old Style" w:cs="Times New Roman"/>
      <w:sz w:val="26"/>
      <w:szCs w:val="24"/>
      <w:lang w:val="en-US"/>
    </w:rPr>
  </w:style>
  <w:style w:type="paragraph" w:styleId="BodyText2">
    <w:name w:val="Body Text 2"/>
    <w:basedOn w:val="Normal"/>
    <w:link w:val="BodyText2Char"/>
    <w:semiHidden/>
    <w:rsid w:val="006373A2"/>
    <w:pPr>
      <w:spacing w:after="0" w:line="240" w:lineRule="auto"/>
      <w:jc w:val="both"/>
    </w:pPr>
    <w:rPr>
      <w:rFonts w:ascii="Bookman Old Style" w:hAnsi="Bookman Old Style" w:cs="Times New Roman"/>
      <w:sz w:val="26"/>
      <w:szCs w:val="24"/>
      <w:lang w:val="en-US" w:eastAsia="en-US"/>
    </w:rPr>
  </w:style>
  <w:style w:type="character" w:customStyle="1" w:styleId="BodyText2Char1">
    <w:name w:val="Body Text 2 Char1"/>
    <w:basedOn w:val="DefaultParagraphFont"/>
    <w:uiPriority w:val="99"/>
    <w:semiHidden/>
    <w:rsid w:val="006373A2"/>
    <w:rPr>
      <w:rFonts w:ascii="Calibri" w:eastAsia="Times New Roman" w:hAnsi="Calibri"/>
      <w:lang w:eastAsia="en-IN"/>
    </w:rPr>
  </w:style>
  <w:style w:type="paragraph" w:customStyle="1" w:styleId="Default">
    <w:name w:val="Default"/>
    <w:rsid w:val="006373A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bidi="ar-SA"/>
    </w:rPr>
  </w:style>
  <w:style w:type="paragraph" w:customStyle="1" w:styleId="F2Body">
    <w:name w:val="F2_Body_"/>
    <w:basedOn w:val="Normal"/>
    <w:rsid w:val="006373A2"/>
    <w:pPr>
      <w:autoSpaceDE w:val="0"/>
      <w:autoSpaceDN w:val="0"/>
      <w:adjustRightInd w:val="0"/>
      <w:spacing w:after="120" w:line="240" w:lineRule="auto"/>
      <w:ind w:firstLine="504"/>
      <w:jc w:val="both"/>
    </w:pPr>
    <w:rPr>
      <w:rFonts w:ascii="Bookman Old Style" w:hAnsi="Bookman Old Style" w:cs="Calibri"/>
      <w:spacing w:val="-2"/>
      <w:sz w:val="20"/>
      <w:lang w:val="en-GB" w:eastAsia="en-GB" w:bidi="ar-SA"/>
    </w:rPr>
  </w:style>
  <w:style w:type="character" w:styleId="Emphasis">
    <w:name w:val="Emphasis"/>
    <w:qFormat/>
    <w:rsid w:val="006373A2"/>
    <w:rPr>
      <w:i/>
      <w:iCs/>
    </w:rPr>
  </w:style>
  <w:style w:type="paragraph" w:customStyle="1" w:styleId="TableParagraph">
    <w:name w:val="Table Paragraph"/>
    <w:basedOn w:val="Normal"/>
    <w:uiPriority w:val="1"/>
    <w:qFormat/>
    <w:rsid w:val="006373A2"/>
    <w:pPr>
      <w:widowControl w:val="0"/>
      <w:autoSpaceDE w:val="0"/>
      <w:autoSpaceDN w:val="0"/>
      <w:spacing w:after="0" w:line="240" w:lineRule="auto"/>
    </w:pPr>
    <w:rPr>
      <w:rFonts w:ascii="Times New Roman" w:hAnsi="Times New Roman" w:cs="Times New Roman"/>
      <w:lang w:val="en-US" w:eastAsia="en-US" w:bidi="ar-SA"/>
    </w:rPr>
  </w:style>
  <w:style w:type="paragraph" w:customStyle="1" w:styleId="F3subhead">
    <w:name w:val="F3_subhead"/>
    <w:basedOn w:val="Normal"/>
    <w:uiPriority w:val="99"/>
    <w:rsid w:val="006373A2"/>
    <w:pPr>
      <w:autoSpaceDE w:val="0"/>
      <w:autoSpaceDN w:val="0"/>
      <w:adjustRightInd w:val="0"/>
      <w:spacing w:before="60" w:after="80" w:line="240" w:lineRule="auto"/>
      <w:jc w:val="both"/>
    </w:pPr>
    <w:rPr>
      <w:rFonts w:ascii="Arial" w:eastAsia="Arial Unicode MS" w:hAnsi="Arial" w:cs="Arial"/>
      <w:b/>
      <w:sz w:val="20"/>
      <w:szCs w:val="20"/>
      <w:lang w:val="en-GB" w:eastAsia="en-GB"/>
    </w:rPr>
  </w:style>
  <w:style w:type="paragraph" w:styleId="NormalWeb">
    <w:name w:val="Normal (Web)"/>
    <w:basedOn w:val="Normal"/>
    <w:uiPriority w:val="99"/>
    <w:unhideWhenUsed/>
    <w:rsid w:val="006373A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US" w:eastAsia="en-US" w:bidi="hi-IN"/>
    </w:rPr>
  </w:style>
  <w:style w:type="table" w:styleId="MediumShading2-Accent5">
    <w:name w:val="Medium Shading 2 Accent 5"/>
    <w:basedOn w:val="TableNormal"/>
    <w:uiPriority w:val="64"/>
    <w:rsid w:val="006373A2"/>
    <w:pPr>
      <w:spacing w:before="60" w:after="0" w:line="240" w:lineRule="auto"/>
    </w:pPr>
    <w:rPr>
      <w:rFonts w:ascii="Calibri" w:eastAsia="Calibri" w:hAnsi="Calibri"/>
      <w:sz w:val="20"/>
      <w:szCs w:val="20"/>
      <w:lang w:val="en-US" w:eastAsia="en-IN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/>
      </w:tcPr>
    </w:tblStylePr>
    <w:tblStylePr w:type="lastRow">
      <w:pPr>
        <w:spacing w:beforeLines="0" w:beforeAutospacing="0" w:afterLines="0" w:afterAutospacing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BodyText">
    <w:name w:val="Body Text"/>
    <w:basedOn w:val="Normal"/>
    <w:link w:val="BodyTextChar"/>
    <w:uiPriority w:val="99"/>
    <w:unhideWhenUsed/>
    <w:rsid w:val="006373A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373A2"/>
    <w:rPr>
      <w:rFonts w:ascii="Calibri" w:eastAsia="Times New Roman" w:hAnsi="Calibri"/>
      <w:lang w:eastAsia="en-IN"/>
    </w:rPr>
  </w:style>
  <w:style w:type="character" w:styleId="PageNumber">
    <w:name w:val="page number"/>
    <w:basedOn w:val="DefaultParagraphFont"/>
    <w:rsid w:val="0089739B"/>
  </w:style>
  <w:style w:type="paragraph" w:customStyle="1" w:styleId="BullF70">
    <w:name w:val="Bull_F7"/>
    <w:basedOn w:val="BodyF2"/>
    <w:link w:val="BullF7Char"/>
    <w:rsid w:val="0089739B"/>
    <w:pPr>
      <w:numPr>
        <w:numId w:val="46"/>
      </w:numPr>
    </w:pPr>
  </w:style>
  <w:style w:type="character" w:customStyle="1" w:styleId="BullF7Char">
    <w:name w:val="Bull_F7 Char"/>
    <w:basedOn w:val="BodyF2Char"/>
    <w:link w:val="BullF70"/>
    <w:rsid w:val="0089739B"/>
    <w:rPr>
      <w:rFonts w:ascii="Bookman Old Style" w:eastAsia="SimSun" w:hAnsi="Bookman Old Style" w:cs="Times New Roman"/>
      <w:sz w:val="21"/>
      <w:szCs w:val="21"/>
      <w:lang w:val="en-US" w:bidi="ar-SA"/>
    </w:rPr>
  </w:style>
  <w:style w:type="paragraph" w:customStyle="1" w:styleId="F5">
    <w:name w:val="F5"/>
    <w:basedOn w:val="Normal"/>
    <w:link w:val="F5Char"/>
    <w:rsid w:val="0089739B"/>
    <w:pPr>
      <w:spacing w:after="0" w:line="269" w:lineRule="auto"/>
    </w:pPr>
    <w:rPr>
      <w:rFonts w:ascii="Arial" w:hAnsi="Arial" w:cs="Times New Roman"/>
      <w:b/>
      <w:bCs/>
      <w:noProof/>
      <w:sz w:val="21"/>
      <w:szCs w:val="21"/>
      <w:lang w:val="en-US" w:eastAsia="en-US" w:bidi="ar-SA"/>
    </w:rPr>
  </w:style>
  <w:style w:type="character" w:customStyle="1" w:styleId="F5Char">
    <w:name w:val="F5 Char"/>
    <w:link w:val="F5"/>
    <w:rsid w:val="0089739B"/>
    <w:rPr>
      <w:rFonts w:ascii="Arial" w:eastAsia="Times New Roman" w:hAnsi="Arial" w:cs="Times New Roman"/>
      <w:b/>
      <w:bCs/>
      <w:noProof/>
      <w:sz w:val="21"/>
      <w:szCs w:val="21"/>
      <w:lang w:val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792CC4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792CC4"/>
    <w:rPr>
      <w:rFonts w:ascii="Calibri" w:eastAsia="Times New Roman" w:hAnsi="Calibri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A5F383-0E65-403D-887F-51523E94CB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1</TotalTime>
  <Pages>95</Pages>
  <Words>19344</Words>
  <Characters>110265</Characters>
  <Application>Microsoft Office Word</Application>
  <DocSecurity>0</DocSecurity>
  <Lines>918</Lines>
  <Paragraphs>2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undarya</dc:creator>
  <cp:lastModifiedBy>DELL</cp:lastModifiedBy>
  <cp:revision>506</cp:revision>
  <cp:lastPrinted>2023-06-11T04:27:00Z</cp:lastPrinted>
  <dcterms:created xsi:type="dcterms:W3CDTF">2023-06-08T05:03:00Z</dcterms:created>
  <dcterms:modified xsi:type="dcterms:W3CDTF">2023-06-11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dc077ec243873bbc47ccc62553b42b7567812c518af984a7f15c4008a1a80b</vt:lpwstr>
  </property>
</Properties>
</file>